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0FB790" w14:textId="77777777" w:rsidR="000D72A6" w:rsidRDefault="000D72A6" w:rsidP="000D72A6">
      <w:pPr>
        <w:jc w:val="center"/>
        <w:rPr>
          <w:sz w:val="26"/>
          <w:szCs w:val="26"/>
        </w:rPr>
      </w:pPr>
    </w:p>
    <w:p w14:paraId="5E01C9AE" w14:textId="77777777" w:rsidR="000D72A6" w:rsidRPr="002E4578" w:rsidRDefault="000D72A6" w:rsidP="002E4578">
      <w:pPr>
        <w:jc w:val="center"/>
        <w:rPr>
          <w:sz w:val="26"/>
          <w:szCs w:val="26"/>
        </w:rPr>
      </w:pPr>
      <w:r w:rsidRPr="002E4578">
        <w:rPr>
          <w:sz w:val="26"/>
          <w:szCs w:val="26"/>
        </w:rPr>
        <w:t>KHOA KỸ THUẬT VÀ CÔNG NGHỆ</w:t>
      </w:r>
    </w:p>
    <w:p w14:paraId="05A30529" w14:textId="77777777" w:rsidR="000D72A6" w:rsidRPr="002E4578" w:rsidRDefault="000D72A6" w:rsidP="002E4578">
      <w:pPr>
        <w:jc w:val="center"/>
        <w:rPr>
          <w:b/>
          <w:sz w:val="26"/>
          <w:szCs w:val="26"/>
        </w:rPr>
      </w:pPr>
      <w:r w:rsidRPr="002E4578">
        <w:rPr>
          <w:b/>
          <w:sz w:val="26"/>
          <w:szCs w:val="26"/>
        </w:rPr>
        <w:t>BỘ MÔN CÔNG NGHỆ THÔNG TIN</w:t>
      </w:r>
    </w:p>
    <w:p w14:paraId="5A09AD6A" w14:textId="77777777" w:rsidR="000D72A6" w:rsidRDefault="000D72A6" w:rsidP="000D72A6">
      <w:pPr>
        <w:spacing w:line="360" w:lineRule="auto"/>
        <w:jc w:val="center"/>
        <w:rPr>
          <w:sz w:val="26"/>
          <w:szCs w:val="26"/>
        </w:rPr>
      </w:pPr>
    </w:p>
    <w:p w14:paraId="404EAC33" w14:textId="77777777" w:rsidR="000D72A6" w:rsidRDefault="000D72A6" w:rsidP="000D72A6">
      <w:pPr>
        <w:spacing w:line="360" w:lineRule="auto"/>
        <w:jc w:val="center"/>
        <w:rPr>
          <w:sz w:val="26"/>
          <w:szCs w:val="26"/>
        </w:rPr>
      </w:pPr>
    </w:p>
    <w:p w14:paraId="25310190" w14:textId="77777777" w:rsidR="000D72A6" w:rsidRDefault="00717B03" w:rsidP="000D72A6">
      <w:pPr>
        <w:spacing w:line="360" w:lineRule="auto"/>
        <w:jc w:val="center"/>
        <w:rPr>
          <w:sz w:val="26"/>
          <w:szCs w:val="26"/>
        </w:rPr>
      </w:pPr>
      <w:r>
        <w:rPr>
          <w:b/>
          <w:noProof/>
          <w:sz w:val="48"/>
        </w:rPr>
        <w:drawing>
          <wp:inline distT="0" distB="0" distL="0" distR="0" wp14:anchorId="66CBD020" wp14:editId="5BA91DB7">
            <wp:extent cx="914400" cy="89852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6415AD67" w14:textId="77777777" w:rsidR="000D72A6" w:rsidRDefault="000D72A6" w:rsidP="000D72A6">
      <w:pPr>
        <w:spacing w:line="360" w:lineRule="auto"/>
        <w:jc w:val="center"/>
        <w:rPr>
          <w:b/>
          <w:sz w:val="26"/>
          <w:szCs w:val="26"/>
        </w:rPr>
      </w:pPr>
    </w:p>
    <w:p w14:paraId="2EAA3C2F" w14:textId="77777777" w:rsidR="000D72A6" w:rsidRDefault="000D72A6" w:rsidP="002D667D">
      <w:pPr>
        <w:spacing w:line="360" w:lineRule="auto"/>
        <w:rPr>
          <w:b/>
          <w:sz w:val="26"/>
          <w:szCs w:val="26"/>
        </w:rPr>
      </w:pPr>
    </w:p>
    <w:p w14:paraId="53D3A2E7" w14:textId="77777777" w:rsidR="000D72A6" w:rsidRDefault="000D72A6" w:rsidP="000D72A6">
      <w:pPr>
        <w:spacing w:line="360" w:lineRule="auto"/>
        <w:jc w:val="center"/>
        <w:rPr>
          <w:b/>
          <w:sz w:val="26"/>
          <w:szCs w:val="26"/>
        </w:rPr>
      </w:pPr>
    </w:p>
    <w:p w14:paraId="791D4ADC" w14:textId="77777777" w:rsidR="000D72A6" w:rsidRPr="002E4578" w:rsidRDefault="000D72A6" w:rsidP="002E4578">
      <w:pPr>
        <w:jc w:val="center"/>
        <w:rPr>
          <w:sz w:val="26"/>
          <w:szCs w:val="26"/>
        </w:rPr>
      </w:pPr>
      <w:r w:rsidRPr="002D667D">
        <w:rPr>
          <w:sz w:val="26"/>
          <w:szCs w:val="26"/>
        </w:rPr>
        <w:t>THỰC TẬP ĐỒ ÁN CƠ SỞ NGÀNH</w:t>
      </w:r>
    </w:p>
    <w:p w14:paraId="73CDDD0B" w14:textId="77777777" w:rsidR="000D72A6" w:rsidRDefault="000D72A6" w:rsidP="000D72A6">
      <w:pPr>
        <w:spacing w:line="360" w:lineRule="auto"/>
        <w:jc w:val="center"/>
        <w:rPr>
          <w:b/>
          <w:sz w:val="26"/>
          <w:szCs w:val="26"/>
        </w:rPr>
      </w:pPr>
      <w:r>
        <w:rPr>
          <w:b/>
          <w:sz w:val="26"/>
          <w:szCs w:val="26"/>
        </w:rPr>
        <w:t>HỌC KỲ</w:t>
      </w:r>
      <w:r w:rsidR="002D667D">
        <w:rPr>
          <w:b/>
          <w:sz w:val="26"/>
          <w:szCs w:val="26"/>
        </w:rPr>
        <w:t xml:space="preserve"> I</w:t>
      </w:r>
      <w:r>
        <w:rPr>
          <w:b/>
          <w:sz w:val="26"/>
          <w:szCs w:val="26"/>
        </w:rPr>
        <w:t xml:space="preserve">, NĂM HỌC </w:t>
      </w:r>
      <w:r w:rsidR="002D667D">
        <w:rPr>
          <w:b/>
          <w:sz w:val="26"/>
          <w:szCs w:val="26"/>
        </w:rPr>
        <w:t>2023-2024</w:t>
      </w:r>
    </w:p>
    <w:p w14:paraId="3BA5EA67" w14:textId="77777777" w:rsidR="000D72A6" w:rsidRDefault="000D72A6" w:rsidP="000D72A6">
      <w:pPr>
        <w:spacing w:line="360" w:lineRule="auto"/>
        <w:jc w:val="center"/>
        <w:rPr>
          <w:sz w:val="48"/>
          <w:szCs w:val="48"/>
        </w:rPr>
      </w:pPr>
      <w:r>
        <w:rPr>
          <w:b/>
          <w:sz w:val="48"/>
          <w:szCs w:val="48"/>
        </w:rPr>
        <w:t>T</w:t>
      </w:r>
      <w:r w:rsidR="00372FC9">
        <w:rPr>
          <w:b/>
          <w:sz w:val="48"/>
          <w:szCs w:val="48"/>
        </w:rPr>
        <w:t>ÌM HIỂU VỀ BOOTSTRAP FRAMEWORK VÀ THIẾT KẾ GIAO DIỆN WEB MINH HỌA</w:t>
      </w:r>
    </w:p>
    <w:p w14:paraId="671E518D" w14:textId="77777777" w:rsidR="000D72A6" w:rsidRDefault="000D72A6" w:rsidP="000D72A6">
      <w:pPr>
        <w:spacing w:line="360" w:lineRule="auto"/>
        <w:jc w:val="center"/>
        <w:rPr>
          <w:b/>
          <w:sz w:val="26"/>
          <w:szCs w:val="26"/>
        </w:rPr>
      </w:pPr>
    </w:p>
    <w:p w14:paraId="112B69CA" w14:textId="77777777" w:rsidR="000D72A6" w:rsidRDefault="000D72A6" w:rsidP="000D72A6">
      <w:pPr>
        <w:spacing w:line="360" w:lineRule="auto"/>
        <w:rPr>
          <w:b/>
          <w:sz w:val="26"/>
          <w:szCs w:val="26"/>
        </w:rPr>
      </w:pPr>
    </w:p>
    <w:p w14:paraId="49861C82" w14:textId="77777777" w:rsidR="000D72A6" w:rsidRDefault="000D72A6" w:rsidP="000D72A6">
      <w:pPr>
        <w:spacing w:line="360" w:lineRule="auto"/>
        <w:jc w:val="center"/>
        <w:rPr>
          <w:sz w:val="26"/>
          <w:szCs w:val="26"/>
        </w:rPr>
      </w:pPr>
    </w:p>
    <w:p w14:paraId="390094EC" w14:textId="77777777" w:rsidR="000D72A6" w:rsidRDefault="00717B03" w:rsidP="000D72A6">
      <w:pPr>
        <w:spacing w:line="360" w:lineRule="auto"/>
        <w:rPr>
          <w:sz w:val="26"/>
          <w:szCs w:val="26"/>
        </w:rPr>
      </w:pPr>
      <w:r>
        <w:rPr>
          <w:noProof/>
        </w:rPr>
        <mc:AlternateContent>
          <mc:Choice Requires="wps">
            <w:drawing>
              <wp:anchor distT="0" distB="0" distL="114300" distR="114300" simplePos="0" relativeHeight="251655168" behindDoc="0" locked="0" layoutInCell="1" allowOverlap="1" wp14:anchorId="709B655F" wp14:editId="474DE4EC">
                <wp:simplePos x="0" y="0"/>
                <wp:positionH relativeFrom="column">
                  <wp:posOffset>464820</wp:posOffset>
                </wp:positionH>
                <wp:positionV relativeFrom="paragraph">
                  <wp:posOffset>287655</wp:posOffset>
                </wp:positionV>
                <wp:extent cx="2141220" cy="685800"/>
                <wp:effectExtent l="1270" t="1270" r="635" b="0"/>
                <wp:wrapNone/>
                <wp:docPr id="7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A7C80" w14:textId="77777777" w:rsidR="000449C9" w:rsidRDefault="000449C9" w:rsidP="000D72A6">
                            <w:pPr>
                              <w:rPr>
                                <w:i/>
                              </w:rPr>
                            </w:pPr>
                            <w:r>
                              <w:rPr>
                                <w:i/>
                              </w:rPr>
                              <w:t>Giáo viên hướng dẫn:</w:t>
                            </w:r>
                          </w:p>
                          <w:p w14:paraId="76E70174" w14:textId="77777777" w:rsidR="000449C9" w:rsidRDefault="000449C9" w:rsidP="000D72A6">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B655F" id="_x0000_t202" coordsize="21600,21600" o:spt="202" path="m,l,21600r21600,l21600,xe">
                <v:stroke joinstyle="miter"/>
                <v:path gradientshapeok="t" o:connecttype="rect"/>
              </v:shapetype>
              <v:shape id="Text Box 75" o:spid="_x0000_s1026" type="#_x0000_t202" style="position:absolute;margin-left:36.6pt;margin-top:22.65pt;width:168.6pt;height:5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" stroked="f">
                <v:textbox>
                  <w:txbxContent>
                    <w:p w14:paraId="36DA7C80" w14:textId="77777777" w:rsidR="000449C9" w:rsidRDefault="000449C9" w:rsidP="000D72A6">
                      <w:pPr>
                        <w:rPr>
                          <w:i/>
                        </w:rPr>
                      </w:pPr>
                      <w:r>
                        <w:rPr>
                          <w:i/>
                        </w:rPr>
                        <w:t>Giáo viên hướng dẫn:</w:t>
                      </w:r>
                    </w:p>
                    <w:p w14:paraId="76E70174" w14:textId="77777777" w:rsidR="000449C9" w:rsidRDefault="000449C9" w:rsidP="000D72A6">
                      <w:r>
                        <w:rPr>
                          <w:iCs/>
                        </w:rPr>
                        <w:t>ThS. Nguyễn Ngọc Đan Thanh</w:t>
                      </w:r>
                    </w:p>
                  </w:txbxContent>
                </v:textbox>
              </v:shape>
            </w:pict>
          </mc:Fallback>
        </mc:AlternateContent>
      </w:r>
    </w:p>
    <w:p w14:paraId="665DF893"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6192" behindDoc="0" locked="0" layoutInCell="1" allowOverlap="1" wp14:anchorId="798BE50F" wp14:editId="1253FC24">
                <wp:simplePos x="0" y="0"/>
                <wp:positionH relativeFrom="column">
                  <wp:posOffset>3429000</wp:posOffset>
                </wp:positionH>
                <wp:positionV relativeFrom="paragraph">
                  <wp:posOffset>7620</wp:posOffset>
                </wp:positionV>
                <wp:extent cx="1828800" cy="800100"/>
                <wp:effectExtent l="3175" t="0" r="0" b="317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E083E3" w14:textId="77777777" w:rsidR="000449C9" w:rsidRDefault="000449C9" w:rsidP="000D72A6">
                            <w:pPr>
                              <w:rPr>
                                <w:i/>
                              </w:rPr>
                            </w:pPr>
                            <w:r>
                              <w:rPr>
                                <w:i/>
                              </w:rPr>
                              <w:t>Sinh viên thực hiện:</w:t>
                            </w:r>
                          </w:p>
                          <w:p w14:paraId="493065F1" w14:textId="77777777" w:rsidR="000449C9" w:rsidRDefault="000449C9" w:rsidP="000D72A6">
                            <w:r>
                              <w:t>Họ tên: Võ Thị Diểm</w:t>
                            </w:r>
                          </w:p>
                          <w:p w14:paraId="60C3BD85" w14:textId="77777777" w:rsidR="000449C9" w:rsidRDefault="000449C9" w:rsidP="000D72A6">
                            <w:r>
                              <w:t>MSSV: 110121013</w:t>
                            </w:r>
                          </w:p>
                          <w:p w14:paraId="504A7188"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BE50F" id="Text Box 76" o:spid="_x0000_s1027" type="#_x0000_t202" style="position:absolute;left:0;text-align:left;margin-left:270pt;margin-top:.6pt;width:2in;height:6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" stroked="f">
                <v:textbox>
                  <w:txbxContent>
                    <w:p w14:paraId="1DE083E3" w14:textId="77777777" w:rsidR="000449C9" w:rsidRDefault="000449C9" w:rsidP="000D72A6">
                      <w:pPr>
                        <w:rPr>
                          <w:i/>
                        </w:rPr>
                      </w:pPr>
                      <w:r>
                        <w:rPr>
                          <w:i/>
                        </w:rPr>
                        <w:t>Sinh viên thực hiện:</w:t>
                      </w:r>
                    </w:p>
                    <w:p w14:paraId="493065F1" w14:textId="77777777" w:rsidR="000449C9" w:rsidRDefault="000449C9" w:rsidP="000D72A6">
                      <w:r>
                        <w:t>Họ tên: Võ Thị Diểm</w:t>
                      </w:r>
                    </w:p>
                    <w:p w14:paraId="60C3BD85" w14:textId="77777777" w:rsidR="000449C9" w:rsidRDefault="000449C9" w:rsidP="000D72A6">
                      <w:r>
                        <w:t>MSSV: 110121013</w:t>
                      </w:r>
                    </w:p>
                    <w:p w14:paraId="504A7188" w14:textId="77777777" w:rsidR="000449C9" w:rsidRDefault="000449C9" w:rsidP="000D72A6">
                      <w:r>
                        <w:t>Lớp: DA21TTB</w:t>
                      </w:r>
                    </w:p>
                  </w:txbxContent>
                </v:textbox>
              </v:shape>
            </w:pict>
          </mc:Fallback>
        </mc:AlternateContent>
      </w:r>
    </w:p>
    <w:p w14:paraId="3E160D3F" w14:textId="77777777" w:rsidR="000D72A6" w:rsidRDefault="000D72A6" w:rsidP="000D72A6">
      <w:pPr>
        <w:spacing w:line="360" w:lineRule="auto"/>
        <w:rPr>
          <w:sz w:val="26"/>
          <w:szCs w:val="26"/>
        </w:rPr>
      </w:pPr>
    </w:p>
    <w:p w14:paraId="6F070EAA" w14:textId="77777777" w:rsidR="000D72A6" w:rsidRDefault="000D72A6" w:rsidP="000D72A6">
      <w:pPr>
        <w:spacing w:line="360" w:lineRule="auto"/>
        <w:rPr>
          <w:sz w:val="26"/>
          <w:szCs w:val="26"/>
        </w:rPr>
      </w:pPr>
    </w:p>
    <w:p w14:paraId="7CCA755B" w14:textId="77777777" w:rsidR="000D72A6" w:rsidRDefault="000D72A6" w:rsidP="000D72A6">
      <w:pPr>
        <w:spacing w:line="360" w:lineRule="auto"/>
        <w:rPr>
          <w:sz w:val="26"/>
          <w:szCs w:val="26"/>
        </w:rPr>
      </w:pPr>
    </w:p>
    <w:p w14:paraId="7E052FF2" w14:textId="77777777" w:rsidR="000D72A6" w:rsidRDefault="000D72A6" w:rsidP="000D72A6">
      <w:pPr>
        <w:spacing w:line="360" w:lineRule="auto"/>
        <w:rPr>
          <w:sz w:val="26"/>
          <w:szCs w:val="26"/>
        </w:rPr>
      </w:pPr>
    </w:p>
    <w:p w14:paraId="280D5BEA" w14:textId="77777777" w:rsidR="000D72A6" w:rsidRDefault="000D72A6" w:rsidP="000D72A6">
      <w:pPr>
        <w:spacing w:line="360" w:lineRule="auto"/>
        <w:rPr>
          <w:sz w:val="26"/>
          <w:szCs w:val="26"/>
        </w:rPr>
      </w:pPr>
    </w:p>
    <w:p w14:paraId="238BE35F" w14:textId="77777777" w:rsidR="000D72A6" w:rsidRDefault="000D72A6" w:rsidP="000D72A6">
      <w:pPr>
        <w:spacing w:line="360" w:lineRule="auto"/>
        <w:rPr>
          <w:sz w:val="26"/>
          <w:szCs w:val="26"/>
        </w:rPr>
      </w:pPr>
    </w:p>
    <w:p w14:paraId="489E724D" w14:textId="77777777" w:rsidR="000D72A6" w:rsidRDefault="000D72A6" w:rsidP="000D72A6">
      <w:pPr>
        <w:spacing w:line="360" w:lineRule="auto"/>
        <w:rPr>
          <w:sz w:val="26"/>
          <w:szCs w:val="26"/>
        </w:rPr>
      </w:pPr>
    </w:p>
    <w:p w14:paraId="0193D60F" w14:textId="77777777" w:rsidR="000D72A6" w:rsidRDefault="000D72A6" w:rsidP="000D72A6">
      <w:pPr>
        <w:spacing w:line="360" w:lineRule="auto"/>
        <w:rPr>
          <w:i/>
          <w:sz w:val="26"/>
          <w:szCs w:val="26"/>
        </w:rPr>
      </w:pPr>
    </w:p>
    <w:p w14:paraId="1F87A803" w14:textId="77777777" w:rsidR="000D72A6" w:rsidRDefault="000D72A6" w:rsidP="000D72A6">
      <w:pPr>
        <w:spacing w:line="360" w:lineRule="auto"/>
        <w:jc w:val="center"/>
        <w:rPr>
          <w:b/>
          <w:bCs/>
          <w:i/>
        </w:rPr>
      </w:pPr>
      <w:r>
        <w:rPr>
          <w:b/>
          <w:bCs/>
          <w:i/>
          <w:sz w:val="26"/>
          <w:szCs w:val="26"/>
        </w:rPr>
        <w:t>Trà Vinh, tháng</w:t>
      </w:r>
      <w:r w:rsidR="002D667D">
        <w:rPr>
          <w:b/>
          <w:bCs/>
          <w:i/>
          <w:sz w:val="26"/>
          <w:szCs w:val="26"/>
        </w:rPr>
        <w:t xml:space="preserve"> 1</w:t>
      </w:r>
      <w:r>
        <w:rPr>
          <w:b/>
          <w:bCs/>
          <w:i/>
          <w:sz w:val="26"/>
          <w:szCs w:val="26"/>
        </w:rPr>
        <w:t xml:space="preserve"> năm</w:t>
      </w:r>
      <w:r w:rsidR="002D667D">
        <w:rPr>
          <w:b/>
          <w:bCs/>
          <w:i/>
          <w:sz w:val="26"/>
          <w:szCs w:val="26"/>
        </w:rPr>
        <w:t xml:space="preserve"> 2024</w:t>
      </w:r>
      <w:r>
        <w:rPr>
          <w:b/>
          <w:bCs/>
          <w:i/>
          <w:sz w:val="26"/>
          <w:szCs w:val="26"/>
        </w:rPr>
        <w:t xml:space="preserve">      </w:t>
      </w:r>
    </w:p>
    <w:p w14:paraId="32453529" w14:textId="77777777" w:rsidR="000D72A6" w:rsidRDefault="000D72A6" w:rsidP="000D72A6">
      <w:pPr>
        <w:jc w:val="center"/>
        <w:rPr>
          <w:sz w:val="26"/>
          <w:szCs w:val="26"/>
        </w:rPr>
      </w:pPr>
    </w:p>
    <w:p w14:paraId="24154278" w14:textId="77777777" w:rsidR="002D667D" w:rsidRDefault="002D667D" w:rsidP="002E4578">
      <w:pPr>
        <w:jc w:val="center"/>
      </w:pPr>
    </w:p>
    <w:p w14:paraId="5EA3CC3F" w14:textId="77777777" w:rsidR="000D72A6" w:rsidRPr="002E4578" w:rsidRDefault="000D72A6" w:rsidP="002E4578">
      <w:pPr>
        <w:jc w:val="center"/>
        <w:rPr>
          <w:sz w:val="26"/>
          <w:szCs w:val="26"/>
        </w:rPr>
      </w:pPr>
      <w:r w:rsidRPr="002E4578">
        <w:rPr>
          <w:sz w:val="26"/>
          <w:szCs w:val="26"/>
        </w:rPr>
        <w:t>KHOA KỸ THUẬT VÀ CÔNG NGHỆ</w:t>
      </w:r>
    </w:p>
    <w:p w14:paraId="4CDF7C7E" w14:textId="77777777" w:rsidR="000D72A6" w:rsidRPr="002E4578" w:rsidRDefault="000D72A6" w:rsidP="002E4578">
      <w:pPr>
        <w:jc w:val="center"/>
        <w:rPr>
          <w:b/>
          <w:sz w:val="26"/>
          <w:szCs w:val="26"/>
        </w:rPr>
      </w:pPr>
      <w:r w:rsidRPr="002E4578">
        <w:rPr>
          <w:b/>
          <w:sz w:val="26"/>
          <w:szCs w:val="26"/>
        </w:rPr>
        <w:t>BỘ MÔN CÔNG NGHỆ THÔNG TIN</w:t>
      </w:r>
    </w:p>
    <w:p w14:paraId="34B7C9A3" w14:textId="77777777" w:rsidR="000D72A6" w:rsidRPr="002E4578" w:rsidRDefault="000D72A6" w:rsidP="002E4578">
      <w:pPr>
        <w:jc w:val="center"/>
        <w:rPr>
          <w:sz w:val="26"/>
          <w:szCs w:val="26"/>
        </w:rPr>
      </w:pPr>
    </w:p>
    <w:p w14:paraId="09BF4038" w14:textId="77777777" w:rsidR="000D72A6" w:rsidRDefault="000D72A6" w:rsidP="000D72A6">
      <w:pPr>
        <w:spacing w:line="360" w:lineRule="auto"/>
        <w:jc w:val="center"/>
        <w:rPr>
          <w:sz w:val="26"/>
          <w:szCs w:val="26"/>
        </w:rPr>
      </w:pPr>
    </w:p>
    <w:p w14:paraId="090F5B32" w14:textId="77777777" w:rsidR="000D72A6" w:rsidRDefault="00717B03" w:rsidP="000D72A6">
      <w:pPr>
        <w:spacing w:line="360" w:lineRule="auto"/>
        <w:jc w:val="center"/>
        <w:rPr>
          <w:sz w:val="26"/>
          <w:szCs w:val="26"/>
        </w:rPr>
      </w:pPr>
      <w:r>
        <w:rPr>
          <w:b/>
          <w:noProof/>
          <w:sz w:val="48"/>
        </w:rPr>
        <w:drawing>
          <wp:inline distT="0" distB="0" distL="0" distR="0" wp14:anchorId="45A6A058" wp14:editId="3AFCB2B7">
            <wp:extent cx="914400" cy="898525"/>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2D2A3F25" w14:textId="77777777" w:rsidR="000D72A6" w:rsidRDefault="000D72A6" w:rsidP="000D72A6">
      <w:pPr>
        <w:spacing w:line="360" w:lineRule="auto"/>
        <w:jc w:val="center"/>
        <w:rPr>
          <w:b/>
          <w:sz w:val="26"/>
          <w:szCs w:val="26"/>
        </w:rPr>
      </w:pPr>
    </w:p>
    <w:p w14:paraId="48C527D6" w14:textId="77777777" w:rsidR="000D72A6" w:rsidRDefault="000D72A6" w:rsidP="000D72A6">
      <w:pPr>
        <w:spacing w:line="360" w:lineRule="auto"/>
        <w:jc w:val="center"/>
        <w:rPr>
          <w:b/>
          <w:sz w:val="26"/>
          <w:szCs w:val="26"/>
        </w:rPr>
      </w:pPr>
    </w:p>
    <w:p w14:paraId="4E961BD3" w14:textId="77777777" w:rsidR="000D72A6" w:rsidRDefault="000D72A6" w:rsidP="000D72A6">
      <w:pPr>
        <w:spacing w:line="360" w:lineRule="auto"/>
        <w:jc w:val="center"/>
        <w:rPr>
          <w:b/>
          <w:sz w:val="26"/>
          <w:szCs w:val="26"/>
        </w:rPr>
      </w:pPr>
    </w:p>
    <w:p w14:paraId="6FB65ABF" w14:textId="77777777" w:rsidR="000D72A6" w:rsidRPr="002E4578" w:rsidRDefault="000D72A6" w:rsidP="002E4578">
      <w:pPr>
        <w:jc w:val="center"/>
        <w:rPr>
          <w:sz w:val="26"/>
          <w:szCs w:val="26"/>
        </w:rPr>
      </w:pPr>
      <w:r w:rsidRPr="002D667D">
        <w:rPr>
          <w:sz w:val="26"/>
          <w:szCs w:val="26"/>
        </w:rPr>
        <w:t>THỰC TẬP ĐỒ ÁN CƠ SỞ NGÀNH</w:t>
      </w:r>
    </w:p>
    <w:p w14:paraId="41C43D35" w14:textId="77777777" w:rsidR="000D72A6" w:rsidRDefault="000D72A6" w:rsidP="000D72A6">
      <w:pPr>
        <w:spacing w:line="360" w:lineRule="auto"/>
        <w:jc w:val="center"/>
        <w:rPr>
          <w:b/>
          <w:sz w:val="26"/>
          <w:szCs w:val="26"/>
        </w:rPr>
      </w:pPr>
      <w:r>
        <w:rPr>
          <w:b/>
          <w:sz w:val="26"/>
          <w:szCs w:val="26"/>
        </w:rPr>
        <w:t xml:space="preserve">HỌC KỲ </w:t>
      </w:r>
      <w:r w:rsidR="002D667D">
        <w:rPr>
          <w:b/>
          <w:sz w:val="26"/>
          <w:szCs w:val="26"/>
        </w:rPr>
        <w:t>I</w:t>
      </w:r>
      <w:r>
        <w:rPr>
          <w:b/>
          <w:sz w:val="26"/>
          <w:szCs w:val="26"/>
        </w:rPr>
        <w:t xml:space="preserve">, NĂM HỌC </w:t>
      </w:r>
      <w:r w:rsidR="002D667D">
        <w:rPr>
          <w:b/>
          <w:sz w:val="26"/>
          <w:szCs w:val="26"/>
        </w:rPr>
        <w:t>2023-2024</w:t>
      </w:r>
    </w:p>
    <w:p w14:paraId="206D02C8" w14:textId="77777777" w:rsidR="000D72A6" w:rsidRDefault="000D72A6" w:rsidP="002D667D">
      <w:pPr>
        <w:spacing w:line="360" w:lineRule="auto"/>
        <w:jc w:val="center"/>
        <w:rPr>
          <w:sz w:val="48"/>
          <w:szCs w:val="48"/>
        </w:rPr>
      </w:pPr>
      <w:r>
        <w:rPr>
          <w:b/>
          <w:sz w:val="48"/>
          <w:szCs w:val="48"/>
        </w:rPr>
        <w:t>T</w:t>
      </w:r>
      <w:r w:rsidR="00372FC9">
        <w:rPr>
          <w:b/>
          <w:sz w:val="48"/>
          <w:szCs w:val="48"/>
        </w:rPr>
        <w:t xml:space="preserve">ÌM HIỂU VỀ BOOTSTRAP FRAMEWORK VÀ </w:t>
      </w:r>
      <w:r w:rsidR="002D667D">
        <w:rPr>
          <w:b/>
          <w:sz w:val="48"/>
          <w:szCs w:val="48"/>
        </w:rPr>
        <w:t>THIẾT KẾ GIAO DIỆN WEB MINH HỌA</w:t>
      </w:r>
    </w:p>
    <w:p w14:paraId="1110750C" w14:textId="77777777" w:rsidR="000D72A6" w:rsidRDefault="000D72A6" w:rsidP="000D72A6">
      <w:pPr>
        <w:spacing w:line="360" w:lineRule="auto"/>
        <w:jc w:val="center"/>
        <w:rPr>
          <w:b/>
          <w:sz w:val="26"/>
          <w:szCs w:val="26"/>
        </w:rPr>
      </w:pPr>
    </w:p>
    <w:p w14:paraId="3F66FE4A" w14:textId="77777777" w:rsidR="000D72A6" w:rsidRDefault="000D72A6" w:rsidP="000D72A6">
      <w:pPr>
        <w:spacing w:line="360" w:lineRule="auto"/>
        <w:rPr>
          <w:b/>
          <w:sz w:val="26"/>
          <w:szCs w:val="26"/>
        </w:rPr>
      </w:pPr>
    </w:p>
    <w:p w14:paraId="6D3627CF" w14:textId="77777777" w:rsidR="000D72A6" w:rsidRDefault="000D72A6" w:rsidP="000D72A6">
      <w:pPr>
        <w:spacing w:line="360" w:lineRule="auto"/>
        <w:jc w:val="center"/>
        <w:rPr>
          <w:sz w:val="26"/>
          <w:szCs w:val="26"/>
        </w:rPr>
      </w:pPr>
    </w:p>
    <w:p w14:paraId="51A2229D" w14:textId="77777777" w:rsidR="000D72A6" w:rsidRDefault="000D72A6" w:rsidP="000D72A6">
      <w:pPr>
        <w:spacing w:line="360" w:lineRule="auto"/>
        <w:rPr>
          <w:sz w:val="26"/>
          <w:szCs w:val="26"/>
        </w:rPr>
      </w:pPr>
    </w:p>
    <w:p w14:paraId="5416C8F6"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8240" behindDoc="0" locked="0" layoutInCell="1" allowOverlap="1" wp14:anchorId="6286776A" wp14:editId="0B60F4D2">
                <wp:simplePos x="0" y="0"/>
                <wp:positionH relativeFrom="column">
                  <wp:posOffset>571500</wp:posOffset>
                </wp:positionH>
                <wp:positionV relativeFrom="paragraph">
                  <wp:posOffset>2540</wp:posOffset>
                </wp:positionV>
                <wp:extent cx="2099945" cy="685800"/>
                <wp:effectExtent l="3175" t="0" r="1905" b="3810"/>
                <wp:wrapNone/>
                <wp:docPr id="7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94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09FEBC" w14:textId="77777777" w:rsidR="000449C9" w:rsidRDefault="000449C9" w:rsidP="000D72A6">
                            <w:pPr>
                              <w:rPr>
                                <w:iCs/>
                              </w:rPr>
                            </w:pPr>
                            <w:r>
                              <w:rPr>
                                <w:i/>
                              </w:rPr>
                              <w:t>Giáo viên hướng dẫn:</w:t>
                            </w:r>
                            <w:r>
                              <w:rPr>
                                <w:i/>
                              </w:rPr>
                              <w:br/>
                            </w:r>
                            <w:r>
                              <w:rPr>
                                <w:iCs/>
                              </w:rPr>
                              <w:t xml:space="preserve">ThS. Nguyễn Ngọc Đan Than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6776A" id="Text Box 77" o:spid="_x0000_s1028" type="#_x0000_t202" style="position:absolute;left:0;text-align:left;margin-left:45pt;margin-top:.2pt;width:165.3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" stroked="f">
                <v:textbox>
                  <w:txbxContent>
                    <w:p w14:paraId="3209FEBC" w14:textId="77777777" w:rsidR="000449C9" w:rsidRDefault="000449C9" w:rsidP="000D72A6">
                      <w:pPr>
                        <w:rPr>
                          <w:iCs/>
                        </w:rPr>
                      </w:pPr>
                      <w:r>
                        <w:rPr>
                          <w:i/>
                        </w:rPr>
                        <w:t>Giáo viên hướng dẫn:</w:t>
                      </w:r>
                      <w:r>
                        <w:rPr>
                          <w:i/>
                        </w:rPr>
                        <w:br/>
                      </w:r>
                      <w:r>
                        <w:rPr>
                          <w:iCs/>
                        </w:rPr>
                        <w:t xml:space="preserve">ThS. Nguyễn Ngọc Đan Thanh </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7E00975" wp14:editId="219CC3B4">
                <wp:simplePos x="0" y="0"/>
                <wp:positionH relativeFrom="column">
                  <wp:posOffset>3429000</wp:posOffset>
                </wp:positionH>
                <wp:positionV relativeFrom="paragraph">
                  <wp:posOffset>7620</wp:posOffset>
                </wp:positionV>
                <wp:extent cx="1828800" cy="800100"/>
                <wp:effectExtent l="3175" t="1270" r="0" b="0"/>
                <wp:wrapNone/>
                <wp:docPr id="7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C5FD33" w14:textId="77777777" w:rsidR="000449C9" w:rsidRDefault="000449C9" w:rsidP="000D72A6">
                            <w:pPr>
                              <w:rPr>
                                <w:i/>
                              </w:rPr>
                            </w:pPr>
                            <w:r>
                              <w:rPr>
                                <w:i/>
                              </w:rPr>
                              <w:t>Sinh viên thực hiện:</w:t>
                            </w:r>
                          </w:p>
                          <w:p w14:paraId="588F6591" w14:textId="77777777" w:rsidR="000449C9" w:rsidRDefault="000449C9" w:rsidP="000D72A6">
                            <w:r>
                              <w:t>Họ tên: Võ Thị Diểm</w:t>
                            </w:r>
                          </w:p>
                          <w:p w14:paraId="103855ED" w14:textId="77777777" w:rsidR="000449C9" w:rsidRDefault="000449C9" w:rsidP="000D72A6">
                            <w:r>
                              <w:t>MSSV: 110121013</w:t>
                            </w:r>
                          </w:p>
                          <w:p w14:paraId="5C452E4D"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00975" id="Text Box 78" o:spid="_x0000_s1029" type="#_x0000_t202" style="position:absolute;left:0;text-align:left;margin-left:270pt;margin-top:.6pt;width:2in;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" stroked="f">
                <v:textbox>
                  <w:txbxContent>
                    <w:p w14:paraId="3AC5FD33" w14:textId="77777777" w:rsidR="000449C9" w:rsidRDefault="000449C9" w:rsidP="000D72A6">
                      <w:pPr>
                        <w:rPr>
                          <w:i/>
                        </w:rPr>
                      </w:pPr>
                      <w:r>
                        <w:rPr>
                          <w:i/>
                        </w:rPr>
                        <w:t>Sinh viên thực hiện:</w:t>
                      </w:r>
                    </w:p>
                    <w:p w14:paraId="588F6591" w14:textId="77777777" w:rsidR="000449C9" w:rsidRDefault="000449C9" w:rsidP="000D72A6">
                      <w:r>
                        <w:t>Họ tên: Võ Thị Diểm</w:t>
                      </w:r>
                    </w:p>
                    <w:p w14:paraId="103855ED" w14:textId="77777777" w:rsidR="000449C9" w:rsidRDefault="000449C9" w:rsidP="000D72A6">
                      <w:r>
                        <w:t>MSSV: 110121013</w:t>
                      </w:r>
                    </w:p>
                    <w:p w14:paraId="5C452E4D" w14:textId="77777777" w:rsidR="000449C9" w:rsidRDefault="000449C9" w:rsidP="000D72A6">
                      <w:r>
                        <w:t>Lớp: DA21TTB</w:t>
                      </w:r>
                    </w:p>
                  </w:txbxContent>
                </v:textbox>
              </v:shape>
            </w:pict>
          </mc:Fallback>
        </mc:AlternateContent>
      </w:r>
    </w:p>
    <w:p w14:paraId="09285CBD" w14:textId="77777777" w:rsidR="000D72A6" w:rsidRDefault="000D72A6" w:rsidP="000D72A6">
      <w:pPr>
        <w:spacing w:line="360" w:lineRule="auto"/>
        <w:rPr>
          <w:sz w:val="26"/>
          <w:szCs w:val="26"/>
        </w:rPr>
      </w:pPr>
    </w:p>
    <w:p w14:paraId="6C7A6A31" w14:textId="77777777" w:rsidR="000D72A6" w:rsidRDefault="000D72A6" w:rsidP="000D72A6">
      <w:pPr>
        <w:spacing w:line="360" w:lineRule="auto"/>
        <w:rPr>
          <w:sz w:val="26"/>
          <w:szCs w:val="26"/>
        </w:rPr>
      </w:pPr>
    </w:p>
    <w:p w14:paraId="2F48C819" w14:textId="77777777" w:rsidR="000D72A6" w:rsidRDefault="000D72A6" w:rsidP="000D72A6">
      <w:pPr>
        <w:spacing w:line="360" w:lineRule="auto"/>
        <w:rPr>
          <w:sz w:val="26"/>
          <w:szCs w:val="26"/>
        </w:rPr>
      </w:pPr>
    </w:p>
    <w:p w14:paraId="163128F2" w14:textId="77777777" w:rsidR="000D72A6" w:rsidRDefault="000D72A6" w:rsidP="000D72A6">
      <w:pPr>
        <w:spacing w:line="360" w:lineRule="auto"/>
        <w:rPr>
          <w:sz w:val="26"/>
          <w:szCs w:val="26"/>
        </w:rPr>
      </w:pPr>
    </w:p>
    <w:p w14:paraId="76FC98CA" w14:textId="77777777" w:rsidR="000D72A6" w:rsidRDefault="000D72A6" w:rsidP="000D72A6">
      <w:pPr>
        <w:spacing w:line="360" w:lineRule="auto"/>
        <w:rPr>
          <w:sz w:val="26"/>
          <w:szCs w:val="26"/>
          <w:lang w:val="vi-VN"/>
        </w:rPr>
      </w:pPr>
    </w:p>
    <w:p w14:paraId="537E6528" w14:textId="77777777" w:rsidR="000D72A6" w:rsidRDefault="000D72A6" w:rsidP="000D72A6">
      <w:pPr>
        <w:spacing w:line="360" w:lineRule="auto"/>
        <w:rPr>
          <w:sz w:val="26"/>
          <w:szCs w:val="26"/>
          <w:lang w:val="vi-VN"/>
        </w:rPr>
      </w:pPr>
    </w:p>
    <w:p w14:paraId="32FB9F66" w14:textId="77777777" w:rsidR="000D72A6" w:rsidRDefault="000D72A6" w:rsidP="000D72A6">
      <w:pPr>
        <w:spacing w:line="360" w:lineRule="auto"/>
        <w:rPr>
          <w:sz w:val="26"/>
          <w:szCs w:val="26"/>
        </w:rPr>
      </w:pPr>
    </w:p>
    <w:p w14:paraId="7A1EED29" w14:textId="77777777" w:rsidR="000D72A6" w:rsidRDefault="000D72A6" w:rsidP="000D72A6">
      <w:pPr>
        <w:spacing w:line="360" w:lineRule="auto"/>
        <w:rPr>
          <w:i/>
          <w:sz w:val="26"/>
          <w:szCs w:val="26"/>
        </w:rPr>
      </w:pPr>
    </w:p>
    <w:p w14:paraId="0F7D2752" w14:textId="77777777" w:rsidR="001D17EE" w:rsidRPr="002D667D" w:rsidRDefault="000D72A6" w:rsidP="002D667D">
      <w:pPr>
        <w:spacing w:line="360" w:lineRule="auto"/>
        <w:jc w:val="center"/>
        <w:rPr>
          <w:b/>
          <w:bCs/>
          <w:i/>
        </w:rPr>
        <w:sectPr w:rsidR="001D17EE" w:rsidRPr="002D667D" w:rsidSect="000D72A6">
          <w:footerReference w:type="even" r:id="rId9"/>
          <w:pgSz w:w="11907" w:h="16840" w:code="9"/>
          <w:pgMar w:top="1134" w:right="1134" w:bottom="1134" w:left="1985" w:header="284" w:footer="579"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 w:val="26"/>
          <w:szCs w:val="26"/>
        </w:rPr>
        <w:t xml:space="preserve">Trà Vinh, tháng </w:t>
      </w:r>
      <w:r w:rsidR="002D667D">
        <w:rPr>
          <w:b/>
          <w:bCs/>
          <w:i/>
          <w:sz w:val="26"/>
          <w:szCs w:val="26"/>
        </w:rPr>
        <w:t>1</w:t>
      </w:r>
      <w:r>
        <w:rPr>
          <w:b/>
          <w:bCs/>
          <w:i/>
          <w:sz w:val="26"/>
          <w:szCs w:val="26"/>
        </w:rPr>
        <w:t xml:space="preserve"> năm </w:t>
      </w:r>
      <w:r w:rsidR="002D667D">
        <w:rPr>
          <w:b/>
          <w:bCs/>
          <w:i/>
          <w:sz w:val="26"/>
          <w:szCs w:val="26"/>
        </w:rPr>
        <w:t>2024</w:t>
      </w:r>
    </w:p>
    <w:p w14:paraId="4F5A3E25" w14:textId="77777777" w:rsidR="00D62FA4" w:rsidRDefault="00717B03" w:rsidP="00B22CC5">
      <w:pPr>
        <w:spacing w:line="360" w:lineRule="auto"/>
        <w:ind w:left="360"/>
        <w:rPr>
          <w:b/>
          <w:bCs/>
          <w:sz w:val="26"/>
          <w:szCs w:val="26"/>
        </w:rPr>
      </w:pPr>
      <w:r>
        <w:rPr>
          <w:b/>
          <w:bCs/>
          <w:noProof/>
          <w:sz w:val="26"/>
          <w:szCs w:val="26"/>
        </w:rPr>
        <w:lastRenderedPageBreak/>
        <mc:AlternateContent>
          <mc:Choice Requires="wps">
            <w:drawing>
              <wp:anchor distT="0" distB="0" distL="114300" distR="114300" simplePos="0" relativeHeight="251654144" behindDoc="0" locked="0" layoutInCell="1" allowOverlap="1" wp14:anchorId="5F8D0291" wp14:editId="160C98B3">
                <wp:simplePos x="0" y="0"/>
                <wp:positionH relativeFrom="column">
                  <wp:posOffset>114300</wp:posOffset>
                </wp:positionH>
                <wp:positionV relativeFrom="paragraph">
                  <wp:posOffset>0</wp:posOffset>
                </wp:positionV>
                <wp:extent cx="5372100" cy="9144000"/>
                <wp:effectExtent l="12700" t="5715" r="6350" b="13335"/>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37299CC7" w14:textId="77777777" w:rsidR="000449C9" w:rsidRPr="00A2061D" w:rsidRDefault="000449C9" w:rsidP="002D255D">
                            <w:pPr>
                              <w:pStyle w:val="ListParagraph"/>
                              <w:numPr>
                                <w:ilvl w:val="0"/>
                                <w:numId w:val="5"/>
                              </w:numPr>
                              <w:tabs>
                                <w:tab w:val="left" w:pos="1260"/>
                                <w:tab w:val="right" w:leader="dot" w:pos="8505"/>
                              </w:tabs>
                              <w:spacing w:before="120" w:after="120" w:line="360" w:lineRule="auto"/>
                              <w:ind w:right="198"/>
                              <w:jc w:val="both"/>
                              <w:rPr>
                                <w:b/>
                              </w:rPr>
                            </w:pPr>
                            <w:r>
                              <w:tab/>
                            </w:r>
                            <w:r w:rsidRPr="00A2061D">
                              <w:rPr>
                                <w:b/>
                              </w:rPr>
                              <w:t>Quá trình thực hiện:</w:t>
                            </w:r>
                          </w:p>
                          <w:p w14:paraId="527053DC"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Nghiêm túc, báo cáo tiến độ theo lịch</w:t>
                            </w:r>
                          </w:p>
                          <w:p w14:paraId="3A4E0965"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Có khả năng nghiên cứu độc lập</w:t>
                            </w:r>
                          </w:p>
                          <w:p w14:paraId="5ECB45CD" w14:textId="77777777" w:rsidR="000449C9" w:rsidRPr="00A2061D" w:rsidRDefault="000449C9" w:rsidP="002D255D">
                            <w:pPr>
                              <w:pStyle w:val="ListParagraph"/>
                              <w:numPr>
                                <w:ilvl w:val="0"/>
                                <w:numId w:val="5"/>
                              </w:numPr>
                              <w:tabs>
                                <w:tab w:val="left" w:pos="1260"/>
                                <w:tab w:val="right" w:leader="dot" w:pos="8505"/>
                              </w:tabs>
                              <w:spacing w:before="120" w:after="120" w:line="360" w:lineRule="auto"/>
                              <w:ind w:right="198"/>
                              <w:jc w:val="both"/>
                              <w:rPr>
                                <w:b/>
                              </w:rPr>
                            </w:pPr>
                            <w:r w:rsidRPr="00A2061D">
                              <w:rPr>
                                <w:b/>
                              </w:rPr>
                              <w:t>Về báo cáo</w:t>
                            </w:r>
                          </w:p>
                          <w:p w14:paraId="3741A8B5"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Đúng mẫu</w:t>
                            </w:r>
                          </w:p>
                          <w:p w14:paraId="6CF1FC6C"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Đầy đủ các nội dung theo đề cương</w:t>
                            </w:r>
                          </w:p>
                          <w:p w14:paraId="1A6D9ED1" w14:textId="77777777" w:rsidR="000449C9" w:rsidRPr="00A2061D" w:rsidRDefault="000449C9" w:rsidP="002D255D">
                            <w:pPr>
                              <w:pStyle w:val="ListParagraph"/>
                              <w:numPr>
                                <w:ilvl w:val="0"/>
                                <w:numId w:val="5"/>
                              </w:numPr>
                              <w:tabs>
                                <w:tab w:val="left" w:pos="1260"/>
                                <w:tab w:val="right" w:leader="dot" w:pos="8505"/>
                              </w:tabs>
                              <w:spacing w:before="120" w:after="120" w:line="360" w:lineRule="auto"/>
                              <w:ind w:right="198"/>
                              <w:jc w:val="both"/>
                              <w:rPr>
                                <w:b/>
                              </w:rPr>
                            </w:pPr>
                            <w:r w:rsidRPr="00A2061D">
                              <w:rPr>
                                <w:b/>
                              </w:rPr>
                              <w:t>Về chương trình</w:t>
                            </w:r>
                          </w:p>
                          <w:p w14:paraId="7A727AD5"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Chương trình đáp ứng theo yêu cầu đã phân tích</w:t>
                            </w:r>
                          </w:p>
                          <w:p w14:paraId="14DF4574"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Dữ liệu minh họa phong phú</w:t>
                            </w:r>
                          </w:p>
                          <w:p w14:paraId="54782138" w14:textId="77777777" w:rsidR="000449C9" w:rsidRDefault="000449C9" w:rsidP="002D255D">
                            <w:pPr>
                              <w:pStyle w:val="ListParagraph"/>
                              <w:numPr>
                                <w:ilvl w:val="0"/>
                                <w:numId w:val="5"/>
                              </w:numPr>
                              <w:tabs>
                                <w:tab w:val="left" w:pos="1260"/>
                                <w:tab w:val="right" w:leader="dot" w:pos="8505"/>
                              </w:tabs>
                              <w:spacing w:before="120" w:after="120" w:line="360" w:lineRule="auto"/>
                              <w:ind w:right="198"/>
                              <w:jc w:val="both"/>
                            </w:pPr>
                            <w:r w:rsidRPr="00A2061D">
                              <w:rPr>
                                <w:b/>
                              </w:rPr>
                              <w:t>Kết luận:</w:t>
                            </w:r>
                            <w:r>
                              <w:t xml:space="preserve"> Đạt mức tốt</w:t>
                            </w: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Trà Vinh, ngày …..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30" style="position:absolute;left:0;text-align:left;margin-left:9pt;margin-top:0;width:423pt;height:10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">
                <v:textbo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37299CC7" w14:textId="77777777" w:rsidR="000449C9" w:rsidRPr="00A2061D" w:rsidRDefault="000449C9" w:rsidP="002D255D">
                      <w:pPr>
                        <w:pStyle w:val="ListParagraph"/>
                        <w:numPr>
                          <w:ilvl w:val="0"/>
                          <w:numId w:val="5"/>
                        </w:numPr>
                        <w:tabs>
                          <w:tab w:val="left" w:pos="1260"/>
                          <w:tab w:val="right" w:leader="dot" w:pos="8505"/>
                        </w:tabs>
                        <w:spacing w:before="120" w:after="120" w:line="360" w:lineRule="auto"/>
                        <w:ind w:right="198"/>
                        <w:jc w:val="both"/>
                        <w:rPr>
                          <w:b/>
                        </w:rPr>
                      </w:pPr>
                      <w:r>
                        <w:tab/>
                      </w:r>
                      <w:r w:rsidRPr="00A2061D">
                        <w:rPr>
                          <w:b/>
                        </w:rPr>
                        <w:t>Quá trình thực hiện:</w:t>
                      </w:r>
                    </w:p>
                    <w:p w14:paraId="527053DC"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Nghiêm túc, báo cáo tiến độ theo lịch</w:t>
                      </w:r>
                    </w:p>
                    <w:p w14:paraId="3A4E0965"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Có khả năng nghiên cứu độc lập</w:t>
                      </w:r>
                    </w:p>
                    <w:p w14:paraId="5ECB45CD" w14:textId="77777777" w:rsidR="000449C9" w:rsidRPr="00A2061D" w:rsidRDefault="000449C9" w:rsidP="002D255D">
                      <w:pPr>
                        <w:pStyle w:val="ListParagraph"/>
                        <w:numPr>
                          <w:ilvl w:val="0"/>
                          <w:numId w:val="5"/>
                        </w:numPr>
                        <w:tabs>
                          <w:tab w:val="left" w:pos="1260"/>
                          <w:tab w:val="right" w:leader="dot" w:pos="8505"/>
                        </w:tabs>
                        <w:spacing w:before="120" w:after="120" w:line="360" w:lineRule="auto"/>
                        <w:ind w:right="198"/>
                        <w:jc w:val="both"/>
                        <w:rPr>
                          <w:b/>
                        </w:rPr>
                      </w:pPr>
                      <w:r w:rsidRPr="00A2061D">
                        <w:rPr>
                          <w:b/>
                        </w:rPr>
                        <w:t>Về báo cáo</w:t>
                      </w:r>
                    </w:p>
                    <w:p w14:paraId="3741A8B5"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Đúng mẫu</w:t>
                      </w:r>
                    </w:p>
                    <w:p w14:paraId="6CF1FC6C"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Đầy đủ các nội dung theo đề cương</w:t>
                      </w:r>
                    </w:p>
                    <w:p w14:paraId="1A6D9ED1" w14:textId="77777777" w:rsidR="000449C9" w:rsidRPr="00A2061D" w:rsidRDefault="000449C9" w:rsidP="002D255D">
                      <w:pPr>
                        <w:pStyle w:val="ListParagraph"/>
                        <w:numPr>
                          <w:ilvl w:val="0"/>
                          <w:numId w:val="5"/>
                        </w:numPr>
                        <w:tabs>
                          <w:tab w:val="left" w:pos="1260"/>
                          <w:tab w:val="right" w:leader="dot" w:pos="8505"/>
                        </w:tabs>
                        <w:spacing w:before="120" w:after="120" w:line="360" w:lineRule="auto"/>
                        <w:ind w:right="198"/>
                        <w:jc w:val="both"/>
                        <w:rPr>
                          <w:b/>
                        </w:rPr>
                      </w:pPr>
                      <w:r w:rsidRPr="00A2061D">
                        <w:rPr>
                          <w:b/>
                        </w:rPr>
                        <w:t>Về chương trình</w:t>
                      </w:r>
                    </w:p>
                    <w:p w14:paraId="7A727AD5"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Chương trình đáp ứng theo yêu cầu đã phân tích</w:t>
                      </w:r>
                    </w:p>
                    <w:p w14:paraId="14DF4574" w14:textId="77777777" w:rsidR="000449C9" w:rsidRDefault="000449C9" w:rsidP="002D255D">
                      <w:pPr>
                        <w:pStyle w:val="ListParagraph"/>
                        <w:numPr>
                          <w:ilvl w:val="0"/>
                          <w:numId w:val="6"/>
                        </w:numPr>
                        <w:tabs>
                          <w:tab w:val="left" w:pos="1260"/>
                          <w:tab w:val="right" w:leader="dot" w:pos="8505"/>
                        </w:tabs>
                        <w:spacing w:before="120" w:after="120" w:line="360" w:lineRule="auto"/>
                        <w:ind w:right="198"/>
                        <w:jc w:val="both"/>
                      </w:pPr>
                      <w:r>
                        <w:t>Dữ liệu minh họa phong phú</w:t>
                      </w:r>
                    </w:p>
                    <w:p w14:paraId="54782138" w14:textId="77777777" w:rsidR="000449C9" w:rsidRDefault="000449C9" w:rsidP="002D255D">
                      <w:pPr>
                        <w:pStyle w:val="ListParagraph"/>
                        <w:numPr>
                          <w:ilvl w:val="0"/>
                          <w:numId w:val="5"/>
                        </w:numPr>
                        <w:tabs>
                          <w:tab w:val="left" w:pos="1260"/>
                          <w:tab w:val="right" w:leader="dot" w:pos="8505"/>
                        </w:tabs>
                        <w:spacing w:before="120" w:after="120" w:line="360" w:lineRule="auto"/>
                        <w:ind w:right="198"/>
                        <w:jc w:val="both"/>
                      </w:pPr>
                      <w:r w:rsidRPr="00A2061D">
                        <w:rPr>
                          <w:b/>
                        </w:rPr>
                        <w:t>Kết luận:</w:t>
                      </w:r>
                      <w:r>
                        <w:t xml:space="preserve"> Đạt mức tốt</w:t>
                      </w: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Trà Vinh, ngày …..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v:textbox>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77777777" w:rsidR="00EC77A9" w:rsidRDefault="00EC77A9">
      <w:pPr>
        <w:rPr>
          <w:sz w:val="26"/>
          <w:szCs w:val="26"/>
        </w:rPr>
      </w:pPr>
      <w:r>
        <w:rPr>
          <w:sz w:val="26"/>
          <w:szCs w:val="26"/>
        </w:rPr>
        <w:lastRenderedPageBreak/>
        <w:br w:type="page"/>
      </w:r>
      <w:r>
        <w:rPr>
          <w:noProof/>
          <w:sz w:val="26"/>
          <w:szCs w:val="26"/>
        </w:rPr>
        <mc:AlternateContent>
          <mc:Choice Requires="wps">
            <w:drawing>
              <wp:anchor distT="0" distB="0" distL="114300" distR="114300" simplePos="0" relativeHeight="251660288" behindDoc="0" locked="0" layoutInCell="1" allowOverlap="1" wp14:anchorId="3B599BC4" wp14:editId="7C4AC95D">
                <wp:simplePos x="0" y="0"/>
                <wp:positionH relativeFrom="column">
                  <wp:posOffset>0</wp:posOffset>
                </wp:positionH>
                <wp:positionV relativeFrom="paragraph">
                  <wp:posOffset>5080</wp:posOffset>
                </wp:positionV>
                <wp:extent cx="5372100" cy="9039225"/>
                <wp:effectExtent l="10795" t="5715" r="8255" b="1333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39225"/>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Trà Vinh, ngày …..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31" style="position:absolute;margin-left:0;margin-top:.4pt;width:423pt;height:71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Trà Vinh, ngày …..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v:rect>
            </w:pict>
          </mc:Fallback>
        </mc:AlternateContent>
      </w:r>
    </w:p>
    <w:p w14:paraId="491831F6" w14:textId="77777777" w:rsidR="00372FC9" w:rsidRDefault="00372FC9" w:rsidP="00372FC9">
      <w:pPr>
        <w:spacing w:after="200" w:line="276" w:lineRule="auto"/>
        <w:rPr>
          <w:sz w:val="26"/>
          <w:szCs w:val="26"/>
        </w:rPr>
        <w:sectPr w:rsidR="00372FC9" w:rsidSect="000D72A6">
          <w:headerReference w:type="default" r:id="rId10"/>
          <w:footerReference w:type="default" r:id="rId11"/>
          <w:pgSz w:w="11907" w:h="16840" w:code="9"/>
          <w:pgMar w:top="1134" w:right="1134" w:bottom="1134" w:left="1985" w:header="284" w:footer="579"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777777"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cơ sở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 cô Nguyễn Ngọc Đan Thanh</w:t>
      </w:r>
      <w:r w:rsidR="00013C0E" w:rsidRPr="009F2077">
        <w:rPr>
          <w:shd w:val="clear" w:color="auto" w:fill="FFFFFF"/>
        </w:rPr>
        <w:t xml:space="preserve"> đã dày công truyền đạt kiến thức và hướng </w:t>
      </w:r>
      <w:r w:rsidRPr="009F2077">
        <w:rPr>
          <w:shd w:val="clear" w:color="auto" w:fill="FFFFFF"/>
        </w:rPr>
        <w:t>dẫn tôi</w:t>
      </w:r>
      <w:r w:rsidR="00013C0E" w:rsidRPr="009F2077">
        <w:rPr>
          <w:shd w:val="clear" w:color="auto" w:fill="FFFFFF"/>
        </w:rPr>
        <w:t xml:space="preserve"> trong quá trình làm bài.</w:t>
      </w:r>
      <w:r w:rsidR="009F2077">
        <w:rPr>
          <w:shd w:val="clear" w:color="auto" w:fill="FFFFFF"/>
        </w:rPr>
        <w:t xml:space="preserve"> </w:t>
      </w:r>
    </w:p>
    <w:p w14:paraId="40EA1E6C" w14:textId="77777777"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 xml:space="preserve">cơ sở 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Pr="00100DCF"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7F33A16D" w14:textId="77777777" w:rsidR="0040202F" w:rsidRDefault="0028111D">
      <w:pPr>
        <w:pStyle w:val="TOC1"/>
        <w:tabs>
          <w:tab w:val="right" w:leader="dot" w:pos="8778"/>
        </w:tabs>
        <w:rPr>
          <w:rFonts w:asciiTheme="minorHAnsi" w:eastAsiaTheme="minorEastAsia" w:hAnsiTheme="minorHAnsi" w:cstheme="minorBidi"/>
          <w:noProof/>
          <w:sz w:val="22"/>
          <w:szCs w:val="22"/>
        </w:rPr>
      </w:pPr>
      <w:r>
        <w:rPr>
          <w:b/>
          <w:bCs/>
          <w:szCs w:val="26"/>
        </w:rPr>
        <w:fldChar w:fldCharType="begin"/>
      </w:r>
      <w:r>
        <w:rPr>
          <w:b/>
          <w:bCs/>
          <w:szCs w:val="26"/>
        </w:rPr>
        <w:instrText xml:space="preserve"> TOC \o "1-3" \h \z \u </w:instrText>
      </w:r>
      <w:r>
        <w:rPr>
          <w:b/>
          <w:bCs/>
          <w:szCs w:val="26"/>
        </w:rPr>
        <w:fldChar w:fldCharType="separate"/>
      </w:r>
      <w:hyperlink w:anchor="_Toc155433397" w:history="1">
        <w:r w:rsidR="0040202F" w:rsidRPr="002E2834">
          <w:rPr>
            <w:rStyle w:val="Hyperlink"/>
            <w:rFonts w:eastAsia="SimSun"/>
            <w:noProof/>
          </w:rPr>
          <w:t>CHƯƠNG 1. TỔNG QUAN</w:t>
        </w:r>
        <w:r w:rsidR="0040202F">
          <w:rPr>
            <w:noProof/>
            <w:webHidden/>
          </w:rPr>
          <w:tab/>
        </w:r>
        <w:r w:rsidR="0040202F">
          <w:rPr>
            <w:noProof/>
            <w:webHidden/>
          </w:rPr>
          <w:fldChar w:fldCharType="begin"/>
        </w:r>
        <w:r w:rsidR="0040202F">
          <w:rPr>
            <w:noProof/>
            <w:webHidden/>
          </w:rPr>
          <w:instrText xml:space="preserve"> PAGEREF _Toc155433397 \h </w:instrText>
        </w:r>
        <w:r w:rsidR="0040202F">
          <w:rPr>
            <w:noProof/>
            <w:webHidden/>
          </w:rPr>
        </w:r>
        <w:r w:rsidR="0040202F">
          <w:rPr>
            <w:noProof/>
            <w:webHidden/>
          </w:rPr>
          <w:fldChar w:fldCharType="separate"/>
        </w:r>
        <w:r w:rsidR="001955C9">
          <w:rPr>
            <w:noProof/>
            <w:webHidden/>
          </w:rPr>
          <w:t>1</w:t>
        </w:r>
        <w:r w:rsidR="0040202F">
          <w:rPr>
            <w:noProof/>
            <w:webHidden/>
          </w:rPr>
          <w:fldChar w:fldCharType="end"/>
        </w:r>
      </w:hyperlink>
    </w:p>
    <w:p w14:paraId="7AC4DCD6" w14:textId="77777777" w:rsidR="0040202F" w:rsidRDefault="0040202F">
      <w:pPr>
        <w:pStyle w:val="TOC1"/>
        <w:tabs>
          <w:tab w:val="right" w:leader="dot" w:pos="8778"/>
        </w:tabs>
        <w:rPr>
          <w:rFonts w:asciiTheme="minorHAnsi" w:eastAsiaTheme="minorEastAsia" w:hAnsiTheme="minorHAnsi" w:cstheme="minorBidi"/>
          <w:noProof/>
          <w:sz w:val="22"/>
          <w:szCs w:val="22"/>
        </w:rPr>
      </w:pPr>
      <w:hyperlink w:anchor="_Toc155433398" w:history="1">
        <w:r w:rsidRPr="002E2834">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55433398 \h </w:instrText>
        </w:r>
        <w:r>
          <w:rPr>
            <w:noProof/>
            <w:webHidden/>
          </w:rPr>
        </w:r>
        <w:r>
          <w:rPr>
            <w:noProof/>
            <w:webHidden/>
          </w:rPr>
          <w:fldChar w:fldCharType="separate"/>
        </w:r>
        <w:r w:rsidR="001955C9">
          <w:rPr>
            <w:noProof/>
            <w:webHidden/>
          </w:rPr>
          <w:t>2</w:t>
        </w:r>
        <w:r>
          <w:rPr>
            <w:noProof/>
            <w:webHidden/>
          </w:rPr>
          <w:fldChar w:fldCharType="end"/>
        </w:r>
      </w:hyperlink>
    </w:p>
    <w:p w14:paraId="6D5902E3"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399" w:history="1">
        <w:r w:rsidRPr="002E2834">
          <w:rPr>
            <w:rStyle w:val="Hyperlink"/>
            <w:rFonts w:eastAsia="SimSun"/>
            <w:noProof/>
          </w:rPr>
          <w:t>2.1 Giới thiệu các front end framework</w:t>
        </w:r>
        <w:r>
          <w:rPr>
            <w:noProof/>
            <w:webHidden/>
          </w:rPr>
          <w:tab/>
        </w:r>
        <w:r>
          <w:rPr>
            <w:noProof/>
            <w:webHidden/>
          </w:rPr>
          <w:fldChar w:fldCharType="begin"/>
        </w:r>
        <w:r>
          <w:rPr>
            <w:noProof/>
            <w:webHidden/>
          </w:rPr>
          <w:instrText xml:space="preserve"> PAGEREF _Toc155433399 \h </w:instrText>
        </w:r>
        <w:r>
          <w:rPr>
            <w:noProof/>
            <w:webHidden/>
          </w:rPr>
        </w:r>
        <w:r>
          <w:rPr>
            <w:noProof/>
            <w:webHidden/>
          </w:rPr>
          <w:fldChar w:fldCharType="separate"/>
        </w:r>
        <w:r w:rsidR="001955C9">
          <w:rPr>
            <w:noProof/>
            <w:webHidden/>
          </w:rPr>
          <w:t>2</w:t>
        </w:r>
        <w:r>
          <w:rPr>
            <w:noProof/>
            <w:webHidden/>
          </w:rPr>
          <w:fldChar w:fldCharType="end"/>
        </w:r>
      </w:hyperlink>
    </w:p>
    <w:p w14:paraId="0AD0B621"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00" w:history="1">
        <w:r w:rsidRPr="002E2834">
          <w:rPr>
            <w:rStyle w:val="Hyperlink"/>
            <w:rFonts w:eastAsia="SimSun"/>
            <w:noProof/>
          </w:rPr>
          <w:t>2.1.1 React</w:t>
        </w:r>
        <w:r>
          <w:rPr>
            <w:noProof/>
            <w:webHidden/>
          </w:rPr>
          <w:tab/>
        </w:r>
        <w:r>
          <w:rPr>
            <w:noProof/>
            <w:webHidden/>
          </w:rPr>
          <w:fldChar w:fldCharType="begin"/>
        </w:r>
        <w:r>
          <w:rPr>
            <w:noProof/>
            <w:webHidden/>
          </w:rPr>
          <w:instrText xml:space="preserve"> PAGEREF _Toc155433400 \h </w:instrText>
        </w:r>
        <w:r>
          <w:rPr>
            <w:noProof/>
            <w:webHidden/>
          </w:rPr>
        </w:r>
        <w:r>
          <w:rPr>
            <w:noProof/>
            <w:webHidden/>
          </w:rPr>
          <w:fldChar w:fldCharType="separate"/>
        </w:r>
        <w:r w:rsidR="001955C9">
          <w:rPr>
            <w:noProof/>
            <w:webHidden/>
          </w:rPr>
          <w:t>2</w:t>
        </w:r>
        <w:r>
          <w:rPr>
            <w:noProof/>
            <w:webHidden/>
          </w:rPr>
          <w:fldChar w:fldCharType="end"/>
        </w:r>
      </w:hyperlink>
    </w:p>
    <w:p w14:paraId="03E7C69D"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01" w:history="1">
        <w:r w:rsidRPr="002E2834">
          <w:rPr>
            <w:rStyle w:val="Hyperlink"/>
            <w:rFonts w:eastAsia="SimSun"/>
            <w:noProof/>
          </w:rPr>
          <w:t>2.1.2 Angular</w:t>
        </w:r>
        <w:r>
          <w:rPr>
            <w:noProof/>
            <w:webHidden/>
          </w:rPr>
          <w:tab/>
        </w:r>
        <w:r>
          <w:rPr>
            <w:noProof/>
            <w:webHidden/>
          </w:rPr>
          <w:fldChar w:fldCharType="begin"/>
        </w:r>
        <w:r>
          <w:rPr>
            <w:noProof/>
            <w:webHidden/>
          </w:rPr>
          <w:instrText xml:space="preserve"> PAGEREF _Toc155433401 \h </w:instrText>
        </w:r>
        <w:r>
          <w:rPr>
            <w:noProof/>
            <w:webHidden/>
          </w:rPr>
        </w:r>
        <w:r>
          <w:rPr>
            <w:noProof/>
            <w:webHidden/>
          </w:rPr>
          <w:fldChar w:fldCharType="separate"/>
        </w:r>
        <w:r w:rsidR="001955C9">
          <w:rPr>
            <w:noProof/>
            <w:webHidden/>
          </w:rPr>
          <w:t>2</w:t>
        </w:r>
        <w:r>
          <w:rPr>
            <w:noProof/>
            <w:webHidden/>
          </w:rPr>
          <w:fldChar w:fldCharType="end"/>
        </w:r>
      </w:hyperlink>
    </w:p>
    <w:p w14:paraId="6DBB3878"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02" w:history="1">
        <w:r w:rsidRPr="002E2834">
          <w:rPr>
            <w:rStyle w:val="Hyperlink"/>
            <w:rFonts w:eastAsia="SimSun"/>
            <w:noProof/>
          </w:rPr>
          <w:t>2.1.3 W3.CSS</w:t>
        </w:r>
        <w:r>
          <w:rPr>
            <w:noProof/>
            <w:webHidden/>
          </w:rPr>
          <w:tab/>
        </w:r>
        <w:r>
          <w:rPr>
            <w:noProof/>
            <w:webHidden/>
          </w:rPr>
          <w:fldChar w:fldCharType="begin"/>
        </w:r>
        <w:r>
          <w:rPr>
            <w:noProof/>
            <w:webHidden/>
          </w:rPr>
          <w:instrText xml:space="preserve"> PAGEREF _Toc155433402 \h </w:instrText>
        </w:r>
        <w:r>
          <w:rPr>
            <w:noProof/>
            <w:webHidden/>
          </w:rPr>
        </w:r>
        <w:r>
          <w:rPr>
            <w:noProof/>
            <w:webHidden/>
          </w:rPr>
          <w:fldChar w:fldCharType="separate"/>
        </w:r>
        <w:r w:rsidR="001955C9">
          <w:rPr>
            <w:noProof/>
            <w:webHidden/>
          </w:rPr>
          <w:t>2</w:t>
        </w:r>
        <w:r>
          <w:rPr>
            <w:noProof/>
            <w:webHidden/>
          </w:rPr>
          <w:fldChar w:fldCharType="end"/>
        </w:r>
      </w:hyperlink>
    </w:p>
    <w:p w14:paraId="42723FB7"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03" w:history="1">
        <w:r w:rsidRPr="002E2834">
          <w:rPr>
            <w:rStyle w:val="Hyperlink"/>
            <w:rFonts w:eastAsia="SimSun"/>
            <w:noProof/>
          </w:rPr>
          <w:t>2.2 Bootstrap framework</w:t>
        </w:r>
        <w:r>
          <w:rPr>
            <w:noProof/>
            <w:webHidden/>
          </w:rPr>
          <w:tab/>
        </w:r>
        <w:r>
          <w:rPr>
            <w:noProof/>
            <w:webHidden/>
          </w:rPr>
          <w:fldChar w:fldCharType="begin"/>
        </w:r>
        <w:r>
          <w:rPr>
            <w:noProof/>
            <w:webHidden/>
          </w:rPr>
          <w:instrText xml:space="preserve"> PAGEREF _Toc155433403 \h </w:instrText>
        </w:r>
        <w:r>
          <w:rPr>
            <w:noProof/>
            <w:webHidden/>
          </w:rPr>
        </w:r>
        <w:r>
          <w:rPr>
            <w:noProof/>
            <w:webHidden/>
          </w:rPr>
          <w:fldChar w:fldCharType="separate"/>
        </w:r>
        <w:r w:rsidR="001955C9">
          <w:rPr>
            <w:noProof/>
            <w:webHidden/>
          </w:rPr>
          <w:t>2</w:t>
        </w:r>
        <w:r>
          <w:rPr>
            <w:noProof/>
            <w:webHidden/>
          </w:rPr>
          <w:fldChar w:fldCharType="end"/>
        </w:r>
      </w:hyperlink>
    </w:p>
    <w:p w14:paraId="34032D84"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04" w:history="1">
        <w:r w:rsidRPr="002E2834">
          <w:rPr>
            <w:rStyle w:val="Hyperlink"/>
            <w:rFonts w:eastAsia="SimSun"/>
            <w:noProof/>
          </w:rPr>
          <w:t>2.2.1 Tổng quan Bootstrap</w:t>
        </w:r>
        <w:r>
          <w:rPr>
            <w:noProof/>
            <w:webHidden/>
          </w:rPr>
          <w:tab/>
        </w:r>
        <w:r>
          <w:rPr>
            <w:noProof/>
            <w:webHidden/>
          </w:rPr>
          <w:fldChar w:fldCharType="begin"/>
        </w:r>
        <w:r>
          <w:rPr>
            <w:noProof/>
            <w:webHidden/>
          </w:rPr>
          <w:instrText xml:space="preserve"> PAGEREF _Toc155433404 \h </w:instrText>
        </w:r>
        <w:r>
          <w:rPr>
            <w:noProof/>
            <w:webHidden/>
          </w:rPr>
        </w:r>
        <w:r>
          <w:rPr>
            <w:noProof/>
            <w:webHidden/>
          </w:rPr>
          <w:fldChar w:fldCharType="separate"/>
        </w:r>
        <w:r w:rsidR="001955C9">
          <w:rPr>
            <w:noProof/>
            <w:webHidden/>
          </w:rPr>
          <w:t>2</w:t>
        </w:r>
        <w:r>
          <w:rPr>
            <w:noProof/>
            <w:webHidden/>
          </w:rPr>
          <w:fldChar w:fldCharType="end"/>
        </w:r>
      </w:hyperlink>
    </w:p>
    <w:p w14:paraId="78F5F937"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05" w:history="1">
        <w:r w:rsidRPr="002E2834">
          <w:rPr>
            <w:rStyle w:val="Hyperlink"/>
            <w:rFonts w:eastAsia="SimSun"/>
            <w:noProof/>
          </w:rPr>
          <w:t>2.2.2 Cấu trúc của Bootstrap</w:t>
        </w:r>
        <w:r>
          <w:rPr>
            <w:noProof/>
            <w:webHidden/>
          </w:rPr>
          <w:tab/>
        </w:r>
        <w:r>
          <w:rPr>
            <w:noProof/>
            <w:webHidden/>
          </w:rPr>
          <w:fldChar w:fldCharType="begin"/>
        </w:r>
        <w:r>
          <w:rPr>
            <w:noProof/>
            <w:webHidden/>
          </w:rPr>
          <w:instrText xml:space="preserve"> PAGEREF _Toc155433405 \h </w:instrText>
        </w:r>
        <w:r>
          <w:rPr>
            <w:noProof/>
            <w:webHidden/>
          </w:rPr>
        </w:r>
        <w:r>
          <w:rPr>
            <w:noProof/>
            <w:webHidden/>
          </w:rPr>
          <w:fldChar w:fldCharType="separate"/>
        </w:r>
        <w:r w:rsidR="001955C9">
          <w:rPr>
            <w:noProof/>
            <w:webHidden/>
          </w:rPr>
          <w:t>5</w:t>
        </w:r>
        <w:r>
          <w:rPr>
            <w:noProof/>
            <w:webHidden/>
          </w:rPr>
          <w:fldChar w:fldCharType="end"/>
        </w:r>
      </w:hyperlink>
    </w:p>
    <w:p w14:paraId="0F66B223"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06" w:history="1">
        <w:r w:rsidRPr="002E2834">
          <w:rPr>
            <w:rStyle w:val="Hyperlink"/>
            <w:rFonts w:eastAsia="SimSun"/>
            <w:noProof/>
          </w:rPr>
          <w:t>2.2.3 Các thành phần của Bootstrap</w:t>
        </w:r>
        <w:r>
          <w:rPr>
            <w:noProof/>
            <w:webHidden/>
          </w:rPr>
          <w:tab/>
        </w:r>
        <w:r>
          <w:rPr>
            <w:noProof/>
            <w:webHidden/>
          </w:rPr>
          <w:fldChar w:fldCharType="begin"/>
        </w:r>
        <w:r>
          <w:rPr>
            <w:noProof/>
            <w:webHidden/>
          </w:rPr>
          <w:instrText xml:space="preserve"> PAGEREF _Toc155433406 \h </w:instrText>
        </w:r>
        <w:r>
          <w:rPr>
            <w:noProof/>
            <w:webHidden/>
          </w:rPr>
        </w:r>
        <w:r>
          <w:rPr>
            <w:noProof/>
            <w:webHidden/>
          </w:rPr>
          <w:fldChar w:fldCharType="separate"/>
        </w:r>
        <w:r w:rsidR="001955C9">
          <w:rPr>
            <w:noProof/>
            <w:webHidden/>
          </w:rPr>
          <w:t>6</w:t>
        </w:r>
        <w:r>
          <w:rPr>
            <w:noProof/>
            <w:webHidden/>
          </w:rPr>
          <w:fldChar w:fldCharType="end"/>
        </w:r>
      </w:hyperlink>
    </w:p>
    <w:p w14:paraId="71CCA5A1"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07" w:history="1">
        <w:r w:rsidRPr="002E2834">
          <w:rPr>
            <w:rStyle w:val="Hyperlink"/>
            <w:rFonts w:eastAsia="SimSun"/>
            <w:noProof/>
          </w:rPr>
          <w:t>2.3 Giới thiệu về ngôn ngữ PHP</w:t>
        </w:r>
        <w:r>
          <w:rPr>
            <w:noProof/>
            <w:webHidden/>
          </w:rPr>
          <w:tab/>
        </w:r>
        <w:r>
          <w:rPr>
            <w:noProof/>
            <w:webHidden/>
          </w:rPr>
          <w:fldChar w:fldCharType="begin"/>
        </w:r>
        <w:r>
          <w:rPr>
            <w:noProof/>
            <w:webHidden/>
          </w:rPr>
          <w:instrText xml:space="preserve"> PAGEREF _Toc155433407 \h </w:instrText>
        </w:r>
        <w:r>
          <w:rPr>
            <w:noProof/>
            <w:webHidden/>
          </w:rPr>
        </w:r>
        <w:r>
          <w:rPr>
            <w:noProof/>
            <w:webHidden/>
          </w:rPr>
          <w:fldChar w:fldCharType="separate"/>
        </w:r>
        <w:r w:rsidR="001955C9">
          <w:rPr>
            <w:noProof/>
            <w:webHidden/>
          </w:rPr>
          <w:t>21</w:t>
        </w:r>
        <w:r>
          <w:rPr>
            <w:noProof/>
            <w:webHidden/>
          </w:rPr>
          <w:fldChar w:fldCharType="end"/>
        </w:r>
      </w:hyperlink>
    </w:p>
    <w:p w14:paraId="52FB052D"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08" w:history="1">
        <w:r w:rsidRPr="002E2834">
          <w:rPr>
            <w:rStyle w:val="Hyperlink"/>
            <w:rFonts w:eastAsia="SimSun"/>
            <w:noProof/>
          </w:rPr>
          <w:t>2.3.1 Giới thiệu về PHP</w:t>
        </w:r>
        <w:r>
          <w:rPr>
            <w:noProof/>
            <w:webHidden/>
          </w:rPr>
          <w:tab/>
        </w:r>
        <w:r>
          <w:rPr>
            <w:noProof/>
            <w:webHidden/>
          </w:rPr>
          <w:fldChar w:fldCharType="begin"/>
        </w:r>
        <w:r>
          <w:rPr>
            <w:noProof/>
            <w:webHidden/>
          </w:rPr>
          <w:instrText xml:space="preserve"> PAGEREF _Toc155433408 \h </w:instrText>
        </w:r>
        <w:r>
          <w:rPr>
            <w:noProof/>
            <w:webHidden/>
          </w:rPr>
        </w:r>
        <w:r>
          <w:rPr>
            <w:noProof/>
            <w:webHidden/>
          </w:rPr>
          <w:fldChar w:fldCharType="separate"/>
        </w:r>
        <w:r w:rsidR="001955C9">
          <w:rPr>
            <w:noProof/>
            <w:webHidden/>
          </w:rPr>
          <w:t>21</w:t>
        </w:r>
        <w:r>
          <w:rPr>
            <w:noProof/>
            <w:webHidden/>
          </w:rPr>
          <w:fldChar w:fldCharType="end"/>
        </w:r>
      </w:hyperlink>
    </w:p>
    <w:p w14:paraId="03027A93"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09" w:history="1">
        <w:r w:rsidRPr="002E2834">
          <w:rPr>
            <w:rStyle w:val="Hyperlink"/>
            <w:rFonts w:eastAsia="SimSun" w:cs="Arial"/>
            <w:noProof/>
          </w:rPr>
          <w:t>2.3.2</w:t>
        </w:r>
        <w:r w:rsidRPr="002E2834">
          <w:rPr>
            <w:rStyle w:val="Hyperlink"/>
            <w:rFonts w:eastAsia="SimSun"/>
            <w:noProof/>
          </w:rPr>
          <w:t xml:space="preserve"> Ưu điểm của PHP</w:t>
        </w:r>
        <w:r>
          <w:rPr>
            <w:noProof/>
            <w:webHidden/>
          </w:rPr>
          <w:tab/>
        </w:r>
        <w:r>
          <w:rPr>
            <w:noProof/>
            <w:webHidden/>
          </w:rPr>
          <w:fldChar w:fldCharType="begin"/>
        </w:r>
        <w:r>
          <w:rPr>
            <w:noProof/>
            <w:webHidden/>
          </w:rPr>
          <w:instrText xml:space="preserve"> PAGEREF _Toc155433409 \h </w:instrText>
        </w:r>
        <w:r>
          <w:rPr>
            <w:noProof/>
            <w:webHidden/>
          </w:rPr>
        </w:r>
        <w:r>
          <w:rPr>
            <w:noProof/>
            <w:webHidden/>
          </w:rPr>
          <w:fldChar w:fldCharType="separate"/>
        </w:r>
        <w:r w:rsidR="001955C9">
          <w:rPr>
            <w:noProof/>
            <w:webHidden/>
          </w:rPr>
          <w:t>21</w:t>
        </w:r>
        <w:r>
          <w:rPr>
            <w:noProof/>
            <w:webHidden/>
          </w:rPr>
          <w:fldChar w:fldCharType="end"/>
        </w:r>
      </w:hyperlink>
    </w:p>
    <w:p w14:paraId="11250A1C"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10" w:history="1">
        <w:r w:rsidRPr="002E2834">
          <w:rPr>
            <w:rStyle w:val="Hyperlink"/>
            <w:rFonts w:eastAsia="SimSun"/>
            <w:noProof/>
          </w:rPr>
          <w:t>2.3.3 Cách viết PHP</w:t>
        </w:r>
        <w:r>
          <w:rPr>
            <w:noProof/>
            <w:webHidden/>
          </w:rPr>
          <w:tab/>
        </w:r>
        <w:r>
          <w:rPr>
            <w:noProof/>
            <w:webHidden/>
          </w:rPr>
          <w:fldChar w:fldCharType="begin"/>
        </w:r>
        <w:r>
          <w:rPr>
            <w:noProof/>
            <w:webHidden/>
          </w:rPr>
          <w:instrText xml:space="preserve"> PAGEREF _Toc155433410 \h </w:instrText>
        </w:r>
        <w:r>
          <w:rPr>
            <w:noProof/>
            <w:webHidden/>
          </w:rPr>
        </w:r>
        <w:r>
          <w:rPr>
            <w:noProof/>
            <w:webHidden/>
          </w:rPr>
          <w:fldChar w:fldCharType="separate"/>
        </w:r>
        <w:r w:rsidR="001955C9">
          <w:rPr>
            <w:noProof/>
            <w:webHidden/>
          </w:rPr>
          <w:t>21</w:t>
        </w:r>
        <w:r>
          <w:rPr>
            <w:noProof/>
            <w:webHidden/>
          </w:rPr>
          <w:fldChar w:fldCharType="end"/>
        </w:r>
      </w:hyperlink>
    </w:p>
    <w:p w14:paraId="55018A32"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11" w:history="1">
        <w:r w:rsidRPr="002E2834">
          <w:rPr>
            <w:rStyle w:val="Hyperlink"/>
            <w:rFonts w:eastAsia="SimSun"/>
            <w:noProof/>
          </w:rPr>
          <w:t>2.3.4</w:t>
        </w:r>
        <w:r w:rsidRPr="002E2834">
          <w:rPr>
            <w:rStyle w:val="Hyperlink"/>
            <w:rFonts w:eastAsia="SimSun"/>
            <w:noProof/>
            <w:shd w:val="clear" w:color="auto" w:fill="FFFFFF"/>
          </w:rPr>
          <w:t xml:space="preserve"> Một số hàm của PHP</w:t>
        </w:r>
        <w:r>
          <w:rPr>
            <w:noProof/>
            <w:webHidden/>
          </w:rPr>
          <w:tab/>
        </w:r>
        <w:r>
          <w:rPr>
            <w:noProof/>
            <w:webHidden/>
          </w:rPr>
          <w:fldChar w:fldCharType="begin"/>
        </w:r>
        <w:r>
          <w:rPr>
            <w:noProof/>
            <w:webHidden/>
          </w:rPr>
          <w:instrText xml:space="preserve"> PAGEREF _Toc155433411 \h </w:instrText>
        </w:r>
        <w:r>
          <w:rPr>
            <w:noProof/>
            <w:webHidden/>
          </w:rPr>
        </w:r>
        <w:r>
          <w:rPr>
            <w:noProof/>
            <w:webHidden/>
          </w:rPr>
          <w:fldChar w:fldCharType="separate"/>
        </w:r>
        <w:r w:rsidR="001955C9">
          <w:rPr>
            <w:noProof/>
            <w:webHidden/>
          </w:rPr>
          <w:t>22</w:t>
        </w:r>
        <w:r>
          <w:rPr>
            <w:noProof/>
            <w:webHidden/>
          </w:rPr>
          <w:fldChar w:fldCharType="end"/>
        </w:r>
      </w:hyperlink>
    </w:p>
    <w:p w14:paraId="371F8F95"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12" w:history="1">
        <w:r w:rsidRPr="002E2834">
          <w:rPr>
            <w:rStyle w:val="Hyperlink"/>
            <w:rFonts w:eastAsia="SimSun"/>
            <w:noProof/>
          </w:rPr>
          <w:t>2.4</w:t>
        </w:r>
        <w:r w:rsidRPr="002E2834">
          <w:rPr>
            <w:rStyle w:val="Hyperlink"/>
            <w:rFonts w:eastAsia="SimSun"/>
            <w:noProof/>
            <w:shd w:val="clear" w:color="auto" w:fill="FFFFFF"/>
          </w:rPr>
          <w:t xml:space="preserve"> Giới thiệu về MySQL</w:t>
        </w:r>
        <w:r>
          <w:rPr>
            <w:noProof/>
            <w:webHidden/>
          </w:rPr>
          <w:tab/>
        </w:r>
        <w:r>
          <w:rPr>
            <w:noProof/>
            <w:webHidden/>
          </w:rPr>
          <w:fldChar w:fldCharType="begin"/>
        </w:r>
        <w:r>
          <w:rPr>
            <w:noProof/>
            <w:webHidden/>
          </w:rPr>
          <w:instrText xml:space="preserve"> PAGEREF _Toc155433412 \h </w:instrText>
        </w:r>
        <w:r>
          <w:rPr>
            <w:noProof/>
            <w:webHidden/>
          </w:rPr>
        </w:r>
        <w:r>
          <w:rPr>
            <w:noProof/>
            <w:webHidden/>
          </w:rPr>
          <w:fldChar w:fldCharType="separate"/>
        </w:r>
        <w:r w:rsidR="001955C9">
          <w:rPr>
            <w:noProof/>
            <w:webHidden/>
          </w:rPr>
          <w:t>25</w:t>
        </w:r>
        <w:r>
          <w:rPr>
            <w:noProof/>
            <w:webHidden/>
          </w:rPr>
          <w:fldChar w:fldCharType="end"/>
        </w:r>
      </w:hyperlink>
    </w:p>
    <w:p w14:paraId="50D424CA"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13" w:history="1">
        <w:r w:rsidRPr="002E2834">
          <w:rPr>
            <w:rStyle w:val="Hyperlink"/>
            <w:rFonts w:eastAsia="SimSun"/>
            <w:noProof/>
          </w:rPr>
          <w:t>2.4.1</w:t>
        </w:r>
        <w:r w:rsidRPr="002E2834">
          <w:rPr>
            <w:rStyle w:val="Hyperlink"/>
            <w:rFonts w:eastAsia="SimSun"/>
            <w:noProof/>
            <w:shd w:val="clear" w:color="auto" w:fill="FFFFFF"/>
          </w:rPr>
          <w:t xml:space="preserve"> Giới thiệu</w:t>
        </w:r>
        <w:r>
          <w:rPr>
            <w:noProof/>
            <w:webHidden/>
          </w:rPr>
          <w:tab/>
        </w:r>
        <w:r>
          <w:rPr>
            <w:noProof/>
            <w:webHidden/>
          </w:rPr>
          <w:fldChar w:fldCharType="begin"/>
        </w:r>
        <w:r>
          <w:rPr>
            <w:noProof/>
            <w:webHidden/>
          </w:rPr>
          <w:instrText xml:space="preserve"> PAGEREF _Toc155433413 \h </w:instrText>
        </w:r>
        <w:r>
          <w:rPr>
            <w:noProof/>
            <w:webHidden/>
          </w:rPr>
        </w:r>
        <w:r>
          <w:rPr>
            <w:noProof/>
            <w:webHidden/>
          </w:rPr>
          <w:fldChar w:fldCharType="separate"/>
        </w:r>
        <w:r w:rsidR="001955C9">
          <w:rPr>
            <w:noProof/>
            <w:webHidden/>
          </w:rPr>
          <w:t>25</w:t>
        </w:r>
        <w:r>
          <w:rPr>
            <w:noProof/>
            <w:webHidden/>
          </w:rPr>
          <w:fldChar w:fldCharType="end"/>
        </w:r>
      </w:hyperlink>
    </w:p>
    <w:p w14:paraId="7594352B"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14" w:history="1">
        <w:r w:rsidRPr="002E2834">
          <w:rPr>
            <w:rStyle w:val="Hyperlink"/>
            <w:rFonts w:eastAsia="SimSun"/>
            <w:noProof/>
          </w:rPr>
          <w:t>2.4.2</w:t>
        </w:r>
        <w:r w:rsidRPr="002E2834">
          <w:rPr>
            <w:rStyle w:val="Hyperlink"/>
            <w:rFonts w:eastAsia="SimSun"/>
            <w:noProof/>
            <w:shd w:val="clear" w:color="auto" w:fill="FFFFFF"/>
          </w:rPr>
          <w:t xml:space="preserve"> Ưu điểm của MySQL</w:t>
        </w:r>
        <w:r>
          <w:rPr>
            <w:noProof/>
            <w:webHidden/>
          </w:rPr>
          <w:tab/>
        </w:r>
        <w:r>
          <w:rPr>
            <w:noProof/>
            <w:webHidden/>
          </w:rPr>
          <w:fldChar w:fldCharType="begin"/>
        </w:r>
        <w:r>
          <w:rPr>
            <w:noProof/>
            <w:webHidden/>
          </w:rPr>
          <w:instrText xml:space="preserve"> PAGEREF _Toc155433414 \h </w:instrText>
        </w:r>
        <w:r>
          <w:rPr>
            <w:noProof/>
            <w:webHidden/>
          </w:rPr>
        </w:r>
        <w:r>
          <w:rPr>
            <w:noProof/>
            <w:webHidden/>
          </w:rPr>
          <w:fldChar w:fldCharType="separate"/>
        </w:r>
        <w:r w:rsidR="001955C9">
          <w:rPr>
            <w:noProof/>
            <w:webHidden/>
          </w:rPr>
          <w:t>26</w:t>
        </w:r>
        <w:r>
          <w:rPr>
            <w:noProof/>
            <w:webHidden/>
          </w:rPr>
          <w:fldChar w:fldCharType="end"/>
        </w:r>
      </w:hyperlink>
    </w:p>
    <w:p w14:paraId="51C8A004"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15" w:history="1">
        <w:r w:rsidRPr="002E2834">
          <w:rPr>
            <w:rStyle w:val="Hyperlink"/>
            <w:rFonts w:eastAsia="SimSun"/>
            <w:noProof/>
          </w:rPr>
          <w:t>2.4.3</w:t>
        </w:r>
        <w:r w:rsidRPr="002E2834">
          <w:rPr>
            <w:rStyle w:val="Hyperlink"/>
            <w:rFonts w:eastAsia="SimSun"/>
            <w:noProof/>
            <w:shd w:val="clear" w:color="auto" w:fill="FFFFFF"/>
          </w:rPr>
          <w:t xml:space="preserve"> Thêm, Xóa ,Sửa cơ sở dữ liệu trong MySQL</w:t>
        </w:r>
        <w:r>
          <w:rPr>
            <w:noProof/>
            <w:webHidden/>
          </w:rPr>
          <w:tab/>
        </w:r>
        <w:r>
          <w:rPr>
            <w:noProof/>
            <w:webHidden/>
          </w:rPr>
          <w:fldChar w:fldCharType="begin"/>
        </w:r>
        <w:r>
          <w:rPr>
            <w:noProof/>
            <w:webHidden/>
          </w:rPr>
          <w:instrText xml:space="preserve"> PAGEREF _Toc155433415 \h </w:instrText>
        </w:r>
        <w:r>
          <w:rPr>
            <w:noProof/>
            <w:webHidden/>
          </w:rPr>
        </w:r>
        <w:r>
          <w:rPr>
            <w:noProof/>
            <w:webHidden/>
          </w:rPr>
          <w:fldChar w:fldCharType="separate"/>
        </w:r>
        <w:r w:rsidR="001955C9">
          <w:rPr>
            <w:noProof/>
            <w:webHidden/>
          </w:rPr>
          <w:t>26</w:t>
        </w:r>
        <w:r>
          <w:rPr>
            <w:noProof/>
            <w:webHidden/>
          </w:rPr>
          <w:fldChar w:fldCharType="end"/>
        </w:r>
      </w:hyperlink>
    </w:p>
    <w:p w14:paraId="18AF9ACA"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16" w:history="1">
        <w:r w:rsidRPr="002E2834">
          <w:rPr>
            <w:rStyle w:val="Hyperlink"/>
            <w:rFonts w:eastAsia="SimSun"/>
            <w:noProof/>
          </w:rPr>
          <w:t>2.5</w:t>
        </w:r>
        <w:r w:rsidRPr="002E2834">
          <w:rPr>
            <w:rStyle w:val="Hyperlink"/>
            <w:rFonts w:eastAsia="SimSun"/>
            <w:noProof/>
            <w:shd w:val="clear" w:color="auto" w:fill="FFFFFF"/>
          </w:rPr>
          <w:t xml:space="preserve"> Giới thiệu CKEditor</w:t>
        </w:r>
        <w:r>
          <w:rPr>
            <w:noProof/>
            <w:webHidden/>
          </w:rPr>
          <w:tab/>
        </w:r>
        <w:r>
          <w:rPr>
            <w:noProof/>
            <w:webHidden/>
          </w:rPr>
          <w:fldChar w:fldCharType="begin"/>
        </w:r>
        <w:r>
          <w:rPr>
            <w:noProof/>
            <w:webHidden/>
          </w:rPr>
          <w:instrText xml:space="preserve"> PAGEREF _Toc155433416 \h </w:instrText>
        </w:r>
        <w:r>
          <w:rPr>
            <w:noProof/>
            <w:webHidden/>
          </w:rPr>
        </w:r>
        <w:r>
          <w:rPr>
            <w:noProof/>
            <w:webHidden/>
          </w:rPr>
          <w:fldChar w:fldCharType="separate"/>
        </w:r>
        <w:r w:rsidR="001955C9">
          <w:rPr>
            <w:noProof/>
            <w:webHidden/>
          </w:rPr>
          <w:t>28</w:t>
        </w:r>
        <w:r>
          <w:rPr>
            <w:noProof/>
            <w:webHidden/>
          </w:rPr>
          <w:fldChar w:fldCharType="end"/>
        </w:r>
      </w:hyperlink>
    </w:p>
    <w:p w14:paraId="23D1E8FD" w14:textId="77777777" w:rsidR="0040202F" w:rsidRDefault="0040202F">
      <w:pPr>
        <w:pStyle w:val="TOC1"/>
        <w:tabs>
          <w:tab w:val="right" w:leader="dot" w:pos="8778"/>
        </w:tabs>
        <w:rPr>
          <w:rFonts w:asciiTheme="minorHAnsi" w:eastAsiaTheme="minorEastAsia" w:hAnsiTheme="minorHAnsi" w:cstheme="minorBidi"/>
          <w:noProof/>
          <w:sz w:val="22"/>
          <w:szCs w:val="22"/>
        </w:rPr>
      </w:pPr>
      <w:hyperlink w:anchor="_Toc155433417" w:history="1">
        <w:r w:rsidRPr="002E2834">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55433417 \h </w:instrText>
        </w:r>
        <w:r>
          <w:rPr>
            <w:noProof/>
            <w:webHidden/>
          </w:rPr>
        </w:r>
        <w:r>
          <w:rPr>
            <w:noProof/>
            <w:webHidden/>
          </w:rPr>
          <w:fldChar w:fldCharType="separate"/>
        </w:r>
        <w:r w:rsidR="001955C9">
          <w:rPr>
            <w:noProof/>
            <w:webHidden/>
          </w:rPr>
          <w:t>29</w:t>
        </w:r>
        <w:r>
          <w:rPr>
            <w:noProof/>
            <w:webHidden/>
          </w:rPr>
          <w:fldChar w:fldCharType="end"/>
        </w:r>
      </w:hyperlink>
    </w:p>
    <w:p w14:paraId="46E3EED4"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18" w:history="1">
        <w:r w:rsidRPr="002E2834">
          <w:rPr>
            <w:rStyle w:val="Hyperlink"/>
            <w:rFonts w:eastAsia="SimSun"/>
            <w:noProof/>
          </w:rPr>
          <w:t>3.1 Mô tả bài toán</w:t>
        </w:r>
        <w:r>
          <w:rPr>
            <w:noProof/>
            <w:webHidden/>
          </w:rPr>
          <w:tab/>
        </w:r>
        <w:r>
          <w:rPr>
            <w:noProof/>
            <w:webHidden/>
          </w:rPr>
          <w:fldChar w:fldCharType="begin"/>
        </w:r>
        <w:r>
          <w:rPr>
            <w:noProof/>
            <w:webHidden/>
          </w:rPr>
          <w:instrText xml:space="preserve"> PAGEREF _Toc155433418 \h </w:instrText>
        </w:r>
        <w:r>
          <w:rPr>
            <w:noProof/>
            <w:webHidden/>
          </w:rPr>
        </w:r>
        <w:r>
          <w:rPr>
            <w:noProof/>
            <w:webHidden/>
          </w:rPr>
          <w:fldChar w:fldCharType="separate"/>
        </w:r>
        <w:r w:rsidR="001955C9">
          <w:rPr>
            <w:noProof/>
            <w:webHidden/>
          </w:rPr>
          <w:t>29</w:t>
        </w:r>
        <w:r>
          <w:rPr>
            <w:noProof/>
            <w:webHidden/>
          </w:rPr>
          <w:fldChar w:fldCharType="end"/>
        </w:r>
      </w:hyperlink>
    </w:p>
    <w:p w14:paraId="314E0858"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19" w:history="1">
        <w:r w:rsidRPr="002E2834">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55433419 \h </w:instrText>
        </w:r>
        <w:r>
          <w:rPr>
            <w:noProof/>
            <w:webHidden/>
          </w:rPr>
        </w:r>
        <w:r>
          <w:rPr>
            <w:noProof/>
            <w:webHidden/>
          </w:rPr>
          <w:fldChar w:fldCharType="separate"/>
        </w:r>
        <w:r w:rsidR="001955C9">
          <w:rPr>
            <w:noProof/>
            <w:webHidden/>
          </w:rPr>
          <w:t>30</w:t>
        </w:r>
        <w:r>
          <w:rPr>
            <w:noProof/>
            <w:webHidden/>
          </w:rPr>
          <w:fldChar w:fldCharType="end"/>
        </w:r>
      </w:hyperlink>
    </w:p>
    <w:p w14:paraId="19A2DCD5"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20" w:history="1">
        <w:r w:rsidRPr="002E2834">
          <w:rPr>
            <w:rStyle w:val="Hyperlink"/>
            <w:rFonts w:eastAsia="SimSun"/>
            <w:noProof/>
          </w:rPr>
          <w:t>3.2.1 Yêu cầu chức năng</w:t>
        </w:r>
        <w:r>
          <w:rPr>
            <w:noProof/>
            <w:webHidden/>
          </w:rPr>
          <w:tab/>
        </w:r>
        <w:r>
          <w:rPr>
            <w:noProof/>
            <w:webHidden/>
          </w:rPr>
          <w:fldChar w:fldCharType="begin"/>
        </w:r>
        <w:r>
          <w:rPr>
            <w:noProof/>
            <w:webHidden/>
          </w:rPr>
          <w:instrText xml:space="preserve"> PAGEREF _Toc155433420 \h </w:instrText>
        </w:r>
        <w:r>
          <w:rPr>
            <w:noProof/>
            <w:webHidden/>
          </w:rPr>
        </w:r>
        <w:r>
          <w:rPr>
            <w:noProof/>
            <w:webHidden/>
          </w:rPr>
          <w:fldChar w:fldCharType="separate"/>
        </w:r>
        <w:r w:rsidR="001955C9">
          <w:rPr>
            <w:noProof/>
            <w:webHidden/>
          </w:rPr>
          <w:t>30</w:t>
        </w:r>
        <w:r>
          <w:rPr>
            <w:noProof/>
            <w:webHidden/>
          </w:rPr>
          <w:fldChar w:fldCharType="end"/>
        </w:r>
      </w:hyperlink>
    </w:p>
    <w:p w14:paraId="17FE8816"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21" w:history="1">
        <w:r w:rsidRPr="002E2834">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55433421 \h </w:instrText>
        </w:r>
        <w:r>
          <w:rPr>
            <w:noProof/>
            <w:webHidden/>
          </w:rPr>
        </w:r>
        <w:r>
          <w:rPr>
            <w:noProof/>
            <w:webHidden/>
          </w:rPr>
          <w:fldChar w:fldCharType="separate"/>
        </w:r>
        <w:r w:rsidR="001955C9">
          <w:rPr>
            <w:noProof/>
            <w:webHidden/>
          </w:rPr>
          <w:t>30</w:t>
        </w:r>
        <w:r>
          <w:rPr>
            <w:noProof/>
            <w:webHidden/>
          </w:rPr>
          <w:fldChar w:fldCharType="end"/>
        </w:r>
      </w:hyperlink>
    </w:p>
    <w:p w14:paraId="1AB76A05"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22" w:history="1">
        <w:r w:rsidRPr="002E2834">
          <w:rPr>
            <w:rStyle w:val="Hyperlink"/>
            <w:rFonts w:eastAsia="SimSun"/>
            <w:noProof/>
          </w:rPr>
          <w:t>3.3 Thiết kế dữ liệu</w:t>
        </w:r>
        <w:r>
          <w:rPr>
            <w:noProof/>
            <w:webHidden/>
          </w:rPr>
          <w:tab/>
        </w:r>
        <w:r>
          <w:rPr>
            <w:noProof/>
            <w:webHidden/>
          </w:rPr>
          <w:fldChar w:fldCharType="begin"/>
        </w:r>
        <w:r>
          <w:rPr>
            <w:noProof/>
            <w:webHidden/>
          </w:rPr>
          <w:instrText xml:space="preserve"> PAGEREF _Toc155433422 \h </w:instrText>
        </w:r>
        <w:r>
          <w:rPr>
            <w:noProof/>
            <w:webHidden/>
          </w:rPr>
        </w:r>
        <w:r>
          <w:rPr>
            <w:noProof/>
            <w:webHidden/>
          </w:rPr>
          <w:fldChar w:fldCharType="separate"/>
        </w:r>
        <w:r w:rsidR="001955C9">
          <w:rPr>
            <w:noProof/>
            <w:webHidden/>
          </w:rPr>
          <w:t>30</w:t>
        </w:r>
        <w:r>
          <w:rPr>
            <w:noProof/>
            <w:webHidden/>
          </w:rPr>
          <w:fldChar w:fldCharType="end"/>
        </w:r>
      </w:hyperlink>
    </w:p>
    <w:p w14:paraId="096AF3DF"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23" w:history="1">
        <w:r w:rsidRPr="002E2834">
          <w:rPr>
            <w:rStyle w:val="Hyperlink"/>
            <w:rFonts w:eastAsia="SimSun"/>
            <w:noProof/>
          </w:rPr>
          <w:t>3.3.1 Lược đồ cơ sở dữ liệu</w:t>
        </w:r>
        <w:r>
          <w:rPr>
            <w:noProof/>
            <w:webHidden/>
          </w:rPr>
          <w:tab/>
        </w:r>
        <w:r>
          <w:rPr>
            <w:noProof/>
            <w:webHidden/>
          </w:rPr>
          <w:fldChar w:fldCharType="begin"/>
        </w:r>
        <w:r>
          <w:rPr>
            <w:noProof/>
            <w:webHidden/>
          </w:rPr>
          <w:instrText xml:space="preserve"> PAGEREF _Toc155433423 \h </w:instrText>
        </w:r>
        <w:r>
          <w:rPr>
            <w:noProof/>
            <w:webHidden/>
          </w:rPr>
        </w:r>
        <w:r>
          <w:rPr>
            <w:noProof/>
            <w:webHidden/>
          </w:rPr>
          <w:fldChar w:fldCharType="separate"/>
        </w:r>
        <w:r w:rsidR="001955C9">
          <w:rPr>
            <w:noProof/>
            <w:webHidden/>
          </w:rPr>
          <w:t>30</w:t>
        </w:r>
        <w:r>
          <w:rPr>
            <w:noProof/>
            <w:webHidden/>
          </w:rPr>
          <w:fldChar w:fldCharType="end"/>
        </w:r>
      </w:hyperlink>
    </w:p>
    <w:p w14:paraId="671A7260"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24" w:history="1">
        <w:r w:rsidRPr="002E2834">
          <w:rPr>
            <w:rStyle w:val="Hyperlink"/>
            <w:rFonts w:eastAsia="SimSun"/>
            <w:noProof/>
          </w:rPr>
          <w:t>3.3.2 Danh sách các thực thể</w:t>
        </w:r>
        <w:r>
          <w:rPr>
            <w:noProof/>
            <w:webHidden/>
          </w:rPr>
          <w:tab/>
        </w:r>
        <w:r>
          <w:rPr>
            <w:noProof/>
            <w:webHidden/>
          </w:rPr>
          <w:fldChar w:fldCharType="begin"/>
        </w:r>
        <w:r>
          <w:rPr>
            <w:noProof/>
            <w:webHidden/>
          </w:rPr>
          <w:instrText xml:space="preserve"> PAGEREF _Toc155433424 \h </w:instrText>
        </w:r>
        <w:r>
          <w:rPr>
            <w:noProof/>
            <w:webHidden/>
          </w:rPr>
        </w:r>
        <w:r>
          <w:rPr>
            <w:noProof/>
            <w:webHidden/>
          </w:rPr>
          <w:fldChar w:fldCharType="separate"/>
        </w:r>
        <w:r w:rsidR="001955C9">
          <w:rPr>
            <w:noProof/>
            <w:webHidden/>
          </w:rPr>
          <w:t>32</w:t>
        </w:r>
        <w:r>
          <w:rPr>
            <w:noProof/>
            <w:webHidden/>
          </w:rPr>
          <w:fldChar w:fldCharType="end"/>
        </w:r>
      </w:hyperlink>
    </w:p>
    <w:p w14:paraId="7CA2A7D6"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25" w:history="1">
        <w:r w:rsidRPr="002E2834">
          <w:rPr>
            <w:rStyle w:val="Hyperlink"/>
            <w:rFonts w:eastAsia="SimSun"/>
            <w:noProof/>
          </w:rPr>
          <w:t>3.3.3 Chi tiết các thực thể</w:t>
        </w:r>
        <w:r>
          <w:rPr>
            <w:noProof/>
            <w:webHidden/>
          </w:rPr>
          <w:tab/>
        </w:r>
        <w:r>
          <w:rPr>
            <w:noProof/>
            <w:webHidden/>
          </w:rPr>
          <w:fldChar w:fldCharType="begin"/>
        </w:r>
        <w:r>
          <w:rPr>
            <w:noProof/>
            <w:webHidden/>
          </w:rPr>
          <w:instrText xml:space="preserve"> PAGEREF _Toc155433425 \h </w:instrText>
        </w:r>
        <w:r>
          <w:rPr>
            <w:noProof/>
            <w:webHidden/>
          </w:rPr>
        </w:r>
        <w:r>
          <w:rPr>
            <w:noProof/>
            <w:webHidden/>
          </w:rPr>
          <w:fldChar w:fldCharType="separate"/>
        </w:r>
        <w:r w:rsidR="001955C9">
          <w:rPr>
            <w:noProof/>
            <w:webHidden/>
          </w:rPr>
          <w:t>32</w:t>
        </w:r>
        <w:r>
          <w:rPr>
            <w:noProof/>
            <w:webHidden/>
          </w:rPr>
          <w:fldChar w:fldCharType="end"/>
        </w:r>
      </w:hyperlink>
    </w:p>
    <w:p w14:paraId="070DAA37"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26" w:history="1">
        <w:r w:rsidRPr="002E2834">
          <w:rPr>
            <w:rStyle w:val="Hyperlink"/>
            <w:rFonts w:eastAsia="SimSun"/>
            <w:noProof/>
          </w:rPr>
          <w:t>3.4 Thiết kế giao diện</w:t>
        </w:r>
        <w:r>
          <w:rPr>
            <w:noProof/>
            <w:webHidden/>
          </w:rPr>
          <w:tab/>
        </w:r>
        <w:r>
          <w:rPr>
            <w:noProof/>
            <w:webHidden/>
          </w:rPr>
          <w:fldChar w:fldCharType="begin"/>
        </w:r>
        <w:r>
          <w:rPr>
            <w:noProof/>
            <w:webHidden/>
          </w:rPr>
          <w:instrText xml:space="preserve"> PAGEREF _Toc155433426 \h </w:instrText>
        </w:r>
        <w:r>
          <w:rPr>
            <w:noProof/>
            <w:webHidden/>
          </w:rPr>
        </w:r>
        <w:r>
          <w:rPr>
            <w:noProof/>
            <w:webHidden/>
          </w:rPr>
          <w:fldChar w:fldCharType="separate"/>
        </w:r>
        <w:r w:rsidR="001955C9">
          <w:rPr>
            <w:noProof/>
            <w:webHidden/>
          </w:rPr>
          <w:t>34</w:t>
        </w:r>
        <w:r>
          <w:rPr>
            <w:noProof/>
            <w:webHidden/>
          </w:rPr>
          <w:fldChar w:fldCharType="end"/>
        </w:r>
      </w:hyperlink>
    </w:p>
    <w:p w14:paraId="3247C1FE"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27" w:history="1">
        <w:r w:rsidRPr="002E2834">
          <w:rPr>
            <w:rStyle w:val="Hyperlink"/>
            <w:rFonts w:eastAsia="SimSun"/>
            <w:noProof/>
          </w:rPr>
          <w:t>3.4.1 Sơ đồ website</w:t>
        </w:r>
        <w:r>
          <w:rPr>
            <w:noProof/>
            <w:webHidden/>
          </w:rPr>
          <w:tab/>
        </w:r>
        <w:r>
          <w:rPr>
            <w:noProof/>
            <w:webHidden/>
          </w:rPr>
          <w:fldChar w:fldCharType="begin"/>
        </w:r>
        <w:r>
          <w:rPr>
            <w:noProof/>
            <w:webHidden/>
          </w:rPr>
          <w:instrText xml:space="preserve"> PAGEREF _Toc155433427 \h </w:instrText>
        </w:r>
        <w:r>
          <w:rPr>
            <w:noProof/>
            <w:webHidden/>
          </w:rPr>
        </w:r>
        <w:r>
          <w:rPr>
            <w:noProof/>
            <w:webHidden/>
          </w:rPr>
          <w:fldChar w:fldCharType="separate"/>
        </w:r>
        <w:r w:rsidR="001955C9">
          <w:rPr>
            <w:noProof/>
            <w:webHidden/>
          </w:rPr>
          <w:t>34</w:t>
        </w:r>
        <w:r>
          <w:rPr>
            <w:noProof/>
            <w:webHidden/>
          </w:rPr>
          <w:fldChar w:fldCharType="end"/>
        </w:r>
      </w:hyperlink>
    </w:p>
    <w:p w14:paraId="05EA0817"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28" w:history="1">
        <w:r w:rsidRPr="002E2834">
          <w:rPr>
            <w:rStyle w:val="Hyperlink"/>
            <w:rFonts w:eastAsia="SimSun"/>
            <w:noProof/>
          </w:rPr>
          <w:t>3.4.2 Giao diện website</w:t>
        </w:r>
        <w:r>
          <w:rPr>
            <w:noProof/>
            <w:webHidden/>
          </w:rPr>
          <w:tab/>
        </w:r>
        <w:r>
          <w:rPr>
            <w:noProof/>
            <w:webHidden/>
          </w:rPr>
          <w:fldChar w:fldCharType="begin"/>
        </w:r>
        <w:r>
          <w:rPr>
            <w:noProof/>
            <w:webHidden/>
          </w:rPr>
          <w:instrText xml:space="preserve"> PAGEREF _Toc155433428 \h </w:instrText>
        </w:r>
        <w:r>
          <w:rPr>
            <w:noProof/>
            <w:webHidden/>
          </w:rPr>
        </w:r>
        <w:r>
          <w:rPr>
            <w:noProof/>
            <w:webHidden/>
          </w:rPr>
          <w:fldChar w:fldCharType="separate"/>
        </w:r>
        <w:r w:rsidR="001955C9">
          <w:rPr>
            <w:noProof/>
            <w:webHidden/>
          </w:rPr>
          <w:t>34</w:t>
        </w:r>
        <w:r>
          <w:rPr>
            <w:noProof/>
            <w:webHidden/>
          </w:rPr>
          <w:fldChar w:fldCharType="end"/>
        </w:r>
      </w:hyperlink>
    </w:p>
    <w:p w14:paraId="7E451386" w14:textId="77777777" w:rsidR="0040202F" w:rsidRDefault="0040202F">
      <w:pPr>
        <w:pStyle w:val="TOC1"/>
        <w:tabs>
          <w:tab w:val="right" w:leader="dot" w:pos="8778"/>
        </w:tabs>
        <w:rPr>
          <w:rFonts w:asciiTheme="minorHAnsi" w:eastAsiaTheme="minorEastAsia" w:hAnsiTheme="minorHAnsi" w:cstheme="minorBidi"/>
          <w:noProof/>
          <w:sz w:val="22"/>
          <w:szCs w:val="22"/>
        </w:rPr>
      </w:pPr>
      <w:hyperlink w:anchor="_Toc155433429" w:history="1">
        <w:r w:rsidRPr="002E2834">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55433429 \h </w:instrText>
        </w:r>
        <w:r>
          <w:rPr>
            <w:noProof/>
            <w:webHidden/>
          </w:rPr>
        </w:r>
        <w:r>
          <w:rPr>
            <w:noProof/>
            <w:webHidden/>
          </w:rPr>
          <w:fldChar w:fldCharType="separate"/>
        </w:r>
        <w:r w:rsidR="001955C9">
          <w:rPr>
            <w:noProof/>
            <w:webHidden/>
          </w:rPr>
          <w:t>37</w:t>
        </w:r>
        <w:r>
          <w:rPr>
            <w:noProof/>
            <w:webHidden/>
          </w:rPr>
          <w:fldChar w:fldCharType="end"/>
        </w:r>
      </w:hyperlink>
    </w:p>
    <w:p w14:paraId="3B0AEC39"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30" w:history="1">
        <w:r w:rsidRPr="002E2834">
          <w:rPr>
            <w:rStyle w:val="Hyperlink"/>
            <w:rFonts w:eastAsia="SimSun"/>
            <w:noProof/>
          </w:rPr>
          <w:t>4.1 Dữ liệu thử nghiệm</w:t>
        </w:r>
        <w:r>
          <w:rPr>
            <w:noProof/>
            <w:webHidden/>
          </w:rPr>
          <w:tab/>
        </w:r>
        <w:r>
          <w:rPr>
            <w:noProof/>
            <w:webHidden/>
          </w:rPr>
          <w:fldChar w:fldCharType="begin"/>
        </w:r>
        <w:r>
          <w:rPr>
            <w:noProof/>
            <w:webHidden/>
          </w:rPr>
          <w:instrText xml:space="preserve"> PAGEREF _Toc155433430 \h </w:instrText>
        </w:r>
        <w:r>
          <w:rPr>
            <w:noProof/>
            <w:webHidden/>
          </w:rPr>
        </w:r>
        <w:r>
          <w:rPr>
            <w:noProof/>
            <w:webHidden/>
          </w:rPr>
          <w:fldChar w:fldCharType="separate"/>
        </w:r>
        <w:r w:rsidR="001955C9">
          <w:rPr>
            <w:noProof/>
            <w:webHidden/>
          </w:rPr>
          <w:t>37</w:t>
        </w:r>
        <w:r>
          <w:rPr>
            <w:noProof/>
            <w:webHidden/>
          </w:rPr>
          <w:fldChar w:fldCharType="end"/>
        </w:r>
      </w:hyperlink>
    </w:p>
    <w:p w14:paraId="2D1519F4"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31" w:history="1">
        <w:r w:rsidRPr="002E2834">
          <w:rPr>
            <w:rStyle w:val="Hyperlink"/>
            <w:rFonts w:eastAsia="SimSun"/>
            <w:noProof/>
          </w:rPr>
          <w:t>4.2 Kết quả thử nghiệm</w:t>
        </w:r>
        <w:r>
          <w:rPr>
            <w:noProof/>
            <w:webHidden/>
          </w:rPr>
          <w:tab/>
        </w:r>
        <w:r>
          <w:rPr>
            <w:noProof/>
            <w:webHidden/>
          </w:rPr>
          <w:fldChar w:fldCharType="begin"/>
        </w:r>
        <w:r>
          <w:rPr>
            <w:noProof/>
            <w:webHidden/>
          </w:rPr>
          <w:instrText xml:space="preserve"> PAGEREF _Toc155433431 \h </w:instrText>
        </w:r>
        <w:r>
          <w:rPr>
            <w:noProof/>
            <w:webHidden/>
          </w:rPr>
        </w:r>
        <w:r>
          <w:rPr>
            <w:noProof/>
            <w:webHidden/>
          </w:rPr>
          <w:fldChar w:fldCharType="separate"/>
        </w:r>
        <w:r w:rsidR="001955C9">
          <w:rPr>
            <w:noProof/>
            <w:webHidden/>
          </w:rPr>
          <w:t>39</w:t>
        </w:r>
        <w:r>
          <w:rPr>
            <w:noProof/>
            <w:webHidden/>
          </w:rPr>
          <w:fldChar w:fldCharType="end"/>
        </w:r>
      </w:hyperlink>
    </w:p>
    <w:p w14:paraId="1D9177EA"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32" w:history="1">
        <w:r w:rsidRPr="002E2834">
          <w:rPr>
            <w:rStyle w:val="Hyperlink"/>
            <w:rFonts w:eastAsia="SimSun"/>
            <w:noProof/>
          </w:rPr>
          <w:t>4.2.1 Hiển thị thông tin sản phẩm</w:t>
        </w:r>
        <w:r>
          <w:rPr>
            <w:noProof/>
            <w:webHidden/>
          </w:rPr>
          <w:tab/>
        </w:r>
        <w:r>
          <w:rPr>
            <w:noProof/>
            <w:webHidden/>
          </w:rPr>
          <w:fldChar w:fldCharType="begin"/>
        </w:r>
        <w:r>
          <w:rPr>
            <w:noProof/>
            <w:webHidden/>
          </w:rPr>
          <w:instrText xml:space="preserve"> PAGEREF _Toc155433432 \h </w:instrText>
        </w:r>
        <w:r>
          <w:rPr>
            <w:noProof/>
            <w:webHidden/>
          </w:rPr>
        </w:r>
        <w:r>
          <w:rPr>
            <w:noProof/>
            <w:webHidden/>
          </w:rPr>
          <w:fldChar w:fldCharType="separate"/>
        </w:r>
        <w:r w:rsidR="001955C9">
          <w:rPr>
            <w:noProof/>
            <w:webHidden/>
          </w:rPr>
          <w:t>39</w:t>
        </w:r>
        <w:r>
          <w:rPr>
            <w:noProof/>
            <w:webHidden/>
          </w:rPr>
          <w:fldChar w:fldCharType="end"/>
        </w:r>
      </w:hyperlink>
    </w:p>
    <w:p w14:paraId="70B2106A"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33" w:history="1">
        <w:r w:rsidRPr="002E2834">
          <w:rPr>
            <w:rStyle w:val="Hyperlink"/>
            <w:rFonts w:eastAsia="SimSun"/>
            <w:noProof/>
          </w:rPr>
          <w:t>4.2.2 Chức năng tìm kiếm</w:t>
        </w:r>
        <w:r>
          <w:rPr>
            <w:noProof/>
            <w:webHidden/>
          </w:rPr>
          <w:tab/>
        </w:r>
        <w:r>
          <w:rPr>
            <w:noProof/>
            <w:webHidden/>
          </w:rPr>
          <w:fldChar w:fldCharType="begin"/>
        </w:r>
        <w:r>
          <w:rPr>
            <w:noProof/>
            <w:webHidden/>
          </w:rPr>
          <w:instrText xml:space="preserve"> PAGEREF _Toc155433433 \h </w:instrText>
        </w:r>
        <w:r>
          <w:rPr>
            <w:noProof/>
            <w:webHidden/>
          </w:rPr>
        </w:r>
        <w:r>
          <w:rPr>
            <w:noProof/>
            <w:webHidden/>
          </w:rPr>
          <w:fldChar w:fldCharType="separate"/>
        </w:r>
        <w:r w:rsidR="001955C9">
          <w:rPr>
            <w:noProof/>
            <w:webHidden/>
          </w:rPr>
          <w:t>44</w:t>
        </w:r>
        <w:r>
          <w:rPr>
            <w:noProof/>
            <w:webHidden/>
          </w:rPr>
          <w:fldChar w:fldCharType="end"/>
        </w:r>
      </w:hyperlink>
    </w:p>
    <w:p w14:paraId="7A2CAC7D"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34" w:history="1">
        <w:r w:rsidRPr="002E2834">
          <w:rPr>
            <w:rStyle w:val="Hyperlink"/>
            <w:rFonts w:eastAsia="SimSun"/>
            <w:noProof/>
          </w:rPr>
          <w:t>4.2.3 Chức năng quản lí</w:t>
        </w:r>
        <w:r>
          <w:rPr>
            <w:noProof/>
            <w:webHidden/>
          </w:rPr>
          <w:tab/>
        </w:r>
        <w:r>
          <w:rPr>
            <w:noProof/>
            <w:webHidden/>
          </w:rPr>
          <w:fldChar w:fldCharType="begin"/>
        </w:r>
        <w:r>
          <w:rPr>
            <w:noProof/>
            <w:webHidden/>
          </w:rPr>
          <w:instrText xml:space="preserve"> PAGEREF _Toc155433434 \h </w:instrText>
        </w:r>
        <w:r>
          <w:rPr>
            <w:noProof/>
            <w:webHidden/>
          </w:rPr>
        </w:r>
        <w:r>
          <w:rPr>
            <w:noProof/>
            <w:webHidden/>
          </w:rPr>
          <w:fldChar w:fldCharType="separate"/>
        </w:r>
        <w:r w:rsidR="001955C9">
          <w:rPr>
            <w:noProof/>
            <w:webHidden/>
          </w:rPr>
          <w:t>44</w:t>
        </w:r>
        <w:r>
          <w:rPr>
            <w:noProof/>
            <w:webHidden/>
          </w:rPr>
          <w:fldChar w:fldCharType="end"/>
        </w:r>
      </w:hyperlink>
    </w:p>
    <w:p w14:paraId="1EE22C87" w14:textId="77777777" w:rsidR="0040202F" w:rsidRDefault="0040202F">
      <w:pPr>
        <w:pStyle w:val="TOC3"/>
        <w:tabs>
          <w:tab w:val="right" w:leader="dot" w:pos="8778"/>
        </w:tabs>
        <w:rPr>
          <w:rFonts w:asciiTheme="minorHAnsi" w:eastAsiaTheme="minorEastAsia" w:hAnsiTheme="minorHAnsi" w:cstheme="minorBidi"/>
          <w:noProof/>
          <w:sz w:val="22"/>
          <w:szCs w:val="22"/>
        </w:rPr>
      </w:pPr>
      <w:hyperlink w:anchor="_Toc155433435" w:history="1">
        <w:r w:rsidRPr="002E2834">
          <w:rPr>
            <w:rStyle w:val="Hyperlink"/>
            <w:rFonts w:eastAsia="SimSun"/>
            <w:noProof/>
          </w:rPr>
          <w:t>4.2.4 Chức năng thống kê</w:t>
        </w:r>
        <w:r>
          <w:rPr>
            <w:noProof/>
            <w:webHidden/>
          </w:rPr>
          <w:tab/>
        </w:r>
        <w:r>
          <w:rPr>
            <w:noProof/>
            <w:webHidden/>
          </w:rPr>
          <w:fldChar w:fldCharType="begin"/>
        </w:r>
        <w:r>
          <w:rPr>
            <w:noProof/>
            <w:webHidden/>
          </w:rPr>
          <w:instrText xml:space="preserve"> PAGEREF _Toc155433435 \h </w:instrText>
        </w:r>
        <w:r>
          <w:rPr>
            <w:noProof/>
            <w:webHidden/>
          </w:rPr>
        </w:r>
        <w:r>
          <w:rPr>
            <w:noProof/>
            <w:webHidden/>
          </w:rPr>
          <w:fldChar w:fldCharType="separate"/>
        </w:r>
        <w:r w:rsidR="001955C9">
          <w:rPr>
            <w:noProof/>
            <w:webHidden/>
          </w:rPr>
          <w:t>52</w:t>
        </w:r>
        <w:r>
          <w:rPr>
            <w:noProof/>
            <w:webHidden/>
          </w:rPr>
          <w:fldChar w:fldCharType="end"/>
        </w:r>
      </w:hyperlink>
    </w:p>
    <w:p w14:paraId="65D2E6EC" w14:textId="77777777" w:rsidR="0040202F" w:rsidRDefault="0040202F">
      <w:pPr>
        <w:pStyle w:val="TOC1"/>
        <w:tabs>
          <w:tab w:val="right" w:leader="dot" w:pos="8778"/>
        </w:tabs>
        <w:rPr>
          <w:rFonts w:asciiTheme="minorHAnsi" w:eastAsiaTheme="minorEastAsia" w:hAnsiTheme="minorHAnsi" w:cstheme="minorBidi"/>
          <w:noProof/>
          <w:sz w:val="22"/>
          <w:szCs w:val="22"/>
        </w:rPr>
      </w:pPr>
      <w:hyperlink w:anchor="_Toc155433436" w:history="1">
        <w:r w:rsidRPr="002E2834">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55433436 \h </w:instrText>
        </w:r>
        <w:r>
          <w:rPr>
            <w:noProof/>
            <w:webHidden/>
          </w:rPr>
        </w:r>
        <w:r>
          <w:rPr>
            <w:noProof/>
            <w:webHidden/>
          </w:rPr>
          <w:fldChar w:fldCharType="separate"/>
        </w:r>
        <w:r w:rsidR="001955C9">
          <w:rPr>
            <w:noProof/>
            <w:webHidden/>
          </w:rPr>
          <w:t>53</w:t>
        </w:r>
        <w:r>
          <w:rPr>
            <w:noProof/>
            <w:webHidden/>
          </w:rPr>
          <w:fldChar w:fldCharType="end"/>
        </w:r>
      </w:hyperlink>
    </w:p>
    <w:p w14:paraId="66F1C832"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37" w:history="1">
        <w:r w:rsidRPr="002E2834">
          <w:rPr>
            <w:rStyle w:val="Hyperlink"/>
            <w:rFonts w:eastAsia="SimSun"/>
            <w:noProof/>
          </w:rPr>
          <w:t>5.1 Kết luận</w:t>
        </w:r>
        <w:r>
          <w:rPr>
            <w:noProof/>
            <w:webHidden/>
          </w:rPr>
          <w:tab/>
        </w:r>
        <w:r>
          <w:rPr>
            <w:noProof/>
            <w:webHidden/>
          </w:rPr>
          <w:fldChar w:fldCharType="begin"/>
        </w:r>
        <w:r>
          <w:rPr>
            <w:noProof/>
            <w:webHidden/>
          </w:rPr>
          <w:instrText xml:space="preserve"> PAGEREF _Toc155433437 \h </w:instrText>
        </w:r>
        <w:r>
          <w:rPr>
            <w:noProof/>
            <w:webHidden/>
          </w:rPr>
        </w:r>
        <w:r>
          <w:rPr>
            <w:noProof/>
            <w:webHidden/>
          </w:rPr>
          <w:fldChar w:fldCharType="separate"/>
        </w:r>
        <w:r w:rsidR="001955C9">
          <w:rPr>
            <w:noProof/>
            <w:webHidden/>
          </w:rPr>
          <w:t>53</w:t>
        </w:r>
        <w:r>
          <w:rPr>
            <w:noProof/>
            <w:webHidden/>
          </w:rPr>
          <w:fldChar w:fldCharType="end"/>
        </w:r>
      </w:hyperlink>
    </w:p>
    <w:p w14:paraId="649A058C" w14:textId="77777777" w:rsidR="0040202F" w:rsidRDefault="0040202F">
      <w:pPr>
        <w:pStyle w:val="TOC2"/>
        <w:tabs>
          <w:tab w:val="right" w:leader="dot" w:pos="8778"/>
        </w:tabs>
        <w:rPr>
          <w:rFonts w:asciiTheme="minorHAnsi" w:eastAsiaTheme="minorEastAsia" w:hAnsiTheme="minorHAnsi" w:cstheme="minorBidi"/>
          <w:noProof/>
          <w:sz w:val="22"/>
          <w:szCs w:val="22"/>
        </w:rPr>
      </w:pPr>
      <w:hyperlink w:anchor="_Toc155433438" w:history="1">
        <w:r w:rsidRPr="002E2834">
          <w:rPr>
            <w:rStyle w:val="Hyperlink"/>
            <w:rFonts w:eastAsia="SimSun"/>
            <w:noProof/>
          </w:rPr>
          <w:t>5.2 Hướng phát triển</w:t>
        </w:r>
        <w:r>
          <w:rPr>
            <w:noProof/>
            <w:webHidden/>
          </w:rPr>
          <w:tab/>
        </w:r>
        <w:r>
          <w:rPr>
            <w:noProof/>
            <w:webHidden/>
          </w:rPr>
          <w:fldChar w:fldCharType="begin"/>
        </w:r>
        <w:r>
          <w:rPr>
            <w:noProof/>
            <w:webHidden/>
          </w:rPr>
          <w:instrText xml:space="preserve"> PAGEREF _Toc155433438 \h </w:instrText>
        </w:r>
        <w:r>
          <w:rPr>
            <w:noProof/>
            <w:webHidden/>
          </w:rPr>
        </w:r>
        <w:r>
          <w:rPr>
            <w:noProof/>
            <w:webHidden/>
          </w:rPr>
          <w:fldChar w:fldCharType="separate"/>
        </w:r>
        <w:r w:rsidR="001955C9">
          <w:rPr>
            <w:noProof/>
            <w:webHidden/>
          </w:rPr>
          <w:t>53</w:t>
        </w:r>
        <w:r>
          <w:rPr>
            <w:noProof/>
            <w:webHidden/>
          </w:rPr>
          <w:fldChar w:fldCharType="end"/>
        </w:r>
      </w:hyperlink>
    </w:p>
    <w:p w14:paraId="03D3AE78" w14:textId="77777777" w:rsidR="0040202F" w:rsidRDefault="0040202F">
      <w:pPr>
        <w:pStyle w:val="TOC1"/>
        <w:tabs>
          <w:tab w:val="right" w:leader="dot" w:pos="8778"/>
        </w:tabs>
        <w:rPr>
          <w:rFonts w:asciiTheme="minorHAnsi" w:eastAsiaTheme="minorEastAsia" w:hAnsiTheme="minorHAnsi" w:cstheme="minorBidi"/>
          <w:noProof/>
          <w:sz w:val="22"/>
          <w:szCs w:val="22"/>
        </w:rPr>
      </w:pPr>
      <w:hyperlink w:anchor="_Toc155433439" w:history="1">
        <w:r w:rsidRPr="002E2834">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55433439 \h </w:instrText>
        </w:r>
        <w:r>
          <w:rPr>
            <w:noProof/>
            <w:webHidden/>
          </w:rPr>
        </w:r>
        <w:r>
          <w:rPr>
            <w:noProof/>
            <w:webHidden/>
          </w:rPr>
          <w:fldChar w:fldCharType="separate"/>
        </w:r>
        <w:r w:rsidR="001955C9">
          <w:rPr>
            <w:noProof/>
            <w:webHidden/>
          </w:rPr>
          <w:t>54</w:t>
        </w:r>
        <w:r>
          <w:rPr>
            <w:noProof/>
            <w:webHidden/>
          </w:rPr>
          <w:fldChar w:fldCharType="end"/>
        </w:r>
      </w:hyperlink>
    </w:p>
    <w:p w14:paraId="6AD8E691" w14:textId="77777777" w:rsidR="0040202F" w:rsidRDefault="0040202F">
      <w:pPr>
        <w:pStyle w:val="TOC1"/>
        <w:tabs>
          <w:tab w:val="right" w:leader="dot" w:pos="8778"/>
        </w:tabs>
        <w:rPr>
          <w:rFonts w:asciiTheme="minorHAnsi" w:eastAsiaTheme="minorEastAsia" w:hAnsiTheme="minorHAnsi" w:cstheme="minorBidi"/>
          <w:noProof/>
          <w:sz w:val="22"/>
          <w:szCs w:val="22"/>
        </w:rPr>
      </w:pPr>
      <w:hyperlink w:anchor="_Toc155433440" w:history="1">
        <w:r w:rsidRPr="002E2834">
          <w:rPr>
            <w:rStyle w:val="Hyperlink"/>
            <w:rFonts w:eastAsia="SimSun"/>
            <w:noProof/>
          </w:rPr>
          <w:t>PHỤ LỤC</w:t>
        </w:r>
        <w:r>
          <w:rPr>
            <w:noProof/>
            <w:webHidden/>
          </w:rPr>
          <w:tab/>
        </w:r>
        <w:r>
          <w:rPr>
            <w:noProof/>
            <w:webHidden/>
          </w:rPr>
          <w:fldChar w:fldCharType="begin"/>
        </w:r>
        <w:r>
          <w:rPr>
            <w:noProof/>
            <w:webHidden/>
          </w:rPr>
          <w:instrText xml:space="preserve"> PAGEREF _Toc155433440 \h </w:instrText>
        </w:r>
        <w:r>
          <w:rPr>
            <w:noProof/>
            <w:webHidden/>
          </w:rPr>
        </w:r>
        <w:r>
          <w:rPr>
            <w:noProof/>
            <w:webHidden/>
          </w:rPr>
          <w:fldChar w:fldCharType="separate"/>
        </w:r>
        <w:r w:rsidR="001955C9">
          <w:rPr>
            <w:noProof/>
            <w:webHidden/>
          </w:rPr>
          <w:t>55</w:t>
        </w:r>
        <w:r>
          <w:rPr>
            <w:noProof/>
            <w:webHidden/>
          </w:rPr>
          <w:fldChar w:fldCharType="end"/>
        </w:r>
      </w:hyperlink>
    </w:p>
    <w:p w14:paraId="6347829B" w14:textId="77777777" w:rsidR="00351C10" w:rsidRDefault="0028111D" w:rsidP="002C2959">
      <w:pPr>
        <w:spacing w:after="200" w:line="276" w:lineRule="auto"/>
        <w:jc w:val="both"/>
        <w:rPr>
          <w:b/>
          <w:bCs/>
          <w:sz w:val="26"/>
          <w:szCs w:val="26"/>
        </w:rPr>
      </w:pPr>
      <w:r>
        <w:rPr>
          <w:b/>
          <w:bCs/>
          <w:sz w:val="26"/>
          <w:szCs w:val="26"/>
        </w:rPr>
        <w:fldChar w:fldCharType="end"/>
      </w:r>
    </w:p>
    <w:p w14:paraId="496A62AD" w14:textId="77777777" w:rsidR="00351C10" w:rsidRDefault="00351C10" w:rsidP="00351C10">
      <w:pPr>
        <w:spacing w:after="200" w:line="276" w:lineRule="auto"/>
        <w:jc w:val="center"/>
        <w:rPr>
          <w:b/>
          <w:bCs/>
          <w:sz w:val="26"/>
          <w:szCs w:val="26"/>
        </w:rPr>
      </w:pPr>
    </w:p>
    <w:p w14:paraId="1158760B" w14:textId="77777777" w:rsidR="00103C94" w:rsidRDefault="00103C94" w:rsidP="00797DBE">
      <w:pPr>
        <w:spacing w:after="200" w:line="276" w:lineRule="auto"/>
        <w:jc w:val="center"/>
        <w:rPr>
          <w:b/>
          <w:bCs/>
          <w:sz w:val="26"/>
          <w:szCs w:val="26"/>
        </w:rPr>
      </w:pPr>
      <w:r>
        <w:rPr>
          <w:b/>
          <w:bCs/>
          <w:sz w:val="26"/>
          <w:szCs w:val="26"/>
        </w:rPr>
        <w:lastRenderedPageBreak/>
        <w:t>DANH MỤC HÌNH ẢNH</w:t>
      </w:r>
      <w:r w:rsidR="002C2959">
        <w:rPr>
          <w:b/>
          <w:bCs/>
          <w:sz w:val="26"/>
          <w:szCs w:val="26"/>
        </w:rPr>
        <w:t xml:space="preserve"> - BẢNG BIỂU</w:t>
      </w:r>
    </w:p>
    <w:p w14:paraId="0D52E951" w14:textId="6DB1A1AC" w:rsidR="000A73ED" w:rsidRDefault="00471F9B">
      <w:pPr>
        <w:pStyle w:val="TableofFigures"/>
        <w:tabs>
          <w:tab w:val="right" w:leader="dot" w:pos="8778"/>
        </w:tabs>
        <w:rPr>
          <w:rFonts w:asciiTheme="minorHAnsi" w:eastAsiaTheme="minorEastAsia" w:hAnsiTheme="minorHAnsi" w:cstheme="minorBidi"/>
          <w:noProof/>
          <w:kern w:val="2"/>
          <w:sz w:val="22"/>
          <w:szCs w:val="22"/>
          <w14:ligatures w14:val="standardContextual"/>
        </w:rPr>
      </w:pPr>
      <w:r>
        <w:rPr>
          <w:b/>
          <w:bCs/>
          <w:sz w:val="26"/>
          <w:szCs w:val="26"/>
        </w:rPr>
        <w:fldChar w:fldCharType="begin"/>
      </w:r>
      <w:r>
        <w:rPr>
          <w:b/>
          <w:bCs/>
          <w:sz w:val="26"/>
          <w:szCs w:val="26"/>
        </w:rPr>
        <w:instrText xml:space="preserve"> TOC \h \z \c "Hình" </w:instrText>
      </w:r>
      <w:r>
        <w:rPr>
          <w:b/>
          <w:bCs/>
          <w:sz w:val="26"/>
          <w:szCs w:val="26"/>
        </w:rPr>
        <w:fldChar w:fldCharType="separate"/>
      </w:r>
      <w:hyperlink w:anchor="_Toc155421485" w:history="1">
        <w:r w:rsidR="000A73ED" w:rsidRPr="003C2324">
          <w:rPr>
            <w:rStyle w:val="Hyperlink"/>
            <w:noProof/>
          </w:rPr>
          <w:t>Hình 2.1 Lớp container và container-fluid</w:t>
        </w:r>
        <w:r w:rsidR="000A73ED">
          <w:rPr>
            <w:noProof/>
            <w:webHidden/>
          </w:rPr>
          <w:tab/>
        </w:r>
        <w:r w:rsidR="000A73ED">
          <w:rPr>
            <w:noProof/>
            <w:webHidden/>
          </w:rPr>
          <w:fldChar w:fldCharType="begin"/>
        </w:r>
        <w:r w:rsidR="000A73ED">
          <w:rPr>
            <w:noProof/>
            <w:webHidden/>
          </w:rPr>
          <w:instrText xml:space="preserve"> PAGEREF _Toc155421485 \h </w:instrText>
        </w:r>
        <w:r w:rsidR="000A73ED">
          <w:rPr>
            <w:noProof/>
            <w:webHidden/>
          </w:rPr>
        </w:r>
        <w:r w:rsidR="000A73ED">
          <w:rPr>
            <w:noProof/>
            <w:webHidden/>
          </w:rPr>
          <w:fldChar w:fldCharType="separate"/>
        </w:r>
        <w:r w:rsidR="001955C9">
          <w:rPr>
            <w:noProof/>
            <w:webHidden/>
          </w:rPr>
          <w:t>6</w:t>
        </w:r>
        <w:r w:rsidR="000A73ED">
          <w:rPr>
            <w:noProof/>
            <w:webHidden/>
          </w:rPr>
          <w:fldChar w:fldCharType="end"/>
        </w:r>
      </w:hyperlink>
    </w:p>
    <w:p w14:paraId="40CD7FF3" w14:textId="1C7CCE1E"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86" w:history="1">
        <w:r w:rsidR="000A73ED" w:rsidRPr="003C2324">
          <w:rPr>
            <w:rStyle w:val="Hyperlink"/>
            <w:noProof/>
          </w:rPr>
          <w:t>Hình 2.2 Kết quả hiển thị lớp container</w:t>
        </w:r>
        <w:r w:rsidR="000A73ED">
          <w:rPr>
            <w:noProof/>
            <w:webHidden/>
          </w:rPr>
          <w:tab/>
        </w:r>
        <w:r w:rsidR="000A73ED">
          <w:rPr>
            <w:noProof/>
            <w:webHidden/>
          </w:rPr>
          <w:fldChar w:fldCharType="begin"/>
        </w:r>
        <w:r w:rsidR="000A73ED">
          <w:rPr>
            <w:noProof/>
            <w:webHidden/>
          </w:rPr>
          <w:instrText xml:space="preserve"> PAGEREF _Toc155421486 \h </w:instrText>
        </w:r>
        <w:r w:rsidR="000A73ED">
          <w:rPr>
            <w:noProof/>
            <w:webHidden/>
          </w:rPr>
        </w:r>
        <w:r w:rsidR="000A73ED">
          <w:rPr>
            <w:noProof/>
            <w:webHidden/>
          </w:rPr>
          <w:fldChar w:fldCharType="separate"/>
        </w:r>
        <w:r w:rsidR="001955C9">
          <w:rPr>
            <w:noProof/>
            <w:webHidden/>
          </w:rPr>
          <w:t>6</w:t>
        </w:r>
        <w:r w:rsidR="000A73ED">
          <w:rPr>
            <w:noProof/>
            <w:webHidden/>
          </w:rPr>
          <w:fldChar w:fldCharType="end"/>
        </w:r>
      </w:hyperlink>
    </w:p>
    <w:p w14:paraId="26B2579C" w14:textId="35C54F6A"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87" w:history="1">
        <w:r w:rsidR="000A73ED" w:rsidRPr="003C2324">
          <w:rPr>
            <w:rStyle w:val="Hyperlink"/>
            <w:noProof/>
          </w:rPr>
          <w:t>Hình 2.3 Kết quả hiển thị container-fluid</w:t>
        </w:r>
        <w:r w:rsidR="000A73ED">
          <w:rPr>
            <w:noProof/>
            <w:webHidden/>
          </w:rPr>
          <w:tab/>
        </w:r>
        <w:r w:rsidR="000A73ED">
          <w:rPr>
            <w:noProof/>
            <w:webHidden/>
          </w:rPr>
          <w:fldChar w:fldCharType="begin"/>
        </w:r>
        <w:r w:rsidR="000A73ED">
          <w:rPr>
            <w:noProof/>
            <w:webHidden/>
          </w:rPr>
          <w:instrText xml:space="preserve"> PAGEREF _Toc155421487 \h </w:instrText>
        </w:r>
        <w:r w:rsidR="000A73ED">
          <w:rPr>
            <w:noProof/>
            <w:webHidden/>
          </w:rPr>
        </w:r>
        <w:r w:rsidR="000A73ED">
          <w:rPr>
            <w:noProof/>
            <w:webHidden/>
          </w:rPr>
          <w:fldChar w:fldCharType="separate"/>
        </w:r>
        <w:r w:rsidR="001955C9">
          <w:rPr>
            <w:noProof/>
            <w:webHidden/>
          </w:rPr>
          <w:t>7</w:t>
        </w:r>
        <w:r w:rsidR="000A73ED">
          <w:rPr>
            <w:noProof/>
            <w:webHidden/>
          </w:rPr>
          <w:fldChar w:fldCharType="end"/>
        </w:r>
      </w:hyperlink>
    </w:p>
    <w:p w14:paraId="22D7B658" w14:textId="09D09C1D"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88" w:history="1">
        <w:r w:rsidR="000A73ED" w:rsidRPr="003C2324">
          <w:rPr>
            <w:rStyle w:val="Hyperlink"/>
            <w:noProof/>
          </w:rPr>
          <w:t>Hình 2.4 Cách chia hệ thống lưới 12 cột</w:t>
        </w:r>
        <w:r w:rsidR="000A73ED">
          <w:rPr>
            <w:noProof/>
            <w:webHidden/>
          </w:rPr>
          <w:tab/>
        </w:r>
        <w:r w:rsidR="000A73ED">
          <w:rPr>
            <w:noProof/>
            <w:webHidden/>
          </w:rPr>
          <w:fldChar w:fldCharType="begin"/>
        </w:r>
        <w:r w:rsidR="000A73ED">
          <w:rPr>
            <w:noProof/>
            <w:webHidden/>
          </w:rPr>
          <w:instrText xml:space="preserve"> PAGEREF _Toc155421488 \h </w:instrText>
        </w:r>
        <w:r w:rsidR="000A73ED">
          <w:rPr>
            <w:noProof/>
            <w:webHidden/>
          </w:rPr>
        </w:r>
        <w:r w:rsidR="000A73ED">
          <w:rPr>
            <w:noProof/>
            <w:webHidden/>
          </w:rPr>
          <w:fldChar w:fldCharType="separate"/>
        </w:r>
        <w:r w:rsidR="001955C9">
          <w:rPr>
            <w:noProof/>
            <w:webHidden/>
          </w:rPr>
          <w:t>7</w:t>
        </w:r>
        <w:r w:rsidR="000A73ED">
          <w:rPr>
            <w:noProof/>
            <w:webHidden/>
          </w:rPr>
          <w:fldChar w:fldCharType="end"/>
        </w:r>
      </w:hyperlink>
    </w:p>
    <w:p w14:paraId="487B0A10" w14:textId="16D17C2D"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89" w:history="1">
        <w:r w:rsidR="000A73ED" w:rsidRPr="003C2324">
          <w:rPr>
            <w:rStyle w:val="Hyperlink"/>
            <w:noProof/>
          </w:rPr>
          <w:t>Hình 2.5 Kết quả hiển thị chia cột</w:t>
        </w:r>
        <w:r w:rsidR="000A73ED">
          <w:rPr>
            <w:noProof/>
            <w:webHidden/>
          </w:rPr>
          <w:tab/>
        </w:r>
        <w:r w:rsidR="000A73ED">
          <w:rPr>
            <w:noProof/>
            <w:webHidden/>
          </w:rPr>
          <w:fldChar w:fldCharType="begin"/>
        </w:r>
        <w:r w:rsidR="000A73ED">
          <w:rPr>
            <w:noProof/>
            <w:webHidden/>
          </w:rPr>
          <w:instrText xml:space="preserve"> PAGEREF _Toc155421489 \h </w:instrText>
        </w:r>
        <w:r w:rsidR="000A73ED">
          <w:rPr>
            <w:noProof/>
            <w:webHidden/>
          </w:rPr>
        </w:r>
        <w:r w:rsidR="000A73ED">
          <w:rPr>
            <w:noProof/>
            <w:webHidden/>
          </w:rPr>
          <w:fldChar w:fldCharType="separate"/>
        </w:r>
        <w:r w:rsidR="001955C9">
          <w:rPr>
            <w:noProof/>
            <w:webHidden/>
          </w:rPr>
          <w:t>8</w:t>
        </w:r>
        <w:r w:rsidR="000A73ED">
          <w:rPr>
            <w:noProof/>
            <w:webHidden/>
          </w:rPr>
          <w:fldChar w:fldCharType="end"/>
        </w:r>
      </w:hyperlink>
    </w:p>
    <w:p w14:paraId="333DD537" w14:textId="6A901EC1"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90" w:history="1">
        <w:r w:rsidR="000A73ED" w:rsidRPr="003C2324">
          <w:rPr>
            <w:rStyle w:val="Hyperlink"/>
            <w:noProof/>
          </w:rPr>
          <w:t>Hình 2.6 Kết quả hiển thị chia cột không bằng nhau</w:t>
        </w:r>
        <w:r w:rsidR="000A73ED">
          <w:rPr>
            <w:noProof/>
            <w:webHidden/>
          </w:rPr>
          <w:tab/>
        </w:r>
        <w:r w:rsidR="000A73ED">
          <w:rPr>
            <w:noProof/>
            <w:webHidden/>
          </w:rPr>
          <w:fldChar w:fldCharType="begin"/>
        </w:r>
        <w:r w:rsidR="000A73ED">
          <w:rPr>
            <w:noProof/>
            <w:webHidden/>
          </w:rPr>
          <w:instrText xml:space="preserve"> PAGEREF _Toc155421490 \h </w:instrText>
        </w:r>
        <w:r w:rsidR="000A73ED">
          <w:rPr>
            <w:noProof/>
            <w:webHidden/>
          </w:rPr>
        </w:r>
        <w:r w:rsidR="000A73ED">
          <w:rPr>
            <w:noProof/>
            <w:webHidden/>
          </w:rPr>
          <w:fldChar w:fldCharType="separate"/>
        </w:r>
        <w:r w:rsidR="001955C9">
          <w:rPr>
            <w:noProof/>
            <w:webHidden/>
          </w:rPr>
          <w:t>8</w:t>
        </w:r>
        <w:r w:rsidR="000A73ED">
          <w:rPr>
            <w:noProof/>
            <w:webHidden/>
          </w:rPr>
          <w:fldChar w:fldCharType="end"/>
        </w:r>
      </w:hyperlink>
    </w:p>
    <w:p w14:paraId="66296ACE" w14:textId="22C96035"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91" w:history="1">
        <w:r w:rsidR="000A73ED" w:rsidRPr="003C2324">
          <w:rPr>
            <w:rStyle w:val="Hyperlink"/>
            <w:noProof/>
          </w:rPr>
          <w:t>Hình 2.7 Kết quả hiển thị ra bảng</w:t>
        </w:r>
        <w:r w:rsidR="000A73ED">
          <w:rPr>
            <w:noProof/>
            <w:webHidden/>
          </w:rPr>
          <w:tab/>
        </w:r>
        <w:r w:rsidR="000A73ED">
          <w:rPr>
            <w:noProof/>
            <w:webHidden/>
          </w:rPr>
          <w:fldChar w:fldCharType="begin"/>
        </w:r>
        <w:r w:rsidR="000A73ED">
          <w:rPr>
            <w:noProof/>
            <w:webHidden/>
          </w:rPr>
          <w:instrText xml:space="preserve"> PAGEREF _Toc155421491 \h </w:instrText>
        </w:r>
        <w:r w:rsidR="000A73ED">
          <w:rPr>
            <w:noProof/>
            <w:webHidden/>
          </w:rPr>
        </w:r>
        <w:r w:rsidR="000A73ED">
          <w:rPr>
            <w:noProof/>
            <w:webHidden/>
          </w:rPr>
          <w:fldChar w:fldCharType="separate"/>
        </w:r>
        <w:r w:rsidR="001955C9">
          <w:rPr>
            <w:noProof/>
            <w:webHidden/>
          </w:rPr>
          <w:t>9</w:t>
        </w:r>
        <w:r w:rsidR="000A73ED">
          <w:rPr>
            <w:noProof/>
            <w:webHidden/>
          </w:rPr>
          <w:fldChar w:fldCharType="end"/>
        </w:r>
      </w:hyperlink>
    </w:p>
    <w:p w14:paraId="5DF35A25" w14:textId="20CB6B47"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92" w:history="1">
        <w:r w:rsidR="000A73ED" w:rsidRPr="003C2324">
          <w:rPr>
            <w:rStyle w:val="Hyperlink"/>
            <w:noProof/>
          </w:rPr>
          <w:t>Hình 2.8 Bảng có đường viền</w:t>
        </w:r>
        <w:r w:rsidR="000A73ED">
          <w:rPr>
            <w:noProof/>
            <w:webHidden/>
          </w:rPr>
          <w:tab/>
        </w:r>
        <w:r w:rsidR="000A73ED">
          <w:rPr>
            <w:noProof/>
            <w:webHidden/>
          </w:rPr>
          <w:fldChar w:fldCharType="begin"/>
        </w:r>
        <w:r w:rsidR="000A73ED">
          <w:rPr>
            <w:noProof/>
            <w:webHidden/>
          </w:rPr>
          <w:instrText xml:space="preserve"> PAGEREF _Toc155421492 \h </w:instrText>
        </w:r>
        <w:r w:rsidR="000A73ED">
          <w:rPr>
            <w:noProof/>
            <w:webHidden/>
          </w:rPr>
        </w:r>
        <w:r w:rsidR="000A73ED">
          <w:rPr>
            <w:noProof/>
            <w:webHidden/>
          </w:rPr>
          <w:fldChar w:fldCharType="separate"/>
        </w:r>
        <w:r w:rsidR="001955C9">
          <w:rPr>
            <w:noProof/>
            <w:webHidden/>
          </w:rPr>
          <w:t>9</w:t>
        </w:r>
        <w:r w:rsidR="000A73ED">
          <w:rPr>
            <w:noProof/>
            <w:webHidden/>
          </w:rPr>
          <w:fldChar w:fldCharType="end"/>
        </w:r>
      </w:hyperlink>
    </w:p>
    <w:p w14:paraId="5BD61A34" w14:textId="2CF53DF2"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93" w:history="1">
        <w:r w:rsidR="000A73ED" w:rsidRPr="003C2324">
          <w:rPr>
            <w:rStyle w:val="Hyperlink"/>
            <w:noProof/>
          </w:rPr>
          <w:t>Hình 2.9 Kết quả hiển thị các kiểu hình ảnh</w:t>
        </w:r>
        <w:r w:rsidR="000A73ED">
          <w:rPr>
            <w:noProof/>
            <w:webHidden/>
          </w:rPr>
          <w:tab/>
        </w:r>
        <w:r w:rsidR="000A73ED">
          <w:rPr>
            <w:noProof/>
            <w:webHidden/>
          </w:rPr>
          <w:fldChar w:fldCharType="begin"/>
        </w:r>
        <w:r w:rsidR="000A73ED">
          <w:rPr>
            <w:noProof/>
            <w:webHidden/>
          </w:rPr>
          <w:instrText xml:space="preserve"> PAGEREF _Toc155421493 \h </w:instrText>
        </w:r>
        <w:r w:rsidR="000A73ED">
          <w:rPr>
            <w:noProof/>
            <w:webHidden/>
          </w:rPr>
        </w:r>
        <w:r w:rsidR="000A73ED">
          <w:rPr>
            <w:noProof/>
            <w:webHidden/>
          </w:rPr>
          <w:fldChar w:fldCharType="separate"/>
        </w:r>
        <w:r w:rsidR="001955C9">
          <w:rPr>
            <w:noProof/>
            <w:webHidden/>
          </w:rPr>
          <w:t>10</w:t>
        </w:r>
        <w:r w:rsidR="000A73ED">
          <w:rPr>
            <w:noProof/>
            <w:webHidden/>
          </w:rPr>
          <w:fldChar w:fldCharType="end"/>
        </w:r>
      </w:hyperlink>
    </w:p>
    <w:p w14:paraId="3FB811C9" w14:textId="221380BD"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94" w:history="1">
        <w:r w:rsidR="000A73ED" w:rsidRPr="003C2324">
          <w:rPr>
            <w:rStyle w:val="Hyperlink"/>
            <w:noProof/>
          </w:rPr>
          <w:t>Hình 2.10 Kết quả hiển thị nút</w:t>
        </w:r>
        <w:r w:rsidR="000A73ED">
          <w:rPr>
            <w:noProof/>
            <w:webHidden/>
          </w:rPr>
          <w:tab/>
        </w:r>
        <w:r w:rsidR="000A73ED">
          <w:rPr>
            <w:noProof/>
            <w:webHidden/>
          </w:rPr>
          <w:fldChar w:fldCharType="begin"/>
        </w:r>
        <w:r w:rsidR="000A73ED">
          <w:rPr>
            <w:noProof/>
            <w:webHidden/>
          </w:rPr>
          <w:instrText xml:space="preserve"> PAGEREF _Toc155421494 \h </w:instrText>
        </w:r>
        <w:r w:rsidR="000A73ED">
          <w:rPr>
            <w:noProof/>
            <w:webHidden/>
          </w:rPr>
        </w:r>
        <w:r w:rsidR="000A73ED">
          <w:rPr>
            <w:noProof/>
            <w:webHidden/>
          </w:rPr>
          <w:fldChar w:fldCharType="separate"/>
        </w:r>
        <w:r w:rsidR="001955C9">
          <w:rPr>
            <w:noProof/>
            <w:webHidden/>
          </w:rPr>
          <w:t>10</w:t>
        </w:r>
        <w:r w:rsidR="000A73ED">
          <w:rPr>
            <w:noProof/>
            <w:webHidden/>
          </w:rPr>
          <w:fldChar w:fldCharType="end"/>
        </w:r>
      </w:hyperlink>
    </w:p>
    <w:p w14:paraId="138F1E25" w14:textId="38EBA486"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95" w:history="1">
        <w:r w:rsidR="000A73ED" w:rsidRPr="003C2324">
          <w:rPr>
            <w:rStyle w:val="Hyperlink"/>
            <w:noProof/>
          </w:rPr>
          <w:t>Hình 2.11 Kết quả hiển thị huy hiệu</w:t>
        </w:r>
        <w:r w:rsidR="000A73ED">
          <w:rPr>
            <w:noProof/>
            <w:webHidden/>
          </w:rPr>
          <w:tab/>
        </w:r>
        <w:r w:rsidR="000A73ED">
          <w:rPr>
            <w:noProof/>
            <w:webHidden/>
          </w:rPr>
          <w:fldChar w:fldCharType="begin"/>
        </w:r>
        <w:r w:rsidR="000A73ED">
          <w:rPr>
            <w:noProof/>
            <w:webHidden/>
          </w:rPr>
          <w:instrText xml:space="preserve"> PAGEREF _Toc155421495 \h </w:instrText>
        </w:r>
        <w:r w:rsidR="000A73ED">
          <w:rPr>
            <w:noProof/>
            <w:webHidden/>
          </w:rPr>
        </w:r>
        <w:r w:rsidR="000A73ED">
          <w:rPr>
            <w:noProof/>
            <w:webHidden/>
          </w:rPr>
          <w:fldChar w:fldCharType="separate"/>
        </w:r>
        <w:r w:rsidR="001955C9">
          <w:rPr>
            <w:noProof/>
            <w:webHidden/>
          </w:rPr>
          <w:t>11</w:t>
        </w:r>
        <w:r w:rsidR="000A73ED">
          <w:rPr>
            <w:noProof/>
            <w:webHidden/>
          </w:rPr>
          <w:fldChar w:fldCharType="end"/>
        </w:r>
      </w:hyperlink>
    </w:p>
    <w:p w14:paraId="748427E9" w14:textId="5BA8DAD6"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96" w:history="1">
        <w:r w:rsidR="000A73ED" w:rsidRPr="003C2324">
          <w:rPr>
            <w:rStyle w:val="Hyperlink"/>
            <w:noProof/>
          </w:rPr>
          <w:t>Hình 2.12 Kết quả hiển thị thanh tiến trình</w:t>
        </w:r>
        <w:r w:rsidR="000A73ED">
          <w:rPr>
            <w:noProof/>
            <w:webHidden/>
          </w:rPr>
          <w:tab/>
        </w:r>
        <w:r w:rsidR="000A73ED">
          <w:rPr>
            <w:noProof/>
            <w:webHidden/>
          </w:rPr>
          <w:fldChar w:fldCharType="begin"/>
        </w:r>
        <w:r w:rsidR="000A73ED">
          <w:rPr>
            <w:noProof/>
            <w:webHidden/>
          </w:rPr>
          <w:instrText xml:space="preserve"> PAGEREF _Toc155421496 \h </w:instrText>
        </w:r>
        <w:r w:rsidR="000A73ED">
          <w:rPr>
            <w:noProof/>
            <w:webHidden/>
          </w:rPr>
        </w:r>
        <w:r w:rsidR="000A73ED">
          <w:rPr>
            <w:noProof/>
            <w:webHidden/>
          </w:rPr>
          <w:fldChar w:fldCharType="separate"/>
        </w:r>
        <w:r w:rsidR="001955C9">
          <w:rPr>
            <w:noProof/>
            <w:webHidden/>
          </w:rPr>
          <w:t>11</w:t>
        </w:r>
        <w:r w:rsidR="000A73ED">
          <w:rPr>
            <w:noProof/>
            <w:webHidden/>
          </w:rPr>
          <w:fldChar w:fldCharType="end"/>
        </w:r>
      </w:hyperlink>
    </w:p>
    <w:p w14:paraId="0CFC17E0" w14:textId="6D6E1CB1"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97" w:history="1">
        <w:r w:rsidR="000A73ED" w:rsidRPr="003C2324">
          <w:rPr>
            <w:rStyle w:val="Hyperlink"/>
            <w:noProof/>
          </w:rPr>
          <w:t>Hình 2.13 Kết quả hiển thị phân trang</w:t>
        </w:r>
        <w:r w:rsidR="000A73ED">
          <w:rPr>
            <w:noProof/>
            <w:webHidden/>
          </w:rPr>
          <w:tab/>
        </w:r>
        <w:r w:rsidR="000A73ED">
          <w:rPr>
            <w:noProof/>
            <w:webHidden/>
          </w:rPr>
          <w:fldChar w:fldCharType="begin"/>
        </w:r>
        <w:r w:rsidR="000A73ED">
          <w:rPr>
            <w:noProof/>
            <w:webHidden/>
          </w:rPr>
          <w:instrText xml:space="preserve"> PAGEREF _Toc155421497 \h </w:instrText>
        </w:r>
        <w:r w:rsidR="000A73ED">
          <w:rPr>
            <w:noProof/>
            <w:webHidden/>
          </w:rPr>
        </w:r>
        <w:r w:rsidR="000A73ED">
          <w:rPr>
            <w:noProof/>
            <w:webHidden/>
          </w:rPr>
          <w:fldChar w:fldCharType="separate"/>
        </w:r>
        <w:r w:rsidR="001955C9">
          <w:rPr>
            <w:noProof/>
            <w:webHidden/>
          </w:rPr>
          <w:t>12</w:t>
        </w:r>
        <w:r w:rsidR="000A73ED">
          <w:rPr>
            <w:noProof/>
            <w:webHidden/>
          </w:rPr>
          <w:fldChar w:fldCharType="end"/>
        </w:r>
      </w:hyperlink>
    </w:p>
    <w:p w14:paraId="3E2C942A" w14:textId="703AD3B6"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98" w:history="1">
        <w:r w:rsidR="000A73ED" w:rsidRPr="003C2324">
          <w:rPr>
            <w:rStyle w:val="Hyperlink"/>
            <w:noProof/>
          </w:rPr>
          <w:t>Hình 2.14 Kết quả hiển thị đánh dấu trang</w:t>
        </w:r>
        <w:r w:rsidR="000A73ED">
          <w:rPr>
            <w:noProof/>
            <w:webHidden/>
          </w:rPr>
          <w:tab/>
        </w:r>
        <w:r w:rsidR="000A73ED">
          <w:rPr>
            <w:noProof/>
            <w:webHidden/>
          </w:rPr>
          <w:fldChar w:fldCharType="begin"/>
        </w:r>
        <w:r w:rsidR="000A73ED">
          <w:rPr>
            <w:noProof/>
            <w:webHidden/>
          </w:rPr>
          <w:instrText xml:space="preserve"> PAGEREF _Toc155421498 \h </w:instrText>
        </w:r>
        <w:r w:rsidR="000A73ED">
          <w:rPr>
            <w:noProof/>
            <w:webHidden/>
          </w:rPr>
        </w:r>
        <w:r w:rsidR="000A73ED">
          <w:rPr>
            <w:noProof/>
            <w:webHidden/>
          </w:rPr>
          <w:fldChar w:fldCharType="separate"/>
        </w:r>
        <w:r w:rsidR="001955C9">
          <w:rPr>
            <w:noProof/>
            <w:webHidden/>
          </w:rPr>
          <w:t>12</w:t>
        </w:r>
        <w:r w:rsidR="000A73ED">
          <w:rPr>
            <w:noProof/>
            <w:webHidden/>
          </w:rPr>
          <w:fldChar w:fldCharType="end"/>
        </w:r>
      </w:hyperlink>
    </w:p>
    <w:p w14:paraId="4F3CD40B" w14:textId="6AA2654B"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499" w:history="1">
        <w:r w:rsidR="000A73ED" w:rsidRPr="003C2324">
          <w:rPr>
            <w:rStyle w:val="Hyperlink"/>
            <w:noProof/>
          </w:rPr>
          <w:t>Hình 2.15 Kết quả hiển thị khi dùng lớp card</w:t>
        </w:r>
        <w:r w:rsidR="000A73ED">
          <w:rPr>
            <w:noProof/>
            <w:webHidden/>
          </w:rPr>
          <w:tab/>
        </w:r>
        <w:r w:rsidR="000A73ED">
          <w:rPr>
            <w:noProof/>
            <w:webHidden/>
          </w:rPr>
          <w:fldChar w:fldCharType="begin"/>
        </w:r>
        <w:r w:rsidR="000A73ED">
          <w:rPr>
            <w:noProof/>
            <w:webHidden/>
          </w:rPr>
          <w:instrText xml:space="preserve"> PAGEREF _Toc155421499 \h </w:instrText>
        </w:r>
        <w:r w:rsidR="000A73ED">
          <w:rPr>
            <w:noProof/>
            <w:webHidden/>
          </w:rPr>
        </w:r>
        <w:r w:rsidR="000A73ED">
          <w:rPr>
            <w:noProof/>
            <w:webHidden/>
          </w:rPr>
          <w:fldChar w:fldCharType="separate"/>
        </w:r>
        <w:r w:rsidR="001955C9">
          <w:rPr>
            <w:noProof/>
            <w:webHidden/>
          </w:rPr>
          <w:t>12</w:t>
        </w:r>
        <w:r w:rsidR="000A73ED">
          <w:rPr>
            <w:noProof/>
            <w:webHidden/>
          </w:rPr>
          <w:fldChar w:fldCharType="end"/>
        </w:r>
      </w:hyperlink>
    </w:p>
    <w:p w14:paraId="6B9F7A18" w14:textId="008057D5"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00" w:history="1">
        <w:r w:rsidR="000A73ED" w:rsidRPr="003C2324">
          <w:rPr>
            <w:rStyle w:val="Hyperlink"/>
            <w:noProof/>
          </w:rPr>
          <w:t>Hình 2.16 Kết quả hiển thị các thuộc tính của lớp card</w:t>
        </w:r>
        <w:r w:rsidR="000A73ED">
          <w:rPr>
            <w:noProof/>
            <w:webHidden/>
          </w:rPr>
          <w:tab/>
        </w:r>
        <w:r w:rsidR="000A73ED">
          <w:rPr>
            <w:noProof/>
            <w:webHidden/>
          </w:rPr>
          <w:fldChar w:fldCharType="begin"/>
        </w:r>
        <w:r w:rsidR="000A73ED">
          <w:rPr>
            <w:noProof/>
            <w:webHidden/>
          </w:rPr>
          <w:instrText xml:space="preserve"> PAGEREF _Toc155421500 \h </w:instrText>
        </w:r>
        <w:r w:rsidR="000A73ED">
          <w:rPr>
            <w:noProof/>
            <w:webHidden/>
          </w:rPr>
        </w:r>
        <w:r w:rsidR="000A73ED">
          <w:rPr>
            <w:noProof/>
            <w:webHidden/>
          </w:rPr>
          <w:fldChar w:fldCharType="separate"/>
        </w:r>
        <w:r w:rsidR="001955C9">
          <w:rPr>
            <w:noProof/>
            <w:webHidden/>
          </w:rPr>
          <w:t>13</w:t>
        </w:r>
        <w:r w:rsidR="000A73ED">
          <w:rPr>
            <w:noProof/>
            <w:webHidden/>
          </w:rPr>
          <w:fldChar w:fldCharType="end"/>
        </w:r>
      </w:hyperlink>
    </w:p>
    <w:p w14:paraId="601BCB3A" w14:textId="24F0B99A"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01" w:history="1">
        <w:r w:rsidR="000A73ED" w:rsidRPr="003C2324">
          <w:rPr>
            <w:rStyle w:val="Hyperlink"/>
            <w:noProof/>
          </w:rPr>
          <w:t>Hình 2.17 Kết quả hiển thị dropdown</w:t>
        </w:r>
        <w:r w:rsidR="000A73ED">
          <w:rPr>
            <w:noProof/>
            <w:webHidden/>
          </w:rPr>
          <w:tab/>
        </w:r>
        <w:r w:rsidR="000A73ED">
          <w:rPr>
            <w:noProof/>
            <w:webHidden/>
          </w:rPr>
          <w:fldChar w:fldCharType="begin"/>
        </w:r>
        <w:r w:rsidR="000A73ED">
          <w:rPr>
            <w:noProof/>
            <w:webHidden/>
          </w:rPr>
          <w:instrText xml:space="preserve"> PAGEREF _Toc155421501 \h </w:instrText>
        </w:r>
        <w:r w:rsidR="000A73ED">
          <w:rPr>
            <w:noProof/>
            <w:webHidden/>
          </w:rPr>
        </w:r>
        <w:r w:rsidR="000A73ED">
          <w:rPr>
            <w:noProof/>
            <w:webHidden/>
          </w:rPr>
          <w:fldChar w:fldCharType="separate"/>
        </w:r>
        <w:r w:rsidR="001955C9">
          <w:rPr>
            <w:noProof/>
            <w:webHidden/>
          </w:rPr>
          <w:t>14</w:t>
        </w:r>
        <w:r w:rsidR="000A73ED">
          <w:rPr>
            <w:noProof/>
            <w:webHidden/>
          </w:rPr>
          <w:fldChar w:fldCharType="end"/>
        </w:r>
      </w:hyperlink>
    </w:p>
    <w:p w14:paraId="2550481D" w14:textId="073F6CC8"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02" w:history="1">
        <w:r w:rsidR="000A73ED" w:rsidRPr="003C2324">
          <w:rPr>
            <w:rStyle w:val="Hyperlink"/>
            <w:noProof/>
          </w:rPr>
          <w:t>Hình 2.18 Kết quả hiển thị khi dùng collapse</w:t>
        </w:r>
        <w:r w:rsidR="000A73ED">
          <w:rPr>
            <w:noProof/>
            <w:webHidden/>
          </w:rPr>
          <w:tab/>
        </w:r>
        <w:r w:rsidR="000A73ED">
          <w:rPr>
            <w:noProof/>
            <w:webHidden/>
          </w:rPr>
          <w:fldChar w:fldCharType="begin"/>
        </w:r>
        <w:r w:rsidR="000A73ED">
          <w:rPr>
            <w:noProof/>
            <w:webHidden/>
          </w:rPr>
          <w:instrText xml:space="preserve"> PAGEREF _Toc155421502 \h </w:instrText>
        </w:r>
        <w:r w:rsidR="000A73ED">
          <w:rPr>
            <w:noProof/>
            <w:webHidden/>
          </w:rPr>
        </w:r>
        <w:r w:rsidR="000A73ED">
          <w:rPr>
            <w:noProof/>
            <w:webHidden/>
          </w:rPr>
          <w:fldChar w:fldCharType="separate"/>
        </w:r>
        <w:r w:rsidR="001955C9">
          <w:rPr>
            <w:noProof/>
            <w:webHidden/>
          </w:rPr>
          <w:t>14</w:t>
        </w:r>
        <w:r w:rsidR="000A73ED">
          <w:rPr>
            <w:noProof/>
            <w:webHidden/>
          </w:rPr>
          <w:fldChar w:fldCharType="end"/>
        </w:r>
      </w:hyperlink>
    </w:p>
    <w:p w14:paraId="13EB446C" w14:textId="65F2D9E9"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03" w:history="1">
        <w:r w:rsidR="000A73ED" w:rsidRPr="003C2324">
          <w:rPr>
            <w:rStyle w:val="Hyperlink"/>
            <w:noProof/>
          </w:rPr>
          <w:t>Hình 2.19 Kết quả hiển thị navbar</w:t>
        </w:r>
        <w:r w:rsidR="000A73ED">
          <w:rPr>
            <w:noProof/>
            <w:webHidden/>
          </w:rPr>
          <w:tab/>
        </w:r>
        <w:r w:rsidR="000A73ED">
          <w:rPr>
            <w:noProof/>
            <w:webHidden/>
          </w:rPr>
          <w:fldChar w:fldCharType="begin"/>
        </w:r>
        <w:r w:rsidR="000A73ED">
          <w:rPr>
            <w:noProof/>
            <w:webHidden/>
          </w:rPr>
          <w:instrText xml:space="preserve"> PAGEREF _Toc155421503 \h </w:instrText>
        </w:r>
        <w:r w:rsidR="000A73ED">
          <w:rPr>
            <w:noProof/>
            <w:webHidden/>
          </w:rPr>
        </w:r>
        <w:r w:rsidR="000A73ED">
          <w:rPr>
            <w:noProof/>
            <w:webHidden/>
          </w:rPr>
          <w:fldChar w:fldCharType="separate"/>
        </w:r>
        <w:r w:rsidR="001955C9">
          <w:rPr>
            <w:noProof/>
            <w:webHidden/>
          </w:rPr>
          <w:t>15</w:t>
        </w:r>
        <w:r w:rsidR="000A73ED">
          <w:rPr>
            <w:noProof/>
            <w:webHidden/>
          </w:rPr>
          <w:fldChar w:fldCharType="end"/>
        </w:r>
      </w:hyperlink>
    </w:p>
    <w:p w14:paraId="43ACAC70" w14:textId="528F37E5"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04" w:history="1">
        <w:r w:rsidR="000A73ED" w:rsidRPr="003C2324">
          <w:rPr>
            <w:rStyle w:val="Hyperlink"/>
            <w:noProof/>
          </w:rPr>
          <w:t>Hình 2.20 Kết quả hiển thị slideshow</w:t>
        </w:r>
        <w:r w:rsidR="000A73ED">
          <w:rPr>
            <w:noProof/>
            <w:webHidden/>
          </w:rPr>
          <w:tab/>
        </w:r>
        <w:r w:rsidR="000A73ED">
          <w:rPr>
            <w:noProof/>
            <w:webHidden/>
          </w:rPr>
          <w:fldChar w:fldCharType="begin"/>
        </w:r>
        <w:r w:rsidR="000A73ED">
          <w:rPr>
            <w:noProof/>
            <w:webHidden/>
          </w:rPr>
          <w:instrText xml:space="preserve"> PAGEREF _Toc155421504 \h </w:instrText>
        </w:r>
        <w:r w:rsidR="000A73ED">
          <w:rPr>
            <w:noProof/>
            <w:webHidden/>
          </w:rPr>
        </w:r>
        <w:r w:rsidR="000A73ED">
          <w:rPr>
            <w:noProof/>
            <w:webHidden/>
          </w:rPr>
          <w:fldChar w:fldCharType="separate"/>
        </w:r>
        <w:r w:rsidR="001955C9">
          <w:rPr>
            <w:noProof/>
            <w:webHidden/>
          </w:rPr>
          <w:t>16</w:t>
        </w:r>
        <w:r w:rsidR="000A73ED">
          <w:rPr>
            <w:noProof/>
            <w:webHidden/>
          </w:rPr>
          <w:fldChar w:fldCharType="end"/>
        </w:r>
      </w:hyperlink>
    </w:p>
    <w:p w14:paraId="52603049" w14:textId="13F5E331"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05" w:history="1">
        <w:r w:rsidR="000A73ED" w:rsidRPr="003C2324">
          <w:rPr>
            <w:rStyle w:val="Hyperlink"/>
            <w:noProof/>
          </w:rPr>
          <w:t>Hình 2.21 Kết quả hiển thị thông báo khi dùng modal</w:t>
        </w:r>
        <w:r w:rsidR="000A73ED">
          <w:rPr>
            <w:noProof/>
            <w:webHidden/>
          </w:rPr>
          <w:tab/>
        </w:r>
        <w:r w:rsidR="000A73ED">
          <w:rPr>
            <w:noProof/>
            <w:webHidden/>
          </w:rPr>
          <w:fldChar w:fldCharType="begin"/>
        </w:r>
        <w:r w:rsidR="000A73ED">
          <w:rPr>
            <w:noProof/>
            <w:webHidden/>
          </w:rPr>
          <w:instrText xml:space="preserve"> PAGEREF _Toc155421505 \h </w:instrText>
        </w:r>
        <w:r w:rsidR="000A73ED">
          <w:rPr>
            <w:noProof/>
            <w:webHidden/>
          </w:rPr>
        </w:r>
        <w:r w:rsidR="000A73ED">
          <w:rPr>
            <w:noProof/>
            <w:webHidden/>
          </w:rPr>
          <w:fldChar w:fldCharType="separate"/>
        </w:r>
        <w:r w:rsidR="001955C9">
          <w:rPr>
            <w:noProof/>
            <w:webHidden/>
          </w:rPr>
          <w:t>17</w:t>
        </w:r>
        <w:r w:rsidR="000A73ED">
          <w:rPr>
            <w:noProof/>
            <w:webHidden/>
          </w:rPr>
          <w:fldChar w:fldCharType="end"/>
        </w:r>
      </w:hyperlink>
    </w:p>
    <w:p w14:paraId="4F293410" w14:textId="7DD581E2"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06" w:history="1">
        <w:r w:rsidR="000A73ED" w:rsidRPr="003C2324">
          <w:rPr>
            <w:rStyle w:val="Hyperlink"/>
            <w:noProof/>
          </w:rPr>
          <w:t>Hình 2.22 Kết quả hiển thị form</w:t>
        </w:r>
        <w:r w:rsidR="000A73ED">
          <w:rPr>
            <w:noProof/>
            <w:webHidden/>
          </w:rPr>
          <w:tab/>
        </w:r>
        <w:r w:rsidR="000A73ED">
          <w:rPr>
            <w:noProof/>
            <w:webHidden/>
          </w:rPr>
          <w:fldChar w:fldCharType="begin"/>
        </w:r>
        <w:r w:rsidR="000A73ED">
          <w:rPr>
            <w:noProof/>
            <w:webHidden/>
          </w:rPr>
          <w:instrText xml:space="preserve"> PAGEREF _Toc155421506 \h </w:instrText>
        </w:r>
        <w:r w:rsidR="000A73ED">
          <w:rPr>
            <w:noProof/>
            <w:webHidden/>
          </w:rPr>
        </w:r>
        <w:r w:rsidR="000A73ED">
          <w:rPr>
            <w:noProof/>
            <w:webHidden/>
          </w:rPr>
          <w:fldChar w:fldCharType="separate"/>
        </w:r>
        <w:r w:rsidR="001955C9">
          <w:rPr>
            <w:noProof/>
            <w:webHidden/>
          </w:rPr>
          <w:t>18</w:t>
        </w:r>
        <w:r w:rsidR="000A73ED">
          <w:rPr>
            <w:noProof/>
            <w:webHidden/>
          </w:rPr>
          <w:fldChar w:fldCharType="end"/>
        </w:r>
      </w:hyperlink>
    </w:p>
    <w:p w14:paraId="7ABF37F4" w14:textId="1A46246E"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07" w:history="1">
        <w:r w:rsidR="000A73ED" w:rsidRPr="003C2324">
          <w:rPr>
            <w:rStyle w:val="Hyperlink"/>
            <w:noProof/>
          </w:rPr>
          <w:t>Hình 2.23 Kết quả hiển thị lựa chọn một</w:t>
        </w:r>
        <w:r w:rsidR="000A73ED">
          <w:rPr>
            <w:noProof/>
            <w:webHidden/>
          </w:rPr>
          <w:tab/>
        </w:r>
        <w:r w:rsidR="000A73ED">
          <w:rPr>
            <w:noProof/>
            <w:webHidden/>
          </w:rPr>
          <w:fldChar w:fldCharType="begin"/>
        </w:r>
        <w:r w:rsidR="000A73ED">
          <w:rPr>
            <w:noProof/>
            <w:webHidden/>
          </w:rPr>
          <w:instrText xml:space="preserve"> PAGEREF _Toc155421507 \h </w:instrText>
        </w:r>
        <w:r w:rsidR="000A73ED">
          <w:rPr>
            <w:noProof/>
            <w:webHidden/>
          </w:rPr>
        </w:r>
        <w:r w:rsidR="000A73ED">
          <w:rPr>
            <w:noProof/>
            <w:webHidden/>
          </w:rPr>
          <w:fldChar w:fldCharType="separate"/>
        </w:r>
        <w:r w:rsidR="001955C9">
          <w:rPr>
            <w:noProof/>
            <w:webHidden/>
          </w:rPr>
          <w:t>18</w:t>
        </w:r>
        <w:r w:rsidR="000A73ED">
          <w:rPr>
            <w:noProof/>
            <w:webHidden/>
          </w:rPr>
          <w:fldChar w:fldCharType="end"/>
        </w:r>
      </w:hyperlink>
    </w:p>
    <w:p w14:paraId="14D28C4C" w14:textId="116610B3"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08" w:history="1">
        <w:r w:rsidR="000A73ED" w:rsidRPr="003C2324">
          <w:rPr>
            <w:rStyle w:val="Hyperlink"/>
            <w:noProof/>
          </w:rPr>
          <w:t>Hình 2.24 Kết quả hiển thị lựa chọn nhiều</w:t>
        </w:r>
        <w:r w:rsidR="000A73ED">
          <w:rPr>
            <w:noProof/>
            <w:webHidden/>
          </w:rPr>
          <w:tab/>
        </w:r>
        <w:r w:rsidR="000A73ED">
          <w:rPr>
            <w:noProof/>
            <w:webHidden/>
          </w:rPr>
          <w:fldChar w:fldCharType="begin"/>
        </w:r>
        <w:r w:rsidR="000A73ED">
          <w:rPr>
            <w:noProof/>
            <w:webHidden/>
          </w:rPr>
          <w:instrText xml:space="preserve"> PAGEREF _Toc155421508 \h </w:instrText>
        </w:r>
        <w:r w:rsidR="000A73ED">
          <w:rPr>
            <w:noProof/>
            <w:webHidden/>
          </w:rPr>
        </w:r>
        <w:r w:rsidR="000A73ED">
          <w:rPr>
            <w:noProof/>
            <w:webHidden/>
          </w:rPr>
          <w:fldChar w:fldCharType="separate"/>
        </w:r>
        <w:r w:rsidR="001955C9">
          <w:rPr>
            <w:noProof/>
            <w:webHidden/>
          </w:rPr>
          <w:t>19</w:t>
        </w:r>
        <w:r w:rsidR="000A73ED">
          <w:rPr>
            <w:noProof/>
            <w:webHidden/>
          </w:rPr>
          <w:fldChar w:fldCharType="end"/>
        </w:r>
      </w:hyperlink>
    </w:p>
    <w:p w14:paraId="6C5CEE70" w14:textId="49DC5E54"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09" w:history="1">
        <w:r w:rsidR="000A73ED" w:rsidRPr="003C2324">
          <w:rPr>
            <w:rStyle w:val="Hyperlink"/>
            <w:noProof/>
          </w:rPr>
          <w:t>Hình 2.25 Kết quả hiển thị check</w:t>
        </w:r>
        <w:r w:rsidR="000A73ED">
          <w:rPr>
            <w:noProof/>
            <w:webHidden/>
          </w:rPr>
          <w:tab/>
        </w:r>
        <w:r w:rsidR="000A73ED">
          <w:rPr>
            <w:noProof/>
            <w:webHidden/>
          </w:rPr>
          <w:fldChar w:fldCharType="begin"/>
        </w:r>
        <w:r w:rsidR="000A73ED">
          <w:rPr>
            <w:noProof/>
            <w:webHidden/>
          </w:rPr>
          <w:instrText xml:space="preserve"> PAGEREF _Toc155421509 \h </w:instrText>
        </w:r>
        <w:r w:rsidR="000A73ED">
          <w:rPr>
            <w:noProof/>
            <w:webHidden/>
          </w:rPr>
        </w:r>
        <w:r w:rsidR="000A73ED">
          <w:rPr>
            <w:noProof/>
            <w:webHidden/>
          </w:rPr>
          <w:fldChar w:fldCharType="separate"/>
        </w:r>
        <w:r w:rsidR="001955C9">
          <w:rPr>
            <w:noProof/>
            <w:webHidden/>
          </w:rPr>
          <w:t>20</w:t>
        </w:r>
        <w:r w:rsidR="000A73ED">
          <w:rPr>
            <w:noProof/>
            <w:webHidden/>
          </w:rPr>
          <w:fldChar w:fldCharType="end"/>
        </w:r>
      </w:hyperlink>
    </w:p>
    <w:p w14:paraId="44342CAF" w14:textId="0A6CBDDB"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10" w:history="1">
        <w:r w:rsidR="000A73ED" w:rsidRPr="003C2324">
          <w:rPr>
            <w:rStyle w:val="Hyperlink"/>
            <w:noProof/>
          </w:rPr>
          <w:t>Hình 2.26 Kết quả hiển thị check radio</w:t>
        </w:r>
        <w:r w:rsidR="000A73ED">
          <w:rPr>
            <w:noProof/>
            <w:webHidden/>
          </w:rPr>
          <w:tab/>
        </w:r>
        <w:r w:rsidR="000A73ED">
          <w:rPr>
            <w:noProof/>
            <w:webHidden/>
          </w:rPr>
          <w:fldChar w:fldCharType="begin"/>
        </w:r>
        <w:r w:rsidR="000A73ED">
          <w:rPr>
            <w:noProof/>
            <w:webHidden/>
          </w:rPr>
          <w:instrText xml:space="preserve"> PAGEREF _Toc155421510 \h </w:instrText>
        </w:r>
        <w:r w:rsidR="000A73ED">
          <w:rPr>
            <w:noProof/>
            <w:webHidden/>
          </w:rPr>
        </w:r>
        <w:r w:rsidR="000A73ED">
          <w:rPr>
            <w:noProof/>
            <w:webHidden/>
          </w:rPr>
          <w:fldChar w:fldCharType="separate"/>
        </w:r>
        <w:r w:rsidR="001955C9">
          <w:rPr>
            <w:noProof/>
            <w:webHidden/>
          </w:rPr>
          <w:t>20</w:t>
        </w:r>
        <w:r w:rsidR="000A73ED">
          <w:rPr>
            <w:noProof/>
            <w:webHidden/>
          </w:rPr>
          <w:fldChar w:fldCharType="end"/>
        </w:r>
      </w:hyperlink>
    </w:p>
    <w:p w14:paraId="20A301EE" w14:textId="378C51F1"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11" w:history="1">
        <w:r w:rsidR="000A73ED" w:rsidRPr="003C2324">
          <w:rPr>
            <w:rStyle w:val="Hyperlink"/>
            <w:noProof/>
          </w:rPr>
          <w:t>Hình 2.27 Kết quả hiển thị nút bật tắt</w:t>
        </w:r>
        <w:r w:rsidR="000A73ED">
          <w:rPr>
            <w:noProof/>
            <w:webHidden/>
          </w:rPr>
          <w:tab/>
        </w:r>
        <w:r w:rsidR="000A73ED">
          <w:rPr>
            <w:noProof/>
            <w:webHidden/>
          </w:rPr>
          <w:fldChar w:fldCharType="begin"/>
        </w:r>
        <w:r w:rsidR="000A73ED">
          <w:rPr>
            <w:noProof/>
            <w:webHidden/>
          </w:rPr>
          <w:instrText xml:space="preserve"> PAGEREF _Toc155421511 \h </w:instrText>
        </w:r>
        <w:r w:rsidR="000A73ED">
          <w:rPr>
            <w:noProof/>
            <w:webHidden/>
          </w:rPr>
        </w:r>
        <w:r w:rsidR="000A73ED">
          <w:rPr>
            <w:noProof/>
            <w:webHidden/>
          </w:rPr>
          <w:fldChar w:fldCharType="separate"/>
        </w:r>
        <w:r w:rsidR="001955C9">
          <w:rPr>
            <w:noProof/>
            <w:webHidden/>
          </w:rPr>
          <w:t>21</w:t>
        </w:r>
        <w:r w:rsidR="000A73ED">
          <w:rPr>
            <w:noProof/>
            <w:webHidden/>
          </w:rPr>
          <w:fldChar w:fldCharType="end"/>
        </w:r>
      </w:hyperlink>
    </w:p>
    <w:p w14:paraId="288DBE76" w14:textId="61D0814C"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12" w:history="1">
        <w:r w:rsidR="000A73ED" w:rsidRPr="003C2324">
          <w:rPr>
            <w:rStyle w:val="Hyperlink"/>
            <w:noProof/>
          </w:rPr>
          <w:t>Hình 2.28 Kết quả hiển thị form</w:t>
        </w:r>
        <w:r w:rsidR="000A73ED">
          <w:rPr>
            <w:noProof/>
            <w:webHidden/>
          </w:rPr>
          <w:tab/>
        </w:r>
        <w:r w:rsidR="000A73ED">
          <w:rPr>
            <w:noProof/>
            <w:webHidden/>
          </w:rPr>
          <w:fldChar w:fldCharType="begin"/>
        </w:r>
        <w:r w:rsidR="000A73ED">
          <w:rPr>
            <w:noProof/>
            <w:webHidden/>
          </w:rPr>
          <w:instrText xml:space="preserve"> PAGEREF _Toc155421512 \h </w:instrText>
        </w:r>
        <w:r w:rsidR="000A73ED">
          <w:rPr>
            <w:noProof/>
            <w:webHidden/>
          </w:rPr>
        </w:r>
        <w:r w:rsidR="000A73ED">
          <w:rPr>
            <w:noProof/>
            <w:webHidden/>
          </w:rPr>
          <w:fldChar w:fldCharType="separate"/>
        </w:r>
        <w:r w:rsidR="001955C9">
          <w:rPr>
            <w:noProof/>
            <w:webHidden/>
          </w:rPr>
          <w:t>22</w:t>
        </w:r>
        <w:r w:rsidR="000A73ED">
          <w:rPr>
            <w:noProof/>
            <w:webHidden/>
          </w:rPr>
          <w:fldChar w:fldCharType="end"/>
        </w:r>
      </w:hyperlink>
    </w:p>
    <w:p w14:paraId="60D074C8" w14:textId="06D5807D"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13" w:history="1">
        <w:r w:rsidR="000A73ED" w:rsidRPr="003C2324">
          <w:rPr>
            <w:rStyle w:val="Hyperlink"/>
            <w:noProof/>
          </w:rPr>
          <w:t>Hình 2.29 Kết quả sau khi gửi form</w:t>
        </w:r>
        <w:r w:rsidR="000A73ED">
          <w:rPr>
            <w:noProof/>
            <w:webHidden/>
          </w:rPr>
          <w:tab/>
        </w:r>
        <w:r w:rsidR="000A73ED">
          <w:rPr>
            <w:noProof/>
            <w:webHidden/>
          </w:rPr>
          <w:fldChar w:fldCharType="begin"/>
        </w:r>
        <w:r w:rsidR="000A73ED">
          <w:rPr>
            <w:noProof/>
            <w:webHidden/>
          </w:rPr>
          <w:instrText xml:space="preserve"> PAGEREF _Toc155421513 \h </w:instrText>
        </w:r>
        <w:r w:rsidR="000A73ED">
          <w:rPr>
            <w:noProof/>
            <w:webHidden/>
          </w:rPr>
        </w:r>
        <w:r w:rsidR="000A73ED">
          <w:rPr>
            <w:noProof/>
            <w:webHidden/>
          </w:rPr>
          <w:fldChar w:fldCharType="separate"/>
        </w:r>
        <w:r w:rsidR="001955C9">
          <w:rPr>
            <w:noProof/>
            <w:webHidden/>
          </w:rPr>
          <w:t>23</w:t>
        </w:r>
        <w:r w:rsidR="000A73ED">
          <w:rPr>
            <w:noProof/>
            <w:webHidden/>
          </w:rPr>
          <w:fldChar w:fldCharType="end"/>
        </w:r>
      </w:hyperlink>
    </w:p>
    <w:p w14:paraId="381CF42C" w14:textId="1C2F163A"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14" w:history="1">
        <w:r w:rsidR="000A73ED" w:rsidRPr="003C2324">
          <w:rPr>
            <w:rStyle w:val="Hyperlink"/>
            <w:noProof/>
          </w:rPr>
          <w:t>Hình 2.30 Kết quả hiển thị form thêm danh mục</w:t>
        </w:r>
        <w:r w:rsidR="000A73ED">
          <w:rPr>
            <w:noProof/>
            <w:webHidden/>
          </w:rPr>
          <w:tab/>
        </w:r>
        <w:r w:rsidR="000A73ED">
          <w:rPr>
            <w:noProof/>
            <w:webHidden/>
          </w:rPr>
          <w:fldChar w:fldCharType="begin"/>
        </w:r>
        <w:r w:rsidR="000A73ED">
          <w:rPr>
            <w:noProof/>
            <w:webHidden/>
          </w:rPr>
          <w:instrText xml:space="preserve"> PAGEREF _Toc155421514 \h </w:instrText>
        </w:r>
        <w:r w:rsidR="000A73ED">
          <w:rPr>
            <w:noProof/>
            <w:webHidden/>
          </w:rPr>
        </w:r>
        <w:r w:rsidR="000A73ED">
          <w:rPr>
            <w:noProof/>
            <w:webHidden/>
          </w:rPr>
          <w:fldChar w:fldCharType="separate"/>
        </w:r>
        <w:r w:rsidR="001955C9">
          <w:rPr>
            <w:noProof/>
            <w:webHidden/>
          </w:rPr>
          <w:t>23</w:t>
        </w:r>
        <w:r w:rsidR="000A73ED">
          <w:rPr>
            <w:noProof/>
            <w:webHidden/>
          </w:rPr>
          <w:fldChar w:fldCharType="end"/>
        </w:r>
      </w:hyperlink>
    </w:p>
    <w:p w14:paraId="49D01BD1" w14:textId="6F11CE37"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15" w:history="1">
        <w:r w:rsidR="000A73ED" w:rsidRPr="003C2324">
          <w:rPr>
            <w:rStyle w:val="Hyperlink"/>
            <w:noProof/>
          </w:rPr>
          <w:t>Hình 2.31 Kết quả hiển thị thêm danh mục</w:t>
        </w:r>
        <w:r w:rsidR="000A73ED">
          <w:rPr>
            <w:noProof/>
            <w:webHidden/>
          </w:rPr>
          <w:tab/>
        </w:r>
        <w:r w:rsidR="000A73ED">
          <w:rPr>
            <w:noProof/>
            <w:webHidden/>
          </w:rPr>
          <w:fldChar w:fldCharType="begin"/>
        </w:r>
        <w:r w:rsidR="000A73ED">
          <w:rPr>
            <w:noProof/>
            <w:webHidden/>
          </w:rPr>
          <w:instrText xml:space="preserve"> PAGEREF _Toc155421515 \h </w:instrText>
        </w:r>
        <w:r w:rsidR="000A73ED">
          <w:rPr>
            <w:noProof/>
            <w:webHidden/>
          </w:rPr>
        </w:r>
        <w:r w:rsidR="000A73ED">
          <w:rPr>
            <w:noProof/>
            <w:webHidden/>
          </w:rPr>
          <w:fldChar w:fldCharType="separate"/>
        </w:r>
        <w:r w:rsidR="001955C9">
          <w:rPr>
            <w:noProof/>
            <w:webHidden/>
          </w:rPr>
          <w:t>24</w:t>
        </w:r>
        <w:r w:rsidR="000A73ED">
          <w:rPr>
            <w:noProof/>
            <w:webHidden/>
          </w:rPr>
          <w:fldChar w:fldCharType="end"/>
        </w:r>
      </w:hyperlink>
    </w:p>
    <w:p w14:paraId="4FC806FA" w14:textId="23DF6E88"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16" w:history="1">
        <w:r w:rsidR="000A73ED" w:rsidRPr="003C2324">
          <w:rPr>
            <w:rStyle w:val="Hyperlink"/>
            <w:noProof/>
          </w:rPr>
          <w:t>Hình 2.32 Kết quả hiển thị upload file</w:t>
        </w:r>
        <w:r w:rsidR="000A73ED">
          <w:rPr>
            <w:noProof/>
            <w:webHidden/>
          </w:rPr>
          <w:tab/>
        </w:r>
        <w:r w:rsidR="000A73ED">
          <w:rPr>
            <w:noProof/>
            <w:webHidden/>
          </w:rPr>
          <w:fldChar w:fldCharType="begin"/>
        </w:r>
        <w:r w:rsidR="000A73ED">
          <w:rPr>
            <w:noProof/>
            <w:webHidden/>
          </w:rPr>
          <w:instrText xml:space="preserve"> PAGEREF _Toc155421516 \h </w:instrText>
        </w:r>
        <w:r w:rsidR="000A73ED">
          <w:rPr>
            <w:noProof/>
            <w:webHidden/>
          </w:rPr>
        </w:r>
        <w:r w:rsidR="000A73ED">
          <w:rPr>
            <w:noProof/>
            <w:webHidden/>
          </w:rPr>
          <w:fldChar w:fldCharType="separate"/>
        </w:r>
        <w:r w:rsidR="001955C9">
          <w:rPr>
            <w:noProof/>
            <w:webHidden/>
          </w:rPr>
          <w:t>25</w:t>
        </w:r>
        <w:r w:rsidR="000A73ED">
          <w:rPr>
            <w:noProof/>
            <w:webHidden/>
          </w:rPr>
          <w:fldChar w:fldCharType="end"/>
        </w:r>
      </w:hyperlink>
    </w:p>
    <w:p w14:paraId="47C08DCB" w14:textId="13018CEB"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17" w:history="1">
        <w:r w:rsidR="000A73ED" w:rsidRPr="003C2324">
          <w:rPr>
            <w:rStyle w:val="Hyperlink"/>
            <w:noProof/>
          </w:rPr>
          <w:t>Hình 2.35 Kết quả nhúng CKEditor</w:t>
        </w:r>
        <w:r w:rsidR="000A73ED">
          <w:rPr>
            <w:noProof/>
            <w:webHidden/>
          </w:rPr>
          <w:tab/>
        </w:r>
        <w:r w:rsidR="000A73ED">
          <w:rPr>
            <w:noProof/>
            <w:webHidden/>
          </w:rPr>
          <w:fldChar w:fldCharType="begin"/>
        </w:r>
        <w:r w:rsidR="000A73ED">
          <w:rPr>
            <w:noProof/>
            <w:webHidden/>
          </w:rPr>
          <w:instrText xml:space="preserve"> PAGEREF _Toc155421517 \h </w:instrText>
        </w:r>
        <w:r w:rsidR="000A73ED">
          <w:rPr>
            <w:noProof/>
            <w:webHidden/>
          </w:rPr>
        </w:r>
        <w:r w:rsidR="000A73ED">
          <w:rPr>
            <w:noProof/>
            <w:webHidden/>
          </w:rPr>
          <w:fldChar w:fldCharType="separate"/>
        </w:r>
        <w:r w:rsidR="001955C9">
          <w:rPr>
            <w:noProof/>
            <w:webHidden/>
          </w:rPr>
          <w:t>29</w:t>
        </w:r>
        <w:r w:rsidR="000A73ED">
          <w:rPr>
            <w:noProof/>
            <w:webHidden/>
          </w:rPr>
          <w:fldChar w:fldCharType="end"/>
        </w:r>
      </w:hyperlink>
    </w:p>
    <w:p w14:paraId="410C90F1" w14:textId="1F094BCE"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18" w:history="1">
        <w:r w:rsidR="000A73ED" w:rsidRPr="003C2324">
          <w:rPr>
            <w:rStyle w:val="Hyperlink"/>
            <w:noProof/>
          </w:rPr>
          <w:t>Hình 3.1 Chức năng của quản trị</w:t>
        </w:r>
        <w:r w:rsidR="000A73ED">
          <w:rPr>
            <w:noProof/>
            <w:webHidden/>
          </w:rPr>
          <w:tab/>
        </w:r>
        <w:r w:rsidR="000A73ED">
          <w:rPr>
            <w:noProof/>
            <w:webHidden/>
          </w:rPr>
          <w:fldChar w:fldCharType="begin"/>
        </w:r>
        <w:r w:rsidR="000A73ED">
          <w:rPr>
            <w:noProof/>
            <w:webHidden/>
          </w:rPr>
          <w:instrText xml:space="preserve"> PAGEREF _Toc155421518 \h </w:instrText>
        </w:r>
        <w:r w:rsidR="000A73ED">
          <w:rPr>
            <w:noProof/>
            <w:webHidden/>
          </w:rPr>
        </w:r>
        <w:r w:rsidR="000A73ED">
          <w:rPr>
            <w:noProof/>
            <w:webHidden/>
          </w:rPr>
          <w:fldChar w:fldCharType="separate"/>
        </w:r>
        <w:r w:rsidR="001955C9">
          <w:rPr>
            <w:noProof/>
            <w:webHidden/>
          </w:rPr>
          <w:t>30</w:t>
        </w:r>
        <w:r w:rsidR="000A73ED">
          <w:rPr>
            <w:noProof/>
            <w:webHidden/>
          </w:rPr>
          <w:fldChar w:fldCharType="end"/>
        </w:r>
      </w:hyperlink>
    </w:p>
    <w:p w14:paraId="1A21527B" w14:textId="23F87C92"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19" w:history="1">
        <w:r w:rsidR="000A73ED" w:rsidRPr="003C2324">
          <w:rPr>
            <w:rStyle w:val="Hyperlink"/>
            <w:noProof/>
          </w:rPr>
          <w:t>Hình 3.2 Lược đồ cơ sở dữ liệu</w:t>
        </w:r>
        <w:r w:rsidR="000A73ED">
          <w:rPr>
            <w:noProof/>
            <w:webHidden/>
          </w:rPr>
          <w:tab/>
        </w:r>
        <w:r w:rsidR="000A73ED">
          <w:rPr>
            <w:noProof/>
            <w:webHidden/>
          </w:rPr>
          <w:fldChar w:fldCharType="begin"/>
        </w:r>
        <w:r w:rsidR="000A73ED">
          <w:rPr>
            <w:noProof/>
            <w:webHidden/>
          </w:rPr>
          <w:instrText xml:space="preserve"> PAGEREF _Toc155421519 \h </w:instrText>
        </w:r>
        <w:r w:rsidR="000A73ED">
          <w:rPr>
            <w:noProof/>
            <w:webHidden/>
          </w:rPr>
        </w:r>
        <w:r w:rsidR="000A73ED">
          <w:rPr>
            <w:noProof/>
            <w:webHidden/>
          </w:rPr>
          <w:fldChar w:fldCharType="separate"/>
        </w:r>
        <w:r w:rsidR="001955C9">
          <w:rPr>
            <w:noProof/>
            <w:webHidden/>
          </w:rPr>
          <w:t>31</w:t>
        </w:r>
        <w:r w:rsidR="000A73ED">
          <w:rPr>
            <w:noProof/>
            <w:webHidden/>
          </w:rPr>
          <w:fldChar w:fldCharType="end"/>
        </w:r>
      </w:hyperlink>
    </w:p>
    <w:p w14:paraId="0B6605DD" w14:textId="4EE05307"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20" w:history="1">
        <w:r w:rsidR="000A73ED" w:rsidRPr="003C2324">
          <w:rPr>
            <w:rStyle w:val="Hyperlink"/>
            <w:noProof/>
          </w:rPr>
          <w:t>Hình 3.3 Mô hình vật lý</w:t>
        </w:r>
        <w:r w:rsidR="000A73ED">
          <w:rPr>
            <w:noProof/>
            <w:webHidden/>
          </w:rPr>
          <w:tab/>
        </w:r>
        <w:r w:rsidR="000A73ED">
          <w:rPr>
            <w:noProof/>
            <w:webHidden/>
          </w:rPr>
          <w:fldChar w:fldCharType="begin"/>
        </w:r>
        <w:r w:rsidR="000A73ED">
          <w:rPr>
            <w:noProof/>
            <w:webHidden/>
          </w:rPr>
          <w:instrText xml:space="preserve"> PAGEREF _Toc155421520 \h </w:instrText>
        </w:r>
        <w:r w:rsidR="000A73ED">
          <w:rPr>
            <w:noProof/>
            <w:webHidden/>
          </w:rPr>
        </w:r>
        <w:r w:rsidR="000A73ED">
          <w:rPr>
            <w:noProof/>
            <w:webHidden/>
          </w:rPr>
          <w:fldChar w:fldCharType="separate"/>
        </w:r>
        <w:r w:rsidR="001955C9">
          <w:rPr>
            <w:noProof/>
            <w:webHidden/>
          </w:rPr>
          <w:t>32</w:t>
        </w:r>
        <w:r w:rsidR="000A73ED">
          <w:rPr>
            <w:noProof/>
            <w:webHidden/>
          </w:rPr>
          <w:fldChar w:fldCharType="end"/>
        </w:r>
      </w:hyperlink>
    </w:p>
    <w:p w14:paraId="63FBA635" w14:textId="7AA27884"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21" w:history="1">
        <w:r w:rsidR="000A73ED" w:rsidRPr="003C2324">
          <w:rPr>
            <w:rStyle w:val="Hyperlink"/>
            <w:noProof/>
          </w:rPr>
          <w:t>Hình 3.4 Sơ đồ website cây cảnh</w:t>
        </w:r>
        <w:r w:rsidR="000A73ED">
          <w:rPr>
            <w:noProof/>
            <w:webHidden/>
          </w:rPr>
          <w:tab/>
        </w:r>
        <w:r w:rsidR="000A73ED">
          <w:rPr>
            <w:noProof/>
            <w:webHidden/>
          </w:rPr>
          <w:fldChar w:fldCharType="begin"/>
        </w:r>
        <w:r w:rsidR="000A73ED">
          <w:rPr>
            <w:noProof/>
            <w:webHidden/>
          </w:rPr>
          <w:instrText xml:space="preserve"> PAGEREF _Toc155421521 \h </w:instrText>
        </w:r>
        <w:r w:rsidR="000A73ED">
          <w:rPr>
            <w:noProof/>
            <w:webHidden/>
          </w:rPr>
        </w:r>
        <w:r w:rsidR="000A73ED">
          <w:rPr>
            <w:noProof/>
            <w:webHidden/>
          </w:rPr>
          <w:fldChar w:fldCharType="separate"/>
        </w:r>
        <w:r w:rsidR="001955C9">
          <w:rPr>
            <w:noProof/>
            <w:webHidden/>
          </w:rPr>
          <w:t>34</w:t>
        </w:r>
        <w:r w:rsidR="000A73ED">
          <w:rPr>
            <w:noProof/>
            <w:webHidden/>
          </w:rPr>
          <w:fldChar w:fldCharType="end"/>
        </w:r>
      </w:hyperlink>
    </w:p>
    <w:p w14:paraId="48241E90" w14:textId="178BD397"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22" w:history="1">
        <w:r w:rsidR="000A73ED" w:rsidRPr="003C2324">
          <w:rPr>
            <w:rStyle w:val="Hyperlink"/>
            <w:noProof/>
          </w:rPr>
          <w:t>Hình 3.5 Sơ đồ trang chủ</w:t>
        </w:r>
        <w:r w:rsidR="000A73ED">
          <w:rPr>
            <w:noProof/>
            <w:webHidden/>
          </w:rPr>
          <w:tab/>
        </w:r>
        <w:r w:rsidR="000A73ED">
          <w:rPr>
            <w:noProof/>
            <w:webHidden/>
          </w:rPr>
          <w:fldChar w:fldCharType="begin"/>
        </w:r>
        <w:r w:rsidR="000A73ED">
          <w:rPr>
            <w:noProof/>
            <w:webHidden/>
          </w:rPr>
          <w:instrText xml:space="preserve"> PAGEREF _Toc155421522 \h </w:instrText>
        </w:r>
        <w:r w:rsidR="000A73ED">
          <w:rPr>
            <w:noProof/>
            <w:webHidden/>
          </w:rPr>
        </w:r>
        <w:r w:rsidR="000A73ED">
          <w:rPr>
            <w:noProof/>
            <w:webHidden/>
          </w:rPr>
          <w:fldChar w:fldCharType="separate"/>
        </w:r>
        <w:r w:rsidR="001955C9">
          <w:rPr>
            <w:noProof/>
            <w:webHidden/>
          </w:rPr>
          <w:t>35</w:t>
        </w:r>
        <w:r w:rsidR="000A73ED">
          <w:rPr>
            <w:noProof/>
            <w:webHidden/>
          </w:rPr>
          <w:fldChar w:fldCharType="end"/>
        </w:r>
      </w:hyperlink>
    </w:p>
    <w:p w14:paraId="2CB555F4" w14:textId="5A2D5B18"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23" w:history="1">
        <w:r w:rsidR="000A73ED" w:rsidRPr="003C2324">
          <w:rPr>
            <w:rStyle w:val="Hyperlink"/>
            <w:noProof/>
          </w:rPr>
          <w:t>Hình 3.6 Sơ đồ trang giới thiệu</w:t>
        </w:r>
        <w:r w:rsidR="000A73ED">
          <w:rPr>
            <w:noProof/>
            <w:webHidden/>
          </w:rPr>
          <w:tab/>
        </w:r>
        <w:r w:rsidR="000A73ED">
          <w:rPr>
            <w:noProof/>
            <w:webHidden/>
          </w:rPr>
          <w:fldChar w:fldCharType="begin"/>
        </w:r>
        <w:r w:rsidR="000A73ED">
          <w:rPr>
            <w:noProof/>
            <w:webHidden/>
          </w:rPr>
          <w:instrText xml:space="preserve"> PAGEREF _Toc155421523 \h </w:instrText>
        </w:r>
        <w:r w:rsidR="000A73ED">
          <w:rPr>
            <w:noProof/>
            <w:webHidden/>
          </w:rPr>
        </w:r>
        <w:r w:rsidR="000A73ED">
          <w:rPr>
            <w:noProof/>
            <w:webHidden/>
          </w:rPr>
          <w:fldChar w:fldCharType="separate"/>
        </w:r>
        <w:r w:rsidR="001955C9">
          <w:rPr>
            <w:noProof/>
            <w:webHidden/>
          </w:rPr>
          <w:t>35</w:t>
        </w:r>
        <w:r w:rsidR="000A73ED">
          <w:rPr>
            <w:noProof/>
            <w:webHidden/>
          </w:rPr>
          <w:fldChar w:fldCharType="end"/>
        </w:r>
      </w:hyperlink>
    </w:p>
    <w:p w14:paraId="43AF2ABC" w14:textId="0F85801E"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24" w:history="1">
        <w:r w:rsidR="000A73ED" w:rsidRPr="003C2324">
          <w:rPr>
            <w:rStyle w:val="Hyperlink"/>
            <w:noProof/>
          </w:rPr>
          <w:t>Hình 3.7 Sơ đồ trang sản phẩm</w:t>
        </w:r>
        <w:r w:rsidR="000A73ED">
          <w:rPr>
            <w:noProof/>
            <w:webHidden/>
          </w:rPr>
          <w:tab/>
        </w:r>
        <w:r w:rsidR="000A73ED">
          <w:rPr>
            <w:noProof/>
            <w:webHidden/>
          </w:rPr>
          <w:fldChar w:fldCharType="begin"/>
        </w:r>
        <w:r w:rsidR="000A73ED">
          <w:rPr>
            <w:noProof/>
            <w:webHidden/>
          </w:rPr>
          <w:instrText xml:space="preserve"> PAGEREF _Toc155421524 \h </w:instrText>
        </w:r>
        <w:r w:rsidR="000A73ED">
          <w:rPr>
            <w:noProof/>
            <w:webHidden/>
          </w:rPr>
        </w:r>
        <w:r w:rsidR="000A73ED">
          <w:rPr>
            <w:noProof/>
            <w:webHidden/>
          </w:rPr>
          <w:fldChar w:fldCharType="separate"/>
        </w:r>
        <w:r w:rsidR="001955C9">
          <w:rPr>
            <w:noProof/>
            <w:webHidden/>
          </w:rPr>
          <w:t>36</w:t>
        </w:r>
        <w:r w:rsidR="000A73ED">
          <w:rPr>
            <w:noProof/>
            <w:webHidden/>
          </w:rPr>
          <w:fldChar w:fldCharType="end"/>
        </w:r>
      </w:hyperlink>
    </w:p>
    <w:p w14:paraId="320757DF" w14:textId="3C7405EB"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25" w:history="1">
        <w:r w:rsidR="000A73ED" w:rsidRPr="003C2324">
          <w:rPr>
            <w:rStyle w:val="Hyperlink"/>
            <w:noProof/>
          </w:rPr>
          <w:t>Hình 3.8 Sơ đồ trang sản phẩm chi tiết</w:t>
        </w:r>
        <w:r w:rsidR="000A73ED">
          <w:rPr>
            <w:noProof/>
            <w:webHidden/>
          </w:rPr>
          <w:tab/>
        </w:r>
        <w:r w:rsidR="000A73ED">
          <w:rPr>
            <w:noProof/>
            <w:webHidden/>
          </w:rPr>
          <w:fldChar w:fldCharType="begin"/>
        </w:r>
        <w:r w:rsidR="000A73ED">
          <w:rPr>
            <w:noProof/>
            <w:webHidden/>
          </w:rPr>
          <w:instrText xml:space="preserve"> PAGEREF _Toc155421525 \h </w:instrText>
        </w:r>
        <w:r w:rsidR="000A73ED">
          <w:rPr>
            <w:noProof/>
            <w:webHidden/>
          </w:rPr>
        </w:r>
        <w:r w:rsidR="000A73ED">
          <w:rPr>
            <w:noProof/>
            <w:webHidden/>
          </w:rPr>
          <w:fldChar w:fldCharType="separate"/>
        </w:r>
        <w:r w:rsidR="001955C9">
          <w:rPr>
            <w:noProof/>
            <w:webHidden/>
          </w:rPr>
          <w:t>36</w:t>
        </w:r>
        <w:r w:rsidR="000A73ED">
          <w:rPr>
            <w:noProof/>
            <w:webHidden/>
          </w:rPr>
          <w:fldChar w:fldCharType="end"/>
        </w:r>
      </w:hyperlink>
    </w:p>
    <w:p w14:paraId="5EC2DD3A" w14:textId="787DDBEA"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26" w:history="1">
        <w:r w:rsidR="000A73ED" w:rsidRPr="003C2324">
          <w:rPr>
            <w:rStyle w:val="Hyperlink"/>
            <w:noProof/>
          </w:rPr>
          <w:t>Hình 4.1 Giao diện trang chủ</w:t>
        </w:r>
        <w:r w:rsidR="000A73ED">
          <w:rPr>
            <w:noProof/>
            <w:webHidden/>
          </w:rPr>
          <w:tab/>
        </w:r>
        <w:r w:rsidR="000A73ED">
          <w:rPr>
            <w:noProof/>
            <w:webHidden/>
          </w:rPr>
          <w:fldChar w:fldCharType="begin"/>
        </w:r>
        <w:r w:rsidR="000A73ED">
          <w:rPr>
            <w:noProof/>
            <w:webHidden/>
          </w:rPr>
          <w:instrText xml:space="preserve"> PAGEREF _Toc155421526 \h </w:instrText>
        </w:r>
        <w:r w:rsidR="000A73ED">
          <w:rPr>
            <w:noProof/>
            <w:webHidden/>
          </w:rPr>
        </w:r>
        <w:r w:rsidR="000A73ED">
          <w:rPr>
            <w:noProof/>
            <w:webHidden/>
          </w:rPr>
          <w:fldChar w:fldCharType="separate"/>
        </w:r>
        <w:r w:rsidR="001955C9">
          <w:rPr>
            <w:noProof/>
            <w:webHidden/>
          </w:rPr>
          <w:t>40</w:t>
        </w:r>
        <w:r w:rsidR="000A73ED">
          <w:rPr>
            <w:noProof/>
            <w:webHidden/>
          </w:rPr>
          <w:fldChar w:fldCharType="end"/>
        </w:r>
      </w:hyperlink>
    </w:p>
    <w:p w14:paraId="74ADE464" w14:textId="07CAB25E"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27" w:history="1">
        <w:r w:rsidR="000A73ED" w:rsidRPr="003C2324">
          <w:rPr>
            <w:rStyle w:val="Hyperlink"/>
            <w:noProof/>
          </w:rPr>
          <w:t>Hình 4.2 Giao diện trang giới thiệu</w:t>
        </w:r>
        <w:r w:rsidR="000A73ED">
          <w:rPr>
            <w:noProof/>
            <w:webHidden/>
          </w:rPr>
          <w:tab/>
        </w:r>
        <w:r w:rsidR="000A73ED">
          <w:rPr>
            <w:noProof/>
            <w:webHidden/>
          </w:rPr>
          <w:fldChar w:fldCharType="begin"/>
        </w:r>
        <w:r w:rsidR="000A73ED">
          <w:rPr>
            <w:noProof/>
            <w:webHidden/>
          </w:rPr>
          <w:instrText xml:space="preserve"> PAGEREF _Toc155421527 \h </w:instrText>
        </w:r>
        <w:r w:rsidR="000A73ED">
          <w:rPr>
            <w:noProof/>
            <w:webHidden/>
          </w:rPr>
        </w:r>
        <w:r w:rsidR="000A73ED">
          <w:rPr>
            <w:noProof/>
            <w:webHidden/>
          </w:rPr>
          <w:fldChar w:fldCharType="separate"/>
        </w:r>
        <w:r w:rsidR="001955C9">
          <w:rPr>
            <w:noProof/>
            <w:webHidden/>
          </w:rPr>
          <w:t>41</w:t>
        </w:r>
        <w:r w:rsidR="000A73ED">
          <w:rPr>
            <w:noProof/>
            <w:webHidden/>
          </w:rPr>
          <w:fldChar w:fldCharType="end"/>
        </w:r>
      </w:hyperlink>
    </w:p>
    <w:p w14:paraId="4E1FC6DD" w14:textId="7DE9C271"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28" w:history="1">
        <w:r w:rsidR="000A73ED" w:rsidRPr="003C2324">
          <w:rPr>
            <w:rStyle w:val="Hyperlink"/>
            <w:noProof/>
          </w:rPr>
          <w:t>Hình 4.3 Giao diện trang sản phẩm</w:t>
        </w:r>
        <w:r w:rsidR="000A73ED">
          <w:rPr>
            <w:noProof/>
            <w:webHidden/>
          </w:rPr>
          <w:tab/>
        </w:r>
        <w:r w:rsidR="000A73ED">
          <w:rPr>
            <w:noProof/>
            <w:webHidden/>
          </w:rPr>
          <w:fldChar w:fldCharType="begin"/>
        </w:r>
        <w:r w:rsidR="000A73ED">
          <w:rPr>
            <w:noProof/>
            <w:webHidden/>
          </w:rPr>
          <w:instrText xml:space="preserve"> PAGEREF _Toc155421528 \h </w:instrText>
        </w:r>
        <w:r w:rsidR="000A73ED">
          <w:rPr>
            <w:noProof/>
            <w:webHidden/>
          </w:rPr>
        </w:r>
        <w:r w:rsidR="000A73ED">
          <w:rPr>
            <w:noProof/>
            <w:webHidden/>
          </w:rPr>
          <w:fldChar w:fldCharType="separate"/>
        </w:r>
        <w:r w:rsidR="001955C9">
          <w:rPr>
            <w:noProof/>
            <w:webHidden/>
          </w:rPr>
          <w:t>42</w:t>
        </w:r>
        <w:r w:rsidR="000A73ED">
          <w:rPr>
            <w:noProof/>
            <w:webHidden/>
          </w:rPr>
          <w:fldChar w:fldCharType="end"/>
        </w:r>
      </w:hyperlink>
    </w:p>
    <w:p w14:paraId="341CF3E9" w14:textId="151F9531"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29" w:history="1">
        <w:r w:rsidR="000A73ED" w:rsidRPr="003C2324">
          <w:rPr>
            <w:rStyle w:val="Hyperlink"/>
            <w:noProof/>
          </w:rPr>
          <w:t>Hình 4.4 Giao diện trang sản phẩm chi tiết</w:t>
        </w:r>
        <w:r w:rsidR="000A73ED">
          <w:rPr>
            <w:noProof/>
            <w:webHidden/>
          </w:rPr>
          <w:tab/>
        </w:r>
        <w:r w:rsidR="000A73ED">
          <w:rPr>
            <w:noProof/>
            <w:webHidden/>
          </w:rPr>
          <w:fldChar w:fldCharType="begin"/>
        </w:r>
        <w:r w:rsidR="000A73ED">
          <w:rPr>
            <w:noProof/>
            <w:webHidden/>
          </w:rPr>
          <w:instrText xml:space="preserve"> PAGEREF _Toc155421529 \h </w:instrText>
        </w:r>
        <w:r w:rsidR="000A73ED">
          <w:rPr>
            <w:noProof/>
            <w:webHidden/>
          </w:rPr>
        </w:r>
        <w:r w:rsidR="000A73ED">
          <w:rPr>
            <w:noProof/>
            <w:webHidden/>
          </w:rPr>
          <w:fldChar w:fldCharType="separate"/>
        </w:r>
        <w:r w:rsidR="001955C9">
          <w:rPr>
            <w:noProof/>
            <w:webHidden/>
          </w:rPr>
          <w:t>43</w:t>
        </w:r>
        <w:r w:rsidR="000A73ED">
          <w:rPr>
            <w:noProof/>
            <w:webHidden/>
          </w:rPr>
          <w:fldChar w:fldCharType="end"/>
        </w:r>
      </w:hyperlink>
    </w:p>
    <w:p w14:paraId="55C61380" w14:textId="010FE074"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30" w:history="1">
        <w:r w:rsidR="000A73ED" w:rsidRPr="003C2324">
          <w:rPr>
            <w:rStyle w:val="Hyperlink"/>
            <w:noProof/>
          </w:rPr>
          <w:t>Hình 4.5 Giao diện trang liên hệ</w:t>
        </w:r>
        <w:r w:rsidR="000A73ED">
          <w:rPr>
            <w:noProof/>
            <w:webHidden/>
          </w:rPr>
          <w:tab/>
        </w:r>
        <w:r w:rsidR="000A73ED">
          <w:rPr>
            <w:noProof/>
            <w:webHidden/>
          </w:rPr>
          <w:fldChar w:fldCharType="begin"/>
        </w:r>
        <w:r w:rsidR="000A73ED">
          <w:rPr>
            <w:noProof/>
            <w:webHidden/>
          </w:rPr>
          <w:instrText xml:space="preserve"> PAGEREF _Toc155421530 \h </w:instrText>
        </w:r>
        <w:r w:rsidR="000A73ED">
          <w:rPr>
            <w:noProof/>
            <w:webHidden/>
          </w:rPr>
        </w:r>
        <w:r w:rsidR="000A73ED">
          <w:rPr>
            <w:noProof/>
            <w:webHidden/>
          </w:rPr>
          <w:fldChar w:fldCharType="separate"/>
        </w:r>
        <w:r w:rsidR="001955C9">
          <w:rPr>
            <w:noProof/>
            <w:webHidden/>
          </w:rPr>
          <w:t>44</w:t>
        </w:r>
        <w:r w:rsidR="000A73ED">
          <w:rPr>
            <w:noProof/>
            <w:webHidden/>
          </w:rPr>
          <w:fldChar w:fldCharType="end"/>
        </w:r>
      </w:hyperlink>
    </w:p>
    <w:p w14:paraId="2AE6F7E2" w14:textId="1B9F2DB6"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31" w:history="1">
        <w:r w:rsidR="000A73ED" w:rsidRPr="003C2324">
          <w:rPr>
            <w:rStyle w:val="Hyperlink"/>
            <w:noProof/>
          </w:rPr>
          <w:t>Hình 4.6 Chức năng tìm kiếm</w:t>
        </w:r>
        <w:r w:rsidR="000A73ED">
          <w:rPr>
            <w:noProof/>
            <w:webHidden/>
          </w:rPr>
          <w:tab/>
        </w:r>
        <w:r w:rsidR="000A73ED">
          <w:rPr>
            <w:noProof/>
            <w:webHidden/>
          </w:rPr>
          <w:fldChar w:fldCharType="begin"/>
        </w:r>
        <w:r w:rsidR="000A73ED">
          <w:rPr>
            <w:noProof/>
            <w:webHidden/>
          </w:rPr>
          <w:instrText xml:space="preserve"> PAGEREF _Toc155421531 \h </w:instrText>
        </w:r>
        <w:r w:rsidR="000A73ED">
          <w:rPr>
            <w:noProof/>
            <w:webHidden/>
          </w:rPr>
        </w:r>
        <w:r w:rsidR="000A73ED">
          <w:rPr>
            <w:noProof/>
            <w:webHidden/>
          </w:rPr>
          <w:fldChar w:fldCharType="separate"/>
        </w:r>
        <w:r w:rsidR="001955C9">
          <w:rPr>
            <w:noProof/>
            <w:webHidden/>
          </w:rPr>
          <w:t>44</w:t>
        </w:r>
        <w:r w:rsidR="000A73ED">
          <w:rPr>
            <w:noProof/>
            <w:webHidden/>
          </w:rPr>
          <w:fldChar w:fldCharType="end"/>
        </w:r>
      </w:hyperlink>
    </w:p>
    <w:p w14:paraId="79C05F88" w14:textId="2F0340B2"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32" w:history="1">
        <w:r w:rsidR="000A73ED" w:rsidRPr="003C2324">
          <w:rPr>
            <w:rStyle w:val="Hyperlink"/>
            <w:noProof/>
          </w:rPr>
          <w:t>Hình 4.7 Giao diện trang quản lý danh mục</w:t>
        </w:r>
        <w:r w:rsidR="000A73ED">
          <w:rPr>
            <w:noProof/>
            <w:webHidden/>
          </w:rPr>
          <w:tab/>
        </w:r>
        <w:r w:rsidR="000A73ED">
          <w:rPr>
            <w:noProof/>
            <w:webHidden/>
          </w:rPr>
          <w:fldChar w:fldCharType="begin"/>
        </w:r>
        <w:r w:rsidR="000A73ED">
          <w:rPr>
            <w:noProof/>
            <w:webHidden/>
          </w:rPr>
          <w:instrText xml:space="preserve"> PAGEREF _Toc155421532 \h </w:instrText>
        </w:r>
        <w:r w:rsidR="000A73ED">
          <w:rPr>
            <w:noProof/>
            <w:webHidden/>
          </w:rPr>
        </w:r>
        <w:r w:rsidR="000A73ED">
          <w:rPr>
            <w:noProof/>
            <w:webHidden/>
          </w:rPr>
          <w:fldChar w:fldCharType="separate"/>
        </w:r>
        <w:r w:rsidR="001955C9">
          <w:rPr>
            <w:noProof/>
            <w:webHidden/>
          </w:rPr>
          <w:t>45</w:t>
        </w:r>
        <w:r w:rsidR="000A73ED">
          <w:rPr>
            <w:noProof/>
            <w:webHidden/>
          </w:rPr>
          <w:fldChar w:fldCharType="end"/>
        </w:r>
      </w:hyperlink>
    </w:p>
    <w:p w14:paraId="641DDAB7" w14:textId="615BEC04"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33" w:history="1">
        <w:r w:rsidR="000A73ED" w:rsidRPr="003C2324">
          <w:rPr>
            <w:rStyle w:val="Hyperlink"/>
            <w:noProof/>
          </w:rPr>
          <w:t>Hình 4.8 Chức năng thêm danh mục</w:t>
        </w:r>
        <w:r w:rsidR="000A73ED">
          <w:rPr>
            <w:noProof/>
            <w:webHidden/>
          </w:rPr>
          <w:tab/>
        </w:r>
        <w:r w:rsidR="000A73ED">
          <w:rPr>
            <w:noProof/>
            <w:webHidden/>
          </w:rPr>
          <w:fldChar w:fldCharType="begin"/>
        </w:r>
        <w:r w:rsidR="000A73ED">
          <w:rPr>
            <w:noProof/>
            <w:webHidden/>
          </w:rPr>
          <w:instrText xml:space="preserve"> PAGEREF _Toc155421533 \h </w:instrText>
        </w:r>
        <w:r w:rsidR="000A73ED">
          <w:rPr>
            <w:noProof/>
            <w:webHidden/>
          </w:rPr>
        </w:r>
        <w:r w:rsidR="000A73ED">
          <w:rPr>
            <w:noProof/>
            <w:webHidden/>
          </w:rPr>
          <w:fldChar w:fldCharType="separate"/>
        </w:r>
        <w:r w:rsidR="001955C9">
          <w:rPr>
            <w:noProof/>
            <w:webHidden/>
          </w:rPr>
          <w:t>45</w:t>
        </w:r>
        <w:r w:rsidR="000A73ED">
          <w:rPr>
            <w:noProof/>
            <w:webHidden/>
          </w:rPr>
          <w:fldChar w:fldCharType="end"/>
        </w:r>
      </w:hyperlink>
    </w:p>
    <w:p w14:paraId="685C977D" w14:textId="50DF7D22"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34" w:history="1">
        <w:r w:rsidR="000A73ED" w:rsidRPr="003C2324">
          <w:rPr>
            <w:rStyle w:val="Hyperlink"/>
            <w:noProof/>
          </w:rPr>
          <w:t>Hình 4.9 Chức năng sửa danh mục</w:t>
        </w:r>
        <w:r w:rsidR="000A73ED">
          <w:rPr>
            <w:noProof/>
            <w:webHidden/>
          </w:rPr>
          <w:tab/>
        </w:r>
        <w:r w:rsidR="000A73ED">
          <w:rPr>
            <w:noProof/>
            <w:webHidden/>
          </w:rPr>
          <w:fldChar w:fldCharType="begin"/>
        </w:r>
        <w:r w:rsidR="000A73ED">
          <w:rPr>
            <w:noProof/>
            <w:webHidden/>
          </w:rPr>
          <w:instrText xml:space="preserve"> PAGEREF _Toc155421534 \h </w:instrText>
        </w:r>
        <w:r w:rsidR="000A73ED">
          <w:rPr>
            <w:noProof/>
            <w:webHidden/>
          </w:rPr>
        </w:r>
        <w:r w:rsidR="000A73ED">
          <w:rPr>
            <w:noProof/>
            <w:webHidden/>
          </w:rPr>
          <w:fldChar w:fldCharType="separate"/>
        </w:r>
        <w:r w:rsidR="001955C9">
          <w:rPr>
            <w:noProof/>
            <w:webHidden/>
          </w:rPr>
          <w:t>45</w:t>
        </w:r>
        <w:r w:rsidR="000A73ED">
          <w:rPr>
            <w:noProof/>
            <w:webHidden/>
          </w:rPr>
          <w:fldChar w:fldCharType="end"/>
        </w:r>
      </w:hyperlink>
    </w:p>
    <w:p w14:paraId="432C7DA9" w14:textId="5C5B5791"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35" w:history="1">
        <w:r w:rsidR="000A73ED" w:rsidRPr="003C2324">
          <w:rPr>
            <w:rStyle w:val="Hyperlink"/>
            <w:noProof/>
          </w:rPr>
          <w:t>Hình 4.10 Chức năng xóa danh mục</w:t>
        </w:r>
        <w:r w:rsidR="000A73ED">
          <w:rPr>
            <w:noProof/>
            <w:webHidden/>
          </w:rPr>
          <w:tab/>
        </w:r>
        <w:r w:rsidR="000A73ED">
          <w:rPr>
            <w:noProof/>
            <w:webHidden/>
          </w:rPr>
          <w:fldChar w:fldCharType="begin"/>
        </w:r>
        <w:r w:rsidR="000A73ED">
          <w:rPr>
            <w:noProof/>
            <w:webHidden/>
          </w:rPr>
          <w:instrText xml:space="preserve"> PAGEREF _Toc155421535 \h </w:instrText>
        </w:r>
        <w:r w:rsidR="000A73ED">
          <w:rPr>
            <w:noProof/>
            <w:webHidden/>
          </w:rPr>
        </w:r>
        <w:r w:rsidR="000A73ED">
          <w:rPr>
            <w:noProof/>
            <w:webHidden/>
          </w:rPr>
          <w:fldChar w:fldCharType="separate"/>
        </w:r>
        <w:r w:rsidR="001955C9">
          <w:rPr>
            <w:noProof/>
            <w:webHidden/>
          </w:rPr>
          <w:t>46</w:t>
        </w:r>
        <w:r w:rsidR="000A73ED">
          <w:rPr>
            <w:noProof/>
            <w:webHidden/>
          </w:rPr>
          <w:fldChar w:fldCharType="end"/>
        </w:r>
      </w:hyperlink>
    </w:p>
    <w:p w14:paraId="1CDDA1C6" w14:textId="75F67CF9"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36" w:history="1">
        <w:r w:rsidR="000A73ED" w:rsidRPr="003C2324">
          <w:rPr>
            <w:rStyle w:val="Hyperlink"/>
            <w:noProof/>
          </w:rPr>
          <w:t>Hình 4.11Giao diện trang quản lí người dùng</w:t>
        </w:r>
        <w:r w:rsidR="000A73ED">
          <w:rPr>
            <w:noProof/>
            <w:webHidden/>
          </w:rPr>
          <w:tab/>
        </w:r>
        <w:r w:rsidR="000A73ED">
          <w:rPr>
            <w:noProof/>
            <w:webHidden/>
          </w:rPr>
          <w:fldChar w:fldCharType="begin"/>
        </w:r>
        <w:r w:rsidR="000A73ED">
          <w:rPr>
            <w:noProof/>
            <w:webHidden/>
          </w:rPr>
          <w:instrText xml:space="preserve"> PAGEREF _Toc155421536 \h </w:instrText>
        </w:r>
        <w:r w:rsidR="000A73ED">
          <w:rPr>
            <w:noProof/>
            <w:webHidden/>
          </w:rPr>
        </w:r>
        <w:r w:rsidR="000A73ED">
          <w:rPr>
            <w:noProof/>
            <w:webHidden/>
          </w:rPr>
          <w:fldChar w:fldCharType="separate"/>
        </w:r>
        <w:r w:rsidR="001955C9">
          <w:rPr>
            <w:noProof/>
            <w:webHidden/>
          </w:rPr>
          <w:t>46</w:t>
        </w:r>
        <w:r w:rsidR="000A73ED">
          <w:rPr>
            <w:noProof/>
            <w:webHidden/>
          </w:rPr>
          <w:fldChar w:fldCharType="end"/>
        </w:r>
      </w:hyperlink>
    </w:p>
    <w:p w14:paraId="7D93F98D" w14:textId="105231DE"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37" w:history="1">
        <w:r w:rsidR="000A73ED" w:rsidRPr="003C2324">
          <w:rPr>
            <w:rStyle w:val="Hyperlink"/>
            <w:noProof/>
          </w:rPr>
          <w:t>Hình 4.12 Chức năng thêm người dùng</w:t>
        </w:r>
        <w:r w:rsidR="000A73ED">
          <w:rPr>
            <w:noProof/>
            <w:webHidden/>
          </w:rPr>
          <w:tab/>
        </w:r>
        <w:r w:rsidR="000A73ED">
          <w:rPr>
            <w:noProof/>
            <w:webHidden/>
          </w:rPr>
          <w:fldChar w:fldCharType="begin"/>
        </w:r>
        <w:r w:rsidR="000A73ED">
          <w:rPr>
            <w:noProof/>
            <w:webHidden/>
          </w:rPr>
          <w:instrText xml:space="preserve"> PAGEREF _Toc155421537 \h </w:instrText>
        </w:r>
        <w:r w:rsidR="000A73ED">
          <w:rPr>
            <w:noProof/>
            <w:webHidden/>
          </w:rPr>
        </w:r>
        <w:r w:rsidR="000A73ED">
          <w:rPr>
            <w:noProof/>
            <w:webHidden/>
          </w:rPr>
          <w:fldChar w:fldCharType="separate"/>
        </w:r>
        <w:r w:rsidR="001955C9">
          <w:rPr>
            <w:noProof/>
            <w:webHidden/>
          </w:rPr>
          <w:t>47</w:t>
        </w:r>
        <w:r w:rsidR="000A73ED">
          <w:rPr>
            <w:noProof/>
            <w:webHidden/>
          </w:rPr>
          <w:fldChar w:fldCharType="end"/>
        </w:r>
      </w:hyperlink>
    </w:p>
    <w:p w14:paraId="30D98126" w14:textId="5AA655AB"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38" w:history="1">
        <w:r w:rsidR="000A73ED" w:rsidRPr="003C2324">
          <w:rPr>
            <w:rStyle w:val="Hyperlink"/>
            <w:noProof/>
          </w:rPr>
          <w:t>Hình 4.13 Chức năng sửa người dùng</w:t>
        </w:r>
        <w:r w:rsidR="000A73ED">
          <w:rPr>
            <w:noProof/>
            <w:webHidden/>
          </w:rPr>
          <w:tab/>
        </w:r>
        <w:r w:rsidR="000A73ED">
          <w:rPr>
            <w:noProof/>
            <w:webHidden/>
          </w:rPr>
          <w:fldChar w:fldCharType="begin"/>
        </w:r>
        <w:r w:rsidR="000A73ED">
          <w:rPr>
            <w:noProof/>
            <w:webHidden/>
          </w:rPr>
          <w:instrText xml:space="preserve"> PAGEREF _Toc155421538 \h </w:instrText>
        </w:r>
        <w:r w:rsidR="000A73ED">
          <w:rPr>
            <w:noProof/>
            <w:webHidden/>
          </w:rPr>
        </w:r>
        <w:r w:rsidR="000A73ED">
          <w:rPr>
            <w:noProof/>
            <w:webHidden/>
          </w:rPr>
          <w:fldChar w:fldCharType="separate"/>
        </w:r>
        <w:r w:rsidR="001955C9">
          <w:rPr>
            <w:noProof/>
            <w:webHidden/>
          </w:rPr>
          <w:t>47</w:t>
        </w:r>
        <w:r w:rsidR="000A73ED">
          <w:rPr>
            <w:noProof/>
            <w:webHidden/>
          </w:rPr>
          <w:fldChar w:fldCharType="end"/>
        </w:r>
      </w:hyperlink>
    </w:p>
    <w:p w14:paraId="233C4A13" w14:textId="131F39AC"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39" w:history="1">
        <w:r w:rsidR="000A73ED" w:rsidRPr="003C2324">
          <w:rPr>
            <w:rStyle w:val="Hyperlink"/>
            <w:noProof/>
          </w:rPr>
          <w:t>Hình 4.14 Chức năng xóa người dùng</w:t>
        </w:r>
        <w:r w:rsidR="000A73ED">
          <w:rPr>
            <w:noProof/>
            <w:webHidden/>
          </w:rPr>
          <w:tab/>
        </w:r>
        <w:r w:rsidR="000A73ED">
          <w:rPr>
            <w:noProof/>
            <w:webHidden/>
          </w:rPr>
          <w:fldChar w:fldCharType="begin"/>
        </w:r>
        <w:r w:rsidR="000A73ED">
          <w:rPr>
            <w:noProof/>
            <w:webHidden/>
          </w:rPr>
          <w:instrText xml:space="preserve"> PAGEREF _Toc155421539 \h </w:instrText>
        </w:r>
        <w:r w:rsidR="000A73ED">
          <w:rPr>
            <w:noProof/>
            <w:webHidden/>
          </w:rPr>
        </w:r>
        <w:r w:rsidR="000A73ED">
          <w:rPr>
            <w:noProof/>
            <w:webHidden/>
          </w:rPr>
          <w:fldChar w:fldCharType="separate"/>
        </w:r>
        <w:r w:rsidR="001955C9">
          <w:rPr>
            <w:noProof/>
            <w:webHidden/>
          </w:rPr>
          <w:t>48</w:t>
        </w:r>
        <w:r w:rsidR="000A73ED">
          <w:rPr>
            <w:noProof/>
            <w:webHidden/>
          </w:rPr>
          <w:fldChar w:fldCharType="end"/>
        </w:r>
      </w:hyperlink>
    </w:p>
    <w:p w14:paraId="5AF28860" w14:textId="44F40DF6"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40" w:history="1">
        <w:r w:rsidR="000A73ED" w:rsidRPr="003C2324">
          <w:rPr>
            <w:rStyle w:val="Hyperlink"/>
            <w:noProof/>
          </w:rPr>
          <w:t>Hình 4.15 Giao diện trang quản lí sản phẩm</w:t>
        </w:r>
        <w:r w:rsidR="000A73ED">
          <w:rPr>
            <w:noProof/>
            <w:webHidden/>
          </w:rPr>
          <w:tab/>
        </w:r>
        <w:r w:rsidR="000A73ED">
          <w:rPr>
            <w:noProof/>
            <w:webHidden/>
          </w:rPr>
          <w:fldChar w:fldCharType="begin"/>
        </w:r>
        <w:r w:rsidR="000A73ED">
          <w:rPr>
            <w:noProof/>
            <w:webHidden/>
          </w:rPr>
          <w:instrText xml:space="preserve"> PAGEREF _Toc155421540 \h </w:instrText>
        </w:r>
        <w:r w:rsidR="000A73ED">
          <w:rPr>
            <w:noProof/>
            <w:webHidden/>
          </w:rPr>
        </w:r>
        <w:r w:rsidR="000A73ED">
          <w:rPr>
            <w:noProof/>
            <w:webHidden/>
          </w:rPr>
          <w:fldChar w:fldCharType="separate"/>
        </w:r>
        <w:r w:rsidR="001955C9">
          <w:rPr>
            <w:noProof/>
            <w:webHidden/>
          </w:rPr>
          <w:t>48</w:t>
        </w:r>
        <w:r w:rsidR="000A73ED">
          <w:rPr>
            <w:noProof/>
            <w:webHidden/>
          </w:rPr>
          <w:fldChar w:fldCharType="end"/>
        </w:r>
      </w:hyperlink>
    </w:p>
    <w:p w14:paraId="2566C409" w14:textId="63D2B869"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41" w:history="1">
        <w:r w:rsidR="000A73ED" w:rsidRPr="003C2324">
          <w:rPr>
            <w:rStyle w:val="Hyperlink"/>
            <w:noProof/>
          </w:rPr>
          <w:t>Hình 4.16 Chức năng thêm sản phẩm</w:t>
        </w:r>
        <w:r w:rsidR="000A73ED">
          <w:rPr>
            <w:noProof/>
            <w:webHidden/>
          </w:rPr>
          <w:tab/>
        </w:r>
        <w:r w:rsidR="000A73ED">
          <w:rPr>
            <w:noProof/>
            <w:webHidden/>
          </w:rPr>
          <w:fldChar w:fldCharType="begin"/>
        </w:r>
        <w:r w:rsidR="000A73ED">
          <w:rPr>
            <w:noProof/>
            <w:webHidden/>
          </w:rPr>
          <w:instrText xml:space="preserve"> PAGEREF _Toc155421541 \h </w:instrText>
        </w:r>
        <w:r w:rsidR="000A73ED">
          <w:rPr>
            <w:noProof/>
            <w:webHidden/>
          </w:rPr>
        </w:r>
        <w:r w:rsidR="000A73ED">
          <w:rPr>
            <w:noProof/>
            <w:webHidden/>
          </w:rPr>
          <w:fldChar w:fldCharType="separate"/>
        </w:r>
        <w:r w:rsidR="001955C9">
          <w:rPr>
            <w:noProof/>
            <w:webHidden/>
          </w:rPr>
          <w:t>49</w:t>
        </w:r>
        <w:r w:rsidR="000A73ED">
          <w:rPr>
            <w:noProof/>
            <w:webHidden/>
          </w:rPr>
          <w:fldChar w:fldCharType="end"/>
        </w:r>
      </w:hyperlink>
    </w:p>
    <w:p w14:paraId="727B5C17" w14:textId="728C0E33"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42" w:history="1">
        <w:r w:rsidR="000A73ED" w:rsidRPr="003C2324">
          <w:rPr>
            <w:rStyle w:val="Hyperlink"/>
            <w:noProof/>
          </w:rPr>
          <w:t>Hình 4.17 Chức năng sửa sản phẩm</w:t>
        </w:r>
        <w:r w:rsidR="000A73ED">
          <w:rPr>
            <w:noProof/>
            <w:webHidden/>
          </w:rPr>
          <w:tab/>
        </w:r>
        <w:r w:rsidR="000A73ED">
          <w:rPr>
            <w:noProof/>
            <w:webHidden/>
          </w:rPr>
          <w:fldChar w:fldCharType="begin"/>
        </w:r>
        <w:r w:rsidR="000A73ED">
          <w:rPr>
            <w:noProof/>
            <w:webHidden/>
          </w:rPr>
          <w:instrText xml:space="preserve"> PAGEREF _Toc155421542 \h </w:instrText>
        </w:r>
        <w:r w:rsidR="000A73ED">
          <w:rPr>
            <w:noProof/>
            <w:webHidden/>
          </w:rPr>
        </w:r>
        <w:r w:rsidR="000A73ED">
          <w:rPr>
            <w:noProof/>
            <w:webHidden/>
          </w:rPr>
          <w:fldChar w:fldCharType="separate"/>
        </w:r>
        <w:r w:rsidR="001955C9">
          <w:rPr>
            <w:noProof/>
            <w:webHidden/>
          </w:rPr>
          <w:t>49</w:t>
        </w:r>
        <w:r w:rsidR="000A73ED">
          <w:rPr>
            <w:noProof/>
            <w:webHidden/>
          </w:rPr>
          <w:fldChar w:fldCharType="end"/>
        </w:r>
      </w:hyperlink>
    </w:p>
    <w:p w14:paraId="0188E1DC" w14:textId="493C55E4"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43" w:history="1">
        <w:r w:rsidR="000A73ED" w:rsidRPr="003C2324">
          <w:rPr>
            <w:rStyle w:val="Hyperlink"/>
            <w:noProof/>
          </w:rPr>
          <w:t>Hình 4.18 Chức năng xóa sản phẩm</w:t>
        </w:r>
        <w:r w:rsidR="000A73ED">
          <w:rPr>
            <w:noProof/>
            <w:webHidden/>
          </w:rPr>
          <w:tab/>
        </w:r>
        <w:r w:rsidR="000A73ED">
          <w:rPr>
            <w:noProof/>
            <w:webHidden/>
          </w:rPr>
          <w:fldChar w:fldCharType="begin"/>
        </w:r>
        <w:r w:rsidR="000A73ED">
          <w:rPr>
            <w:noProof/>
            <w:webHidden/>
          </w:rPr>
          <w:instrText xml:space="preserve"> PAGEREF _Toc155421543 \h </w:instrText>
        </w:r>
        <w:r w:rsidR="000A73ED">
          <w:rPr>
            <w:noProof/>
            <w:webHidden/>
          </w:rPr>
        </w:r>
        <w:r w:rsidR="000A73ED">
          <w:rPr>
            <w:noProof/>
            <w:webHidden/>
          </w:rPr>
          <w:fldChar w:fldCharType="separate"/>
        </w:r>
        <w:r w:rsidR="001955C9">
          <w:rPr>
            <w:noProof/>
            <w:webHidden/>
          </w:rPr>
          <w:t>50</w:t>
        </w:r>
        <w:r w:rsidR="000A73ED">
          <w:rPr>
            <w:noProof/>
            <w:webHidden/>
          </w:rPr>
          <w:fldChar w:fldCharType="end"/>
        </w:r>
      </w:hyperlink>
    </w:p>
    <w:p w14:paraId="7B4D6001" w14:textId="6D0F4CFD"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44" w:history="1">
        <w:r w:rsidR="000A73ED" w:rsidRPr="003C2324">
          <w:rPr>
            <w:rStyle w:val="Hyperlink"/>
            <w:noProof/>
          </w:rPr>
          <w:t>Hình 4.19 Giao diện trang quản lí hình ảnh</w:t>
        </w:r>
        <w:r w:rsidR="000A73ED">
          <w:rPr>
            <w:noProof/>
            <w:webHidden/>
          </w:rPr>
          <w:tab/>
        </w:r>
        <w:r w:rsidR="000A73ED">
          <w:rPr>
            <w:noProof/>
            <w:webHidden/>
          </w:rPr>
          <w:fldChar w:fldCharType="begin"/>
        </w:r>
        <w:r w:rsidR="000A73ED">
          <w:rPr>
            <w:noProof/>
            <w:webHidden/>
          </w:rPr>
          <w:instrText xml:space="preserve"> PAGEREF _Toc155421544 \h </w:instrText>
        </w:r>
        <w:r w:rsidR="000A73ED">
          <w:rPr>
            <w:noProof/>
            <w:webHidden/>
          </w:rPr>
        </w:r>
        <w:r w:rsidR="000A73ED">
          <w:rPr>
            <w:noProof/>
            <w:webHidden/>
          </w:rPr>
          <w:fldChar w:fldCharType="separate"/>
        </w:r>
        <w:r w:rsidR="001955C9">
          <w:rPr>
            <w:noProof/>
            <w:webHidden/>
          </w:rPr>
          <w:t>50</w:t>
        </w:r>
        <w:r w:rsidR="000A73ED">
          <w:rPr>
            <w:noProof/>
            <w:webHidden/>
          </w:rPr>
          <w:fldChar w:fldCharType="end"/>
        </w:r>
      </w:hyperlink>
    </w:p>
    <w:p w14:paraId="6268F136" w14:textId="2C175086"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45" w:history="1">
        <w:r w:rsidR="000A73ED" w:rsidRPr="003C2324">
          <w:rPr>
            <w:rStyle w:val="Hyperlink"/>
            <w:noProof/>
          </w:rPr>
          <w:t>Hình 4.20 Chức năng thêm hình ảnh</w:t>
        </w:r>
        <w:r w:rsidR="000A73ED">
          <w:rPr>
            <w:noProof/>
            <w:webHidden/>
          </w:rPr>
          <w:tab/>
        </w:r>
        <w:r w:rsidR="000A73ED">
          <w:rPr>
            <w:noProof/>
            <w:webHidden/>
          </w:rPr>
          <w:fldChar w:fldCharType="begin"/>
        </w:r>
        <w:r w:rsidR="000A73ED">
          <w:rPr>
            <w:noProof/>
            <w:webHidden/>
          </w:rPr>
          <w:instrText xml:space="preserve"> PAGEREF _Toc155421545 \h </w:instrText>
        </w:r>
        <w:r w:rsidR="000A73ED">
          <w:rPr>
            <w:noProof/>
            <w:webHidden/>
          </w:rPr>
        </w:r>
        <w:r w:rsidR="000A73ED">
          <w:rPr>
            <w:noProof/>
            <w:webHidden/>
          </w:rPr>
          <w:fldChar w:fldCharType="separate"/>
        </w:r>
        <w:r w:rsidR="001955C9">
          <w:rPr>
            <w:noProof/>
            <w:webHidden/>
          </w:rPr>
          <w:t>51</w:t>
        </w:r>
        <w:r w:rsidR="000A73ED">
          <w:rPr>
            <w:noProof/>
            <w:webHidden/>
          </w:rPr>
          <w:fldChar w:fldCharType="end"/>
        </w:r>
      </w:hyperlink>
    </w:p>
    <w:p w14:paraId="6EFA8ABE" w14:textId="5C369818"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46" w:history="1">
        <w:r w:rsidR="000A73ED" w:rsidRPr="003C2324">
          <w:rPr>
            <w:rStyle w:val="Hyperlink"/>
            <w:noProof/>
          </w:rPr>
          <w:t>Hình 4.21 Chức năng sửa hình ảnh</w:t>
        </w:r>
        <w:r w:rsidR="000A73ED">
          <w:rPr>
            <w:noProof/>
            <w:webHidden/>
          </w:rPr>
          <w:tab/>
        </w:r>
        <w:r w:rsidR="000A73ED">
          <w:rPr>
            <w:noProof/>
            <w:webHidden/>
          </w:rPr>
          <w:fldChar w:fldCharType="begin"/>
        </w:r>
        <w:r w:rsidR="000A73ED">
          <w:rPr>
            <w:noProof/>
            <w:webHidden/>
          </w:rPr>
          <w:instrText xml:space="preserve"> PAGEREF _Toc155421546 \h </w:instrText>
        </w:r>
        <w:r w:rsidR="000A73ED">
          <w:rPr>
            <w:noProof/>
            <w:webHidden/>
          </w:rPr>
        </w:r>
        <w:r w:rsidR="000A73ED">
          <w:rPr>
            <w:noProof/>
            <w:webHidden/>
          </w:rPr>
          <w:fldChar w:fldCharType="separate"/>
        </w:r>
        <w:r w:rsidR="001955C9">
          <w:rPr>
            <w:noProof/>
            <w:webHidden/>
          </w:rPr>
          <w:t>51</w:t>
        </w:r>
        <w:r w:rsidR="000A73ED">
          <w:rPr>
            <w:noProof/>
            <w:webHidden/>
          </w:rPr>
          <w:fldChar w:fldCharType="end"/>
        </w:r>
      </w:hyperlink>
    </w:p>
    <w:p w14:paraId="1CA98AF8" w14:textId="7E453FCF"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47" w:history="1">
        <w:r w:rsidR="000A73ED" w:rsidRPr="003C2324">
          <w:rPr>
            <w:rStyle w:val="Hyperlink"/>
            <w:noProof/>
          </w:rPr>
          <w:t>Hình 4.22 Chức năng xóa hình ảnh</w:t>
        </w:r>
        <w:r w:rsidR="000A73ED">
          <w:rPr>
            <w:noProof/>
            <w:webHidden/>
          </w:rPr>
          <w:tab/>
        </w:r>
        <w:r w:rsidR="000A73ED">
          <w:rPr>
            <w:noProof/>
            <w:webHidden/>
          </w:rPr>
          <w:fldChar w:fldCharType="begin"/>
        </w:r>
        <w:r w:rsidR="000A73ED">
          <w:rPr>
            <w:noProof/>
            <w:webHidden/>
          </w:rPr>
          <w:instrText xml:space="preserve"> PAGEREF _Toc155421547 \h </w:instrText>
        </w:r>
        <w:r w:rsidR="000A73ED">
          <w:rPr>
            <w:noProof/>
            <w:webHidden/>
          </w:rPr>
        </w:r>
        <w:r w:rsidR="000A73ED">
          <w:rPr>
            <w:noProof/>
            <w:webHidden/>
          </w:rPr>
          <w:fldChar w:fldCharType="separate"/>
        </w:r>
        <w:r w:rsidR="001955C9">
          <w:rPr>
            <w:noProof/>
            <w:webHidden/>
          </w:rPr>
          <w:t>52</w:t>
        </w:r>
        <w:r w:rsidR="000A73ED">
          <w:rPr>
            <w:noProof/>
            <w:webHidden/>
          </w:rPr>
          <w:fldChar w:fldCharType="end"/>
        </w:r>
      </w:hyperlink>
    </w:p>
    <w:p w14:paraId="2F450DF5" w14:textId="44C2AB4F" w:rsidR="000A73ED" w:rsidRDefault="000449C9">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1548" w:history="1">
        <w:r w:rsidR="000A73ED" w:rsidRPr="003C2324">
          <w:rPr>
            <w:rStyle w:val="Hyperlink"/>
            <w:noProof/>
          </w:rPr>
          <w:t>Hình 4.23 Chức năng thống kê sản phẩm</w:t>
        </w:r>
        <w:r w:rsidR="000A73ED">
          <w:rPr>
            <w:noProof/>
            <w:webHidden/>
          </w:rPr>
          <w:tab/>
        </w:r>
        <w:r w:rsidR="000A73ED">
          <w:rPr>
            <w:noProof/>
            <w:webHidden/>
          </w:rPr>
          <w:fldChar w:fldCharType="begin"/>
        </w:r>
        <w:r w:rsidR="000A73ED">
          <w:rPr>
            <w:noProof/>
            <w:webHidden/>
          </w:rPr>
          <w:instrText xml:space="preserve"> PAGEREF _Toc155421548 \h </w:instrText>
        </w:r>
        <w:r w:rsidR="000A73ED">
          <w:rPr>
            <w:noProof/>
            <w:webHidden/>
          </w:rPr>
        </w:r>
        <w:r w:rsidR="000A73ED">
          <w:rPr>
            <w:noProof/>
            <w:webHidden/>
          </w:rPr>
          <w:fldChar w:fldCharType="separate"/>
        </w:r>
        <w:r w:rsidR="001955C9">
          <w:rPr>
            <w:noProof/>
            <w:webHidden/>
          </w:rPr>
          <w:t>52</w:t>
        </w:r>
        <w:r w:rsidR="000A73ED">
          <w:rPr>
            <w:noProof/>
            <w:webHidden/>
          </w:rPr>
          <w:fldChar w:fldCharType="end"/>
        </w:r>
      </w:hyperlink>
    </w:p>
    <w:p w14:paraId="4603583D" w14:textId="07353CE2" w:rsidR="00351C10" w:rsidRDefault="00471F9B" w:rsidP="00351C10">
      <w:pPr>
        <w:spacing w:after="200" w:line="276" w:lineRule="auto"/>
        <w:jc w:val="center"/>
        <w:rPr>
          <w:b/>
          <w:bCs/>
          <w:sz w:val="26"/>
          <w:szCs w:val="26"/>
        </w:rPr>
      </w:pPr>
      <w:r>
        <w:rPr>
          <w:b/>
          <w:bCs/>
          <w:sz w:val="26"/>
          <w:szCs w:val="26"/>
        </w:rPr>
        <w:fldChar w:fldCharType="end"/>
      </w:r>
    </w:p>
    <w:p w14:paraId="095CF088" w14:textId="5C38784C" w:rsidR="002C2959" w:rsidRDefault="002C2959">
      <w:pPr>
        <w:pStyle w:val="TableofFigures"/>
        <w:tabs>
          <w:tab w:val="right" w:leader="dot" w:pos="8778"/>
        </w:tabs>
        <w:rPr>
          <w:rFonts w:ascii="Calibri" w:hAnsi="Calibri"/>
          <w:noProof/>
          <w:kern w:val="2"/>
          <w:sz w:val="22"/>
          <w:szCs w:val="22"/>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54839936" w:history="1">
        <w:r w:rsidRPr="00937B67">
          <w:rPr>
            <w:rStyle w:val="Hyperlink"/>
            <w:noProof/>
          </w:rPr>
          <w:t>Bảng 3.1 Danh sách thực thể</w:t>
        </w:r>
        <w:r>
          <w:rPr>
            <w:noProof/>
            <w:webHidden/>
          </w:rPr>
          <w:tab/>
        </w:r>
        <w:r>
          <w:rPr>
            <w:noProof/>
            <w:webHidden/>
          </w:rPr>
          <w:fldChar w:fldCharType="begin"/>
        </w:r>
        <w:r>
          <w:rPr>
            <w:noProof/>
            <w:webHidden/>
          </w:rPr>
          <w:instrText xml:space="preserve"> PAGEREF _Toc154839936 \h </w:instrText>
        </w:r>
        <w:r>
          <w:rPr>
            <w:noProof/>
            <w:webHidden/>
          </w:rPr>
        </w:r>
        <w:r>
          <w:rPr>
            <w:noProof/>
            <w:webHidden/>
          </w:rPr>
          <w:fldChar w:fldCharType="separate"/>
        </w:r>
        <w:r w:rsidR="001955C9">
          <w:rPr>
            <w:noProof/>
            <w:webHidden/>
          </w:rPr>
          <w:t>32</w:t>
        </w:r>
        <w:r>
          <w:rPr>
            <w:noProof/>
            <w:webHidden/>
          </w:rPr>
          <w:fldChar w:fldCharType="end"/>
        </w:r>
      </w:hyperlink>
    </w:p>
    <w:p w14:paraId="4D84591D" w14:textId="20D101E9" w:rsidR="002C2959" w:rsidRDefault="000449C9">
      <w:pPr>
        <w:pStyle w:val="TableofFigures"/>
        <w:tabs>
          <w:tab w:val="right" w:leader="dot" w:pos="8778"/>
        </w:tabs>
        <w:rPr>
          <w:rFonts w:ascii="Calibri" w:hAnsi="Calibri"/>
          <w:noProof/>
          <w:kern w:val="2"/>
          <w:sz w:val="22"/>
          <w:szCs w:val="22"/>
        </w:rPr>
      </w:pPr>
      <w:hyperlink w:anchor="_Toc154839937" w:history="1">
        <w:r w:rsidR="002C2959" w:rsidRPr="00937B67">
          <w:rPr>
            <w:rStyle w:val="Hyperlink"/>
            <w:noProof/>
          </w:rPr>
          <w:t>Bảng 3.2 Chi tiết thực thể nguoidung</w:t>
        </w:r>
        <w:r w:rsidR="002C2959">
          <w:rPr>
            <w:noProof/>
            <w:webHidden/>
          </w:rPr>
          <w:tab/>
        </w:r>
        <w:r w:rsidR="002C2959">
          <w:rPr>
            <w:noProof/>
            <w:webHidden/>
          </w:rPr>
          <w:fldChar w:fldCharType="begin"/>
        </w:r>
        <w:r w:rsidR="002C2959">
          <w:rPr>
            <w:noProof/>
            <w:webHidden/>
          </w:rPr>
          <w:instrText xml:space="preserve"> PAGEREF _Toc154839937 \h </w:instrText>
        </w:r>
        <w:r w:rsidR="002C2959">
          <w:rPr>
            <w:noProof/>
            <w:webHidden/>
          </w:rPr>
        </w:r>
        <w:r w:rsidR="002C2959">
          <w:rPr>
            <w:noProof/>
            <w:webHidden/>
          </w:rPr>
          <w:fldChar w:fldCharType="separate"/>
        </w:r>
        <w:r w:rsidR="001955C9">
          <w:rPr>
            <w:noProof/>
            <w:webHidden/>
          </w:rPr>
          <w:t>33</w:t>
        </w:r>
        <w:r w:rsidR="002C2959">
          <w:rPr>
            <w:noProof/>
            <w:webHidden/>
          </w:rPr>
          <w:fldChar w:fldCharType="end"/>
        </w:r>
      </w:hyperlink>
    </w:p>
    <w:p w14:paraId="695B80DA" w14:textId="7EE09586" w:rsidR="002C2959" w:rsidRDefault="000449C9">
      <w:pPr>
        <w:pStyle w:val="TableofFigures"/>
        <w:tabs>
          <w:tab w:val="right" w:leader="dot" w:pos="8778"/>
        </w:tabs>
        <w:rPr>
          <w:rFonts w:ascii="Calibri" w:hAnsi="Calibri"/>
          <w:noProof/>
          <w:kern w:val="2"/>
          <w:sz w:val="22"/>
          <w:szCs w:val="22"/>
        </w:rPr>
      </w:pPr>
      <w:hyperlink w:anchor="_Toc154839938" w:history="1">
        <w:r w:rsidR="002C2959" w:rsidRPr="00937B67">
          <w:rPr>
            <w:rStyle w:val="Hyperlink"/>
            <w:noProof/>
          </w:rPr>
          <w:t>Bảng 3.3 Chi tiết thực thể sanpham</w:t>
        </w:r>
        <w:r w:rsidR="002C2959">
          <w:rPr>
            <w:noProof/>
            <w:webHidden/>
          </w:rPr>
          <w:tab/>
        </w:r>
        <w:r w:rsidR="002C2959">
          <w:rPr>
            <w:noProof/>
            <w:webHidden/>
          </w:rPr>
          <w:fldChar w:fldCharType="begin"/>
        </w:r>
        <w:r w:rsidR="002C2959">
          <w:rPr>
            <w:noProof/>
            <w:webHidden/>
          </w:rPr>
          <w:instrText xml:space="preserve"> PAGEREF _Toc154839938 \h </w:instrText>
        </w:r>
        <w:r w:rsidR="002C2959">
          <w:rPr>
            <w:noProof/>
            <w:webHidden/>
          </w:rPr>
        </w:r>
        <w:r w:rsidR="002C2959">
          <w:rPr>
            <w:noProof/>
            <w:webHidden/>
          </w:rPr>
          <w:fldChar w:fldCharType="separate"/>
        </w:r>
        <w:r w:rsidR="001955C9">
          <w:rPr>
            <w:noProof/>
            <w:webHidden/>
          </w:rPr>
          <w:t>33</w:t>
        </w:r>
        <w:r w:rsidR="002C2959">
          <w:rPr>
            <w:noProof/>
            <w:webHidden/>
          </w:rPr>
          <w:fldChar w:fldCharType="end"/>
        </w:r>
      </w:hyperlink>
    </w:p>
    <w:p w14:paraId="766B2ACC" w14:textId="5AFCD824" w:rsidR="002C2959" w:rsidRDefault="000449C9">
      <w:pPr>
        <w:pStyle w:val="TableofFigures"/>
        <w:tabs>
          <w:tab w:val="right" w:leader="dot" w:pos="8778"/>
        </w:tabs>
        <w:rPr>
          <w:rFonts w:ascii="Calibri" w:hAnsi="Calibri"/>
          <w:noProof/>
          <w:kern w:val="2"/>
          <w:sz w:val="22"/>
          <w:szCs w:val="22"/>
        </w:rPr>
      </w:pPr>
      <w:hyperlink w:anchor="_Toc154839939" w:history="1">
        <w:r w:rsidR="002C2959" w:rsidRPr="00937B67">
          <w:rPr>
            <w:rStyle w:val="Hyperlink"/>
            <w:noProof/>
          </w:rPr>
          <w:t>Bảng 3.4 Chi tiết thực thể danhmuc</w:t>
        </w:r>
        <w:r w:rsidR="002C2959">
          <w:rPr>
            <w:noProof/>
            <w:webHidden/>
          </w:rPr>
          <w:tab/>
        </w:r>
        <w:r w:rsidR="002C2959">
          <w:rPr>
            <w:noProof/>
            <w:webHidden/>
          </w:rPr>
          <w:fldChar w:fldCharType="begin"/>
        </w:r>
        <w:r w:rsidR="002C2959">
          <w:rPr>
            <w:noProof/>
            <w:webHidden/>
          </w:rPr>
          <w:instrText xml:space="preserve"> PAGEREF _Toc154839939 \h </w:instrText>
        </w:r>
        <w:r w:rsidR="002C2959">
          <w:rPr>
            <w:noProof/>
            <w:webHidden/>
          </w:rPr>
        </w:r>
        <w:r w:rsidR="002C2959">
          <w:rPr>
            <w:noProof/>
            <w:webHidden/>
          </w:rPr>
          <w:fldChar w:fldCharType="separate"/>
        </w:r>
        <w:r w:rsidR="001955C9">
          <w:rPr>
            <w:noProof/>
            <w:webHidden/>
          </w:rPr>
          <w:t>33</w:t>
        </w:r>
        <w:r w:rsidR="002C2959">
          <w:rPr>
            <w:noProof/>
            <w:webHidden/>
          </w:rPr>
          <w:fldChar w:fldCharType="end"/>
        </w:r>
      </w:hyperlink>
    </w:p>
    <w:p w14:paraId="0855BAC4" w14:textId="08C305D8" w:rsidR="002C2959" w:rsidRDefault="000449C9">
      <w:pPr>
        <w:pStyle w:val="TableofFigures"/>
        <w:tabs>
          <w:tab w:val="right" w:leader="dot" w:pos="8778"/>
        </w:tabs>
        <w:rPr>
          <w:rFonts w:ascii="Calibri" w:hAnsi="Calibri"/>
          <w:noProof/>
          <w:kern w:val="2"/>
          <w:sz w:val="22"/>
          <w:szCs w:val="22"/>
        </w:rPr>
      </w:pPr>
      <w:hyperlink w:anchor="_Toc154839940" w:history="1">
        <w:r w:rsidR="002C2959" w:rsidRPr="00937B67">
          <w:rPr>
            <w:rStyle w:val="Hyperlink"/>
            <w:noProof/>
          </w:rPr>
          <w:t>Bảng 3.5 Chi tiết thực thể hinhanh</w:t>
        </w:r>
        <w:r w:rsidR="002C2959">
          <w:rPr>
            <w:noProof/>
            <w:webHidden/>
          </w:rPr>
          <w:tab/>
        </w:r>
        <w:r w:rsidR="002C2959">
          <w:rPr>
            <w:noProof/>
            <w:webHidden/>
          </w:rPr>
          <w:fldChar w:fldCharType="begin"/>
        </w:r>
        <w:r w:rsidR="002C2959">
          <w:rPr>
            <w:noProof/>
            <w:webHidden/>
          </w:rPr>
          <w:instrText xml:space="preserve"> PAGEREF _Toc154839940 \h </w:instrText>
        </w:r>
        <w:r w:rsidR="002C2959">
          <w:rPr>
            <w:noProof/>
            <w:webHidden/>
          </w:rPr>
        </w:r>
        <w:r w:rsidR="002C2959">
          <w:rPr>
            <w:noProof/>
            <w:webHidden/>
          </w:rPr>
          <w:fldChar w:fldCharType="separate"/>
        </w:r>
        <w:r w:rsidR="001955C9">
          <w:rPr>
            <w:noProof/>
            <w:webHidden/>
          </w:rPr>
          <w:t>34</w:t>
        </w:r>
        <w:r w:rsidR="002C2959">
          <w:rPr>
            <w:noProof/>
            <w:webHidden/>
          </w:rPr>
          <w:fldChar w:fldCharType="end"/>
        </w:r>
      </w:hyperlink>
    </w:p>
    <w:p w14:paraId="5BEA9EFC" w14:textId="5B01709C" w:rsidR="002C2959" w:rsidRDefault="000449C9">
      <w:pPr>
        <w:pStyle w:val="TableofFigures"/>
        <w:tabs>
          <w:tab w:val="right" w:leader="dot" w:pos="8778"/>
        </w:tabs>
        <w:rPr>
          <w:rFonts w:ascii="Calibri" w:hAnsi="Calibri"/>
          <w:noProof/>
          <w:kern w:val="2"/>
          <w:sz w:val="22"/>
          <w:szCs w:val="22"/>
        </w:rPr>
      </w:pPr>
      <w:hyperlink w:anchor="_Toc154839941" w:history="1">
        <w:r w:rsidR="002C2959" w:rsidRPr="00937B67">
          <w:rPr>
            <w:rStyle w:val="Hyperlink"/>
            <w:noProof/>
          </w:rPr>
          <w:t>Bảng 4.1 Dữ liệu người dùng</w:t>
        </w:r>
        <w:r w:rsidR="002C2959">
          <w:rPr>
            <w:noProof/>
            <w:webHidden/>
          </w:rPr>
          <w:tab/>
        </w:r>
        <w:r w:rsidR="002C2959">
          <w:rPr>
            <w:noProof/>
            <w:webHidden/>
          </w:rPr>
          <w:fldChar w:fldCharType="begin"/>
        </w:r>
        <w:r w:rsidR="002C2959">
          <w:rPr>
            <w:noProof/>
            <w:webHidden/>
          </w:rPr>
          <w:instrText xml:space="preserve"> PAGEREF _Toc154839941 \h </w:instrText>
        </w:r>
        <w:r w:rsidR="002C2959">
          <w:rPr>
            <w:noProof/>
            <w:webHidden/>
          </w:rPr>
        </w:r>
        <w:r w:rsidR="002C2959">
          <w:rPr>
            <w:noProof/>
            <w:webHidden/>
          </w:rPr>
          <w:fldChar w:fldCharType="separate"/>
        </w:r>
        <w:r w:rsidR="001955C9">
          <w:rPr>
            <w:noProof/>
            <w:webHidden/>
          </w:rPr>
          <w:t>37</w:t>
        </w:r>
        <w:r w:rsidR="002C2959">
          <w:rPr>
            <w:noProof/>
            <w:webHidden/>
          </w:rPr>
          <w:fldChar w:fldCharType="end"/>
        </w:r>
      </w:hyperlink>
    </w:p>
    <w:p w14:paraId="52E202B6" w14:textId="1AF069E0" w:rsidR="002C2959" w:rsidRDefault="000449C9">
      <w:pPr>
        <w:pStyle w:val="TableofFigures"/>
        <w:tabs>
          <w:tab w:val="right" w:leader="dot" w:pos="8778"/>
        </w:tabs>
        <w:rPr>
          <w:rFonts w:ascii="Calibri" w:hAnsi="Calibri"/>
          <w:noProof/>
          <w:kern w:val="2"/>
          <w:sz w:val="22"/>
          <w:szCs w:val="22"/>
        </w:rPr>
      </w:pPr>
      <w:hyperlink w:anchor="_Toc154839942" w:history="1">
        <w:r w:rsidR="002C2959" w:rsidRPr="00937B67">
          <w:rPr>
            <w:rStyle w:val="Hyperlink"/>
            <w:noProof/>
          </w:rPr>
          <w:t>Bảng 4.2 Dữ liệu danh mục</w:t>
        </w:r>
        <w:r w:rsidR="002C2959">
          <w:rPr>
            <w:noProof/>
            <w:webHidden/>
          </w:rPr>
          <w:tab/>
        </w:r>
        <w:r w:rsidR="002C2959">
          <w:rPr>
            <w:noProof/>
            <w:webHidden/>
          </w:rPr>
          <w:fldChar w:fldCharType="begin"/>
        </w:r>
        <w:r w:rsidR="002C2959">
          <w:rPr>
            <w:noProof/>
            <w:webHidden/>
          </w:rPr>
          <w:instrText xml:space="preserve"> PAGEREF _Toc154839942 \h </w:instrText>
        </w:r>
        <w:r w:rsidR="002C2959">
          <w:rPr>
            <w:noProof/>
            <w:webHidden/>
          </w:rPr>
        </w:r>
        <w:r w:rsidR="002C2959">
          <w:rPr>
            <w:noProof/>
            <w:webHidden/>
          </w:rPr>
          <w:fldChar w:fldCharType="separate"/>
        </w:r>
        <w:r w:rsidR="001955C9">
          <w:rPr>
            <w:noProof/>
            <w:webHidden/>
          </w:rPr>
          <w:t>37</w:t>
        </w:r>
        <w:r w:rsidR="002C2959">
          <w:rPr>
            <w:noProof/>
            <w:webHidden/>
          </w:rPr>
          <w:fldChar w:fldCharType="end"/>
        </w:r>
      </w:hyperlink>
    </w:p>
    <w:p w14:paraId="438EDFCD" w14:textId="0A8C0F2B" w:rsidR="002C2959" w:rsidRDefault="000449C9">
      <w:pPr>
        <w:pStyle w:val="TableofFigures"/>
        <w:tabs>
          <w:tab w:val="right" w:leader="dot" w:pos="8778"/>
        </w:tabs>
        <w:rPr>
          <w:rFonts w:ascii="Calibri" w:hAnsi="Calibri"/>
          <w:noProof/>
          <w:kern w:val="2"/>
          <w:sz w:val="22"/>
          <w:szCs w:val="22"/>
        </w:rPr>
      </w:pPr>
      <w:hyperlink w:anchor="_Toc154839943" w:history="1">
        <w:r w:rsidR="002C2959" w:rsidRPr="00937B67">
          <w:rPr>
            <w:rStyle w:val="Hyperlink"/>
            <w:noProof/>
          </w:rPr>
          <w:t>Bảng 4.3 Dữ liệu sản phẩm</w:t>
        </w:r>
        <w:r w:rsidR="002C2959">
          <w:rPr>
            <w:noProof/>
            <w:webHidden/>
          </w:rPr>
          <w:tab/>
        </w:r>
        <w:r w:rsidR="002C2959">
          <w:rPr>
            <w:noProof/>
            <w:webHidden/>
          </w:rPr>
          <w:fldChar w:fldCharType="begin"/>
        </w:r>
        <w:r w:rsidR="002C2959">
          <w:rPr>
            <w:noProof/>
            <w:webHidden/>
          </w:rPr>
          <w:instrText xml:space="preserve"> PAGEREF _Toc154839943 \h </w:instrText>
        </w:r>
        <w:r w:rsidR="002C2959">
          <w:rPr>
            <w:noProof/>
            <w:webHidden/>
          </w:rPr>
        </w:r>
        <w:r w:rsidR="002C2959">
          <w:rPr>
            <w:noProof/>
            <w:webHidden/>
          </w:rPr>
          <w:fldChar w:fldCharType="separate"/>
        </w:r>
        <w:r w:rsidR="001955C9">
          <w:rPr>
            <w:noProof/>
            <w:webHidden/>
          </w:rPr>
          <w:t>37</w:t>
        </w:r>
        <w:r w:rsidR="002C2959">
          <w:rPr>
            <w:noProof/>
            <w:webHidden/>
          </w:rPr>
          <w:fldChar w:fldCharType="end"/>
        </w:r>
      </w:hyperlink>
    </w:p>
    <w:p w14:paraId="5B2C9396" w14:textId="5ECB0424" w:rsidR="002C2959" w:rsidRDefault="000449C9">
      <w:pPr>
        <w:pStyle w:val="TableofFigures"/>
        <w:tabs>
          <w:tab w:val="right" w:leader="dot" w:pos="8778"/>
        </w:tabs>
        <w:rPr>
          <w:rFonts w:ascii="Calibri" w:hAnsi="Calibri"/>
          <w:noProof/>
          <w:kern w:val="2"/>
          <w:sz w:val="22"/>
          <w:szCs w:val="22"/>
        </w:rPr>
      </w:pPr>
      <w:hyperlink w:anchor="_Toc154839944" w:history="1">
        <w:r w:rsidR="002C2959" w:rsidRPr="00937B67">
          <w:rPr>
            <w:rStyle w:val="Hyperlink"/>
            <w:noProof/>
          </w:rPr>
          <w:t>Bảng 4.4 Dữ liệu hình ảnh</w:t>
        </w:r>
        <w:r w:rsidR="002C2959">
          <w:rPr>
            <w:noProof/>
            <w:webHidden/>
          </w:rPr>
          <w:tab/>
        </w:r>
        <w:r w:rsidR="002C2959">
          <w:rPr>
            <w:noProof/>
            <w:webHidden/>
          </w:rPr>
          <w:fldChar w:fldCharType="begin"/>
        </w:r>
        <w:r w:rsidR="002C2959">
          <w:rPr>
            <w:noProof/>
            <w:webHidden/>
          </w:rPr>
          <w:instrText xml:space="preserve"> PAGEREF _Toc154839944 \h </w:instrText>
        </w:r>
        <w:r w:rsidR="002C2959">
          <w:rPr>
            <w:noProof/>
            <w:webHidden/>
          </w:rPr>
        </w:r>
        <w:r w:rsidR="002C2959">
          <w:rPr>
            <w:noProof/>
            <w:webHidden/>
          </w:rPr>
          <w:fldChar w:fldCharType="separate"/>
        </w:r>
        <w:r w:rsidR="001955C9">
          <w:rPr>
            <w:noProof/>
            <w:webHidden/>
          </w:rPr>
          <w:t>38</w:t>
        </w:r>
        <w:r w:rsidR="002C2959">
          <w:rPr>
            <w:noProof/>
            <w:webHidden/>
          </w:rPr>
          <w:fldChar w:fldCharType="end"/>
        </w:r>
      </w:hyperlink>
    </w:p>
    <w:p w14:paraId="5826D2B5" w14:textId="77777777"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77777777"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Ơ SỞ NGÀNH</w:t>
      </w:r>
    </w:p>
    <w:p w14:paraId="395A0B86" w14:textId="77777777" w:rsidR="00FE66A8" w:rsidRDefault="00935755" w:rsidP="00D56A04">
      <w:pPr>
        <w:pStyle w:val="nd"/>
      </w:pPr>
      <w:r>
        <w:t>Vấn đề nghiên cứu:</w:t>
      </w:r>
      <w:r w:rsidRPr="00935755">
        <w:t xml:space="preserve"> </w:t>
      </w:r>
      <w:r w:rsidR="00FE66A8">
        <w:t>T</w:t>
      </w:r>
      <w:r w:rsidRPr="00935755">
        <w:t>ập trung vào việc nghiên cứu các câu lệnh cơ bản</w:t>
      </w:r>
      <w:r w:rsidR="00FE66A8">
        <w:t>, thư viện, tính tương thích và tính linh hoạt của framework trong phát triển giao diện người dùng.</w:t>
      </w:r>
    </w:p>
    <w:p w14:paraId="4E78ED38" w14:textId="77777777" w:rsidR="00100DCF" w:rsidRDefault="00FE66A8" w:rsidP="00D56A04">
      <w:pPr>
        <w:pStyle w:val="nd"/>
      </w:pPr>
      <w:r>
        <w:t xml:space="preserve">Hướng tiếp cận: </w:t>
      </w:r>
      <w:r w:rsidR="00073DE5">
        <w:t>Phân tích và tìm hiểu các câu lệnh cơ bản trong Bootstrap bao gồm: Tìm hiểu về cú pháp, cách sử</w:t>
      </w:r>
      <w:r w:rsidR="00073DE5" w:rsidRPr="00073DE5">
        <w:t xml:space="preserve"> dụng các lớp CSS và cách </w:t>
      </w:r>
      <w:r w:rsidR="00D16254">
        <w:t xml:space="preserve">Bootstrap </w:t>
      </w:r>
      <w:r w:rsidR="00073DE5" w:rsidRPr="00073DE5">
        <w:t>tương tác với các phần tử HTML.</w:t>
      </w:r>
      <w:r w:rsidR="00073DE5">
        <w:t xml:space="preserve"> Tìm hiểu về hệ thống lưới (Grid system) và sự linh hoạt về tính tương thích của Bootstrap khi áp dụng vào trang web.</w:t>
      </w:r>
    </w:p>
    <w:p w14:paraId="10315982" w14:textId="77777777" w:rsidR="00D16254" w:rsidRDefault="00D16254" w:rsidP="00D56A04">
      <w:pPr>
        <w:pStyle w:val="nd"/>
      </w:pPr>
      <w:r>
        <w:t>Cách giải quyết vấn đề:</w:t>
      </w:r>
      <w:r w:rsidRPr="00D16254">
        <w:t xml:space="preserve"> </w:t>
      </w:r>
      <w:r w:rsidR="0022047F">
        <w:t>T</w:t>
      </w:r>
      <w:r>
        <w:t>ìm và đọc các tài liệu hướng dẫn,</w:t>
      </w:r>
      <w:r w:rsidRPr="00D16254">
        <w:t xml:space="preserve"> tài liệu tham khảo về Bootstrap để hiểu </w:t>
      </w:r>
      <w:r>
        <w:t xml:space="preserve">về </w:t>
      </w:r>
      <w:r w:rsidRPr="00D16254">
        <w:t>cú pháp và cách sử dụng các câu lệnh cơ bản</w:t>
      </w:r>
      <w:r w:rsidR="0022047F">
        <w:t xml:space="preserve"> và</w:t>
      </w:r>
      <w:r w:rsidR="00BA1BFE">
        <w:t xml:space="preserve"> thực hành nhiều về </w:t>
      </w:r>
      <w:r w:rsidRPr="00D16254">
        <w:t>các câ</w:t>
      </w:r>
      <w:r w:rsidR="00BA1BFE">
        <w:t>u lệnh cơ bản trong Bootstrap để</w:t>
      </w:r>
      <w:r w:rsidRPr="00D16254">
        <w:t xml:space="preserve"> hiểu rõ hơn về cách chúng hoạt động trong</w:t>
      </w:r>
      <w:r>
        <w:t xml:space="preserve"> trang web</w:t>
      </w:r>
      <w:r w:rsidRPr="00D16254">
        <w:t>.</w:t>
      </w:r>
    </w:p>
    <w:p w14:paraId="504393BC" w14:textId="77777777" w:rsidR="005436A2" w:rsidRPr="00320DC6" w:rsidRDefault="00BA1BFE" w:rsidP="00D56A04">
      <w:pPr>
        <w:pStyle w:val="nd"/>
      </w:pPr>
      <w:r>
        <w:t>Một số kết quả đạt được:</w:t>
      </w:r>
      <w:r w:rsidRPr="00BA1BFE">
        <w:t xml:space="preserve"> </w:t>
      </w:r>
      <w:r>
        <w:t>H</w:t>
      </w:r>
      <w:r w:rsidRPr="00BA1BFE">
        <w:t>iểu rõ về cú pháp và cách sử dụng các c</w:t>
      </w:r>
      <w:r>
        <w:t>âu lệnh cơ bản trong Bootstrap. Có k</w:t>
      </w:r>
      <w:r w:rsidRPr="00BA1BFE">
        <w:t xml:space="preserve">hả năng tạo và tùy chỉnh các thành phần giao diện </w:t>
      </w:r>
      <w:r>
        <w:t xml:space="preserve"> khi sử dụng các câu lệnh cơ bản. Nắm chắc về Bootstrap sẽ có được s</w:t>
      </w:r>
      <w:r w:rsidRPr="00BA1BFE">
        <w:t>ự tự tin</w:t>
      </w:r>
      <w:r>
        <w:t xml:space="preserve"> </w:t>
      </w:r>
      <w:r w:rsidRPr="00BA1BFE">
        <w:t xml:space="preserve">trong việc </w:t>
      </w:r>
      <w:r>
        <w:t xml:space="preserve">ứng dụng </w:t>
      </w:r>
      <w:r w:rsidRPr="00BA1BFE">
        <w:t>Bootstrap để phát triển giao diện người dùng web</w:t>
      </w:r>
      <w:r>
        <w:t>site</w:t>
      </w:r>
      <w:r w:rsidRPr="00BA1BFE">
        <w:t>.</w:t>
      </w:r>
      <w:r w:rsidR="005436A2" w:rsidRPr="005436A2">
        <w:rPr>
          <w:color w:val="000000"/>
        </w:rPr>
        <w:t xml:space="preserve"> </w:t>
      </w: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658A7981" w14:textId="77777777" w:rsidR="0082376A" w:rsidRDefault="0082376A" w:rsidP="00C761A6">
      <w:pPr>
        <w:pStyle w:val="nd"/>
      </w:pPr>
      <w:r w:rsidRPr="00993FCA">
        <w:t>Hiện nay, với sự phát tri</w:t>
      </w:r>
      <w:r>
        <w:t>ển ngày càng mạnh của công nghệ và</w:t>
      </w:r>
      <w:r w:rsidRPr="00993FCA">
        <w:t xml:space="preserve"> </w:t>
      </w:r>
      <w:r w:rsidR="0022047F">
        <w:t>I</w:t>
      </w:r>
      <w:r w:rsidRPr="00993FCA">
        <w:t>nternet đời sống của con người dần cải thiện, đáp ứng</w:t>
      </w:r>
      <w:r>
        <w:t xml:space="preserve"> được</w:t>
      </w:r>
      <w:r w:rsidRPr="00993FCA">
        <w:t xml:space="preserve"> mọi nhu cầu về vật chất lẫn tinh thần.</w:t>
      </w:r>
      <w:r w:rsidR="0022047F">
        <w:t xml:space="preserve"> </w:t>
      </w:r>
      <w:r w:rsidRPr="00993FCA">
        <w:t>Thêm vào đó</w:t>
      </w:r>
      <w:r w:rsidR="0022047F">
        <w:t>,</w:t>
      </w:r>
      <w:r w:rsidRPr="00993FCA">
        <w:t xml:space="preserve"> việc </w:t>
      </w:r>
      <w:r>
        <w:t>thiết kế và lập trình web cũng phát triển theo, đó là</w:t>
      </w:r>
      <w:r w:rsidRPr="00993FCA">
        <w:t xml:space="preserve"> một khía cạnh quan trọng trong việc tạo ra các trang web, ứng dụng trực tuyến để phục vụ</w:t>
      </w:r>
      <w:r>
        <w:t xml:space="preserve"> cho mọi lĩnh vực như kinh doanh, giáo dục, y tế, pháp luật,…</w:t>
      </w:r>
      <w:r w:rsidRPr="00993FCA">
        <w:t>. Tuy nhiên, để xây dựng một trang web từ đầu cho tới khi làm ra thành phẩm là cả một quá trình tốn rất nhiều thời gian và công sức. Đều này đối với một người lập t</w:t>
      </w:r>
      <w:r>
        <w:t>rình rất là cực khổ và mệt mỏi. Không chỉ thế,</w:t>
      </w:r>
      <w:r w:rsidRPr="00993FCA">
        <w:t xml:space="preserve"> việc điều chỉnh lại kích thước trên từng màn hình: máy tính, tablet, điện thoại,... cũng là một vẫn đề phức tạp</w:t>
      </w:r>
      <w:r>
        <w:t>, tốn nhiều thời gian và công sức</w:t>
      </w:r>
      <w:r w:rsidRPr="00993FCA">
        <w:t xml:space="preserve"> đòi hỏi lập trình</w:t>
      </w:r>
      <w:r>
        <w:t xml:space="preserve"> viên phải tỉ mỉ, kiên nhẫn và</w:t>
      </w:r>
      <w:r w:rsidRPr="00993FCA">
        <w:t xml:space="preserve"> chính xác đến từng p</w:t>
      </w:r>
      <w:r>
        <w:t>ixel</w:t>
      </w:r>
      <w:r w:rsidRPr="00993FCA">
        <w:t>. Để giải quyết những vấn đề trên thì Bo</w:t>
      </w:r>
      <w:r>
        <w:t xml:space="preserve">otstrap </w:t>
      </w:r>
      <w:r w:rsidR="0022047F">
        <w:t xml:space="preserve">là </w:t>
      </w:r>
      <w:r>
        <w:t>một giải pháp</w:t>
      </w:r>
      <w:r w:rsidR="0022047F">
        <w:t xml:space="preserve"> hiệu quả.</w:t>
      </w:r>
    </w:p>
    <w:p w14:paraId="0C64499F" w14:textId="77777777" w:rsidR="0082376A" w:rsidRDefault="0082376A" w:rsidP="00C761A6">
      <w:pPr>
        <w:pStyle w:val="nd"/>
      </w:pPr>
      <w:r w:rsidRPr="00F23E56">
        <w:t>Từ những lợi ích mà Bootstrap đem lại tôi đã quyết định chọn đề tài:</w:t>
      </w:r>
      <w:r w:rsidR="0022047F">
        <w:t xml:space="preserve"> “</w:t>
      </w:r>
      <w:r w:rsidRPr="00F23E56">
        <w:t>Tìm hiểu về Bootstrap framework và thiết kế giao diện web minh họa” để thực hiện đồ án cơ sở ngành của mình.</w:t>
      </w:r>
    </w:p>
    <w:p w14:paraId="7E69009F" w14:textId="77777777" w:rsidR="003A5E28" w:rsidRDefault="003A5E28" w:rsidP="00474605">
      <w:pPr>
        <w:pStyle w:val="nd"/>
      </w:pPr>
      <w:r w:rsidRPr="00474605">
        <w:t>Mục đích nghiên cứu:</w:t>
      </w:r>
      <w:r w:rsidR="0022047F">
        <w:t xml:space="preserve"> Xây dựng website giới thiệu cây cảnh</w:t>
      </w:r>
      <w:r w:rsidR="00F213D4">
        <w:t xml:space="preserve"> giúp người dùng yêu thích cây cảnh có thể tra cứu về cây cảnh theo từng loại cũng như các vật tư liên quan đến cây cảnh bao gồm các thông tin về giá, ý nghĩa, cách trồng và chăm sóc, …</w:t>
      </w:r>
    </w:p>
    <w:p w14:paraId="1D49C5E1" w14:textId="77777777" w:rsidR="003A5E28" w:rsidRPr="00320DC6" w:rsidRDefault="00F213D4" w:rsidP="00F213D4">
      <w:pPr>
        <w:pStyle w:val="nd"/>
        <w:rPr>
          <w:color w:val="000000"/>
          <w:szCs w:val="26"/>
          <w:highlight w:val="white"/>
        </w:rPr>
      </w:pPr>
      <w:r>
        <w:t xml:space="preserve">Các bước thực hiện: (1) </w:t>
      </w:r>
      <w:r w:rsidR="003A5E28" w:rsidRPr="00320DC6">
        <w:rPr>
          <w:color w:val="000000"/>
          <w:szCs w:val="26"/>
          <w:highlight w:val="white"/>
        </w:rPr>
        <w:t>Thu thập dữ liệu về một số loại cây cảnh</w:t>
      </w:r>
      <w:r>
        <w:rPr>
          <w:color w:val="000000"/>
          <w:szCs w:val="26"/>
          <w:highlight w:val="white"/>
        </w:rPr>
        <w:t xml:space="preserve">; </w:t>
      </w:r>
      <w:r>
        <w:t xml:space="preserve">(2) </w:t>
      </w:r>
      <w:r w:rsidR="003A5E28" w:rsidRPr="00320DC6">
        <w:rPr>
          <w:szCs w:val="26"/>
        </w:rPr>
        <w:t>Thiết kế cơ sở dữ liệu lưu trữ</w:t>
      </w:r>
      <w:r>
        <w:rPr>
          <w:szCs w:val="26"/>
        </w:rPr>
        <w:t xml:space="preserve">; </w:t>
      </w:r>
      <w:r>
        <w:t xml:space="preserve">(3) </w:t>
      </w:r>
      <w:r w:rsidR="003A5E28" w:rsidRPr="00320DC6">
        <w:rPr>
          <w:color w:val="000000"/>
          <w:szCs w:val="26"/>
          <w:highlight w:val="white"/>
        </w:rPr>
        <w:t>Tìm hiểu thư vi</w:t>
      </w:r>
      <w:r w:rsidR="003A5E28">
        <w:rPr>
          <w:color w:val="000000"/>
          <w:szCs w:val="26"/>
          <w:highlight w:val="white"/>
        </w:rPr>
        <w:t>ệ</w:t>
      </w:r>
      <w:r w:rsidR="003A5E28" w:rsidRPr="00320DC6">
        <w:rPr>
          <w:color w:val="000000"/>
          <w:szCs w:val="26"/>
          <w:highlight w:val="white"/>
        </w:rPr>
        <w:t>n Bootstrap và thiết kế giao diện</w:t>
      </w:r>
      <w:r>
        <w:rPr>
          <w:color w:val="000000"/>
          <w:szCs w:val="26"/>
          <w:highlight w:val="white"/>
        </w:rPr>
        <w:t xml:space="preserve">; </w:t>
      </w:r>
      <w:r>
        <w:t xml:space="preserve">(4) </w:t>
      </w:r>
      <w:r w:rsidR="003A5E28" w:rsidRPr="00320DC6">
        <w:rPr>
          <w:color w:val="000000"/>
          <w:szCs w:val="26"/>
          <w:highlight w:val="white"/>
        </w:rPr>
        <w:t>Cài đặt các chức năng cho phép thêm xóa, sửa dữ liệu, tìm kiếm dữ liệu với ngôn ngữ PHP và MySQL.</w:t>
      </w:r>
    </w:p>
    <w:p w14:paraId="323914CB" w14:textId="77777777" w:rsidR="00C761A6" w:rsidRPr="00474605" w:rsidRDefault="0082376A" w:rsidP="00474605">
      <w:pPr>
        <w:pStyle w:val="nd"/>
      </w:pPr>
      <w:r w:rsidRPr="00474605">
        <w:t xml:space="preserve">Đối tượng nghiên </w:t>
      </w:r>
      <w:r w:rsidR="00BC620F" w:rsidRPr="00474605">
        <w:t>cứu: Nghiên c</w:t>
      </w:r>
      <w:r w:rsidR="00F213D4">
        <w:t>ứu các thành phần của Bootstrap, ngôn ngữ PHP&amp;MySQL</w:t>
      </w:r>
    </w:p>
    <w:p w14:paraId="52DF713C" w14:textId="77777777" w:rsidR="00BC620F" w:rsidRDefault="00BC620F" w:rsidP="00F213D4">
      <w:pPr>
        <w:pStyle w:val="nd"/>
        <w:rPr>
          <w:szCs w:val="26"/>
        </w:rPr>
      </w:pPr>
      <w:r w:rsidRPr="00474605">
        <w:t>Phạm vi nghiên cứu: Tìm hiểu và sử dụng Bootstrap framework để xây dựng trang web minh họa</w:t>
      </w:r>
      <w:r w:rsidR="00F213D4">
        <w:t xml:space="preserve"> với các tính năng cơ bản là tìm kiếm, thống kê và cập nhật dữ liệu.</w:t>
      </w:r>
    </w:p>
    <w:p w14:paraId="6107DB31" w14:textId="77777777" w:rsidR="005436A2" w:rsidRDefault="005436A2" w:rsidP="0082376A">
      <w:pPr>
        <w:pStyle w:val="NormalWeb"/>
        <w:shd w:val="clear" w:color="auto" w:fill="FFFFFF"/>
        <w:spacing w:before="0" w:beforeAutospacing="0" w:after="270" w:afterAutospacing="0" w:line="276" w:lineRule="auto"/>
        <w:ind w:left="236"/>
        <w:jc w:val="both"/>
        <w:rPr>
          <w:sz w:val="26"/>
          <w:szCs w:val="26"/>
        </w:rPr>
      </w:pPr>
    </w:p>
    <w:p w14:paraId="0570E330" w14:textId="77777777" w:rsidR="007A413C" w:rsidRDefault="007A413C" w:rsidP="006106CA">
      <w:pPr>
        <w:spacing w:after="200" w:line="276" w:lineRule="auto"/>
        <w:jc w:val="both"/>
        <w:rPr>
          <w:b/>
          <w:bCs/>
          <w:sz w:val="26"/>
          <w:szCs w:val="26"/>
        </w:rPr>
      </w:pPr>
    </w:p>
    <w:p w14:paraId="56C849A1" w14:textId="77777777" w:rsidR="00372FC9" w:rsidRDefault="00372FC9" w:rsidP="00662200">
      <w:pPr>
        <w:pStyle w:val="Heading1"/>
        <w:sectPr w:rsidR="00372FC9" w:rsidSect="00372FC9">
          <w:headerReference w:type="default" r:id="rId12"/>
          <w:footerReference w:type="default" r:id="rId13"/>
          <w:pgSz w:w="11907" w:h="16840" w:code="9"/>
          <w:pgMar w:top="1134" w:right="1134" w:bottom="1134" w:left="1985" w:header="284" w:footer="579" w:gutter="0"/>
          <w:pgNumType w:fmt="lowerRoman" w:start="1"/>
          <w:cols w:space="720"/>
        </w:sectPr>
      </w:pPr>
      <w:bookmarkStart w:id="0" w:name="_Hlk154858421"/>
    </w:p>
    <w:p w14:paraId="5CBD913C" w14:textId="77777777" w:rsidR="008148A3" w:rsidRPr="00F26F55" w:rsidRDefault="007A413C" w:rsidP="00662200">
      <w:pPr>
        <w:pStyle w:val="Heading1"/>
      </w:pPr>
      <w:bookmarkStart w:id="1" w:name="_Toc155433397"/>
      <w:r w:rsidRPr="00F26F55">
        <w:lastRenderedPageBreak/>
        <w:t>TỔNG QUAN</w:t>
      </w:r>
      <w:bookmarkEnd w:id="1"/>
    </w:p>
    <w:bookmarkEnd w:id="0"/>
    <w:p w14:paraId="6F798C47" w14:textId="77777777" w:rsidR="00F07CDF" w:rsidRDefault="00F26CC1" w:rsidP="00F07CDF">
      <w:pPr>
        <w:pStyle w:val="nd"/>
      </w:pPr>
      <w:r w:rsidRPr="00F26CC1">
        <w:t xml:space="preserve">Hiện nay, </w:t>
      </w:r>
      <w:r>
        <w:t xml:space="preserve">với </w:t>
      </w:r>
      <w:r w:rsidRPr="00F26CC1">
        <w:t>việc tạo và phát triển trang web đã trở thàn</w:t>
      </w:r>
      <w:r>
        <w:t>h một thách thức lớn đối với các nhà</w:t>
      </w:r>
      <w:r w:rsidRPr="00F26CC1">
        <w:t xml:space="preserve"> thiết kế giao diện và phát triển web, bởi vì trang web đã trở nên phổ biến hơn bao giờ hết. Ngày nay, trang web không chỉ đơn giản là một công cụ thông tin, mà còn đóng vai trò quan trọng trong việc truyền tải thông đi</w:t>
      </w:r>
      <w:r>
        <w:t>ệp và tương tác với khách hàng.</w:t>
      </w:r>
    </w:p>
    <w:p w14:paraId="250765B3" w14:textId="77777777" w:rsidR="00F26CC1" w:rsidRPr="00F07CDF" w:rsidRDefault="00F26CC1" w:rsidP="00F07CDF">
      <w:pPr>
        <w:pStyle w:val="nd"/>
      </w:pPr>
      <w:r w:rsidRPr="00F07CDF">
        <w:t>Người dùng ngày càng đòi hỏi trải nghiệm tốt hơn, giao diện hấp dẫn và khả năng tương thích đa nền tảng. Họ mong đợi trang web có thể hiển thị đúng trên các thiết bị khác nhau như máy tính để bàn, điện thoại di động và máy tính bảng. Điều này đặt ra một thách thức về việc phải thiết kế giao diện linh hoạt và phát triển trang web có khả năng thích ứng.</w:t>
      </w:r>
    </w:p>
    <w:p w14:paraId="27D538B4" w14:textId="77777777" w:rsidR="00F26CC1" w:rsidRPr="00F26CC1" w:rsidRDefault="00F26CC1" w:rsidP="00F07CDF">
      <w:pPr>
        <w:pStyle w:val="nd"/>
      </w:pPr>
      <w:r w:rsidRPr="00F26CC1">
        <w:t>Đồng thời, sự phổ biến của trang web cũng tạo ra sự cạnh tranh khốc liệt. Các doanh nghiệp và tổ chức muốn tạo ra trang web độc đáo, thu hút sự chú ý của khách hàng và mang lại lợi ích kinh doanh. Điều này</w:t>
      </w:r>
      <w:r w:rsidR="00F213D4">
        <w:t>,</w:t>
      </w:r>
      <w:r w:rsidRPr="00F26CC1">
        <w:t xml:space="preserve"> đòi hỏi các nhà thiết kế giao diện và phát triển web phải sáng tạo, nắm vững các công nghệ mới và áp dụng các phương pháp tiên tiến để tạo ra tr</w:t>
      </w:r>
      <w:r>
        <w:t>ang web đáng chú ý và hiệu quả.</w:t>
      </w:r>
    </w:p>
    <w:p w14:paraId="39ED1F77" w14:textId="77777777" w:rsidR="00F26CC1" w:rsidRPr="00C81D59" w:rsidRDefault="00F26CC1" w:rsidP="00F26CC1">
      <w:pPr>
        <w:spacing w:before="120" w:after="120" w:line="360" w:lineRule="auto"/>
        <w:ind w:firstLine="720"/>
        <w:jc w:val="both"/>
        <w:rPr>
          <w:bCs/>
          <w:sz w:val="26"/>
          <w:szCs w:val="26"/>
        </w:rPr>
      </w:pPr>
      <w:r w:rsidRPr="00F26CC1">
        <w:rPr>
          <w:bCs/>
          <w:sz w:val="26"/>
          <w:szCs w:val="26"/>
        </w:rPr>
        <w:t xml:space="preserve">Để đáp ứng những yêu cầu này, Bootstrap </w:t>
      </w:r>
      <w:r>
        <w:rPr>
          <w:bCs/>
          <w:sz w:val="26"/>
          <w:szCs w:val="26"/>
        </w:rPr>
        <w:t xml:space="preserve">framework </w:t>
      </w:r>
      <w:r w:rsidRPr="00F26CC1">
        <w:rPr>
          <w:bCs/>
          <w:sz w:val="26"/>
          <w:szCs w:val="26"/>
        </w:rPr>
        <w:t>đã trở thành một lựa chọn phổ biến. Chúng cung cấp tài liệu hướng dẫn, các thành phần giao diện đã được thiết kế trước và tính năng linh hoạt giúp người dùng tạo ra trang web nhanh chóng và dễ dàng, đồng thời đảm bảo tính thích ứng và tương thích trên nhiều thiết bị.</w:t>
      </w:r>
    </w:p>
    <w:p w14:paraId="58DCFC69" w14:textId="77777777" w:rsidR="007A413C" w:rsidRDefault="00662200" w:rsidP="0028111D">
      <w:pPr>
        <w:pStyle w:val="Heading1"/>
      </w:pPr>
      <w:r>
        <w:br w:type="page"/>
      </w:r>
      <w:bookmarkStart w:id="2" w:name="_Toc155433398"/>
      <w:r w:rsidR="008148A3">
        <w:lastRenderedPageBreak/>
        <w:t>NG</w:t>
      </w:r>
      <w:r w:rsidR="007A413C" w:rsidRPr="008148A3">
        <w:t>HIÊN CỨU LÝ THUYẾT</w:t>
      </w:r>
      <w:bookmarkEnd w:id="2"/>
    </w:p>
    <w:p w14:paraId="30CC1C5D" w14:textId="77777777" w:rsidR="00A740F1" w:rsidRPr="00F26F55" w:rsidRDefault="00277752" w:rsidP="00F26F55">
      <w:pPr>
        <w:pStyle w:val="Heading2"/>
      </w:pPr>
      <w:bookmarkStart w:id="3" w:name="_Toc155433399"/>
      <w:r w:rsidRPr="00F26F55">
        <w:t>Giới thiệu các front end framework</w:t>
      </w:r>
      <w:bookmarkEnd w:id="3"/>
    </w:p>
    <w:p w14:paraId="2168FBEC" w14:textId="77777777" w:rsidR="005B016E" w:rsidRPr="00F26F55" w:rsidRDefault="00277752" w:rsidP="00F26F55">
      <w:pPr>
        <w:pStyle w:val="Heading3"/>
      </w:pPr>
      <w:bookmarkStart w:id="4" w:name="_Toc155433400"/>
      <w:r w:rsidRPr="00F26F55">
        <w:t>React</w:t>
      </w:r>
      <w:bookmarkEnd w:id="4"/>
      <w:r w:rsidRPr="00F26F55">
        <w:t xml:space="preserve"> </w:t>
      </w:r>
    </w:p>
    <w:p w14:paraId="539541EF" w14:textId="77777777" w:rsidR="00277752" w:rsidRDefault="00277752" w:rsidP="001800C3">
      <w:pPr>
        <w:pStyle w:val="nd"/>
      </w:pPr>
      <w:r w:rsidRPr="00277752">
        <w:t xml:space="preserve">React là một thư viện JavaScript mã nguồn mở </w:t>
      </w:r>
      <w:r w:rsidR="00115901">
        <w:t xml:space="preserve"> phổ biến </w:t>
      </w:r>
      <w:r w:rsidRPr="00277752">
        <w:t>được</w:t>
      </w:r>
      <w:r w:rsidR="00115901">
        <w:t xml:space="preserve"> </w:t>
      </w:r>
      <w:r w:rsidRPr="00277752">
        <w:t>sử dụng để xây dựng giao diện người dùng (UI) cho các ứng dụng web và di động. Nó được phát triển bởi Facebook</w:t>
      </w:r>
      <w:r w:rsidR="005B338C">
        <w:t>.</w:t>
      </w:r>
    </w:p>
    <w:p w14:paraId="200F4651" w14:textId="77777777" w:rsidR="004453AF" w:rsidRPr="00277752" w:rsidRDefault="00115901" w:rsidP="001800C3">
      <w:pPr>
        <w:pStyle w:val="nd"/>
      </w:pPr>
      <w:r>
        <w:t xml:space="preserve">React </w:t>
      </w:r>
      <w:r w:rsidR="009A14A0">
        <w:t xml:space="preserve"> rất linh hoạt được viết bằng JavaScript, HTML,CSS, nó </w:t>
      </w:r>
      <w:r>
        <w:t>cho phép xây dự</w:t>
      </w:r>
      <w:r w:rsidR="009A14A0">
        <w:t>ng các thành phần UI độc lập, có khả năng tái sử dụng lại thành phần và cấu trúc điều này giúp các lập viên đỡ phải viết đi viết lại cùng một đoạn code.</w:t>
      </w:r>
    </w:p>
    <w:p w14:paraId="050958C3" w14:textId="77777777" w:rsidR="004453AF" w:rsidRPr="00354D49" w:rsidRDefault="004D0F36" w:rsidP="00F26F55">
      <w:pPr>
        <w:pStyle w:val="Heading3"/>
      </w:pPr>
      <w:bookmarkStart w:id="5" w:name="_Toc155433401"/>
      <w:r w:rsidRPr="00354D49">
        <w:t>Angular</w:t>
      </w:r>
      <w:bookmarkEnd w:id="5"/>
    </w:p>
    <w:p w14:paraId="529EE151" w14:textId="77777777" w:rsidR="004D0F36" w:rsidRPr="004D0F36" w:rsidRDefault="004D0F36" w:rsidP="001800C3">
      <w:pPr>
        <w:pStyle w:val="nd"/>
      </w:pPr>
      <w:r w:rsidRPr="004D0F36">
        <w:t>Angular là một JS framework mã nguồn mở được viết bằng TypeScript và phát triển bởi Google.Angular được</w:t>
      </w:r>
      <w:r>
        <w:t xml:space="preserve"> dùng để thiết kế giao diện người dùng (front-end) của các ứng dụng web. Angular có một cấu trúc mạnh mẽ nó hỗ trợ xây dựng các ứng dụng web đơn trang </w:t>
      </w:r>
      <w:r w:rsidRPr="004D0F36">
        <w:t>(Single-Page Applications - SPA)</w:t>
      </w:r>
      <w:r>
        <w:t>, giúp tạo giao diện người dùng tương tác và linh hoạt, hỗ trợ kiểm thử và bảo trì ứng dụng một cách dễ dàng và nhanh chóng.</w:t>
      </w:r>
    </w:p>
    <w:p w14:paraId="3436CE46" w14:textId="77777777" w:rsidR="004D0F36" w:rsidRPr="00354D49" w:rsidRDefault="00CC0E24" w:rsidP="00F26F55">
      <w:pPr>
        <w:pStyle w:val="Heading3"/>
      </w:pPr>
      <w:bookmarkStart w:id="6" w:name="_Toc155433402"/>
      <w:r w:rsidRPr="00354D49">
        <w:t>W3</w:t>
      </w:r>
      <w:r w:rsidR="00ED06EF" w:rsidRPr="00354D49">
        <w:t>.</w:t>
      </w:r>
      <w:r w:rsidR="004D0F36" w:rsidRPr="00354D49">
        <w:t>CSS</w:t>
      </w:r>
      <w:bookmarkEnd w:id="6"/>
    </w:p>
    <w:p w14:paraId="359411D9" w14:textId="77777777" w:rsidR="004D0F36" w:rsidRPr="00ED06EF" w:rsidRDefault="004D0F36" w:rsidP="001800C3">
      <w:pPr>
        <w:pStyle w:val="nd"/>
      </w:pPr>
      <w:r>
        <w:t xml:space="preserve">W3.CSS là một thư viện CSS dùng để thiết kế giao diện website, nó rất là nhỏ gọn, có tốc độ nhanh và dễ sử dụng so với các framework khác và được phát triển bởi </w:t>
      </w:r>
      <w:r w:rsidRPr="004D0F36">
        <w:t>World Wide Web Consortium (W3C).</w:t>
      </w:r>
      <w:r w:rsidR="00F213D4">
        <w:t xml:space="preserve"> </w:t>
      </w:r>
      <w:r w:rsidRPr="004D0F36">
        <w:t>Ngoài việc nhỏ gọn, dễ sử dụng W3.CSS còn có tính năng phản hồi và có sự tương thích với nhiều loại thiết bị có kích thước màn hình khác nhau, giúp tạo ra giao diện đẹp dễ sử dụng.</w:t>
      </w:r>
      <w:r w:rsidR="00F213D4">
        <w:t xml:space="preserve"> </w:t>
      </w:r>
      <w:r w:rsidRPr="004D0F36">
        <w:t>W3.CSS có cung cấp các thành phần được xây dựng sẵn như: nút, thanh điều hướng, bảng, lưới,… giúp cho việc xây dựng và thiết website được thuận tiện, dễ dàng và nhanh chóng.</w:t>
      </w:r>
    </w:p>
    <w:p w14:paraId="0C7D7113" w14:textId="77777777" w:rsidR="00A740F1" w:rsidRPr="00F26F55" w:rsidRDefault="00E12C3E" w:rsidP="00F26F55">
      <w:pPr>
        <w:pStyle w:val="Heading2"/>
      </w:pPr>
      <w:bookmarkStart w:id="7" w:name="_Toc155433403"/>
      <w:r w:rsidRPr="00F26F55">
        <w:t xml:space="preserve">Bootstrap </w:t>
      </w:r>
      <w:r w:rsidR="00662200">
        <w:t>framework</w:t>
      </w:r>
      <w:bookmarkEnd w:id="7"/>
    </w:p>
    <w:p w14:paraId="4367A511" w14:textId="77777777" w:rsidR="00662200" w:rsidRPr="00662200" w:rsidRDefault="00662200" w:rsidP="00662200">
      <w:pPr>
        <w:pStyle w:val="Heading3"/>
      </w:pPr>
      <w:bookmarkStart w:id="8" w:name="_Toc155433404"/>
      <w:r w:rsidRPr="00662200">
        <w:t>Tổng quan Bootstrap</w:t>
      </w:r>
      <w:bookmarkEnd w:id="8"/>
    </w:p>
    <w:p w14:paraId="7A345BBB" w14:textId="77777777" w:rsidR="00662200" w:rsidRPr="00D56A04" w:rsidRDefault="00662200" w:rsidP="00662200">
      <w:pPr>
        <w:pStyle w:val="nd"/>
      </w:pPr>
      <w:r>
        <w:t xml:space="preserve"> </w:t>
      </w:r>
      <w:r w:rsidRPr="00F23E56">
        <w:t xml:space="preserve">Bootstrap </w:t>
      </w:r>
      <w:r>
        <w:rPr>
          <w:rFonts w:ascii="Quicksand" w:hAnsi="Quicksand"/>
          <w:color w:val="212529"/>
          <w:shd w:val="clear" w:color="auto" w:fill="FFFFFF"/>
        </w:rPr>
        <w:t xml:space="preserve">một front-end framework </w:t>
      </w:r>
      <w:r w:rsidRPr="00F23E56">
        <w:t>mã nguồn mở miễn phí</w:t>
      </w:r>
      <w:r>
        <w:t>, nó</w:t>
      </w:r>
      <w:r w:rsidRPr="00F23E56">
        <w:t xml:space="preserve"> được tạo ra với mục đích là đỡ tốn nhiều gian và công sức để xây dựng một trang web</w:t>
      </w:r>
      <w:r>
        <w:t xml:space="preserve"> so với làm CSS truyền thống. Bởi vì thư viện Bootstrap có nhiều đoạn CSS soạn sẵn có thể áp </w:t>
      </w:r>
      <w:r>
        <w:lastRenderedPageBreak/>
        <w:t xml:space="preserve">dụng trực tiếp vào website </w:t>
      </w:r>
      <w:r w:rsidRPr="00F23E56">
        <w:t>và giúp phát triển giao diện web nhanh chóng,</w:t>
      </w:r>
      <w:r>
        <w:t xml:space="preserve"> </w:t>
      </w:r>
      <w:r w:rsidRPr="00F23E56">
        <w:t>tạo ra các trang web thân thiện với người dùng và dễ dàng biến đổi kích thước</w:t>
      </w:r>
      <w:r>
        <w:t>, tương thích</w:t>
      </w:r>
      <w:r w:rsidRPr="00F23E56">
        <w:t xml:space="preserve"> theo các </w:t>
      </w:r>
      <w:r>
        <w:t xml:space="preserve">loại </w:t>
      </w:r>
      <w:r w:rsidRPr="00F23E56">
        <w:t>thiết bị như: máy tính, điện thoại, tablet,…</w:t>
      </w:r>
    </w:p>
    <w:p w14:paraId="45B01DFA" w14:textId="77777777" w:rsidR="00662200" w:rsidRDefault="00662200" w:rsidP="00662200">
      <w:pPr>
        <w:pStyle w:val="nd"/>
      </w:pPr>
      <w:r>
        <w:t>Về cơ bản, Bootstrap 3, Bootstrap 4, Bootstrap 5 cũng gần giống nhau nhưng ở Bootstrap 5  là phiên bản mới nhất s</w:t>
      </w:r>
      <w:r w:rsidR="00F213D4">
        <w:t>o với các phiên bản Bootstrap 3</w:t>
      </w:r>
      <w:r>
        <w:t>,</w:t>
      </w:r>
      <w:r w:rsidR="00F213D4">
        <w:t xml:space="preserve"> </w:t>
      </w:r>
      <w:r>
        <w:t xml:space="preserve">Bootstrap 4  và có một số điểm đáng chú ý như sau: </w:t>
      </w:r>
    </w:p>
    <w:p w14:paraId="107AE234" w14:textId="77777777" w:rsidR="00662200" w:rsidRDefault="00662200" w:rsidP="00C17FBC">
      <w:pPr>
        <w:pStyle w:val="nd"/>
      </w:pPr>
      <w:r>
        <w:t xml:space="preserve"> </w:t>
      </w:r>
      <w:r w:rsidRPr="00F213D4">
        <w:rPr>
          <w:i/>
        </w:rPr>
        <w:t>Kích thước tệp nhỏ hơn:</w:t>
      </w:r>
      <w:r>
        <w:t xml:space="preserve"> Bootstrap 5 đã loại bỏ jQuery và sử dụng Vanilla JavaScript (JavaScript thuần) để giảm kích thước tệp. Điều này làm giảm kích thước tệp CSS và JavaScript, giúp trang web tải nhanh hơn.</w:t>
      </w:r>
    </w:p>
    <w:p w14:paraId="5544AB52" w14:textId="77777777" w:rsidR="00662200" w:rsidRDefault="00662200" w:rsidP="00662200">
      <w:pPr>
        <w:pStyle w:val="nd"/>
      </w:pPr>
      <w:r w:rsidRPr="00F213D4">
        <w:rPr>
          <w:i/>
        </w:rPr>
        <w:t xml:space="preserve"> Thiết kế đáp ứng cải tiến:</w:t>
      </w:r>
      <w:r>
        <w:t xml:space="preserve"> Bootstrap 5 tập trung mạnh mẽ vào việc xây dựng giao diện đáp ứng với các thiết bị di động. Nó bổ sung nhiều lớp CSS mới và cải thiện các thành phần giao diện người dùng để đảm bảo hiển thị tốt trên các thiết bị khác nhau.</w:t>
      </w:r>
    </w:p>
    <w:p w14:paraId="466D5F1A" w14:textId="77777777" w:rsidR="00662200" w:rsidRDefault="00662200" w:rsidP="00662200">
      <w:pPr>
        <w:pStyle w:val="nd"/>
      </w:pPr>
      <w:r>
        <w:t xml:space="preserve"> </w:t>
      </w:r>
      <w:r w:rsidRPr="00F213D4">
        <w:rPr>
          <w:i/>
        </w:rPr>
        <w:t>Xoay cột tự động (Automatic column wrapping):</w:t>
      </w:r>
      <w:r>
        <w:t xml:space="preserve"> Bootstrap 5 đã cải thiện hệ thống lưới (grid system) của mình bằng cách tự động xoay cột khi không đủ không gian. Điều này giúp tránh việc phải sử dụng các lớp CSS đặc biệt như "clearfix" để xử lý xếp chồng cột.</w:t>
      </w:r>
    </w:p>
    <w:p w14:paraId="6CE63B04" w14:textId="77777777" w:rsidR="00662200" w:rsidRDefault="00662200" w:rsidP="00662200">
      <w:pPr>
        <w:pStyle w:val="nd"/>
      </w:pPr>
      <w:r>
        <w:t xml:space="preserve"> </w:t>
      </w:r>
      <w:r w:rsidRPr="00F213D4">
        <w:rPr>
          <w:i/>
        </w:rPr>
        <w:t>Tính năng mới:</w:t>
      </w:r>
      <w:r>
        <w:t xml:space="preserve"> Bootstrap 5 giới thiệu các tính năng mới như hộp thoại modal cải tiến, thanh trượt (range slider), biểu đồ (charts), trình soạn thảo mã (Code editor), và nhiều thành phần khác. Nó cũng cải thiện và mở rộng các thành phần giao diện người dùng hiện có.</w:t>
      </w:r>
    </w:p>
    <w:p w14:paraId="5772E8BC" w14:textId="77777777" w:rsidR="00662200" w:rsidRPr="002D4FE8" w:rsidRDefault="00662200" w:rsidP="00662200">
      <w:pPr>
        <w:pStyle w:val="nd"/>
      </w:pPr>
      <w:r w:rsidRPr="00E91CC5">
        <w:rPr>
          <w:i/>
        </w:rPr>
        <w:t>Cách tải  và sử dụng Bootstrap</w:t>
      </w:r>
      <w:r w:rsidR="00E91CC5" w:rsidRPr="00E91CC5">
        <w:rPr>
          <w:i/>
        </w:rPr>
        <w:t>:</w:t>
      </w:r>
      <w:r w:rsidR="00E91CC5">
        <w:t xml:space="preserve"> </w:t>
      </w:r>
      <w:r>
        <w:t>Có 2 cách để sử dụng Bootstrap trong dự án là tải Bootstrap 5 từ trang getbootstrap.com hoặc lấy Bootstrap 5 từ CDN.</w:t>
      </w:r>
    </w:p>
    <w:p w14:paraId="6E575DDE" w14:textId="77777777" w:rsidR="00662200" w:rsidRPr="00E91CC5" w:rsidRDefault="00E91CC5" w:rsidP="00662200">
      <w:pPr>
        <w:pStyle w:val="nd"/>
        <w:rPr>
          <w:b/>
        </w:rPr>
      </w:pPr>
      <w:r w:rsidRPr="00E91CC5">
        <w:rPr>
          <w:b/>
        </w:rPr>
        <w:t xml:space="preserve">Cách 1: Tải </w:t>
      </w:r>
      <w:r w:rsidR="00662200" w:rsidRPr="00E91CC5">
        <w:rPr>
          <w:b/>
        </w:rPr>
        <w:t>Bootstrap 5</w:t>
      </w:r>
    </w:p>
    <w:p w14:paraId="28B90B3B" w14:textId="6B065080" w:rsidR="00662200" w:rsidRDefault="00662200" w:rsidP="00662200">
      <w:pPr>
        <w:pStyle w:val="nd"/>
      </w:pPr>
      <w:r>
        <w:t xml:space="preserve">Bước 1: Truy cập vào trang web chính thức của Bootstrap tại địa chỉ: </w:t>
      </w:r>
      <w:hyperlink r:id="rId14" w:history="1">
        <w:r w:rsidRPr="00007D56">
          <w:rPr>
            <w:rStyle w:val="Hyperlink"/>
          </w:rPr>
          <w:t>https://getbootstrap.com/</w:t>
        </w:r>
      </w:hyperlink>
      <w:sdt>
        <w:sdtPr>
          <w:rPr>
            <w:rStyle w:val="Hyperlink"/>
          </w:rPr>
          <w:id w:val="-1974509072"/>
          <w:citation/>
        </w:sdtPr>
        <w:sdtContent>
          <w:r w:rsidR="000449C9">
            <w:rPr>
              <w:rStyle w:val="Hyperlink"/>
            </w:rPr>
            <w:fldChar w:fldCharType="begin"/>
          </w:r>
          <w:r w:rsidR="000449C9">
            <w:rPr>
              <w:rStyle w:val="Hyperlink"/>
            </w:rPr>
            <w:instrText xml:space="preserve"> CITATION Boo23 \l 1033 </w:instrText>
          </w:r>
          <w:r w:rsidR="000449C9">
            <w:rPr>
              <w:rStyle w:val="Hyperlink"/>
            </w:rPr>
            <w:fldChar w:fldCharType="separate"/>
          </w:r>
          <w:r w:rsidR="0040202F">
            <w:rPr>
              <w:rStyle w:val="Hyperlink"/>
              <w:noProof/>
            </w:rPr>
            <w:t xml:space="preserve"> </w:t>
          </w:r>
          <w:r w:rsidR="0040202F" w:rsidRPr="0040202F">
            <w:rPr>
              <w:noProof/>
              <w:color w:val="0563C1"/>
            </w:rPr>
            <w:t>[1]</w:t>
          </w:r>
          <w:r w:rsidR="000449C9">
            <w:rPr>
              <w:rStyle w:val="Hyperlink"/>
            </w:rPr>
            <w:fldChar w:fldCharType="end"/>
          </w:r>
        </w:sdtContent>
      </w:sdt>
      <w:r w:rsidR="00BD174F">
        <w:rPr>
          <w:rStyle w:val="Hyperlink"/>
        </w:rPr>
        <w:t xml:space="preserve"> </w:t>
      </w:r>
    </w:p>
    <w:p w14:paraId="5DF09A64" w14:textId="77777777" w:rsidR="00662200" w:rsidRDefault="00662200" w:rsidP="00662200">
      <w:pPr>
        <w:pStyle w:val="nd"/>
      </w:pPr>
      <w:r>
        <w:t xml:space="preserve">Bước 2: Tìm và nhấp vào nút </w:t>
      </w:r>
      <w:r w:rsidR="00E91CC5">
        <w:t>“</w:t>
      </w:r>
      <w:r>
        <w:t>Download</w:t>
      </w:r>
      <w:r w:rsidR="00E91CC5">
        <w:t>”</w:t>
      </w:r>
      <w:r>
        <w:t xml:space="preserve"> hoặc </w:t>
      </w:r>
      <w:r w:rsidR="00E91CC5">
        <w:t>“</w:t>
      </w:r>
      <w:r>
        <w:t>Get started</w:t>
      </w:r>
      <w:r w:rsidR="00E91CC5">
        <w:t>”</w:t>
      </w:r>
      <w:r>
        <w:t xml:space="preserve"> trên trang chủ của Bootstrap.</w:t>
      </w:r>
    </w:p>
    <w:p w14:paraId="725FE4DD" w14:textId="77777777" w:rsidR="00662200" w:rsidRDefault="00662200" w:rsidP="00662200">
      <w:pPr>
        <w:pStyle w:val="nd"/>
      </w:pPr>
      <w:r>
        <w:lastRenderedPageBreak/>
        <w:t>Bước 3: Bạn sẽ thấy một trình soạn thảo tùy chọn, bạn có thể tùy chỉnh các thành phần Bootstrap bạn muốn bao gồm trong tệp tải xuống của mình. Nếu bạn chỉ muốn tải xuống toàn bộ Bootstrap, bạn có thể bỏ qua bước này.</w:t>
      </w:r>
    </w:p>
    <w:p w14:paraId="63DBD9C2" w14:textId="77777777" w:rsidR="00662200" w:rsidRDefault="00662200" w:rsidP="00662200">
      <w:pPr>
        <w:pStyle w:val="nd"/>
      </w:pPr>
      <w:r>
        <w:t xml:space="preserve">Bước 4: Nhấp vào nút </w:t>
      </w:r>
      <w:r w:rsidR="00E91CC5">
        <w:t>“</w:t>
      </w:r>
      <w:r>
        <w:t>Download</w:t>
      </w:r>
      <w:r w:rsidR="00E91CC5">
        <w:t>”</w:t>
      </w:r>
      <w:r>
        <w:t xml:space="preserve"> để tải xuống tệp nén của Bootstrap.</w:t>
      </w:r>
    </w:p>
    <w:p w14:paraId="043DE1D7" w14:textId="77777777" w:rsidR="00662200" w:rsidRDefault="00662200" w:rsidP="00662200">
      <w:pPr>
        <w:pStyle w:val="nd"/>
      </w:pPr>
      <w:r>
        <w:t>Bước 5: Giải nén tệp nén bạn vừa tải xuống.</w:t>
      </w:r>
    </w:p>
    <w:p w14:paraId="550D99F8" w14:textId="77777777" w:rsidR="00662200" w:rsidRDefault="00662200" w:rsidP="00662200">
      <w:pPr>
        <w:pStyle w:val="nd"/>
      </w:pPr>
      <w:r>
        <w:t>Bước 6: Bạn sẽ thấy các tệp và thư mục đã giải nén, trong đó có tệp CSS và JavaScript của Bootstrap. Sao chép các tệp này và đặt chúng vào dự án.Hãy đặt link CSS ở bên trong phần header và đặt link JavaScript ở dưới phần body.</w:t>
      </w:r>
    </w:p>
    <w:p w14:paraId="05D8A706" w14:textId="77777777" w:rsidR="00662200" w:rsidRPr="002A5FC0" w:rsidRDefault="00E91CC5" w:rsidP="002A5FC0">
      <w:pPr>
        <w:pStyle w:val="nd"/>
      </w:pPr>
      <w:r w:rsidRPr="00E91CC5">
        <w:rPr>
          <w:b/>
        </w:rPr>
        <w:t>Cách 2: N</w:t>
      </w:r>
      <w:r w:rsidR="00662200" w:rsidRPr="00E91CC5">
        <w:rPr>
          <w:b/>
        </w:rPr>
        <w:t>húng Bootstrap 5 thông qua CDN (Content Delivery Network)</w:t>
      </w:r>
    </w:p>
    <w:p w14:paraId="638C422E" w14:textId="4BE6282D" w:rsidR="00662200" w:rsidRPr="001800C3" w:rsidRDefault="00662200" w:rsidP="00662200">
      <w:pPr>
        <w:pStyle w:val="nd"/>
      </w:pPr>
      <w:r w:rsidRPr="001800C3">
        <w:t>Bước 1:</w:t>
      </w:r>
      <w:r w:rsidR="00E91CC5">
        <w:t xml:space="preserve"> </w:t>
      </w:r>
      <w:r w:rsidRPr="001800C3">
        <w:t>Truy cập vào trang web chính thức của Bootstrap tại địa chỉ: https://getbootstrap.com/.</w:t>
      </w:r>
      <w:sdt>
        <w:sdtPr>
          <w:id w:val="1627738956"/>
          <w:citation/>
        </w:sdtPr>
        <w:sdtContent>
          <w:r w:rsidR="00EF7B95">
            <w:fldChar w:fldCharType="begin"/>
          </w:r>
          <w:r w:rsidR="00EF7B95">
            <w:rPr>
              <w:lang w:val="vi-VN"/>
            </w:rPr>
            <w:instrText xml:space="preserve"> CITATION Boo23 \l 1066 </w:instrText>
          </w:r>
          <w:r w:rsidR="00EF7B95">
            <w:fldChar w:fldCharType="separate"/>
          </w:r>
          <w:r w:rsidR="0040202F">
            <w:rPr>
              <w:noProof/>
              <w:lang w:val="vi-VN"/>
            </w:rPr>
            <w:t xml:space="preserve"> </w:t>
          </w:r>
          <w:r w:rsidR="0040202F" w:rsidRPr="0040202F">
            <w:rPr>
              <w:noProof/>
              <w:lang w:val="vi-VN"/>
            </w:rPr>
            <w:t>[1]</w:t>
          </w:r>
          <w:r w:rsidR="00EF7B95">
            <w:fldChar w:fldCharType="end"/>
          </w:r>
        </w:sdtContent>
      </w:sdt>
    </w:p>
    <w:p w14:paraId="16D3D6F9" w14:textId="77777777" w:rsidR="00662200" w:rsidRPr="001800C3" w:rsidRDefault="00662200" w:rsidP="00662200">
      <w:pPr>
        <w:pStyle w:val="nd"/>
      </w:pPr>
      <w:r w:rsidRPr="001800C3">
        <w:t>Bước 2: Tìm và sao chép đoạn mã nhúng (embed) của Bootstrap 5. Đoạn mã này sẽ chứa liên kết đến các tệp CSS và JavaScript của Bootstrap từ CDN.</w:t>
      </w:r>
    </w:p>
    <w:p w14:paraId="57EAD663" w14:textId="77777777" w:rsidR="000E1965" w:rsidRPr="000E1965" w:rsidRDefault="00717B03" w:rsidP="000E1965">
      <w:pPr>
        <w:pStyle w:val="nd"/>
        <w:rPr>
          <w:rStyle w:val="commentcolor"/>
        </w:rPr>
      </w:pPr>
      <w:r>
        <w:rPr>
          <w:noProof/>
        </w:rPr>
        <mc:AlternateContent>
          <mc:Choice Requires="wps">
            <w:drawing>
              <wp:anchor distT="0" distB="0" distL="114300" distR="114300" simplePos="0" relativeHeight="251662336" behindDoc="0" locked="0" layoutInCell="1" allowOverlap="1" wp14:anchorId="2323857D" wp14:editId="5C1BF9C8">
                <wp:simplePos x="0" y="0"/>
                <wp:positionH relativeFrom="column">
                  <wp:posOffset>-39370</wp:posOffset>
                </wp:positionH>
                <wp:positionV relativeFrom="paragraph">
                  <wp:posOffset>219710</wp:posOffset>
                </wp:positionV>
                <wp:extent cx="5610225" cy="1668780"/>
                <wp:effectExtent l="11430" t="11430" r="7620" b="5715"/>
                <wp:wrapNone/>
                <wp:docPr id="71"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0225" cy="1668780"/>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4CC78" id="Rectangle 74" o:spid="_x0000_s1026" style="position:absolute;margin-left:-3.1pt;margin-top:17.3pt;width:441.75pt;height:13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" filled="f">
                <v:stroke dashstyle="dash"/>
              </v:rect>
            </w:pict>
          </mc:Fallback>
        </mc:AlternateContent>
      </w:r>
      <w:r w:rsidR="00662200" w:rsidRPr="001800C3">
        <w:t>Cú pháp nhúng CSS và JavaScript:</w:t>
      </w:r>
    </w:p>
    <w:p w14:paraId="672F7C30" w14:textId="77777777" w:rsidR="00662200" w:rsidRPr="00377FB8" w:rsidRDefault="00662200" w:rsidP="000E1965">
      <w:pPr>
        <w:pStyle w:val="nd"/>
        <w:ind w:firstLine="0"/>
        <w:jc w:val="left"/>
        <w:rPr>
          <w:rStyle w:val="tagcolor"/>
          <w:sz w:val="22"/>
          <w:szCs w:val="22"/>
        </w:rPr>
      </w:pPr>
      <w:r w:rsidRPr="00377FB8">
        <w:rPr>
          <w:rStyle w:val="commentcolor"/>
          <w:rFonts w:ascii="Consolas" w:hAnsi="Consolas"/>
          <w:sz w:val="22"/>
          <w:szCs w:val="22"/>
        </w:rPr>
        <w:t>&lt;!--CSS--&gt;</w:t>
      </w:r>
      <w:r w:rsidRPr="00377FB8">
        <w:rPr>
          <w:rFonts w:ascii="Consolas" w:hAnsi="Consolas"/>
          <w:sz w:val="22"/>
          <w:szCs w:val="22"/>
        </w:rPr>
        <w:br/>
      </w:r>
      <w:r w:rsidRPr="00377FB8">
        <w:rPr>
          <w:rStyle w:val="tagcolor"/>
          <w:rFonts w:ascii="Consolas" w:hAnsi="Consolas"/>
          <w:sz w:val="22"/>
          <w:szCs w:val="22"/>
        </w:rPr>
        <w:t>&lt;</w:t>
      </w:r>
      <w:r w:rsidRPr="00377FB8">
        <w:rPr>
          <w:rStyle w:val="tagnamecolor"/>
          <w:rFonts w:ascii="Consolas" w:hAnsi="Consolas"/>
          <w:sz w:val="22"/>
          <w:szCs w:val="22"/>
        </w:rPr>
        <w:t>link</w:t>
      </w:r>
      <w:r w:rsidRPr="00377FB8">
        <w:rPr>
          <w:rStyle w:val="attributecolor"/>
          <w:rFonts w:ascii="Consolas" w:hAnsi="Consolas"/>
          <w:sz w:val="22"/>
          <w:szCs w:val="22"/>
        </w:rPr>
        <w:t> href</w:t>
      </w:r>
      <w:r w:rsidRPr="00377FB8">
        <w:rPr>
          <w:rStyle w:val="attributevaluecolor"/>
          <w:rFonts w:ascii="Consolas" w:hAnsi="Consolas"/>
          <w:sz w:val="22"/>
          <w:szCs w:val="22"/>
        </w:rPr>
        <w:t>="https://cdn.jsdelivr.net/npm/bootstrap@5.3.2/dist/css/bootstrap.min.css"</w:t>
      </w:r>
      <w:r w:rsidRPr="00377FB8">
        <w:rPr>
          <w:rStyle w:val="attributecolor"/>
          <w:rFonts w:ascii="Consolas" w:hAnsi="Consolas"/>
          <w:sz w:val="22"/>
          <w:szCs w:val="22"/>
        </w:rPr>
        <w:t> rel</w:t>
      </w:r>
      <w:r w:rsidRPr="00377FB8">
        <w:rPr>
          <w:rStyle w:val="attributevaluecolor"/>
          <w:rFonts w:ascii="Consolas" w:hAnsi="Consolas"/>
          <w:sz w:val="22"/>
          <w:szCs w:val="22"/>
        </w:rPr>
        <w:t>="stylesheet"</w:t>
      </w:r>
      <w:r w:rsidRPr="00377FB8">
        <w:rPr>
          <w:rStyle w:val="tagcolor"/>
          <w:rFonts w:ascii="Consolas" w:hAnsi="Consolas"/>
          <w:sz w:val="22"/>
          <w:szCs w:val="22"/>
        </w:rPr>
        <w:t>&gt;</w:t>
      </w:r>
      <w:r w:rsidRPr="00377FB8">
        <w:rPr>
          <w:rFonts w:ascii="Consolas" w:hAnsi="Consolas"/>
          <w:sz w:val="22"/>
          <w:szCs w:val="22"/>
        </w:rPr>
        <w:br/>
      </w:r>
      <w:r w:rsidRPr="00377FB8">
        <w:rPr>
          <w:rStyle w:val="commentcolor"/>
          <w:rFonts w:ascii="Consolas" w:hAnsi="Consolas"/>
          <w:sz w:val="22"/>
          <w:szCs w:val="22"/>
        </w:rPr>
        <w:t>&lt;!--JavaScript--&gt;</w:t>
      </w:r>
      <w:r w:rsidRPr="00377FB8">
        <w:rPr>
          <w:rFonts w:ascii="Consolas" w:hAnsi="Consolas"/>
          <w:sz w:val="22"/>
          <w:szCs w:val="22"/>
        </w:rPr>
        <w:br/>
      </w:r>
      <w:r w:rsidR="000E1965" w:rsidRPr="00377FB8">
        <w:rPr>
          <w:rStyle w:val="tagcolor"/>
          <w:rFonts w:ascii="Consolas" w:hAnsi="Consolas"/>
          <w:sz w:val="22"/>
          <w:szCs w:val="22"/>
        </w:rPr>
        <w:t>&lt;</w:t>
      </w:r>
      <w:r w:rsidR="000E1965" w:rsidRPr="00377FB8">
        <w:rPr>
          <w:rStyle w:val="tagnamecolor"/>
          <w:rFonts w:ascii="Consolas" w:hAnsi="Consolas"/>
          <w:sz w:val="22"/>
          <w:szCs w:val="22"/>
        </w:rPr>
        <w:t>script</w:t>
      </w:r>
      <w:r w:rsidR="000E1965" w:rsidRPr="00377FB8">
        <w:rPr>
          <w:rStyle w:val="attributecolor"/>
          <w:rFonts w:ascii="Consolas" w:hAnsi="Consolas"/>
          <w:sz w:val="22"/>
          <w:szCs w:val="22"/>
        </w:rPr>
        <w:t> src</w:t>
      </w:r>
      <w:r w:rsidR="000E1965" w:rsidRPr="00377FB8">
        <w:rPr>
          <w:rStyle w:val="attributevaluecolor"/>
          <w:rFonts w:ascii="Consolas" w:hAnsi="Consolas"/>
          <w:sz w:val="22"/>
          <w:szCs w:val="22"/>
        </w:rPr>
        <w:t>="https://cdn.jsdelivr.net/npm/bootstrap@5.3.2/dist/js/bootstrap.bundle.min.js"</w:t>
      </w:r>
      <w:r w:rsidR="000E1965" w:rsidRPr="00377FB8">
        <w:rPr>
          <w:rStyle w:val="tagcolor"/>
          <w:rFonts w:ascii="Consolas" w:hAnsi="Consolas"/>
          <w:sz w:val="22"/>
          <w:szCs w:val="22"/>
        </w:rPr>
        <w:t>&gt;&lt;</w:t>
      </w:r>
      <w:r w:rsidR="000E1965" w:rsidRPr="00377FB8">
        <w:rPr>
          <w:rStyle w:val="tagnamecolor"/>
          <w:rFonts w:ascii="Consolas" w:hAnsi="Consolas"/>
          <w:sz w:val="22"/>
          <w:szCs w:val="22"/>
        </w:rPr>
        <w:t>/script</w:t>
      </w:r>
      <w:r w:rsidR="000E1965" w:rsidRPr="00377FB8">
        <w:rPr>
          <w:rStyle w:val="tagcolor"/>
          <w:rFonts w:ascii="Consolas" w:hAnsi="Consolas"/>
          <w:sz w:val="22"/>
          <w:szCs w:val="22"/>
        </w:rPr>
        <w:t>&gt;</w:t>
      </w:r>
    </w:p>
    <w:p w14:paraId="23BC30AE" w14:textId="77777777" w:rsidR="00662200" w:rsidRDefault="00662200" w:rsidP="00662200">
      <w:pPr>
        <w:pStyle w:val="nd"/>
      </w:pPr>
      <w:r>
        <w:t>Bước 3: Dán đoạn mã nhúng vào tệp HTML của bạn, trong phần &lt;head&gt; hoặc trước kết thúc thẻ &lt;/body&gt;. Đảm bảo đặt mã nhúng trước bất kỳ mã JavaScript tùy chỉnh nào sử dụng Bootstrap.</w:t>
      </w:r>
    </w:p>
    <w:p w14:paraId="05A444A1" w14:textId="77777777" w:rsidR="00E91CC5" w:rsidRDefault="00662200" w:rsidP="002A5FC0">
      <w:pPr>
        <w:pStyle w:val="nd"/>
      </w:pPr>
      <w:r>
        <w:t>Bước 4: Lưu và tải lại tệp HTML của bạn. Bây giờ, trang web của bạn đã được nhúng Bootstrap 5 thông qua CDN.</w:t>
      </w:r>
    </w:p>
    <w:p w14:paraId="09E9778F" w14:textId="77777777" w:rsidR="002A5FC0" w:rsidRDefault="002A5FC0" w:rsidP="00E91CC5">
      <w:pPr>
        <w:pStyle w:val="nd"/>
        <w:ind w:firstLine="0"/>
      </w:pPr>
    </w:p>
    <w:p w14:paraId="5C9C5CB9" w14:textId="77777777" w:rsidR="00662200" w:rsidRPr="00354D49" w:rsidRDefault="00E91CC5" w:rsidP="00662200">
      <w:pPr>
        <w:pStyle w:val="Heading3"/>
      </w:pPr>
      <w:r>
        <w:br w:type="page"/>
      </w:r>
      <w:bookmarkStart w:id="9" w:name="_Toc155433405"/>
      <w:r w:rsidR="00662200" w:rsidRPr="00354D49">
        <w:lastRenderedPageBreak/>
        <w:t>Cấu trúc của Bootstrap</w:t>
      </w:r>
      <w:bookmarkEnd w:id="9"/>
    </w:p>
    <w:p w14:paraId="759E12C0" w14:textId="77777777" w:rsidR="00662200" w:rsidRDefault="00662200" w:rsidP="00662200">
      <w:pPr>
        <w:pStyle w:val="nd"/>
      </w:pPr>
      <w:r>
        <w:t>Cấu trúc của thư viện Bootstrap:</w:t>
      </w:r>
    </w:p>
    <w:p w14:paraId="4C423F05"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bootstrap/</w:t>
      </w:r>
    </w:p>
    <w:p w14:paraId="2478729E"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css/</w:t>
      </w:r>
    </w:p>
    <w:p w14:paraId="3BD1DC09"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grid.css</w:t>
      </w:r>
    </w:p>
    <w:p w14:paraId="7CF3076E"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grid.css.map</w:t>
      </w:r>
    </w:p>
    <w:p w14:paraId="1270EFB7"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grid.min.css</w:t>
      </w:r>
    </w:p>
    <w:p w14:paraId="11A8F090"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grid.min.css.map</w:t>
      </w:r>
    </w:p>
    <w:p w14:paraId="192176D1"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grid.rtl.css</w:t>
      </w:r>
    </w:p>
    <w:p w14:paraId="33D7F3BD"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grid.rtl.css.map</w:t>
      </w:r>
    </w:p>
    <w:p w14:paraId="7EAE5BE5"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grid.rtl.min.css</w:t>
      </w:r>
    </w:p>
    <w:p w14:paraId="02084FEA"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grid.rtl.min.css.map</w:t>
      </w:r>
    </w:p>
    <w:p w14:paraId="13EE70E5"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eboot.css</w:t>
      </w:r>
    </w:p>
    <w:p w14:paraId="3D6DAD1A"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eboot.css.map</w:t>
      </w:r>
    </w:p>
    <w:p w14:paraId="339699DC"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eboot.min.css</w:t>
      </w:r>
    </w:p>
    <w:p w14:paraId="3399577A"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eboot.min.css.map</w:t>
      </w:r>
    </w:p>
    <w:p w14:paraId="1CBDB2E6"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eboot.rtl.css</w:t>
      </w:r>
    </w:p>
    <w:p w14:paraId="3484D149"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eboot.rtl.css.map</w:t>
      </w:r>
    </w:p>
    <w:p w14:paraId="665DAC0B"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eboot.rtl.min.css</w:t>
      </w:r>
    </w:p>
    <w:p w14:paraId="329E09A0"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eboot.rtl.min.css.map</w:t>
      </w:r>
    </w:p>
    <w:p w14:paraId="73E3FA9D"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utilities.css</w:t>
      </w:r>
    </w:p>
    <w:p w14:paraId="0C1261C8"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utilities.css.map</w:t>
      </w:r>
    </w:p>
    <w:p w14:paraId="383DFC2A"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utilities.min.css</w:t>
      </w:r>
    </w:p>
    <w:p w14:paraId="3CFFAE2D"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utilities.min.css.map</w:t>
      </w:r>
    </w:p>
    <w:p w14:paraId="37C9C2CC"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utilities.rtl.css</w:t>
      </w:r>
    </w:p>
    <w:p w14:paraId="5242ECC4"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utilities.rtl.css.map</w:t>
      </w:r>
    </w:p>
    <w:p w14:paraId="6C82012E"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utilities.rtl.min.css</w:t>
      </w:r>
    </w:p>
    <w:p w14:paraId="527423B7"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utilities.rtl.min.css.map</w:t>
      </w:r>
    </w:p>
    <w:p w14:paraId="4C8B13CC"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css</w:t>
      </w:r>
    </w:p>
    <w:p w14:paraId="0E835DAB"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css.map</w:t>
      </w:r>
    </w:p>
    <w:p w14:paraId="60AD1374"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min.css</w:t>
      </w:r>
    </w:p>
    <w:p w14:paraId="6AD03B08"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min.css.map</w:t>
      </w:r>
    </w:p>
    <w:p w14:paraId="51757F57"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tl.css</w:t>
      </w:r>
    </w:p>
    <w:p w14:paraId="23A319EE"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tl.css.map</w:t>
      </w:r>
    </w:p>
    <w:p w14:paraId="43267376"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tl.min.css</w:t>
      </w:r>
    </w:p>
    <w:p w14:paraId="352851F4"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 bootstrap.rtl.min.css.map</w:t>
      </w:r>
    </w:p>
    <w:p w14:paraId="66DCE08B"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js/</w:t>
      </w:r>
    </w:p>
    <w:p w14:paraId="429F2BB5"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xml:space="preserve">    ├── bootstrap.bundle.js</w:t>
      </w:r>
    </w:p>
    <w:p w14:paraId="6F5C9837"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xml:space="preserve">    ├── bootstrap.bundle.js.map</w:t>
      </w:r>
    </w:p>
    <w:p w14:paraId="4E487189"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xml:space="preserve">    ├── bootstrap.bundle.min.js</w:t>
      </w:r>
    </w:p>
    <w:p w14:paraId="4C3882D7"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xml:space="preserve">    ├── bootstrap.bundle.min.js.map</w:t>
      </w:r>
    </w:p>
    <w:p w14:paraId="2F00456D"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xml:space="preserve">    ├── bootstrap.esm.js</w:t>
      </w:r>
    </w:p>
    <w:p w14:paraId="38743FD7" w14:textId="77777777" w:rsid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lastRenderedPageBreak/>
        <w:t xml:space="preserve">    ├── bootstrap.esm.js.map</w:t>
      </w:r>
    </w:p>
    <w:p w14:paraId="5EC1DB64" w14:textId="77777777" w:rsidR="00893A63" w:rsidRDefault="00893A63" w:rsidP="00893A63">
      <w:pPr>
        <w:pStyle w:val="nd"/>
        <w:spacing w:line="240" w:lineRule="auto"/>
        <w:rPr>
          <w:sz w:val="18"/>
          <w:szCs w:val="18"/>
        </w:rPr>
      </w:pPr>
    </w:p>
    <w:p w14:paraId="4E0A85AF"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ind w:firstLine="0"/>
        <w:rPr>
          <w:sz w:val="18"/>
          <w:szCs w:val="18"/>
        </w:rPr>
      </w:pPr>
    </w:p>
    <w:p w14:paraId="04B77C2B"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xml:space="preserve">    ├── bootstrap.esm.min.js</w:t>
      </w:r>
    </w:p>
    <w:p w14:paraId="0E233F30"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xml:space="preserve">    ├── bootstrap.esm.min.js.map</w:t>
      </w:r>
    </w:p>
    <w:p w14:paraId="793BC570"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xml:space="preserve">    ├── bootstrap.js</w:t>
      </w:r>
    </w:p>
    <w:p w14:paraId="051251F4"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xml:space="preserve">    ├── bootstrap.js.map</w:t>
      </w:r>
    </w:p>
    <w:p w14:paraId="2ADE9F49" w14:textId="77777777" w:rsidR="00893A63"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xml:space="preserve">    ├── bootstrap.min.js</w:t>
      </w:r>
    </w:p>
    <w:p w14:paraId="39917C5A" w14:textId="77777777" w:rsidR="00662200" w:rsidRPr="00893A63" w:rsidRDefault="00893A63" w:rsidP="00893A63">
      <w:pPr>
        <w:pStyle w:val="nd"/>
        <w:pBdr>
          <w:top w:val="dashed" w:sz="4" w:space="1" w:color="auto"/>
          <w:left w:val="dashed" w:sz="4" w:space="4" w:color="auto"/>
          <w:bottom w:val="dashed" w:sz="4" w:space="1" w:color="auto"/>
          <w:right w:val="dashed" w:sz="4" w:space="4" w:color="auto"/>
        </w:pBdr>
        <w:spacing w:line="240" w:lineRule="auto"/>
        <w:rPr>
          <w:sz w:val="18"/>
          <w:szCs w:val="18"/>
        </w:rPr>
      </w:pPr>
      <w:r w:rsidRPr="00893A63">
        <w:rPr>
          <w:sz w:val="18"/>
          <w:szCs w:val="18"/>
        </w:rPr>
        <w:t xml:space="preserve">    └── bootstrap.min.js.map</w:t>
      </w:r>
    </w:p>
    <w:p w14:paraId="1D5C5174" w14:textId="77777777" w:rsidR="00662200" w:rsidRDefault="00662200" w:rsidP="00F26F55">
      <w:pPr>
        <w:pStyle w:val="Heading3"/>
      </w:pPr>
      <w:bookmarkStart w:id="10" w:name="_Toc155433406"/>
      <w:r>
        <w:t>Các thành phần của Bootstrap</w:t>
      </w:r>
      <w:bookmarkEnd w:id="10"/>
    </w:p>
    <w:p w14:paraId="79AD90ED" w14:textId="77777777" w:rsidR="00D87AC4" w:rsidRPr="00F26F55" w:rsidRDefault="008E2AA2" w:rsidP="00662200">
      <w:pPr>
        <w:pStyle w:val="Heading4"/>
      </w:pPr>
      <w:r w:rsidRPr="00F26F55">
        <w:t>Containers</w:t>
      </w:r>
    </w:p>
    <w:p w14:paraId="129DC05F" w14:textId="77777777" w:rsidR="00893A63" w:rsidRDefault="00915071" w:rsidP="00893A63">
      <w:pPr>
        <w:pStyle w:val="nd"/>
      </w:pPr>
      <w:r>
        <w:t>Trong HTML để chứa tất cả các thẻ như &lt;div&gt;,&lt;nav&gt;,&lt;ul&gt;,&lt;span&gt;,…ta sẽ sử dụng lớp container được viết là .container để bao bọc các thẻ một cách cố định</w:t>
      </w:r>
      <w:r w:rsidR="00E91CC5">
        <w:t xml:space="preserve"> đáp ứng</w:t>
      </w:r>
      <w:r>
        <w:t>.</w:t>
      </w:r>
      <w:r w:rsidR="00E91CC5">
        <w:t xml:space="preserve"> </w:t>
      </w:r>
      <w:r>
        <w:t xml:space="preserve">Ngoài ra, có thể dùng lớp .container-fluid </w:t>
      </w:r>
      <w:r w:rsidR="00D87AC4">
        <w:t>để bao trùm toàn bộ chiều rộng của khung hình.</w:t>
      </w:r>
    </w:p>
    <w:p w14:paraId="48E9C21F" w14:textId="77777777" w:rsidR="00893A63" w:rsidRDefault="00717B03" w:rsidP="00690BB3">
      <w:pPr>
        <w:pStyle w:val="nd"/>
        <w:keepNext/>
        <w:ind w:firstLine="0"/>
        <w:jc w:val="center"/>
      </w:pPr>
      <w:r w:rsidRPr="00F70E27">
        <w:rPr>
          <w:noProof/>
        </w:rPr>
        <w:drawing>
          <wp:inline distT="0" distB="0" distL="0" distR="0" wp14:anchorId="2FBF4290" wp14:editId="48AE77A5">
            <wp:extent cx="5048885" cy="842645"/>
            <wp:effectExtent l="19050" t="19050" r="18415" b="1460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8885" cy="842645"/>
                    </a:xfrm>
                    <a:prstGeom prst="rect">
                      <a:avLst/>
                    </a:prstGeom>
                    <a:noFill/>
                    <a:ln w="6350" cmpd="sng">
                      <a:solidFill>
                        <a:srgbClr val="000000"/>
                      </a:solidFill>
                      <a:miter lim="800000"/>
                      <a:headEnd/>
                      <a:tailEnd/>
                    </a:ln>
                    <a:effectLst/>
                  </pic:spPr>
                </pic:pic>
              </a:graphicData>
            </a:graphic>
          </wp:inline>
        </w:drawing>
      </w:r>
    </w:p>
    <w:p w14:paraId="4AC8EF49" w14:textId="77777777" w:rsidR="00200C10" w:rsidRDefault="00893A63" w:rsidP="00B642AB">
      <w:pPr>
        <w:pStyle w:val="Caption"/>
      </w:pPr>
      <w:bookmarkStart w:id="11" w:name="_Toc155421485"/>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w:t>
      </w:r>
      <w:r w:rsidR="00200270">
        <w:rPr>
          <w:noProof/>
        </w:rPr>
        <w:fldChar w:fldCharType="end"/>
      </w:r>
      <w:r w:rsidRPr="00893A63">
        <w:t xml:space="preserve"> </w:t>
      </w:r>
      <w:r>
        <w:t>Lớp container và container-fluid</w:t>
      </w:r>
      <w:bookmarkEnd w:id="11"/>
    </w:p>
    <w:p w14:paraId="19909D10" w14:textId="77777777" w:rsidR="00743B94" w:rsidRPr="00F1705C" w:rsidRDefault="00743B94" w:rsidP="00F1705C">
      <w:pPr>
        <w:pStyle w:val="bordercode"/>
        <w:rPr>
          <w:noProof/>
          <w:szCs w:val="22"/>
        </w:rPr>
      </w:pPr>
      <w:r>
        <w:rPr>
          <w:noProof/>
        </w:rPr>
        <w:t xml:space="preserve">    </w:t>
      </w:r>
      <w:r w:rsidRPr="001F1634">
        <w:rPr>
          <w:noProof/>
          <w:szCs w:val="22"/>
        </w:rPr>
        <w:t>&lt;div class="container</w:t>
      </w:r>
      <w:r w:rsidR="00F1705C">
        <w:rPr>
          <w:noProof/>
          <w:szCs w:val="22"/>
        </w:rPr>
        <w:t xml:space="preserve"> text-white</w:t>
      </w:r>
      <w:r w:rsidRPr="001F1634">
        <w:rPr>
          <w:noProof/>
          <w:szCs w:val="22"/>
        </w:rPr>
        <w:t xml:space="preserve"> bg-success"&gt;</w:t>
      </w:r>
    </w:p>
    <w:p w14:paraId="5BE6249C" w14:textId="77777777" w:rsidR="00743B94" w:rsidRPr="001F1634" w:rsidRDefault="00743B94" w:rsidP="001F1634">
      <w:pPr>
        <w:pStyle w:val="bordercode"/>
        <w:rPr>
          <w:rFonts w:cs="Courier New"/>
          <w:noProof/>
          <w:szCs w:val="22"/>
        </w:rPr>
      </w:pPr>
      <w:r w:rsidRPr="001F1634">
        <w:rPr>
          <w:rFonts w:cs="Courier New"/>
          <w:noProof/>
          <w:szCs w:val="22"/>
        </w:rPr>
        <w:t xml:space="preserve">    &lt;</w:t>
      </w:r>
      <w:r w:rsidR="00F1705C">
        <w:rPr>
          <w:rFonts w:cs="Courier New"/>
          <w:noProof/>
          <w:szCs w:val="22"/>
        </w:rPr>
        <w:t>h5</w:t>
      </w:r>
      <w:r w:rsidRPr="001F1634">
        <w:rPr>
          <w:rFonts w:cs="Courier New"/>
          <w:noProof/>
          <w:szCs w:val="22"/>
        </w:rPr>
        <w:t>&gt;</w:t>
      </w:r>
      <w:r w:rsidR="00690BB3" w:rsidRPr="00690BB3">
        <w:rPr>
          <w:rFonts w:cs="Courier New"/>
          <w:noProof/>
          <w:szCs w:val="22"/>
        </w:rPr>
        <w:t>lớp .container cung cấp một vùng chứa có chiều rộng cố định đáp ứng</w:t>
      </w:r>
      <w:r w:rsidRPr="001F1634">
        <w:rPr>
          <w:rFonts w:cs="Courier New"/>
          <w:noProof/>
          <w:szCs w:val="22"/>
        </w:rPr>
        <w:t>&lt;/</w:t>
      </w:r>
      <w:r w:rsidR="00F1705C">
        <w:rPr>
          <w:rFonts w:cs="Courier New"/>
          <w:noProof/>
          <w:szCs w:val="22"/>
        </w:rPr>
        <w:t>h5</w:t>
      </w:r>
      <w:r w:rsidRPr="001F1634">
        <w:rPr>
          <w:rFonts w:cs="Courier New"/>
          <w:noProof/>
          <w:szCs w:val="22"/>
        </w:rPr>
        <w:t>&gt;</w:t>
      </w:r>
    </w:p>
    <w:p w14:paraId="27175E8C" w14:textId="77777777" w:rsidR="00EE6AE5" w:rsidRPr="001F1634" w:rsidRDefault="001800C3" w:rsidP="001F1634">
      <w:pPr>
        <w:pStyle w:val="bordercode"/>
        <w:rPr>
          <w:noProof/>
          <w:szCs w:val="22"/>
        </w:rPr>
      </w:pPr>
      <w:r w:rsidRPr="001F1634">
        <w:rPr>
          <w:rFonts w:cs="Courier New"/>
          <w:noProof/>
          <w:szCs w:val="22"/>
        </w:rPr>
        <w:t xml:space="preserve">  </w:t>
      </w:r>
      <w:r w:rsidR="00743B94" w:rsidRPr="001F1634">
        <w:rPr>
          <w:rFonts w:cs="Courier New"/>
          <w:noProof/>
          <w:szCs w:val="22"/>
        </w:rPr>
        <w:t>&lt;/div&gt;</w:t>
      </w:r>
    </w:p>
    <w:p w14:paraId="4692ED96" w14:textId="77777777" w:rsidR="00EE6AE5" w:rsidRDefault="00EE6AE5" w:rsidP="00E34B3F">
      <w:pPr>
        <w:keepNext/>
        <w:rPr>
          <w:b/>
          <w:noProof/>
        </w:rPr>
      </w:pPr>
    </w:p>
    <w:p w14:paraId="0DB16D56" w14:textId="77777777" w:rsidR="00EE6AE5" w:rsidRDefault="00717B03" w:rsidP="00F07CDF">
      <w:pPr>
        <w:pStyle w:val="nd"/>
        <w:ind w:firstLine="0"/>
        <w:jc w:val="left"/>
      </w:pPr>
      <w:r w:rsidRPr="00B2709D">
        <w:rPr>
          <w:noProof/>
        </w:rPr>
        <w:drawing>
          <wp:inline distT="0" distB="0" distL="0" distR="0" wp14:anchorId="7FD38899" wp14:editId="6830CBB5">
            <wp:extent cx="5574030" cy="819150"/>
            <wp:effectExtent l="19050" t="19050" r="26670" b="190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4030" cy="819150"/>
                    </a:xfrm>
                    <a:prstGeom prst="rect">
                      <a:avLst/>
                    </a:prstGeom>
                    <a:noFill/>
                    <a:ln w="6350" cmpd="sng">
                      <a:solidFill>
                        <a:srgbClr val="000000"/>
                      </a:solidFill>
                      <a:miter lim="800000"/>
                      <a:headEnd/>
                      <a:tailEnd/>
                    </a:ln>
                    <a:effectLst/>
                  </pic:spPr>
                </pic:pic>
              </a:graphicData>
            </a:graphic>
          </wp:inline>
        </w:drawing>
      </w:r>
    </w:p>
    <w:p w14:paraId="6ABC278C" w14:textId="77777777" w:rsidR="00E34B3F" w:rsidRDefault="00EE6AE5" w:rsidP="00F07CDF">
      <w:pPr>
        <w:pStyle w:val="Caption"/>
      </w:pPr>
      <w:bookmarkStart w:id="12" w:name="_Toc155421486"/>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w:t>
      </w:r>
      <w:r w:rsidR="00200270">
        <w:rPr>
          <w:noProof/>
        </w:rPr>
        <w:fldChar w:fldCharType="end"/>
      </w:r>
      <w:r>
        <w:t xml:space="preserve"> Kết quả hiển thị lớp container</w:t>
      </w:r>
      <w:bookmarkEnd w:id="12"/>
    </w:p>
    <w:p w14:paraId="4F46259D" w14:textId="77777777" w:rsidR="00200C10" w:rsidRPr="00E34B3F" w:rsidRDefault="00200C10" w:rsidP="00200C10">
      <w:pPr>
        <w:pStyle w:val="bordercode"/>
        <w:rPr>
          <w:noProof/>
        </w:rPr>
      </w:pPr>
      <w:r w:rsidRPr="00E34B3F">
        <w:rPr>
          <w:noProof/>
        </w:rPr>
        <w:t>&lt;div class="container-fluid bg-success"&gt;</w:t>
      </w:r>
    </w:p>
    <w:p w14:paraId="511DC642" w14:textId="77777777" w:rsidR="00200C10" w:rsidRPr="00E34B3F" w:rsidRDefault="00200C10" w:rsidP="00F1705C">
      <w:pPr>
        <w:pStyle w:val="bordercode"/>
        <w:rPr>
          <w:noProof/>
        </w:rPr>
      </w:pPr>
      <w:r w:rsidRPr="00E34B3F">
        <w:rPr>
          <w:noProof/>
        </w:rPr>
        <w:t xml:space="preserve">     </w:t>
      </w:r>
    </w:p>
    <w:p w14:paraId="7E4BC417" w14:textId="77777777" w:rsidR="00200C10" w:rsidRPr="00E34B3F" w:rsidRDefault="00200C10" w:rsidP="00200C10">
      <w:pPr>
        <w:pStyle w:val="bordercode"/>
        <w:rPr>
          <w:noProof/>
        </w:rPr>
      </w:pPr>
      <w:r w:rsidRPr="00E34B3F">
        <w:rPr>
          <w:noProof/>
        </w:rPr>
        <w:t xml:space="preserve">     &lt;p&gt;lớp .container-fluid để bao trùm toàn bộ chiều rộng của khung hình&lt;/p&gt;</w:t>
      </w:r>
    </w:p>
    <w:p w14:paraId="3BAE98B2" w14:textId="77777777" w:rsidR="00743B94" w:rsidRPr="009F5F07" w:rsidRDefault="00200C10" w:rsidP="009F5F07">
      <w:pPr>
        <w:pStyle w:val="bordercode"/>
        <w:rPr>
          <w:noProof/>
        </w:rPr>
      </w:pPr>
      <w:r>
        <w:rPr>
          <w:noProof/>
        </w:rPr>
        <w:t xml:space="preserve">   &lt;/div&gt;</w:t>
      </w:r>
    </w:p>
    <w:p w14:paraId="3424C5B2" w14:textId="77777777" w:rsidR="00EE6AE5" w:rsidRDefault="00717B03" w:rsidP="00F07CDF">
      <w:pPr>
        <w:pStyle w:val="nd"/>
        <w:ind w:firstLine="0"/>
      </w:pPr>
      <w:r w:rsidRPr="00B2709D">
        <w:rPr>
          <w:noProof/>
        </w:rPr>
        <w:lastRenderedPageBreak/>
        <w:drawing>
          <wp:inline distT="0" distB="0" distL="0" distR="0" wp14:anchorId="4C4898C0" wp14:editId="3303C5A2">
            <wp:extent cx="5581650" cy="7874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81650" cy="787400"/>
                    </a:xfrm>
                    <a:prstGeom prst="rect">
                      <a:avLst/>
                    </a:prstGeom>
                    <a:noFill/>
                    <a:ln>
                      <a:noFill/>
                    </a:ln>
                  </pic:spPr>
                </pic:pic>
              </a:graphicData>
            </a:graphic>
          </wp:inline>
        </w:drawing>
      </w:r>
    </w:p>
    <w:p w14:paraId="01C12020" w14:textId="77777777" w:rsidR="00743B94" w:rsidRDefault="00EE6AE5" w:rsidP="00F07CDF">
      <w:pPr>
        <w:pStyle w:val="Caption"/>
        <w:rPr>
          <w:b/>
          <w:noProof/>
        </w:rPr>
      </w:pPr>
      <w:bookmarkStart w:id="13" w:name="_Toc155421487"/>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3</w:t>
      </w:r>
      <w:r w:rsidR="00200270">
        <w:rPr>
          <w:noProof/>
        </w:rPr>
        <w:fldChar w:fldCharType="end"/>
      </w:r>
      <w:r>
        <w:t xml:space="preserve"> Kết quả hiển thị container-fluid</w:t>
      </w:r>
      <w:bookmarkEnd w:id="13"/>
    </w:p>
    <w:p w14:paraId="68FA12A9" w14:textId="77777777" w:rsidR="00F60A93" w:rsidRPr="00F26F55" w:rsidRDefault="00F60A93" w:rsidP="00662200">
      <w:pPr>
        <w:pStyle w:val="Heading4"/>
      </w:pPr>
      <w:r w:rsidRPr="00F26F55">
        <w:t xml:space="preserve">Grid </w:t>
      </w:r>
      <w:r w:rsidR="00815E3A" w:rsidRPr="00F26F55">
        <w:t>System</w:t>
      </w:r>
    </w:p>
    <w:p w14:paraId="5CAACF96" w14:textId="77777777" w:rsidR="00815E3A" w:rsidRPr="00EE6AE5" w:rsidRDefault="00F60A93" w:rsidP="00EE6AE5">
      <w:pPr>
        <w:pStyle w:val="nd"/>
        <w:rPr>
          <w:shd w:val="clear" w:color="auto" w:fill="FFFFFF"/>
        </w:rPr>
      </w:pPr>
      <w:r w:rsidRPr="00F60A93">
        <w:rPr>
          <w:shd w:val="clear" w:color="auto" w:fill="FFFFFF"/>
        </w:rPr>
        <w:t>Hệ thống lưới của Bootstrap được xây dựng bằng flexbox và cho phép tối đa 12 cột trên trang.</w:t>
      </w:r>
      <w:r w:rsidR="00B85289">
        <w:rPr>
          <w:shd w:val="clear" w:color="auto" w:fill="FFFFFF"/>
        </w:rPr>
        <w:t xml:space="preserve"> </w:t>
      </w:r>
      <w:r w:rsidRPr="00F60A93">
        <w:rPr>
          <w:shd w:val="clear" w:color="auto" w:fill="FFFFFF"/>
        </w:rPr>
        <w:t xml:space="preserve">Nếu không muốn </w:t>
      </w:r>
      <w:r>
        <w:rPr>
          <w:shd w:val="clear" w:color="auto" w:fill="FFFFFF"/>
        </w:rPr>
        <w:t xml:space="preserve">sử dụng riêng lẻ cả 12 cột thì </w:t>
      </w:r>
      <w:r w:rsidRPr="00F60A93">
        <w:rPr>
          <w:shd w:val="clear" w:color="auto" w:fill="FFFFFF"/>
        </w:rPr>
        <w:t>có thể nhóm các cột lại với nhau để tạo cột rộng hơn:</w:t>
      </w:r>
    </w:p>
    <w:p w14:paraId="1FEA9771" w14:textId="77777777" w:rsidR="00EE6AE5" w:rsidRDefault="00717B03" w:rsidP="00F07CDF">
      <w:pPr>
        <w:pStyle w:val="nd"/>
        <w:ind w:firstLine="0"/>
      </w:pPr>
      <w:r w:rsidRPr="005428A4">
        <w:rPr>
          <w:noProof/>
        </w:rPr>
        <w:drawing>
          <wp:inline distT="0" distB="0" distL="0" distR="0" wp14:anchorId="0BEB4F57" wp14:editId="32C19A64">
            <wp:extent cx="5581650" cy="1248410"/>
            <wp:effectExtent l="0" t="0" r="0" b="889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1650" cy="1248410"/>
                    </a:xfrm>
                    <a:prstGeom prst="rect">
                      <a:avLst/>
                    </a:prstGeom>
                    <a:noFill/>
                    <a:ln>
                      <a:noFill/>
                    </a:ln>
                  </pic:spPr>
                </pic:pic>
              </a:graphicData>
            </a:graphic>
          </wp:inline>
        </w:drawing>
      </w:r>
    </w:p>
    <w:p w14:paraId="05C09DC0" w14:textId="77777777" w:rsidR="00200C10" w:rsidRDefault="00EE6AE5" w:rsidP="00A32A45">
      <w:pPr>
        <w:pStyle w:val="Caption"/>
        <w:spacing w:line="240" w:lineRule="auto"/>
        <w:rPr>
          <w:noProof/>
        </w:rPr>
      </w:pPr>
      <w:bookmarkStart w:id="14" w:name="_Toc155421488"/>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4</w:t>
      </w:r>
      <w:r w:rsidR="00200270">
        <w:rPr>
          <w:noProof/>
        </w:rPr>
        <w:fldChar w:fldCharType="end"/>
      </w:r>
      <w:r>
        <w:t xml:space="preserve"> Cách chia hệ thống lưới 12 cột</w:t>
      </w:r>
      <w:bookmarkEnd w:id="14"/>
    </w:p>
    <w:p w14:paraId="49707E1B" w14:textId="77777777" w:rsidR="007376DC" w:rsidRDefault="007376DC" w:rsidP="00A32A45">
      <w:pPr>
        <w:pStyle w:val="nd"/>
        <w:spacing w:line="240" w:lineRule="auto"/>
        <w:rPr>
          <w:noProof/>
        </w:rPr>
      </w:pPr>
      <w:r>
        <w:rPr>
          <w:noProof/>
        </w:rPr>
        <w:t>Cấu trúc cơ bản của một lưới:</w:t>
      </w:r>
    </w:p>
    <w:p w14:paraId="7BA2A3DA" w14:textId="77777777" w:rsidR="00CA501F" w:rsidRPr="001F1634" w:rsidRDefault="007376DC" w:rsidP="00F07CDF">
      <w:pPr>
        <w:pStyle w:val="bordercode"/>
        <w:rPr>
          <w:noProof/>
        </w:rPr>
      </w:pPr>
      <w:r w:rsidRPr="001F1634">
        <w:rPr>
          <w:noProof/>
        </w:rPr>
        <w:t>&lt;div class="row"&gt;</w:t>
      </w:r>
      <w:r w:rsidRPr="001F1634">
        <w:rPr>
          <w:noProof/>
        </w:rPr>
        <w:br/>
        <w:t>    &lt;div class="col-*-*"&gt;&lt;/div&gt;</w:t>
      </w:r>
    </w:p>
    <w:p w14:paraId="2974DE6E" w14:textId="77777777" w:rsidR="00CA501F" w:rsidRPr="001F1634" w:rsidRDefault="00CA501F" w:rsidP="00CA501F">
      <w:pPr>
        <w:pBdr>
          <w:top w:val="dashed" w:sz="4" w:space="1" w:color="auto"/>
          <w:left w:val="dashed" w:sz="4" w:space="4" w:color="auto"/>
          <w:bottom w:val="dashed" w:sz="4" w:space="1" w:color="auto"/>
          <w:right w:val="dashed" w:sz="4" w:space="4" w:color="auto"/>
        </w:pBdr>
        <w:rPr>
          <w:rFonts w:ascii="Consolas" w:hAnsi="Consolas" w:cs="Courier New"/>
          <w:noProof/>
          <w:sz w:val="22"/>
          <w:szCs w:val="22"/>
        </w:rPr>
      </w:pPr>
      <w:r w:rsidRPr="001F1634">
        <w:rPr>
          <w:rFonts w:ascii="Consolas" w:hAnsi="Consolas" w:cs="Courier New"/>
          <w:noProof/>
          <w:sz w:val="22"/>
          <w:szCs w:val="22"/>
        </w:rPr>
        <w:t>&lt;/div&gt;</w:t>
      </w:r>
    </w:p>
    <w:p w14:paraId="0385DBBC" w14:textId="77777777" w:rsidR="007376DC" w:rsidRDefault="004F72D6" w:rsidP="00CA501F">
      <w:pPr>
        <w:pStyle w:val="nd"/>
        <w:ind w:firstLine="0"/>
        <w:rPr>
          <w:noProof/>
        </w:rPr>
      </w:pPr>
      <w:r>
        <w:rPr>
          <w:noProof/>
        </w:rPr>
        <w:t xml:space="preserve">Hệ thống lưới Bootstrap </w:t>
      </w:r>
      <w:r w:rsidR="00773E82">
        <w:rPr>
          <w:noProof/>
        </w:rPr>
        <w:t>gồm</w:t>
      </w:r>
      <w:r w:rsidR="00F60A93">
        <w:rPr>
          <w:noProof/>
        </w:rPr>
        <w:t xml:space="preserve"> có 6 lớp</w:t>
      </w:r>
      <w:r w:rsidR="00773E82">
        <w:rPr>
          <w:noProof/>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1"/>
        <w:gridCol w:w="4387"/>
      </w:tblGrid>
      <w:tr w:rsidR="004F72D6" w14:paraId="36E437D2" w14:textId="77777777" w:rsidTr="00194F07">
        <w:tc>
          <w:tcPr>
            <w:tcW w:w="4502" w:type="dxa"/>
            <w:shd w:val="clear" w:color="auto" w:fill="auto"/>
          </w:tcPr>
          <w:p w14:paraId="414B707F" w14:textId="77777777" w:rsidR="004F72D6" w:rsidRPr="00194F07" w:rsidRDefault="004F72D6" w:rsidP="00194F07">
            <w:pPr>
              <w:pStyle w:val="nd"/>
              <w:ind w:firstLine="0"/>
              <w:jc w:val="center"/>
              <w:rPr>
                <w:b/>
                <w:noProof/>
              </w:rPr>
            </w:pPr>
            <w:r w:rsidRPr="00194F07">
              <w:rPr>
                <w:b/>
                <w:noProof/>
              </w:rPr>
              <w:t>Kích thước màn hình</w:t>
            </w:r>
          </w:p>
        </w:tc>
        <w:tc>
          <w:tcPr>
            <w:tcW w:w="4502" w:type="dxa"/>
            <w:shd w:val="clear" w:color="auto" w:fill="auto"/>
          </w:tcPr>
          <w:p w14:paraId="062790A2" w14:textId="77777777" w:rsidR="004F72D6" w:rsidRPr="00194F07" w:rsidRDefault="004F72D6" w:rsidP="00194F07">
            <w:pPr>
              <w:pStyle w:val="nd"/>
              <w:ind w:firstLine="0"/>
              <w:jc w:val="center"/>
              <w:rPr>
                <w:b/>
                <w:noProof/>
              </w:rPr>
            </w:pPr>
            <w:r w:rsidRPr="00194F07">
              <w:rPr>
                <w:b/>
                <w:noProof/>
              </w:rPr>
              <w:t>Max-width</w:t>
            </w:r>
          </w:p>
        </w:tc>
      </w:tr>
      <w:tr w:rsidR="004F72D6" w14:paraId="474EED4F" w14:textId="77777777" w:rsidTr="00194F07">
        <w:tc>
          <w:tcPr>
            <w:tcW w:w="4502" w:type="dxa"/>
            <w:shd w:val="clear" w:color="auto" w:fill="auto"/>
          </w:tcPr>
          <w:p w14:paraId="6C3E4A21" w14:textId="77777777" w:rsidR="004F72D6" w:rsidRDefault="004F72D6" w:rsidP="00194F07">
            <w:pPr>
              <w:pStyle w:val="nd"/>
              <w:ind w:firstLine="0"/>
              <w:jc w:val="left"/>
              <w:rPr>
                <w:noProof/>
              </w:rPr>
            </w:pPr>
            <w:r>
              <w:rPr>
                <w:noProof/>
              </w:rPr>
              <w:t>Extra Small &lt; 576px</w:t>
            </w:r>
          </w:p>
        </w:tc>
        <w:tc>
          <w:tcPr>
            <w:tcW w:w="4502" w:type="dxa"/>
            <w:shd w:val="clear" w:color="auto" w:fill="auto"/>
          </w:tcPr>
          <w:p w14:paraId="2CAEC1D6" w14:textId="77777777" w:rsidR="004F72D6" w:rsidRDefault="004F72D6" w:rsidP="00194F07">
            <w:pPr>
              <w:pStyle w:val="nd"/>
              <w:ind w:firstLine="0"/>
              <w:jc w:val="center"/>
              <w:rPr>
                <w:noProof/>
              </w:rPr>
            </w:pPr>
            <w:r>
              <w:rPr>
                <w:noProof/>
              </w:rPr>
              <w:t>100%</w:t>
            </w:r>
          </w:p>
        </w:tc>
      </w:tr>
      <w:tr w:rsidR="004F72D6" w14:paraId="57B9C4B4" w14:textId="77777777" w:rsidTr="00194F07">
        <w:tc>
          <w:tcPr>
            <w:tcW w:w="4502" w:type="dxa"/>
            <w:shd w:val="clear" w:color="auto" w:fill="auto"/>
          </w:tcPr>
          <w:p w14:paraId="39F2BCE0" w14:textId="77777777" w:rsidR="004F72D6" w:rsidRPr="00194F07" w:rsidRDefault="004F72D6" w:rsidP="00194F07">
            <w:pPr>
              <w:pStyle w:val="nd"/>
              <w:ind w:firstLine="0"/>
              <w:jc w:val="left"/>
              <w:rPr>
                <w:noProof/>
                <w:szCs w:val="26"/>
              </w:rPr>
            </w:pPr>
            <w:r w:rsidRPr="00194F07">
              <w:rPr>
                <w:noProof/>
                <w:szCs w:val="26"/>
              </w:rPr>
              <w:t xml:space="preserve">Small </w:t>
            </w:r>
            <w:r w:rsidRPr="00194F07">
              <w:rPr>
                <w:rFonts w:ascii="ff2" w:hAnsi="ff2"/>
                <w:color w:val="000000"/>
                <w:szCs w:val="26"/>
                <w:shd w:val="clear" w:color="auto" w:fill="FFFFFF"/>
              </w:rPr>
              <w:t>≥ 576px</w:t>
            </w:r>
          </w:p>
        </w:tc>
        <w:tc>
          <w:tcPr>
            <w:tcW w:w="4502" w:type="dxa"/>
            <w:shd w:val="clear" w:color="auto" w:fill="auto"/>
          </w:tcPr>
          <w:p w14:paraId="3044BAA9" w14:textId="77777777" w:rsidR="004F72D6" w:rsidRDefault="004F72D6" w:rsidP="00194F07">
            <w:pPr>
              <w:pStyle w:val="nd"/>
              <w:ind w:firstLine="0"/>
              <w:jc w:val="center"/>
              <w:rPr>
                <w:noProof/>
              </w:rPr>
            </w:pPr>
            <w:r>
              <w:rPr>
                <w:noProof/>
              </w:rPr>
              <w:t>540px</w:t>
            </w:r>
          </w:p>
        </w:tc>
      </w:tr>
      <w:tr w:rsidR="004F72D6" w14:paraId="096BB694" w14:textId="77777777" w:rsidTr="00194F07">
        <w:tc>
          <w:tcPr>
            <w:tcW w:w="4502" w:type="dxa"/>
            <w:shd w:val="clear" w:color="auto" w:fill="auto"/>
          </w:tcPr>
          <w:p w14:paraId="0CBC0908" w14:textId="77777777" w:rsidR="004F72D6" w:rsidRDefault="004F72D6" w:rsidP="00194F07">
            <w:pPr>
              <w:pStyle w:val="nd"/>
              <w:ind w:firstLine="0"/>
              <w:jc w:val="left"/>
              <w:rPr>
                <w:noProof/>
              </w:rPr>
            </w:pPr>
            <w:r w:rsidRPr="00194F07">
              <w:rPr>
                <w:noProof/>
                <w:szCs w:val="26"/>
              </w:rPr>
              <w:t xml:space="preserve">Medium </w:t>
            </w:r>
            <w:r w:rsidRPr="00194F07">
              <w:rPr>
                <w:rFonts w:ascii="ff2" w:hAnsi="ff2"/>
                <w:color w:val="000000"/>
                <w:szCs w:val="26"/>
                <w:shd w:val="clear" w:color="auto" w:fill="FFFFFF"/>
              </w:rPr>
              <w:t>≥ 768px</w:t>
            </w:r>
          </w:p>
        </w:tc>
        <w:tc>
          <w:tcPr>
            <w:tcW w:w="4502" w:type="dxa"/>
            <w:shd w:val="clear" w:color="auto" w:fill="auto"/>
          </w:tcPr>
          <w:p w14:paraId="24B33101" w14:textId="77777777" w:rsidR="004F72D6" w:rsidRDefault="004F72D6" w:rsidP="00194F07">
            <w:pPr>
              <w:pStyle w:val="nd"/>
              <w:ind w:firstLine="0"/>
              <w:jc w:val="center"/>
              <w:rPr>
                <w:noProof/>
              </w:rPr>
            </w:pPr>
            <w:r>
              <w:rPr>
                <w:noProof/>
              </w:rPr>
              <w:t>720px</w:t>
            </w:r>
          </w:p>
        </w:tc>
      </w:tr>
      <w:tr w:rsidR="004F72D6" w14:paraId="6B6E4061" w14:textId="77777777" w:rsidTr="00194F07">
        <w:tc>
          <w:tcPr>
            <w:tcW w:w="4502" w:type="dxa"/>
            <w:shd w:val="clear" w:color="auto" w:fill="auto"/>
          </w:tcPr>
          <w:p w14:paraId="0447FC9F" w14:textId="77777777" w:rsidR="004F72D6" w:rsidRDefault="004F72D6" w:rsidP="00194F07">
            <w:pPr>
              <w:pStyle w:val="nd"/>
              <w:ind w:firstLine="0"/>
              <w:jc w:val="left"/>
              <w:rPr>
                <w:noProof/>
              </w:rPr>
            </w:pPr>
            <w:r>
              <w:rPr>
                <w:noProof/>
              </w:rPr>
              <w:t>Large</w:t>
            </w:r>
            <w:r w:rsidRPr="00194F07">
              <w:rPr>
                <w:noProof/>
                <w:szCs w:val="26"/>
              </w:rPr>
              <w:t xml:space="preserve"> </w:t>
            </w:r>
            <w:r w:rsidRPr="00194F07">
              <w:rPr>
                <w:rFonts w:ascii="ff2" w:hAnsi="ff2"/>
                <w:color w:val="000000"/>
                <w:szCs w:val="26"/>
                <w:shd w:val="clear" w:color="auto" w:fill="FFFFFF"/>
              </w:rPr>
              <w:t>≥ 992px</w:t>
            </w:r>
          </w:p>
        </w:tc>
        <w:tc>
          <w:tcPr>
            <w:tcW w:w="4502" w:type="dxa"/>
            <w:shd w:val="clear" w:color="auto" w:fill="auto"/>
          </w:tcPr>
          <w:p w14:paraId="58B323B8" w14:textId="77777777" w:rsidR="004F72D6" w:rsidRDefault="004F72D6" w:rsidP="00194F07">
            <w:pPr>
              <w:pStyle w:val="nd"/>
              <w:ind w:firstLine="0"/>
              <w:jc w:val="center"/>
              <w:rPr>
                <w:noProof/>
              </w:rPr>
            </w:pPr>
            <w:r>
              <w:rPr>
                <w:noProof/>
              </w:rPr>
              <w:t>960px</w:t>
            </w:r>
          </w:p>
        </w:tc>
      </w:tr>
      <w:tr w:rsidR="004F72D6" w14:paraId="07A083A1" w14:textId="77777777" w:rsidTr="00194F07">
        <w:tc>
          <w:tcPr>
            <w:tcW w:w="4502" w:type="dxa"/>
            <w:shd w:val="clear" w:color="auto" w:fill="auto"/>
          </w:tcPr>
          <w:p w14:paraId="7FA8B0B6" w14:textId="77777777" w:rsidR="004F72D6" w:rsidRDefault="004F72D6" w:rsidP="00194F07">
            <w:pPr>
              <w:pStyle w:val="nd"/>
              <w:ind w:firstLine="0"/>
              <w:jc w:val="left"/>
              <w:rPr>
                <w:noProof/>
              </w:rPr>
            </w:pPr>
            <w:r>
              <w:rPr>
                <w:noProof/>
              </w:rPr>
              <w:t>Extra Large</w:t>
            </w:r>
            <w:r w:rsidRPr="00194F07">
              <w:rPr>
                <w:noProof/>
                <w:szCs w:val="26"/>
              </w:rPr>
              <w:t xml:space="preserve"> </w:t>
            </w:r>
            <w:r w:rsidRPr="00194F07">
              <w:rPr>
                <w:rFonts w:ascii="ff2" w:hAnsi="ff2"/>
                <w:color w:val="000000"/>
                <w:szCs w:val="26"/>
                <w:shd w:val="clear" w:color="auto" w:fill="FFFFFF"/>
              </w:rPr>
              <w:t>≥ 1200px</w:t>
            </w:r>
          </w:p>
        </w:tc>
        <w:tc>
          <w:tcPr>
            <w:tcW w:w="4502" w:type="dxa"/>
            <w:shd w:val="clear" w:color="auto" w:fill="auto"/>
          </w:tcPr>
          <w:p w14:paraId="0590307B" w14:textId="77777777" w:rsidR="004F72D6" w:rsidRDefault="004F72D6" w:rsidP="00194F07">
            <w:pPr>
              <w:pStyle w:val="nd"/>
              <w:ind w:firstLine="0"/>
              <w:jc w:val="center"/>
              <w:rPr>
                <w:noProof/>
              </w:rPr>
            </w:pPr>
            <w:r>
              <w:rPr>
                <w:noProof/>
              </w:rPr>
              <w:t>1140px</w:t>
            </w:r>
          </w:p>
        </w:tc>
      </w:tr>
      <w:tr w:rsidR="004F72D6" w14:paraId="52765710" w14:textId="77777777" w:rsidTr="00194F07">
        <w:tc>
          <w:tcPr>
            <w:tcW w:w="4502" w:type="dxa"/>
            <w:shd w:val="clear" w:color="auto" w:fill="auto"/>
          </w:tcPr>
          <w:p w14:paraId="33E659A8" w14:textId="77777777" w:rsidR="004F72D6" w:rsidRDefault="004F72D6" w:rsidP="00194F07">
            <w:pPr>
              <w:pStyle w:val="nd"/>
              <w:ind w:firstLine="0"/>
              <w:jc w:val="left"/>
              <w:rPr>
                <w:noProof/>
              </w:rPr>
            </w:pPr>
            <w:r>
              <w:rPr>
                <w:noProof/>
              </w:rPr>
              <w:t>XXL</w:t>
            </w:r>
            <w:r w:rsidRPr="00194F07">
              <w:rPr>
                <w:noProof/>
                <w:szCs w:val="26"/>
              </w:rPr>
              <w:t xml:space="preserve"> </w:t>
            </w:r>
            <w:r w:rsidRPr="00194F07">
              <w:rPr>
                <w:rFonts w:ascii="ff2" w:hAnsi="ff2"/>
                <w:color w:val="000000"/>
                <w:szCs w:val="26"/>
                <w:shd w:val="clear" w:color="auto" w:fill="FFFFFF"/>
              </w:rPr>
              <w:t>≥ 1400px</w:t>
            </w:r>
          </w:p>
        </w:tc>
        <w:tc>
          <w:tcPr>
            <w:tcW w:w="4502" w:type="dxa"/>
            <w:shd w:val="clear" w:color="auto" w:fill="auto"/>
          </w:tcPr>
          <w:p w14:paraId="270A5547" w14:textId="77777777" w:rsidR="004F72D6" w:rsidRDefault="004F72D6" w:rsidP="00194F07">
            <w:pPr>
              <w:pStyle w:val="nd"/>
              <w:ind w:firstLine="0"/>
              <w:jc w:val="center"/>
              <w:rPr>
                <w:noProof/>
              </w:rPr>
            </w:pPr>
            <w:r>
              <w:rPr>
                <w:noProof/>
              </w:rPr>
              <w:t>1320px</w:t>
            </w:r>
          </w:p>
        </w:tc>
      </w:tr>
    </w:tbl>
    <w:p w14:paraId="20F6EB96" w14:textId="77777777" w:rsidR="004F72D6" w:rsidRDefault="004F72D6" w:rsidP="004F72D6">
      <w:pPr>
        <w:pStyle w:val="nd"/>
        <w:ind w:firstLine="0"/>
        <w:rPr>
          <w:noProof/>
        </w:rPr>
      </w:pPr>
    </w:p>
    <w:p w14:paraId="3BB8AD1D" w14:textId="77777777" w:rsidR="00773E82" w:rsidRPr="00773E82" w:rsidRDefault="00773E82" w:rsidP="00E34B3F">
      <w:pPr>
        <w:pStyle w:val="nd"/>
      </w:pPr>
      <w:r w:rsidRPr="007376DC">
        <w:lastRenderedPageBreak/>
        <w:t>.col-</w:t>
      </w:r>
      <w:r w:rsidRPr="00773E82">
        <w:t>(thiết bị cực nhỏ - chiều rộng màn hình nhỏ hơn 576px)</w:t>
      </w:r>
    </w:p>
    <w:p w14:paraId="36D60049" w14:textId="77777777" w:rsidR="00773E82" w:rsidRPr="00773E82" w:rsidRDefault="00773E82" w:rsidP="00E34B3F">
      <w:pPr>
        <w:pStyle w:val="nd"/>
      </w:pPr>
      <w:r w:rsidRPr="007376DC">
        <w:t>.col-sm-</w:t>
      </w:r>
      <w:r w:rsidRPr="00773E82">
        <w:t>(thiết bị nhỏ - chiều rộng màn hình bằng hoặc lớn hơn 576px)</w:t>
      </w:r>
    </w:p>
    <w:p w14:paraId="4AD5C6B0" w14:textId="77777777" w:rsidR="00773E82" w:rsidRPr="00773E82" w:rsidRDefault="00773E82" w:rsidP="00E34B3F">
      <w:pPr>
        <w:pStyle w:val="nd"/>
      </w:pPr>
      <w:r w:rsidRPr="007376DC">
        <w:t>.col-md-</w:t>
      </w:r>
      <w:r w:rsidR="004F72D6">
        <w:t xml:space="preserve">(thiết bị trung bình- </w:t>
      </w:r>
      <w:r w:rsidRPr="00773E82">
        <w:t>chiều rộng màn hình bằng hoặc lớn hơn 768px)</w:t>
      </w:r>
    </w:p>
    <w:p w14:paraId="0634236F" w14:textId="77777777" w:rsidR="00773E82" w:rsidRPr="00773E82" w:rsidRDefault="00773E82" w:rsidP="00E34B3F">
      <w:pPr>
        <w:pStyle w:val="nd"/>
      </w:pPr>
      <w:r w:rsidRPr="007376DC">
        <w:t>.col-lg-</w:t>
      </w:r>
      <w:r w:rsidRPr="00773E82">
        <w:t>(thiết bị lớn - chiều rộng màn hình bằng hoặc lớn hơn 992px)</w:t>
      </w:r>
    </w:p>
    <w:p w14:paraId="19401678" w14:textId="77777777" w:rsidR="00773E82" w:rsidRPr="00773E82" w:rsidRDefault="00773E82" w:rsidP="00E34B3F">
      <w:pPr>
        <w:pStyle w:val="nd"/>
      </w:pPr>
      <w:r w:rsidRPr="007376DC">
        <w:t>.col-xl-</w:t>
      </w:r>
      <w:r w:rsidRPr="00773E82">
        <w:t>(thiết bị xlarge - chiều rộng màn hình bằng hoặc lớn hơn 1200px)</w:t>
      </w:r>
    </w:p>
    <w:p w14:paraId="4AAAB576" w14:textId="77777777" w:rsidR="00CA501F" w:rsidRDefault="00773E82" w:rsidP="00CA501F">
      <w:pPr>
        <w:pStyle w:val="nd"/>
      </w:pPr>
      <w:r w:rsidRPr="007376DC">
        <w:t>.col-xxl-</w:t>
      </w:r>
      <w:r w:rsidRPr="00773E82">
        <w:t>(thiết bị xxlarge - chiều rộng màn hình bằng hoặc lớn hơn 1400px)</w:t>
      </w:r>
    </w:p>
    <w:p w14:paraId="12004EBB" w14:textId="77777777" w:rsidR="00C31AE5" w:rsidRDefault="00815E3A" w:rsidP="00CA501F">
      <w:pPr>
        <w:pStyle w:val="nd"/>
        <w:ind w:firstLine="0"/>
      </w:pPr>
      <w:r w:rsidRPr="00C27DBB">
        <w:rPr>
          <w:b/>
        </w:rPr>
        <w:t>Ví dụ:</w:t>
      </w:r>
      <w:r w:rsidR="001F2C28">
        <w:t xml:space="preserve"> Tạo trang có 3 cột bằng nhau</w:t>
      </w:r>
      <w:r w:rsidR="00997853">
        <w:t>.</w:t>
      </w:r>
    </w:p>
    <w:p w14:paraId="30D90DC3" w14:textId="77777777" w:rsidR="00C31AE5" w:rsidRDefault="00C31AE5" w:rsidP="00C31AE5">
      <w:pPr>
        <w:pStyle w:val="bordercode"/>
      </w:pPr>
      <w:r>
        <w:t>&lt;div class="row"&gt;</w:t>
      </w:r>
    </w:p>
    <w:p w14:paraId="11F1C3AA" w14:textId="77777777" w:rsidR="00C31AE5" w:rsidRDefault="00C31AE5" w:rsidP="00C31AE5">
      <w:pPr>
        <w:pStyle w:val="bordercode"/>
      </w:pPr>
      <w:r>
        <w:t xml:space="preserve">        &lt;div class="col border"&gt;cột 1&lt;/div&gt;</w:t>
      </w:r>
    </w:p>
    <w:p w14:paraId="02EC11BA" w14:textId="77777777" w:rsidR="00C31AE5" w:rsidRDefault="00C31AE5" w:rsidP="00C31AE5">
      <w:pPr>
        <w:pStyle w:val="bordercode"/>
      </w:pPr>
      <w:r>
        <w:t xml:space="preserve">        &lt;div class="col border"&gt;cột 2&lt;/div&gt;</w:t>
      </w:r>
    </w:p>
    <w:p w14:paraId="3570AC31" w14:textId="77777777" w:rsidR="00C31AE5" w:rsidRDefault="00C31AE5" w:rsidP="00C31AE5">
      <w:pPr>
        <w:pStyle w:val="bordercode"/>
      </w:pPr>
      <w:r>
        <w:t xml:space="preserve">        &lt;div class="col border"&gt;cột 3&lt;/div&gt;</w:t>
      </w:r>
    </w:p>
    <w:p w14:paraId="3E8AA04E" w14:textId="77777777" w:rsidR="00815E3A" w:rsidRPr="009F5F07" w:rsidRDefault="00C31AE5" w:rsidP="009F5F07">
      <w:pPr>
        <w:pStyle w:val="bordercode"/>
      </w:pPr>
      <w:r>
        <w:t xml:space="preserve">      &lt;/div&gt;</w:t>
      </w:r>
    </w:p>
    <w:p w14:paraId="6734AC45" w14:textId="77777777" w:rsidR="00A32A45" w:rsidRDefault="00717B03" w:rsidP="00F07CDF">
      <w:pPr>
        <w:pStyle w:val="nd"/>
        <w:ind w:firstLine="0"/>
      </w:pPr>
      <w:r w:rsidRPr="00A32A45">
        <w:rPr>
          <w:noProof/>
        </w:rPr>
        <w:drawing>
          <wp:inline distT="0" distB="0" distL="0" distR="0" wp14:anchorId="4E6006B6" wp14:editId="484CAD31">
            <wp:extent cx="5574030" cy="374015"/>
            <wp:effectExtent l="0" t="0" r="7620" b="698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74030" cy="374015"/>
                    </a:xfrm>
                    <a:prstGeom prst="rect">
                      <a:avLst/>
                    </a:prstGeom>
                    <a:noFill/>
                    <a:ln>
                      <a:noFill/>
                    </a:ln>
                  </pic:spPr>
                </pic:pic>
              </a:graphicData>
            </a:graphic>
          </wp:inline>
        </w:drawing>
      </w:r>
    </w:p>
    <w:p w14:paraId="6AC1CE65" w14:textId="77777777" w:rsidR="00476CA4" w:rsidRDefault="00A32A45" w:rsidP="00EF6408">
      <w:pPr>
        <w:pStyle w:val="nd"/>
        <w:jc w:val="center"/>
        <w:rPr>
          <w:b/>
        </w:rPr>
      </w:pPr>
      <w:bookmarkStart w:id="15" w:name="_Toc155421489"/>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5</w:t>
      </w:r>
      <w:r w:rsidR="00200270">
        <w:rPr>
          <w:noProof/>
        </w:rPr>
        <w:fldChar w:fldCharType="end"/>
      </w:r>
      <w:r>
        <w:t xml:space="preserve"> Kết quả hiển thị chia cột</w:t>
      </w:r>
      <w:bookmarkEnd w:id="15"/>
    </w:p>
    <w:p w14:paraId="2817F825" w14:textId="77777777" w:rsidR="00997853" w:rsidRPr="00377FB8" w:rsidRDefault="00476CA4" w:rsidP="00EF6408">
      <w:pPr>
        <w:pStyle w:val="nd"/>
        <w:ind w:firstLine="0"/>
      </w:pPr>
      <w:r w:rsidRPr="00377FB8">
        <w:rPr>
          <w:b/>
        </w:rPr>
        <w:t xml:space="preserve">Ví dụ: </w:t>
      </w:r>
      <w:r w:rsidRPr="00377FB8">
        <w:t>Tạo trang có</w:t>
      </w:r>
      <w:r w:rsidR="00997853" w:rsidRPr="00377FB8">
        <w:t xml:space="preserve"> 2 cột có</w:t>
      </w:r>
      <w:r w:rsidRPr="00377FB8">
        <w:t xml:space="preserve"> chiều rộng </w:t>
      </w:r>
      <w:r w:rsidR="00997853" w:rsidRPr="00377FB8">
        <w:t>khác nhau.</w:t>
      </w:r>
    </w:p>
    <w:p w14:paraId="3A977C28" w14:textId="77777777" w:rsidR="00997853" w:rsidRDefault="00997853" w:rsidP="00377FB8">
      <w:pPr>
        <w:pStyle w:val="bordercode"/>
      </w:pPr>
      <w:r>
        <w:t>&lt;div class="container-fluid"&gt;</w:t>
      </w:r>
    </w:p>
    <w:p w14:paraId="6082E6C4" w14:textId="77777777" w:rsidR="00997853" w:rsidRDefault="00997853" w:rsidP="00377FB8">
      <w:pPr>
        <w:pStyle w:val="bordercode"/>
      </w:pPr>
      <w:r>
        <w:t xml:space="preserve">      &lt;div class="row"&gt;</w:t>
      </w:r>
    </w:p>
    <w:p w14:paraId="18DBDE0C" w14:textId="77777777" w:rsidR="00997853" w:rsidRDefault="00997853" w:rsidP="00377FB8">
      <w:pPr>
        <w:pStyle w:val="bordercode"/>
      </w:pPr>
      <w:r>
        <w:t xml:space="preserve">        &lt;div class="col-sm-4  border"Cột nhỏ&lt;/div&gt;</w:t>
      </w:r>
    </w:p>
    <w:p w14:paraId="45E23AF7" w14:textId="77777777" w:rsidR="00997853" w:rsidRDefault="00997853" w:rsidP="00377FB8">
      <w:pPr>
        <w:pStyle w:val="bordercode"/>
      </w:pPr>
      <w:r>
        <w:t xml:space="preserve">        &lt;div class="col-sm-8  border "&gt;Cột lớn&lt;/div&gt;</w:t>
      </w:r>
    </w:p>
    <w:p w14:paraId="12FCEFF2" w14:textId="77777777" w:rsidR="00997853" w:rsidRDefault="00997853" w:rsidP="00377FB8">
      <w:pPr>
        <w:pStyle w:val="bordercode"/>
      </w:pPr>
      <w:r>
        <w:t xml:space="preserve">      &lt;/div&gt;</w:t>
      </w:r>
    </w:p>
    <w:p w14:paraId="0C8DE511" w14:textId="77777777" w:rsidR="00997853" w:rsidRPr="009F5F07" w:rsidRDefault="00997853" w:rsidP="009F5F07">
      <w:pPr>
        <w:pStyle w:val="bordercode"/>
      </w:pPr>
      <w:r>
        <w:t xml:space="preserve">  &lt;/div&gt;</w:t>
      </w:r>
    </w:p>
    <w:p w14:paraId="3A9981F6" w14:textId="77777777" w:rsidR="008F1733" w:rsidRDefault="00717B03" w:rsidP="00EF6408">
      <w:pPr>
        <w:pStyle w:val="nd"/>
        <w:ind w:firstLine="0"/>
      </w:pPr>
      <w:r w:rsidRPr="008F1733">
        <w:rPr>
          <w:noProof/>
        </w:rPr>
        <w:drawing>
          <wp:inline distT="0" distB="0" distL="0" distR="0" wp14:anchorId="54B8C71B" wp14:editId="409D19DA">
            <wp:extent cx="5581650" cy="421640"/>
            <wp:effectExtent l="19050" t="19050" r="19050" b="1651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1650" cy="421640"/>
                    </a:xfrm>
                    <a:prstGeom prst="rect">
                      <a:avLst/>
                    </a:prstGeom>
                    <a:noFill/>
                    <a:ln w="6350" cmpd="sng">
                      <a:solidFill>
                        <a:srgbClr val="000000"/>
                      </a:solidFill>
                      <a:miter lim="800000"/>
                      <a:headEnd/>
                      <a:tailEnd/>
                    </a:ln>
                    <a:effectLst/>
                  </pic:spPr>
                </pic:pic>
              </a:graphicData>
            </a:graphic>
          </wp:inline>
        </w:drawing>
      </w:r>
    </w:p>
    <w:p w14:paraId="2E1B8A78" w14:textId="77777777" w:rsidR="004A3570" w:rsidRDefault="008F1733" w:rsidP="00EF6408">
      <w:pPr>
        <w:pStyle w:val="Caption"/>
        <w:spacing w:line="480" w:lineRule="auto"/>
        <w:rPr>
          <w:b/>
        </w:rPr>
      </w:pPr>
      <w:bookmarkStart w:id="16" w:name="_Toc155421490"/>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6</w:t>
      </w:r>
      <w:r w:rsidR="00200270">
        <w:rPr>
          <w:noProof/>
        </w:rPr>
        <w:fldChar w:fldCharType="end"/>
      </w:r>
      <w:r>
        <w:t xml:space="preserve"> Kết quả hiển thị chia cột không bằng nhau</w:t>
      </w:r>
      <w:bookmarkEnd w:id="16"/>
    </w:p>
    <w:p w14:paraId="719BD7BC" w14:textId="77777777" w:rsidR="00EF4658" w:rsidRPr="00F26F55" w:rsidRDefault="00AD0DBC" w:rsidP="00662200">
      <w:pPr>
        <w:pStyle w:val="Heading4"/>
      </w:pPr>
      <w:r w:rsidRPr="00F26F55">
        <w:t>Table</w:t>
      </w:r>
    </w:p>
    <w:p w14:paraId="02B045B4" w14:textId="77777777" w:rsidR="00EF4658" w:rsidRDefault="00377FB8" w:rsidP="00BA5670">
      <w:pPr>
        <w:pStyle w:val="nd"/>
        <w:ind w:firstLine="0"/>
      </w:pPr>
      <w:r>
        <w:t xml:space="preserve">Để tạo ra bảng ta sử dụng lớp </w:t>
      </w:r>
      <w:r w:rsidRPr="00377FB8">
        <w:rPr>
          <w:b/>
          <w:bCs/>
        </w:rPr>
        <w:t>table</w:t>
      </w:r>
      <w:r>
        <w:t>. Sau đây là v</w:t>
      </w:r>
      <w:r w:rsidR="002F29B5" w:rsidRPr="002F29B5">
        <w:t>í dụ về tạo bảng.</w:t>
      </w:r>
    </w:p>
    <w:p w14:paraId="3F6ECE5A" w14:textId="77777777" w:rsidR="002131F1" w:rsidRPr="00EF4658" w:rsidRDefault="002131F1" w:rsidP="00377FB8">
      <w:pPr>
        <w:pStyle w:val="bordercode"/>
      </w:pPr>
      <w:r w:rsidRPr="00EF4658">
        <w:t>&lt;table class="table"&gt;</w:t>
      </w:r>
    </w:p>
    <w:p w14:paraId="18EF22E0" w14:textId="77777777" w:rsidR="002131F1" w:rsidRPr="00EF4658" w:rsidRDefault="002131F1" w:rsidP="00377FB8">
      <w:pPr>
        <w:pStyle w:val="bordercode"/>
      </w:pPr>
      <w:r w:rsidRPr="00EF4658">
        <w:t xml:space="preserve">    &lt;thead&gt;</w:t>
      </w:r>
    </w:p>
    <w:p w14:paraId="29199D21" w14:textId="77777777" w:rsidR="002131F1" w:rsidRPr="00EF4658" w:rsidRDefault="002131F1" w:rsidP="00377FB8">
      <w:pPr>
        <w:pStyle w:val="bordercode"/>
      </w:pPr>
      <w:r w:rsidRPr="00EF4658">
        <w:t xml:space="preserve">      &lt;tr&gt;</w:t>
      </w:r>
    </w:p>
    <w:p w14:paraId="56ADC5D7" w14:textId="77777777" w:rsidR="002131F1" w:rsidRPr="00EF4658" w:rsidRDefault="002131F1" w:rsidP="00377FB8">
      <w:pPr>
        <w:pStyle w:val="bordercode"/>
      </w:pPr>
      <w:r w:rsidRPr="00EF4658">
        <w:lastRenderedPageBreak/>
        <w:t xml:space="preserve">        &lt;th&gt;MSSV&lt;/th&gt;</w:t>
      </w:r>
    </w:p>
    <w:p w14:paraId="638BB48D" w14:textId="77777777" w:rsidR="002131F1" w:rsidRPr="00EF4658" w:rsidRDefault="002131F1" w:rsidP="00377FB8">
      <w:pPr>
        <w:pStyle w:val="bordercode"/>
      </w:pPr>
      <w:r w:rsidRPr="00EF4658">
        <w:t xml:space="preserve">        &lt;th&gt;Họ tên&lt;/th&gt;</w:t>
      </w:r>
    </w:p>
    <w:p w14:paraId="019A7133" w14:textId="77777777" w:rsidR="002131F1" w:rsidRPr="00EF4658" w:rsidRDefault="002131F1" w:rsidP="00377FB8">
      <w:pPr>
        <w:pStyle w:val="bordercode"/>
      </w:pPr>
      <w:r w:rsidRPr="00EF4658">
        <w:t xml:space="preserve">        &lt;th&gt;Lớp&lt;/th&gt;</w:t>
      </w:r>
    </w:p>
    <w:p w14:paraId="1CF55B31" w14:textId="77777777" w:rsidR="002131F1" w:rsidRPr="00EF4658" w:rsidRDefault="002131F1" w:rsidP="00377FB8">
      <w:pPr>
        <w:pStyle w:val="bordercode"/>
      </w:pPr>
      <w:r w:rsidRPr="00EF4658">
        <w:t xml:space="preserve">      &lt;/tr&gt;</w:t>
      </w:r>
    </w:p>
    <w:p w14:paraId="0BB819FB" w14:textId="77777777" w:rsidR="002131F1" w:rsidRPr="00EF4658" w:rsidRDefault="002131F1" w:rsidP="00377FB8">
      <w:pPr>
        <w:pStyle w:val="bordercode"/>
      </w:pPr>
      <w:r w:rsidRPr="00EF4658">
        <w:t xml:space="preserve">    &lt;/thead&gt;</w:t>
      </w:r>
    </w:p>
    <w:p w14:paraId="30C9737C" w14:textId="77777777" w:rsidR="002131F1" w:rsidRPr="00EF4658" w:rsidRDefault="002131F1" w:rsidP="00377FB8">
      <w:pPr>
        <w:pStyle w:val="bordercode"/>
      </w:pPr>
      <w:r w:rsidRPr="00EF4658">
        <w:t xml:space="preserve">    &lt;tbody&gt;</w:t>
      </w:r>
    </w:p>
    <w:p w14:paraId="3B602E35" w14:textId="77777777" w:rsidR="002131F1" w:rsidRPr="00EF4658" w:rsidRDefault="002131F1" w:rsidP="00377FB8">
      <w:pPr>
        <w:pStyle w:val="bordercode"/>
      </w:pPr>
      <w:r w:rsidRPr="00EF4658">
        <w:t xml:space="preserve">      &lt;tr&gt;</w:t>
      </w:r>
    </w:p>
    <w:p w14:paraId="73D97464" w14:textId="77777777" w:rsidR="002131F1" w:rsidRPr="00EF4658" w:rsidRDefault="002131F1" w:rsidP="00377FB8">
      <w:pPr>
        <w:pStyle w:val="bordercode"/>
      </w:pPr>
      <w:r w:rsidRPr="00EF4658">
        <w:t xml:space="preserve">        &lt;td&gt;110121013&lt;/td&gt;</w:t>
      </w:r>
    </w:p>
    <w:p w14:paraId="78530D45" w14:textId="77777777" w:rsidR="002131F1" w:rsidRPr="00EF4658" w:rsidRDefault="002131F1" w:rsidP="00377FB8">
      <w:pPr>
        <w:pStyle w:val="bordercode"/>
      </w:pPr>
      <w:r w:rsidRPr="00EF4658">
        <w:t xml:space="preserve">        &lt;td&gt;Võ Thị Diểm&lt;/td&gt;</w:t>
      </w:r>
    </w:p>
    <w:p w14:paraId="25311477" w14:textId="77777777" w:rsidR="002131F1" w:rsidRPr="00EF4658" w:rsidRDefault="002131F1" w:rsidP="00377FB8">
      <w:pPr>
        <w:pStyle w:val="bordercode"/>
      </w:pPr>
      <w:r w:rsidRPr="00EF4658">
        <w:t xml:space="preserve">        &lt;td&gt;DA21TTB&lt;/td&gt;</w:t>
      </w:r>
    </w:p>
    <w:p w14:paraId="66EAF192" w14:textId="77777777" w:rsidR="002131F1" w:rsidRPr="00EF4658" w:rsidRDefault="002131F1" w:rsidP="00377FB8">
      <w:pPr>
        <w:pStyle w:val="bordercode"/>
      </w:pPr>
      <w:r w:rsidRPr="00EF4658">
        <w:t xml:space="preserve">      &lt;/tr&gt;</w:t>
      </w:r>
    </w:p>
    <w:p w14:paraId="5E424DCC" w14:textId="77777777" w:rsidR="002131F1" w:rsidRPr="00EF4658" w:rsidRDefault="002131F1" w:rsidP="00377FB8">
      <w:pPr>
        <w:pStyle w:val="bordercode"/>
      </w:pPr>
      <w:r w:rsidRPr="00EF4658">
        <w:t xml:space="preserve">    &lt;/tbody&gt;</w:t>
      </w:r>
    </w:p>
    <w:p w14:paraId="30AF6A32" w14:textId="77777777" w:rsidR="00EF4658" w:rsidRPr="009F5F07" w:rsidRDefault="002131F1" w:rsidP="009F5F07">
      <w:pPr>
        <w:pStyle w:val="bordercode"/>
      </w:pPr>
      <w:r w:rsidRPr="00EF4658">
        <w:t xml:space="preserve">  &lt;/table&gt;</w:t>
      </w:r>
    </w:p>
    <w:p w14:paraId="5489C6E5" w14:textId="77777777" w:rsidR="00BA5670" w:rsidRDefault="00717B03" w:rsidP="00EF6408">
      <w:pPr>
        <w:pStyle w:val="nd"/>
        <w:ind w:firstLine="0"/>
      </w:pPr>
      <w:r w:rsidRPr="002F2A15">
        <w:rPr>
          <w:noProof/>
        </w:rPr>
        <w:drawing>
          <wp:inline distT="0" distB="0" distL="0" distR="0" wp14:anchorId="5E2600DE" wp14:editId="65F58CFF">
            <wp:extent cx="5581650" cy="643890"/>
            <wp:effectExtent l="0" t="0" r="0" b="381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81650" cy="643890"/>
                    </a:xfrm>
                    <a:prstGeom prst="rect">
                      <a:avLst/>
                    </a:prstGeom>
                    <a:noFill/>
                    <a:ln>
                      <a:noFill/>
                    </a:ln>
                  </pic:spPr>
                </pic:pic>
              </a:graphicData>
            </a:graphic>
          </wp:inline>
        </w:drawing>
      </w:r>
    </w:p>
    <w:p w14:paraId="44A02B03" w14:textId="77777777" w:rsidR="00EF6408" w:rsidRDefault="00BA5670" w:rsidP="00690BB3">
      <w:pPr>
        <w:pStyle w:val="Caption"/>
        <w:spacing w:line="480" w:lineRule="auto"/>
      </w:pPr>
      <w:bookmarkStart w:id="17" w:name="_Toc155421491"/>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7</w:t>
      </w:r>
      <w:r w:rsidR="00200270">
        <w:rPr>
          <w:noProof/>
        </w:rPr>
        <w:fldChar w:fldCharType="end"/>
      </w:r>
      <w:r>
        <w:t xml:space="preserve"> Kết quả hiển thị </w:t>
      </w:r>
      <w:r w:rsidR="00377FB8">
        <w:t xml:space="preserve">ra </w:t>
      </w:r>
      <w:r>
        <w:t>bảng</w:t>
      </w:r>
      <w:bookmarkEnd w:id="17"/>
    </w:p>
    <w:p w14:paraId="4F9EFA8A" w14:textId="77777777" w:rsidR="00BA5670" w:rsidRPr="00690BB3" w:rsidRDefault="00BA5670" w:rsidP="00690BB3">
      <w:pPr>
        <w:pStyle w:val="nd"/>
      </w:pPr>
      <w:r w:rsidRPr="00690BB3">
        <w:t xml:space="preserve">Để tạo bảng có đường viền ta thêm lớp </w:t>
      </w:r>
      <w:r w:rsidR="00690BB3">
        <w:t>.</w:t>
      </w:r>
      <w:r w:rsidRPr="00690BB3">
        <w:t>table-bordered</w:t>
      </w:r>
    </w:p>
    <w:p w14:paraId="20FE61EB" w14:textId="77777777" w:rsidR="00377FB8" w:rsidRDefault="00717B03" w:rsidP="00377FB8">
      <w:pPr>
        <w:pStyle w:val="nd"/>
        <w:keepNext/>
        <w:ind w:firstLine="0"/>
      </w:pPr>
      <w:r w:rsidRPr="002F2A15">
        <w:rPr>
          <w:noProof/>
        </w:rPr>
        <w:drawing>
          <wp:inline distT="0" distB="0" distL="0" distR="0" wp14:anchorId="4FF912C0" wp14:editId="182EF372">
            <wp:extent cx="5581650" cy="986155"/>
            <wp:effectExtent l="0" t="0" r="0" b="444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1650" cy="986155"/>
                    </a:xfrm>
                    <a:prstGeom prst="rect">
                      <a:avLst/>
                    </a:prstGeom>
                    <a:noFill/>
                    <a:ln>
                      <a:noFill/>
                    </a:ln>
                  </pic:spPr>
                </pic:pic>
              </a:graphicData>
            </a:graphic>
          </wp:inline>
        </w:drawing>
      </w:r>
    </w:p>
    <w:p w14:paraId="59FF296B" w14:textId="77777777" w:rsidR="00BA5670" w:rsidRDefault="00377FB8" w:rsidP="00377FB8">
      <w:pPr>
        <w:pStyle w:val="Caption"/>
      </w:pPr>
      <w:bookmarkStart w:id="18" w:name="_Toc155421492"/>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8</w:t>
      </w:r>
      <w:r w:rsidR="00200270">
        <w:rPr>
          <w:noProof/>
        </w:rPr>
        <w:fldChar w:fldCharType="end"/>
      </w:r>
      <w:r>
        <w:t xml:space="preserve"> Bảng có đường viền</w:t>
      </w:r>
      <w:bookmarkEnd w:id="18"/>
    </w:p>
    <w:p w14:paraId="2CE4DECA" w14:textId="77777777" w:rsidR="002067C6" w:rsidRPr="00377FB8" w:rsidRDefault="002067C6" w:rsidP="00662200">
      <w:pPr>
        <w:pStyle w:val="Heading4"/>
        <w:rPr>
          <w:szCs w:val="26"/>
        </w:rPr>
      </w:pPr>
      <w:r w:rsidRPr="00377FB8">
        <w:rPr>
          <w:szCs w:val="26"/>
        </w:rPr>
        <w:t>Image Shapes</w:t>
      </w:r>
    </w:p>
    <w:p w14:paraId="6343BAF4" w14:textId="77777777" w:rsidR="002067C6" w:rsidRPr="00377FB8" w:rsidRDefault="002067C6" w:rsidP="00EF6408">
      <w:pPr>
        <w:pStyle w:val="nd"/>
      </w:pPr>
      <w:r w:rsidRPr="00377FB8">
        <w:t>Có 3 kiểu hình theo các lớp sau:</w:t>
      </w:r>
    </w:p>
    <w:p w14:paraId="38681F19" w14:textId="77777777" w:rsidR="002067C6" w:rsidRPr="00377FB8" w:rsidRDefault="00A332AA" w:rsidP="00EF6408">
      <w:pPr>
        <w:pStyle w:val="nd"/>
      </w:pPr>
      <w:r w:rsidRPr="00377FB8">
        <w:t>Rounded Corner:dùng c</w:t>
      </w:r>
      <w:r w:rsidR="00FB39D7" w:rsidRPr="00377FB8">
        <w:t>lass .</w:t>
      </w:r>
      <w:r w:rsidRPr="00377FB8">
        <w:t>rounded</w:t>
      </w:r>
    </w:p>
    <w:p w14:paraId="0D7DD09C" w14:textId="77777777" w:rsidR="00A332AA" w:rsidRPr="00377FB8" w:rsidRDefault="00A332AA" w:rsidP="00EF6408">
      <w:pPr>
        <w:pStyle w:val="nd"/>
        <w:rPr>
          <w:color w:val="000000"/>
          <w:shd w:val="clear" w:color="auto" w:fill="FFFFFF"/>
        </w:rPr>
      </w:pPr>
      <w:r w:rsidRPr="00377FB8">
        <w:rPr>
          <w:color w:val="000000"/>
          <w:shd w:val="clear" w:color="auto" w:fill="FFFFFF"/>
        </w:rPr>
        <w:t>&lt;img src="URL</w:t>
      </w:r>
      <w:r w:rsidR="00FB39D7" w:rsidRPr="00377FB8">
        <w:rPr>
          <w:color w:val="000000"/>
          <w:shd w:val="clear" w:color="auto" w:fill="FFFFFF"/>
        </w:rPr>
        <w:t xml:space="preserve"> ảnh" class="</w:t>
      </w:r>
      <w:r w:rsidRPr="00377FB8">
        <w:rPr>
          <w:color w:val="000000"/>
          <w:shd w:val="clear" w:color="auto" w:fill="FFFFFF"/>
        </w:rPr>
        <w:t>rounded" alt="…"&gt;</w:t>
      </w:r>
    </w:p>
    <w:p w14:paraId="2EB8B1F0" w14:textId="77777777" w:rsidR="00A332AA" w:rsidRPr="00377FB8" w:rsidRDefault="00FB39D7" w:rsidP="00EF6408">
      <w:pPr>
        <w:pStyle w:val="nd"/>
        <w:rPr>
          <w:color w:val="000000"/>
          <w:shd w:val="clear" w:color="auto" w:fill="FFFFFF"/>
        </w:rPr>
      </w:pPr>
      <w:r w:rsidRPr="00377FB8">
        <w:rPr>
          <w:color w:val="000000"/>
          <w:shd w:val="clear" w:color="auto" w:fill="FFFFFF"/>
        </w:rPr>
        <w:t>Circle: dùng class .rounded</w:t>
      </w:r>
      <w:r w:rsidR="00A332AA" w:rsidRPr="00377FB8">
        <w:rPr>
          <w:color w:val="000000"/>
          <w:shd w:val="clear" w:color="auto" w:fill="FFFFFF"/>
        </w:rPr>
        <w:t>-circle</w:t>
      </w:r>
    </w:p>
    <w:p w14:paraId="7E8EFFAD" w14:textId="77777777" w:rsidR="00A332AA" w:rsidRPr="00377FB8" w:rsidRDefault="00A332AA" w:rsidP="00EF6408">
      <w:pPr>
        <w:pStyle w:val="nd"/>
        <w:rPr>
          <w:color w:val="000000"/>
          <w:shd w:val="clear" w:color="auto" w:fill="FFFFFF"/>
        </w:rPr>
      </w:pPr>
      <w:r w:rsidRPr="00377FB8">
        <w:rPr>
          <w:color w:val="000000"/>
          <w:shd w:val="clear" w:color="auto" w:fill="FFFFFF"/>
        </w:rPr>
        <w:t>&lt;img src="URL</w:t>
      </w:r>
      <w:r w:rsidR="00FB39D7" w:rsidRPr="00377FB8">
        <w:rPr>
          <w:color w:val="000000"/>
          <w:shd w:val="clear" w:color="auto" w:fill="FFFFFF"/>
        </w:rPr>
        <w:t xml:space="preserve"> ảnh" class="rounded</w:t>
      </w:r>
      <w:r w:rsidRPr="00377FB8">
        <w:rPr>
          <w:color w:val="000000"/>
          <w:shd w:val="clear" w:color="auto" w:fill="FFFFFF"/>
        </w:rPr>
        <w:t>-circle" alt="…"&gt;</w:t>
      </w:r>
    </w:p>
    <w:p w14:paraId="4EF39897" w14:textId="77777777" w:rsidR="00A332AA" w:rsidRPr="00377FB8" w:rsidRDefault="00A332AA" w:rsidP="00EF6408">
      <w:pPr>
        <w:pStyle w:val="nd"/>
        <w:rPr>
          <w:color w:val="000000"/>
        </w:rPr>
      </w:pPr>
      <w:r w:rsidRPr="00377FB8">
        <w:rPr>
          <w:color w:val="000000"/>
        </w:rPr>
        <w:t xml:space="preserve">Thumbnail: dùng class </w:t>
      </w:r>
      <w:r w:rsidR="00FB39D7" w:rsidRPr="00377FB8">
        <w:rPr>
          <w:rStyle w:val="ff1"/>
          <w:color w:val="000000"/>
          <w:szCs w:val="26"/>
        </w:rPr>
        <w:t>.img</w:t>
      </w:r>
      <w:r w:rsidRPr="00377FB8">
        <w:rPr>
          <w:rStyle w:val="ff1"/>
          <w:color w:val="000000"/>
          <w:szCs w:val="26"/>
        </w:rPr>
        <w:t>-thumbnail</w:t>
      </w:r>
      <w:r w:rsidRPr="00377FB8">
        <w:rPr>
          <w:color w:val="000000"/>
        </w:rPr>
        <w:t xml:space="preserve">  (thu nhỏ)</w:t>
      </w:r>
    </w:p>
    <w:p w14:paraId="7231C5B9" w14:textId="77777777" w:rsidR="00B85289" w:rsidRDefault="00A332AA" w:rsidP="00EF6408">
      <w:pPr>
        <w:pStyle w:val="nd"/>
        <w:rPr>
          <w:color w:val="000000"/>
        </w:rPr>
      </w:pPr>
      <w:r w:rsidRPr="00377FB8">
        <w:rPr>
          <w:color w:val="000000"/>
        </w:rPr>
        <w:t>&lt;img src="URL</w:t>
      </w:r>
      <w:r w:rsidR="00FB39D7" w:rsidRPr="00377FB8">
        <w:rPr>
          <w:color w:val="000000"/>
        </w:rPr>
        <w:t xml:space="preserve"> ảnh" class="img</w:t>
      </w:r>
      <w:r w:rsidRPr="00377FB8">
        <w:rPr>
          <w:color w:val="000000"/>
        </w:rPr>
        <w:t>-thumbnail" alt="…"&gt;</w:t>
      </w:r>
    </w:p>
    <w:p w14:paraId="7A7B477C" w14:textId="77777777" w:rsidR="00EA7808" w:rsidRPr="001F1634" w:rsidRDefault="00EA7808" w:rsidP="00EF6408">
      <w:pPr>
        <w:pStyle w:val="bordercode"/>
      </w:pPr>
      <w:r w:rsidRPr="001F1634">
        <w:lastRenderedPageBreak/>
        <w:t xml:space="preserve">&lt;div class="container mt-3"&gt;        </w:t>
      </w:r>
    </w:p>
    <w:p w14:paraId="667254DC" w14:textId="77777777" w:rsidR="00EA7808" w:rsidRPr="001F1634" w:rsidRDefault="00EA7808" w:rsidP="00EF6408">
      <w:pPr>
        <w:pStyle w:val="bordercode"/>
      </w:pPr>
      <w:r w:rsidRPr="001F1634">
        <w:t xml:space="preserve">    &lt;img src="cinqueterre.jpg" class="rounded" alt="Cinque Terre" width="200" height="150"&gt; </w:t>
      </w:r>
    </w:p>
    <w:p w14:paraId="4B2E5CA7" w14:textId="77777777" w:rsidR="00EA7808" w:rsidRPr="001F1634" w:rsidRDefault="00EA7808" w:rsidP="00EF6408">
      <w:pPr>
        <w:pStyle w:val="bordercode"/>
      </w:pPr>
      <w:r w:rsidRPr="001F1634">
        <w:t xml:space="preserve">    &lt;img src="cinqueterre.jpg" class="rounded-circle" alt="Cinque Terre" width="200" height="150"&gt; </w:t>
      </w:r>
    </w:p>
    <w:p w14:paraId="4CA55F9D" w14:textId="77777777" w:rsidR="00EA7808" w:rsidRPr="001F1634" w:rsidRDefault="00EA7808" w:rsidP="00EF6408">
      <w:pPr>
        <w:pStyle w:val="bordercode"/>
      </w:pPr>
      <w:r w:rsidRPr="001F1634">
        <w:t xml:space="preserve">    &lt;img src="cinqueterre.jpg" class="img-thumbnail" alt="Cinque Terre" width="200" height="150"&gt; </w:t>
      </w:r>
    </w:p>
    <w:p w14:paraId="7F51E7EB" w14:textId="77777777" w:rsidR="00690BB3" w:rsidRPr="00690BB3" w:rsidRDefault="00EA7808" w:rsidP="00690BB3">
      <w:pPr>
        <w:pStyle w:val="bordercode"/>
      </w:pPr>
      <w:r w:rsidRPr="001F1634">
        <w:t xml:space="preserve">  &lt;/div&gt;</w:t>
      </w:r>
    </w:p>
    <w:p w14:paraId="043B1311" w14:textId="77777777" w:rsidR="00EA7808" w:rsidRPr="00EF6408" w:rsidRDefault="00EA7808" w:rsidP="00EA7808">
      <w:pPr>
        <w:shd w:val="clear" w:color="auto" w:fill="FFFFFF"/>
        <w:rPr>
          <w:b/>
          <w:color w:val="000000"/>
          <w:sz w:val="26"/>
          <w:szCs w:val="26"/>
        </w:rPr>
      </w:pPr>
    </w:p>
    <w:p w14:paraId="69572DD8" w14:textId="77777777" w:rsidR="001F1634" w:rsidRDefault="00717B03" w:rsidP="001F1634">
      <w:pPr>
        <w:keepNext/>
      </w:pPr>
      <w:r w:rsidRPr="00D24BD3">
        <w:rPr>
          <w:noProof/>
        </w:rPr>
        <w:drawing>
          <wp:inline distT="0" distB="0" distL="0" distR="0" wp14:anchorId="4278CEBC" wp14:editId="5C3E29F7">
            <wp:extent cx="5581650" cy="1685925"/>
            <wp:effectExtent l="0" t="0" r="0" b="9525"/>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1650" cy="1685925"/>
                    </a:xfrm>
                    <a:prstGeom prst="rect">
                      <a:avLst/>
                    </a:prstGeom>
                    <a:noFill/>
                    <a:ln>
                      <a:noFill/>
                    </a:ln>
                  </pic:spPr>
                </pic:pic>
              </a:graphicData>
            </a:graphic>
          </wp:inline>
        </w:drawing>
      </w:r>
    </w:p>
    <w:p w14:paraId="508699ED" w14:textId="77777777" w:rsidR="004A3570" w:rsidRDefault="001F1634" w:rsidP="001F1634">
      <w:pPr>
        <w:pStyle w:val="Caption"/>
        <w:rPr>
          <w:b/>
        </w:rPr>
      </w:pPr>
      <w:bookmarkStart w:id="19" w:name="_Toc155421493"/>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9</w:t>
      </w:r>
      <w:r w:rsidR="00200270">
        <w:rPr>
          <w:noProof/>
        </w:rPr>
        <w:fldChar w:fldCharType="end"/>
      </w:r>
      <w:r>
        <w:t xml:space="preserve"> Kết quả hiển thị các kiểu hình ảnh</w:t>
      </w:r>
      <w:bookmarkEnd w:id="19"/>
    </w:p>
    <w:p w14:paraId="56CBE67F" w14:textId="77777777" w:rsidR="00EA7808" w:rsidRPr="00F26F55" w:rsidRDefault="00EA7808" w:rsidP="00662200">
      <w:pPr>
        <w:pStyle w:val="Heading4"/>
      </w:pPr>
      <w:r w:rsidRPr="00F26F55">
        <w:t xml:space="preserve"> Button</w:t>
      </w:r>
      <w:r w:rsidR="00660A52" w:rsidRPr="00F26F55">
        <w:t xml:space="preserve"> </w:t>
      </w:r>
    </w:p>
    <w:p w14:paraId="67568853" w14:textId="77777777" w:rsidR="00715431" w:rsidRPr="0092789E" w:rsidRDefault="00EA7808" w:rsidP="00EF6408">
      <w:pPr>
        <w:pStyle w:val="nd"/>
      </w:pPr>
      <w:r w:rsidRPr="0092789E">
        <w:t xml:space="preserve">Bootstrap cung cấp </w:t>
      </w:r>
      <w:r w:rsidR="00660A52" w:rsidRPr="0092789E">
        <w:t>các kiểu button khác nhau thông qua các class như sau: .btn, .btn-info, .btn-warning, .btn-danger, .btn-dark, .btn-light, .btn-link.</w:t>
      </w:r>
    </w:p>
    <w:p w14:paraId="7DB8D175" w14:textId="77777777" w:rsidR="00EA7808" w:rsidRPr="001F1634" w:rsidRDefault="00EA7808" w:rsidP="00EF6408">
      <w:pPr>
        <w:pStyle w:val="bordercode"/>
      </w:pPr>
      <w:r w:rsidRPr="001F1634">
        <w:t>&lt;button type="button" class="btn"&gt;Basic&lt;/button&gt;</w:t>
      </w:r>
    </w:p>
    <w:p w14:paraId="364878A1" w14:textId="77777777" w:rsidR="00EA7808" w:rsidRPr="001F1634" w:rsidRDefault="00EA7808" w:rsidP="00EF6408">
      <w:pPr>
        <w:pStyle w:val="bordercode"/>
      </w:pPr>
      <w:r w:rsidRPr="001F1634">
        <w:t>&lt;button type="button" class="btn btn-primary"&gt;Primary&lt;/button&gt;</w:t>
      </w:r>
    </w:p>
    <w:p w14:paraId="15488D89" w14:textId="77777777" w:rsidR="00660A52" w:rsidRPr="001F1634" w:rsidRDefault="00EA7808" w:rsidP="00EF6408">
      <w:pPr>
        <w:pStyle w:val="bordercode"/>
      </w:pPr>
      <w:r w:rsidRPr="001F1634">
        <w:t>&lt;button type="button" class="btn btn-secondary"&gt;Secondary&lt;/button&gt;</w:t>
      </w:r>
    </w:p>
    <w:p w14:paraId="1B6A7A78" w14:textId="77777777" w:rsidR="00EA7808" w:rsidRPr="001F1634" w:rsidRDefault="00EA7808" w:rsidP="00EF6408">
      <w:pPr>
        <w:pStyle w:val="bordercode"/>
      </w:pPr>
      <w:r w:rsidRPr="001F1634">
        <w:t>&lt;button type="button" class="btn btn-success"&gt;Success&lt;/button&gt;</w:t>
      </w:r>
    </w:p>
    <w:p w14:paraId="5EE8FBD3" w14:textId="77777777" w:rsidR="00EA7808" w:rsidRPr="001F1634" w:rsidRDefault="00EA7808" w:rsidP="00EF6408">
      <w:pPr>
        <w:pStyle w:val="bordercode"/>
      </w:pPr>
      <w:r w:rsidRPr="001F1634">
        <w:t>&lt;button type="button" class="btn btn-info"&gt;Info&lt;/button&gt;</w:t>
      </w:r>
    </w:p>
    <w:p w14:paraId="2B11AA44" w14:textId="77777777" w:rsidR="00EA7808" w:rsidRPr="001F1634" w:rsidRDefault="00EA7808" w:rsidP="00EF6408">
      <w:pPr>
        <w:pStyle w:val="bordercode"/>
      </w:pPr>
      <w:r w:rsidRPr="001F1634">
        <w:t>&lt;button type="button" class="btn btn-warning"&gt;Warning&lt;/button&gt;</w:t>
      </w:r>
    </w:p>
    <w:p w14:paraId="5FBDB9A9" w14:textId="77777777" w:rsidR="00EA7808" w:rsidRPr="001F1634" w:rsidRDefault="00EA7808" w:rsidP="00EF6408">
      <w:pPr>
        <w:pStyle w:val="bordercode"/>
      </w:pPr>
      <w:r w:rsidRPr="001F1634">
        <w:t>&lt;button type="button" class="btn btn-danger"&gt;Danger&lt;/button&gt;</w:t>
      </w:r>
    </w:p>
    <w:p w14:paraId="0C8862C3" w14:textId="77777777" w:rsidR="00EA7808" w:rsidRPr="001F1634" w:rsidRDefault="00EA7808" w:rsidP="00EF6408">
      <w:pPr>
        <w:pStyle w:val="bordercode"/>
      </w:pPr>
      <w:r w:rsidRPr="001F1634">
        <w:t>&lt;button type="button" class="btn btn-dark"&gt;Dark&lt;/button&gt;</w:t>
      </w:r>
    </w:p>
    <w:p w14:paraId="67418890" w14:textId="77777777" w:rsidR="00EA7808" w:rsidRPr="001F1634" w:rsidRDefault="00EA7808" w:rsidP="00EF6408">
      <w:pPr>
        <w:pStyle w:val="bordercode"/>
      </w:pPr>
      <w:r w:rsidRPr="001F1634">
        <w:t>&lt;button type="button" class="btn btn-light"&gt;Light&lt;/button&gt;</w:t>
      </w:r>
    </w:p>
    <w:p w14:paraId="5820DF37" w14:textId="77777777" w:rsidR="00EA7808" w:rsidRPr="001F1634" w:rsidRDefault="00EA7808" w:rsidP="00EF6408">
      <w:pPr>
        <w:pStyle w:val="bordercode"/>
      </w:pPr>
      <w:r w:rsidRPr="001F1634">
        <w:t>&lt;button type="button" class="btn btn-link"&gt;Link&lt;/button&gt;</w:t>
      </w:r>
    </w:p>
    <w:p w14:paraId="00203832" w14:textId="77777777" w:rsidR="00EA7808" w:rsidRPr="001F1634" w:rsidRDefault="00EA7808" w:rsidP="008E2AA2">
      <w:pPr>
        <w:rPr>
          <w:rFonts w:ascii="Consolas" w:hAnsi="Consolas"/>
          <w:b/>
          <w:sz w:val="22"/>
          <w:szCs w:val="22"/>
        </w:rPr>
      </w:pPr>
    </w:p>
    <w:p w14:paraId="6F188943" w14:textId="77777777" w:rsidR="001F1634" w:rsidRDefault="00717B03" w:rsidP="00EF6408">
      <w:pPr>
        <w:pStyle w:val="nd"/>
        <w:ind w:firstLine="0"/>
      </w:pPr>
      <w:r w:rsidRPr="00D24BD3">
        <w:rPr>
          <w:noProof/>
        </w:rPr>
        <w:drawing>
          <wp:inline distT="0" distB="0" distL="0" distR="0" wp14:anchorId="20FB5157" wp14:editId="57DCC27E">
            <wp:extent cx="5574030" cy="349885"/>
            <wp:effectExtent l="19050" t="19050" r="26670" b="12065"/>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74030" cy="349885"/>
                    </a:xfrm>
                    <a:prstGeom prst="rect">
                      <a:avLst/>
                    </a:prstGeom>
                    <a:noFill/>
                    <a:ln w="6350" cmpd="sng">
                      <a:solidFill>
                        <a:srgbClr val="000000"/>
                      </a:solidFill>
                      <a:miter lim="800000"/>
                      <a:headEnd/>
                      <a:tailEnd/>
                    </a:ln>
                    <a:effectLst/>
                  </pic:spPr>
                </pic:pic>
              </a:graphicData>
            </a:graphic>
          </wp:inline>
        </w:drawing>
      </w:r>
    </w:p>
    <w:p w14:paraId="1B56CAE7" w14:textId="77777777" w:rsidR="00715431" w:rsidRDefault="001F1634" w:rsidP="001F1634">
      <w:pPr>
        <w:pStyle w:val="Caption"/>
        <w:rPr>
          <w:noProof/>
        </w:rPr>
      </w:pPr>
      <w:bookmarkStart w:id="20" w:name="_Toc155421494"/>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0</w:t>
      </w:r>
      <w:r w:rsidR="00200270">
        <w:rPr>
          <w:noProof/>
        </w:rPr>
        <w:fldChar w:fldCharType="end"/>
      </w:r>
      <w:r>
        <w:t xml:space="preserve"> Kết quả hiển thị nút</w:t>
      </w:r>
      <w:bookmarkEnd w:id="20"/>
    </w:p>
    <w:p w14:paraId="6BB2AFA5" w14:textId="77777777" w:rsidR="00715431" w:rsidRPr="00F26F55" w:rsidRDefault="00715431" w:rsidP="00662200">
      <w:pPr>
        <w:pStyle w:val="Heading4"/>
      </w:pPr>
      <w:r w:rsidRPr="00F26F55">
        <w:lastRenderedPageBreak/>
        <w:t>Badges</w:t>
      </w:r>
    </w:p>
    <w:p w14:paraId="410941D4" w14:textId="77777777" w:rsidR="006B713F" w:rsidRPr="0092789E" w:rsidRDefault="006B713F" w:rsidP="00EF6408">
      <w:pPr>
        <w:pStyle w:val="nd"/>
        <w:rPr>
          <w:noProof/>
        </w:rPr>
      </w:pPr>
      <w:r w:rsidRPr="0092789E">
        <w:rPr>
          <w:noProof/>
        </w:rPr>
        <w:t>Huy hiệu được dùng để thêm thông tin bổ sung nhằm đánh dấu nội dung gây nổi bật. Có các kiểu huy hiệu như:</w:t>
      </w:r>
    </w:p>
    <w:p w14:paraId="1B2F49A5" w14:textId="77777777" w:rsidR="00715431" w:rsidRDefault="00717B03" w:rsidP="00EF6408">
      <w:pPr>
        <w:pStyle w:val="nd"/>
        <w:ind w:firstLine="0"/>
        <w:rPr>
          <w:noProof/>
        </w:rPr>
      </w:pPr>
      <w:r w:rsidRPr="00D24BD3">
        <w:rPr>
          <w:noProof/>
        </w:rPr>
        <w:drawing>
          <wp:inline distT="0" distB="0" distL="0" distR="0" wp14:anchorId="26D61F70" wp14:editId="4B1E4CD7">
            <wp:extent cx="5478145" cy="318135"/>
            <wp:effectExtent l="0" t="0" r="8255" b="571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8145" cy="318135"/>
                    </a:xfrm>
                    <a:prstGeom prst="rect">
                      <a:avLst/>
                    </a:prstGeom>
                    <a:noFill/>
                    <a:ln>
                      <a:noFill/>
                    </a:ln>
                  </pic:spPr>
                </pic:pic>
              </a:graphicData>
            </a:graphic>
          </wp:inline>
        </w:drawing>
      </w:r>
    </w:p>
    <w:p w14:paraId="0028FA70" w14:textId="77777777" w:rsidR="005233A4" w:rsidRPr="009F5F07" w:rsidRDefault="005233A4" w:rsidP="009F5F07">
      <w:pPr>
        <w:pStyle w:val="bordercode"/>
        <w:rPr>
          <w:noProof/>
        </w:rPr>
      </w:pPr>
      <w:r w:rsidRPr="001F1634">
        <w:rPr>
          <w:noProof/>
        </w:rPr>
        <w:t xml:space="preserve">    &lt;h1&gt;Tiêu đề ví dụ &lt;span class="badge bg-secondary"&gt;Mới&lt;/span&gt;&lt;/h1&gt;</w:t>
      </w:r>
    </w:p>
    <w:p w14:paraId="3F1C56B5" w14:textId="77777777" w:rsidR="001F1634" w:rsidRPr="005233A4" w:rsidRDefault="001F1634" w:rsidP="008E2AA2">
      <w:pPr>
        <w:rPr>
          <w:b/>
          <w:noProof/>
        </w:rPr>
      </w:pPr>
    </w:p>
    <w:p w14:paraId="3D372430" w14:textId="77777777" w:rsidR="001F1634" w:rsidRDefault="00717B03" w:rsidP="00EF6408">
      <w:pPr>
        <w:pStyle w:val="nd"/>
        <w:jc w:val="center"/>
      </w:pPr>
      <w:r w:rsidRPr="00D24BD3">
        <w:rPr>
          <w:noProof/>
        </w:rPr>
        <w:drawing>
          <wp:inline distT="0" distB="0" distL="0" distR="0" wp14:anchorId="0C181E91" wp14:editId="6476B19D">
            <wp:extent cx="3228340" cy="61214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28340" cy="612140"/>
                    </a:xfrm>
                    <a:prstGeom prst="rect">
                      <a:avLst/>
                    </a:prstGeom>
                    <a:noFill/>
                    <a:ln>
                      <a:noFill/>
                    </a:ln>
                  </pic:spPr>
                </pic:pic>
              </a:graphicData>
            </a:graphic>
          </wp:inline>
        </w:drawing>
      </w:r>
    </w:p>
    <w:p w14:paraId="077423C7" w14:textId="77777777" w:rsidR="009A4F02" w:rsidRDefault="001F1634" w:rsidP="009F5F07">
      <w:pPr>
        <w:pStyle w:val="Caption"/>
        <w:rPr>
          <w:noProof/>
        </w:rPr>
      </w:pPr>
      <w:bookmarkStart w:id="21" w:name="_Toc155421495"/>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1</w:t>
      </w:r>
      <w:r w:rsidR="00200270">
        <w:rPr>
          <w:noProof/>
        </w:rPr>
        <w:fldChar w:fldCharType="end"/>
      </w:r>
      <w:r>
        <w:t xml:space="preserve"> Kết quả hiển thị huy hiệu</w:t>
      </w:r>
      <w:bookmarkEnd w:id="21"/>
    </w:p>
    <w:p w14:paraId="0D8D30B5" w14:textId="77777777" w:rsidR="005233A4" w:rsidRPr="00F26F55" w:rsidRDefault="005233A4" w:rsidP="00662200">
      <w:pPr>
        <w:pStyle w:val="Heading4"/>
      </w:pPr>
      <w:r w:rsidRPr="00F26F55">
        <w:t>Progress Bar</w:t>
      </w:r>
      <w:r w:rsidR="00660A52" w:rsidRPr="00F26F55">
        <w:t>s</w:t>
      </w:r>
    </w:p>
    <w:p w14:paraId="7C92580E" w14:textId="77777777" w:rsidR="00660A52" w:rsidRPr="0092789E" w:rsidRDefault="00660A52" w:rsidP="00EF6408">
      <w:pPr>
        <w:pStyle w:val="nd"/>
        <w:rPr>
          <w:noProof/>
        </w:rPr>
      </w:pPr>
      <w:r w:rsidRPr="0092789E">
        <w:rPr>
          <w:noProof/>
        </w:rPr>
        <w:t xml:space="preserve">Progress Bars là một thanh tiến trình được </w:t>
      </w:r>
      <w:r w:rsidR="009A4F02" w:rsidRPr="0092789E">
        <w:rPr>
          <w:noProof/>
        </w:rPr>
        <w:t>sử dụng để hiển thị tiến trình hoàn thành của một tác vụ nào đó.</w:t>
      </w:r>
    </w:p>
    <w:p w14:paraId="15491C28" w14:textId="77777777" w:rsidR="009A4F02" w:rsidRDefault="00717B03" w:rsidP="008E2AA2">
      <w:pPr>
        <w:rPr>
          <w:b/>
          <w:noProof/>
        </w:rPr>
      </w:pPr>
      <w:r>
        <w:rPr>
          <w:b/>
          <w:noProof/>
        </w:rPr>
        <mc:AlternateContent>
          <mc:Choice Requires="wps">
            <w:drawing>
              <wp:anchor distT="0" distB="0" distL="114300" distR="114300" simplePos="0" relativeHeight="251656192" behindDoc="0" locked="0" layoutInCell="1" allowOverlap="1" wp14:anchorId="43909BBC" wp14:editId="3888C840">
                <wp:simplePos x="0" y="0"/>
                <wp:positionH relativeFrom="column">
                  <wp:posOffset>25400</wp:posOffset>
                </wp:positionH>
                <wp:positionV relativeFrom="paragraph">
                  <wp:posOffset>88265</wp:posOffset>
                </wp:positionV>
                <wp:extent cx="5553075" cy="990600"/>
                <wp:effectExtent l="9525" t="6350" r="9525" b="12700"/>
                <wp:wrapNone/>
                <wp:docPr id="7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3075" cy="990600"/>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FE6F32" id="Rectangle 23" o:spid="_x0000_s1026" style="position:absolute;margin-left:2pt;margin-top:6.95pt;width:437.25pt;height:7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" filled="f">
                <v:stroke dashstyle="dash"/>
              </v:rect>
            </w:pict>
          </mc:Fallback>
        </mc:AlternateContent>
      </w:r>
    </w:p>
    <w:p w14:paraId="30C9E2CE" w14:textId="77777777" w:rsidR="009A4F02" w:rsidRPr="001F1634" w:rsidRDefault="009A4F02" w:rsidP="009A4F02">
      <w:pPr>
        <w:rPr>
          <w:rFonts w:ascii="Consolas" w:hAnsi="Consolas"/>
          <w:noProof/>
          <w:sz w:val="22"/>
          <w:szCs w:val="22"/>
        </w:rPr>
      </w:pPr>
      <w:r>
        <w:rPr>
          <w:noProof/>
        </w:rPr>
        <w:t xml:space="preserve">   </w:t>
      </w:r>
      <w:r w:rsidRPr="001F1634">
        <w:rPr>
          <w:rFonts w:ascii="Consolas" w:hAnsi="Consolas"/>
          <w:noProof/>
          <w:sz w:val="22"/>
          <w:szCs w:val="22"/>
        </w:rPr>
        <w:t>&lt;div class="container mt-3"&gt;</w:t>
      </w:r>
    </w:p>
    <w:p w14:paraId="4C0EBC1F" w14:textId="77777777" w:rsidR="009A4F02" w:rsidRPr="001F1634" w:rsidRDefault="009A4F02" w:rsidP="009A4F02">
      <w:pPr>
        <w:rPr>
          <w:rFonts w:ascii="Consolas" w:hAnsi="Consolas"/>
          <w:noProof/>
          <w:sz w:val="22"/>
          <w:szCs w:val="22"/>
        </w:rPr>
      </w:pPr>
      <w:r w:rsidRPr="001F1634">
        <w:rPr>
          <w:rFonts w:ascii="Consolas" w:hAnsi="Consolas"/>
          <w:noProof/>
          <w:sz w:val="22"/>
          <w:szCs w:val="22"/>
        </w:rPr>
        <w:t xml:space="preserve">       &lt;div class="progress"&gt;</w:t>
      </w:r>
    </w:p>
    <w:p w14:paraId="6C53CF72" w14:textId="77777777" w:rsidR="009A4F02" w:rsidRPr="001F1634" w:rsidRDefault="009A4F02" w:rsidP="009A4F02">
      <w:pPr>
        <w:rPr>
          <w:rFonts w:ascii="Consolas" w:hAnsi="Consolas"/>
          <w:noProof/>
          <w:sz w:val="22"/>
          <w:szCs w:val="22"/>
        </w:rPr>
      </w:pPr>
      <w:r w:rsidRPr="001F1634">
        <w:rPr>
          <w:rFonts w:ascii="Consolas" w:hAnsi="Consolas"/>
          <w:noProof/>
          <w:sz w:val="22"/>
          <w:szCs w:val="22"/>
        </w:rPr>
        <w:t xml:space="preserve">         &lt;div class="progress-bar" style="width:70%"&gt;70%&lt;/div&gt;</w:t>
      </w:r>
    </w:p>
    <w:p w14:paraId="664A2E9D" w14:textId="77777777" w:rsidR="009A4F02" w:rsidRPr="001F1634" w:rsidRDefault="009A4F02" w:rsidP="009A4F02">
      <w:pPr>
        <w:rPr>
          <w:rFonts w:ascii="Consolas" w:hAnsi="Consolas"/>
          <w:noProof/>
          <w:sz w:val="22"/>
          <w:szCs w:val="22"/>
        </w:rPr>
      </w:pPr>
      <w:r w:rsidRPr="001F1634">
        <w:rPr>
          <w:rFonts w:ascii="Consolas" w:hAnsi="Consolas"/>
          <w:noProof/>
          <w:sz w:val="22"/>
          <w:szCs w:val="22"/>
        </w:rPr>
        <w:t xml:space="preserve">       &lt;/div&gt;</w:t>
      </w:r>
    </w:p>
    <w:p w14:paraId="46EB33F2" w14:textId="77777777" w:rsidR="009A4F02" w:rsidRDefault="009A4F02" w:rsidP="009F5F07">
      <w:pPr>
        <w:rPr>
          <w:rFonts w:ascii="Consolas" w:hAnsi="Consolas"/>
          <w:noProof/>
          <w:sz w:val="22"/>
          <w:szCs w:val="22"/>
        </w:rPr>
      </w:pPr>
      <w:r w:rsidRPr="001F1634">
        <w:rPr>
          <w:rFonts w:ascii="Consolas" w:hAnsi="Consolas"/>
          <w:noProof/>
          <w:sz w:val="22"/>
          <w:szCs w:val="22"/>
        </w:rPr>
        <w:t xml:space="preserve">   &lt;/div&gt;</w:t>
      </w:r>
    </w:p>
    <w:p w14:paraId="4834AEDE" w14:textId="77777777" w:rsidR="009F5F07" w:rsidRPr="009F5F07" w:rsidRDefault="009F5F07" w:rsidP="009F5F07">
      <w:pPr>
        <w:rPr>
          <w:rFonts w:ascii="Consolas" w:hAnsi="Consolas"/>
          <w:noProof/>
          <w:sz w:val="22"/>
          <w:szCs w:val="22"/>
        </w:rPr>
      </w:pPr>
    </w:p>
    <w:p w14:paraId="28256054" w14:textId="77777777" w:rsidR="001F1634" w:rsidRDefault="00717B03" w:rsidP="00EF6408">
      <w:pPr>
        <w:pStyle w:val="nd"/>
        <w:ind w:firstLine="0"/>
      </w:pPr>
      <w:r w:rsidRPr="00D24BD3">
        <w:rPr>
          <w:noProof/>
        </w:rPr>
        <w:drawing>
          <wp:inline distT="0" distB="0" distL="0" distR="0" wp14:anchorId="038B34C1" wp14:editId="0E737B33">
            <wp:extent cx="5592726" cy="19759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08664" cy="205219"/>
                    </a:xfrm>
                    <a:prstGeom prst="rect">
                      <a:avLst/>
                    </a:prstGeom>
                    <a:noFill/>
                    <a:ln>
                      <a:noFill/>
                    </a:ln>
                  </pic:spPr>
                </pic:pic>
              </a:graphicData>
            </a:graphic>
          </wp:inline>
        </w:drawing>
      </w:r>
    </w:p>
    <w:p w14:paraId="3CED3CA6" w14:textId="77777777" w:rsidR="009A4F02" w:rsidRDefault="001F1634" w:rsidP="00EF6408">
      <w:pPr>
        <w:pStyle w:val="Caption"/>
        <w:rPr>
          <w:noProof/>
        </w:rPr>
      </w:pPr>
      <w:bookmarkStart w:id="22" w:name="_Toc155421496"/>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2</w:t>
      </w:r>
      <w:r w:rsidR="00200270">
        <w:rPr>
          <w:noProof/>
        </w:rPr>
        <w:fldChar w:fldCharType="end"/>
      </w:r>
      <w:r>
        <w:t xml:space="preserve"> Kết quả hiển thị thanh tiến trình</w:t>
      </w:r>
      <w:bookmarkEnd w:id="22"/>
    </w:p>
    <w:p w14:paraId="743C86BE" w14:textId="77777777" w:rsidR="009A4F02" w:rsidRPr="00F26F55" w:rsidRDefault="009A4F02" w:rsidP="00662200">
      <w:pPr>
        <w:pStyle w:val="Heading4"/>
      </w:pPr>
      <w:r w:rsidRPr="00F26F55">
        <w:t xml:space="preserve"> Pagination</w:t>
      </w:r>
    </w:p>
    <w:p w14:paraId="510A0A14" w14:textId="77777777" w:rsidR="002F585B" w:rsidRDefault="009A4F02" w:rsidP="00EF6408">
      <w:pPr>
        <w:pStyle w:val="nd"/>
        <w:rPr>
          <w:noProof/>
        </w:rPr>
      </w:pPr>
      <w:r w:rsidRPr="0092789E">
        <w:rPr>
          <w:noProof/>
        </w:rPr>
        <w:t>Pagination trong Bootstrap 5 được sử dụng để phân trang dữ liệu trên một trang web hoặc ứng dụng. Nó cung cấp một cách tiện lợi để chia nhỏ nội dung thành các trang riêng biệt, giúp người dùng dễ dàng điều hướng và tìm kiếm thông tin.</w:t>
      </w:r>
    </w:p>
    <w:p w14:paraId="09318034" w14:textId="77777777" w:rsidR="002F585B" w:rsidRPr="0092789E" w:rsidRDefault="002F585B" w:rsidP="009F5F07">
      <w:pPr>
        <w:pStyle w:val="bordercode"/>
        <w:rPr>
          <w:noProof/>
        </w:rPr>
      </w:pPr>
      <w:r>
        <w:rPr>
          <w:noProof/>
        </w:rPr>
        <w:t xml:space="preserve">    </w:t>
      </w:r>
      <w:r w:rsidRPr="0092789E">
        <w:rPr>
          <w:noProof/>
        </w:rPr>
        <w:t>&lt;ul class="pagination"&gt;</w:t>
      </w:r>
    </w:p>
    <w:p w14:paraId="47D808EA" w14:textId="57A02F9F" w:rsidR="009F5F07" w:rsidRPr="0092789E" w:rsidRDefault="002F585B" w:rsidP="00EF7B95">
      <w:pPr>
        <w:pStyle w:val="bordercode"/>
        <w:rPr>
          <w:noProof/>
        </w:rPr>
      </w:pPr>
      <w:r w:rsidRPr="0092789E">
        <w:rPr>
          <w:noProof/>
        </w:rPr>
        <w:t xml:space="preserve">        &lt;li class="page-item"&gt;&lt;a class="page-link</w:t>
      </w:r>
      <w:r w:rsidR="00B21139" w:rsidRPr="0092789E">
        <w:rPr>
          <w:noProof/>
        </w:rPr>
        <w:t xml:space="preserve">" </w:t>
      </w:r>
      <w:r w:rsidR="009F5F07">
        <w:rPr>
          <w:noProof/>
        </w:rPr>
        <w:t xml:space="preserve">  </w:t>
      </w:r>
      <w:r w:rsidR="00B21139" w:rsidRPr="0092789E">
        <w:rPr>
          <w:noProof/>
        </w:rPr>
        <w:t>href="#"&gt;Trước</w:t>
      </w:r>
      <w:r w:rsidRPr="0092789E">
        <w:rPr>
          <w:noProof/>
        </w:rPr>
        <w:t>&lt;/a&gt;&lt;/li&gt;</w:t>
      </w:r>
    </w:p>
    <w:p w14:paraId="45DAE1D5" w14:textId="77777777" w:rsidR="002F585B" w:rsidRPr="0092789E" w:rsidRDefault="002F585B" w:rsidP="00EF6408">
      <w:pPr>
        <w:pStyle w:val="bordercode"/>
        <w:rPr>
          <w:noProof/>
        </w:rPr>
      </w:pPr>
      <w:r w:rsidRPr="0092789E">
        <w:rPr>
          <w:noProof/>
        </w:rPr>
        <w:t xml:space="preserve">        &lt;li class="page-item"&gt;&lt;a class="page-link" href="#"&gt;1&lt;/a&gt;&lt;/li&gt;</w:t>
      </w:r>
    </w:p>
    <w:p w14:paraId="791686A3" w14:textId="77777777" w:rsidR="002F585B" w:rsidRPr="0092789E" w:rsidRDefault="002F585B" w:rsidP="00EF6408">
      <w:pPr>
        <w:pStyle w:val="bordercode"/>
        <w:rPr>
          <w:noProof/>
        </w:rPr>
      </w:pPr>
      <w:r w:rsidRPr="0092789E">
        <w:rPr>
          <w:noProof/>
        </w:rPr>
        <w:t xml:space="preserve">        &lt;li class="page-item"&gt;&lt;a class="page-link" href="#"&gt;2&lt;/a&gt;&lt;/li&gt;</w:t>
      </w:r>
    </w:p>
    <w:p w14:paraId="70380862" w14:textId="77777777" w:rsidR="002F585B" w:rsidRPr="0092789E" w:rsidRDefault="002F585B" w:rsidP="00EF6408">
      <w:pPr>
        <w:pStyle w:val="bordercode"/>
        <w:rPr>
          <w:noProof/>
        </w:rPr>
      </w:pPr>
      <w:r w:rsidRPr="0092789E">
        <w:rPr>
          <w:noProof/>
        </w:rPr>
        <w:t xml:space="preserve">        &lt;li class="page-item"&gt;&lt;a class="page-link" href="#"&gt;3&lt;/a&gt;&lt;/li&gt;</w:t>
      </w:r>
    </w:p>
    <w:p w14:paraId="001AE29B" w14:textId="583FCCC0" w:rsidR="002F585B" w:rsidRPr="009F5F07" w:rsidRDefault="002F585B" w:rsidP="009F5F07">
      <w:pPr>
        <w:pStyle w:val="bordercode"/>
        <w:rPr>
          <w:noProof/>
        </w:rPr>
      </w:pPr>
      <w:r w:rsidRPr="0092789E">
        <w:rPr>
          <w:noProof/>
        </w:rPr>
        <w:t xml:space="preserve">        &lt;li class="page-item"&gt;&lt;a</w:t>
      </w:r>
      <w:r w:rsidR="00B21139" w:rsidRPr="0092789E">
        <w:rPr>
          <w:noProof/>
        </w:rPr>
        <w:t xml:space="preserve"> class="page-link" href="#"&gt;Kế tiếp</w:t>
      </w:r>
      <w:r w:rsidRPr="0092789E">
        <w:rPr>
          <w:noProof/>
        </w:rPr>
        <w:t>&lt;/a&gt;&lt;/li&gt;</w:t>
      </w:r>
      <w:r w:rsidR="00EF7B95" w:rsidRPr="0092789E">
        <w:rPr>
          <w:noProof/>
        </w:rPr>
        <w:t>&lt;/ul&gt;</w:t>
      </w:r>
    </w:p>
    <w:p w14:paraId="227412F3" w14:textId="77777777" w:rsidR="001F1634" w:rsidRDefault="00717B03" w:rsidP="00EF6408">
      <w:pPr>
        <w:pStyle w:val="nd"/>
      </w:pPr>
      <w:r w:rsidRPr="00D24BD3">
        <w:rPr>
          <w:noProof/>
        </w:rPr>
        <w:lastRenderedPageBreak/>
        <w:drawing>
          <wp:inline distT="0" distB="0" distL="0" distR="0" wp14:anchorId="7F4A1802" wp14:editId="588805AD">
            <wp:extent cx="4531995" cy="508635"/>
            <wp:effectExtent l="0" t="0" r="1905" b="571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31995" cy="508635"/>
                    </a:xfrm>
                    <a:prstGeom prst="rect">
                      <a:avLst/>
                    </a:prstGeom>
                    <a:noFill/>
                    <a:ln>
                      <a:noFill/>
                    </a:ln>
                  </pic:spPr>
                </pic:pic>
              </a:graphicData>
            </a:graphic>
          </wp:inline>
        </w:drawing>
      </w:r>
    </w:p>
    <w:p w14:paraId="5A07C86C" w14:textId="77777777" w:rsidR="00B21139" w:rsidRDefault="001F1634" w:rsidP="00690BB3">
      <w:pPr>
        <w:pStyle w:val="Caption"/>
        <w:rPr>
          <w:noProof/>
        </w:rPr>
      </w:pPr>
      <w:bookmarkStart w:id="23" w:name="_Toc155421497"/>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3</w:t>
      </w:r>
      <w:r w:rsidR="00200270">
        <w:rPr>
          <w:noProof/>
        </w:rPr>
        <w:fldChar w:fldCharType="end"/>
      </w:r>
      <w:r>
        <w:t xml:space="preserve"> Kết quả hiển thị phân trang</w:t>
      </w:r>
      <w:bookmarkEnd w:id="23"/>
    </w:p>
    <w:p w14:paraId="77A0BEC8" w14:textId="77777777" w:rsidR="00690BB3" w:rsidRPr="0092789E" w:rsidRDefault="00B21139" w:rsidP="009F5F07">
      <w:pPr>
        <w:pStyle w:val="nd"/>
        <w:rPr>
          <w:noProof/>
        </w:rPr>
      </w:pPr>
      <w:r w:rsidRPr="0092789E">
        <w:rPr>
          <w:noProof/>
        </w:rPr>
        <w:t>Để phân biệt giữa các trang đang hoạt động cần dùng thêm class .active để đánh dấu trang hiện tại.</w:t>
      </w:r>
    </w:p>
    <w:p w14:paraId="6CC3FFE8" w14:textId="77777777" w:rsidR="00B21139" w:rsidRPr="0092789E" w:rsidRDefault="00B21139" w:rsidP="00EF6408">
      <w:pPr>
        <w:pStyle w:val="bordercode"/>
        <w:rPr>
          <w:noProof/>
        </w:rPr>
      </w:pPr>
      <w:r w:rsidRPr="0092789E">
        <w:rPr>
          <w:noProof/>
        </w:rPr>
        <w:t xml:space="preserve">  &lt;ul class="pagination"&gt;</w:t>
      </w:r>
    </w:p>
    <w:p w14:paraId="363D4DDC" w14:textId="77777777" w:rsidR="00B21139" w:rsidRPr="0092789E" w:rsidRDefault="00B21139" w:rsidP="00EF6408">
      <w:pPr>
        <w:pStyle w:val="bordercode"/>
        <w:rPr>
          <w:noProof/>
        </w:rPr>
      </w:pPr>
      <w:r w:rsidRPr="0092789E">
        <w:rPr>
          <w:noProof/>
        </w:rPr>
        <w:t xml:space="preserve">      &lt;li class="page-item"&gt;&lt;a class="page-link" href="#"&gt;Previous&lt;/a&gt;&lt;/li&gt;</w:t>
      </w:r>
    </w:p>
    <w:p w14:paraId="68E0BE05" w14:textId="77777777" w:rsidR="00B21139" w:rsidRPr="0092789E" w:rsidRDefault="00B21139" w:rsidP="00EF6408">
      <w:pPr>
        <w:pStyle w:val="bordercode"/>
        <w:rPr>
          <w:noProof/>
        </w:rPr>
      </w:pPr>
      <w:r w:rsidRPr="0092789E">
        <w:rPr>
          <w:noProof/>
        </w:rPr>
        <w:t xml:space="preserve">      &lt;li class="page-item"&gt;&lt;a class="page-link" href="#"&gt;1&lt;/a&gt;&lt;/li&gt;</w:t>
      </w:r>
    </w:p>
    <w:p w14:paraId="10E6C280" w14:textId="77777777" w:rsidR="00B21139" w:rsidRPr="0092789E" w:rsidRDefault="00B21139" w:rsidP="00EF6408">
      <w:pPr>
        <w:pStyle w:val="bordercode"/>
        <w:rPr>
          <w:noProof/>
        </w:rPr>
      </w:pPr>
      <w:r w:rsidRPr="0092789E">
        <w:rPr>
          <w:noProof/>
        </w:rPr>
        <w:t xml:space="preserve">      &lt;li class="page-item active"&gt;&lt;a class="page-link" href="#"&gt;2&lt;/a&gt;&lt;/li&gt;</w:t>
      </w:r>
    </w:p>
    <w:p w14:paraId="7FC06590" w14:textId="77777777" w:rsidR="00B21139" w:rsidRPr="0092789E" w:rsidRDefault="00B21139" w:rsidP="00EF6408">
      <w:pPr>
        <w:pStyle w:val="bordercode"/>
        <w:rPr>
          <w:noProof/>
        </w:rPr>
      </w:pPr>
      <w:r w:rsidRPr="0092789E">
        <w:rPr>
          <w:noProof/>
        </w:rPr>
        <w:t xml:space="preserve">      &lt;li class="page-item"&gt;&lt;a class="page-link" href="#"&gt;3&lt;/a&gt;&lt;/li&gt;</w:t>
      </w:r>
    </w:p>
    <w:p w14:paraId="130546F1" w14:textId="77777777" w:rsidR="00B21139" w:rsidRPr="0092789E" w:rsidRDefault="00B21139" w:rsidP="00EF6408">
      <w:pPr>
        <w:pStyle w:val="bordercode"/>
        <w:rPr>
          <w:noProof/>
        </w:rPr>
      </w:pPr>
      <w:r w:rsidRPr="0092789E">
        <w:rPr>
          <w:noProof/>
        </w:rPr>
        <w:t xml:space="preserve">      &lt;li class="page-item"&gt;&lt;a class="page-link" href="#"&gt;Next&lt;/a&gt;&lt;/li&gt;</w:t>
      </w:r>
    </w:p>
    <w:p w14:paraId="4C7F4851" w14:textId="77777777" w:rsidR="00B21139" w:rsidRPr="009F5F07" w:rsidRDefault="00B21139" w:rsidP="009F5F07">
      <w:pPr>
        <w:pStyle w:val="bordercode"/>
        <w:rPr>
          <w:noProof/>
        </w:rPr>
      </w:pPr>
      <w:r w:rsidRPr="0092789E">
        <w:rPr>
          <w:noProof/>
        </w:rPr>
        <w:t xml:space="preserve">   &lt;/ul&gt;</w:t>
      </w:r>
    </w:p>
    <w:p w14:paraId="4A06312E" w14:textId="77777777" w:rsidR="001F1634" w:rsidRDefault="00717B03" w:rsidP="00EF6408">
      <w:pPr>
        <w:pStyle w:val="nd"/>
        <w:ind w:firstLine="0"/>
      </w:pPr>
      <w:r w:rsidRPr="00D24BD3">
        <w:rPr>
          <w:noProof/>
        </w:rPr>
        <w:drawing>
          <wp:inline distT="0" distB="0" distL="0" distR="0" wp14:anchorId="754EAEE9" wp14:editId="66992484">
            <wp:extent cx="5581650" cy="866775"/>
            <wp:effectExtent l="0" t="0" r="0" b="9525"/>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1650" cy="866775"/>
                    </a:xfrm>
                    <a:prstGeom prst="rect">
                      <a:avLst/>
                    </a:prstGeom>
                    <a:noFill/>
                    <a:ln>
                      <a:noFill/>
                    </a:ln>
                  </pic:spPr>
                </pic:pic>
              </a:graphicData>
            </a:graphic>
          </wp:inline>
        </w:drawing>
      </w:r>
    </w:p>
    <w:p w14:paraId="6A997ECF" w14:textId="77777777" w:rsidR="00B21139" w:rsidRDefault="001F1634" w:rsidP="0092789E">
      <w:pPr>
        <w:pStyle w:val="Caption"/>
        <w:rPr>
          <w:noProof/>
        </w:rPr>
      </w:pPr>
      <w:bookmarkStart w:id="24" w:name="_Toc155421498"/>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4</w:t>
      </w:r>
      <w:r w:rsidR="00200270">
        <w:rPr>
          <w:noProof/>
        </w:rPr>
        <w:fldChar w:fldCharType="end"/>
      </w:r>
      <w:r>
        <w:t xml:space="preserve"> Kết quả hiển thị đánh dấu trang</w:t>
      </w:r>
      <w:bookmarkEnd w:id="24"/>
    </w:p>
    <w:p w14:paraId="1DA2C7E2" w14:textId="77777777" w:rsidR="00B21139" w:rsidRPr="00F26F55" w:rsidRDefault="007E439F" w:rsidP="00662200">
      <w:pPr>
        <w:pStyle w:val="Heading4"/>
      </w:pPr>
      <w:r w:rsidRPr="00F26F55">
        <w:t xml:space="preserve"> Cards</w:t>
      </w:r>
    </w:p>
    <w:p w14:paraId="08DAE62C" w14:textId="77777777" w:rsidR="00771BE9" w:rsidRPr="009F5F07" w:rsidRDefault="007E439F" w:rsidP="009F5F07">
      <w:pPr>
        <w:pStyle w:val="nd"/>
        <w:rPr>
          <w:noProof/>
        </w:rPr>
      </w:pPr>
      <w:r w:rsidRPr="0092789E">
        <w:rPr>
          <w:noProof/>
        </w:rPr>
        <w:t xml:space="preserve">Cards được sử dụng để hiển thị thông tin, hình ảnh hoặc nội dung khác trong một khung giao diện linh hoạt và hấp dẫn. </w:t>
      </w:r>
    </w:p>
    <w:p w14:paraId="50BCDAE2" w14:textId="77777777" w:rsidR="00771BE9" w:rsidRPr="0092789E" w:rsidRDefault="00771BE9" w:rsidP="00EF6408">
      <w:pPr>
        <w:pStyle w:val="bordercode"/>
        <w:rPr>
          <w:noProof/>
        </w:rPr>
      </w:pPr>
      <w:r>
        <w:rPr>
          <w:noProof/>
        </w:rPr>
        <w:t xml:space="preserve">  </w:t>
      </w:r>
      <w:r w:rsidRPr="0092789E">
        <w:rPr>
          <w:noProof/>
        </w:rPr>
        <w:t>&lt;div class="card"&gt;</w:t>
      </w:r>
    </w:p>
    <w:p w14:paraId="7825F314" w14:textId="77777777" w:rsidR="00771BE9" w:rsidRPr="0092789E" w:rsidRDefault="00771BE9" w:rsidP="00EF6408">
      <w:pPr>
        <w:pStyle w:val="bordercode"/>
        <w:rPr>
          <w:noProof/>
        </w:rPr>
      </w:pPr>
      <w:r w:rsidRPr="0092789E">
        <w:rPr>
          <w:noProof/>
        </w:rPr>
        <w:t xml:space="preserve">    &lt;div class="card-body"&gt;Thẻ cơ bản&lt;/div&gt;</w:t>
      </w:r>
    </w:p>
    <w:p w14:paraId="62EB4471" w14:textId="77777777" w:rsidR="00771BE9" w:rsidRPr="00771BE9" w:rsidRDefault="00771BE9" w:rsidP="00EF6408">
      <w:pPr>
        <w:pStyle w:val="bordercode"/>
        <w:rPr>
          <w:noProof/>
        </w:rPr>
      </w:pPr>
      <w:r w:rsidRPr="0092789E">
        <w:rPr>
          <w:noProof/>
        </w:rPr>
        <w:t xml:space="preserve">  &lt;/div&gt;</w:t>
      </w:r>
    </w:p>
    <w:p w14:paraId="76AD9EC1" w14:textId="77777777" w:rsidR="007E439F" w:rsidRPr="007E439F" w:rsidRDefault="007E439F" w:rsidP="008E2AA2">
      <w:pPr>
        <w:rPr>
          <w:b/>
          <w:noProof/>
        </w:rPr>
      </w:pPr>
    </w:p>
    <w:p w14:paraId="7DB04E0B" w14:textId="77777777" w:rsidR="0092789E" w:rsidRDefault="00717B03" w:rsidP="00EF6408">
      <w:pPr>
        <w:pStyle w:val="nd"/>
        <w:ind w:firstLine="0"/>
      </w:pPr>
      <w:r w:rsidRPr="00D24BD3">
        <w:rPr>
          <w:noProof/>
        </w:rPr>
        <w:drawing>
          <wp:inline distT="0" distB="0" distL="0" distR="0" wp14:anchorId="1C1AD02B" wp14:editId="4BB0D0E5">
            <wp:extent cx="5718583" cy="438234"/>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74477" cy="473171"/>
                    </a:xfrm>
                    <a:prstGeom prst="rect">
                      <a:avLst/>
                    </a:prstGeom>
                    <a:noFill/>
                    <a:ln>
                      <a:noFill/>
                    </a:ln>
                  </pic:spPr>
                </pic:pic>
              </a:graphicData>
            </a:graphic>
          </wp:inline>
        </w:drawing>
      </w:r>
    </w:p>
    <w:p w14:paraId="6FAEE69E" w14:textId="77777777" w:rsidR="007E439F" w:rsidRDefault="0092789E" w:rsidP="00DA56DC">
      <w:pPr>
        <w:pStyle w:val="Caption"/>
        <w:rPr>
          <w:b/>
          <w:noProof/>
        </w:rPr>
      </w:pPr>
      <w:bookmarkStart w:id="25" w:name="_Toc155421499"/>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5</w:t>
      </w:r>
      <w:r w:rsidR="00200270">
        <w:rPr>
          <w:noProof/>
        </w:rPr>
        <w:fldChar w:fldCharType="end"/>
      </w:r>
      <w:r>
        <w:t xml:space="preserve"> Kết quả hiển thị khi dùng lớp card</w:t>
      </w:r>
      <w:bookmarkEnd w:id="25"/>
    </w:p>
    <w:p w14:paraId="23D22786" w14:textId="77777777" w:rsidR="00771BE9" w:rsidRDefault="00771BE9" w:rsidP="00EF6408">
      <w:pPr>
        <w:pStyle w:val="nd"/>
        <w:rPr>
          <w:noProof/>
        </w:rPr>
      </w:pPr>
      <w:r w:rsidRPr="0092789E">
        <w:rPr>
          <w:noProof/>
        </w:rPr>
        <w:t>Để thêm hình ảnh sử dụng lớp .card-img-top hoặc card-img-bottom và thêm tiêu đề dùng lớp card-title.</w:t>
      </w:r>
    </w:p>
    <w:p w14:paraId="5042F75A" w14:textId="77777777" w:rsidR="00B85289" w:rsidRPr="00DA56DC" w:rsidRDefault="00B85289" w:rsidP="00EF6408">
      <w:pPr>
        <w:pStyle w:val="nd"/>
        <w:rPr>
          <w:noProof/>
        </w:rPr>
      </w:pPr>
    </w:p>
    <w:p w14:paraId="34180FF6" w14:textId="77777777" w:rsidR="00771BE9" w:rsidRPr="0092789E" w:rsidRDefault="00771BE9" w:rsidP="00690BB3">
      <w:pPr>
        <w:pStyle w:val="bordercode"/>
        <w:rPr>
          <w:noProof/>
        </w:rPr>
      </w:pPr>
      <w:r w:rsidRPr="0092789E">
        <w:rPr>
          <w:noProof/>
        </w:rPr>
        <w:lastRenderedPageBreak/>
        <w:t>&lt;div class="card" style="width:400px"&gt;</w:t>
      </w:r>
    </w:p>
    <w:p w14:paraId="1A292929" w14:textId="77777777" w:rsidR="00771BE9" w:rsidRPr="0092789E" w:rsidRDefault="00771BE9" w:rsidP="00690BB3">
      <w:pPr>
        <w:pStyle w:val="bordercode"/>
        <w:rPr>
          <w:noProof/>
        </w:rPr>
      </w:pPr>
      <w:r w:rsidRPr="0092789E">
        <w:rPr>
          <w:noProof/>
        </w:rPr>
        <w:t xml:space="preserve">    &lt;img class="card-img-top" src="../bootstrap4/img_avatar1.png" alt="Card image"</w:t>
      </w:r>
      <w:r w:rsidR="005200CE">
        <w:rPr>
          <w:noProof/>
        </w:rPr>
        <w:t xml:space="preserve"> </w:t>
      </w:r>
      <w:r w:rsidRPr="0092789E">
        <w:rPr>
          <w:noProof/>
        </w:rPr>
        <w:t>style="width:100%"&gt;</w:t>
      </w:r>
    </w:p>
    <w:p w14:paraId="381CC6BD" w14:textId="77777777" w:rsidR="00771BE9" w:rsidRPr="0092789E" w:rsidRDefault="00771BE9" w:rsidP="00690BB3">
      <w:pPr>
        <w:pStyle w:val="bordercode"/>
        <w:rPr>
          <w:noProof/>
        </w:rPr>
      </w:pPr>
      <w:r w:rsidRPr="0092789E">
        <w:rPr>
          <w:noProof/>
        </w:rPr>
        <w:t xml:space="preserve">    &lt;div class="card-body"&gt;</w:t>
      </w:r>
    </w:p>
    <w:p w14:paraId="43010705" w14:textId="77777777" w:rsidR="00690BB3" w:rsidRPr="0092789E" w:rsidRDefault="00771BE9" w:rsidP="009F5F07">
      <w:pPr>
        <w:pStyle w:val="bordercode"/>
        <w:rPr>
          <w:noProof/>
        </w:rPr>
      </w:pPr>
      <w:r w:rsidRPr="0092789E">
        <w:rPr>
          <w:noProof/>
        </w:rPr>
        <w:t xml:space="preserve">      &lt;h4 </w:t>
      </w:r>
      <w:r w:rsidRPr="00690BB3">
        <w:t>class</w:t>
      </w:r>
      <w:r w:rsidRPr="0092789E">
        <w:rPr>
          <w:noProof/>
        </w:rPr>
        <w:t>="card-title"&gt;</w:t>
      </w:r>
      <w:r w:rsidR="005200CE">
        <w:rPr>
          <w:noProof/>
        </w:rPr>
        <w:t>Võ Thị Diểm</w:t>
      </w:r>
      <w:r w:rsidRPr="0092789E">
        <w:rPr>
          <w:noProof/>
        </w:rPr>
        <w:t>&lt;/h4&gt;</w:t>
      </w:r>
    </w:p>
    <w:p w14:paraId="197713CD" w14:textId="77777777" w:rsidR="00771BE9" w:rsidRPr="0092789E" w:rsidRDefault="00771BE9" w:rsidP="00DA56DC">
      <w:pPr>
        <w:pStyle w:val="bordercode"/>
        <w:rPr>
          <w:noProof/>
        </w:rPr>
      </w:pPr>
      <w:r w:rsidRPr="0092789E">
        <w:rPr>
          <w:noProof/>
        </w:rPr>
        <w:t xml:space="preserve">      &lt;p class="card-text"&gt;</w:t>
      </w:r>
      <w:r w:rsidR="00AB2395">
        <w:rPr>
          <w:noProof/>
        </w:rPr>
        <w:t>Sinh viên công nghệ thông tin</w:t>
      </w:r>
      <w:r w:rsidR="005200CE">
        <w:rPr>
          <w:noProof/>
        </w:rPr>
        <w:t>&lt;</w:t>
      </w:r>
      <w:r w:rsidRPr="0092789E">
        <w:rPr>
          <w:noProof/>
        </w:rPr>
        <w:t>p&gt;</w:t>
      </w:r>
    </w:p>
    <w:p w14:paraId="083F4FCE" w14:textId="77777777" w:rsidR="00771BE9" w:rsidRPr="0092789E" w:rsidRDefault="00771BE9" w:rsidP="00DA56DC">
      <w:pPr>
        <w:pStyle w:val="bordercode"/>
        <w:rPr>
          <w:noProof/>
        </w:rPr>
      </w:pPr>
      <w:r w:rsidRPr="0092789E">
        <w:rPr>
          <w:noProof/>
        </w:rPr>
        <w:t xml:space="preserve">      &lt;a href="#" class="btn btn-primary"&gt;Xem hồ sơ&lt;/a&gt;</w:t>
      </w:r>
    </w:p>
    <w:p w14:paraId="7FE54B61" w14:textId="77777777" w:rsidR="00771BE9" w:rsidRPr="0092789E" w:rsidRDefault="00771BE9" w:rsidP="00DA56DC">
      <w:pPr>
        <w:pStyle w:val="bordercode"/>
        <w:rPr>
          <w:noProof/>
        </w:rPr>
      </w:pPr>
      <w:r w:rsidRPr="0092789E">
        <w:rPr>
          <w:noProof/>
        </w:rPr>
        <w:t xml:space="preserve">    &lt;/div&gt;</w:t>
      </w:r>
    </w:p>
    <w:p w14:paraId="1A89B543" w14:textId="77777777" w:rsidR="00771BE9" w:rsidRPr="009F5F07" w:rsidRDefault="00771BE9" w:rsidP="009F5F07">
      <w:pPr>
        <w:pStyle w:val="bordercode"/>
        <w:rPr>
          <w:noProof/>
        </w:rPr>
      </w:pPr>
      <w:r w:rsidRPr="0092789E">
        <w:rPr>
          <w:noProof/>
        </w:rPr>
        <w:t xml:space="preserve">  &lt;/div&gt;</w:t>
      </w:r>
    </w:p>
    <w:p w14:paraId="2FFB89E8" w14:textId="77777777" w:rsidR="0092789E" w:rsidRDefault="00717B03" w:rsidP="003C0E7E">
      <w:pPr>
        <w:pStyle w:val="nd"/>
        <w:jc w:val="center"/>
      </w:pPr>
      <w:r w:rsidRPr="00A25049">
        <w:rPr>
          <w:noProof/>
        </w:rPr>
        <w:drawing>
          <wp:inline distT="0" distB="0" distL="0" distR="0" wp14:anchorId="594AC1C6" wp14:editId="23F8A7F1">
            <wp:extent cx="1514030" cy="2027207"/>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6037" cy="2043283"/>
                    </a:xfrm>
                    <a:prstGeom prst="rect">
                      <a:avLst/>
                    </a:prstGeom>
                    <a:noFill/>
                    <a:ln>
                      <a:noFill/>
                    </a:ln>
                  </pic:spPr>
                </pic:pic>
              </a:graphicData>
            </a:graphic>
          </wp:inline>
        </w:drawing>
      </w:r>
    </w:p>
    <w:p w14:paraId="5FE65675" w14:textId="77777777" w:rsidR="005427C8" w:rsidRPr="003C0E7E" w:rsidRDefault="0092789E" w:rsidP="003C0E7E">
      <w:pPr>
        <w:pStyle w:val="Caption"/>
        <w:rPr>
          <w:noProof/>
        </w:rPr>
      </w:pPr>
      <w:bookmarkStart w:id="26" w:name="_Toc155421500"/>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6</w:t>
      </w:r>
      <w:r w:rsidR="00200270">
        <w:rPr>
          <w:noProof/>
        </w:rPr>
        <w:fldChar w:fldCharType="end"/>
      </w:r>
      <w:r>
        <w:t xml:space="preserve"> Kết quả hiển thị các thuộc tính của lớp card</w:t>
      </w:r>
      <w:bookmarkEnd w:id="26"/>
    </w:p>
    <w:p w14:paraId="228FA3CB" w14:textId="77777777" w:rsidR="00C22E0D" w:rsidRPr="00212297" w:rsidRDefault="00C22E0D" w:rsidP="00662200">
      <w:pPr>
        <w:pStyle w:val="Heading4"/>
      </w:pPr>
      <w:r w:rsidRPr="00F26F55">
        <w:t xml:space="preserve"> </w:t>
      </w:r>
      <w:r w:rsidRPr="00212297">
        <w:t>Dropdown</w:t>
      </w:r>
      <w:r w:rsidR="009769D5" w:rsidRPr="00212297">
        <w:t xml:space="preserve"> </w:t>
      </w:r>
    </w:p>
    <w:p w14:paraId="7B8B5BB0" w14:textId="77777777" w:rsidR="00153C0C" w:rsidRPr="00B642AB" w:rsidRDefault="00153C0C" w:rsidP="00B642AB">
      <w:pPr>
        <w:pStyle w:val="nd"/>
        <w:rPr>
          <w:noProof/>
        </w:rPr>
      </w:pPr>
      <w:r w:rsidRPr="00DA56DC">
        <w:rPr>
          <w:noProof/>
        </w:rPr>
        <w:t>Dropdown được sử dụng để tạo ra các danh sách thả xuống cho phép người dùng lựa chọn một tùy chọn từ danh sách.</w:t>
      </w:r>
    </w:p>
    <w:p w14:paraId="2C4970F1" w14:textId="77777777" w:rsidR="00153C0C" w:rsidRPr="003C0E7E" w:rsidRDefault="005427C8" w:rsidP="00690BB3">
      <w:pPr>
        <w:pStyle w:val="bordercode"/>
      </w:pPr>
      <w:r w:rsidRPr="003C0E7E">
        <w:t xml:space="preserve"> </w:t>
      </w:r>
      <w:r w:rsidR="00153C0C" w:rsidRPr="003C0E7E">
        <w:t>&lt;div class="dropdown"&gt;</w:t>
      </w:r>
    </w:p>
    <w:p w14:paraId="187E86B9" w14:textId="77777777" w:rsidR="00B642AB" w:rsidRDefault="00153C0C" w:rsidP="00690BB3">
      <w:pPr>
        <w:pStyle w:val="bordercode"/>
      </w:pPr>
      <w:r w:rsidRPr="003C0E7E">
        <w:t xml:space="preserve">    </w:t>
      </w:r>
      <w:r w:rsidR="00690BB3">
        <w:t xml:space="preserve"> </w:t>
      </w:r>
      <w:r w:rsidRPr="003C0E7E">
        <w:t>&lt;button type="button" class="btn btn-primary dropdown-toggle" data-</w:t>
      </w:r>
      <w:r w:rsidR="00C31AE5" w:rsidRPr="003C0E7E">
        <w:t xml:space="preserve">        </w:t>
      </w:r>
      <w:r w:rsidR="00690BB3">
        <w:t xml:space="preserve">      </w:t>
      </w:r>
      <w:r w:rsidRPr="003C0E7E">
        <w:t>bs-toggle="dropdown"&gt;</w:t>
      </w:r>
    </w:p>
    <w:p w14:paraId="49033163" w14:textId="77777777" w:rsidR="00153C0C" w:rsidRPr="003C0E7E" w:rsidRDefault="00153C0C" w:rsidP="00690BB3">
      <w:pPr>
        <w:pStyle w:val="bordercode"/>
      </w:pPr>
      <w:r w:rsidRPr="003C0E7E">
        <w:t xml:space="preserve">   </w:t>
      </w:r>
      <w:r w:rsidR="005427C8" w:rsidRPr="003C0E7E">
        <w:t>Danh sách thức ăn</w:t>
      </w:r>
    </w:p>
    <w:p w14:paraId="1A8A7610" w14:textId="77777777" w:rsidR="00153C0C" w:rsidRPr="003C0E7E" w:rsidRDefault="00153C0C" w:rsidP="00690BB3">
      <w:pPr>
        <w:pStyle w:val="bordercode"/>
      </w:pPr>
      <w:r w:rsidRPr="003C0E7E">
        <w:t xml:space="preserve">    &lt;/button&gt;</w:t>
      </w:r>
    </w:p>
    <w:p w14:paraId="4CE00826" w14:textId="77777777" w:rsidR="00153C0C" w:rsidRPr="003C0E7E" w:rsidRDefault="00153C0C" w:rsidP="00690BB3">
      <w:pPr>
        <w:pStyle w:val="bordercode"/>
      </w:pPr>
      <w:r w:rsidRPr="003C0E7E">
        <w:t xml:space="preserve">    &lt;ul class="dropdown-menu"&gt;</w:t>
      </w:r>
    </w:p>
    <w:p w14:paraId="49A56675" w14:textId="77777777" w:rsidR="00153C0C" w:rsidRPr="003C0E7E" w:rsidRDefault="00153C0C" w:rsidP="00690BB3">
      <w:pPr>
        <w:pStyle w:val="bordercode"/>
      </w:pPr>
      <w:r w:rsidRPr="003C0E7E">
        <w:t xml:space="preserve">      &lt;li&gt;&lt;a class</w:t>
      </w:r>
      <w:r w:rsidR="005427C8" w:rsidRPr="003C0E7E">
        <w:t>="dropdown-item" href="#"&gt;Gà hấp mướp</w:t>
      </w:r>
      <w:r w:rsidRPr="003C0E7E">
        <w:t>&lt;/a&gt;&lt;/li&gt;</w:t>
      </w:r>
    </w:p>
    <w:p w14:paraId="6958695F" w14:textId="77777777" w:rsidR="00690BB3" w:rsidRPr="003C0E7E" w:rsidRDefault="00153C0C" w:rsidP="00AB2395">
      <w:pPr>
        <w:pStyle w:val="bordercode"/>
      </w:pPr>
      <w:r w:rsidRPr="003C0E7E">
        <w:t xml:space="preserve">      &lt;li&gt;&lt;a class</w:t>
      </w:r>
      <w:r w:rsidR="005427C8" w:rsidRPr="003C0E7E">
        <w:t>="dropdown-item" href="#"&gt;Tàu hủ kho</w:t>
      </w:r>
      <w:r w:rsidRPr="003C0E7E">
        <w:t>&lt;/a&gt;&lt;/li&gt;</w:t>
      </w:r>
    </w:p>
    <w:p w14:paraId="7FCF5DAA" w14:textId="77777777" w:rsidR="00153C0C" w:rsidRPr="003C0E7E" w:rsidRDefault="00153C0C" w:rsidP="003C0E7E">
      <w:pPr>
        <w:pStyle w:val="bordercode"/>
      </w:pPr>
      <w:r w:rsidRPr="003C0E7E">
        <w:t xml:space="preserve">      &lt;li&gt;&lt;a class</w:t>
      </w:r>
      <w:r w:rsidR="005427C8" w:rsidRPr="003C0E7E">
        <w:t>="dropdown-item" href="#"&gt;Canh chua cá lóc</w:t>
      </w:r>
      <w:r w:rsidRPr="003C0E7E">
        <w:t>&lt;/a&gt;&lt;/li&gt;</w:t>
      </w:r>
    </w:p>
    <w:p w14:paraId="51494223" w14:textId="77777777" w:rsidR="00153C0C" w:rsidRPr="003C0E7E" w:rsidRDefault="00153C0C" w:rsidP="003C0E7E">
      <w:pPr>
        <w:pStyle w:val="bordercode"/>
      </w:pPr>
      <w:r w:rsidRPr="003C0E7E">
        <w:t xml:space="preserve">    </w:t>
      </w:r>
      <w:r w:rsidR="005427C8" w:rsidRPr="003C0E7E">
        <w:t xml:space="preserve"> </w:t>
      </w:r>
      <w:r w:rsidRPr="003C0E7E">
        <w:t>&lt;/ul&gt;</w:t>
      </w:r>
    </w:p>
    <w:p w14:paraId="027B0A77" w14:textId="77777777" w:rsidR="00153C0C" w:rsidRPr="003C0E7E" w:rsidRDefault="00153C0C" w:rsidP="003C0E7E">
      <w:pPr>
        <w:pStyle w:val="bordercode"/>
      </w:pPr>
      <w:r w:rsidRPr="003C0E7E">
        <w:t xml:space="preserve">  </w:t>
      </w:r>
      <w:r w:rsidR="005427C8" w:rsidRPr="003C0E7E">
        <w:t xml:space="preserve">  </w:t>
      </w:r>
      <w:r w:rsidRPr="003C0E7E">
        <w:t>&lt;/div&gt;</w:t>
      </w:r>
    </w:p>
    <w:p w14:paraId="454D313A" w14:textId="77777777" w:rsidR="00153C0C" w:rsidRPr="00AB2395" w:rsidRDefault="005427C8" w:rsidP="00AB2395">
      <w:pPr>
        <w:pStyle w:val="bordercode"/>
      </w:pPr>
      <w:r w:rsidRPr="003C0E7E">
        <w:t xml:space="preserve">  </w:t>
      </w:r>
      <w:r w:rsidR="00153C0C" w:rsidRPr="003C0E7E">
        <w:t>&lt;/div&gt;</w:t>
      </w:r>
    </w:p>
    <w:p w14:paraId="3D66482D" w14:textId="77777777" w:rsidR="00DA56DC" w:rsidRDefault="00717B03" w:rsidP="003C0E7E">
      <w:pPr>
        <w:pStyle w:val="nd"/>
        <w:jc w:val="center"/>
      </w:pPr>
      <w:r w:rsidRPr="00D24BD3">
        <w:rPr>
          <w:noProof/>
        </w:rPr>
        <w:lastRenderedPageBreak/>
        <w:drawing>
          <wp:inline distT="0" distB="0" distL="0" distR="0" wp14:anchorId="154F8851" wp14:editId="272D5502">
            <wp:extent cx="2273935" cy="1749425"/>
            <wp:effectExtent l="0" t="0" r="0" b="317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73935" cy="1749425"/>
                    </a:xfrm>
                    <a:prstGeom prst="rect">
                      <a:avLst/>
                    </a:prstGeom>
                    <a:noFill/>
                    <a:ln>
                      <a:noFill/>
                    </a:ln>
                  </pic:spPr>
                </pic:pic>
              </a:graphicData>
            </a:graphic>
          </wp:inline>
        </w:drawing>
      </w:r>
    </w:p>
    <w:p w14:paraId="17EBC97B" w14:textId="77777777" w:rsidR="00C22E0D" w:rsidRPr="00C22E0D" w:rsidRDefault="00DA56DC" w:rsidP="00DA56DC">
      <w:pPr>
        <w:pStyle w:val="Caption"/>
        <w:rPr>
          <w:b/>
          <w:noProof/>
        </w:rPr>
      </w:pPr>
      <w:bookmarkStart w:id="27" w:name="_Toc155421501"/>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7</w:t>
      </w:r>
      <w:r w:rsidR="00200270">
        <w:rPr>
          <w:noProof/>
        </w:rPr>
        <w:fldChar w:fldCharType="end"/>
      </w:r>
      <w:r>
        <w:t xml:space="preserve"> Kết quả hiển thị dropdown</w:t>
      </w:r>
      <w:bookmarkEnd w:id="27"/>
    </w:p>
    <w:p w14:paraId="4B9D3313" w14:textId="77777777" w:rsidR="00771BE9" w:rsidRPr="00F26F55" w:rsidRDefault="005302F9" w:rsidP="00662200">
      <w:pPr>
        <w:pStyle w:val="Heading4"/>
      </w:pPr>
      <w:r w:rsidRPr="00F26F55">
        <w:t>Collapse</w:t>
      </w:r>
    </w:p>
    <w:p w14:paraId="68BD2D00" w14:textId="77777777" w:rsidR="00660A52" w:rsidRPr="00DA56DC" w:rsidRDefault="005302F9" w:rsidP="003C0E7E">
      <w:pPr>
        <w:pStyle w:val="nd"/>
        <w:rPr>
          <w:noProof/>
        </w:rPr>
      </w:pPr>
      <w:r w:rsidRPr="00DA56DC">
        <w:rPr>
          <w:noProof/>
        </w:rPr>
        <w:t>Collapse dùng để ẩn hiện nội dung khi người dùng tương tác với một liên kết, nút hoặc các phần tử khác.</w:t>
      </w:r>
    </w:p>
    <w:p w14:paraId="3C7455AE" w14:textId="77777777" w:rsidR="00B5622E" w:rsidRPr="00B5622E" w:rsidRDefault="00B5622E" w:rsidP="00B642AB">
      <w:pPr>
        <w:pStyle w:val="bordercode"/>
        <w:pBdr>
          <w:top w:val="dashed" w:sz="4" w:space="7" w:color="auto"/>
          <w:bottom w:val="dashed" w:sz="4" w:space="0" w:color="auto"/>
        </w:pBdr>
        <w:rPr>
          <w:noProof/>
        </w:rPr>
      </w:pPr>
      <w:r w:rsidRPr="00B5622E">
        <w:rPr>
          <w:noProof/>
        </w:rPr>
        <w:t>&lt;button type="button" class="btn btn-primary" data-bs-toggle="collapse" data-bs-target="#demo"&gt;Collapse&lt;/button&gt;</w:t>
      </w:r>
    </w:p>
    <w:p w14:paraId="5607D7A4" w14:textId="77777777" w:rsidR="00B5622E" w:rsidRPr="00B5622E" w:rsidRDefault="00B5622E" w:rsidP="00B642AB">
      <w:pPr>
        <w:pStyle w:val="bordercode"/>
        <w:pBdr>
          <w:top w:val="dashed" w:sz="4" w:space="7" w:color="auto"/>
          <w:bottom w:val="dashed" w:sz="4" w:space="0" w:color="auto"/>
        </w:pBdr>
        <w:rPr>
          <w:noProof/>
        </w:rPr>
      </w:pPr>
      <w:r w:rsidRPr="00B5622E">
        <w:rPr>
          <w:noProof/>
        </w:rPr>
        <w:t xml:space="preserve">  &lt;div id="demo" class="collapse"&gt;</w:t>
      </w:r>
    </w:p>
    <w:p w14:paraId="05E889D8" w14:textId="77777777" w:rsidR="00B5622E" w:rsidRPr="00B5622E" w:rsidRDefault="00B5622E" w:rsidP="00B642AB">
      <w:pPr>
        <w:pStyle w:val="bordercode"/>
        <w:pBdr>
          <w:top w:val="dashed" w:sz="4" w:space="7" w:color="auto"/>
          <w:bottom w:val="dashed" w:sz="4" w:space="0" w:color="auto"/>
        </w:pBdr>
        <w:rPr>
          <w:noProof/>
        </w:rPr>
      </w:pPr>
      <w:r w:rsidRPr="00B5622E">
        <w:rPr>
          <w:noProof/>
        </w:rPr>
        <w:t xml:space="preserve">    Collapse dùng để ẩn hiện nội dung khi người dùng tương tác với một liên kết, nút hoặc các phần tử khác.</w:t>
      </w:r>
    </w:p>
    <w:p w14:paraId="44FCE016" w14:textId="77777777" w:rsidR="00B642AB" w:rsidRPr="00B642AB" w:rsidRDefault="00B5622E" w:rsidP="00B642AB">
      <w:pPr>
        <w:pStyle w:val="bordercode"/>
        <w:pBdr>
          <w:top w:val="dashed" w:sz="4" w:space="7" w:color="auto"/>
          <w:bottom w:val="dashed" w:sz="4" w:space="0" w:color="auto"/>
        </w:pBdr>
        <w:rPr>
          <w:noProof/>
        </w:rPr>
      </w:pPr>
      <w:r w:rsidRPr="00B5622E">
        <w:rPr>
          <w:noProof/>
        </w:rPr>
        <w:t xml:space="preserve">  &lt;/div&gt;</w:t>
      </w:r>
    </w:p>
    <w:p w14:paraId="342D83CF" w14:textId="77777777" w:rsidR="00DA56DC" w:rsidRDefault="00717B03" w:rsidP="00AB2395">
      <w:pPr>
        <w:pStyle w:val="nd"/>
        <w:ind w:firstLine="0"/>
      </w:pPr>
      <w:r w:rsidRPr="00D24BD3">
        <w:rPr>
          <w:noProof/>
        </w:rPr>
        <w:drawing>
          <wp:inline distT="0" distB="0" distL="0" distR="0" wp14:anchorId="1122EF71" wp14:editId="044880FF">
            <wp:extent cx="5581650" cy="755650"/>
            <wp:effectExtent l="19050" t="19050" r="19050" b="2540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81650" cy="755650"/>
                    </a:xfrm>
                    <a:prstGeom prst="rect">
                      <a:avLst/>
                    </a:prstGeom>
                    <a:noFill/>
                    <a:ln>
                      <a:solidFill>
                        <a:schemeClr val="accent1"/>
                      </a:solidFill>
                    </a:ln>
                  </pic:spPr>
                </pic:pic>
              </a:graphicData>
            </a:graphic>
          </wp:inline>
        </w:drawing>
      </w:r>
    </w:p>
    <w:p w14:paraId="5126718B" w14:textId="77777777" w:rsidR="00D75A5D" w:rsidRDefault="00DA56DC" w:rsidP="00DA56DC">
      <w:pPr>
        <w:pStyle w:val="Caption"/>
        <w:rPr>
          <w:noProof/>
        </w:rPr>
      </w:pPr>
      <w:bookmarkStart w:id="28" w:name="_Toc155421502"/>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8</w:t>
      </w:r>
      <w:r w:rsidR="00200270">
        <w:rPr>
          <w:noProof/>
        </w:rPr>
        <w:fldChar w:fldCharType="end"/>
      </w:r>
      <w:r>
        <w:t xml:space="preserve"> Kết quả hiển thị khi dùng collapse</w:t>
      </w:r>
      <w:bookmarkEnd w:id="28"/>
    </w:p>
    <w:p w14:paraId="4ADEB710" w14:textId="77777777" w:rsidR="00D75A5D" w:rsidRPr="00F26F55" w:rsidRDefault="00D75A5D" w:rsidP="00662200">
      <w:pPr>
        <w:pStyle w:val="Heading4"/>
      </w:pPr>
      <w:r w:rsidRPr="00F26F55">
        <w:t xml:space="preserve"> Navbar</w:t>
      </w:r>
    </w:p>
    <w:p w14:paraId="5D21CB49" w14:textId="77777777" w:rsidR="00AF4A3A" w:rsidRPr="003C0E7E" w:rsidRDefault="00221FFC" w:rsidP="003C0E7E">
      <w:pPr>
        <w:pStyle w:val="nd"/>
      </w:pPr>
      <w:r w:rsidRPr="003C0E7E">
        <w:t>Navbar là một t</w:t>
      </w:r>
      <w:r w:rsidR="00C86174" w:rsidRPr="003C0E7E">
        <w:t>hành phần giao diện cho phép</w:t>
      </w:r>
      <w:r w:rsidRPr="003C0E7E">
        <w:t xml:space="preserve"> tạo menu điều hướng trên đầu trang.</w:t>
      </w:r>
    </w:p>
    <w:p w14:paraId="74808DA0" w14:textId="77777777" w:rsidR="00C86174" w:rsidRPr="00C86174" w:rsidRDefault="00C86174" w:rsidP="008F7ACA">
      <w:pPr>
        <w:pStyle w:val="bordercode"/>
      </w:pPr>
      <w:r w:rsidRPr="00C86174">
        <w:t>&lt;nav class="navbar navbar-expand-sm bg-light"&gt;</w:t>
      </w:r>
    </w:p>
    <w:p w14:paraId="02C638BA" w14:textId="77777777" w:rsidR="00C86174" w:rsidRPr="00C86174" w:rsidRDefault="00C86174" w:rsidP="008F7ACA">
      <w:pPr>
        <w:pStyle w:val="bordercode"/>
      </w:pPr>
      <w:r w:rsidRPr="00C86174">
        <w:t xml:space="preserve">  &lt;div class="container-fluid"&gt;</w:t>
      </w:r>
    </w:p>
    <w:p w14:paraId="097AE5F4" w14:textId="77777777" w:rsidR="00C86174" w:rsidRPr="00C86174" w:rsidRDefault="00C86174" w:rsidP="008F7ACA">
      <w:pPr>
        <w:pStyle w:val="bordercode"/>
      </w:pPr>
      <w:r w:rsidRPr="00C86174">
        <w:t xml:space="preserve">    &lt;ul class="navbar-nav"&gt;</w:t>
      </w:r>
    </w:p>
    <w:p w14:paraId="4AD485D4" w14:textId="77777777" w:rsidR="00C86174" w:rsidRPr="00C86174" w:rsidRDefault="00C86174" w:rsidP="008F7ACA">
      <w:pPr>
        <w:pStyle w:val="bordercode"/>
      </w:pPr>
      <w:r w:rsidRPr="00C86174">
        <w:t xml:space="preserve">      &lt;li class="nav-item"&gt;</w:t>
      </w:r>
    </w:p>
    <w:p w14:paraId="561EEBB9" w14:textId="77777777" w:rsidR="008F7ACA" w:rsidRPr="00C86174" w:rsidRDefault="00C86174" w:rsidP="00AB2395">
      <w:pPr>
        <w:pStyle w:val="bordercode"/>
      </w:pPr>
      <w:r w:rsidRPr="00C86174">
        <w:t xml:space="preserve">        &lt;a </w:t>
      </w:r>
      <w:r>
        <w:t>class="nav-link" href="#"&gt;Trang chủ</w:t>
      </w:r>
      <w:r w:rsidRPr="00C86174">
        <w:t>&lt;/a&gt;</w:t>
      </w:r>
    </w:p>
    <w:p w14:paraId="7B460154" w14:textId="77777777" w:rsidR="008F7ACA" w:rsidRDefault="008F7ACA" w:rsidP="00DA56DC">
      <w:pPr>
        <w:pStyle w:val="bordercode"/>
      </w:pPr>
      <w:r>
        <w:t xml:space="preserve">     </w:t>
      </w:r>
      <w:r w:rsidRPr="00C86174">
        <w:t>&lt;/li</w:t>
      </w:r>
      <w:r>
        <w:t>&gt;</w:t>
      </w:r>
      <w:r w:rsidR="00C86174" w:rsidRPr="00C86174">
        <w:t xml:space="preserve">      </w:t>
      </w:r>
    </w:p>
    <w:p w14:paraId="47ADEDA6" w14:textId="77777777" w:rsidR="00C86174" w:rsidRPr="00C86174" w:rsidRDefault="008F7ACA" w:rsidP="00DA56DC">
      <w:pPr>
        <w:pStyle w:val="bordercode"/>
      </w:pPr>
      <w:r>
        <w:t xml:space="preserve">      </w:t>
      </w:r>
      <w:r w:rsidR="00C86174" w:rsidRPr="00C86174">
        <w:t>&lt;li class="nav-item"&gt;</w:t>
      </w:r>
    </w:p>
    <w:p w14:paraId="7682D623" w14:textId="77777777" w:rsidR="00C86174" w:rsidRPr="00C86174" w:rsidRDefault="00C86174" w:rsidP="00DA56DC">
      <w:pPr>
        <w:pStyle w:val="bordercode"/>
      </w:pPr>
      <w:r w:rsidRPr="00C86174">
        <w:t xml:space="preserve">        &lt;a </w:t>
      </w:r>
      <w:r>
        <w:t>class="nav-link" href="#"&gt;Tin tức</w:t>
      </w:r>
      <w:r w:rsidRPr="00C86174">
        <w:t>&lt;/a&gt;</w:t>
      </w:r>
    </w:p>
    <w:p w14:paraId="145DFEF1" w14:textId="77777777" w:rsidR="00C86174" w:rsidRPr="00C86174" w:rsidRDefault="00C86174" w:rsidP="00DA56DC">
      <w:pPr>
        <w:pStyle w:val="bordercode"/>
      </w:pPr>
      <w:r w:rsidRPr="00C86174">
        <w:t xml:space="preserve">      &lt;/li&gt;</w:t>
      </w:r>
    </w:p>
    <w:p w14:paraId="750A31B3" w14:textId="77777777" w:rsidR="00C86174" w:rsidRPr="00C86174" w:rsidRDefault="00C86174" w:rsidP="00DA56DC">
      <w:pPr>
        <w:pStyle w:val="bordercode"/>
      </w:pPr>
      <w:r w:rsidRPr="00C86174">
        <w:lastRenderedPageBreak/>
        <w:t xml:space="preserve">      &lt;li class="nav-item"&gt;</w:t>
      </w:r>
    </w:p>
    <w:p w14:paraId="23218B2D" w14:textId="77777777" w:rsidR="00C86174" w:rsidRPr="00C86174" w:rsidRDefault="00C86174" w:rsidP="00DA56DC">
      <w:pPr>
        <w:pStyle w:val="bordercode"/>
      </w:pPr>
      <w:r w:rsidRPr="00C86174">
        <w:t xml:space="preserve">        &lt;a </w:t>
      </w:r>
      <w:r>
        <w:t>class="nav-link" href="#"&gt;Liên hệ</w:t>
      </w:r>
      <w:r w:rsidRPr="00C86174">
        <w:t>&lt;/a&gt;</w:t>
      </w:r>
    </w:p>
    <w:p w14:paraId="58E50D98" w14:textId="77777777" w:rsidR="00C86174" w:rsidRPr="00C86174" w:rsidRDefault="00C86174" w:rsidP="00DA56DC">
      <w:pPr>
        <w:pStyle w:val="bordercode"/>
      </w:pPr>
      <w:r w:rsidRPr="00C86174">
        <w:t xml:space="preserve">      &lt;/li&gt;</w:t>
      </w:r>
    </w:p>
    <w:p w14:paraId="66476EA9" w14:textId="77777777" w:rsidR="00C86174" w:rsidRPr="00C86174" w:rsidRDefault="00C86174" w:rsidP="00DA56DC">
      <w:pPr>
        <w:pStyle w:val="bordercode"/>
      </w:pPr>
      <w:r w:rsidRPr="00C86174">
        <w:t xml:space="preserve">    &lt;/ul&gt;</w:t>
      </w:r>
    </w:p>
    <w:p w14:paraId="5D6D3F8E" w14:textId="77777777" w:rsidR="00C86174" w:rsidRPr="00C86174" w:rsidRDefault="00C86174" w:rsidP="00DA56DC">
      <w:pPr>
        <w:pStyle w:val="bordercode"/>
      </w:pPr>
      <w:r w:rsidRPr="00C86174">
        <w:t xml:space="preserve">  &lt;/div&gt;</w:t>
      </w:r>
    </w:p>
    <w:p w14:paraId="432C1595" w14:textId="77777777" w:rsidR="00DA56DC" w:rsidRPr="00AB2395" w:rsidRDefault="00C86174" w:rsidP="00AB2395">
      <w:pPr>
        <w:pStyle w:val="bordercode"/>
      </w:pPr>
      <w:r>
        <w:t xml:space="preserve"> </w:t>
      </w:r>
      <w:r w:rsidRPr="00C86174">
        <w:t>&lt;/nav&gt;</w:t>
      </w:r>
    </w:p>
    <w:p w14:paraId="0D44DDA8" w14:textId="77777777" w:rsidR="00DA56DC" w:rsidRDefault="00717B03" w:rsidP="003C0E7E">
      <w:pPr>
        <w:pStyle w:val="nd"/>
      </w:pPr>
      <w:r w:rsidRPr="00D24BD3">
        <w:rPr>
          <w:noProof/>
        </w:rPr>
        <w:drawing>
          <wp:inline distT="0" distB="0" distL="0" distR="0" wp14:anchorId="6C8959ED" wp14:editId="6C4BC824">
            <wp:extent cx="4659630" cy="485140"/>
            <wp:effectExtent l="19050" t="19050" r="26670" b="1016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59630" cy="485140"/>
                    </a:xfrm>
                    <a:prstGeom prst="rect">
                      <a:avLst/>
                    </a:prstGeom>
                    <a:noFill/>
                    <a:ln>
                      <a:solidFill>
                        <a:schemeClr val="accent1"/>
                      </a:solidFill>
                    </a:ln>
                  </pic:spPr>
                </pic:pic>
              </a:graphicData>
            </a:graphic>
          </wp:inline>
        </w:drawing>
      </w:r>
    </w:p>
    <w:p w14:paraId="25F8386B" w14:textId="77777777" w:rsidR="00AF4A3A" w:rsidRDefault="00DA56DC" w:rsidP="003C0E7E">
      <w:pPr>
        <w:pStyle w:val="Caption"/>
        <w:rPr>
          <w:noProof/>
        </w:rPr>
      </w:pPr>
      <w:bookmarkStart w:id="29" w:name="_Toc155421503"/>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9</w:t>
      </w:r>
      <w:r w:rsidR="00200270">
        <w:rPr>
          <w:noProof/>
        </w:rPr>
        <w:fldChar w:fldCharType="end"/>
      </w:r>
      <w:r>
        <w:t xml:space="preserve"> Kết quả hiển thị navbar</w:t>
      </w:r>
      <w:bookmarkEnd w:id="29"/>
    </w:p>
    <w:p w14:paraId="3E99382A" w14:textId="77777777" w:rsidR="00AF4A3A" w:rsidRPr="00F26F55" w:rsidRDefault="00AF4A3A" w:rsidP="00662200">
      <w:pPr>
        <w:pStyle w:val="Heading4"/>
      </w:pPr>
      <w:r w:rsidRPr="00F26F55">
        <w:t xml:space="preserve"> Carousel</w:t>
      </w:r>
    </w:p>
    <w:p w14:paraId="170C6E30" w14:textId="77777777" w:rsidR="00DA56DC" w:rsidRDefault="00AB1A33" w:rsidP="00DA56DC">
      <w:pPr>
        <w:pStyle w:val="nd"/>
        <w:rPr>
          <w:noProof/>
        </w:rPr>
      </w:pPr>
      <w:r>
        <w:rPr>
          <w:noProof/>
        </w:rPr>
        <w:t>Carousel là thành phần</w:t>
      </w:r>
      <w:r w:rsidRPr="00AB1A33">
        <w:rPr>
          <w:noProof/>
        </w:rPr>
        <w:t xml:space="preserve"> hiển thị các hình ảnh hoặc nội dung trong một vòng lặp trượt ngang.</w:t>
      </w:r>
    </w:p>
    <w:p w14:paraId="52EBF37D" w14:textId="77777777" w:rsidR="00D01FF1" w:rsidRPr="00D01FF1" w:rsidRDefault="00D01FF1" w:rsidP="00AB2395">
      <w:pPr>
        <w:pStyle w:val="bordercode"/>
        <w:rPr>
          <w:noProof/>
        </w:rPr>
      </w:pPr>
      <w:r w:rsidRPr="00D01FF1">
        <w:rPr>
          <w:noProof/>
        </w:rPr>
        <w:t>&lt;div class="slider"&gt;</w:t>
      </w:r>
    </w:p>
    <w:p w14:paraId="40E8EA43" w14:textId="77777777" w:rsidR="00D01FF1" w:rsidRPr="00D01FF1" w:rsidRDefault="00D01FF1" w:rsidP="00AB2395">
      <w:pPr>
        <w:pStyle w:val="bordercode"/>
        <w:rPr>
          <w:noProof/>
        </w:rPr>
      </w:pPr>
      <w:r w:rsidRPr="00D01FF1">
        <w:rPr>
          <w:noProof/>
        </w:rPr>
        <w:t xml:space="preserve">        &lt;div id="demo" class="carousel slide" data-bs-ride="carousel"&gt;</w:t>
      </w:r>
    </w:p>
    <w:p w14:paraId="426FDCBD" w14:textId="77777777" w:rsidR="00D01FF1" w:rsidRDefault="00D01FF1" w:rsidP="00AB2395">
      <w:pPr>
        <w:pStyle w:val="bordercode"/>
        <w:rPr>
          <w:noProof/>
        </w:rPr>
      </w:pPr>
      <w:r w:rsidRPr="00D01FF1">
        <w:rPr>
          <w:noProof/>
        </w:rPr>
        <w:t xml:space="preserve">            &lt;div class="carousel-indicators"&gt;</w:t>
      </w:r>
    </w:p>
    <w:p w14:paraId="587414AD" w14:textId="77777777" w:rsidR="00AB2395" w:rsidRDefault="00AB2395" w:rsidP="00AB2395">
      <w:pPr>
        <w:rPr>
          <w:noProof/>
        </w:rPr>
      </w:pPr>
    </w:p>
    <w:p w14:paraId="784A1EC4" w14:textId="77777777" w:rsidR="00AB2395" w:rsidRDefault="00AB2395" w:rsidP="00AB2395">
      <w:pPr>
        <w:rPr>
          <w:noProof/>
        </w:rPr>
      </w:pPr>
    </w:p>
    <w:p w14:paraId="4E8B30F3" w14:textId="77777777" w:rsidR="00D01FF1" w:rsidRPr="00D01FF1" w:rsidRDefault="00D01FF1" w:rsidP="008F7ACA">
      <w:pPr>
        <w:pStyle w:val="bordercode"/>
        <w:rPr>
          <w:noProof/>
        </w:rPr>
      </w:pPr>
      <w:r w:rsidRPr="00D01FF1">
        <w:rPr>
          <w:noProof/>
        </w:rPr>
        <w:t xml:space="preserve">              &lt;button type="button" data-bs-target="#demo" data-bs-slide-to="0" class="active"&gt;&lt;/button&gt;</w:t>
      </w:r>
    </w:p>
    <w:p w14:paraId="4CE1BBE9" w14:textId="77777777" w:rsidR="00D01FF1" w:rsidRPr="00D01FF1" w:rsidRDefault="00D01FF1" w:rsidP="008F7ACA">
      <w:pPr>
        <w:pStyle w:val="bordercode"/>
        <w:rPr>
          <w:noProof/>
        </w:rPr>
      </w:pPr>
      <w:r w:rsidRPr="00D01FF1">
        <w:rPr>
          <w:noProof/>
        </w:rPr>
        <w:t xml:space="preserve">              &lt;button type="button" data-bs-target="#demo" data-bs-slide-to="1"&gt;&lt;/button&gt;</w:t>
      </w:r>
    </w:p>
    <w:p w14:paraId="0AF2A720" w14:textId="77777777" w:rsidR="00D01FF1" w:rsidRPr="00D01FF1" w:rsidRDefault="00D01FF1" w:rsidP="008F7ACA">
      <w:pPr>
        <w:pStyle w:val="bordercode"/>
        <w:rPr>
          <w:noProof/>
        </w:rPr>
      </w:pPr>
      <w:r w:rsidRPr="00D01FF1">
        <w:rPr>
          <w:noProof/>
        </w:rPr>
        <w:t xml:space="preserve">              &lt;button type="button" data-bs-target="#demo" data-bs-slide-to="2"&gt;&lt;/button&gt;</w:t>
      </w:r>
    </w:p>
    <w:p w14:paraId="1A02230F" w14:textId="77777777" w:rsidR="00D01FF1" w:rsidRPr="00D01FF1" w:rsidRDefault="00D01FF1" w:rsidP="008F7ACA">
      <w:pPr>
        <w:pStyle w:val="bordercode"/>
        <w:rPr>
          <w:noProof/>
        </w:rPr>
      </w:pPr>
      <w:r w:rsidRPr="00D01FF1">
        <w:rPr>
          <w:noProof/>
        </w:rPr>
        <w:t xml:space="preserve">            &lt;/div&gt;</w:t>
      </w:r>
    </w:p>
    <w:p w14:paraId="5F07C546" w14:textId="77777777" w:rsidR="00D01FF1" w:rsidRPr="00D01FF1" w:rsidRDefault="00D01FF1" w:rsidP="008F7ACA">
      <w:pPr>
        <w:pStyle w:val="bordercode"/>
        <w:rPr>
          <w:noProof/>
        </w:rPr>
      </w:pPr>
      <w:r w:rsidRPr="00D01FF1">
        <w:rPr>
          <w:noProof/>
        </w:rPr>
        <w:t xml:space="preserve">                &lt;div class="carousel-inner"&gt;</w:t>
      </w:r>
    </w:p>
    <w:p w14:paraId="4827EB91" w14:textId="77777777" w:rsidR="00D01FF1" w:rsidRPr="00D01FF1" w:rsidRDefault="00D01FF1" w:rsidP="008F7ACA">
      <w:pPr>
        <w:pStyle w:val="bordercode"/>
        <w:rPr>
          <w:noProof/>
        </w:rPr>
      </w:pPr>
      <w:r w:rsidRPr="00D01FF1">
        <w:rPr>
          <w:noProof/>
        </w:rPr>
        <w:t xml:space="preserve">              &lt;div class="carousel-item active"&gt;</w:t>
      </w:r>
    </w:p>
    <w:p w14:paraId="3E84EB0C" w14:textId="77777777" w:rsidR="00D01FF1" w:rsidRPr="00D01FF1" w:rsidRDefault="00D01FF1" w:rsidP="008F7ACA">
      <w:pPr>
        <w:pStyle w:val="bordercode"/>
        <w:rPr>
          <w:noProof/>
        </w:rPr>
      </w:pPr>
      <w:r w:rsidRPr="00D01FF1">
        <w:rPr>
          <w:noProof/>
        </w:rPr>
        <w:t xml:space="preserve">                &lt;img src="https://caycanhsaigon.com.vn/wp-content/uploads/2020/05/banner-cay-canh-sai-gon-3.jpg" alt="Los Angeles" class="d-block" style="width:100%"&gt;</w:t>
      </w:r>
    </w:p>
    <w:p w14:paraId="0C3A0F3E" w14:textId="77777777" w:rsidR="008F7ACA" w:rsidRPr="00D01FF1" w:rsidRDefault="00D01FF1" w:rsidP="00AB2395">
      <w:pPr>
        <w:pStyle w:val="bordercode"/>
        <w:rPr>
          <w:noProof/>
        </w:rPr>
      </w:pPr>
      <w:r w:rsidRPr="00D01FF1">
        <w:rPr>
          <w:noProof/>
        </w:rPr>
        <w:t xml:space="preserve">              &lt;/div&gt;</w:t>
      </w:r>
    </w:p>
    <w:p w14:paraId="2A6775DF" w14:textId="77777777" w:rsidR="00D01FF1" w:rsidRPr="00D01FF1" w:rsidRDefault="00D01FF1" w:rsidP="00D01FF1">
      <w:pPr>
        <w:pStyle w:val="bordercode"/>
        <w:rPr>
          <w:noProof/>
        </w:rPr>
      </w:pPr>
      <w:r w:rsidRPr="00D01FF1">
        <w:rPr>
          <w:noProof/>
        </w:rPr>
        <w:t xml:space="preserve">              &lt;div class="carousel-item"&gt;</w:t>
      </w:r>
    </w:p>
    <w:p w14:paraId="5E21B644" w14:textId="77777777" w:rsidR="00D01FF1" w:rsidRDefault="00D01FF1" w:rsidP="00D01FF1">
      <w:pPr>
        <w:pStyle w:val="bordercode"/>
        <w:rPr>
          <w:noProof/>
        </w:rPr>
      </w:pPr>
      <w:r w:rsidRPr="00D01FF1">
        <w:rPr>
          <w:noProof/>
        </w:rPr>
        <w:t xml:space="preserve">                &lt;img src="https://caycanhsaigon.com.vn/wp-content/uploads/2020/05/banner-cay-canh-sai-gon.jpg" alt="Chicago" class="d-block" style="width:100%"&gt;</w:t>
      </w:r>
    </w:p>
    <w:p w14:paraId="4E5A28C4" w14:textId="77777777" w:rsidR="00D01FF1" w:rsidRPr="008F7ACA" w:rsidRDefault="00D01FF1" w:rsidP="008F7ACA">
      <w:pPr>
        <w:pStyle w:val="bordercode"/>
        <w:rPr>
          <w:noProof/>
        </w:rPr>
      </w:pPr>
      <w:r>
        <w:rPr>
          <w:noProof/>
        </w:rPr>
        <w:t xml:space="preserve">              </w:t>
      </w:r>
      <w:r w:rsidRPr="00D01FF1">
        <w:rPr>
          <w:noProof/>
        </w:rPr>
        <w:t>&lt;/div</w:t>
      </w:r>
      <w:r w:rsidR="008F7ACA">
        <w:rPr>
          <w:noProof/>
        </w:rPr>
        <w:t>&gt;</w:t>
      </w:r>
    </w:p>
    <w:p w14:paraId="73DACDC7" w14:textId="77777777" w:rsidR="00D01FF1" w:rsidRPr="00D01FF1" w:rsidRDefault="00D01FF1" w:rsidP="00D01FF1">
      <w:pPr>
        <w:pStyle w:val="bordercode"/>
        <w:rPr>
          <w:noProof/>
        </w:rPr>
      </w:pPr>
      <w:r w:rsidRPr="00D01FF1">
        <w:rPr>
          <w:noProof/>
        </w:rPr>
        <w:t xml:space="preserve">            </w:t>
      </w:r>
      <w:r>
        <w:rPr>
          <w:noProof/>
        </w:rPr>
        <w:t xml:space="preserve">  </w:t>
      </w:r>
      <w:r w:rsidRPr="00D01FF1">
        <w:rPr>
          <w:noProof/>
        </w:rPr>
        <w:t>&lt;div class="carousel-item"&gt;</w:t>
      </w:r>
    </w:p>
    <w:p w14:paraId="2C153EAF" w14:textId="77777777" w:rsidR="00D01FF1" w:rsidRPr="00D01FF1" w:rsidRDefault="00D01FF1" w:rsidP="00D01FF1">
      <w:pPr>
        <w:pStyle w:val="bordercode"/>
        <w:rPr>
          <w:noProof/>
        </w:rPr>
      </w:pPr>
      <w:r w:rsidRPr="00D01FF1">
        <w:rPr>
          <w:noProof/>
        </w:rPr>
        <w:lastRenderedPageBreak/>
        <w:t xml:space="preserve">                &lt;img src="https://caycanhsaigon.com.vn/wp-content/uploads/2020/05/banner-cay-canh-sai-gon-4.jpg" alt="New York" class="d-block" style="width:100%"&gt;</w:t>
      </w:r>
    </w:p>
    <w:p w14:paraId="46128EEC" w14:textId="77777777" w:rsidR="00D01FF1" w:rsidRPr="00D01FF1" w:rsidRDefault="00D01FF1" w:rsidP="00D01FF1">
      <w:pPr>
        <w:pStyle w:val="bordercode"/>
        <w:rPr>
          <w:noProof/>
        </w:rPr>
      </w:pPr>
      <w:r w:rsidRPr="00D01FF1">
        <w:rPr>
          <w:noProof/>
        </w:rPr>
        <w:t xml:space="preserve">              &lt;/div&gt;</w:t>
      </w:r>
    </w:p>
    <w:p w14:paraId="5101DB49" w14:textId="77777777" w:rsidR="00D01FF1" w:rsidRPr="00D01FF1" w:rsidRDefault="00D01FF1" w:rsidP="00D01FF1">
      <w:pPr>
        <w:pStyle w:val="bordercode"/>
        <w:rPr>
          <w:noProof/>
        </w:rPr>
      </w:pPr>
      <w:r w:rsidRPr="00D01FF1">
        <w:rPr>
          <w:noProof/>
        </w:rPr>
        <w:t xml:space="preserve">            &lt;/div&gt;</w:t>
      </w:r>
    </w:p>
    <w:p w14:paraId="4F465A68" w14:textId="77777777" w:rsidR="00D01FF1" w:rsidRPr="00D01FF1" w:rsidRDefault="00D01FF1" w:rsidP="00D01FF1">
      <w:pPr>
        <w:pStyle w:val="bordercode"/>
        <w:rPr>
          <w:noProof/>
        </w:rPr>
      </w:pPr>
      <w:r w:rsidRPr="00D01FF1">
        <w:rPr>
          <w:noProof/>
        </w:rPr>
        <w:t xml:space="preserve">            &lt;button class="carousel-control-prev" type="button" data-bs-target="#demo" data-bs-slide="prev"&gt;</w:t>
      </w:r>
    </w:p>
    <w:p w14:paraId="59072E48" w14:textId="77777777" w:rsidR="00D01FF1" w:rsidRPr="00D01FF1" w:rsidRDefault="00D01FF1" w:rsidP="00D01FF1">
      <w:pPr>
        <w:pStyle w:val="bordercode"/>
        <w:rPr>
          <w:noProof/>
        </w:rPr>
      </w:pPr>
      <w:r w:rsidRPr="00D01FF1">
        <w:rPr>
          <w:noProof/>
        </w:rPr>
        <w:t xml:space="preserve">              &lt;span class="carousel-control-prev-icon"&gt;&lt;/span&gt;</w:t>
      </w:r>
    </w:p>
    <w:p w14:paraId="03876C95" w14:textId="77777777" w:rsidR="00D01FF1" w:rsidRPr="00D01FF1" w:rsidRDefault="00D01FF1" w:rsidP="00D01FF1">
      <w:pPr>
        <w:pStyle w:val="bordercode"/>
        <w:rPr>
          <w:noProof/>
        </w:rPr>
      </w:pPr>
      <w:r w:rsidRPr="00D01FF1">
        <w:rPr>
          <w:noProof/>
        </w:rPr>
        <w:t xml:space="preserve">            &lt;/button&gt;</w:t>
      </w:r>
    </w:p>
    <w:p w14:paraId="7D5D3D3B" w14:textId="77777777" w:rsidR="00D01FF1" w:rsidRPr="00D01FF1" w:rsidRDefault="00D01FF1" w:rsidP="00D01FF1">
      <w:pPr>
        <w:pStyle w:val="bordercode"/>
        <w:rPr>
          <w:noProof/>
        </w:rPr>
      </w:pPr>
      <w:r w:rsidRPr="00D01FF1">
        <w:rPr>
          <w:noProof/>
        </w:rPr>
        <w:t xml:space="preserve">            &lt;button class="carousel-control-next" type="button" data-bs-target="#demo" data-bs-slide="next"&gt;</w:t>
      </w:r>
    </w:p>
    <w:p w14:paraId="7D030DF8" w14:textId="77777777" w:rsidR="00D01FF1" w:rsidRPr="00D01FF1" w:rsidRDefault="00D01FF1" w:rsidP="00D01FF1">
      <w:pPr>
        <w:pStyle w:val="bordercode"/>
        <w:rPr>
          <w:noProof/>
        </w:rPr>
      </w:pPr>
      <w:r w:rsidRPr="00D01FF1">
        <w:rPr>
          <w:noProof/>
        </w:rPr>
        <w:t xml:space="preserve">              &lt;span class="carousel-control-next-icon"&gt;&lt;/span&gt;</w:t>
      </w:r>
    </w:p>
    <w:p w14:paraId="793BE7F0" w14:textId="77777777" w:rsidR="00D01FF1" w:rsidRPr="00D01FF1" w:rsidRDefault="00D01FF1" w:rsidP="00D01FF1">
      <w:pPr>
        <w:pStyle w:val="bordercode"/>
        <w:rPr>
          <w:noProof/>
        </w:rPr>
      </w:pPr>
      <w:r w:rsidRPr="00D01FF1">
        <w:rPr>
          <w:noProof/>
        </w:rPr>
        <w:t xml:space="preserve">            &lt;/button&gt;</w:t>
      </w:r>
    </w:p>
    <w:p w14:paraId="0A3DE457" w14:textId="77777777" w:rsidR="00D01FF1" w:rsidRPr="00D01FF1" w:rsidRDefault="00D01FF1" w:rsidP="00D01FF1">
      <w:pPr>
        <w:pStyle w:val="bordercode"/>
        <w:rPr>
          <w:noProof/>
        </w:rPr>
      </w:pPr>
      <w:r w:rsidRPr="00D01FF1">
        <w:rPr>
          <w:noProof/>
        </w:rPr>
        <w:t xml:space="preserve">        &lt;/div&gt;</w:t>
      </w:r>
    </w:p>
    <w:p w14:paraId="036DA4B7" w14:textId="77777777" w:rsidR="00AB1A33" w:rsidRPr="00AB1A33" w:rsidRDefault="00D01FF1" w:rsidP="00D01FF1">
      <w:pPr>
        <w:pStyle w:val="bordercode"/>
        <w:rPr>
          <w:noProof/>
        </w:rPr>
      </w:pPr>
      <w:r w:rsidRPr="00D01FF1">
        <w:rPr>
          <w:noProof/>
        </w:rPr>
        <w:t xml:space="preserve">    &lt;/div&gt;</w:t>
      </w:r>
    </w:p>
    <w:p w14:paraId="2054C26B" w14:textId="77777777" w:rsidR="00AB1A33" w:rsidRPr="003C0E7E" w:rsidRDefault="00AB1A33" w:rsidP="003C0E7E">
      <w:pPr>
        <w:spacing w:line="360" w:lineRule="auto"/>
        <w:rPr>
          <w:b/>
          <w:noProof/>
          <w:sz w:val="26"/>
          <w:szCs w:val="26"/>
        </w:rPr>
      </w:pPr>
    </w:p>
    <w:p w14:paraId="6EB356B7" w14:textId="77777777" w:rsidR="00DA56DC" w:rsidRDefault="00717B03" w:rsidP="003C0E7E">
      <w:pPr>
        <w:pStyle w:val="nd"/>
        <w:ind w:firstLine="0"/>
      </w:pPr>
      <w:r w:rsidRPr="00D1353E">
        <w:rPr>
          <w:noProof/>
        </w:rPr>
        <w:drawing>
          <wp:inline distT="0" distB="0" distL="0" distR="0" wp14:anchorId="3249EE69" wp14:editId="594C0A2F">
            <wp:extent cx="5574030" cy="2059305"/>
            <wp:effectExtent l="0" t="0" r="762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74030" cy="2059305"/>
                    </a:xfrm>
                    <a:prstGeom prst="rect">
                      <a:avLst/>
                    </a:prstGeom>
                    <a:noFill/>
                    <a:ln>
                      <a:noFill/>
                    </a:ln>
                  </pic:spPr>
                </pic:pic>
              </a:graphicData>
            </a:graphic>
          </wp:inline>
        </w:drawing>
      </w:r>
    </w:p>
    <w:p w14:paraId="71128E22" w14:textId="77777777" w:rsidR="00151126" w:rsidRPr="00AB1A33" w:rsidRDefault="00DA56DC" w:rsidP="00DA56DC">
      <w:pPr>
        <w:pStyle w:val="Caption"/>
        <w:rPr>
          <w:b/>
          <w:noProof/>
        </w:rPr>
      </w:pPr>
      <w:bookmarkStart w:id="30" w:name="_Toc155421504"/>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0</w:t>
      </w:r>
      <w:r w:rsidR="00200270">
        <w:rPr>
          <w:noProof/>
        </w:rPr>
        <w:fldChar w:fldCharType="end"/>
      </w:r>
      <w:r>
        <w:t xml:space="preserve"> Kết quả hiển thị slideshow</w:t>
      </w:r>
      <w:bookmarkEnd w:id="30"/>
    </w:p>
    <w:p w14:paraId="6FE39EAB" w14:textId="77777777" w:rsidR="00D75A5D" w:rsidRPr="00F26F55" w:rsidRDefault="00151126" w:rsidP="00662200">
      <w:pPr>
        <w:pStyle w:val="Heading4"/>
      </w:pPr>
      <w:r w:rsidRPr="00F26F55">
        <w:t xml:space="preserve"> Modal</w:t>
      </w:r>
    </w:p>
    <w:p w14:paraId="0A4AEAC1" w14:textId="77777777" w:rsidR="008F7ACA" w:rsidRPr="00DA56DC" w:rsidRDefault="00BF59F7" w:rsidP="00AB2395">
      <w:pPr>
        <w:pStyle w:val="nd"/>
        <w:rPr>
          <w:shd w:val="clear" w:color="auto" w:fill="FFFFFF"/>
        </w:rPr>
      </w:pPr>
      <w:r w:rsidRPr="00DA56DC">
        <w:rPr>
          <w:shd w:val="clear" w:color="auto" w:fill="FFFFFF"/>
        </w:rPr>
        <w:t>Modal là một hộp thoại/</w:t>
      </w:r>
      <w:r w:rsidR="00151126" w:rsidRPr="00DA56DC">
        <w:rPr>
          <w:shd w:val="clear" w:color="auto" w:fill="FFFFFF"/>
        </w:rPr>
        <w:t>cửa sổ bật lên được hiển thị ở đầu trang hiện tại</w:t>
      </w:r>
      <w:r w:rsidRPr="00DA56DC">
        <w:rPr>
          <w:shd w:val="clear" w:color="auto" w:fill="FFFFFF"/>
        </w:rPr>
        <w:t>, nó được dùng để hiển thị thông báo, cung cấp hộp thoại xác nhận,…</w:t>
      </w:r>
    </w:p>
    <w:p w14:paraId="771C9F7D" w14:textId="77777777" w:rsidR="00BF59F7" w:rsidRPr="00BF59F7" w:rsidRDefault="00BF59F7" w:rsidP="00D01FF1">
      <w:pPr>
        <w:pStyle w:val="bordercode"/>
        <w:rPr>
          <w:noProof/>
        </w:rPr>
      </w:pPr>
      <w:r w:rsidRPr="00BF59F7">
        <w:rPr>
          <w:noProof/>
        </w:rPr>
        <w:t>&lt;!-- The Modal --&gt;</w:t>
      </w:r>
    </w:p>
    <w:p w14:paraId="201F7327" w14:textId="77777777" w:rsidR="00BF59F7" w:rsidRPr="00BF59F7" w:rsidRDefault="00BF59F7" w:rsidP="00D01FF1">
      <w:pPr>
        <w:pStyle w:val="bordercode"/>
        <w:rPr>
          <w:noProof/>
        </w:rPr>
      </w:pPr>
      <w:r w:rsidRPr="00BF59F7">
        <w:rPr>
          <w:noProof/>
        </w:rPr>
        <w:t>&lt;div class="modal" id="myModal"&gt;</w:t>
      </w:r>
    </w:p>
    <w:p w14:paraId="719152A4" w14:textId="77777777" w:rsidR="00BF59F7" w:rsidRPr="00BF59F7" w:rsidRDefault="00BF59F7" w:rsidP="00D01FF1">
      <w:pPr>
        <w:pStyle w:val="bordercode"/>
        <w:rPr>
          <w:noProof/>
        </w:rPr>
      </w:pPr>
      <w:r w:rsidRPr="00BF59F7">
        <w:rPr>
          <w:noProof/>
        </w:rPr>
        <w:t xml:space="preserve">  &lt;div class="modal-dialog"&gt;</w:t>
      </w:r>
    </w:p>
    <w:p w14:paraId="6F1C559C" w14:textId="77777777" w:rsidR="00BF59F7" w:rsidRPr="00BF59F7" w:rsidRDefault="00BF59F7" w:rsidP="00D01FF1">
      <w:pPr>
        <w:pStyle w:val="bordercode"/>
        <w:rPr>
          <w:noProof/>
        </w:rPr>
      </w:pPr>
      <w:r>
        <w:rPr>
          <w:noProof/>
        </w:rPr>
        <w:t xml:space="preserve">    &lt;div class="modal-content"&gt;</w:t>
      </w:r>
    </w:p>
    <w:p w14:paraId="2D0D4193" w14:textId="77777777" w:rsidR="00BF59F7" w:rsidRPr="00BF59F7" w:rsidRDefault="00BF59F7" w:rsidP="00D01FF1">
      <w:pPr>
        <w:pStyle w:val="bordercode"/>
        <w:rPr>
          <w:noProof/>
        </w:rPr>
      </w:pPr>
      <w:r w:rsidRPr="00BF59F7">
        <w:rPr>
          <w:noProof/>
        </w:rPr>
        <w:t xml:space="preserve">      &lt;!-- Modal Header --&gt;</w:t>
      </w:r>
    </w:p>
    <w:p w14:paraId="709980A3" w14:textId="77777777" w:rsidR="00BF59F7" w:rsidRPr="00BF59F7" w:rsidRDefault="00BF59F7" w:rsidP="00D01FF1">
      <w:pPr>
        <w:pStyle w:val="bordercode"/>
        <w:rPr>
          <w:noProof/>
        </w:rPr>
      </w:pPr>
      <w:r w:rsidRPr="00BF59F7">
        <w:rPr>
          <w:noProof/>
        </w:rPr>
        <w:t xml:space="preserve">      &lt;div class="modal-header"&gt;</w:t>
      </w:r>
    </w:p>
    <w:p w14:paraId="4BE8DE0E" w14:textId="77777777" w:rsidR="00D01FF1" w:rsidRPr="00BF59F7" w:rsidRDefault="00BF59F7" w:rsidP="008F7ACA">
      <w:pPr>
        <w:pStyle w:val="bordercode"/>
        <w:rPr>
          <w:noProof/>
        </w:rPr>
      </w:pPr>
      <w:r w:rsidRPr="00BF59F7">
        <w:rPr>
          <w:noProof/>
        </w:rPr>
        <w:t xml:space="preserve">        &lt;h4 class="modal-title"&gt;Modal Heading&lt;/h4&gt;</w:t>
      </w:r>
    </w:p>
    <w:p w14:paraId="3F9BAE34" w14:textId="77777777" w:rsidR="00BF59F7" w:rsidRPr="00BF59F7" w:rsidRDefault="00BF59F7" w:rsidP="003C0E7E">
      <w:pPr>
        <w:pStyle w:val="bordercode"/>
        <w:rPr>
          <w:noProof/>
        </w:rPr>
      </w:pPr>
      <w:r w:rsidRPr="00BF59F7">
        <w:rPr>
          <w:noProof/>
        </w:rPr>
        <w:lastRenderedPageBreak/>
        <w:t xml:space="preserve">        &lt;button type="button" class="btn-close" data-bs-dismiss="modal"&gt;&lt;/button&gt;</w:t>
      </w:r>
    </w:p>
    <w:p w14:paraId="5276E90A" w14:textId="77777777" w:rsidR="00BF59F7" w:rsidRPr="00BF59F7" w:rsidRDefault="00BF59F7" w:rsidP="003C0E7E">
      <w:pPr>
        <w:pStyle w:val="bordercode"/>
        <w:rPr>
          <w:noProof/>
        </w:rPr>
      </w:pPr>
      <w:r>
        <w:rPr>
          <w:noProof/>
        </w:rPr>
        <w:t xml:space="preserve">      &lt;/div&gt;</w:t>
      </w:r>
    </w:p>
    <w:p w14:paraId="36D710E8" w14:textId="77777777" w:rsidR="00BF59F7" w:rsidRPr="00BF59F7" w:rsidRDefault="00BF59F7" w:rsidP="003C0E7E">
      <w:pPr>
        <w:pStyle w:val="bordercode"/>
        <w:rPr>
          <w:noProof/>
        </w:rPr>
      </w:pPr>
      <w:r w:rsidRPr="00BF59F7">
        <w:rPr>
          <w:noProof/>
        </w:rPr>
        <w:t xml:space="preserve">      &lt;!-- Modal body --&gt;</w:t>
      </w:r>
    </w:p>
    <w:p w14:paraId="73B059D0" w14:textId="77777777" w:rsidR="00BF59F7" w:rsidRPr="00BF59F7" w:rsidRDefault="00BF59F7" w:rsidP="003C0E7E">
      <w:pPr>
        <w:pStyle w:val="bordercode"/>
        <w:rPr>
          <w:noProof/>
        </w:rPr>
      </w:pPr>
      <w:r w:rsidRPr="00BF59F7">
        <w:rPr>
          <w:noProof/>
        </w:rPr>
        <w:t xml:space="preserve">      &lt;div class="modal-body"&gt;</w:t>
      </w:r>
    </w:p>
    <w:p w14:paraId="4F726FFB" w14:textId="77777777" w:rsidR="00BF59F7" w:rsidRPr="00BF59F7" w:rsidRDefault="00BF59F7" w:rsidP="003C0E7E">
      <w:pPr>
        <w:pStyle w:val="bordercode"/>
        <w:rPr>
          <w:noProof/>
        </w:rPr>
      </w:pPr>
      <w:r w:rsidRPr="00BF59F7">
        <w:rPr>
          <w:noProof/>
        </w:rPr>
        <w:t xml:space="preserve">        Modal body..</w:t>
      </w:r>
    </w:p>
    <w:p w14:paraId="743ECDEB" w14:textId="77777777" w:rsidR="00BF59F7" w:rsidRPr="00BF59F7" w:rsidRDefault="00BF59F7" w:rsidP="003C0E7E">
      <w:pPr>
        <w:pStyle w:val="bordercode"/>
        <w:rPr>
          <w:noProof/>
        </w:rPr>
      </w:pPr>
      <w:r>
        <w:rPr>
          <w:noProof/>
        </w:rPr>
        <w:t xml:space="preserve">      &lt;/div&gt;</w:t>
      </w:r>
    </w:p>
    <w:p w14:paraId="286E9321" w14:textId="77777777" w:rsidR="00BF59F7" w:rsidRPr="00BF59F7" w:rsidRDefault="00BF59F7" w:rsidP="003C0E7E">
      <w:pPr>
        <w:pStyle w:val="bordercode"/>
        <w:rPr>
          <w:noProof/>
        </w:rPr>
      </w:pPr>
      <w:r w:rsidRPr="00BF59F7">
        <w:rPr>
          <w:noProof/>
        </w:rPr>
        <w:t xml:space="preserve">      &lt;!-- Modal footer --&gt;</w:t>
      </w:r>
    </w:p>
    <w:p w14:paraId="350F1C0D" w14:textId="77777777" w:rsidR="00BF59F7" w:rsidRPr="00BF59F7" w:rsidRDefault="00BF59F7" w:rsidP="003C0E7E">
      <w:pPr>
        <w:pStyle w:val="bordercode"/>
        <w:rPr>
          <w:noProof/>
        </w:rPr>
      </w:pPr>
      <w:r w:rsidRPr="00BF59F7">
        <w:rPr>
          <w:noProof/>
        </w:rPr>
        <w:t xml:space="preserve">      &lt;div class="modal-footer"&gt;</w:t>
      </w:r>
    </w:p>
    <w:p w14:paraId="1FB3E801" w14:textId="77777777" w:rsidR="003C0E7E" w:rsidRDefault="00BF59F7" w:rsidP="00D01FF1">
      <w:pPr>
        <w:pStyle w:val="bordercode"/>
        <w:rPr>
          <w:noProof/>
        </w:rPr>
      </w:pPr>
      <w:r w:rsidRPr="00BF59F7">
        <w:rPr>
          <w:noProof/>
        </w:rPr>
        <w:t xml:space="preserve">        &lt;button type="button" class="btn btn-danger" data-bs-dismiss="modal"&gt;Close&lt;/button</w:t>
      </w:r>
      <w:r w:rsidR="00D01FF1">
        <w:rPr>
          <w:noProof/>
        </w:rPr>
        <w:t>&gt;</w:t>
      </w:r>
    </w:p>
    <w:p w14:paraId="53D83A91" w14:textId="77777777" w:rsidR="00BF59F7" w:rsidRPr="00BF59F7" w:rsidRDefault="00BF59F7" w:rsidP="003C0E7E">
      <w:pPr>
        <w:pStyle w:val="bordercode"/>
        <w:rPr>
          <w:noProof/>
        </w:rPr>
      </w:pPr>
      <w:r>
        <w:rPr>
          <w:noProof/>
        </w:rPr>
        <w:t xml:space="preserve"> &lt;/div&gt;</w:t>
      </w:r>
    </w:p>
    <w:p w14:paraId="294B9C1A" w14:textId="77777777" w:rsidR="00BF59F7" w:rsidRPr="00BF59F7" w:rsidRDefault="00BF59F7" w:rsidP="003C0E7E">
      <w:pPr>
        <w:pStyle w:val="bordercode"/>
        <w:rPr>
          <w:noProof/>
        </w:rPr>
      </w:pPr>
      <w:r w:rsidRPr="00BF59F7">
        <w:rPr>
          <w:noProof/>
        </w:rPr>
        <w:t xml:space="preserve">    &lt;/div&gt;</w:t>
      </w:r>
    </w:p>
    <w:p w14:paraId="54B0599A" w14:textId="77777777" w:rsidR="00BF59F7" w:rsidRPr="00BF59F7" w:rsidRDefault="00BF59F7" w:rsidP="003C0E7E">
      <w:pPr>
        <w:pStyle w:val="bordercode"/>
        <w:rPr>
          <w:noProof/>
        </w:rPr>
      </w:pPr>
      <w:r w:rsidRPr="00BF59F7">
        <w:rPr>
          <w:noProof/>
        </w:rPr>
        <w:t xml:space="preserve">  &lt;/div&gt;</w:t>
      </w:r>
    </w:p>
    <w:p w14:paraId="0C6A3FB7" w14:textId="77777777" w:rsidR="00BF59F7" w:rsidRDefault="00BF59F7" w:rsidP="003C0E7E">
      <w:pPr>
        <w:pStyle w:val="bordercode"/>
        <w:rPr>
          <w:noProof/>
        </w:rPr>
      </w:pPr>
      <w:r w:rsidRPr="00BF59F7">
        <w:rPr>
          <w:noProof/>
        </w:rPr>
        <w:t>&lt;/div&gt;</w:t>
      </w:r>
    </w:p>
    <w:p w14:paraId="631B0FFE" w14:textId="77777777" w:rsidR="00BF59F7" w:rsidRPr="00BF59F7" w:rsidRDefault="00BF59F7" w:rsidP="00BF59F7">
      <w:pPr>
        <w:rPr>
          <w:noProof/>
        </w:rPr>
      </w:pPr>
    </w:p>
    <w:p w14:paraId="20416C2D" w14:textId="77777777" w:rsidR="00DA56DC" w:rsidRDefault="00717B03" w:rsidP="003C0E7E">
      <w:pPr>
        <w:pStyle w:val="nd"/>
        <w:ind w:firstLine="0"/>
      </w:pPr>
      <w:r w:rsidRPr="00D24BD3">
        <w:rPr>
          <w:noProof/>
        </w:rPr>
        <w:drawing>
          <wp:inline distT="0" distB="0" distL="0" distR="0" wp14:anchorId="552F9752" wp14:editId="1DCD145C">
            <wp:extent cx="5581650" cy="198755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81650" cy="1987550"/>
                    </a:xfrm>
                    <a:prstGeom prst="rect">
                      <a:avLst/>
                    </a:prstGeom>
                    <a:noFill/>
                    <a:ln>
                      <a:noFill/>
                    </a:ln>
                  </pic:spPr>
                </pic:pic>
              </a:graphicData>
            </a:graphic>
          </wp:inline>
        </w:drawing>
      </w:r>
    </w:p>
    <w:p w14:paraId="08DFB937" w14:textId="77777777" w:rsidR="00805ED5" w:rsidRPr="00805ED5" w:rsidRDefault="00DA56DC" w:rsidP="00AB2395">
      <w:pPr>
        <w:pStyle w:val="Caption"/>
      </w:pPr>
      <w:bookmarkStart w:id="31" w:name="_Toc155421505"/>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1</w:t>
      </w:r>
      <w:r w:rsidR="00200270">
        <w:rPr>
          <w:noProof/>
        </w:rPr>
        <w:fldChar w:fldCharType="end"/>
      </w:r>
      <w:r>
        <w:t xml:space="preserve"> Kết quả hiển thị thông báo </w:t>
      </w:r>
      <w:r w:rsidR="00255C7A">
        <w:t>khi dùng modal</w:t>
      </w:r>
      <w:bookmarkEnd w:id="31"/>
    </w:p>
    <w:p w14:paraId="09D135AC" w14:textId="77777777" w:rsidR="00CD1E47" w:rsidRDefault="009769D5" w:rsidP="00CD1E47">
      <w:pPr>
        <w:pStyle w:val="Heading4"/>
      </w:pPr>
      <w:r>
        <w:t xml:space="preserve">Thiết kế biểu mẫu </w:t>
      </w:r>
      <w:r w:rsidR="00CD1E47">
        <w:t>–</w:t>
      </w:r>
      <w:r>
        <w:t xml:space="preserve"> Form</w:t>
      </w:r>
    </w:p>
    <w:p w14:paraId="3A04ADEC" w14:textId="77777777" w:rsidR="00CD1E47" w:rsidRPr="00CD1E47" w:rsidRDefault="00805ED5" w:rsidP="00805ED5">
      <w:pPr>
        <w:pStyle w:val="nd"/>
      </w:pPr>
      <w:r>
        <w:t>Thiết kế một biểu mẫu form đơn giản trong Bootstrap</w:t>
      </w:r>
    </w:p>
    <w:p w14:paraId="6091178A" w14:textId="77777777" w:rsidR="00BF59F7" w:rsidRPr="00BF59F7" w:rsidRDefault="00BF59F7" w:rsidP="00D01FF1">
      <w:pPr>
        <w:pStyle w:val="bordercode"/>
        <w:rPr>
          <w:noProof/>
        </w:rPr>
      </w:pPr>
      <w:r w:rsidRPr="00BF59F7">
        <w:rPr>
          <w:noProof/>
        </w:rPr>
        <w:t>&lt;form action="</w:t>
      </w:r>
      <w:r w:rsidR="00CD1E47">
        <w:rPr>
          <w:noProof/>
        </w:rPr>
        <w:t>dangnhap.php</w:t>
      </w:r>
      <w:r w:rsidRPr="00BF59F7">
        <w:rPr>
          <w:noProof/>
        </w:rPr>
        <w:t>"&gt;</w:t>
      </w:r>
    </w:p>
    <w:p w14:paraId="3940FD0C" w14:textId="77777777" w:rsidR="00BF59F7" w:rsidRPr="00BF59F7" w:rsidRDefault="00BF59F7" w:rsidP="00D01FF1">
      <w:pPr>
        <w:pStyle w:val="bordercode"/>
        <w:rPr>
          <w:noProof/>
        </w:rPr>
      </w:pPr>
      <w:r w:rsidRPr="00BF59F7">
        <w:rPr>
          <w:noProof/>
        </w:rPr>
        <w:t xml:space="preserve">    &lt;div class="mb-3 mt-3"&gt;</w:t>
      </w:r>
    </w:p>
    <w:p w14:paraId="0D388F20" w14:textId="77777777" w:rsidR="00BF59F7" w:rsidRPr="00BF59F7" w:rsidRDefault="00BF59F7" w:rsidP="00D01FF1">
      <w:pPr>
        <w:pStyle w:val="bordercode"/>
        <w:rPr>
          <w:noProof/>
        </w:rPr>
      </w:pPr>
      <w:r w:rsidRPr="00BF59F7">
        <w:rPr>
          <w:noProof/>
        </w:rPr>
        <w:t xml:space="preserve">      &lt;label for="email"&gt;Email:&lt;/label&gt;</w:t>
      </w:r>
    </w:p>
    <w:p w14:paraId="4DD78954" w14:textId="77777777" w:rsidR="00721DE7" w:rsidRDefault="00721DE7" w:rsidP="00D01FF1">
      <w:pPr>
        <w:pStyle w:val="bordercode"/>
        <w:rPr>
          <w:noProof/>
        </w:rPr>
      </w:pPr>
      <w:r>
        <w:rPr>
          <w:noProof/>
        </w:rPr>
        <w:t xml:space="preserve">     </w:t>
      </w:r>
      <w:r w:rsidR="00BF59F7" w:rsidRPr="00BF59F7">
        <w:rPr>
          <w:noProof/>
        </w:rPr>
        <w:t>&lt;input type="email" class="form-control" id="email" placeholder="Ent</w:t>
      </w:r>
      <w:r>
        <w:rPr>
          <w:noProof/>
        </w:rPr>
        <w:t>er email"</w:t>
      </w:r>
    </w:p>
    <w:p w14:paraId="60BC3906" w14:textId="77777777" w:rsidR="00BF59F7" w:rsidRPr="00BF59F7" w:rsidRDefault="00BF59F7" w:rsidP="00D01FF1">
      <w:pPr>
        <w:pStyle w:val="bordercode"/>
        <w:rPr>
          <w:noProof/>
        </w:rPr>
      </w:pPr>
      <w:r w:rsidRPr="00BF59F7">
        <w:rPr>
          <w:noProof/>
        </w:rPr>
        <w:t>name="email"&gt;</w:t>
      </w:r>
    </w:p>
    <w:p w14:paraId="2FE48F65" w14:textId="77777777" w:rsidR="00D01FF1" w:rsidRDefault="00BF59F7" w:rsidP="00805ED5">
      <w:pPr>
        <w:pStyle w:val="bordercode"/>
        <w:rPr>
          <w:noProof/>
        </w:rPr>
      </w:pPr>
      <w:r w:rsidRPr="00BF59F7">
        <w:rPr>
          <w:noProof/>
        </w:rPr>
        <w:t xml:space="preserve">    &lt;/div&gt;</w:t>
      </w:r>
    </w:p>
    <w:p w14:paraId="6E5DE4F7" w14:textId="77777777" w:rsidR="00BF59F7" w:rsidRPr="00BF59F7" w:rsidRDefault="00BF59F7" w:rsidP="00D01FF1">
      <w:pPr>
        <w:pStyle w:val="bordercode"/>
        <w:rPr>
          <w:noProof/>
        </w:rPr>
      </w:pPr>
      <w:r w:rsidRPr="00BF59F7">
        <w:rPr>
          <w:noProof/>
        </w:rPr>
        <w:t xml:space="preserve">    &lt;div class="mb-3"&gt;</w:t>
      </w:r>
    </w:p>
    <w:p w14:paraId="2325B851" w14:textId="77777777" w:rsidR="00D01FF1" w:rsidRPr="00BF59F7" w:rsidRDefault="00BF59F7" w:rsidP="00D01FF1">
      <w:pPr>
        <w:pStyle w:val="bordercode"/>
        <w:rPr>
          <w:noProof/>
        </w:rPr>
      </w:pPr>
      <w:r w:rsidRPr="00BF59F7">
        <w:rPr>
          <w:noProof/>
        </w:rPr>
        <w:t xml:space="preserve">      &lt;label for="pwd"&gt;Password:&lt;/label&gt;</w:t>
      </w:r>
    </w:p>
    <w:p w14:paraId="791CB425" w14:textId="77777777" w:rsidR="00BF59F7" w:rsidRPr="00BF59F7" w:rsidRDefault="00BF59F7" w:rsidP="00255C7A">
      <w:pPr>
        <w:pStyle w:val="bordercode"/>
        <w:rPr>
          <w:noProof/>
        </w:rPr>
      </w:pPr>
      <w:r w:rsidRPr="00BF59F7">
        <w:rPr>
          <w:noProof/>
        </w:rPr>
        <w:lastRenderedPageBreak/>
        <w:t xml:space="preserve">      &lt;input type="password" class="form-control" id="pwd" placeholder="Enter password" name="pswd"&gt;</w:t>
      </w:r>
    </w:p>
    <w:p w14:paraId="5D37DC89" w14:textId="77777777" w:rsidR="00BF59F7" w:rsidRPr="00BF59F7" w:rsidRDefault="00BF59F7" w:rsidP="00255C7A">
      <w:pPr>
        <w:pStyle w:val="bordercode"/>
        <w:rPr>
          <w:noProof/>
        </w:rPr>
      </w:pPr>
      <w:r w:rsidRPr="00BF59F7">
        <w:rPr>
          <w:noProof/>
        </w:rPr>
        <w:t xml:space="preserve">    &lt;/div&gt;</w:t>
      </w:r>
    </w:p>
    <w:p w14:paraId="43145F97" w14:textId="77777777" w:rsidR="00BF59F7" w:rsidRPr="00BF59F7" w:rsidRDefault="00BF59F7" w:rsidP="00255C7A">
      <w:pPr>
        <w:pStyle w:val="bordercode"/>
        <w:rPr>
          <w:noProof/>
        </w:rPr>
      </w:pPr>
      <w:r w:rsidRPr="00BF59F7">
        <w:rPr>
          <w:noProof/>
        </w:rPr>
        <w:t xml:space="preserve">    &lt;div class="form-check mb-3"&gt;</w:t>
      </w:r>
    </w:p>
    <w:p w14:paraId="7FA40C4D" w14:textId="77777777" w:rsidR="00BF59F7" w:rsidRPr="00BF59F7" w:rsidRDefault="00BF59F7" w:rsidP="00255C7A">
      <w:pPr>
        <w:pStyle w:val="bordercode"/>
        <w:rPr>
          <w:noProof/>
        </w:rPr>
      </w:pPr>
      <w:r w:rsidRPr="00BF59F7">
        <w:rPr>
          <w:noProof/>
        </w:rPr>
        <w:t xml:space="preserve">      &lt;label class="form-check-label"&gt;</w:t>
      </w:r>
    </w:p>
    <w:p w14:paraId="5378EE1E" w14:textId="77777777" w:rsidR="00BF59F7" w:rsidRPr="00BF59F7" w:rsidRDefault="00BF59F7" w:rsidP="00255C7A">
      <w:pPr>
        <w:pStyle w:val="bordercode"/>
        <w:rPr>
          <w:noProof/>
        </w:rPr>
      </w:pPr>
      <w:r w:rsidRPr="00BF59F7">
        <w:rPr>
          <w:noProof/>
        </w:rPr>
        <w:t xml:space="preserve">        &lt;input class="form-check-input" type="checkbox" name="remember"&gt; Remember me</w:t>
      </w:r>
    </w:p>
    <w:p w14:paraId="6153D062" w14:textId="77777777" w:rsidR="00BF59F7" w:rsidRPr="00BF59F7" w:rsidRDefault="00BF59F7" w:rsidP="00255C7A">
      <w:pPr>
        <w:pStyle w:val="bordercode"/>
        <w:rPr>
          <w:noProof/>
        </w:rPr>
      </w:pPr>
      <w:r w:rsidRPr="00BF59F7">
        <w:rPr>
          <w:noProof/>
        </w:rPr>
        <w:t xml:space="preserve">      &lt;/label&gt;</w:t>
      </w:r>
    </w:p>
    <w:p w14:paraId="676E377C" w14:textId="77777777" w:rsidR="00BF59F7" w:rsidRPr="00BF59F7" w:rsidRDefault="00BF59F7" w:rsidP="00255C7A">
      <w:pPr>
        <w:pStyle w:val="bordercode"/>
        <w:rPr>
          <w:noProof/>
        </w:rPr>
      </w:pPr>
      <w:r w:rsidRPr="00BF59F7">
        <w:rPr>
          <w:noProof/>
        </w:rPr>
        <w:t xml:space="preserve">    &lt;/div&gt;</w:t>
      </w:r>
    </w:p>
    <w:p w14:paraId="0A5381DE" w14:textId="77777777" w:rsidR="00BF59F7" w:rsidRPr="00BF59F7" w:rsidRDefault="00BF59F7" w:rsidP="00255C7A">
      <w:pPr>
        <w:pStyle w:val="bordercode"/>
        <w:rPr>
          <w:noProof/>
        </w:rPr>
      </w:pPr>
      <w:r w:rsidRPr="00BF59F7">
        <w:rPr>
          <w:noProof/>
        </w:rPr>
        <w:t xml:space="preserve">    &lt;button type="submit" class="btn btn-primary"&gt;Submit&lt;/button&gt;</w:t>
      </w:r>
    </w:p>
    <w:p w14:paraId="40A9D1C1" w14:textId="77777777" w:rsidR="00BF59F7" w:rsidRPr="00BF59F7" w:rsidRDefault="00BF59F7" w:rsidP="00255C7A">
      <w:pPr>
        <w:pStyle w:val="bordercode"/>
        <w:rPr>
          <w:noProof/>
        </w:rPr>
      </w:pPr>
      <w:r w:rsidRPr="00BF59F7">
        <w:rPr>
          <w:noProof/>
        </w:rPr>
        <w:t xml:space="preserve">  &lt;/form&gt;</w:t>
      </w:r>
    </w:p>
    <w:p w14:paraId="4DE0A41E" w14:textId="77777777" w:rsidR="00721DE7" w:rsidRPr="00D01FF1" w:rsidRDefault="00721DE7" w:rsidP="008E2AA2">
      <w:pPr>
        <w:rPr>
          <w:b/>
          <w:noProof/>
          <w:sz w:val="26"/>
          <w:szCs w:val="26"/>
        </w:rPr>
      </w:pPr>
    </w:p>
    <w:p w14:paraId="3E04E5EB" w14:textId="77777777" w:rsidR="00255C7A" w:rsidRDefault="00717B03" w:rsidP="003C0E7E">
      <w:pPr>
        <w:pStyle w:val="nd"/>
        <w:ind w:firstLine="0"/>
      </w:pPr>
      <w:r w:rsidRPr="00D24BD3">
        <w:rPr>
          <w:noProof/>
        </w:rPr>
        <w:drawing>
          <wp:inline distT="0" distB="0" distL="0" distR="0" wp14:anchorId="5F92D2A7" wp14:editId="1EA84A94">
            <wp:extent cx="5574030" cy="1747376"/>
            <wp:effectExtent l="0" t="0" r="7620" b="571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09930" cy="1758630"/>
                    </a:xfrm>
                    <a:prstGeom prst="rect">
                      <a:avLst/>
                    </a:prstGeom>
                    <a:noFill/>
                    <a:ln>
                      <a:noFill/>
                    </a:ln>
                  </pic:spPr>
                </pic:pic>
              </a:graphicData>
            </a:graphic>
          </wp:inline>
        </w:drawing>
      </w:r>
    </w:p>
    <w:p w14:paraId="5CF54C19" w14:textId="77777777" w:rsidR="00721DE7" w:rsidRPr="00255C7A" w:rsidRDefault="00255C7A" w:rsidP="00255C7A">
      <w:pPr>
        <w:pStyle w:val="Caption"/>
        <w:rPr>
          <w:noProof/>
        </w:rPr>
      </w:pPr>
      <w:bookmarkStart w:id="32" w:name="_Toc155421506"/>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2</w:t>
      </w:r>
      <w:r w:rsidR="00200270">
        <w:rPr>
          <w:noProof/>
        </w:rPr>
        <w:fldChar w:fldCharType="end"/>
      </w:r>
      <w:r>
        <w:t xml:space="preserve"> Kết quả hiển thị form</w:t>
      </w:r>
      <w:bookmarkEnd w:id="32"/>
    </w:p>
    <w:p w14:paraId="49755238" w14:textId="77777777" w:rsidR="00721DE7" w:rsidRPr="00F26F55" w:rsidRDefault="00721DE7" w:rsidP="00662200">
      <w:pPr>
        <w:pStyle w:val="Heading4"/>
      </w:pPr>
      <w:r w:rsidRPr="00F26F55">
        <w:t xml:space="preserve"> Select menu</w:t>
      </w:r>
    </w:p>
    <w:p w14:paraId="34E000D7" w14:textId="77777777" w:rsidR="00721DE7" w:rsidRDefault="00721DE7" w:rsidP="003C0E7E">
      <w:pPr>
        <w:pStyle w:val="nd"/>
        <w:rPr>
          <w:noProof/>
        </w:rPr>
      </w:pPr>
      <w:r>
        <w:rPr>
          <w:noProof/>
        </w:rPr>
        <w:t>Chọn menu (chọn một)</w:t>
      </w:r>
      <w:r w:rsidR="00B9491A">
        <w:rPr>
          <w:noProof/>
        </w:rPr>
        <w:t>.</w:t>
      </w:r>
    </w:p>
    <w:p w14:paraId="108D116C" w14:textId="77777777" w:rsidR="00721DE7" w:rsidRDefault="00721DE7" w:rsidP="00227ACA">
      <w:pPr>
        <w:pStyle w:val="bordercode"/>
        <w:rPr>
          <w:noProof/>
        </w:rPr>
      </w:pPr>
      <w:r>
        <w:rPr>
          <w:noProof/>
        </w:rPr>
        <w:t>&lt;form action="/action_page.php"&gt;</w:t>
      </w:r>
    </w:p>
    <w:p w14:paraId="0EE2237F" w14:textId="77777777" w:rsidR="00721DE7" w:rsidRDefault="00721DE7" w:rsidP="00227ACA">
      <w:pPr>
        <w:pStyle w:val="bordercode"/>
        <w:rPr>
          <w:noProof/>
        </w:rPr>
      </w:pPr>
      <w:r>
        <w:rPr>
          <w:noProof/>
        </w:rPr>
        <w:t xml:space="preserve">    &lt;label for="sel1" class="form-label"&gt;Chọn một:&lt;/label&gt;</w:t>
      </w:r>
    </w:p>
    <w:p w14:paraId="147868A6" w14:textId="77777777" w:rsidR="00721DE7" w:rsidRDefault="00721DE7" w:rsidP="00227ACA">
      <w:pPr>
        <w:pStyle w:val="bordercode"/>
        <w:rPr>
          <w:noProof/>
        </w:rPr>
      </w:pPr>
      <w:r>
        <w:rPr>
          <w:noProof/>
        </w:rPr>
        <w:t xml:space="preserve">    &lt;select class="form-select" id="sel1" name="sellist1"&gt;</w:t>
      </w:r>
    </w:p>
    <w:p w14:paraId="6A5373E8" w14:textId="77777777" w:rsidR="00721DE7" w:rsidRDefault="00721DE7" w:rsidP="00227ACA">
      <w:pPr>
        <w:pStyle w:val="bordercode"/>
        <w:rPr>
          <w:noProof/>
        </w:rPr>
      </w:pPr>
      <w:r>
        <w:rPr>
          <w:noProof/>
        </w:rPr>
        <w:t xml:space="preserve">      &lt;option&gt;1&lt;/option&gt;</w:t>
      </w:r>
    </w:p>
    <w:p w14:paraId="1E926FB0" w14:textId="77777777" w:rsidR="00721DE7" w:rsidRDefault="00721DE7" w:rsidP="00227ACA">
      <w:pPr>
        <w:pStyle w:val="bordercode"/>
        <w:rPr>
          <w:noProof/>
        </w:rPr>
      </w:pPr>
      <w:r>
        <w:rPr>
          <w:noProof/>
        </w:rPr>
        <w:t xml:space="preserve">      &lt;option&gt;2&lt;/option&gt;</w:t>
      </w:r>
    </w:p>
    <w:p w14:paraId="72D375B2" w14:textId="77777777" w:rsidR="00721DE7" w:rsidRDefault="00721DE7" w:rsidP="00227ACA">
      <w:pPr>
        <w:pStyle w:val="bordercode"/>
        <w:rPr>
          <w:noProof/>
        </w:rPr>
      </w:pPr>
      <w:r>
        <w:rPr>
          <w:noProof/>
        </w:rPr>
        <w:t xml:space="preserve">      &lt;option&gt;3&lt;/option&gt;</w:t>
      </w:r>
    </w:p>
    <w:p w14:paraId="355727CC" w14:textId="77777777" w:rsidR="00721DE7" w:rsidRDefault="00721DE7" w:rsidP="00227ACA">
      <w:pPr>
        <w:pStyle w:val="bordercode"/>
        <w:rPr>
          <w:noProof/>
        </w:rPr>
      </w:pPr>
      <w:r>
        <w:rPr>
          <w:noProof/>
        </w:rPr>
        <w:t xml:space="preserve">      &lt;option&gt;4&lt;/option&gt;</w:t>
      </w:r>
    </w:p>
    <w:p w14:paraId="6B9E99F1" w14:textId="77777777" w:rsidR="00721DE7" w:rsidRDefault="00721DE7" w:rsidP="00227ACA">
      <w:pPr>
        <w:pStyle w:val="bordercode"/>
        <w:rPr>
          <w:noProof/>
        </w:rPr>
      </w:pPr>
      <w:r>
        <w:rPr>
          <w:noProof/>
        </w:rPr>
        <w:t xml:space="preserve">    &lt;/select&gt;</w:t>
      </w:r>
    </w:p>
    <w:p w14:paraId="3E84B4C7" w14:textId="77777777" w:rsidR="00227ACA" w:rsidRPr="00AB2395" w:rsidRDefault="00721DE7" w:rsidP="00AB2395">
      <w:pPr>
        <w:pStyle w:val="bordercode"/>
        <w:rPr>
          <w:noProof/>
        </w:rPr>
      </w:pPr>
      <w:r>
        <w:rPr>
          <w:noProof/>
        </w:rPr>
        <w:t>&lt;form&gt;</w:t>
      </w:r>
    </w:p>
    <w:p w14:paraId="04180472" w14:textId="77777777" w:rsidR="00227ACA" w:rsidRDefault="00717B03" w:rsidP="003C0E7E">
      <w:pPr>
        <w:pStyle w:val="nd"/>
      </w:pPr>
      <w:r w:rsidRPr="00D24BD3">
        <w:rPr>
          <w:noProof/>
        </w:rPr>
        <w:drawing>
          <wp:inline distT="0" distB="0" distL="0" distR="0" wp14:anchorId="3941D78C" wp14:editId="2DF6F026">
            <wp:extent cx="4810760" cy="922655"/>
            <wp:effectExtent l="0" t="0" r="889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10760" cy="922655"/>
                    </a:xfrm>
                    <a:prstGeom prst="rect">
                      <a:avLst/>
                    </a:prstGeom>
                    <a:noFill/>
                    <a:ln>
                      <a:noFill/>
                    </a:ln>
                  </pic:spPr>
                </pic:pic>
              </a:graphicData>
            </a:graphic>
          </wp:inline>
        </w:drawing>
      </w:r>
    </w:p>
    <w:p w14:paraId="286F4E33" w14:textId="77777777" w:rsidR="00C90FBA" w:rsidRPr="00227ACA" w:rsidRDefault="00227ACA" w:rsidP="00227ACA">
      <w:pPr>
        <w:pStyle w:val="Caption"/>
        <w:rPr>
          <w:noProof/>
        </w:rPr>
      </w:pPr>
      <w:bookmarkStart w:id="33" w:name="_Toc155421507"/>
      <w:r w:rsidRPr="00227ACA">
        <w:lastRenderedPageBreak/>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3</w:t>
      </w:r>
      <w:r w:rsidR="00200270">
        <w:rPr>
          <w:noProof/>
        </w:rPr>
        <w:fldChar w:fldCharType="end"/>
      </w:r>
      <w:r w:rsidRPr="00227ACA">
        <w:t xml:space="preserve"> Kết quả hiển thị lựa chọn một</w:t>
      </w:r>
      <w:bookmarkEnd w:id="33"/>
    </w:p>
    <w:p w14:paraId="5117CAA0" w14:textId="77777777" w:rsidR="00C90FBA" w:rsidRDefault="00C90FBA" w:rsidP="003C0E7E">
      <w:pPr>
        <w:pStyle w:val="nd"/>
        <w:rPr>
          <w:shd w:val="clear" w:color="auto" w:fill="FFFFFF"/>
        </w:rPr>
      </w:pPr>
      <w:r w:rsidRPr="00227ACA">
        <w:rPr>
          <w:shd w:val="clear" w:color="auto" w:fill="FFFFFF"/>
        </w:rPr>
        <w:t>Nhiều menu chọn (giữ ctrl hoặc shift (hoặc kéo bằng chuột) để chọn nhiều menu)</w:t>
      </w:r>
      <w:r w:rsidR="00B9491A" w:rsidRPr="00227ACA">
        <w:rPr>
          <w:shd w:val="clear" w:color="auto" w:fill="FFFFFF"/>
        </w:rPr>
        <w:t>.</w:t>
      </w:r>
    </w:p>
    <w:p w14:paraId="18C53CA3" w14:textId="77777777" w:rsidR="00C90FBA" w:rsidRPr="00C90FBA" w:rsidRDefault="00C90FBA" w:rsidP="00AB2395">
      <w:pPr>
        <w:pStyle w:val="bordercode"/>
      </w:pPr>
      <w:r w:rsidRPr="00C90FBA">
        <w:t>&lt;form&gt;</w:t>
      </w:r>
    </w:p>
    <w:p w14:paraId="61B3EAE4" w14:textId="77777777" w:rsidR="00C90FBA" w:rsidRPr="00C90FBA" w:rsidRDefault="00C90FBA" w:rsidP="00AB2395">
      <w:pPr>
        <w:pStyle w:val="bordercode"/>
      </w:pPr>
      <w:r w:rsidRPr="00C90FBA">
        <w:t xml:space="preserve">    &lt;label for="sel2" class="form-label"&gt;Chọn nhiều:&lt;/label&gt;</w:t>
      </w:r>
    </w:p>
    <w:p w14:paraId="4E471713" w14:textId="77777777" w:rsidR="00C90FBA" w:rsidRPr="00C90FBA" w:rsidRDefault="00C90FBA" w:rsidP="00AB2395">
      <w:pPr>
        <w:pStyle w:val="bordercode"/>
      </w:pPr>
      <w:r w:rsidRPr="00C90FBA">
        <w:t xml:space="preserve">    &lt;select multiple class="form-select" id="sel2" name="sellist2"&gt;</w:t>
      </w:r>
    </w:p>
    <w:p w14:paraId="184D2379" w14:textId="77777777" w:rsidR="00C90FBA" w:rsidRPr="00C90FBA" w:rsidRDefault="00C90FBA" w:rsidP="00AB2395">
      <w:pPr>
        <w:pStyle w:val="bordercode"/>
      </w:pPr>
      <w:r w:rsidRPr="00C90FBA">
        <w:t xml:space="preserve">      &lt;option&gt;1&lt;/option&gt;</w:t>
      </w:r>
    </w:p>
    <w:p w14:paraId="62569E30" w14:textId="77777777" w:rsidR="00C90FBA" w:rsidRPr="00C90FBA" w:rsidRDefault="00C90FBA" w:rsidP="00AB2395">
      <w:pPr>
        <w:pStyle w:val="bordercode"/>
      </w:pPr>
      <w:r w:rsidRPr="00C90FBA">
        <w:t xml:space="preserve">      &lt;option&gt;2&lt;/option&gt;</w:t>
      </w:r>
    </w:p>
    <w:p w14:paraId="2FFF9159" w14:textId="77777777" w:rsidR="00C90FBA" w:rsidRDefault="00C90FBA" w:rsidP="00AB2395">
      <w:pPr>
        <w:pStyle w:val="bordercode"/>
      </w:pPr>
      <w:r w:rsidRPr="00C90FBA">
        <w:t xml:space="preserve">      &lt;option&gt;3&lt;/option&gt;</w:t>
      </w:r>
    </w:p>
    <w:p w14:paraId="7A77CB1C" w14:textId="77777777" w:rsidR="00AB2395" w:rsidRPr="00C90FBA" w:rsidRDefault="00AB2395" w:rsidP="00AB2395"/>
    <w:p w14:paraId="60B7F1D2" w14:textId="77777777" w:rsidR="00C90FBA" w:rsidRPr="00C90FBA" w:rsidRDefault="00C90FBA" w:rsidP="00227ACA">
      <w:pPr>
        <w:pStyle w:val="bordercode"/>
      </w:pPr>
      <w:r w:rsidRPr="00C90FBA">
        <w:t xml:space="preserve">      &lt;option&gt;4&lt;/option&gt;</w:t>
      </w:r>
    </w:p>
    <w:p w14:paraId="0BC500D9" w14:textId="77777777" w:rsidR="00C90FBA" w:rsidRPr="00C90FBA" w:rsidRDefault="00C90FBA" w:rsidP="00227ACA">
      <w:pPr>
        <w:pStyle w:val="bordercode"/>
      </w:pPr>
      <w:r w:rsidRPr="00C90FBA">
        <w:t xml:space="preserve">      &lt;option&gt;5&lt;/option&gt;</w:t>
      </w:r>
    </w:p>
    <w:p w14:paraId="1FBE4C77" w14:textId="77777777" w:rsidR="00C90FBA" w:rsidRPr="00C90FBA" w:rsidRDefault="00C90FBA" w:rsidP="00227ACA">
      <w:pPr>
        <w:pStyle w:val="bordercode"/>
      </w:pPr>
      <w:r w:rsidRPr="00C90FBA">
        <w:t xml:space="preserve">    &lt;/select&gt;</w:t>
      </w:r>
    </w:p>
    <w:p w14:paraId="62883D95" w14:textId="77777777" w:rsidR="00C90FBA" w:rsidRPr="00AB2395" w:rsidRDefault="00C90FBA" w:rsidP="00AB2395">
      <w:pPr>
        <w:pStyle w:val="bordercode"/>
      </w:pPr>
      <w:r w:rsidRPr="00C90FBA">
        <w:t xml:space="preserve">  &lt;/form&gt;</w:t>
      </w:r>
    </w:p>
    <w:p w14:paraId="1FAF5A7E" w14:textId="77777777" w:rsidR="00227ACA" w:rsidRDefault="00717B03" w:rsidP="00844BC5">
      <w:pPr>
        <w:pStyle w:val="nd"/>
        <w:ind w:firstLine="0"/>
        <w:jc w:val="center"/>
      </w:pPr>
      <w:r w:rsidRPr="00D24BD3">
        <w:rPr>
          <w:noProof/>
        </w:rPr>
        <w:drawing>
          <wp:inline distT="0" distB="0" distL="0" distR="0" wp14:anchorId="7567B6EC" wp14:editId="26E162C3">
            <wp:extent cx="5581650" cy="1073150"/>
            <wp:effectExtent l="19050" t="19050" r="19050" b="1270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81650" cy="1073150"/>
                    </a:xfrm>
                    <a:prstGeom prst="rect">
                      <a:avLst/>
                    </a:prstGeom>
                    <a:noFill/>
                    <a:ln>
                      <a:solidFill>
                        <a:schemeClr val="accent1"/>
                      </a:solidFill>
                    </a:ln>
                  </pic:spPr>
                </pic:pic>
              </a:graphicData>
            </a:graphic>
          </wp:inline>
        </w:drawing>
      </w:r>
    </w:p>
    <w:p w14:paraId="252F53B0" w14:textId="77777777" w:rsidR="00B9491A" w:rsidRDefault="00227ACA" w:rsidP="00844BC5">
      <w:pPr>
        <w:pStyle w:val="Caption"/>
        <w:rPr>
          <w:noProof/>
        </w:rPr>
      </w:pPr>
      <w:bookmarkStart w:id="34" w:name="_Toc155421508"/>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4</w:t>
      </w:r>
      <w:r w:rsidR="00200270">
        <w:rPr>
          <w:noProof/>
        </w:rPr>
        <w:fldChar w:fldCharType="end"/>
      </w:r>
      <w:r>
        <w:t xml:space="preserve"> Kết quả hiển thị lựa chọn nhiều</w:t>
      </w:r>
      <w:bookmarkEnd w:id="34"/>
    </w:p>
    <w:p w14:paraId="23AA5E75" w14:textId="77777777" w:rsidR="00B9491A" w:rsidRPr="00F26F55" w:rsidRDefault="00B9491A" w:rsidP="00662200">
      <w:pPr>
        <w:pStyle w:val="Heading4"/>
      </w:pPr>
      <w:r w:rsidRPr="00F26F55">
        <w:t xml:space="preserve"> Check and radio</w:t>
      </w:r>
    </w:p>
    <w:p w14:paraId="59F667F9" w14:textId="77777777" w:rsidR="00D01FF1" w:rsidRPr="00227ACA" w:rsidRDefault="00B9491A" w:rsidP="00805ED5">
      <w:pPr>
        <w:pStyle w:val="nd"/>
      </w:pPr>
      <w:r w:rsidRPr="00227ACA">
        <w:t>Checkboxes (hộp kiểm) là một thành phần của biểu mẫu (form) trong HTML và Bootstrap  cho phép người dùng chọn một hoặc nhiều tùy chọn từ một danh sách các tùy chọn có sẵn.</w:t>
      </w:r>
    </w:p>
    <w:p w14:paraId="5CFFA182" w14:textId="77777777" w:rsidR="00B9491A" w:rsidRPr="00B9491A" w:rsidRDefault="002807F1" w:rsidP="00D01FF1">
      <w:pPr>
        <w:pStyle w:val="bordercode"/>
      </w:pPr>
      <w:r>
        <w:t xml:space="preserve"> </w:t>
      </w:r>
      <w:r w:rsidR="003B5C7E">
        <w:t xml:space="preserve"> </w:t>
      </w:r>
      <w:r w:rsidR="00B9491A" w:rsidRPr="00B9491A">
        <w:t>&lt;form&gt;</w:t>
      </w:r>
    </w:p>
    <w:p w14:paraId="55E3E133" w14:textId="77777777" w:rsidR="00B9491A" w:rsidRPr="00B9491A" w:rsidRDefault="00B9491A" w:rsidP="00D01FF1">
      <w:pPr>
        <w:pStyle w:val="bordercode"/>
      </w:pPr>
      <w:r w:rsidRPr="00B9491A">
        <w:t xml:space="preserve">    </w:t>
      </w:r>
      <w:r w:rsidR="002807F1">
        <w:t xml:space="preserve">   </w:t>
      </w:r>
      <w:r w:rsidRPr="00B9491A">
        <w:t>&lt;div class="form-check"&gt;</w:t>
      </w:r>
    </w:p>
    <w:p w14:paraId="22434DBA" w14:textId="77777777" w:rsidR="00B9491A" w:rsidRPr="00B9491A" w:rsidRDefault="00B9491A" w:rsidP="00D01FF1">
      <w:pPr>
        <w:pStyle w:val="bordercode"/>
      </w:pPr>
      <w:r w:rsidRPr="00B9491A">
        <w:t xml:space="preserve">      &lt;input type="checkbox" class="form-check-input" id="check1" name="option1" value="something" checked&gt;</w:t>
      </w:r>
    </w:p>
    <w:p w14:paraId="0B099724" w14:textId="77777777" w:rsidR="00B9491A" w:rsidRPr="00B9491A" w:rsidRDefault="00B9491A" w:rsidP="00844BC5">
      <w:pPr>
        <w:pStyle w:val="bordercode"/>
      </w:pPr>
      <w:r w:rsidRPr="00B9491A">
        <w:t xml:space="preserve">      &lt;label class="form-check-label" for="check1"&gt;</w:t>
      </w:r>
      <w:r w:rsidR="00E4151D">
        <w:t>Lựa chọn</w:t>
      </w:r>
      <w:r w:rsidRPr="00B9491A">
        <w:t xml:space="preserve"> 1&lt;/label&gt;</w:t>
      </w:r>
    </w:p>
    <w:p w14:paraId="09F7E6E5" w14:textId="77777777" w:rsidR="00B9491A" w:rsidRPr="00B9491A" w:rsidRDefault="00B9491A" w:rsidP="00844BC5">
      <w:pPr>
        <w:pStyle w:val="bordercode"/>
      </w:pPr>
      <w:r w:rsidRPr="00B9491A">
        <w:t xml:space="preserve">    &lt;/div&gt;</w:t>
      </w:r>
    </w:p>
    <w:p w14:paraId="0661961E" w14:textId="77777777" w:rsidR="00B9491A" w:rsidRPr="00B9491A" w:rsidRDefault="00B9491A" w:rsidP="00844BC5">
      <w:pPr>
        <w:pStyle w:val="bordercode"/>
      </w:pPr>
      <w:r w:rsidRPr="00B9491A">
        <w:t xml:space="preserve">    &lt;div class="form-check"&gt;</w:t>
      </w:r>
    </w:p>
    <w:p w14:paraId="68C8B5D7" w14:textId="77777777" w:rsidR="00B9491A" w:rsidRPr="00B9491A" w:rsidRDefault="00B9491A" w:rsidP="00844BC5">
      <w:pPr>
        <w:pStyle w:val="bordercode"/>
      </w:pPr>
      <w:r w:rsidRPr="00B9491A">
        <w:t xml:space="preserve">      &lt;input type="checkbox" class="form-check-input" id="check2" name="option2" value="something"&gt;</w:t>
      </w:r>
    </w:p>
    <w:p w14:paraId="76F4FB1A" w14:textId="77777777" w:rsidR="00B9491A" w:rsidRPr="00B9491A" w:rsidRDefault="00B9491A" w:rsidP="00844BC5">
      <w:pPr>
        <w:pStyle w:val="bordercode"/>
      </w:pPr>
      <w:r w:rsidRPr="00B9491A">
        <w:t xml:space="preserve">      &lt;label class="form-check-label" for="check2"&gt;</w:t>
      </w:r>
      <w:r w:rsidR="00E4151D" w:rsidRPr="00E4151D">
        <w:t xml:space="preserve"> </w:t>
      </w:r>
      <w:r w:rsidR="00E4151D">
        <w:t>Lựa chọn</w:t>
      </w:r>
      <w:r w:rsidR="00E4151D" w:rsidRPr="00B9491A">
        <w:t xml:space="preserve"> </w:t>
      </w:r>
      <w:r w:rsidR="00E4151D">
        <w:t>2</w:t>
      </w:r>
      <w:r w:rsidRPr="00B9491A">
        <w:t>&lt;/label&gt;</w:t>
      </w:r>
    </w:p>
    <w:p w14:paraId="2F521A45" w14:textId="77777777" w:rsidR="00844BC5" w:rsidRDefault="00B9491A" w:rsidP="003B5C7E">
      <w:pPr>
        <w:pStyle w:val="bordercode"/>
      </w:pPr>
      <w:r w:rsidRPr="00B9491A">
        <w:t xml:space="preserve">    &lt;/div&gt;</w:t>
      </w:r>
    </w:p>
    <w:p w14:paraId="7BC68C6C" w14:textId="77777777" w:rsidR="00B9491A" w:rsidRPr="00B9491A" w:rsidRDefault="00B9491A" w:rsidP="00844BC5">
      <w:pPr>
        <w:pStyle w:val="bordercode"/>
      </w:pPr>
      <w:r w:rsidRPr="00B9491A">
        <w:lastRenderedPageBreak/>
        <w:t xml:space="preserve"> &lt;div class="form-check"&gt;</w:t>
      </w:r>
    </w:p>
    <w:p w14:paraId="0B0616C1" w14:textId="77777777" w:rsidR="00B9491A" w:rsidRPr="00B9491A" w:rsidRDefault="00B9491A" w:rsidP="00844BC5">
      <w:pPr>
        <w:pStyle w:val="bordercode"/>
      </w:pPr>
      <w:r w:rsidRPr="00B9491A">
        <w:t xml:space="preserve">      &lt;input type="checkbox" class="form-check-input" disabled&gt;</w:t>
      </w:r>
    </w:p>
    <w:p w14:paraId="03A3A5FC" w14:textId="77777777" w:rsidR="00B9491A" w:rsidRPr="00B9491A" w:rsidRDefault="00B9491A" w:rsidP="00844BC5">
      <w:pPr>
        <w:pStyle w:val="bordercode"/>
      </w:pPr>
      <w:r w:rsidRPr="00B9491A">
        <w:t xml:space="preserve">      &lt;label class="form-check-label"&gt;</w:t>
      </w:r>
      <w:r w:rsidR="00E4151D" w:rsidRPr="00E4151D">
        <w:t xml:space="preserve"> </w:t>
      </w:r>
      <w:r w:rsidR="00E4151D">
        <w:t>Lựa chọn</w:t>
      </w:r>
      <w:r w:rsidR="00E4151D" w:rsidRPr="00B9491A">
        <w:t xml:space="preserve"> </w:t>
      </w:r>
      <w:r w:rsidR="00E4151D">
        <w:t>3</w:t>
      </w:r>
      <w:r w:rsidRPr="00B9491A">
        <w:t>&lt;/label&gt;</w:t>
      </w:r>
    </w:p>
    <w:p w14:paraId="38236D0B" w14:textId="77777777" w:rsidR="00B9491A" w:rsidRPr="00B9491A" w:rsidRDefault="00B9491A" w:rsidP="00844BC5">
      <w:pPr>
        <w:pStyle w:val="bordercode"/>
      </w:pPr>
      <w:r w:rsidRPr="00B9491A">
        <w:t xml:space="preserve">    &lt;/div&gt;</w:t>
      </w:r>
    </w:p>
    <w:p w14:paraId="421B1730" w14:textId="77777777" w:rsidR="00B9491A" w:rsidRPr="00AB2395" w:rsidRDefault="00B9491A" w:rsidP="00AB2395">
      <w:pPr>
        <w:pStyle w:val="bordercode"/>
      </w:pPr>
      <w:r w:rsidRPr="00B9491A">
        <w:t xml:space="preserve">  &lt;/form&gt;</w:t>
      </w:r>
    </w:p>
    <w:p w14:paraId="24555E43" w14:textId="77777777" w:rsidR="00227ACA" w:rsidRDefault="00717B03" w:rsidP="00E4151D">
      <w:pPr>
        <w:pStyle w:val="nd"/>
        <w:jc w:val="center"/>
      </w:pPr>
      <w:r w:rsidRPr="00E4151D">
        <w:rPr>
          <w:noProof/>
        </w:rPr>
        <w:drawing>
          <wp:inline distT="0" distB="0" distL="0" distR="0" wp14:anchorId="2F96A364" wp14:editId="4106F0EB">
            <wp:extent cx="1939925" cy="1200785"/>
            <wp:effectExtent l="19050" t="19050" r="22225" b="18415"/>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39925" cy="1200785"/>
                    </a:xfrm>
                    <a:prstGeom prst="rect">
                      <a:avLst/>
                    </a:prstGeom>
                    <a:noFill/>
                    <a:ln>
                      <a:solidFill>
                        <a:schemeClr val="accent1"/>
                      </a:solidFill>
                    </a:ln>
                  </pic:spPr>
                </pic:pic>
              </a:graphicData>
            </a:graphic>
          </wp:inline>
        </w:drawing>
      </w:r>
    </w:p>
    <w:p w14:paraId="7A0DF14D" w14:textId="77777777" w:rsidR="003B5C7E" w:rsidRDefault="00227ACA" w:rsidP="003B5C7E">
      <w:pPr>
        <w:pStyle w:val="Caption"/>
        <w:rPr>
          <w:noProof/>
        </w:rPr>
      </w:pPr>
      <w:bookmarkStart w:id="35" w:name="_Toc155421509"/>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5</w:t>
      </w:r>
      <w:r w:rsidR="00200270">
        <w:rPr>
          <w:noProof/>
        </w:rPr>
        <w:fldChar w:fldCharType="end"/>
      </w:r>
      <w:r>
        <w:t xml:space="preserve"> Kết quả hiển thị check</w:t>
      </w:r>
      <w:bookmarkEnd w:id="35"/>
    </w:p>
    <w:p w14:paraId="03EF0353" w14:textId="77777777" w:rsidR="002807F1" w:rsidRPr="00227ACA" w:rsidRDefault="002807F1" w:rsidP="00844BC5">
      <w:pPr>
        <w:pStyle w:val="nd"/>
        <w:rPr>
          <w:noProof/>
        </w:rPr>
      </w:pPr>
      <w:r w:rsidRPr="00227ACA">
        <w:rPr>
          <w:noProof/>
        </w:rPr>
        <w:t>Nút Radio cho phép chỉ lựa chọn được một lần.</w:t>
      </w:r>
    </w:p>
    <w:p w14:paraId="035F2D72" w14:textId="77777777" w:rsidR="002807F1" w:rsidRPr="002807F1" w:rsidRDefault="002807F1" w:rsidP="00805ED5">
      <w:pPr>
        <w:pStyle w:val="bordercode"/>
        <w:rPr>
          <w:noProof/>
        </w:rPr>
      </w:pPr>
      <w:r w:rsidRPr="002807F1">
        <w:rPr>
          <w:noProof/>
        </w:rPr>
        <w:t>&lt;form&gt;</w:t>
      </w:r>
    </w:p>
    <w:p w14:paraId="755F1AEB" w14:textId="77777777" w:rsidR="002807F1" w:rsidRPr="002807F1" w:rsidRDefault="002807F1" w:rsidP="00805ED5">
      <w:pPr>
        <w:pStyle w:val="bordercode"/>
        <w:rPr>
          <w:noProof/>
        </w:rPr>
      </w:pPr>
      <w:r w:rsidRPr="002807F1">
        <w:rPr>
          <w:noProof/>
        </w:rPr>
        <w:t xml:space="preserve">    &lt;div class="form-check"&gt;</w:t>
      </w:r>
    </w:p>
    <w:p w14:paraId="5C98A587" w14:textId="77777777" w:rsidR="002807F1" w:rsidRPr="002807F1" w:rsidRDefault="002807F1" w:rsidP="00805ED5">
      <w:pPr>
        <w:pStyle w:val="bordercode"/>
        <w:rPr>
          <w:noProof/>
        </w:rPr>
      </w:pPr>
      <w:r w:rsidRPr="002807F1">
        <w:rPr>
          <w:noProof/>
        </w:rPr>
        <w:t xml:space="preserve">      &lt;input type="radio" class="form-check-input" id="radio1" name="optradio" value="option1" checked&gt;</w:t>
      </w:r>
    </w:p>
    <w:p w14:paraId="67130521" w14:textId="77777777" w:rsidR="002807F1" w:rsidRPr="002807F1" w:rsidRDefault="002807F1" w:rsidP="00805ED5">
      <w:pPr>
        <w:pStyle w:val="bordercode"/>
        <w:rPr>
          <w:noProof/>
        </w:rPr>
      </w:pPr>
      <w:r w:rsidRPr="002807F1">
        <w:rPr>
          <w:noProof/>
        </w:rPr>
        <w:t xml:space="preserve">      &lt;label class="form-check-label" for="radio1"&gt;Lựa chọn 1&lt;/label&gt;</w:t>
      </w:r>
    </w:p>
    <w:p w14:paraId="5FB8C211" w14:textId="77777777" w:rsidR="00805ED5" w:rsidRPr="002807F1" w:rsidRDefault="002807F1" w:rsidP="00AB2395">
      <w:pPr>
        <w:pStyle w:val="bordercode"/>
        <w:rPr>
          <w:noProof/>
        </w:rPr>
      </w:pPr>
      <w:r w:rsidRPr="002807F1">
        <w:rPr>
          <w:noProof/>
        </w:rPr>
        <w:t xml:space="preserve">    &lt;/div&gt;</w:t>
      </w:r>
    </w:p>
    <w:p w14:paraId="4DF9E269" w14:textId="77777777" w:rsidR="002807F1" w:rsidRPr="002807F1" w:rsidRDefault="002807F1" w:rsidP="00805ED5">
      <w:pPr>
        <w:pStyle w:val="bordercode"/>
        <w:rPr>
          <w:noProof/>
        </w:rPr>
      </w:pPr>
      <w:r w:rsidRPr="002807F1">
        <w:rPr>
          <w:noProof/>
        </w:rPr>
        <w:t xml:space="preserve">    &lt;div class="form-check"&gt;</w:t>
      </w:r>
    </w:p>
    <w:p w14:paraId="066FC6FE" w14:textId="77777777" w:rsidR="002807F1" w:rsidRPr="002807F1" w:rsidRDefault="002807F1" w:rsidP="003B5C7E">
      <w:pPr>
        <w:pStyle w:val="bordercode"/>
        <w:rPr>
          <w:noProof/>
        </w:rPr>
      </w:pPr>
      <w:r w:rsidRPr="002807F1">
        <w:rPr>
          <w:noProof/>
        </w:rPr>
        <w:t xml:space="preserve">      &lt;input type="radio" class="form-check-input" id="radio2" name="optradio" value="option2"&gt;</w:t>
      </w:r>
    </w:p>
    <w:p w14:paraId="0931A085" w14:textId="77777777" w:rsidR="002807F1" w:rsidRPr="002807F1" w:rsidRDefault="002807F1" w:rsidP="003B5C7E">
      <w:pPr>
        <w:pStyle w:val="bordercode"/>
        <w:rPr>
          <w:noProof/>
        </w:rPr>
      </w:pPr>
      <w:r w:rsidRPr="002807F1">
        <w:rPr>
          <w:noProof/>
        </w:rPr>
        <w:t xml:space="preserve">      &lt;label class="form-check-label" for="radio2"&gt;Lựa chọn 2&lt;/label&gt;</w:t>
      </w:r>
    </w:p>
    <w:p w14:paraId="4FE7C22B" w14:textId="77777777" w:rsidR="003B5C7E" w:rsidRPr="002807F1" w:rsidRDefault="002807F1" w:rsidP="00805ED5">
      <w:pPr>
        <w:pStyle w:val="bordercode"/>
        <w:rPr>
          <w:noProof/>
        </w:rPr>
      </w:pPr>
      <w:r w:rsidRPr="002807F1">
        <w:rPr>
          <w:noProof/>
        </w:rPr>
        <w:t xml:space="preserve">    &lt;/div&gt;</w:t>
      </w:r>
    </w:p>
    <w:p w14:paraId="0910B9C6" w14:textId="77777777" w:rsidR="002807F1" w:rsidRPr="002807F1" w:rsidRDefault="002807F1" w:rsidP="00C31AE5">
      <w:pPr>
        <w:pStyle w:val="bordercode"/>
        <w:rPr>
          <w:noProof/>
        </w:rPr>
      </w:pPr>
      <w:r w:rsidRPr="002807F1">
        <w:rPr>
          <w:noProof/>
        </w:rPr>
        <w:t xml:space="preserve">    &lt;div class="form-check"&gt;</w:t>
      </w:r>
    </w:p>
    <w:p w14:paraId="61B3A5B6" w14:textId="77777777" w:rsidR="002807F1" w:rsidRPr="002807F1" w:rsidRDefault="002807F1" w:rsidP="00C31AE5">
      <w:pPr>
        <w:pStyle w:val="bordercode"/>
        <w:rPr>
          <w:noProof/>
        </w:rPr>
      </w:pPr>
      <w:r w:rsidRPr="002807F1">
        <w:rPr>
          <w:noProof/>
        </w:rPr>
        <w:t xml:space="preserve">      &lt;input type="radio" class="form-check-input" disabled&gt;</w:t>
      </w:r>
    </w:p>
    <w:p w14:paraId="43E92D94" w14:textId="77777777" w:rsidR="002807F1" w:rsidRPr="002807F1" w:rsidRDefault="002807F1" w:rsidP="00C31AE5">
      <w:pPr>
        <w:pStyle w:val="bordercode"/>
        <w:rPr>
          <w:noProof/>
        </w:rPr>
      </w:pPr>
      <w:r w:rsidRPr="002807F1">
        <w:rPr>
          <w:noProof/>
        </w:rPr>
        <w:t xml:space="preserve">      &lt;label class="form-check-label"&gt;Lựa chọn 3&lt;/label&gt;</w:t>
      </w:r>
    </w:p>
    <w:p w14:paraId="63866745" w14:textId="77777777" w:rsidR="002807F1" w:rsidRPr="002807F1" w:rsidRDefault="002807F1" w:rsidP="00C31AE5">
      <w:pPr>
        <w:pStyle w:val="bordercode"/>
        <w:rPr>
          <w:noProof/>
        </w:rPr>
      </w:pPr>
      <w:r w:rsidRPr="002807F1">
        <w:rPr>
          <w:noProof/>
        </w:rPr>
        <w:t xml:space="preserve">    &lt;/div&gt;</w:t>
      </w:r>
    </w:p>
    <w:p w14:paraId="3634C079" w14:textId="77777777" w:rsidR="002807F1" w:rsidRPr="00AB2395" w:rsidRDefault="002807F1" w:rsidP="00AB2395">
      <w:pPr>
        <w:pStyle w:val="bordercode"/>
        <w:rPr>
          <w:noProof/>
        </w:rPr>
      </w:pPr>
      <w:r w:rsidRPr="002807F1">
        <w:rPr>
          <w:noProof/>
        </w:rPr>
        <w:t>&lt;form&gt;</w:t>
      </w:r>
    </w:p>
    <w:p w14:paraId="20C8A5D8" w14:textId="77777777" w:rsidR="00227ACA" w:rsidRDefault="00717B03" w:rsidP="00E4151D">
      <w:pPr>
        <w:pStyle w:val="nd"/>
        <w:ind w:firstLine="0"/>
        <w:jc w:val="center"/>
      </w:pPr>
      <w:r w:rsidRPr="00BB20A9">
        <w:rPr>
          <w:noProof/>
        </w:rPr>
        <w:drawing>
          <wp:inline distT="0" distB="0" distL="0" distR="0" wp14:anchorId="42554D0D" wp14:editId="5D79B1DB">
            <wp:extent cx="1733550" cy="1153160"/>
            <wp:effectExtent l="19050" t="19050" r="19050" b="2794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33550" cy="1153160"/>
                    </a:xfrm>
                    <a:prstGeom prst="rect">
                      <a:avLst/>
                    </a:prstGeom>
                    <a:noFill/>
                    <a:ln>
                      <a:solidFill>
                        <a:schemeClr val="accent1"/>
                      </a:solidFill>
                    </a:ln>
                  </pic:spPr>
                </pic:pic>
              </a:graphicData>
            </a:graphic>
          </wp:inline>
        </w:drawing>
      </w:r>
    </w:p>
    <w:p w14:paraId="4C8F18AC" w14:textId="77777777" w:rsidR="004D6A17" w:rsidRDefault="00227ACA" w:rsidP="00805ED5">
      <w:pPr>
        <w:pStyle w:val="Caption"/>
        <w:rPr>
          <w:noProof/>
        </w:rPr>
      </w:pPr>
      <w:bookmarkStart w:id="36" w:name="_Toc155421510"/>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6</w:t>
      </w:r>
      <w:r w:rsidR="00200270">
        <w:rPr>
          <w:noProof/>
        </w:rPr>
        <w:fldChar w:fldCharType="end"/>
      </w:r>
      <w:r>
        <w:t xml:space="preserve"> Kết quả hiển thị check radio</w:t>
      </w:r>
      <w:bookmarkEnd w:id="36"/>
    </w:p>
    <w:p w14:paraId="28B26A15" w14:textId="77777777" w:rsidR="00B642AB" w:rsidRPr="00227ACA" w:rsidRDefault="004D6A17" w:rsidP="003B5C7E">
      <w:pPr>
        <w:pStyle w:val="nd"/>
      </w:pPr>
      <w:r w:rsidRPr="00227ACA">
        <w:lastRenderedPageBreak/>
        <w:t>Để tạo hộp kiểm (checkbox) có kiểu dáng giống công tắc bật/tắt (toggle switch), có thể sử dụng lớp .form-switch cùng với lớp .form-check cho phần tử chứa checkbox.</w:t>
      </w:r>
    </w:p>
    <w:p w14:paraId="5F9C7B2C" w14:textId="77777777" w:rsidR="007A1605" w:rsidRPr="007A1605" w:rsidRDefault="007A1605" w:rsidP="00C31AE5">
      <w:pPr>
        <w:pStyle w:val="bordercode"/>
      </w:pPr>
      <w:r w:rsidRPr="007A1605">
        <w:t>&lt;form action="/action_page.php"&gt;</w:t>
      </w:r>
    </w:p>
    <w:p w14:paraId="112E3522" w14:textId="77777777" w:rsidR="007A1605" w:rsidRPr="007A1605" w:rsidRDefault="007A1605" w:rsidP="00C31AE5">
      <w:pPr>
        <w:pStyle w:val="bordercode"/>
      </w:pPr>
      <w:r w:rsidRPr="007A1605">
        <w:t xml:space="preserve">    &lt;div class="form-check form-switch"&gt;</w:t>
      </w:r>
    </w:p>
    <w:p w14:paraId="34B90D47" w14:textId="77777777" w:rsidR="007A1605" w:rsidRPr="007A1605" w:rsidRDefault="007A1605" w:rsidP="00C31AE5">
      <w:pPr>
        <w:pStyle w:val="bordercode"/>
      </w:pPr>
      <w:r w:rsidRPr="007A1605">
        <w:t xml:space="preserve">      &lt;input class="form-check-input" type="checkbox" id="mySwitch" name="darkmode" value="yes" checked&gt;</w:t>
      </w:r>
    </w:p>
    <w:p w14:paraId="3A3F31EA" w14:textId="77777777" w:rsidR="007A1605" w:rsidRPr="007A1605" w:rsidRDefault="007A1605" w:rsidP="00C31AE5">
      <w:pPr>
        <w:pStyle w:val="bordercode"/>
      </w:pPr>
      <w:r w:rsidRPr="007A1605">
        <w:t xml:space="preserve">      &lt;label class="form-check-label" for="mySwitch"&gt;Dark Mode&lt;/label&gt;</w:t>
      </w:r>
    </w:p>
    <w:p w14:paraId="256A9EAC" w14:textId="77777777" w:rsidR="007A1605" w:rsidRDefault="007A1605" w:rsidP="00C31AE5">
      <w:pPr>
        <w:pStyle w:val="bordercode"/>
      </w:pPr>
      <w:r>
        <w:t xml:space="preserve">    &lt;/div&gt;</w:t>
      </w:r>
    </w:p>
    <w:p w14:paraId="0655FCF6" w14:textId="77777777" w:rsidR="00227ACA" w:rsidRPr="00AB2395" w:rsidRDefault="007A1605" w:rsidP="00AB2395">
      <w:pPr>
        <w:pStyle w:val="bordercode"/>
      </w:pPr>
      <w:r w:rsidRPr="007A1605">
        <w:t xml:space="preserve"> &lt;/form&gt;</w:t>
      </w:r>
    </w:p>
    <w:p w14:paraId="2BD61FFE" w14:textId="77777777" w:rsidR="00227ACA" w:rsidRDefault="00717B03" w:rsidP="00844BC5">
      <w:pPr>
        <w:pStyle w:val="nd"/>
        <w:jc w:val="center"/>
      </w:pPr>
      <w:r w:rsidRPr="000638EC">
        <w:rPr>
          <w:noProof/>
        </w:rPr>
        <w:drawing>
          <wp:inline distT="0" distB="0" distL="0" distR="0" wp14:anchorId="20A8F900" wp14:editId="0D6531B2">
            <wp:extent cx="2162810" cy="421640"/>
            <wp:effectExtent l="19050" t="19050" r="27940" b="1651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62810" cy="421640"/>
                    </a:xfrm>
                    <a:prstGeom prst="rect">
                      <a:avLst/>
                    </a:prstGeom>
                    <a:noFill/>
                    <a:ln>
                      <a:solidFill>
                        <a:schemeClr val="accent1"/>
                      </a:solidFill>
                    </a:ln>
                  </pic:spPr>
                </pic:pic>
              </a:graphicData>
            </a:graphic>
          </wp:inline>
        </w:drawing>
      </w:r>
    </w:p>
    <w:p w14:paraId="509616B5" w14:textId="77777777" w:rsidR="00895D2B" w:rsidRPr="00227ACA" w:rsidRDefault="00227ACA" w:rsidP="00844BC5">
      <w:pPr>
        <w:pStyle w:val="Caption"/>
        <w:rPr>
          <w:noProof/>
        </w:rPr>
      </w:pPr>
      <w:bookmarkStart w:id="37" w:name="_Toc155421511"/>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7</w:t>
      </w:r>
      <w:r w:rsidR="00200270">
        <w:rPr>
          <w:noProof/>
        </w:rPr>
        <w:fldChar w:fldCharType="end"/>
      </w:r>
      <w:r>
        <w:t xml:space="preserve"> Kết quả hiển thị nút bật tắt</w:t>
      </w:r>
      <w:bookmarkEnd w:id="37"/>
    </w:p>
    <w:p w14:paraId="28F209E1" w14:textId="77777777" w:rsidR="009A5A7A" w:rsidRPr="009A5A7A" w:rsidRDefault="009A5A7A" w:rsidP="004156CA">
      <w:pPr>
        <w:pStyle w:val="Heading2"/>
      </w:pPr>
      <w:bookmarkStart w:id="38" w:name="_Toc155433407"/>
      <w:r w:rsidRPr="009A5A7A">
        <w:t>Giới thiệu về ngôn ngữ PHP</w:t>
      </w:r>
      <w:bookmarkEnd w:id="38"/>
    </w:p>
    <w:p w14:paraId="6871B455" w14:textId="77777777" w:rsidR="009A5A7A" w:rsidRPr="009A5A7A" w:rsidRDefault="009A5A7A" w:rsidP="004156CA">
      <w:pPr>
        <w:pStyle w:val="Heading3"/>
      </w:pPr>
      <w:bookmarkStart w:id="39" w:name="_Toc155433408"/>
      <w:r w:rsidRPr="009A5A7A">
        <w:t>Giới thiệu về PHP</w:t>
      </w:r>
      <w:bookmarkEnd w:id="39"/>
    </w:p>
    <w:p w14:paraId="6D201889" w14:textId="649F4E95" w:rsidR="009A5A7A" w:rsidRPr="004156CA" w:rsidRDefault="009A5A7A" w:rsidP="004156CA">
      <w:pPr>
        <w:pStyle w:val="nd"/>
      </w:pPr>
      <w:r w:rsidRPr="004156CA">
        <w:t>PHP có tên gọi đầy đủ là Personal Home Page hay Hypertext Preprocessor là ngôn ngữ kịch bản trên Server(Server Side Script), được thực thì trên WebServer và kết quả được gửi trả về trình duyệt Web theo yêu cầu của người dùng.</w:t>
      </w:r>
      <w:sdt>
        <w:sdtPr>
          <w:id w:val="-506600862"/>
          <w:citation/>
        </w:sdtPr>
        <w:sdtContent>
          <w:r w:rsidR="00DD5D3B">
            <w:fldChar w:fldCharType="begin"/>
          </w:r>
          <w:r w:rsidR="00DD5D3B">
            <w:rPr>
              <w:lang w:val="vi-VN"/>
            </w:rPr>
            <w:instrText xml:space="preserve"> CITATION Đoà13 \l 1066 </w:instrText>
          </w:r>
          <w:r w:rsidR="00DD5D3B">
            <w:fldChar w:fldCharType="separate"/>
          </w:r>
          <w:r w:rsidR="0040202F">
            <w:rPr>
              <w:noProof/>
              <w:lang w:val="vi-VN"/>
            </w:rPr>
            <w:t xml:space="preserve"> </w:t>
          </w:r>
          <w:r w:rsidR="0040202F" w:rsidRPr="0040202F">
            <w:rPr>
              <w:noProof/>
              <w:lang w:val="vi-VN"/>
            </w:rPr>
            <w:t>[2]</w:t>
          </w:r>
          <w:r w:rsidR="00DD5D3B">
            <w:fldChar w:fldCharType="end"/>
          </w:r>
        </w:sdtContent>
      </w:sdt>
    </w:p>
    <w:p w14:paraId="035A430C" w14:textId="77777777" w:rsidR="009A5A7A" w:rsidRPr="004156CA" w:rsidRDefault="009A5A7A" w:rsidP="004156CA">
      <w:pPr>
        <w:pStyle w:val="nd"/>
      </w:pPr>
      <w:r w:rsidRPr="004156CA">
        <w:t>PHP có cú pháp giống với ngôn ngữ C và Java chính vì thế nó rất dễ học, dễ tiếp cận, giúp xây dựng sản phẩm trong thời gian ngắn, chính vì vậy nó rất được ưa chuộng và sử dụng phổ biến.</w:t>
      </w:r>
    </w:p>
    <w:p w14:paraId="38CADFD4" w14:textId="77777777" w:rsidR="009A5A7A" w:rsidRPr="00212297" w:rsidRDefault="00FC04F1" w:rsidP="00212297">
      <w:pPr>
        <w:pStyle w:val="Heading3"/>
        <w:rPr>
          <w:rFonts w:ascii="Arial" w:hAnsi="Arial" w:cs="Arial"/>
          <w:b w:val="0"/>
          <w:bCs w:val="0"/>
          <w:color w:val="000000"/>
          <w:szCs w:val="26"/>
          <w:shd w:val="clear" w:color="auto" w:fill="FFFFFF"/>
        </w:rPr>
      </w:pPr>
      <w:r w:rsidRPr="00FC04F1">
        <w:rPr>
          <w:rFonts w:ascii="Arial" w:hAnsi="Arial" w:cs="Arial"/>
          <w:color w:val="000000"/>
          <w:szCs w:val="26"/>
          <w:shd w:val="clear" w:color="auto" w:fill="FFFFFF"/>
        </w:rPr>
        <w:t xml:space="preserve"> </w:t>
      </w:r>
      <w:bookmarkStart w:id="40" w:name="_Toc155433409"/>
      <w:r w:rsidR="009A5A7A" w:rsidRPr="00212297">
        <w:rPr>
          <w:rStyle w:val="Heading3Char"/>
          <w:b/>
          <w:bCs/>
        </w:rPr>
        <w:t>Ưu điểm của PHP</w:t>
      </w:r>
      <w:bookmarkEnd w:id="40"/>
    </w:p>
    <w:p w14:paraId="59F991E5" w14:textId="77777777" w:rsidR="009A5A7A" w:rsidRPr="008B34AD" w:rsidRDefault="009A5A7A" w:rsidP="009A5A7A">
      <w:pPr>
        <w:pStyle w:val="nd"/>
        <w:rPr>
          <w:bCs/>
          <w:color w:val="000000"/>
          <w:szCs w:val="26"/>
          <w:shd w:val="clear" w:color="auto" w:fill="FFFFFF"/>
        </w:rPr>
      </w:pPr>
      <w:r w:rsidRPr="009A5A7A">
        <w:rPr>
          <w:rFonts w:ascii="Arial" w:hAnsi="Arial" w:cs="Arial"/>
          <w:bCs/>
          <w:color w:val="000000"/>
          <w:sz w:val="21"/>
          <w:szCs w:val="21"/>
          <w:shd w:val="clear" w:color="auto" w:fill="FFFFFF"/>
        </w:rPr>
        <w:t xml:space="preserve"> </w:t>
      </w:r>
      <w:r w:rsidRPr="008B34AD">
        <w:rPr>
          <w:bCs/>
          <w:color w:val="000000"/>
          <w:szCs w:val="26"/>
          <w:shd w:val="clear" w:color="auto" w:fill="FFFFFF"/>
        </w:rPr>
        <w:t>PHP có cú pháp rất dễ học và dễ hiểu nó có cấu trúc lệnh quen thuộc gần giống với ngôn ngữ C. Vì thế</w:t>
      </w:r>
      <w:r w:rsidR="00B85289">
        <w:rPr>
          <w:bCs/>
          <w:color w:val="000000"/>
          <w:szCs w:val="26"/>
          <w:shd w:val="clear" w:color="auto" w:fill="FFFFFF"/>
        </w:rPr>
        <w:t>,</w:t>
      </w:r>
      <w:r w:rsidRPr="008B34AD">
        <w:rPr>
          <w:bCs/>
          <w:color w:val="000000"/>
          <w:szCs w:val="26"/>
          <w:shd w:val="clear" w:color="auto" w:fill="FFFFFF"/>
        </w:rPr>
        <w:t xml:space="preserve"> nó giúp người học dễ tiếp cận và phát triển.</w:t>
      </w:r>
    </w:p>
    <w:p w14:paraId="565EDBC7" w14:textId="77777777" w:rsidR="009A5A7A" w:rsidRPr="008B34AD" w:rsidRDefault="009A5A7A" w:rsidP="009A5A7A">
      <w:pPr>
        <w:pStyle w:val="nd"/>
        <w:rPr>
          <w:bCs/>
          <w:color w:val="000000"/>
          <w:szCs w:val="26"/>
          <w:shd w:val="clear" w:color="auto" w:fill="FFFFFF"/>
        </w:rPr>
      </w:pPr>
      <w:r w:rsidRPr="008B34AD">
        <w:rPr>
          <w:bCs/>
          <w:color w:val="000000"/>
          <w:szCs w:val="26"/>
          <w:shd w:val="clear" w:color="auto" w:fill="FFFFFF"/>
        </w:rPr>
        <w:t>PHP là mã nguồn mở và hoàn toàn miễn phí nó còn</w:t>
      </w:r>
      <w:r w:rsidRPr="008B34AD">
        <w:rPr>
          <w:szCs w:val="26"/>
        </w:rPr>
        <w:t xml:space="preserve"> </w:t>
      </w:r>
      <w:r w:rsidRPr="008B34AD">
        <w:rPr>
          <w:bCs/>
          <w:color w:val="000000"/>
          <w:szCs w:val="26"/>
          <w:shd w:val="clear" w:color="auto" w:fill="FFFFFF"/>
        </w:rPr>
        <w:t>cung cấp nhiều hàm và thư viện tích hợp sẵn để xử lý các tác vụ phổ biến như xử lý biểu mẫu, tương tác với cơ sở dữ liệu, gửi và nhận dữ liệu HTTP,... Chính vì vậy PHP được sử dụng rộng rãi và phổ biến trong môi trường phát triển web.</w:t>
      </w:r>
    </w:p>
    <w:p w14:paraId="1022361D" w14:textId="77777777" w:rsidR="00212297" w:rsidRPr="00844BC5" w:rsidRDefault="009A5A7A" w:rsidP="00844BC5">
      <w:pPr>
        <w:pStyle w:val="nd"/>
        <w:rPr>
          <w:szCs w:val="26"/>
          <w:shd w:val="clear" w:color="auto" w:fill="FFFFFF"/>
        </w:rPr>
      </w:pPr>
      <w:r w:rsidRPr="008B34AD">
        <w:rPr>
          <w:szCs w:val="26"/>
          <w:shd w:val="clear" w:color="auto" w:fill="FFFFFF"/>
        </w:rPr>
        <w:t>PHP hỗ trợ kết nối với các hệ quản trị cơ sở dữ liệu (Hệ quản trị CSDL) phổ biến như MySQL, Orle, Microsoft SQL Server, PostgreSQL,… Cho phép người phát triển tương tác với cơ sở dữ liệu từ các ứng dụng PHP để lưu trữ và truy xuất dữ liệu.</w:t>
      </w:r>
    </w:p>
    <w:p w14:paraId="0B82C1B1" w14:textId="77777777" w:rsidR="009A5A7A" w:rsidRPr="00212297" w:rsidRDefault="009A5A7A" w:rsidP="00212297">
      <w:pPr>
        <w:pStyle w:val="Heading3"/>
        <w:rPr>
          <w:b w:val="0"/>
          <w:bCs w:val="0"/>
          <w:shd w:val="clear" w:color="auto" w:fill="FFFFFF"/>
        </w:rPr>
      </w:pPr>
      <w:r w:rsidRPr="00212297">
        <w:rPr>
          <w:shd w:val="clear" w:color="auto" w:fill="FFFFFF"/>
        </w:rPr>
        <w:lastRenderedPageBreak/>
        <w:t xml:space="preserve"> </w:t>
      </w:r>
      <w:bookmarkStart w:id="41" w:name="_Toc155433410"/>
      <w:r w:rsidR="00212297" w:rsidRPr="00212297">
        <w:rPr>
          <w:rStyle w:val="Heading3Char"/>
          <w:b/>
          <w:bCs/>
        </w:rPr>
        <w:t>C</w:t>
      </w:r>
      <w:r w:rsidR="008B34AD">
        <w:rPr>
          <w:rStyle w:val="Heading3Char"/>
          <w:b/>
          <w:bCs/>
        </w:rPr>
        <w:t>ách viết PHP</w:t>
      </w:r>
      <w:bookmarkEnd w:id="41"/>
    </w:p>
    <w:p w14:paraId="324D5DE5" w14:textId="77777777" w:rsidR="009A5A7A" w:rsidRPr="009A5A7A" w:rsidRDefault="009A5A7A" w:rsidP="009A5A7A">
      <w:pPr>
        <w:pStyle w:val="bordercode"/>
        <w:rPr>
          <w:shd w:val="clear" w:color="auto" w:fill="FFFFFF"/>
        </w:rPr>
      </w:pPr>
      <w:r w:rsidRPr="009A5A7A">
        <w:rPr>
          <w:shd w:val="clear" w:color="auto" w:fill="FFFFFF"/>
        </w:rPr>
        <w:t xml:space="preserve">&lt;?php </w:t>
      </w:r>
    </w:p>
    <w:p w14:paraId="5D17F5AD" w14:textId="77777777" w:rsidR="009A5A7A" w:rsidRPr="009A5A7A" w:rsidRDefault="009A5A7A" w:rsidP="009A5A7A">
      <w:pPr>
        <w:pStyle w:val="bordercode"/>
        <w:rPr>
          <w:shd w:val="clear" w:color="auto" w:fill="FFFFFF"/>
        </w:rPr>
      </w:pPr>
      <w:r w:rsidRPr="009A5A7A">
        <w:rPr>
          <w:shd w:val="clear" w:color="auto" w:fill="FFFFFF"/>
        </w:rPr>
        <w:t>//Viết code vào</w:t>
      </w:r>
    </w:p>
    <w:p w14:paraId="7B38E5BB" w14:textId="77777777" w:rsidR="009A5A7A" w:rsidRPr="009A5A7A" w:rsidRDefault="009A5A7A" w:rsidP="009A5A7A">
      <w:pPr>
        <w:pStyle w:val="bordercode"/>
        <w:rPr>
          <w:shd w:val="clear" w:color="auto" w:fill="FFFFFF"/>
        </w:rPr>
      </w:pPr>
      <w:r w:rsidRPr="009A5A7A">
        <w:rPr>
          <w:shd w:val="clear" w:color="auto" w:fill="FFFFFF"/>
        </w:rPr>
        <w:t xml:space="preserve"> ?&gt;</w:t>
      </w:r>
    </w:p>
    <w:p w14:paraId="50D228C0" w14:textId="77777777" w:rsidR="009A5A7A" w:rsidRPr="003B5C7E" w:rsidRDefault="009A5A7A" w:rsidP="003B5C7E">
      <w:pPr>
        <w:pStyle w:val="nd"/>
        <w:rPr>
          <w:shd w:val="clear" w:color="auto" w:fill="FFFFFF"/>
        </w:rPr>
      </w:pPr>
      <w:r w:rsidRPr="009A5A7A">
        <w:rPr>
          <w:shd w:val="clear" w:color="auto" w:fill="FFFFFF"/>
        </w:rPr>
        <w:t xml:space="preserve">Từ cú pháp trên ta thấy thẻ &lt;?php và thẻ ?&gt;  sẽ lần lượt là thẻ mở và thẻ đóng thể hiện sự bắt đầu và kết thúc cho phần mã lệnh PHP. Khi mã lệnh PHP được chèn vào vị trí nào trong trang HTML thì sẽ được biên dịch và hiển thị kết quả tại vị trí vừa chèn câu lệnh. </w:t>
      </w:r>
      <w:r w:rsidR="00B85289">
        <w:rPr>
          <w:shd w:val="clear" w:color="auto" w:fill="FFFFFF"/>
        </w:rPr>
        <w:t>Điều này</w:t>
      </w:r>
      <w:r w:rsidRPr="009A5A7A">
        <w:rPr>
          <w:shd w:val="clear" w:color="auto" w:fill="FFFFFF"/>
        </w:rPr>
        <w:t xml:space="preserve"> sẽ giúp cho việc viết mã PHP trở nên dễ dàng và trực quan hơn.</w:t>
      </w:r>
      <w:r w:rsidRPr="009A5A7A">
        <w:rPr>
          <w:rFonts w:ascii="Arial" w:hAnsi="Arial" w:cs="Arial"/>
          <w:bCs/>
          <w:color w:val="000000"/>
          <w:sz w:val="21"/>
          <w:szCs w:val="21"/>
          <w:shd w:val="clear" w:color="auto" w:fill="FFFFFF"/>
        </w:rPr>
        <w:tab/>
      </w:r>
    </w:p>
    <w:p w14:paraId="2972244B" w14:textId="77777777" w:rsidR="009A5A7A" w:rsidRPr="009A5A7A" w:rsidRDefault="009A5A7A" w:rsidP="00212297">
      <w:pPr>
        <w:pStyle w:val="Heading3"/>
        <w:rPr>
          <w:shd w:val="clear" w:color="auto" w:fill="FFFFFF"/>
        </w:rPr>
      </w:pPr>
      <w:bookmarkStart w:id="42" w:name="_Toc155433411"/>
      <w:r w:rsidRPr="009A5A7A">
        <w:rPr>
          <w:shd w:val="clear" w:color="auto" w:fill="FFFFFF"/>
        </w:rPr>
        <w:t>Một số hàm của PHP</w:t>
      </w:r>
      <w:bookmarkEnd w:id="42"/>
    </w:p>
    <w:p w14:paraId="1AE72338" w14:textId="77777777" w:rsidR="00EA603D" w:rsidRDefault="00805ED5" w:rsidP="00B6597A">
      <w:pPr>
        <w:pStyle w:val="Heading4"/>
        <w:rPr>
          <w:shd w:val="clear" w:color="auto" w:fill="FFFFFF"/>
        </w:rPr>
      </w:pPr>
      <w:r>
        <w:rPr>
          <w:shd w:val="clear" w:color="auto" w:fill="FFFFFF"/>
        </w:rPr>
        <w:t xml:space="preserve">Biến siêu toàn cầu </w:t>
      </w:r>
      <w:r w:rsidR="00AA31FC">
        <w:rPr>
          <w:shd w:val="clear" w:color="auto" w:fill="FFFFFF"/>
        </w:rPr>
        <w:t>$_GET</w:t>
      </w:r>
    </w:p>
    <w:p w14:paraId="303EEA3F" w14:textId="77777777" w:rsidR="00AA31FC" w:rsidRDefault="00D23A9A" w:rsidP="00805ED5">
      <w:pPr>
        <w:pStyle w:val="nd"/>
      </w:pPr>
      <w:r w:rsidRPr="00D23A9A">
        <w:t>PHP $_GET là một biến siêu toàn cục PHP được sử dụng để thu thập dữ liệu biểu mẫu sau khi gửi biểu mẫu HTML bằng phương thức = "get".$_GET cũng có thể thu thập dữ liệu được gửi trong URL.</w:t>
      </w:r>
    </w:p>
    <w:p w14:paraId="78AD30A0" w14:textId="77777777" w:rsidR="00AA31FC" w:rsidRDefault="00AA31FC" w:rsidP="00D23A9A">
      <w:pPr>
        <w:pStyle w:val="nd"/>
        <w:rPr>
          <w:b/>
          <w:bCs/>
        </w:rPr>
      </w:pPr>
      <w:r w:rsidRPr="00AA31FC">
        <w:rPr>
          <w:b/>
          <w:bCs/>
        </w:rPr>
        <w:t>Ví dụ:</w:t>
      </w:r>
    </w:p>
    <w:p w14:paraId="272F5DBE" w14:textId="77777777" w:rsidR="009F5F07" w:rsidRPr="00AB2395" w:rsidRDefault="004341EA" w:rsidP="00AB2395">
      <w:pPr>
        <w:pStyle w:val="bordercode"/>
        <w:rPr>
          <w:color w:val="000000"/>
          <w:sz w:val="23"/>
          <w:szCs w:val="23"/>
        </w:rPr>
      </w:pPr>
      <w:r w:rsidRPr="00F41657">
        <w:rPr>
          <w:rStyle w:val="tagcolor"/>
          <w:color w:val="000000"/>
          <w:sz w:val="23"/>
          <w:szCs w:val="23"/>
        </w:rPr>
        <w:t>&lt;</w:t>
      </w:r>
      <w:r w:rsidRPr="00F41657">
        <w:rPr>
          <w:rStyle w:val="tagnamecolor"/>
          <w:color w:val="000000"/>
          <w:sz w:val="23"/>
          <w:szCs w:val="23"/>
        </w:rPr>
        <w:t>html</w:t>
      </w:r>
      <w:r w:rsidRPr="00F41657">
        <w:rPr>
          <w:rStyle w:val="tagcolor"/>
          <w:color w:val="000000"/>
          <w:sz w:val="23"/>
          <w:szCs w:val="23"/>
        </w:rPr>
        <w:t>&gt;</w:t>
      </w:r>
      <w:r w:rsidRPr="004341EA">
        <w:br/>
      </w:r>
      <w:r w:rsidRPr="00F41657">
        <w:rPr>
          <w:rStyle w:val="tagcolor"/>
          <w:color w:val="000000"/>
          <w:sz w:val="23"/>
          <w:szCs w:val="23"/>
        </w:rPr>
        <w:t>&lt;</w:t>
      </w:r>
      <w:r w:rsidRPr="00F41657">
        <w:rPr>
          <w:rStyle w:val="tagnamecolor"/>
          <w:color w:val="000000"/>
          <w:sz w:val="23"/>
          <w:szCs w:val="23"/>
        </w:rPr>
        <w:t>body</w:t>
      </w:r>
      <w:r w:rsidRPr="00F41657">
        <w:rPr>
          <w:rStyle w:val="tagcolor"/>
          <w:color w:val="000000"/>
          <w:sz w:val="23"/>
          <w:szCs w:val="23"/>
        </w:rPr>
        <w:t>&gt;</w:t>
      </w:r>
      <w:r w:rsidRPr="004341EA">
        <w:br/>
      </w:r>
      <w:r w:rsidRPr="00F41657">
        <w:rPr>
          <w:rStyle w:val="tagcolor"/>
          <w:color w:val="000000"/>
          <w:sz w:val="23"/>
          <w:szCs w:val="23"/>
        </w:rPr>
        <w:t xml:space="preserve">    &lt;</w:t>
      </w:r>
      <w:r w:rsidRPr="00F41657">
        <w:rPr>
          <w:rStyle w:val="tagnamecolor"/>
          <w:color w:val="000000"/>
          <w:sz w:val="23"/>
          <w:szCs w:val="23"/>
        </w:rPr>
        <w:t>form</w:t>
      </w:r>
      <w:r w:rsidRPr="00F41657">
        <w:rPr>
          <w:rStyle w:val="attributecolor"/>
          <w:color w:val="000000"/>
          <w:sz w:val="23"/>
          <w:szCs w:val="23"/>
        </w:rPr>
        <w:t> action</w:t>
      </w:r>
      <w:r w:rsidRPr="00F41657">
        <w:rPr>
          <w:rStyle w:val="attributevaluecolor"/>
          <w:color w:val="000000"/>
          <w:sz w:val="23"/>
          <w:szCs w:val="23"/>
        </w:rPr>
        <w:t>="welcome_get.php"</w:t>
      </w:r>
      <w:r w:rsidRPr="00F41657">
        <w:rPr>
          <w:rStyle w:val="attributecolor"/>
          <w:color w:val="000000"/>
          <w:sz w:val="23"/>
          <w:szCs w:val="23"/>
        </w:rPr>
        <w:t> method</w:t>
      </w:r>
      <w:r w:rsidRPr="00F41657">
        <w:rPr>
          <w:rStyle w:val="attributevaluecolor"/>
          <w:color w:val="000000"/>
          <w:sz w:val="23"/>
          <w:szCs w:val="23"/>
        </w:rPr>
        <w:t>="get"</w:t>
      </w:r>
      <w:r w:rsidRPr="00F41657">
        <w:rPr>
          <w:rStyle w:val="tagcolor"/>
          <w:color w:val="000000"/>
          <w:sz w:val="23"/>
          <w:szCs w:val="23"/>
        </w:rPr>
        <w:t>&gt;</w:t>
      </w:r>
      <w:r w:rsidRPr="004341EA">
        <w:br/>
      </w:r>
      <w:r>
        <w:rPr>
          <w:shd w:val="clear" w:color="auto" w:fill="FFFFFF"/>
        </w:rPr>
        <w:t xml:space="preserve">         </w:t>
      </w:r>
      <w:r w:rsidRPr="004341EA">
        <w:rPr>
          <w:shd w:val="clear" w:color="auto" w:fill="FFFFFF"/>
        </w:rPr>
        <w:t>Name: </w:t>
      </w:r>
      <w:r w:rsidRPr="00F41657">
        <w:rPr>
          <w:rStyle w:val="tagcolor"/>
          <w:color w:val="000000"/>
          <w:sz w:val="23"/>
          <w:szCs w:val="23"/>
        </w:rPr>
        <w:t>&lt;</w:t>
      </w:r>
      <w:r w:rsidRPr="00F41657">
        <w:rPr>
          <w:rStyle w:val="tagnamecolor"/>
          <w:color w:val="000000"/>
          <w:sz w:val="23"/>
          <w:szCs w:val="23"/>
        </w:rPr>
        <w:t>input</w:t>
      </w:r>
      <w:r w:rsidRPr="00F41657">
        <w:rPr>
          <w:rStyle w:val="attributecolor"/>
          <w:color w:val="000000"/>
          <w:sz w:val="23"/>
          <w:szCs w:val="23"/>
        </w:rPr>
        <w:t> type</w:t>
      </w:r>
      <w:r w:rsidRPr="00F41657">
        <w:rPr>
          <w:rStyle w:val="attributevaluecolor"/>
          <w:color w:val="000000"/>
          <w:sz w:val="23"/>
          <w:szCs w:val="23"/>
        </w:rPr>
        <w:t>="text"</w:t>
      </w:r>
      <w:r w:rsidRPr="00F41657">
        <w:rPr>
          <w:rStyle w:val="attributecolor"/>
          <w:color w:val="000000"/>
          <w:sz w:val="23"/>
          <w:szCs w:val="23"/>
        </w:rPr>
        <w:t> name</w:t>
      </w:r>
      <w:r w:rsidRPr="00F41657">
        <w:rPr>
          <w:rStyle w:val="attributevaluecolor"/>
          <w:color w:val="000000"/>
          <w:sz w:val="23"/>
          <w:szCs w:val="23"/>
        </w:rPr>
        <w:t>="name"</w:t>
      </w:r>
      <w:r w:rsidRPr="00F41657">
        <w:rPr>
          <w:rStyle w:val="tagcolor"/>
          <w:color w:val="000000"/>
          <w:sz w:val="23"/>
          <w:szCs w:val="23"/>
        </w:rPr>
        <w:t>&gt;&lt;</w:t>
      </w:r>
      <w:r w:rsidRPr="00F41657">
        <w:rPr>
          <w:rStyle w:val="tagnamecolor"/>
          <w:color w:val="000000"/>
          <w:sz w:val="23"/>
          <w:szCs w:val="23"/>
        </w:rPr>
        <w:t>br</w:t>
      </w:r>
      <w:r w:rsidRPr="00F41657">
        <w:rPr>
          <w:rStyle w:val="tagcolor"/>
          <w:color w:val="000000"/>
          <w:sz w:val="23"/>
          <w:szCs w:val="23"/>
        </w:rPr>
        <w:t>&gt;</w:t>
      </w:r>
      <w:r w:rsidRPr="004341EA">
        <w:br/>
      </w:r>
      <w:r>
        <w:rPr>
          <w:shd w:val="clear" w:color="auto" w:fill="FFFFFF"/>
        </w:rPr>
        <w:t xml:space="preserve">         </w:t>
      </w:r>
      <w:r w:rsidRPr="004341EA">
        <w:rPr>
          <w:shd w:val="clear" w:color="auto" w:fill="FFFFFF"/>
        </w:rPr>
        <w:t>E-mail: </w:t>
      </w:r>
      <w:r w:rsidRPr="00F41657">
        <w:rPr>
          <w:rStyle w:val="tagcolor"/>
          <w:color w:val="000000"/>
          <w:sz w:val="23"/>
          <w:szCs w:val="23"/>
        </w:rPr>
        <w:t>&lt;</w:t>
      </w:r>
      <w:r w:rsidRPr="00F41657">
        <w:rPr>
          <w:rStyle w:val="tagnamecolor"/>
          <w:color w:val="000000"/>
          <w:sz w:val="23"/>
          <w:szCs w:val="23"/>
        </w:rPr>
        <w:t>input</w:t>
      </w:r>
      <w:r w:rsidRPr="00F41657">
        <w:rPr>
          <w:rStyle w:val="attributecolor"/>
          <w:color w:val="000000"/>
          <w:sz w:val="23"/>
          <w:szCs w:val="23"/>
        </w:rPr>
        <w:t> type</w:t>
      </w:r>
      <w:r w:rsidRPr="00F41657">
        <w:rPr>
          <w:rStyle w:val="attributevaluecolor"/>
          <w:color w:val="000000"/>
          <w:sz w:val="23"/>
          <w:szCs w:val="23"/>
        </w:rPr>
        <w:t>="text"</w:t>
      </w:r>
      <w:r w:rsidRPr="00F41657">
        <w:rPr>
          <w:rStyle w:val="attributecolor"/>
          <w:color w:val="000000"/>
          <w:sz w:val="23"/>
          <w:szCs w:val="23"/>
        </w:rPr>
        <w:t> name</w:t>
      </w:r>
      <w:r w:rsidRPr="00F41657">
        <w:rPr>
          <w:rStyle w:val="attributevaluecolor"/>
          <w:color w:val="000000"/>
          <w:sz w:val="23"/>
          <w:szCs w:val="23"/>
        </w:rPr>
        <w:t>="email"</w:t>
      </w:r>
      <w:r w:rsidRPr="00F41657">
        <w:rPr>
          <w:rStyle w:val="tagcolor"/>
          <w:color w:val="000000"/>
          <w:sz w:val="23"/>
          <w:szCs w:val="23"/>
        </w:rPr>
        <w:t>&gt;&lt;</w:t>
      </w:r>
      <w:r w:rsidRPr="00F41657">
        <w:rPr>
          <w:rStyle w:val="tagnamecolor"/>
          <w:color w:val="000000"/>
          <w:sz w:val="23"/>
          <w:szCs w:val="23"/>
        </w:rPr>
        <w:t>br</w:t>
      </w:r>
      <w:r w:rsidRPr="00F41657">
        <w:rPr>
          <w:rStyle w:val="tagcolor"/>
          <w:color w:val="000000"/>
          <w:sz w:val="23"/>
          <w:szCs w:val="23"/>
        </w:rPr>
        <w:t>&gt;</w:t>
      </w:r>
      <w:r w:rsidRPr="004341EA">
        <w:br/>
      </w:r>
      <w:r w:rsidRPr="00F41657">
        <w:rPr>
          <w:rStyle w:val="tagcolor"/>
          <w:color w:val="000000"/>
          <w:sz w:val="23"/>
          <w:szCs w:val="23"/>
        </w:rPr>
        <w:t xml:space="preserve">        &lt;</w:t>
      </w:r>
      <w:r w:rsidRPr="00F41657">
        <w:rPr>
          <w:rStyle w:val="tagnamecolor"/>
          <w:color w:val="000000"/>
          <w:sz w:val="23"/>
          <w:szCs w:val="23"/>
        </w:rPr>
        <w:t>input</w:t>
      </w:r>
      <w:r w:rsidRPr="00F41657">
        <w:rPr>
          <w:rStyle w:val="attributecolor"/>
          <w:color w:val="000000"/>
          <w:sz w:val="23"/>
          <w:szCs w:val="23"/>
        </w:rPr>
        <w:t> type</w:t>
      </w:r>
      <w:r w:rsidRPr="00F41657">
        <w:rPr>
          <w:rStyle w:val="attributevaluecolor"/>
          <w:color w:val="000000"/>
          <w:sz w:val="23"/>
          <w:szCs w:val="23"/>
        </w:rPr>
        <w:t>="submit"</w:t>
      </w:r>
      <w:r w:rsidRPr="00F41657">
        <w:rPr>
          <w:rStyle w:val="tagcolor"/>
          <w:color w:val="000000"/>
          <w:sz w:val="23"/>
          <w:szCs w:val="23"/>
        </w:rPr>
        <w:t>&gt;</w:t>
      </w:r>
      <w:r w:rsidRPr="004341EA">
        <w:br/>
      </w:r>
      <w:r w:rsidRPr="00F41657">
        <w:rPr>
          <w:rStyle w:val="tagcolor"/>
          <w:color w:val="000000"/>
          <w:sz w:val="23"/>
          <w:szCs w:val="23"/>
        </w:rPr>
        <w:t xml:space="preserve">    &lt;</w:t>
      </w:r>
      <w:r w:rsidRPr="00F41657">
        <w:rPr>
          <w:rStyle w:val="tagnamecolor"/>
          <w:color w:val="000000"/>
          <w:sz w:val="23"/>
          <w:szCs w:val="23"/>
        </w:rPr>
        <w:t>/form</w:t>
      </w:r>
      <w:r w:rsidRPr="00F41657">
        <w:rPr>
          <w:rStyle w:val="tagcolor"/>
          <w:color w:val="000000"/>
          <w:sz w:val="23"/>
          <w:szCs w:val="23"/>
        </w:rPr>
        <w:t>&gt;</w:t>
      </w:r>
      <w:r w:rsidRPr="004341EA">
        <w:br/>
      </w:r>
      <w:r w:rsidRPr="00F41657">
        <w:rPr>
          <w:rStyle w:val="tagcolor"/>
          <w:color w:val="000000"/>
          <w:sz w:val="23"/>
          <w:szCs w:val="23"/>
        </w:rPr>
        <w:t>&lt;</w:t>
      </w:r>
      <w:r w:rsidRPr="00F41657">
        <w:rPr>
          <w:rStyle w:val="tagnamecolor"/>
          <w:color w:val="000000"/>
          <w:sz w:val="23"/>
          <w:szCs w:val="23"/>
        </w:rPr>
        <w:t>/body</w:t>
      </w:r>
      <w:r w:rsidRPr="00F41657">
        <w:rPr>
          <w:rStyle w:val="tagcolor"/>
          <w:color w:val="000000"/>
          <w:sz w:val="23"/>
          <w:szCs w:val="23"/>
        </w:rPr>
        <w:t>&gt;&lt;</w:t>
      </w:r>
      <w:r w:rsidRPr="00F41657">
        <w:rPr>
          <w:rStyle w:val="tagnamecolor"/>
          <w:color w:val="000000"/>
          <w:sz w:val="23"/>
          <w:szCs w:val="23"/>
        </w:rPr>
        <w:t>/html</w:t>
      </w:r>
      <w:r w:rsidRPr="00F41657">
        <w:rPr>
          <w:rStyle w:val="tagcolor"/>
          <w:color w:val="000000"/>
          <w:sz w:val="23"/>
          <w:szCs w:val="23"/>
        </w:rPr>
        <w:t>&gt;</w:t>
      </w:r>
    </w:p>
    <w:p w14:paraId="5F2BFFFD" w14:textId="77777777" w:rsidR="00B515CA" w:rsidRDefault="00717B03" w:rsidP="00B515CA">
      <w:pPr>
        <w:pStyle w:val="nd"/>
        <w:keepNext/>
      </w:pPr>
      <w:r w:rsidRPr="002D667D">
        <w:rPr>
          <w:noProof/>
          <w:shd w:val="clear" w:color="auto" w:fill="FFFFFF"/>
        </w:rPr>
        <w:drawing>
          <wp:inline distT="0" distB="0" distL="0" distR="0" wp14:anchorId="7E303215" wp14:editId="19FE4738">
            <wp:extent cx="3332307" cy="1096545"/>
            <wp:effectExtent l="19050" t="19050" r="20955" b="2794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40394" cy="1099206"/>
                    </a:xfrm>
                    <a:prstGeom prst="rect">
                      <a:avLst/>
                    </a:prstGeom>
                    <a:noFill/>
                    <a:ln>
                      <a:solidFill>
                        <a:schemeClr val="accent1"/>
                      </a:solidFill>
                    </a:ln>
                  </pic:spPr>
                </pic:pic>
              </a:graphicData>
            </a:graphic>
          </wp:inline>
        </w:drawing>
      </w:r>
    </w:p>
    <w:p w14:paraId="36086F11" w14:textId="77777777" w:rsidR="00B515CA" w:rsidRDefault="00B515CA" w:rsidP="00B515CA">
      <w:pPr>
        <w:pStyle w:val="Caption"/>
        <w:rPr>
          <w:shd w:val="clear" w:color="auto" w:fill="FFFFFF"/>
        </w:rPr>
      </w:pPr>
      <w:bookmarkStart w:id="43" w:name="_Toc155421512"/>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8</w:t>
      </w:r>
      <w:r w:rsidR="00200270">
        <w:rPr>
          <w:noProof/>
        </w:rPr>
        <w:fldChar w:fldCharType="end"/>
      </w:r>
      <w:r>
        <w:t xml:space="preserve"> Kết quả hiển thị form</w:t>
      </w:r>
      <w:bookmarkEnd w:id="43"/>
    </w:p>
    <w:p w14:paraId="7C99B710" w14:textId="77777777" w:rsidR="004341EA" w:rsidRDefault="00B515CA" w:rsidP="004341EA">
      <w:pPr>
        <w:pStyle w:val="nd"/>
        <w:rPr>
          <w:shd w:val="clear" w:color="auto" w:fill="FFFFFF"/>
        </w:rPr>
      </w:pPr>
      <w:r>
        <w:rPr>
          <w:shd w:val="clear" w:color="auto" w:fill="FFFFFF"/>
        </w:rPr>
        <w:t>Xử lý</w:t>
      </w:r>
      <w:r w:rsidR="004341EA">
        <w:rPr>
          <w:shd w:val="clear" w:color="auto" w:fill="FFFFFF"/>
        </w:rPr>
        <w:t xml:space="preserve"> "welcome_get.php" trông như thế này:</w:t>
      </w:r>
    </w:p>
    <w:p w14:paraId="3010E37D" w14:textId="77777777" w:rsidR="00B515CA" w:rsidRDefault="00B515CA" w:rsidP="00B515CA">
      <w:pPr>
        <w:pStyle w:val="bordercode"/>
      </w:pPr>
      <w:r>
        <w:t>&lt;html&gt;&lt;body&gt;</w:t>
      </w:r>
    </w:p>
    <w:p w14:paraId="12F403DC" w14:textId="77777777" w:rsidR="00B515CA" w:rsidRDefault="00B515CA" w:rsidP="00B515CA">
      <w:pPr>
        <w:pStyle w:val="bordercode"/>
      </w:pPr>
      <w:r>
        <w:t xml:space="preserve">     Welcome &lt;?php echo $_GET["name"]; ?&gt;&lt;br&gt;</w:t>
      </w:r>
    </w:p>
    <w:p w14:paraId="3644D368" w14:textId="77777777" w:rsidR="00B515CA" w:rsidRDefault="00B515CA" w:rsidP="00B515CA">
      <w:pPr>
        <w:pStyle w:val="bordercode"/>
      </w:pPr>
      <w:r>
        <w:t xml:space="preserve">     Your email address is: &lt;?php echo $_GET["email"]; ?&gt;</w:t>
      </w:r>
    </w:p>
    <w:p w14:paraId="096F1760" w14:textId="77777777" w:rsidR="00B515CA" w:rsidRDefault="00B515CA" w:rsidP="00B57B3A">
      <w:pPr>
        <w:pStyle w:val="bordercode"/>
      </w:pPr>
      <w:r>
        <w:t>&lt;/body&gt;&lt;/html&gt;</w:t>
      </w:r>
    </w:p>
    <w:p w14:paraId="05E06225" w14:textId="77777777" w:rsidR="00B515CA" w:rsidRDefault="00717B03" w:rsidP="009F5F07">
      <w:pPr>
        <w:pStyle w:val="nd"/>
        <w:ind w:firstLine="0"/>
      </w:pPr>
      <w:r w:rsidRPr="00A25049">
        <w:rPr>
          <w:noProof/>
        </w:rPr>
        <w:lastRenderedPageBreak/>
        <w:drawing>
          <wp:inline distT="0" distB="0" distL="0" distR="0" wp14:anchorId="4AFEDEEC" wp14:editId="2EBAEAB0">
            <wp:extent cx="5295265" cy="930275"/>
            <wp:effectExtent l="19050" t="19050" r="19685" b="22225"/>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95265" cy="930275"/>
                    </a:xfrm>
                    <a:prstGeom prst="rect">
                      <a:avLst/>
                    </a:prstGeom>
                    <a:noFill/>
                    <a:ln>
                      <a:solidFill>
                        <a:schemeClr val="accent1"/>
                      </a:solidFill>
                    </a:ln>
                  </pic:spPr>
                </pic:pic>
              </a:graphicData>
            </a:graphic>
          </wp:inline>
        </w:drawing>
      </w:r>
    </w:p>
    <w:p w14:paraId="0C21D5A0" w14:textId="77777777" w:rsidR="00B515CA" w:rsidRPr="004341EA" w:rsidRDefault="00B515CA" w:rsidP="00B515CA">
      <w:pPr>
        <w:pStyle w:val="Caption"/>
      </w:pPr>
      <w:bookmarkStart w:id="44" w:name="_Toc155421513"/>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9</w:t>
      </w:r>
      <w:r w:rsidR="00200270">
        <w:rPr>
          <w:noProof/>
        </w:rPr>
        <w:fldChar w:fldCharType="end"/>
      </w:r>
      <w:r>
        <w:t xml:space="preserve"> Kết quả sau khi gửi form</w:t>
      </w:r>
      <w:bookmarkEnd w:id="44"/>
    </w:p>
    <w:p w14:paraId="090D06BD" w14:textId="77777777" w:rsidR="00D23A9A" w:rsidRDefault="00CB461C" w:rsidP="00AA31FC">
      <w:pPr>
        <w:pStyle w:val="Heading4"/>
      </w:pPr>
      <w:r>
        <w:t xml:space="preserve">Biến siêu toàn cầu </w:t>
      </w:r>
      <w:r w:rsidR="00AA31FC">
        <w:t>$_POST</w:t>
      </w:r>
    </w:p>
    <w:p w14:paraId="53C82932" w14:textId="77777777" w:rsidR="00B515CA" w:rsidRPr="00AA31FC" w:rsidRDefault="00AA31FC" w:rsidP="009F5F07">
      <w:pPr>
        <w:pStyle w:val="nd"/>
      </w:pPr>
      <w:r w:rsidRPr="00AA31FC">
        <w:t>PHP $_POST là một biến siêu toàn cục PHP được sử dụng để thu thập dữ liệu biểu mẫu sau khi gửi biểu mẫu HTML bằng phương thức = "post". $_POST cũng được sử dụng rộng rãi để truyền các biến.</w:t>
      </w:r>
    </w:p>
    <w:p w14:paraId="40E14745" w14:textId="77777777" w:rsidR="00D23A9A" w:rsidRDefault="00D23A9A" w:rsidP="00D23A9A">
      <w:pPr>
        <w:pStyle w:val="nd"/>
        <w:rPr>
          <w:b/>
          <w:bCs/>
        </w:rPr>
      </w:pPr>
      <w:r w:rsidRPr="00D23A9A">
        <w:rPr>
          <w:b/>
          <w:bCs/>
        </w:rPr>
        <w:t>Ví dụ:</w:t>
      </w:r>
    </w:p>
    <w:p w14:paraId="1D77EF52" w14:textId="77777777" w:rsidR="00D23A9A" w:rsidRPr="00D23A9A" w:rsidRDefault="00D23A9A" w:rsidP="00D23A9A">
      <w:pPr>
        <w:pStyle w:val="bordercode"/>
      </w:pPr>
      <w:r w:rsidRPr="00D23A9A">
        <w:t>&lt;form class="addPro w-50 " action="xuly_them_danhmuc.php" method="POST"&gt;</w:t>
      </w:r>
    </w:p>
    <w:p w14:paraId="1D24DAAF" w14:textId="77777777" w:rsidR="00D23A9A" w:rsidRPr="00D23A9A" w:rsidRDefault="00D23A9A" w:rsidP="00D23A9A">
      <w:pPr>
        <w:pStyle w:val="bordercode"/>
      </w:pPr>
      <w:r w:rsidRPr="00D23A9A">
        <w:t xml:space="preserve">  &lt;div class="form-group"&gt;</w:t>
      </w:r>
    </w:p>
    <w:p w14:paraId="29E62066" w14:textId="77777777" w:rsidR="00D23A9A" w:rsidRPr="00D23A9A" w:rsidRDefault="00D23A9A" w:rsidP="00D23A9A">
      <w:pPr>
        <w:pStyle w:val="bordercode"/>
      </w:pPr>
      <w:r w:rsidRPr="00D23A9A">
        <w:t xml:space="preserve">      &lt;label for="tendanhmuc"&gt;Tên danh mục:&lt;/label&gt;</w:t>
      </w:r>
    </w:p>
    <w:p w14:paraId="7C75C510" w14:textId="77777777" w:rsidR="00D23A9A" w:rsidRPr="00D23A9A" w:rsidRDefault="00D23A9A" w:rsidP="00D23A9A">
      <w:pPr>
        <w:pStyle w:val="bordercode"/>
      </w:pPr>
      <w:r w:rsidRPr="00D23A9A">
        <w:t xml:space="preserve">         </w:t>
      </w:r>
      <w:r>
        <w:t xml:space="preserve"> </w:t>
      </w:r>
      <w:r w:rsidRPr="00D23A9A">
        <w:t>&lt;input type="text" class="form-control" name="tendanhmuc" id="tendanhmuc" placeholder="Nhập tên danh mục"&gt;</w:t>
      </w:r>
    </w:p>
    <w:p w14:paraId="4D15F91D" w14:textId="77777777" w:rsidR="00D23A9A" w:rsidRPr="00D23A9A" w:rsidRDefault="00D23A9A" w:rsidP="00D23A9A">
      <w:pPr>
        <w:pStyle w:val="bordercode"/>
      </w:pPr>
      <w:r w:rsidRPr="00D23A9A">
        <w:t xml:space="preserve">  &lt;/div&gt;</w:t>
      </w:r>
    </w:p>
    <w:p w14:paraId="5F02A294" w14:textId="77777777" w:rsidR="00D23A9A" w:rsidRPr="00D23A9A" w:rsidRDefault="00D23A9A" w:rsidP="00D23A9A">
      <w:pPr>
        <w:pStyle w:val="bordercode"/>
      </w:pPr>
      <w:r w:rsidRPr="00D23A9A">
        <w:t xml:space="preserve">  &lt;div class="form-group"&gt;</w:t>
      </w:r>
    </w:p>
    <w:p w14:paraId="0323E7D4" w14:textId="77777777" w:rsidR="00D23A9A" w:rsidRPr="00D23A9A" w:rsidRDefault="00D23A9A" w:rsidP="00D23A9A">
      <w:pPr>
        <w:pStyle w:val="bordercode"/>
      </w:pPr>
      <w:r w:rsidRPr="00D23A9A">
        <w:t xml:space="preserve">    </w:t>
      </w:r>
      <w:r>
        <w:t xml:space="preserve">  </w:t>
      </w:r>
      <w:r w:rsidRPr="00D23A9A">
        <w:t>&lt;button type="submit" name="them_danhmuc" class="btn btn-primary px-3"&gt;Thêm &lt;/button&gt;</w:t>
      </w:r>
    </w:p>
    <w:p w14:paraId="13815E40" w14:textId="77777777" w:rsidR="00D23A9A" w:rsidRPr="00D23A9A" w:rsidRDefault="00D23A9A" w:rsidP="00D23A9A">
      <w:pPr>
        <w:pStyle w:val="bordercode"/>
      </w:pPr>
      <w:r w:rsidRPr="00D23A9A">
        <w:t xml:space="preserve">  &lt;/div&gt;</w:t>
      </w:r>
    </w:p>
    <w:p w14:paraId="65097380" w14:textId="77777777" w:rsidR="00D23A9A" w:rsidRDefault="00D23A9A" w:rsidP="00D23A9A">
      <w:pPr>
        <w:pStyle w:val="bordercode"/>
      </w:pPr>
      <w:r w:rsidRPr="00D23A9A">
        <w:t>&lt;/form&gt;</w:t>
      </w:r>
    </w:p>
    <w:p w14:paraId="36A0D376" w14:textId="77777777" w:rsidR="00B57B3A" w:rsidRDefault="00717B03" w:rsidP="00D41F4B">
      <w:pPr>
        <w:pStyle w:val="nd"/>
        <w:keepNext/>
        <w:ind w:firstLine="0"/>
        <w:jc w:val="center"/>
      </w:pPr>
      <w:r w:rsidRPr="00D1353E">
        <w:rPr>
          <w:noProof/>
        </w:rPr>
        <w:drawing>
          <wp:inline distT="0" distB="0" distL="0" distR="0" wp14:anchorId="53CA2B71" wp14:editId="0DF16F29">
            <wp:extent cx="4615491" cy="1176714"/>
            <wp:effectExtent l="19050" t="19050" r="13970" b="23495"/>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56060" cy="1212552"/>
                    </a:xfrm>
                    <a:prstGeom prst="rect">
                      <a:avLst/>
                    </a:prstGeom>
                    <a:noFill/>
                    <a:ln>
                      <a:solidFill>
                        <a:schemeClr val="accent1"/>
                      </a:solidFill>
                    </a:ln>
                  </pic:spPr>
                </pic:pic>
              </a:graphicData>
            </a:graphic>
          </wp:inline>
        </w:drawing>
      </w:r>
    </w:p>
    <w:p w14:paraId="52DD272A" w14:textId="77777777" w:rsidR="00B57B3A" w:rsidRDefault="00B57B3A" w:rsidP="00B57B3A">
      <w:pPr>
        <w:pStyle w:val="Caption"/>
      </w:pPr>
      <w:bookmarkStart w:id="45" w:name="_Toc155421514"/>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30</w:t>
      </w:r>
      <w:r w:rsidR="00200270">
        <w:rPr>
          <w:noProof/>
        </w:rPr>
        <w:fldChar w:fldCharType="end"/>
      </w:r>
      <w:r>
        <w:t xml:space="preserve"> Kết quả hiển thị form thêm danh mục</w:t>
      </w:r>
      <w:bookmarkEnd w:id="45"/>
    </w:p>
    <w:p w14:paraId="0934532C" w14:textId="77777777" w:rsidR="00D23A9A" w:rsidRDefault="00D23A9A" w:rsidP="00D23A9A">
      <w:pPr>
        <w:pStyle w:val="nd"/>
      </w:pPr>
      <w:r w:rsidRPr="00D23A9A">
        <w:t xml:space="preserve">Mã HTML trên là một biểu mẫu (form) trong HTML, được sử dụng để thêm danh mục mới. Khi người dùng nhấn vào nút </w:t>
      </w:r>
      <w:r w:rsidR="00D41F4B">
        <w:t>“Thêm”</w:t>
      </w:r>
      <w:r w:rsidRPr="00D23A9A">
        <w:t>, biểu mẫu sẽ được gửi đến tệp xuly_them_danhmuc.php để xử lý thông tin</w:t>
      </w:r>
      <w:r>
        <w:t xml:space="preserve"> như sau:</w:t>
      </w:r>
    </w:p>
    <w:p w14:paraId="37677B74" w14:textId="77777777" w:rsidR="00B57B3A" w:rsidRDefault="00D23A9A" w:rsidP="002D667D">
      <w:pPr>
        <w:pStyle w:val="bordercode"/>
      </w:pPr>
      <w:r>
        <w:t>&lt;?php</w:t>
      </w:r>
    </w:p>
    <w:p w14:paraId="17F7DB06" w14:textId="77777777" w:rsidR="00D23A9A" w:rsidRDefault="00B57B3A" w:rsidP="002D667D">
      <w:pPr>
        <w:pStyle w:val="bordercode"/>
      </w:pPr>
      <w:r>
        <w:t xml:space="preserve"> include_once("connect.php");</w:t>
      </w:r>
    </w:p>
    <w:p w14:paraId="1A9A2C68" w14:textId="77777777" w:rsidR="00D23A9A" w:rsidRDefault="00D41F4B" w:rsidP="00D41F4B">
      <w:pPr>
        <w:pStyle w:val="bordercode"/>
      </w:pPr>
      <w:r>
        <w:t xml:space="preserve"> </w:t>
      </w:r>
      <w:r w:rsidR="00D23A9A">
        <w:t>$tendanhmuc="";</w:t>
      </w:r>
    </w:p>
    <w:p w14:paraId="27A6403D" w14:textId="77777777" w:rsidR="00D23A9A" w:rsidRDefault="00D23A9A" w:rsidP="002D667D">
      <w:pPr>
        <w:pStyle w:val="bordercode"/>
      </w:pPr>
      <w:r>
        <w:lastRenderedPageBreak/>
        <w:t>if(isset($_POST["tendanhmuc"]))</w:t>
      </w:r>
    </w:p>
    <w:p w14:paraId="2FFB2F51" w14:textId="77777777" w:rsidR="00D23A9A" w:rsidRDefault="00D23A9A" w:rsidP="002D667D">
      <w:pPr>
        <w:pStyle w:val="bordercode"/>
      </w:pPr>
      <w:r>
        <w:t>{</w:t>
      </w:r>
    </w:p>
    <w:p w14:paraId="5252F105" w14:textId="77777777" w:rsidR="00D23A9A" w:rsidRDefault="00D23A9A" w:rsidP="002D667D">
      <w:pPr>
        <w:pStyle w:val="bordercode"/>
      </w:pPr>
      <w:r>
        <w:t xml:space="preserve">    $tendanhmuc = $_POST["tendanhmuc"];  </w:t>
      </w:r>
    </w:p>
    <w:p w14:paraId="52F5284E" w14:textId="77777777" w:rsidR="00D23A9A" w:rsidRDefault="00D23A9A" w:rsidP="002D667D">
      <w:pPr>
        <w:pStyle w:val="bordercode"/>
      </w:pPr>
      <w:r>
        <w:t>}</w:t>
      </w:r>
    </w:p>
    <w:p w14:paraId="221809DC" w14:textId="77777777" w:rsidR="00D23A9A" w:rsidRDefault="00D23A9A" w:rsidP="002D667D">
      <w:pPr>
        <w:pStyle w:val="bordercode"/>
      </w:pPr>
      <w:r>
        <w:t>$sql = "INSERT INTO danhmuc(tendanhmuc) VALUES ('$tendanhmuc')";</w:t>
      </w:r>
    </w:p>
    <w:p w14:paraId="0F3F0861" w14:textId="77777777" w:rsidR="002D667D" w:rsidRDefault="002D667D" w:rsidP="002D667D"/>
    <w:p w14:paraId="00312159" w14:textId="77777777" w:rsidR="00D23A9A" w:rsidRDefault="00D23A9A" w:rsidP="00D23A9A">
      <w:pPr>
        <w:pStyle w:val="bordercode"/>
      </w:pPr>
      <w:r>
        <w:t>if ($conn-&gt;query($sql) === TRUE) {</w:t>
      </w:r>
    </w:p>
    <w:p w14:paraId="77D8F7F8" w14:textId="77777777" w:rsidR="00D23A9A" w:rsidRDefault="00D23A9A" w:rsidP="00D23A9A">
      <w:pPr>
        <w:pStyle w:val="bordercode"/>
      </w:pPr>
      <w:r>
        <w:t xml:space="preserve"> header("Location:danhmuc.php");</w:t>
      </w:r>
    </w:p>
    <w:p w14:paraId="59ADDE7A" w14:textId="77777777" w:rsidR="00D23A9A" w:rsidRDefault="00D23A9A" w:rsidP="00D23A9A">
      <w:pPr>
        <w:pStyle w:val="bordercode"/>
      </w:pPr>
      <w:r>
        <w:t>} else {</w:t>
      </w:r>
    </w:p>
    <w:p w14:paraId="7E3CE06F" w14:textId="77777777" w:rsidR="00D23A9A" w:rsidRDefault="00D23A9A" w:rsidP="00D23A9A">
      <w:pPr>
        <w:pStyle w:val="bordercode"/>
      </w:pPr>
      <w:r>
        <w:t xml:space="preserve">  echo "Error: " . $sql . "&lt;br&gt;" . $conn-&gt;error;</w:t>
      </w:r>
      <w:r w:rsidR="00B57B3A">
        <w:t>}</w:t>
      </w:r>
    </w:p>
    <w:p w14:paraId="007AF4AB" w14:textId="77777777" w:rsidR="00D23A9A" w:rsidRDefault="00D23A9A" w:rsidP="00AA31FC">
      <w:pPr>
        <w:pStyle w:val="bordercode"/>
      </w:pPr>
      <w:r>
        <w:t>?&gt;</w:t>
      </w:r>
    </w:p>
    <w:p w14:paraId="0808FECB" w14:textId="77777777" w:rsidR="00EA603D" w:rsidRDefault="00EA603D" w:rsidP="00EA603D"/>
    <w:p w14:paraId="5C236DD7" w14:textId="77777777" w:rsidR="00B57B3A" w:rsidRDefault="00717B03" w:rsidP="00B57B3A">
      <w:pPr>
        <w:keepNext/>
      </w:pPr>
      <w:r w:rsidRPr="00D1353E">
        <w:rPr>
          <w:noProof/>
        </w:rPr>
        <w:drawing>
          <wp:inline distT="0" distB="0" distL="0" distR="0" wp14:anchorId="02423AF6" wp14:editId="41DC9249">
            <wp:extent cx="5574030" cy="858520"/>
            <wp:effectExtent l="19050" t="19050" r="26670" b="1778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4030" cy="858520"/>
                    </a:xfrm>
                    <a:prstGeom prst="rect">
                      <a:avLst/>
                    </a:prstGeom>
                    <a:noFill/>
                    <a:ln>
                      <a:solidFill>
                        <a:schemeClr val="accent1"/>
                      </a:solidFill>
                    </a:ln>
                  </pic:spPr>
                </pic:pic>
              </a:graphicData>
            </a:graphic>
          </wp:inline>
        </w:drawing>
      </w:r>
    </w:p>
    <w:p w14:paraId="5639AA02" w14:textId="77777777" w:rsidR="00B57B3A" w:rsidRPr="00EA603D" w:rsidRDefault="00B57B3A" w:rsidP="00CB461C">
      <w:pPr>
        <w:pStyle w:val="nd"/>
        <w:jc w:val="center"/>
      </w:pPr>
      <w:bookmarkStart w:id="46" w:name="_Toc155421515"/>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31</w:t>
      </w:r>
      <w:r w:rsidR="00200270">
        <w:rPr>
          <w:noProof/>
        </w:rPr>
        <w:fldChar w:fldCharType="end"/>
      </w:r>
      <w:r>
        <w:t xml:space="preserve"> Kết quả hiển thị thêm danh mục</w:t>
      </w:r>
      <w:bookmarkEnd w:id="46"/>
    </w:p>
    <w:p w14:paraId="7D3BE93D" w14:textId="77777777" w:rsidR="009A5A7A" w:rsidRPr="00F87FAC" w:rsidRDefault="009A5A7A" w:rsidP="00B6597A">
      <w:pPr>
        <w:pStyle w:val="Heading4"/>
        <w:rPr>
          <w:shd w:val="clear" w:color="auto" w:fill="FFFFFF"/>
        </w:rPr>
      </w:pPr>
      <w:r w:rsidRPr="00F87FAC">
        <w:rPr>
          <w:shd w:val="clear" w:color="auto" w:fill="FFFFFF"/>
        </w:rPr>
        <w:t>Session</w:t>
      </w:r>
    </w:p>
    <w:p w14:paraId="7E6FB32E" w14:textId="77777777" w:rsidR="00E4151D" w:rsidRPr="00DB7443" w:rsidRDefault="00F87FAC" w:rsidP="00DB7443">
      <w:pPr>
        <w:pStyle w:val="nd"/>
      </w:pPr>
      <w:r>
        <w:rPr>
          <w:shd w:val="clear" w:color="auto" w:fill="FFFFFF"/>
        </w:rPr>
        <w:t xml:space="preserve">   </w:t>
      </w:r>
      <w:r w:rsidR="009A5A7A" w:rsidRPr="006B5692">
        <w:t xml:space="preserve">Để thiết lập session ta sử dụng </w:t>
      </w:r>
      <w:r w:rsidRPr="006B5692">
        <w:t>session_start()</w:t>
      </w:r>
    </w:p>
    <w:p w14:paraId="1E39ECD1" w14:textId="77777777" w:rsidR="00E4151D" w:rsidRPr="00E4151D" w:rsidRDefault="00E4151D" w:rsidP="00E4151D">
      <w:pPr>
        <w:pStyle w:val="bordercode"/>
      </w:pPr>
      <w:r w:rsidRPr="00E4151D">
        <w:t>&lt;?php</w:t>
      </w:r>
    </w:p>
    <w:p w14:paraId="2F3EC034" w14:textId="77777777" w:rsidR="00E4151D" w:rsidRPr="00E4151D" w:rsidRDefault="00E4151D" w:rsidP="00E4151D">
      <w:pPr>
        <w:pStyle w:val="bordercode"/>
      </w:pPr>
      <w:r w:rsidRPr="00E4151D">
        <w:t>session_start();</w:t>
      </w:r>
    </w:p>
    <w:p w14:paraId="15606029" w14:textId="77777777" w:rsidR="00E4151D" w:rsidRPr="00E4151D" w:rsidRDefault="00E4151D" w:rsidP="00E4151D">
      <w:pPr>
        <w:pStyle w:val="bordercode"/>
      </w:pPr>
      <w:r w:rsidRPr="00E4151D">
        <w:t>if(!isset($_SESSION["ten"]))</w:t>
      </w:r>
    </w:p>
    <w:p w14:paraId="2D55D37F" w14:textId="77777777" w:rsidR="00E4151D" w:rsidRPr="00E4151D" w:rsidRDefault="00E4151D" w:rsidP="00E4151D">
      <w:pPr>
        <w:pStyle w:val="bordercode"/>
      </w:pPr>
      <w:r w:rsidRPr="00E4151D">
        <w:t xml:space="preserve"> header('Location:../../giaodien/login.php');</w:t>
      </w:r>
    </w:p>
    <w:p w14:paraId="509F775E" w14:textId="77777777" w:rsidR="00E4151D" w:rsidRPr="00E4151D" w:rsidRDefault="00E4151D" w:rsidP="00E4151D">
      <w:pPr>
        <w:pStyle w:val="bordercode"/>
      </w:pPr>
      <w:r w:rsidRPr="00E4151D">
        <w:t>include_once("connect.php");</w:t>
      </w:r>
    </w:p>
    <w:p w14:paraId="10B32EE3" w14:textId="77777777" w:rsidR="009A5A7A" w:rsidRPr="009A5A7A" w:rsidRDefault="00E4151D" w:rsidP="00E4151D">
      <w:pPr>
        <w:pStyle w:val="bordercode"/>
        <w:rPr>
          <w:rFonts w:ascii="Arial" w:hAnsi="Arial" w:cs="Arial"/>
          <w:color w:val="000000"/>
          <w:sz w:val="21"/>
          <w:szCs w:val="21"/>
          <w:shd w:val="clear" w:color="auto" w:fill="FFFFFF"/>
        </w:rPr>
      </w:pPr>
      <w:r w:rsidRPr="00E4151D">
        <w:t>?&gt;</w:t>
      </w:r>
    </w:p>
    <w:p w14:paraId="451A76DB" w14:textId="77777777" w:rsidR="00DB7443" w:rsidRPr="006B5692" w:rsidRDefault="009A5A7A" w:rsidP="00DB7443">
      <w:pPr>
        <w:pStyle w:val="nd"/>
      </w:pPr>
      <w:r w:rsidRPr="006B5692">
        <w:t xml:space="preserve">Để sử dụng giá trị của session ta dùng </w:t>
      </w:r>
      <w:r w:rsidR="00DB7443" w:rsidRPr="00DB7443">
        <w:t>$_SESSION["name"]</w:t>
      </w:r>
    </w:p>
    <w:p w14:paraId="234E98D6" w14:textId="77777777" w:rsidR="00F1705C" w:rsidRPr="00F1705C" w:rsidRDefault="00DB7443" w:rsidP="00F1705C">
      <w:pPr>
        <w:pStyle w:val="bordercode"/>
      </w:pPr>
      <w:bookmarkStart w:id="47" w:name="_Hlk155379850"/>
      <w:r w:rsidRPr="00DB7443">
        <w:t>$_SESSION["ten"] = $tendangnhap;</w:t>
      </w:r>
    </w:p>
    <w:bookmarkEnd w:id="47"/>
    <w:p w14:paraId="194A0517" w14:textId="77777777" w:rsidR="009A5A7A" w:rsidRPr="006B5692" w:rsidRDefault="009A5A7A" w:rsidP="006B5692">
      <w:pPr>
        <w:pStyle w:val="nd"/>
        <w:rPr>
          <w:rStyle w:val="HTMLCode"/>
          <w:rFonts w:ascii="Times New Roman" w:eastAsia="Calibri" w:hAnsi="Times New Roman" w:cs="Times New Roman"/>
          <w:sz w:val="26"/>
          <w:szCs w:val="24"/>
        </w:rPr>
      </w:pPr>
      <w:r w:rsidRPr="006B5692">
        <w:t>Để hủy sesion ta sử dụng  </w:t>
      </w:r>
      <w:r w:rsidRPr="006B5692">
        <w:rPr>
          <w:rStyle w:val="HTMLCode"/>
          <w:rFonts w:ascii="Times New Roman" w:eastAsia="Calibri" w:hAnsi="Times New Roman" w:cs="Times New Roman"/>
          <w:sz w:val="26"/>
          <w:szCs w:val="24"/>
        </w:rPr>
        <w:t>session_unset()</w:t>
      </w:r>
      <w:r w:rsidRPr="006B5692">
        <w:t> and </w:t>
      </w:r>
      <w:r w:rsidR="00F87FAC" w:rsidRPr="006B5692">
        <w:rPr>
          <w:rStyle w:val="HTMLCode"/>
          <w:rFonts w:ascii="Times New Roman" w:eastAsia="Calibri" w:hAnsi="Times New Roman" w:cs="Times New Roman"/>
          <w:sz w:val="26"/>
          <w:szCs w:val="24"/>
        </w:rPr>
        <w:t>session_destroy()</w:t>
      </w:r>
    </w:p>
    <w:p w14:paraId="47B1F170" w14:textId="77777777" w:rsidR="00DB7443" w:rsidRPr="00DB7443" w:rsidRDefault="00DB7443" w:rsidP="00DB7443">
      <w:pPr>
        <w:pStyle w:val="bordercode"/>
        <w:rPr>
          <w:rStyle w:val="phptagcolor"/>
          <w:rFonts w:eastAsia="SimSun"/>
        </w:rPr>
      </w:pPr>
      <w:r w:rsidRPr="00DB7443">
        <w:rPr>
          <w:rStyle w:val="phptagcolor"/>
          <w:rFonts w:eastAsia="SimSun"/>
        </w:rPr>
        <w:t>&lt;?php</w:t>
      </w:r>
    </w:p>
    <w:p w14:paraId="1088245E" w14:textId="77777777" w:rsidR="00DB7443" w:rsidRPr="00DB7443" w:rsidRDefault="00DB7443" w:rsidP="00DB7443">
      <w:pPr>
        <w:pStyle w:val="bordercode"/>
        <w:rPr>
          <w:rStyle w:val="phptagcolor"/>
          <w:rFonts w:eastAsia="SimSun"/>
        </w:rPr>
      </w:pPr>
      <w:r w:rsidRPr="00DB7443">
        <w:rPr>
          <w:rStyle w:val="phptagcolor"/>
          <w:rFonts w:eastAsia="SimSun"/>
        </w:rPr>
        <w:t>session_start();</w:t>
      </w:r>
    </w:p>
    <w:p w14:paraId="51E7D2FC" w14:textId="77777777" w:rsidR="00DB7443" w:rsidRPr="00DB7443" w:rsidRDefault="00DB7443" w:rsidP="00DB7443">
      <w:pPr>
        <w:pStyle w:val="bordercode"/>
        <w:rPr>
          <w:rStyle w:val="phptagcolor"/>
          <w:rFonts w:eastAsia="SimSun"/>
        </w:rPr>
      </w:pPr>
      <w:r w:rsidRPr="00DB7443">
        <w:rPr>
          <w:rStyle w:val="phptagcolor"/>
          <w:rFonts w:eastAsia="SimSun"/>
        </w:rPr>
        <w:t>if(isset($_GET["flag"]))</w:t>
      </w:r>
    </w:p>
    <w:p w14:paraId="4595E729" w14:textId="77777777" w:rsidR="00DB7443" w:rsidRPr="00DB7443" w:rsidRDefault="00DB7443" w:rsidP="00DB7443">
      <w:pPr>
        <w:pStyle w:val="bordercode"/>
        <w:rPr>
          <w:rStyle w:val="phptagcolor"/>
          <w:rFonts w:eastAsia="SimSun"/>
        </w:rPr>
      </w:pPr>
      <w:r w:rsidRPr="00DB7443">
        <w:rPr>
          <w:rStyle w:val="phptagcolor"/>
          <w:rFonts w:eastAsia="SimSun"/>
        </w:rPr>
        <w:t xml:space="preserve">{ </w:t>
      </w:r>
    </w:p>
    <w:p w14:paraId="22D1F307" w14:textId="77777777" w:rsidR="00DB7443" w:rsidRPr="00DB7443" w:rsidRDefault="00DB7443" w:rsidP="00DB7443">
      <w:pPr>
        <w:pStyle w:val="bordercode"/>
        <w:rPr>
          <w:rStyle w:val="phptagcolor"/>
          <w:rFonts w:eastAsia="SimSun"/>
        </w:rPr>
      </w:pPr>
      <w:r w:rsidRPr="00DB7443">
        <w:rPr>
          <w:rStyle w:val="phptagcolor"/>
          <w:rFonts w:eastAsia="SimSun"/>
        </w:rPr>
        <w:t xml:space="preserve">    session_unset();</w:t>
      </w:r>
    </w:p>
    <w:p w14:paraId="6B6512EE" w14:textId="77777777" w:rsidR="00DB7443" w:rsidRPr="00DB7443" w:rsidRDefault="00DB7443" w:rsidP="00DB7443">
      <w:pPr>
        <w:pStyle w:val="bordercode"/>
        <w:rPr>
          <w:rStyle w:val="phptagcolor"/>
          <w:rFonts w:eastAsia="SimSun"/>
        </w:rPr>
      </w:pPr>
      <w:r w:rsidRPr="00DB7443">
        <w:rPr>
          <w:rStyle w:val="phptagcolor"/>
          <w:rFonts w:eastAsia="SimSun"/>
        </w:rPr>
        <w:t xml:space="preserve">    session_destroy();</w:t>
      </w:r>
    </w:p>
    <w:p w14:paraId="1F9427EE" w14:textId="77777777" w:rsidR="00DB7443" w:rsidRPr="00DB7443" w:rsidRDefault="00DB7443" w:rsidP="00DB7443">
      <w:pPr>
        <w:pStyle w:val="bordercode"/>
        <w:rPr>
          <w:rStyle w:val="phptagcolor"/>
          <w:rFonts w:eastAsia="SimSun"/>
        </w:rPr>
      </w:pPr>
      <w:r w:rsidRPr="00DB7443">
        <w:rPr>
          <w:rStyle w:val="phptagcolor"/>
          <w:rFonts w:eastAsia="SimSun"/>
        </w:rPr>
        <w:t xml:space="preserve">    header("Location:../../giaodien/index.php");</w:t>
      </w:r>
    </w:p>
    <w:p w14:paraId="11CC857E" w14:textId="77777777" w:rsidR="00DB7443" w:rsidRPr="00DB7443" w:rsidRDefault="00DB7443" w:rsidP="00DB7443">
      <w:pPr>
        <w:pStyle w:val="bordercode"/>
        <w:rPr>
          <w:rStyle w:val="phptagcolor"/>
          <w:rFonts w:eastAsia="SimSun"/>
        </w:rPr>
      </w:pPr>
      <w:r w:rsidRPr="00DB7443">
        <w:rPr>
          <w:rStyle w:val="phptagcolor"/>
          <w:rFonts w:eastAsia="SimSun"/>
        </w:rPr>
        <w:t>}</w:t>
      </w:r>
    </w:p>
    <w:p w14:paraId="6E29F6CE" w14:textId="77777777" w:rsidR="009A5A7A" w:rsidRDefault="00DB7443" w:rsidP="00DB7443">
      <w:pPr>
        <w:pStyle w:val="bordercode"/>
        <w:rPr>
          <w:rFonts w:ascii="Arial" w:hAnsi="Arial" w:cs="Arial"/>
          <w:color w:val="000000"/>
          <w:sz w:val="21"/>
          <w:szCs w:val="21"/>
          <w:shd w:val="clear" w:color="auto" w:fill="FFFFFF"/>
        </w:rPr>
      </w:pPr>
      <w:r w:rsidRPr="00DB7443">
        <w:rPr>
          <w:rStyle w:val="phptagcolor"/>
          <w:rFonts w:eastAsia="SimSun"/>
        </w:rPr>
        <w:lastRenderedPageBreak/>
        <w:t>?&gt;</w:t>
      </w:r>
    </w:p>
    <w:p w14:paraId="5AEE3A57" w14:textId="77777777" w:rsidR="00006076" w:rsidRDefault="00006076" w:rsidP="00006076">
      <w:pPr>
        <w:pStyle w:val="Heading4"/>
        <w:rPr>
          <w:shd w:val="clear" w:color="auto" w:fill="FFFFFF"/>
        </w:rPr>
      </w:pPr>
      <w:r w:rsidRPr="00006076">
        <w:rPr>
          <w:shd w:val="clear" w:color="auto" w:fill="FFFFFF"/>
        </w:rPr>
        <w:t>File upload</w:t>
      </w:r>
    </w:p>
    <w:p w14:paraId="0040FF0A" w14:textId="77777777" w:rsidR="00006076" w:rsidRDefault="00006076" w:rsidP="00006076">
      <w:pPr>
        <w:pStyle w:val="nd"/>
      </w:pPr>
      <w:r w:rsidRPr="00006076">
        <w:t>Để upload file t</w:t>
      </w:r>
      <w:r>
        <w:t>a</w:t>
      </w:r>
      <w:r w:rsidRPr="00006076">
        <w:t xml:space="preserve"> tạo một biểu mẫu HTML cho phép người dùng chọn tệp hình ảnh họ muốn tải lên:</w:t>
      </w:r>
    </w:p>
    <w:p w14:paraId="5884D788" w14:textId="77777777" w:rsidR="00006076" w:rsidRPr="00006076" w:rsidRDefault="00006076" w:rsidP="00865036">
      <w:pPr>
        <w:pStyle w:val="bordercode"/>
        <w:rPr>
          <w:rStyle w:val="tagcolor"/>
        </w:rPr>
      </w:pPr>
      <w:r w:rsidRPr="00006076">
        <w:rPr>
          <w:rStyle w:val="tagcolor"/>
        </w:rPr>
        <w:t>&lt;!DOCTYPE html&gt;</w:t>
      </w:r>
    </w:p>
    <w:p w14:paraId="7B4D5F62" w14:textId="77777777" w:rsidR="00006076" w:rsidRPr="00006076" w:rsidRDefault="00006076" w:rsidP="00865036">
      <w:pPr>
        <w:pStyle w:val="bordercode"/>
        <w:rPr>
          <w:rStyle w:val="tagcolor"/>
        </w:rPr>
      </w:pPr>
      <w:r w:rsidRPr="00006076">
        <w:rPr>
          <w:rStyle w:val="tagcolor"/>
        </w:rPr>
        <w:t>&lt;html&gt;</w:t>
      </w:r>
    </w:p>
    <w:p w14:paraId="62513F2A" w14:textId="77777777" w:rsidR="00006076" w:rsidRPr="00006076" w:rsidRDefault="00006076" w:rsidP="00865036">
      <w:pPr>
        <w:pStyle w:val="bordercode"/>
        <w:rPr>
          <w:rStyle w:val="tagcolor"/>
        </w:rPr>
      </w:pPr>
      <w:r w:rsidRPr="00006076">
        <w:rPr>
          <w:rStyle w:val="tagcolor"/>
        </w:rPr>
        <w:t>&lt;body&gt;</w:t>
      </w:r>
    </w:p>
    <w:p w14:paraId="61F1252B" w14:textId="77777777" w:rsidR="00006076" w:rsidRPr="00006076" w:rsidRDefault="00006076" w:rsidP="00865036">
      <w:pPr>
        <w:pStyle w:val="bordercode"/>
        <w:rPr>
          <w:rStyle w:val="tagcolor"/>
        </w:rPr>
      </w:pPr>
      <w:r>
        <w:rPr>
          <w:rStyle w:val="tagcolor"/>
        </w:rPr>
        <w:t xml:space="preserve">    </w:t>
      </w:r>
      <w:r w:rsidRPr="00006076">
        <w:rPr>
          <w:rStyle w:val="tagcolor"/>
        </w:rPr>
        <w:t>&lt;form action="upload.php" method="post" enctype="multipart/form-data"&gt;</w:t>
      </w:r>
    </w:p>
    <w:p w14:paraId="7B2BC692" w14:textId="77777777" w:rsidR="00006076" w:rsidRPr="00006076" w:rsidRDefault="00006076" w:rsidP="00865036">
      <w:pPr>
        <w:pStyle w:val="bordercode"/>
        <w:rPr>
          <w:rStyle w:val="tagcolor"/>
        </w:rPr>
      </w:pPr>
      <w:r w:rsidRPr="00006076">
        <w:rPr>
          <w:rStyle w:val="tagcolor"/>
        </w:rPr>
        <w:t xml:space="preserve"> </w:t>
      </w:r>
      <w:r>
        <w:rPr>
          <w:rStyle w:val="tagcolor"/>
        </w:rPr>
        <w:t xml:space="preserve">        </w:t>
      </w:r>
      <w:r w:rsidRPr="00006076">
        <w:rPr>
          <w:rStyle w:val="tagcolor"/>
        </w:rPr>
        <w:t>&lt;div class="form-group"&gt;</w:t>
      </w:r>
    </w:p>
    <w:p w14:paraId="596DDB14" w14:textId="77777777" w:rsidR="00865036" w:rsidRDefault="00006076" w:rsidP="00CB461C">
      <w:pPr>
        <w:pStyle w:val="bordercode"/>
        <w:rPr>
          <w:rStyle w:val="tagcolor"/>
        </w:rPr>
      </w:pPr>
      <w:r w:rsidRPr="00006076">
        <w:rPr>
          <w:rStyle w:val="tagcolor"/>
        </w:rPr>
        <w:t xml:space="preserve">            &lt;label for="tenanh"&gt;Ảnh sản phẩm&lt;/label&gt;</w:t>
      </w:r>
    </w:p>
    <w:p w14:paraId="667A7AD6" w14:textId="77777777" w:rsidR="00006076" w:rsidRPr="00006076" w:rsidRDefault="00006076" w:rsidP="00865036">
      <w:pPr>
        <w:pStyle w:val="bordercode"/>
        <w:rPr>
          <w:rStyle w:val="tagcolor"/>
        </w:rPr>
      </w:pPr>
      <w:r w:rsidRPr="00006076">
        <w:rPr>
          <w:rStyle w:val="tagcolor"/>
        </w:rPr>
        <w:t xml:space="preserve"> &lt;div class="custom-file"&gt;</w:t>
      </w:r>
    </w:p>
    <w:p w14:paraId="03C74527" w14:textId="77777777" w:rsidR="00865036" w:rsidRDefault="00006076" w:rsidP="00865036">
      <w:pPr>
        <w:pStyle w:val="bordercode"/>
        <w:rPr>
          <w:rStyle w:val="tagcolor"/>
        </w:rPr>
      </w:pPr>
      <w:r w:rsidRPr="00006076">
        <w:rPr>
          <w:rStyle w:val="tagcolor"/>
        </w:rPr>
        <w:t xml:space="preserve">           </w:t>
      </w:r>
      <w:r w:rsidR="00865036">
        <w:rPr>
          <w:rStyle w:val="tagcolor"/>
        </w:rPr>
        <w:t xml:space="preserve">  </w:t>
      </w:r>
      <w:r w:rsidRPr="00006076">
        <w:rPr>
          <w:rStyle w:val="tagcolor"/>
        </w:rPr>
        <w:t xml:space="preserve">&lt;input type="file" name="fileToUpload" id="fileToUpload"&gt; </w:t>
      </w:r>
    </w:p>
    <w:p w14:paraId="0EB4A1BE" w14:textId="77777777" w:rsidR="00865036" w:rsidRPr="00006076" w:rsidRDefault="00006076" w:rsidP="00865036">
      <w:pPr>
        <w:pStyle w:val="bordercode"/>
        <w:rPr>
          <w:rStyle w:val="tagcolor"/>
        </w:rPr>
      </w:pPr>
      <w:r w:rsidRPr="00006076">
        <w:rPr>
          <w:rStyle w:val="tagcolor"/>
        </w:rPr>
        <w:t xml:space="preserve">            </w:t>
      </w:r>
      <w:r w:rsidR="00865036">
        <w:rPr>
          <w:rStyle w:val="tagcolor"/>
        </w:rPr>
        <w:t xml:space="preserve">  </w:t>
      </w:r>
      <w:r w:rsidRPr="00006076">
        <w:rPr>
          <w:rStyle w:val="tagcolor"/>
        </w:rPr>
        <w:t>&lt;/div&gt;</w:t>
      </w:r>
    </w:p>
    <w:p w14:paraId="42ADAED2" w14:textId="77777777" w:rsidR="00006076" w:rsidRPr="00006076" w:rsidRDefault="00006076" w:rsidP="00865036">
      <w:pPr>
        <w:pStyle w:val="bordercode"/>
        <w:rPr>
          <w:rStyle w:val="tagcolor"/>
        </w:rPr>
      </w:pPr>
      <w:r w:rsidRPr="00006076">
        <w:rPr>
          <w:rStyle w:val="tagcolor"/>
        </w:rPr>
        <w:t xml:space="preserve">            &lt;/div&gt; </w:t>
      </w:r>
    </w:p>
    <w:p w14:paraId="1C187BFE" w14:textId="77777777" w:rsidR="00006076" w:rsidRPr="00006076" w:rsidRDefault="00006076" w:rsidP="00865036">
      <w:pPr>
        <w:pStyle w:val="bordercode"/>
        <w:rPr>
          <w:rStyle w:val="tagcolor"/>
        </w:rPr>
      </w:pPr>
      <w:r w:rsidRPr="00006076">
        <w:rPr>
          <w:rStyle w:val="tagcolor"/>
        </w:rPr>
        <w:t xml:space="preserve">      </w:t>
      </w:r>
      <w:r w:rsidR="00865036">
        <w:rPr>
          <w:rStyle w:val="tagcolor"/>
        </w:rPr>
        <w:t xml:space="preserve">     </w:t>
      </w:r>
      <w:r w:rsidRPr="00006076">
        <w:rPr>
          <w:rStyle w:val="tagcolor"/>
        </w:rPr>
        <w:t>&lt;div class="form-group"&gt;</w:t>
      </w:r>
    </w:p>
    <w:p w14:paraId="7259809C" w14:textId="77777777" w:rsidR="00006076" w:rsidRPr="00006076" w:rsidRDefault="00006076" w:rsidP="00865036">
      <w:pPr>
        <w:pStyle w:val="bordercode"/>
        <w:rPr>
          <w:rStyle w:val="tagcolor"/>
        </w:rPr>
      </w:pPr>
      <w:r w:rsidRPr="00006076">
        <w:rPr>
          <w:rStyle w:val="tagcolor"/>
        </w:rPr>
        <w:t xml:space="preserve">               &lt;button type="submit" name="sbThem" class="btn btn-primary px-3"&gt;Thêm&lt;/button&gt;</w:t>
      </w:r>
    </w:p>
    <w:p w14:paraId="6EA7C97E" w14:textId="77777777" w:rsidR="00006076" w:rsidRPr="00006076" w:rsidRDefault="00006076" w:rsidP="00865036">
      <w:pPr>
        <w:pStyle w:val="bordercode"/>
        <w:rPr>
          <w:rStyle w:val="tagcolor"/>
        </w:rPr>
      </w:pPr>
      <w:r w:rsidRPr="00006076">
        <w:rPr>
          <w:rStyle w:val="tagcolor"/>
        </w:rPr>
        <w:t xml:space="preserve">           &lt;/div&gt;</w:t>
      </w:r>
    </w:p>
    <w:p w14:paraId="35E9EB79" w14:textId="77777777" w:rsidR="00006076" w:rsidRPr="00006076" w:rsidRDefault="00006076" w:rsidP="00865036">
      <w:pPr>
        <w:pStyle w:val="bordercode"/>
        <w:rPr>
          <w:rStyle w:val="tagcolor"/>
        </w:rPr>
      </w:pPr>
      <w:r w:rsidRPr="00006076">
        <w:rPr>
          <w:rStyle w:val="tagcolor"/>
        </w:rPr>
        <w:t>&lt;/form&gt;</w:t>
      </w:r>
    </w:p>
    <w:p w14:paraId="69FB4ECE" w14:textId="77777777" w:rsidR="00006076" w:rsidRPr="00006076" w:rsidRDefault="00006076" w:rsidP="00865036">
      <w:pPr>
        <w:pStyle w:val="bordercode"/>
        <w:rPr>
          <w:rStyle w:val="tagcolor"/>
        </w:rPr>
      </w:pPr>
      <w:r w:rsidRPr="00006076">
        <w:rPr>
          <w:rStyle w:val="tagcolor"/>
        </w:rPr>
        <w:t>&lt;/body&gt;</w:t>
      </w:r>
    </w:p>
    <w:p w14:paraId="690B2A79" w14:textId="77777777" w:rsidR="00006076" w:rsidRDefault="00006076" w:rsidP="00CB461C">
      <w:pPr>
        <w:pStyle w:val="bordercode"/>
      </w:pPr>
      <w:r w:rsidRPr="00006076">
        <w:rPr>
          <w:rStyle w:val="tagcolor"/>
        </w:rPr>
        <w:t>&lt;/html&gt;</w:t>
      </w:r>
    </w:p>
    <w:p w14:paraId="6C69448A" w14:textId="77777777" w:rsidR="00865036" w:rsidRDefault="00717B03" w:rsidP="00CB461C">
      <w:pPr>
        <w:pStyle w:val="nd"/>
        <w:keepNext/>
      </w:pPr>
      <w:r w:rsidRPr="00D1353E">
        <w:rPr>
          <w:noProof/>
        </w:rPr>
        <w:drawing>
          <wp:inline distT="0" distB="0" distL="0" distR="0" wp14:anchorId="45E4C6B9" wp14:editId="74A88DA2">
            <wp:extent cx="3912235" cy="1264285"/>
            <wp:effectExtent l="19050" t="19050" r="12065" b="12065"/>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12235" cy="1264285"/>
                    </a:xfrm>
                    <a:prstGeom prst="rect">
                      <a:avLst/>
                    </a:prstGeom>
                    <a:noFill/>
                    <a:ln>
                      <a:solidFill>
                        <a:schemeClr val="accent1"/>
                      </a:solidFill>
                    </a:ln>
                  </pic:spPr>
                </pic:pic>
              </a:graphicData>
            </a:graphic>
          </wp:inline>
        </w:drawing>
      </w:r>
    </w:p>
    <w:p w14:paraId="1D774125" w14:textId="77777777" w:rsidR="00006076" w:rsidRPr="00006076" w:rsidRDefault="00865036" w:rsidP="00865036">
      <w:pPr>
        <w:pStyle w:val="Caption"/>
      </w:pPr>
      <w:bookmarkStart w:id="48" w:name="_Toc155421516"/>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32</w:t>
      </w:r>
      <w:r w:rsidR="00200270">
        <w:rPr>
          <w:noProof/>
        </w:rPr>
        <w:fldChar w:fldCharType="end"/>
      </w:r>
      <w:r>
        <w:t xml:space="preserve"> Kết quả hiển thị upload file</w:t>
      </w:r>
      <w:bookmarkEnd w:id="48"/>
    </w:p>
    <w:p w14:paraId="030AE836" w14:textId="77777777" w:rsidR="009A5A7A" w:rsidRPr="00FC04F1" w:rsidRDefault="009A5A7A" w:rsidP="00B6597A">
      <w:pPr>
        <w:pStyle w:val="Heading2"/>
        <w:rPr>
          <w:shd w:val="clear" w:color="auto" w:fill="FFFFFF"/>
        </w:rPr>
      </w:pPr>
      <w:bookmarkStart w:id="49" w:name="_Toc155433412"/>
      <w:r w:rsidRPr="00FC04F1">
        <w:rPr>
          <w:shd w:val="clear" w:color="auto" w:fill="FFFFFF"/>
        </w:rPr>
        <w:t>Giới thiệu về MySQL</w:t>
      </w:r>
      <w:bookmarkEnd w:id="49"/>
    </w:p>
    <w:p w14:paraId="547B02D5" w14:textId="77777777" w:rsidR="009A5A7A" w:rsidRPr="00FC04F1" w:rsidRDefault="009A5A7A" w:rsidP="00B6597A">
      <w:pPr>
        <w:pStyle w:val="Heading3"/>
        <w:rPr>
          <w:shd w:val="clear" w:color="auto" w:fill="FFFFFF"/>
        </w:rPr>
      </w:pPr>
      <w:bookmarkStart w:id="50" w:name="_Toc155433413"/>
      <w:r w:rsidRPr="00FC04F1">
        <w:rPr>
          <w:shd w:val="clear" w:color="auto" w:fill="FFFFFF"/>
        </w:rPr>
        <w:t>Giới thiệu</w:t>
      </w:r>
      <w:bookmarkEnd w:id="50"/>
    </w:p>
    <w:p w14:paraId="0E288D76" w14:textId="77777777" w:rsidR="009A5A7A" w:rsidRPr="009A5A7A" w:rsidRDefault="009A5A7A" w:rsidP="00FC04F1">
      <w:pPr>
        <w:pStyle w:val="nd"/>
        <w:rPr>
          <w:shd w:val="clear" w:color="auto" w:fill="FFFFFF"/>
        </w:rPr>
      </w:pPr>
      <w:r w:rsidRPr="009A5A7A">
        <w:rPr>
          <w:bCs/>
          <w:shd w:val="clear" w:color="auto" w:fill="FFFFFF"/>
        </w:rPr>
        <w:t>MySQL</w:t>
      </w:r>
      <w:r w:rsidRPr="009A5A7A">
        <w:rPr>
          <w:shd w:val="clear" w:color="auto" w:fill="FFFFFF"/>
        </w:rPr>
        <w:t> là </w:t>
      </w:r>
      <w:hyperlink r:id="rId48" w:tooltip="Hệ quản trị cơ sở dữ liệu" w:history="1">
        <w:r w:rsidRPr="00FC04F1">
          <w:rPr>
            <w:rStyle w:val="Hyperlink"/>
            <w:color w:val="000000"/>
            <w:szCs w:val="26"/>
            <w:u w:val="none"/>
            <w:shd w:val="clear" w:color="auto" w:fill="FFFFFF"/>
          </w:rPr>
          <w:t>hệ quản trị cơ sở dữ liệu</w:t>
        </w:r>
      </w:hyperlink>
      <w:r w:rsidRPr="00FC04F1">
        <w:rPr>
          <w:szCs w:val="26"/>
          <w:shd w:val="clear" w:color="auto" w:fill="FFFFFF"/>
        </w:rPr>
        <w:t> </w:t>
      </w:r>
      <w:hyperlink r:id="rId49" w:tooltip="Phần mềm nguồn mở" w:history="1">
        <w:r w:rsidRPr="00FC04F1">
          <w:rPr>
            <w:rStyle w:val="Hyperlink"/>
            <w:color w:val="000000"/>
            <w:szCs w:val="26"/>
            <w:u w:val="none"/>
            <w:shd w:val="clear" w:color="auto" w:fill="FFFFFF"/>
          </w:rPr>
          <w:t>tự do nguồn mở</w:t>
        </w:r>
      </w:hyperlink>
      <w:r w:rsidRPr="009A5A7A">
        <w:rPr>
          <w:shd w:val="clear" w:color="auto" w:fill="FFFFFF"/>
        </w:rPr>
        <w:t> phổ biến nhất thế giới và được các nhà phát triển rất ưa chuộng trong quá trình phát triển ứng dụng. Vì MySQL là hệ quản trị cơ sở dữ liệu tốc độ cao, ổn định và dễ sử dụng, có tính khả chuyển, hoạt động trên nhiều hệ điều hành cung cấp một hệ thốn</w:t>
      </w:r>
      <w:r w:rsidR="00D41F4B">
        <w:rPr>
          <w:shd w:val="clear" w:color="auto" w:fill="FFFFFF"/>
        </w:rPr>
        <w:t xml:space="preserve">g lớn các hàm tiện </w:t>
      </w:r>
      <w:r w:rsidR="00D41F4B">
        <w:rPr>
          <w:shd w:val="clear" w:color="auto" w:fill="FFFFFF"/>
        </w:rPr>
        <w:lastRenderedPageBreak/>
        <w:t>ích rất mạnh</w:t>
      </w:r>
      <w:r w:rsidRPr="009A5A7A">
        <w:rPr>
          <w:shd w:val="clear" w:color="auto" w:fill="FFFFFF"/>
        </w:rPr>
        <w:t>. </w:t>
      </w:r>
      <w:r w:rsidRPr="005B5F03">
        <w:rPr>
          <w:bCs/>
          <w:color w:val="202122"/>
          <w:shd w:val="clear" w:color="auto" w:fill="FFFFFF"/>
        </w:rPr>
        <w:t>MySQL</w:t>
      </w:r>
      <w:r>
        <w:rPr>
          <w:color w:val="202122"/>
          <w:shd w:val="clear" w:color="auto" w:fill="FFFFFF"/>
        </w:rPr>
        <w:t> là một trong những ví dụ rất cơ bản về Hệ Quản trị Cơ sở dữ liệu quan hệ sử dụng Ngôn ngữ truy vấn có cấu trúc (SQL)</w:t>
      </w:r>
      <w:r w:rsidR="00D41F4B">
        <w:rPr>
          <w:color w:val="202122"/>
          <w:shd w:val="clear" w:color="auto" w:fill="FFFFFF"/>
        </w:rPr>
        <w:t xml:space="preserve">. </w:t>
      </w:r>
      <w:r w:rsidR="00D41F4B">
        <w:rPr>
          <w:bCs/>
          <w:shd w:val="clear" w:color="auto" w:fill="FFFFFF"/>
        </w:rPr>
        <w:t>Nó</w:t>
      </w:r>
      <w:r w:rsidRPr="009A5A7A">
        <w:rPr>
          <w:shd w:val="clear" w:color="auto" w:fill="FFFFFF"/>
        </w:rPr>
        <w:t> được sử dụng cho việc bổ trợ </w:t>
      </w:r>
      <w:hyperlink r:id="rId50" w:tooltip="Node.js" w:history="1">
        <w:r w:rsidRPr="00FC04F1">
          <w:rPr>
            <w:rStyle w:val="Hyperlink"/>
            <w:color w:val="000000"/>
            <w:szCs w:val="26"/>
            <w:u w:val="none"/>
            <w:shd w:val="clear" w:color="auto" w:fill="FFFFFF"/>
          </w:rPr>
          <w:t>Node.js</w:t>
        </w:r>
      </w:hyperlink>
      <w:r w:rsidRPr="00FC04F1">
        <w:rPr>
          <w:szCs w:val="26"/>
          <w:shd w:val="clear" w:color="auto" w:fill="FFFFFF"/>
        </w:rPr>
        <w:t>, </w:t>
      </w:r>
      <w:hyperlink r:id="rId51" w:tooltip="PHP" w:history="1">
        <w:r w:rsidRPr="00FC04F1">
          <w:rPr>
            <w:rStyle w:val="Hyperlink"/>
            <w:color w:val="000000"/>
            <w:szCs w:val="26"/>
            <w:u w:val="none"/>
            <w:shd w:val="clear" w:color="auto" w:fill="FFFFFF"/>
          </w:rPr>
          <w:t>PHP</w:t>
        </w:r>
      </w:hyperlink>
      <w:r w:rsidRPr="00FC04F1">
        <w:rPr>
          <w:szCs w:val="26"/>
          <w:shd w:val="clear" w:color="auto" w:fill="FFFFFF"/>
        </w:rPr>
        <w:t>, </w:t>
      </w:r>
      <w:hyperlink r:id="rId52" w:tooltip="Perl" w:history="1">
        <w:r w:rsidRPr="00FC04F1">
          <w:rPr>
            <w:rStyle w:val="Hyperlink"/>
            <w:color w:val="000000"/>
            <w:szCs w:val="26"/>
            <w:u w:val="none"/>
            <w:shd w:val="clear" w:color="auto" w:fill="FFFFFF"/>
          </w:rPr>
          <w:t>Perl</w:t>
        </w:r>
      </w:hyperlink>
      <w:r w:rsidRPr="009A5A7A">
        <w:rPr>
          <w:shd w:val="clear" w:color="auto" w:fill="FFFFFF"/>
        </w:rPr>
        <w:t xml:space="preserve"> và nhiều ngôn ngữ khác, làm nơi lưu trữ những thông tin trên các trang web viết bằng NodeJs, PHP hay Perl,...[2]</w:t>
      </w:r>
    </w:p>
    <w:p w14:paraId="44C79772" w14:textId="77777777" w:rsidR="009A5A7A" w:rsidRPr="009A5A7A" w:rsidRDefault="009A5A7A" w:rsidP="00B6597A">
      <w:pPr>
        <w:pStyle w:val="Heading3"/>
        <w:rPr>
          <w:shd w:val="clear" w:color="auto" w:fill="FFFFFF"/>
        </w:rPr>
      </w:pPr>
      <w:bookmarkStart w:id="51" w:name="_Toc155433414"/>
      <w:r w:rsidRPr="00B6597A">
        <w:rPr>
          <w:shd w:val="clear" w:color="auto" w:fill="FFFFFF"/>
        </w:rPr>
        <w:t>Ưu điểm của MySQL</w:t>
      </w:r>
      <w:bookmarkEnd w:id="51"/>
    </w:p>
    <w:p w14:paraId="3809D75E" w14:textId="77777777" w:rsidR="009A5A7A" w:rsidRPr="009A5A7A" w:rsidRDefault="009A5A7A" w:rsidP="00FC04F1">
      <w:pPr>
        <w:pStyle w:val="nd"/>
        <w:rPr>
          <w:shd w:val="clear" w:color="auto" w:fill="FFFFFF"/>
        </w:rPr>
      </w:pPr>
      <w:r w:rsidRPr="009A5A7A">
        <w:rPr>
          <w:shd w:val="clear" w:color="auto" w:fill="FFFFFF"/>
        </w:rPr>
        <w:t xml:space="preserve">MySQL được tối ưu hóa để xử lý truy vấn nhanh chóng và đáp ứng tải cao. Nó sử dụng các kỹ thuật như chỉ mục, tối ưu hóa truy vấn và bộ nhớ đệm để cải thiện hiệu suất. </w:t>
      </w:r>
    </w:p>
    <w:p w14:paraId="6C97FAA7" w14:textId="77777777" w:rsidR="009A5A7A" w:rsidRPr="009A5A7A" w:rsidRDefault="009A5A7A" w:rsidP="00FC04F1">
      <w:pPr>
        <w:pStyle w:val="nd"/>
        <w:rPr>
          <w:shd w:val="clear" w:color="auto" w:fill="FFFFFF"/>
        </w:rPr>
      </w:pPr>
      <w:r w:rsidRPr="009A5A7A">
        <w:rPr>
          <w:shd w:val="clear" w:color="auto" w:fill="FFFFFF"/>
        </w:rPr>
        <w:t>MySQL có các tính năng bảo mật mạnh mẽ như quyền truy cập, mã hóa dữ liệu và kiểm tra tính toàn vẹn của dữ liệu. Nó còn hỗ trợ các công cụ sao lưu và khôi phục dữ liệu, giúp đảm bảo độ tin cậy và khả năng phục hồi sau sự cố.</w:t>
      </w:r>
    </w:p>
    <w:p w14:paraId="1D77B9C7" w14:textId="77777777" w:rsidR="009A5A7A" w:rsidRPr="009A5A7A" w:rsidRDefault="009A5A7A" w:rsidP="00FC04F1">
      <w:pPr>
        <w:pStyle w:val="nd"/>
        <w:rPr>
          <w:shd w:val="clear" w:color="auto" w:fill="FFFFFF"/>
        </w:rPr>
      </w:pPr>
      <w:r w:rsidRPr="009A5A7A">
        <w:rPr>
          <w:shd w:val="clear" w:color="auto" w:fill="FFFFFF"/>
        </w:rPr>
        <w:t>MySQL có sẵn trên nhiều nền tảng hệ điều hành như Windows, Linux, macOS và các hệ th</w:t>
      </w:r>
      <w:r w:rsidR="00D41F4B">
        <w:rPr>
          <w:shd w:val="clear" w:color="auto" w:fill="FFFFFF"/>
        </w:rPr>
        <w:t>ố</w:t>
      </w:r>
      <w:r w:rsidRPr="009A5A7A">
        <w:rPr>
          <w:shd w:val="clear" w:color="auto" w:fill="FFFFFF"/>
        </w:rPr>
        <w:t>ng khác, cho phép người dùng triển khai MySQL trên môi trường hệ thống phù hợp.</w:t>
      </w:r>
    </w:p>
    <w:p w14:paraId="151ECA5B" w14:textId="77777777" w:rsidR="009A5A7A" w:rsidRPr="00FC04F1" w:rsidRDefault="009A5A7A" w:rsidP="00FC04F1">
      <w:pPr>
        <w:pStyle w:val="nd"/>
        <w:rPr>
          <w:shd w:val="clear" w:color="auto" w:fill="FFFFFF"/>
        </w:rPr>
      </w:pPr>
      <w:r w:rsidRPr="009A5A7A">
        <w:rPr>
          <w:shd w:val="clear" w:color="auto" w:fill="FFFFFF"/>
        </w:rPr>
        <w:t>MySQL có khả năng tích hợp với nhiều ngôn ngữ lập trình phổ biến như PHP, Java, Python và nhiều ngôn ngữ khác.</w:t>
      </w:r>
    </w:p>
    <w:p w14:paraId="5945CE56" w14:textId="77777777" w:rsidR="009A5A7A" w:rsidRPr="00FC04F1" w:rsidRDefault="009A5A7A" w:rsidP="00B6597A">
      <w:pPr>
        <w:pStyle w:val="Heading3"/>
        <w:rPr>
          <w:shd w:val="clear" w:color="auto" w:fill="FFFFFF"/>
        </w:rPr>
      </w:pPr>
      <w:bookmarkStart w:id="52" w:name="_Toc155433415"/>
      <w:r w:rsidRPr="00FC04F1">
        <w:rPr>
          <w:shd w:val="clear" w:color="auto" w:fill="FFFFFF"/>
        </w:rPr>
        <w:t>Thêm, Xóa ,Sửa cơ sở dữ liệu trong MySQL</w:t>
      </w:r>
      <w:bookmarkEnd w:id="52"/>
      <w:r w:rsidRPr="00FC04F1">
        <w:rPr>
          <w:shd w:val="clear" w:color="auto" w:fill="FFFFFF"/>
        </w:rPr>
        <w:t xml:space="preserve"> </w:t>
      </w:r>
    </w:p>
    <w:p w14:paraId="6609ABCE" w14:textId="77777777" w:rsidR="009A5A7A" w:rsidRPr="00FC04F1" w:rsidRDefault="009A5A7A" w:rsidP="00B6597A">
      <w:pPr>
        <w:pStyle w:val="Heading4"/>
        <w:rPr>
          <w:shd w:val="clear" w:color="auto" w:fill="FFFFFF"/>
        </w:rPr>
      </w:pPr>
      <w:r w:rsidRPr="00FC04F1">
        <w:rPr>
          <w:shd w:val="clear" w:color="auto" w:fill="FFFFFF"/>
        </w:rPr>
        <w:t>Thêm cơ sở dữ liệu</w:t>
      </w:r>
    </w:p>
    <w:p w14:paraId="1C10F3A0" w14:textId="77777777" w:rsidR="009A5A7A" w:rsidRPr="009A5A7A" w:rsidRDefault="009A5A7A" w:rsidP="00FC04F1">
      <w:pPr>
        <w:pStyle w:val="bordercode"/>
        <w:rPr>
          <w:rFonts w:ascii="Arial" w:hAnsi="Arial" w:cs="Arial"/>
          <w:color w:val="000000"/>
          <w:sz w:val="21"/>
          <w:szCs w:val="21"/>
          <w:shd w:val="clear" w:color="auto" w:fill="FFFFFF"/>
        </w:rPr>
      </w:pPr>
      <w:r>
        <w:rPr>
          <w:shd w:val="clear" w:color="auto" w:fill="FFFFFF"/>
        </w:rPr>
        <w:t>INSERT INTO table_name (column1, column2, column3,...)</w:t>
      </w:r>
      <w:r>
        <w:br/>
      </w:r>
      <w:r>
        <w:rPr>
          <w:shd w:val="clear" w:color="auto" w:fill="FFFFFF"/>
        </w:rPr>
        <w:t>VALUES (value1, value2, value3,...)</w:t>
      </w:r>
    </w:p>
    <w:p w14:paraId="515F0948" w14:textId="77777777" w:rsidR="009A5A7A" w:rsidRPr="003B5C7E" w:rsidRDefault="003B5C7E" w:rsidP="009A5A7A">
      <w:pPr>
        <w:rPr>
          <w:b/>
          <w:bCs/>
          <w:color w:val="000000"/>
          <w:sz w:val="26"/>
          <w:szCs w:val="26"/>
          <w:shd w:val="clear" w:color="auto" w:fill="FFFFFF"/>
        </w:rPr>
      </w:pPr>
      <w:r w:rsidRPr="003B5C7E">
        <w:rPr>
          <w:b/>
          <w:bCs/>
          <w:color w:val="000000"/>
          <w:sz w:val="26"/>
          <w:szCs w:val="26"/>
          <w:shd w:val="clear" w:color="auto" w:fill="FFFFFF"/>
        </w:rPr>
        <w:t xml:space="preserve"> Ví dụ:</w:t>
      </w:r>
    </w:p>
    <w:p w14:paraId="45F3E5EC" w14:textId="77777777" w:rsidR="006B5692" w:rsidRDefault="00C17FBC" w:rsidP="00CB461C">
      <w:pPr>
        <w:pStyle w:val="bordercode"/>
      </w:pPr>
      <w:r w:rsidRPr="006B5692">
        <w:rPr>
          <w:rFonts w:eastAsia="SimSun"/>
        </w:rPr>
        <w:t>&lt;?php</w:t>
      </w:r>
      <w:r w:rsidRPr="006B5692">
        <w:br/>
        <w:t>$servername = "localhost";</w:t>
      </w:r>
      <w:r w:rsidRPr="006B5692">
        <w:br/>
        <w:t>$username = "username";</w:t>
      </w:r>
      <w:r w:rsidRPr="006B5692">
        <w:br/>
        <w:t>$password = "password";</w:t>
      </w:r>
      <w:r w:rsidRPr="006B5692">
        <w:br/>
        <w:t>$dbname = "myDB";</w:t>
      </w:r>
      <w:r w:rsidRPr="006B5692">
        <w:br/>
        <w:t xml:space="preserve">// </w:t>
      </w:r>
      <w:r w:rsidR="006B5692">
        <w:t>tạo kết nối</w:t>
      </w:r>
      <w:r w:rsidRPr="006B5692">
        <w:br/>
        <w:t>$conn = new mysqli($servername, $username, $password, $dbname);</w:t>
      </w:r>
    </w:p>
    <w:p w14:paraId="38C8759D" w14:textId="77777777" w:rsidR="00CB461C" w:rsidRDefault="006B5692" w:rsidP="00CB461C">
      <w:pPr>
        <w:pStyle w:val="bordercode"/>
      </w:pPr>
      <w:r>
        <w:t>//kiểm tra kết nối</w:t>
      </w:r>
      <w:r w:rsidRPr="006B5692">
        <w:br/>
        <w:t>if ($conn-&gt;connect_error) {</w:t>
      </w:r>
      <w:r w:rsidRPr="006B5692">
        <w:br/>
        <w:t>  die("Connection failed: " . $conn-&gt;connect_error);</w:t>
      </w:r>
      <w:r w:rsidRPr="006B5692">
        <w:br/>
        <w:t>}</w:t>
      </w:r>
      <w:r w:rsidR="00C17FBC" w:rsidRPr="00F825E7">
        <w:br/>
        <w:t>$sql = </w:t>
      </w:r>
      <w:r w:rsidR="00C17FBC" w:rsidRPr="00F825E7">
        <w:rPr>
          <w:rStyle w:val="phpstringcolor"/>
        </w:rPr>
        <w:t>"INSERT INTO MyGuests (firstname, lastname, email)</w:t>
      </w:r>
      <w:r w:rsidR="00C17FBC" w:rsidRPr="00F825E7">
        <w:br/>
      </w:r>
      <w:r w:rsidR="00C17FBC" w:rsidRPr="00F825E7">
        <w:rPr>
          <w:rStyle w:val="phpstringcolor"/>
        </w:rPr>
        <w:t>VALUES ('John', 'Doe', 'john@example.com')"</w:t>
      </w:r>
      <w:r w:rsidR="00C17FBC" w:rsidRPr="00F825E7">
        <w:t>;</w:t>
      </w:r>
      <w:r w:rsidR="00C17FBC" w:rsidRPr="00F825E7">
        <w:br/>
      </w:r>
    </w:p>
    <w:p w14:paraId="7D54CA91" w14:textId="77777777" w:rsidR="00CB461C" w:rsidRDefault="00CB461C" w:rsidP="00CB461C"/>
    <w:p w14:paraId="38EC2845" w14:textId="77777777" w:rsidR="00CB461C" w:rsidRDefault="00CB461C" w:rsidP="00CB461C"/>
    <w:p w14:paraId="56D1A1D4" w14:textId="77777777" w:rsidR="00CB461C" w:rsidRDefault="00CB461C" w:rsidP="00CB461C"/>
    <w:p w14:paraId="433A15C9" w14:textId="77777777" w:rsidR="00C17FBC" w:rsidRPr="006B5692" w:rsidRDefault="00C17FBC" w:rsidP="00CB461C">
      <w:pPr>
        <w:pStyle w:val="bordercode"/>
      </w:pPr>
      <w:r w:rsidRPr="00F825E7">
        <w:br/>
      </w:r>
      <w:r w:rsidRPr="00F825E7">
        <w:rPr>
          <w:rStyle w:val="phpkeywordcolor"/>
        </w:rPr>
        <w:t>if</w:t>
      </w:r>
      <w:r w:rsidRPr="00F825E7">
        <w:t> ($conn-&gt;query($sql) === TRUE) {</w:t>
      </w:r>
      <w:r w:rsidRPr="00F825E7">
        <w:br/>
        <w:t>  </w:t>
      </w:r>
      <w:r w:rsidRPr="00F825E7">
        <w:rPr>
          <w:rStyle w:val="phpkeywordcolor"/>
        </w:rPr>
        <w:t>echo</w:t>
      </w:r>
      <w:r w:rsidRPr="00F825E7">
        <w:t> </w:t>
      </w:r>
      <w:r w:rsidRPr="00F825E7">
        <w:rPr>
          <w:rStyle w:val="phpstringcolor"/>
        </w:rPr>
        <w:t>"New record created successfully"</w:t>
      </w:r>
      <w:r w:rsidRPr="00F825E7">
        <w:t>;</w:t>
      </w:r>
      <w:r w:rsidRPr="00F825E7">
        <w:br/>
        <w:t>} </w:t>
      </w:r>
      <w:r w:rsidRPr="00F825E7">
        <w:rPr>
          <w:rStyle w:val="phpkeywordcolor"/>
        </w:rPr>
        <w:t>else</w:t>
      </w:r>
      <w:r w:rsidRPr="00F825E7">
        <w:t> {</w:t>
      </w:r>
      <w:r w:rsidRPr="00F825E7">
        <w:br/>
        <w:t>  </w:t>
      </w:r>
      <w:r w:rsidRPr="00F825E7">
        <w:rPr>
          <w:rStyle w:val="phpkeywordcolor"/>
        </w:rPr>
        <w:t>echo</w:t>
      </w:r>
      <w:r w:rsidRPr="00F825E7">
        <w:t> </w:t>
      </w:r>
      <w:r w:rsidRPr="00F825E7">
        <w:rPr>
          <w:rStyle w:val="phpstringcolor"/>
        </w:rPr>
        <w:t>"Error: "</w:t>
      </w:r>
      <w:r w:rsidRPr="00F825E7">
        <w:t> . $sql . </w:t>
      </w:r>
      <w:r w:rsidRPr="00F825E7">
        <w:rPr>
          <w:rStyle w:val="phpstringcolor"/>
        </w:rPr>
        <w:t>"&lt;br&gt;"</w:t>
      </w:r>
      <w:r w:rsidRPr="00F825E7">
        <w:t> . $conn-&gt;error;</w:t>
      </w:r>
      <w:r w:rsidRPr="00F825E7">
        <w:br/>
        <w:t>}</w:t>
      </w:r>
      <w:r w:rsidRPr="00661C87">
        <w:br/>
      </w:r>
      <w:r w:rsidRPr="00661C87">
        <w:rPr>
          <w:shd w:val="clear" w:color="auto" w:fill="FFFFFF"/>
        </w:rPr>
        <w:t>$conn-&gt;close();</w:t>
      </w:r>
      <w:r w:rsidRPr="00661C87">
        <w:br/>
      </w:r>
      <w:r w:rsidRPr="009A5A7A">
        <w:rPr>
          <w:rStyle w:val="phptagcolor"/>
          <w:rFonts w:eastAsia="SimSun"/>
          <w:color w:val="000000"/>
          <w:sz w:val="23"/>
          <w:shd w:val="clear" w:color="auto" w:fill="FFFFFF"/>
        </w:rPr>
        <w:t>?&gt;</w:t>
      </w:r>
    </w:p>
    <w:p w14:paraId="26629CB5" w14:textId="77777777" w:rsidR="009A5A7A" w:rsidRPr="009A5A7A" w:rsidRDefault="009A5A7A" w:rsidP="00C17FBC">
      <w:pPr>
        <w:rPr>
          <w:rFonts w:ascii="Arial" w:hAnsi="Arial" w:cs="Arial"/>
          <w:color w:val="000000"/>
          <w:sz w:val="21"/>
          <w:szCs w:val="21"/>
          <w:shd w:val="clear" w:color="auto" w:fill="FFFFFF"/>
        </w:rPr>
      </w:pPr>
    </w:p>
    <w:p w14:paraId="302299AE" w14:textId="77777777" w:rsidR="009A5A7A" w:rsidRPr="00FC04F1" w:rsidRDefault="009A5A7A" w:rsidP="00B6597A">
      <w:pPr>
        <w:pStyle w:val="Heading4"/>
        <w:rPr>
          <w:shd w:val="clear" w:color="auto" w:fill="FFFFFF"/>
        </w:rPr>
      </w:pPr>
      <w:r w:rsidRPr="00FC04F1">
        <w:rPr>
          <w:shd w:val="clear" w:color="auto" w:fill="FFFFFF"/>
        </w:rPr>
        <w:t>Để xóa cơ sở dữ liệ</w:t>
      </w:r>
      <w:r w:rsidR="00D41F4B">
        <w:rPr>
          <w:shd w:val="clear" w:color="auto" w:fill="FFFFFF"/>
        </w:rPr>
        <w:t>u</w:t>
      </w:r>
    </w:p>
    <w:p w14:paraId="3A6E7E74" w14:textId="77777777" w:rsidR="009A5A7A" w:rsidRPr="009A5A7A" w:rsidRDefault="009A5A7A" w:rsidP="00F07CDF">
      <w:pPr>
        <w:pStyle w:val="bordercode"/>
        <w:rPr>
          <w:rFonts w:ascii="Arial" w:hAnsi="Arial" w:cs="Arial"/>
          <w:color w:val="000000"/>
          <w:sz w:val="21"/>
          <w:szCs w:val="21"/>
          <w:shd w:val="clear" w:color="auto" w:fill="FFFFFF"/>
        </w:rPr>
      </w:pPr>
      <w:r>
        <w:rPr>
          <w:shd w:val="clear" w:color="auto" w:fill="FFFFFF"/>
        </w:rPr>
        <w:t>DELETE FROM table_name</w:t>
      </w:r>
      <w:r>
        <w:br/>
      </w:r>
      <w:r>
        <w:rPr>
          <w:shd w:val="clear" w:color="auto" w:fill="FFFFFF"/>
        </w:rPr>
        <w:t>WHERE some_column = some_value</w:t>
      </w:r>
    </w:p>
    <w:p w14:paraId="3BF6049A" w14:textId="77777777" w:rsidR="00F1705C" w:rsidRPr="006B5692" w:rsidRDefault="003B5C7E" w:rsidP="00FC04F1">
      <w:pPr>
        <w:pStyle w:val="nd"/>
        <w:ind w:firstLine="0"/>
        <w:rPr>
          <w:b/>
          <w:bCs/>
          <w:shd w:val="clear" w:color="auto" w:fill="FFFFFF"/>
        </w:rPr>
      </w:pPr>
      <w:r>
        <w:rPr>
          <w:b/>
          <w:bCs/>
          <w:shd w:val="clear" w:color="auto" w:fill="FFFFFF"/>
        </w:rPr>
        <w:t>Ví dụ:</w:t>
      </w:r>
    </w:p>
    <w:p w14:paraId="681B6754" w14:textId="77777777" w:rsidR="009A5A7A" w:rsidRPr="00CB461C" w:rsidRDefault="009A5A7A" w:rsidP="00CB461C">
      <w:pPr>
        <w:pStyle w:val="bordercode"/>
      </w:pPr>
      <w:r w:rsidRPr="00F07CDF">
        <w:rPr>
          <w:rStyle w:val="BorderParagraphChar"/>
          <w:rFonts w:eastAsia="SimSun"/>
          <w:color w:val="auto"/>
          <w:szCs w:val="24"/>
          <w:shd w:val="clear" w:color="auto" w:fill="auto"/>
        </w:rPr>
        <w:t>&lt;?php</w:t>
      </w:r>
      <w:r w:rsidRPr="00F07CDF">
        <w:rPr>
          <w:rStyle w:val="BorderParagraphChar"/>
          <w:rFonts w:eastAsia="SimSun"/>
          <w:color w:val="auto"/>
          <w:szCs w:val="24"/>
          <w:shd w:val="clear" w:color="auto" w:fill="auto"/>
        </w:rPr>
        <w:br/>
        <w:t>$servername = "localhost";</w:t>
      </w:r>
      <w:r w:rsidRPr="00F07CDF">
        <w:rPr>
          <w:rStyle w:val="BorderParagraphChar"/>
          <w:rFonts w:eastAsia="SimSun"/>
          <w:color w:val="auto"/>
          <w:szCs w:val="24"/>
          <w:shd w:val="clear" w:color="auto" w:fill="auto"/>
        </w:rPr>
        <w:br/>
        <w:t>$username = "username";</w:t>
      </w:r>
      <w:r w:rsidRPr="00F07CDF">
        <w:rPr>
          <w:rStyle w:val="BorderParagraphChar"/>
          <w:rFonts w:eastAsia="SimSun"/>
          <w:color w:val="auto"/>
          <w:szCs w:val="24"/>
          <w:shd w:val="clear" w:color="auto" w:fill="auto"/>
        </w:rPr>
        <w:br/>
        <w:t>$password = "password";</w:t>
      </w:r>
      <w:r w:rsidRPr="00F07CDF">
        <w:rPr>
          <w:rStyle w:val="BorderParagraphChar"/>
          <w:rFonts w:eastAsia="SimSun"/>
          <w:color w:val="auto"/>
          <w:szCs w:val="24"/>
          <w:shd w:val="clear" w:color="auto" w:fill="auto"/>
        </w:rPr>
        <w:br/>
        <w:t>$dbname = "myDB";</w:t>
      </w:r>
      <w:r w:rsidRPr="00F07CDF">
        <w:br/>
        <w:t>// Create connection</w:t>
      </w:r>
      <w:r w:rsidRPr="00F07CDF">
        <w:br/>
        <w:t>$conn = new mysqli($servername, $username, $password, $dbname);</w:t>
      </w:r>
      <w:r w:rsidRPr="00F07CDF">
        <w:br/>
        <w:t>// Check connection</w:t>
      </w:r>
      <w:r w:rsidRPr="00F07CDF">
        <w:br/>
        <w:t>if ($conn-&gt;connect_error) {</w:t>
      </w:r>
      <w:r w:rsidRPr="00F07CDF">
        <w:br/>
        <w:t>  die("Connection failed: " . $conn-&gt;connect_error);</w:t>
      </w:r>
      <w:r w:rsidRPr="00F07CDF">
        <w:br/>
        <w:t>}</w:t>
      </w:r>
      <w:r w:rsidRPr="00F07CDF">
        <w:br/>
        <w:t>// sql to delete a record</w:t>
      </w:r>
      <w:r w:rsidRPr="00F07CDF">
        <w:br/>
        <w:t>$sql = "DELETE FROM MyGuests WHERE id=3";</w:t>
      </w:r>
      <w:r w:rsidRPr="00F07CDF">
        <w:br/>
      </w:r>
      <w:r w:rsidRPr="00F07CDF">
        <w:br/>
        <w:t>if ($conn-&gt;query($sql) === TRUE) {</w:t>
      </w:r>
      <w:r w:rsidRPr="00F07CDF">
        <w:br/>
        <w:t>  echo "Record deleted successfully";</w:t>
      </w:r>
      <w:r w:rsidRPr="00F07CDF">
        <w:br/>
        <w:t>} else {</w:t>
      </w:r>
      <w:r w:rsidRPr="00F07CDF">
        <w:br/>
        <w:t>  echo "Error deleting record: " . $conn-&gt;error;</w:t>
      </w:r>
      <w:r w:rsidRPr="00F07CDF">
        <w:br/>
        <w:t>}</w:t>
      </w:r>
      <w:r w:rsidRPr="00F07CDF">
        <w:br/>
        <w:t>$conn-&gt;close();</w:t>
      </w:r>
      <w:r w:rsidRPr="00F07CDF">
        <w:br/>
        <w:t>?&gt;</w:t>
      </w:r>
    </w:p>
    <w:p w14:paraId="7E57E41E" w14:textId="77777777" w:rsidR="009A5A7A" w:rsidRPr="00FC04F1" w:rsidRDefault="009A5A7A" w:rsidP="00B6597A">
      <w:pPr>
        <w:pStyle w:val="Heading4"/>
        <w:rPr>
          <w:shd w:val="clear" w:color="auto" w:fill="FFFFFF"/>
        </w:rPr>
      </w:pPr>
      <w:r w:rsidRPr="00FC04F1">
        <w:rPr>
          <w:shd w:val="clear" w:color="auto" w:fill="FFFFFF"/>
        </w:rPr>
        <w:t>Sửa cơ sở dữ liệ</w:t>
      </w:r>
      <w:r w:rsidR="00D41F4B">
        <w:rPr>
          <w:shd w:val="clear" w:color="auto" w:fill="FFFFFF"/>
        </w:rPr>
        <w:t>u</w:t>
      </w:r>
    </w:p>
    <w:p w14:paraId="0CD7549A" w14:textId="77777777" w:rsidR="009A5A7A" w:rsidRPr="009A5A7A" w:rsidRDefault="009A5A7A" w:rsidP="00FC04F1">
      <w:pPr>
        <w:pStyle w:val="bordercode"/>
        <w:rPr>
          <w:rFonts w:ascii="Arial" w:hAnsi="Arial" w:cs="Arial"/>
          <w:color w:val="000000"/>
          <w:sz w:val="21"/>
          <w:szCs w:val="21"/>
          <w:shd w:val="clear" w:color="auto" w:fill="FFFFFF"/>
        </w:rPr>
      </w:pPr>
      <w:r>
        <w:rPr>
          <w:shd w:val="clear" w:color="auto" w:fill="FFFFFF"/>
        </w:rPr>
        <w:t>UPDATE table_name</w:t>
      </w:r>
      <w:r>
        <w:br/>
      </w:r>
      <w:r>
        <w:rPr>
          <w:shd w:val="clear" w:color="auto" w:fill="FFFFFF"/>
        </w:rPr>
        <w:t>SET column1=value, column2=value2,...</w:t>
      </w:r>
      <w:r>
        <w:br/>
      </w:r>
      <w:r>
        <w:rPr>
          <w:shd w:val="clear" w:color="auto" w:fill="FFFFFF"/>
        </w:rPr>
        <w:t>WHERE some_column=some_value </w:t>
      </w:r>
    </w:p>
    <w:p w14:paraId="3BD55B9B" w14:textId="77777777" w:rsidR="003B5C7E" w:rsidRDefault="003B5C7E" w:rsidP="009A5A7A">
      <w:pPr>
        <w:rPr>
          <w:rFonts w:ascii="Arial" w:hAnsi="Arial" w:cs="Arial"/>
          <w:color w:val="000000"/>
          <w:sz w:val="21"/>
          <w:szCs w:val="21"/>
          <w:shd w:val="clear" w:color="auto" w:fill="FFFFFF"/>
        </w:rPr>
      </w:pPr>
    </w:p>
    <w:p w14:paraId="032823FA" w14:textId="77777777" w:rsidR="003B5C7E" w:rsidRPr="003B5C7E" w:rsidRDefault="003B5C7E" w:rsidP="009A5A7A">
      <w:pPr>
        <w:rPr>
          <w:b/>
          <w:bCs/>
          <w:color w:val="000000"/>
          <w:sz w:val="26"/>
          <w:szCs w:val="26"/>
          <w:shd w:val="clear" w:color="auto" w:fill="FFFFFF"/>
        </w:rPr>
      </w:pPr>
      <w:r w:rsidRPr="003B5C7E">
        <w:rPr>
          <w:b/>
          <w:bCs/>
          <w:color w:val="000000"/>
          <w:sz w:val="26"/>
          <w:szCs w:val="26"/>
          <w:shd w:val="clear" w:color="auto" w:fill="FFFFFF"/>
        </w:rPr>
        <w:t>Ví dụ:</w:t>
      </w:r>
    </w:p>
    <w:p w14:paraId="35F8D90E" w14:textId="77777777" w:rsidR="00CB461C" w:rsidRDefault="00FC04F1" w:rsidP="00CB461C">
      <w:pPr>
        <w:pStyle w:val="bordercode"/>
        <w:rPr>
          <w:rFonts w:eastAsia="SimSun"/>
        </w:rPr>
      </w:pPr>
      <w:r w:rsidRPr="00CB461C">
        <w:rPr>
          <w:rFonts w:eastAsia="SimSun"/>
        </w:rPr>
        <w:t>&lt;?php</w:t>
      </w:r>
      <w:r w:rsidRPr="00CB461C">
        <w:rPr>
          <w:rFonts w:eastAsia="SimSun"/>
        </w:rPr>
        <w:br/>
        <w:t>$servername = "localhost";</w:t>
      </w:r>
      <w:r w:rsidRPr="00CB461C">
        <w:rPr>
          <w:rFonts w:eastAsia="SimSun"/>
        </w:rPr>
        <w:br/>
        <w:t>$username = "username";</w:t>
      </w:r>
      <w:r w:rsidRPr="00CB461C">
        <w:rPr>
          <w:rFonts w:eastAsia="SimSun"/>
        </w:rPr>
        <w:br/>
        <w:t>$password = "password";</w:t>
      </w:r>
      <w:r w:rsidRPr="00CB461C">
        <w:rPr>
          <w:rFonts w:eastAsia="SimSun"/>
        </w:rPr>
        <w:br/>
        <w:t>$dbname = "myDB";</w:t>
      </w:r>
    </w:p>
    <w:p w14:paraId="26ABC083" w14:textId="77777777" w:rsidR="00CB461C" w:rsidRDefault="00CB461C" w:rsidP="00CB461C">
      <w:pPr>
        <w:rPr>
          <w:rFonts w:eastAsia="SimSun"/>
        </w:rPr>
      </w:pPr>
    </w:p>
    <w:p w14:paraId="26052494" w14:textId="77777777" w:rsidR="00CB461C" w:rsidRDefault="00CB461C" w:rsidP="00CB461C">
      <w:pPr>
        <w:rPr>
          <w:rFonts w:eastAsia="SimSun"/>
        </w:rPr>
      </w:pPr>
    </w:p>
    <w:p w14:paraId="2E590414" w14:textId="77777777" w:rsidR="00CB461C" w:rsidRDefault="00CB461C" w:rsidP="00CB461C">
      <w:pPr>
        <w:rPr>
          <w:rFonts w:eastAsia="SimSun"/>
        </w:rPr>
      </w:pPr>
    </w:p>
    <w:p w14:paraId="27FE4397" w14:textId="77777777" w:rsidR="00CB461C" w:rsidRDefault="00CB461C" w:rsidP="00CB461C">
      <w:pPr>
        <w:rPr>
          <w:rFonts w:eastAsia="SimSun"/>
        </w:rPr>
      </w:pPr>
    </w:p>
    <w:p w14:paraId="6073C6E7" w14:textId="77777777" w:rsidR="00BF59AC" w:rsidRDefault="00FC04F1" w:rsidP="00CB461C">
      <w:pPr>
        <w:pStyle w:val="bordercode"/>
        <w:rPr>
          <w:rStyle w:val="BorderParagraphChar"/>
          <w:rFonts w:eastAsia="SimSun"/>
          <w:color w:val="auto"/>
          <w:szCs w:val="24"/>
          <w:shd w:val="clear" w:color="auto" w:fill="auto"/>
        </w:rPr>
      </w:pPr>
      <w:r w:rsidRPr="00F07CDF">
        <w:rPr>
          <w:rFonts w:eastAsia="SimSun"/>
        </w:rPr>
        <w:br/>
        <w:t>// Create connection</w:t>
      </w:r>
      <w:r w:rsidRPr="00F07CDF">
        <w:rPr>
          <w:rFonts w:eastAsia="SimSun"/>
        </w:rPr>
        <w:br/>
        <w:t>$conn = new mysqli($servername, $username, $password, $dbname);</w:t>
      </w:r>
      <w:r w:rsidRPr="00F07CDF">
        <w:rPr>
          <w:rFonts w:eastAsia="SimSun"/>
        </w:rPr>
        <w:br/>
        <w:t>// Check connection</w:t>
      </w:r>
      <w:r w:rsidRPr="00F07CDF">
        <w:rPr>
          <w:rFonts w:eastAsia="SimSun"/>
        </w:rPr>
        <w:br/>
        <w:t>if ($conn-&gt;connect_error) {</w:t>
      </w:r>
      <w:r w:rsidRPr="00F07CDF">
        <w:rPr>
          <w:rStyle w:val="BorderParagraphChar"/>
          <w:rFonts w:eastAsia="SimSun"/>
          <w:color w:val="auto"/>
          <w:szCs w:val="24"/>
          <w:shd w:val="clear" w:color="auto" w:fill="auto"/>
        </w:rPr>
        <w:br/>
        <w:t>  die("Connection failed: " . $conn-&gt;connect_error);</w:t>
      </w:r>
      <w:r w:rsidRPr="00F07CDF">
        <w:rPr>
          <w:rStyle w:val="BorderParagraphChar"/>
          <w:rFonts w:eastAsia="SimSun"/>
          <w:color w:val="auto"/>
          <w:szCs w:val="24"/>
          <w:shd w:val="clear" w:color="auto" w:fill="auto"/>
        </w:rPr>
        <w:br/>
        <w:t>}</w:t>
      </w:r>
    </w:p>
    <w:p w14:paraId="54A27DF5" w14:textId="77777777" w:rsidR="00474605" w:rsidRPr="00F07CDF" w:rsidRDefault="00FC04F1" w:rsidP="00BF59AC">
      <w:pPr>
        <w:pStyle w:val="bordercode"/>
        <w:rPr>
          <w:rFonts w:eastAsia="SimSun"/>
        </w:rPr>
      </w:pPr>
      <w:r w:rsidRPr="00F07CDF">
        <w:rPr>
          <w:rStyle w:val="BorderParagraphChar"/>
          <w:rFonts w:eastAsia="SimSun"/>
          <w:color w:val="auto"/>
          <w:szCs w:val="24"/>
          <w:shd w:val="clear" w:color="auto" w:fill="auto"/>
        </w:rPr>
        <w:t>$sql = "UPDATE MyGuests SET lastname='Doe' WHERE id=2";</w:t>
      </w:r>
      <w:r w:rsidRPr="00F07CDF">
        <w:rPr>
          <w:rStyle w:val="BorderParagraphChar"/>
          <w:rFonts w:eastAsia="SimSun"/>
          <w:color w:val="auto"/>
          <w:szCs w:val="24"/>
          <w:shd w:val="clear" w:color="auto" w:fill="auto"/>
        </w:rPr>
        <w:br/>
      </w:r>
      <w:r w:rsidRPr="00F07CDF">
        <w:rPr>
          <w:rStyle w:val="BorderParagraphChar"/>
          <w:rFonts w:eastAsia="SimSun"/>
          <w:color w:val="auto"/>
          <w:szCs w:val="24"/>
          <w:shd w:val="clear" w:color="auto" w:fill="auto"/>
        </w:rPr>
        <w:br/>
        <w:t>if ($conn-&gt;query($sql) === TRUE) {</w:t>
      </w:r>
      <w:r w:rsidRPr="00F07CDF">
        <w:rPr>
          <w:rStyle w:val="BorderParagraphChar"/>
          <w:rFonts w:eastAsia="SimSun"/>
          <w:color w:val="auto"/>
          <w:szCs w:val="24"/>
          <w:shd w:val="clear" w:color="auto" w:fill="auto"/>
        </w:rPr>
        <w:br/>
        <w:t>  echo "Record updated successfully";</w:t>
      </w:r>
    </w:p>
    <w:p w14:paraId="78C70B5F" w14:textId="77777777" w:rsidR="00FC04F1" w:rsidRPr="00F07CDF" w:rsidRDefault="009A5A7A" w:rsidP="00BF59AC">
      <w:pPr>
        <w:pStyle w:val="bordercode"/>
        <w:rPr>
          <w:rStyle w:val="BorderParagraphChar"/>
          <w:rFonts w:eastAsia="SimSun"/>
          <w:color w:val="auto"/>
          <w:szCs w:val="24"/>
          <w:shd w:val="clear" w:color="auto" w:fill="auto"/>
        </w:rPr>
      </w:pPr>
      <w:r w:rsidRPr="00F07CDF">
        <w:rPr>
          <w:rStyle w:val="BorderParagraphChar"/>
          <w:rFonts w:eastAsia="SimSun"/>
          <w:color w:val="auto"/>
          <w:szCs w:val="24"/>
          <w:shd w:val="clear" w:color="auto" w:fill="auto"/>
        </w:rPr>
        <w:t>  </w:t>
      </w:r>
      <w:r w:rsidR="00FC04F1" w:rsidRPr="00F07CDF">
        <w:rPr>
          <w:rStyle w:val="BorderParagraphChar"/>
          <w:rFonts w:eastAsia="SimSun"/>
          <w:color w:val="auto"/>
          <w:szCs w:val="24"/>
          <w:shd w:val="clear" w:color="auto" w:fill="auto"/>
        </w:rPr>
        <w:t>} else {</w:t>
      </w:r>
    </w:p>
    <w:p w14:paraId="070C46E2" w14:textId="77777777" w:rsidR="00BF59AC" w:rsidRPr="00471F9B" w:rsidRDefault="009A5A7A" w:rsidP="00471F9B">
      <w:pPr>
        <w:pStyle w:val="bordercode"/>
      </w:pPr>
      <w:r w:rsidRPr="00F07CDF">
        <w:rPr>
          <w:rStyle w:val="BorderParagraphChar"/>
          <w:rFonts w:eastAsia="SimSun"/>
          <w:color w:val="auto"/>
          <w:szCs w:val="24"/>
          <w:shd w:val="clear" w:color="auto" w:fill="auto"/>
        </w:rPr>
        <w:t>echo "Error updating record: " . $conn-&gt;error;</w:t>
      </w:r>
      <w:r w:rsidRPr="00F07CDF">
        <w:rPr>
          <w:rStyle w:val="BorderParagraphChar"/>
          <w:rFonts w:eastAsia="SimSun"/>
          <w:color w:val="auto"/>
          <w:szCs w:val="24"/>
          <w:shd w:val="clear" w:color="auto" w:fill="auto"/>
        </w:rPr>
        <w:br/>
      </w:r>
      <w:r w:rsidRPr="00F07CDF">
        <w:t>}</w:t>
      </w:r>
      <w:r w:rsidRPr="00F07CDF">
        <w:br/>
      </w:r>
      <w:r w:rsidRPr="00F07CDF">
        <w:br/>
        <w:t>$conn-&gt;close();</w:t>
      </w:r>
      <w:r w:rsidRPr="00F07CDF">
        <w:br/>
        <w:t>?&gt;</w:t>
      </w:r>
    </w:p>
    <w:p w14:paraId="7D07F9E1" w14:textId="77777777" w:rsidR="00A23F64" w:rsidRPr="00A23F64" w:rsidRDefault="00A23F64" w:rsidP="00A23F64">
      <w:pPr>
        <w:pStyle w:val="Heading2"/>
        <w:rPr>
          <w:shd w:val="clear" w:color="auto" w:fill="FFFFFF"/>
        </w:rPr>
      </w:pPr>
      <w:bookmarkStart w:id="53" w:name="_Toc155433416"/>
      <w:r>
        <w:rPr>
          <w:shd w:val="clear" w:color="auto" w:fill="FFFFFF"/>
        </w:rPr>
        <w:t>Giới thiệu CKEditor</w:t>
      </w:r>
      <w:bookmarkEnd w:id="53"/>
    </w:p>
    <w:p w14:paraId="360A2C44" w14:textId="77777777" w:rsidR="00A23F64" w:rsidRDefault="00A23F64" w:rsidP="00A23F64">
      <w:pPr>
        <w:pStyle w:val="nd"/>
      </w:pPr>
      <w:r w:rsidRPr="00A23F64">
        <w:t>CKEditor (còn gọi là FCKeditor) là một </w:t>
      </w:r>
      <w:hyperlink r:id="rId53" w:tooltip="Trình soạn thảo" w:history="1">
        <w:r w:rsidRPr="00A23F64">
          <w:rPr>
            <w:rStyle w:val="Hyperlink"/>
            <w:color w:val="auto"/>
            <w:u w:val="none"/>
          </w:rPr>
          <w:t>trình soạn thảo</w:t>
        </w:r>
      </w:hyperlink>
      <w:r w:rsidRPr="00A23F64">
        <w:t> </w:t>
      </w:r>
      <w:hyperlink r:id="rId54" w:tooltip="Phần mềm nguồn mở" w:history="1">
        <w:r w:rsidRPr="00A23F64">
          <w:rPr>
            <w:rStyle w:val="Hyperlink"/>
            <w:color w:val="auto"/>
            <w:u w:val="none"/>
          </w:rPr>
          <w:t>mã nguồn mở</w:t>
        </w:r>
      </w:hyperlink>
      <w:r w:rsidRPr="00A23F64">
        <w:t> theo kiểu </w:t>
      </w:r>
      <w:hyperlink r:id="rId55" w:tooltip="WYSIWYG" w:history="1">
        <w:r w:rsidRPr="00A23F64">
          <w:rPr>
            <w:rStyle w:val="Hyperlink"/>
            <w:color w:val="auto"/>
            <w:u w:val="none"/>
          </w:rPr>
          <w:t>WYSIWYG</w:t>
        </w:r>
      </w:hyperlink>
      <w:r w:rsidRPr="00A23F64">
        <w:t> (tay làm - mắt thấy) của CKSource. Chương trình này có thể tích hợp vào các </w:t>
      </w:r>
      <w:hyperlink r:id="rId56" w:tooltip="Website" w:history="1">
        <w:r w:rsidRPr="00A23F64">
          <w:rPr>
            <w:rStyle w:val="Hyperlink"/>
            <w:color w:val="auto"/>
            <w:u w:val="none"/>
          </w:rPr>
          <w:t>website</w:t>
        </w:r>
      </w:hyperlink>
      <w:r w:rsidRPr="00A23F64">
        <w:t> mà không cần cài đặt. Phiên bản đầu tiên được phát hành năm 2003 và đến nay được rất nhiều người sử dụng.</w:t>
      </w:r>
    </w:p>
    <w:p w14:paraId="3F510C89" w14:textId="77777777" w:rsidR="00F76A74" w:rsidRDefault="00A23F64" w:rsidP="00F76A74">
      <w:pPr>
        <w:pStyle w:val="nd"/>
      </w:pPr>
      <w:r w:rsidRPr="00F76A74">
        <w:t xml:space="preserve">Có thể tải CKEditor tại trang web </w:t>
      </w:r>
      <w:hyperlink r:id="rId57" w:history="1">
        <w:r w:rsidRPr="00F76A74">
          <w:rPr>
            <w:rStyle w:val="Hyperlink"/>
            <w:color w:val="auto"/>
            <w:u w:val="none"/>
          </w:rPr>
          <w:t>https://ckeditor.com/</w:t>
        </w:r>
      </w:hyperlink>
      <w:r w:rsidR="00F76A74" w:rsidRPr="00F76A74">
        <w:t xml:space="preserve">. </w:t>
      </w:r>
      <w:r w:rsidRPr="00F76A74">
        <w:t>Sau khi tải CKEditor về giải nén và nhúng đường link ckedittor.js vào phần bên trong header trong HTML</w:t>
      </w:r>
      <w:r w:rsidR="00F76A74" w:rsidRPr="00F76A74">
        <w:t>.</w:t>
      </w:r>
    </w:p>
    <w:p w14:paraId="27F0CCB5" w14:textId="77777777" w:rsidR="00EC4CA2" w:rsidRDefault="00EC4CA2" w:rsidP="00EC4CA2">
      <w:pPr>
        <w:pStyle w:val="bordercode"/>
      </w:pPr>
      <w:r>
        <w:t>&lt;head&gt;</w:t>
      </w:r>
    </w:p>
    <w:p w14:paraId="5BEA0316" w14:textId="77777777" w:rsidR="00EC4CA2" w:rsidRDefault="00EC4CA2" w:rsidP="00EC4CA2">
      <w:pPr>
        <w:pStyle w:val="bordercode"/>
      </w:pPr>
      <w:r>
        <w:t xml:space="preserve">  &lt;title&gt;Bootstrap 5&lt;/title&gt;</w:t>
      </w:r>
    </w:p>
    <w:p w14:paraId="3B8539D6" w14:textId="77777777" w:rsidR="00EC4CA2" w:rsidRDefault="00EC4CA2" w:rsidP="00EC4CA2">
      <w:pPr>
        <w:pStyle w:val="bordercode"/>
      </w:pPr>
      <w:r>
        <w:t xml:space="preserve">  &lt;meta charset="utf-8"&gt;</w:t>
      </w:r>
    </w:p>
    <w:p w14:paraId="01088E3A" w14:textId="77777777" w:rsidR="00EC4CA2" w:rsidRDefault="00EC4CA2" w:rsidP="00EC4CA2">
      <w:pPr>
        <w:pStyle w:val="bordercode"/>
      </w:pPr>
      <w:r>
        <w:t xml:space="preserve">  &lt;meta name="viewport" content="width=device-width, initial-scale=1"&gt;</w:t>
      </w:r>
    </w:p>
    <w:p w14:paraId="4045057C" w14:textId="77777777" w:rsidR="00EC4CA2" w:rsidRDefault="00EC4CA2" w:rsidP="00EC4CA2">
      <w:pPr>
        <w:pStyle w:val="bordercode"/>
      </w:pPr>
      <w:r>
        <w:t xml:space="preserve">  &lt;link href="https://cdn.jsdelivr.net/npm/bootstrap@5.3.2/dist/css/bootstrap.min.css" rel="stylesheet"&gt;</w:t>
      </w:r>
    </w:p>
    <w:p w14:paraId="32F04BA7" w14:textId="77777777" w:rsidR="00EC4CA2" w:rsidRDefault="00EC4CA2" w:rsidP="00EC4CA2">
      <w:pPr>
        <w:pStyle w:val="bordercode"/>
      </w:pPr>
      <w:r>
        <w:t xml:space="preserve">  &lt;script src="https://cdn.jsdelivr.net/npm/bootstrap@5.3.2/dist/js/bootstrap.bundle.min.js"&gt;&lt;/script&gt;</w:t>
      </w:r>
    </w:p>
    <w:p w14:paraId="4793104C" w14:textId="77777777" w:rsidR="00EC4CA2" w:rsidRDefault="00EC4CA2" w:rsidP="00EC4CA2">
      <w:pPr>
        <w:pStyle w:val="bordercode"/>
      </w:pPr>
      <w:r>
        <w:t xml:space="preserve">  &lt;script type="text/javascript" src="../../ckeditor/ckeditor.js"&gt;&lt;/script&gt;</w:t>
      </w:r>
    </w:p>
    <w:p w14:paraId="451BAF80" w14:textId="6FE50A26" w:rsidR="00EC4CA2" w:rsidRPr="00F76A74" w:rsidRDefault="00EC4CA2" w:rsidP="00EC4CA2">
      <w:pPr>
        <w:pStyle w:val="bordercode"/>
      </w:pPr>
      <w:r>
        <w:t>&lt;/head&gt;</w:t>
      </w:r>
    </w:p>
    <w:p w14:paraId="235AC9D3" w14:textId="2B0310C7" w:rsidR="00F76A74" w:rsidRDefault="00F76A74" w:rsidP="00F76A74">
      <w:pPr>
        <w:pStyle w:val="nd"/>
        <w:ind w:firstLine="0"/>
      </w:pPr>
    </w:p>
    <w:p w14:paraId="04138C32" w14:textId="77777777" w:rsidR="00EC4CA2" w:rsidRDefault="00EC4CA2" w:rsidP="00F76A74">
      <w:pPr>
        <w:pStyle w:val="nd"/>
      </w:pPr>
    </w:p>
    <w:p w14:paraId="50490489" w14:textId="7141CAF2" w:rsidR="00F76A74" w:rsidRDefault="00F76A74" w:rsidP="00F76A74">
      <w:pPr>
        <w:pStyle w:val="nd"/>
      </w:pPr>
      <w:r>
        <w:lastRenderedPageBreak/>
        <w:t>Sau đó tạo thẻ textarea và nhúng thẻ script vào dưới phần  textarea.</w:t>
      </w:r>
    </w:p>
    <w:p w14:paraId="5F6CCAA1" w14:textId="77777777" w:rsidR="00EC4CA2" w:rsidRDefault="00EC4CA2" w:rsidP="00EC4CA2">
      <w:pPr>
        <w:pStyle w:val="bordercode"/>
      </w:pPr>
      <w:r>
        <w:t>&lt;div class="form-group"&gt;</w:t>
      </w:r>
    </w:p>
    <w:p w14:paraId="6BA6677D" w14:textId="77777777" w:rsidR="00EC4CA2" w:rsidRDefault="00EC4CA2" w:rsidP="00EC4CA2">
      <w:pPr>
        <w:pStyle w:val="bordercode"/>
      </w:pPr>
      <w:r>
        <w:t xml:space="preserve">      &lt;label for="motachitiet"&gt;Mô tả chi tiết:&lt;/label&gt;</w:t>
      </w:r>
    </w:p>
    <w:p w14:paraId="69DD20EA" w14:textId="77777777" w:rsidR="00EC4CA2" w:rsidRDefault="00EC4CA2" w:rsidP="00EC4CA2">
      <w:pPr>
        <w:pStyle w:val="bordercode"/>
      </w:pPr>
      <w:r>
        <w:t xml:space="preserve">      &lt;textarea  name="motachitiet" id="motachitiet" rows="10" cols="80"&gt;&lt;/textarea&gt;</w:t>
      </w:r>
    </w:p>
    <w:p w14:paraId="6344B09C" w14:textId="77777777" w:rsidR="00EC4CA2" w:rsidRDefault="00EC4CA2" w:rsidP="00EC4CA2">
      <w:pPr>
        <w:pStyle w:val="bordercode"/>
      </w:pPr>
      <w:r>
        <w:t xml:space="preserve"> &lt;/div&gt;</w:t>
      </w:r>
    </w:p>
    <w:p w14:paraId="1C3FE0B3" w14:textId="178CEA77" w:rsidR="00F76A74" w:rsidRDefault="00EC4CA2" w:rsidP="00EC4CA2">
      <w:pPr>
        <w:pStyle w:val="bordercode"/>
      </w:pPr>
      <w:r>
        <w:t xml:space="preserve"> &lt;script&gt; CKEDITOR.replace('motachitiet');&lt;/script&gt;</w:t>
      </w:r>
    </w:p>
    <w:p w14:paraId="50C0A82D" w14:textId="77777777" w:rsidR="00471F9B" w:rsidRDefault="00717B03" w:rsidP="00471F9B">
      <w:pPr>
        <w:pStyle w:val="nd"/>
        <w:keepNext/>
        <w:ind w:firstLine="0"/>
      </w:pPr>
      <w:r w:rsidRPr="00471F9B">
        <w:rPr>
          <w:noProof/>
        </w:rPr>
        <w:drawing>
          <wp:inline distT="0" distB="0" distL="0" distR="0" wp14:anchorId="69B49203" wp14:editId="7AF18DDC">
            <wp:extent cx="5574030" cy="1487170"/>
            <wp:effectExtent l="19050" t="19050" r="26670" b="177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574030" cy="1487170"/>
                    </a:xfrm>
                    <a:prstGeom prst="rect">
                      <a:avLst/>
                    </a:prstGeom>
                    <a:noFill/>
                    <a:ln>
                      <a:solidFill>
                        <a:schemeClr val="accent1"/>
                      </a:solidFill>
                    </a:ln>
                  </pic:spPr>
                </pic:pic>
              </a:graphicData>
            </a:graphic>
          </wp:inline>
        </w:drawing>
      </w:r>
    </w:p>
    <w:p w14:paraId="0A00A5A9" w14:textId="77777777" w:rsidR="00471F9B" w:rsidRPr="00A23F64" w:rsidRDefault="00471F9B" w:rsidP="00471F9B">
      <w:pPr>
        <w:pStyle w:val="Caption"/>
      </w:pPr>
      <w:bookmarkStart w:id="54" w:name="_Toc155421517"/>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2</w:t>
      </w:r>
      <w:r w:rsidR="00200270">
        <w:rPr>
          <w:noProof/>
        </w:rPr>
        <w:fldChar w:fldCharType="end"/>
      </w:r>
      <w:r>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33</w:t>
      </w:r>
      <w:r w:rsidR="00200270">
        <w:rPr>
          <w:noProof/>
        </w:rPr>
        <w:fldChar w:fldCharType="end"/>
      </w:r>
      <w:r>
        <w:t xml:space="preserve"> Kết quả nhúng CKEditor</w:t>
      </w:r>
      <w:bookmarkEnd w:id="54"/>
    </w:p>
    <w:p w14:paraId="55DFF9AB" w14:textId="77777777" w:rsidR="00BF59AC" w:rsidRPr="00F41657" w:rsidRDefault="00BF59AC" w:rsidP="00A23F64">
      <w:pPr>
        <w:pStyle w:val="nd"/>
        <w:rPr>
          <w:rFonts w:ascii="Arial" w:hAnsi="Arial" w:cs="Arial"/>
          <w:color w:val="000000"/>
          <w:sz w:val="21"/>
          <w:szCs w:val="21"/>
          <w:shd w:val="clear" w:color="auto" w:fill="FFFFFF"/>
        </w:rPr>
      </w:pPr>
    </w:p>
    <w:p w14:paraId="0C79F495" w14:textId="77777777" w:rsidR="00BF59AC" w:rsidRDefault="00BF59AC" w:rsidP="009A5A7A">
      <w:pPr>
        <w:rPr>
          <w:rFonts w:ascii="Arial" w:hAnsi="Arial" w:cs="Arial"/>
          <w:color w:val="000000"/>
          <w:sz w:val="21"/>
          <w:szCs w:val="21"/>
          <w:shd w:val="clear" w:color="auto" w:fill="FFFFFF"/>
        </w:rPr>
      </w:pPr>
    </w:p>
    <w:p w14:paraId="3DA8BB57" w14:textId="77777777" w:rsidR="00BF59AC" w:rsidRDefault="00BF59AC" w:rsidP="009A5A7A">
      <w:pPr>
        <w:rPr>
          <w:rFonts w:ascii="Arial" w:hAnsi="Arial" w:cs="Arial"/>
          <w:color w:val="000000"/>
          <w:sz w:val="21"/>
          <w:szCs w:val="21"/>
          <w:shd w:val="clear" w:color="auto" w:fill="FFFFFF"/>
        </w:rPr>
      </w:pPr>
    </w:p>
    <w:p w14:paraId="0D27CFD3" w14:textId="77777777" w:rsidR="00BF59AC" w:rsidRDefault="00BF59AC" w:rsidP="009A5A7A">
      <w:pPr>
        <w:rPr>
          <w:rFonts w:ascii="Arial" w:hAnsi="Arial" w:cs="Arial"/>
          <w:color w:val="000000"/>
          <w:sz w:val="21"/>
          <w:szCs w:val="21"/>
          <w:shd w:val="clear" w:color="auto" w:fill="FFFFFF"/>
        </w:rPr>
      </w:pPr>
    </w:p>
    <w:p w14:paraId="4B5C959D" w14:textId="77777777" w:rsidR="00BF59AC" w:rsidRDefault="00BF59AC" w:rsidP="009A5A7A">
      <w:pPr>
        <w:rPr>
          <w:rFonts w:ascii="Arial" w:hAnsi="Arial" w:cs="Arial"/>
          <w:color w:val="000000"/>
          <w:sz w:val="21"/>
          <w:szCs w:val="21"/>
          <w:shd w:val="clear" w:color="auto" w:fill="FFFFFF"/>
        </w:rPr>
      </w:pPr>
    </w:p>
    <w:p w14:paraId="39E47836" w14:textId="77777777" w:rsidR="00BF59AC" w:rsidRDefault="00BF59AC" w:rsidP="009A5A7A">
      <w:pPr>
        <w:rPr>
          <w:rFonts w:ascii="Arial" w:hAnsi="Arial" w:cs="Arial"/>
          <w:color w:val="000000"/>
          <w:sz w:val="21"/>
          <w:szCs w:val="21"/>
          <w:shd w:val="clear" w:color="auto" w:fill="FFFFFF"/>
        </w:rPr>
      </w:pPr>
    </w:p>
    <w:p w14:paraId="0CE470BC" w14:textId="77777777" w:rsidR="00BF59AC" w:rsidRDefault="00BF59AC" w:rsidP="009A5A7A">
      <w:pPr>
        <w:rPr>
          <w:rFonts w:ascii="Arial" w:hAnsi="Arial" w:cs="Arial"/>
          <w:color w:val="000000"/>
          <w:sz w:val="21"/>
          <w:szCs w:val="21"/>
          <w:shd w:val="clear" w:color="auto" w:fill="FFFFFF"/>
        </w:rPr>
      </w:pPr>
    </w:p>
    <w:p w14:paraId="32C589DB" w14:textId="77777777" w:rsidR="00BF59AC" w:rsidRDefault="00BF59AC" w:rsidP="009A5A7A">
      <w:pPr>
        <w:rPr>
          <w:rFonts w:ascii="Arial" w:hAnsi="Arial" w:cs="Arial"/>
          <w:color w:val="000000"/>
          <w:sz w:val="21"/>
          <w:szCs w:val="21"/>
          <w:shd w:val="clear" w:color="auto" w:fill="FFFFFF"/>
        </w:rPr>
      </w:pPr>
    </w:p>
    <w:p w14:paraId="5F465AD1" w14:textId="77777777" w:rsidR="00BF59AC" w:rsidRDefault="00BF59AC" w:rsidP="009A5A7A">
      <w:pPr>
        <w:rPr>
          <w:rFonts w:ascii="Arial" w:hAnsi="Arial" w:cs="Arial"/>
          <w:color w:val="000000"/>
          <w:sz w:val="21"/>
          <w:szCs w:val="21"/>
          <w:shd w:val="clear" w:color="auto" w:fill="FFFFFF"/>
        </w:rPr>
      </w:pPr>
    </w:p>
    <w:p w14:paraId="2916EFF9" w14:textId="77777777" w:rsidR="00BF59AC" w:rsidRDefault="00BF59AC" w:rsidP="009A5A7A">
      <w:pPr>
        <w:rPr>
          <w:rFonts w:ascii="Arial" w:hAnsi="Arial" w:cs="Arial"/>
          <w:color w:val="000000"/>
          <w:sz w:val="21"/>
          <w:szCs w:val="21"/>
          <w:shd w:val="clear" w:color="auto" w:fill="FFFFFF"/>
        </w:rPr>
      </w:pPr>
    </w:p>
    <w:p w14:paraId="7000FA72" w14:textId="77777777" w:rsidR="00BF59AC" w:rsidRDefault="00BF59AC" w:rsidP="009A5A7A">
      <w:pPr>
        <w:rPr>
          <w:rFonts w:ascii="Arial" w:hAnsi="Arial" w:cs="Arial"/>
          <w:color w:val="000000"/>
          <w:sz w:val="21"/>
          <w:szCs w:val="21"/>
          <w:shd w:val="clear" w:color="auto" w:fill="FFFFFF"/>
        </w:rPr>
      </w:pPr>
    </w:p>
    <w:p w14:paraId="7094E331" w14:textId="77777777" w:rsidR="00BF59AC" w:rsidRDefault="00BF59AC" w:rsidP="009A5A7A">
      <w:pPr>
        <w:rPr>
          <w:rFonts w:ascii="Arial" w:hAnsi="Arial" w:cs="Arial"/>
          <w:color w:val="000000"/>
          <w:sz w:val="21"/>
          <w:szCs w:val="21"/>
          <w:shd w:val="clear" w:color="auto" w:fill="FFFFFF"/>
        </w:rPr>
      </w:pPr>
    </w:p>
    <w:p w14:paraId="1ADCD1B4" w14:textId="77777777" w:rsidR="00BF59AC" w:rsidRDefault="00BF59AC" w:rsidP="009A5A7A">
      <w:pPr>
        <w:rPr>
          <w:rFonts w:ascii="Arial" w:hAnsi="Arial" w:cs="Arial"/>
          <w:color w:val="000000"/>
          <w:sz w:val="21"/>
          <w:szCs w:val="21"/>
          <w:shd w:val="clear" w:color="auto" w:fill="FFFFFF"/>
        </w:rPr>
      </w:pPr>
    </w:p>
    <w:p w14:paraId="2465A675" w14:textId="77777777" w:rsidR="00BF59AC" w:rsidRDefault="00BF59AC" w:rsidP="009A5A7A">
      <w:pPr>
        <w:rPr>
          <w:rFonts w:ascii="Arial" w:hAnsi="Arial" w:cs="Arial"/>
          <w:color w:val="000000"/>
          <w:sz w:val="21"/>
          <w:szCs w:val="21"/>
          <w:shd w:val="clear" w:color="auto" w:fill="FFFFFF"/>
        </w:rPr>
      </w:pPr>
    </w:p>
    <w:p w14:paraId="2CAE79EF" w14:textId="77777777" w:rsidR="007A413C" w:rsidRPr="008148A3" w:rsidRDefault="009D2881" w:rsidP="00BF59AC">
      <w:pPr>
        <w:pStyle w:val="Heading1"/>
      </w:pPr>
      <w:r>
        <w:t xml:space="preserve"> </w:t>
      </w:r>
      <w:bookmarkStart w:id="55" w:name="_Toc155433417"/>
      <w:r w:rsidR="00555825">
        <w:t>HIỆN THỰC HÓA NGHIÊN CỨU</w:t>
      </w:r>
      <w:bookmarkEnd w:id="55"/>
    </w:p>
    <w:p w14:paraId="3C887EB2" w14:textId="77777777" w:rsidR="00446D74" w:rsidRDefault="00F26F55" w:rsidP="00446D74">
      <w:pPr>
        <w:pStyle w:val="Heading2"/>
      </w:pPr>
      <w:bookmarkStart w:id="56" w:name="_Toc150503406"/>
      <w:bookmarkStart w:id="57" w:name="_Toc155433418"/>
      <w:r w:rsidRPr="0087227F">
        <w:t>Mô tả bài toán</w:t>
      </w:r>
      <w:bookmarkEnd w:id="56"/>
      <w:bookmarkEnd w:id="57"/>
    </w:p>
    <w:p w14:paraId="5B714755" w14:textId="77777777" w:rsidR="00F26F55" w:rsidRDefault="00446D74" w:rsidP="002131F1">
      <w:pPr>
        <w:pStyle w:val="nd"/>
      </w:pPr>
      <w:r>
        <w:t>Xây dựng website giới thiệu cây cảnh nhằm đáp ứng nhu cầu hiểu biết về cây cảnh và giá cả trên thị trường cho khách hàng.</w:t>
      </w:r>
      <w:r w:rsidR="007A5349">
        <w:t xml:space="preserve"> </w:t>
      </w:r>
      <w:r w:rsidR="0004626A">
        <w:t xml:space="preserve">Phân loại đối tượng </w:t>
      </w:r>
      <w:r w:rsidR="004F4238">
        <w:t>người dùng</w:t>
      </w:r>
      <w:r>
        <w:t xml:space="preserve"> về chức năng</w:t>
      </w:r>
      <w:r w:rsidR="004F4238">
        <w:t xml:space="preserve"> và nhiệm vụ gồm có:</w:t>
      </w:r>
      <w:r w:rsidR="007A5349">
        <w:t xml:space="preserve"> </w:t>
      </w:r>
      <w:r w:rsidR="004F4238">
        <w:t>quản trị viên,</w:t>
      </w:r>
      <w:r w:rsidR="007A5349">
        <w:t xml:space="preserve"> </w:t>
      </w:r>
      <w:r w:rsidR="004F4238">
        <w:t>khách hàng.</w:t>
      </w:r>
    </w:p>
    <w:p w14:paraId="23CA6B76" w14:textId="77777777" w:rsidR="007A5349" w:rsidRDefault="004F4238" w:rsidP="002131F1">
      <w:pPr>
        <w:pStyle w:val="nd"/>
      </w:pPr>
      <w:r>
        <w:t>Quản trị viên:</w:t>
      </w:r>
      <w:r w:rsidR="007A5349">
        <w:t xml:space="preserve"> L</w:t>
      </w:r>
      <w:r>
        <w:t>à người c</w:t>
      </w:r>
      <w:r w:rsidR="009842D4">
        <w:t>ó</w:t>
      </w:r>
      <w:r>
        <w:t xml:space="preserve"> trách nhiệm quản l</w:t>
      </w:r>
      <w:r w:rsidR="009842D4">
        <w:t>í</w:t>
      </w:r>
      <w:r>
        <w:t xml:space="preserve"> và điều hành trang web</w:t>
      </w:r>
      <w:r w:rsidR="009842D4">
        <w:t>, thể là quản lí người dùng, quản lí danh mục, quản lí sản phẩm, quản lí hình ảnh</w:t>
      </w:r>
      <w:r w:rsidR="0053653A">
        <w:t xml:space="preserve"> và có chức năng thêm, sửa, xóa.</w:t>
      </w:r>
    </w:p>
    <w:p w14:paraId="278950B4" w14:textId="77777777" w:rsidR="003E299D" w:rsidRDefault="009842D4" w:rsidP="003E299D">
      <w:pPr>
        <w:pStyle w:val="nd"/>
        <w:ind w:firstLine="0"/>
        <w:rPr>
          <w:noProof/>
        </w:rPr>
      </w:pPr>
      <w:r>
        <w:lastRenderedPageBreak/>
        <w:t xml:space="preserve">    </w:t>
      </w:r>
      <w:r w:rsidR="00717B03" w:rsidRPr="003E299D">
        <w:rPr>
          <w:noProof/>
        </w:rPr>
        <w:drawing>
          <wp:inline distT="0" distB="0" distL="0" distR="0" wp14:anchorId="2947674F" wp14:editId="335312C6">
            <wp:extent cx="5025390" cy="2266315"/>
            <wp:effectExtent l="19050" t="19050" r="22860" b="1968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25390" cy="2266315"/>
                    </a:xfrm>
                    <a:prstGeom prst="rect">
                      <a:avLst/>
                    </a:prstGeom>
                    <a:noFill/>
                    <a:ln w="6350" cmpd="sng">
                      <a:solidFill>
                        <a:srgbClr val="000000"/>
                      </a:solidFill>
                      <a:miter lim="800000"/>
                      <a:headEnd/>
                      <a:tailEnd/>
                    </a:ln>
                    <a:effectLst/>
                  </pic:spPr>
                </pic:pic>
              </a:graphicData>
            </a:graphic>
          </wp:inline>
        </w:drawing>
      </w:r>
    </w:p>
    <w:p w14:paraId="59E9E421" w14:textId="77777777" w:rsidR="003E299D" w:rsidRDefault="003E299D" w:rsidP="003E299D">
      <w:pPr>
        <w:pStyle w:val="Caption"/>
      </w:pPr>
      <w:bookmarkStart w:id="58" w:name="_Toc155421518"/>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w:t>
      </w:r>
      <w:r w:rsidR="00200270">
        <w:rPr>
          <w:noProof/>
        </w:rPr>
        <w:fldChar w:fldCharType="end"/>
      </w:r>
      <w:r>
        <w:t xml:space="preserve"> Chức năng của quản trị</w:t>
      </w:r>
      <w:bookmarkEnd w:id="58"/>
    </w:p>
    <w:p w14:paraId="7CE19E8D" w14:textId="77777777" w:rsidR="005B203D" w:rsidRDefault="007A5349" w:rsidP="00A91DA9">
      <w:pPr>
        <w:pStyle w:val="nd"/>
      </w:pPr>
      <w:r w:rsidRPr="003541CA">
        <w:t>Khách hàng: Là người truy cập vào trang web để tìm hiểu các thông tin về cây cảnh</w:t>
      </w:r>
      <w:r w:rsidR="0004626A" w:rsidRPr="003541CA">
        <w:t xml:space="preserve">, các </w:t>
      </w:r>
      <w:r w:rsidR="00A91DA9">
        <w:t>vật tư</w:t>
      </w:r>
      <w:r w:rsidR="0004626A" w:rsidRPr="003541CA">
        <w:t xml:space="preserve"> cây trồng liên quan</w:t>
      </w:r>
      <w:r w:rsidR="00A91DA9">
        <w:t>. Ngoài ra, còn có thể tìm kiếm theo tên sản phẩm nhanh, tiện lợi cho việc tìm kiếm thông tin sản phẩm  mà khách hàng quan tâm.</w:t>
      </w:r>
    </w:p>
    <w:p w14:paraId="768C7BE2" w14:textId="77777777" w:rsidR="00F26F55" w:rsidRPr="001B15B9" w:rsidRDefault="00F26F55" w:rsidP="00F26F55">
      <w:pPr>
        <w:pStyle w:val="Heading2"/>
        <w:rPr>
          <w:szCs w:val="26"/>
        </w:rPr>
      </w:pPr>
      <w:bookmarkStart w:id="59" w:name="_Toc150503407"/>
      <w:bookmarkStart w:id="60" w:name="_Toc155433419"/>
      <w:r w:rsidRPr="001B15B9">
        <w:rPr>
          <w:szCs w:val="26"/>
        </w:rPr>
        <w:t>Đặc tả các yêu cầu chức năng</w:t>
      </w:r>
      <w:bookmarkEnd w:id="59"/>
      <w:bookmarkEnd w:id="60"/>
    </w:p>
    <w:p w14:paraId="06798644" w14:textId="77777777" w:rsidR="00054DEE" w:rsidRPr="001B15B9" w:rsidRDefault="00054DEE" w:rsidP="00CC1FBF">
      <w:pPr>
        <w:pStyle w:val="Heading3"/>
      </w:pPr>
      <w:bookmarkStart w:id="61" w:name="_Toc155433420"/>
      <w:r w:rsidRPr="001B15B9">
        <w:t>Yêu cầu chức năng</w:t>
      </w:r>
      <w:bookmarkEnd w:id="61"/>
    </w:p>
    <w:p w14:paraId="7F20873C" w14:textId="77777777" w:rsidR="00465957" w:rsidRDefault="00465957" w:rsidP="001B15B9">
      <w:pPr>
        <w:pStyle w:val="nd"/>
        <w:rPr>
          <w:bCs/>
        </w:rPr>
      </w:pPr>
      <w:r>
        <w:rPr>
          <w:bCs/>
        </w:rPr>
        <w:t>Chức năng hiển thị thông tin sản phẩm nhằm mục đích giới thiệu quảng bá sản phẩm đến người dùng những thông tin chi tiết về cây cảnh.</w:t>
      </w:r>
    </w:p>
    <w:p w14:paraId="1DF11344" w14:textId="77777777" w:rsidR="008B0A8B" w:rsidRDefault="00465957" w:rsidP="001B15B9">
      <w:pPr>
        <w:pStyle w:val="nd"/>
      </w:pPr>
      <w:r w:rsidRPr="00465957">
        <w:rPr>
          <w:bCs/>
        </w:rPr>
        <w:t>Chức năng t</w:t>
      </w:r>
      <w:r w:rsidR="00054DEE" w:rsidRPr="00465957">
        <w:rPr>
          <w:bCs/>
        </w:rPr>
        <w:t>ìm kiếm</w:t>
      </w:r>
      <w:r w:rsidRPr="00465957">
        <w:rPr>
          <w:bCs/>
        </w:rPr>
        <w:t xml:space="preserve"> thông tin</w:t>
      </w:r>
      <w:r w:rsidR="00054DEE">
        <w:t xml:space="preserve"> cây cảnh bằng cách nhập từ khóa liên quan.</w:t>
      </w:r>
    </w:p>
    <w:p w14:paraId="447CE4F4" w14:textId="77777777" w:rsidR="00465957" w:rsidRPr="00465957" w:rsidRDefault="00465957" w:rsidP="00465957">
      <w:pPr>
        <w:pStyle w:val="nd"/>
        <w:rPr>
          <w:bCs/>
        </w:rPr>
      </w:pPr>
      <w:r w:rsidRPr="00465957">
        <w:rPr>
          <w:bCs/>
        </w:rPr>
        <w:t>Chức năng quản trị dữ liệu bao gồm</w:t>
      </w:r>
      <w:r>
        <w:rPr>
          <w:bCs/>
        </w:rPr>
        <w:t xml:space="preserve"> đăng nhập hệ thống,</w:t>
      </w:r>
      <w:r w:rsidRPr="00465957">
        <w:rPr>
          <w:bCs/>
        </w:rPr>
        <w:t xml:space="preserve"> thêm, xóa, sửa các thông tin về sản phẩm, hình ảnh, chi tiết sản phẩm, danh mục sản phẩm</w:t>
      </w:r>
      <w:r>
        <w:rPr>
          <w:bCs/>
        </w:rPr>
        <w:t xml:space="preserve"> có trong hệ thống.</w:t>
      </w:r>
    </w:p>
    <w:p w14:paraId="066848E6" w14:textId="77777777" w:rsidR="00054DEE" w:rsidRDefault="00054DEE" w:rsidP="00CC1FBF">
      <w:pPr>
        <w:pStyle w:val="Heading3"/>
        <w:rPr>
          <w:sz w:val="28"/>
          <w:szCs w:val="28"/>
        </w:rPr>
      </w:pPr>
      <w:bookmarkStart w:id="62" w:name="_Toc155433421"/>
      <w:r w:rsidRPr="001B15B9">
        <w:t>Yêu cầu phi chức năng</w:t>
      </w:r>
      <w:bookmarkEnd w:id="62"/>
    </w:p>
    <w:p w14:paraId="69C15460" w14:textId="77777777" w:rsidR="00187D13" w:rsidRPr="0040419C" w:rsidRDefault="001B15B9" w:rsidP="00187D13">
      <w:pPr>
        <w:pStyle w:val="nd"/>
        <w:rPr>
          <w:bCs/>
        </w:rPr>
      </w:pPr>
      <w:r w:rsidRPr="0040419C">
        <w:rPr>
          <w:bCs/>
        </w:rPr>
        <w:t xml:space="preserve">Giao diện </w:t>
      </w:r>
      <w:r w:rsidR="00465957" w:rsidRPr="0040419C">
        <w:rPr>
          <w:bCs/>
        </w:rPr>
        <w:t>đơn giản,</w:t>
      </w:r>
      <w:r w:rsidRPr="0040419C">
        <w:rPr>
          <w:bCs/>
        </w:rPr>
        <w:t xml:space="preserve"> dễ sử dụn</w:t>
      </w:r>
      <w:r w:rsidR="00465957" w:rsidRPr="0040419C">
        <w:rPr>
          <w:bCs/>
        </w:rPr>
        <w:t>g</w:t>
      </w:r>
      <w:r w:rsidRPr="0040419C">
        <w:rPr>
          <w:bCs/>
        </w:rPr>
        <w:t>.</w:t>
      </w:r>
    </w:p>
    <w:p w14:paraId="38CEE940" w14:textId="77777777" w:rsidR="00465957" w:rsidRPr="0040419C" w:rsidRDefault="00465957" w:rsidP="00187D13">
      <w:pPr>
        <w:pStyle w:val="nd"/>
        <w:rPr>
          <w:bCs/>
        </w:rPr>
      </w:pPr>
      <w:r w:rsidRPr="0040419C">
        <w:rPr>
          <w:bCs/>
        </w:rPr>
        <w:t>Giao diện tương thích với các thiết bị di động có kích cỡ màn hình khác nhau.</w:t>
      </w:r>
    </w:p>
    <w:p w14:paraId="74D7182F" w14:textId="77777777" w:rsidR="00465957" w:rsidRPr="0040419C" w:rsidRDefault="00465957" w:rsidP="00187D13">
      <w:pPr>
        <w:pStyle w:val="nd"/>
        <w:rPr>
          <w:bCs/>
        </w:rPr>
      </w:pPr>
      <w:r w:rsidRPr="0040419C">
        <w:rPr>
          <w:bCs/>
        </w:rPr>
        <w:t xml:space="preserve">Tốc độ xử lý </w:t>
      </w:r>
      <w:r w:rsidR="0040419C" w:rsidRPr="0040419C">
        <w:rPr>
          <w:bCs/>
        </w:rPr>
        <w:t>nhanh chóng</w:t>
      </w:r>
      <w:r w:rsidR="003541CA">
        <w:rPr>
          <w:bCs/>
        </w:rPr>
        <w:t>.</w:t>
      </w:r>
    </w:p>
    <w:p w14:paraId="7AC7BE67" w14:textId="77777777" w:rsidR="004E6DCA" w:rsidRPr="004E6DCA" w:rsidRDefault="00F26F55" w:rsidP="004E6DCA">
      <w:pPr>
        <w:pStyle w:val="Heading2"/>
      </w:pPr>
      <w:bookmarkStart w:id="63" w:name="_Toc150503408"/>
      <w:bookmarkStart w:id="64" w:name="_Toc155433422"/>
      <w:r w:rsidRPr="0087227F">
        <w:t>Thiết kế dữ liệu</w:t>
      </w:r>
      <w:bookmarkEnd w:id="63"/>
      <w:bookmarkEnd w:id="64"/>
    </w:p>
    <w:p w14:paraId="5BE07505" w14:textId="77777777" w:rsidR="00CC1FBF" w:rsidRDefault="00F26F55" w:rsidP="00CC1FBF">
      <w:pPr>
        <w:pStyle w:val="Heading3"/>
      </w:pPr>
      <w:bookmarkStart w:id="65" w:name="_Toc150503409"/>
      <w:bookmarkStart w:id="66" w:name="_Toc155433423"/>
      <w:r w:rsidRPr="0087227F">
        <w:t>Lược đồ cơ sở dữ liệu</w:t>
      </w:r>
      <w:bookmarkEnd w:id="65"/>
      <w:bookmarkEnd w:id="66"/>
    </w:p>
    <w:p w14:paraId="4CF6278B" w14:textId="77777777" w:rsidR="003541CA" w:rsidRDefault="003541CA" w:rsidP="003541CA">
      <w:pPr>
        <w:pStyle w:val="nd"/>
      </w:pPr>
      <w:r>
        <w:t xml:space="preserve">nguoidung( </w:t>
      </w:r>
      <w:r w:rsidRPr="00227923">
        <w:rPr>
          <w:b/>
          <w:u w:val="single"/>
        </w:rPr>
        <w:t>manguoidung</w:t>
      </w:r>
      <w:r>
        <w:rPr>
          <w:bCs/>
        </w:rPr>
        <w:t xml:space="preserve">, tennguoidung, matkhau, diachi, email </w:t>
      </w:r>
      <w:r>
        <w:t>)</w:t>
      </w:r>
    </w:p>
    <w:p w14:paraId="1A57DA76" w14:textId="77777777" w:rsidR="003541CA" w:rsidRDefault="003541CA" w:rsidP="003541CA">
      <w:pPr>
        <w:pStyle w:val="nd"/>
      </w:pPr>
      <w:r>
        <w:t>danhmuc(</w:t>
      </w:r>
      <w:r>
        <w:rPr>
          <w:bCs/>
        </w:rPr>
        <w:t xml:space="preserve"> </w:t>
      </w:r>
      <w:r w:rsidRPr="00227923">
        <w:rPr>
          <w:b/>
          <w:u w:val="single"/>
        </w:rPr>
        <w:t>madanhmuc</w:t>
      </w:r>
      <w:r>
        <w:rPr>
          <w:bCs/>
        </w:rPr>
        <w:t xml:space="preserve">, tendanhmuc </w:t>
      </w:r>
      <w:r>
        <w:t>)</w:t>
      </w:r>
    </w:p>
    <w:p w14:paraId="3764A7FA" w14:textId="77777777" w:rsidR="003541CA" w:rsidRDefault="003541CA" w:rsidP="003541CA">
      <w:pPr>
        <w:pStyle w:val="nd"/>
      </w:pPr>
      <w:r>
        <w:lastRenderedPageBreak/>
        <w:t>sanpham(</w:t>
      </w:r>
      <w:r w:rsidRPr="00227923">
        <w:rPr>
          <w:u w:val="single"/>
        </w:rPr>
        <w:t xml:space="preserve"> </w:t>
      </w:r>
      <w:r w:rsidRPr="00227923">
        <w:rPr>
          <w:b/>
          <w:bCs/>
          <w:u w:val="single"/>
        </w:rPr>
        <w:t>masanpham</w:t>
      </w:r>
      <w:r>
        <w:t xml:space="preserve">, tensanpham, gia, </w:t>
      </w:r>
      <w:r w:rsidRPr="00227923">
        <w:rPr>
          <w:b/>
          <w:bCs/>
          <w:u w:val="double"/>
        </w:rPr>
        <w:t>iddm</w:t>
      </w:r>
      <w:r>
        <w:t>, mota )</w:t>
      </w:r>
    </w:p>
    <w:p w14:paraId="2B8CE3C2" w14:textId="77777777" w:rsidR="00A91DA9" w:rsidRPr="003541CA" w:rsidRDefault="003541CA" w:rsidP="006F4112">
      <w:pPr>
        <w:pStyle w:val="nd"/>
      </w:pPr>
      <w:r>
        <w:t xml:space="preserve">hinhanh( </w:t>
      </w:r>
      <w:r w:rsidRPr="00227923">
        <w:rPr>
          <w:b/>
          <w:bCs/>
          <w:u w:val="single"/>
        </w:rPr>
        <w:t>mahinhanh</w:t>
      </w:r>
      <w:r>
        <w:t xml:space="preserve">, img, </w:t>
      </w:r>
      <w:r w:rsidRPr="00227923">
        <w:rPr>
          <w:b/>
          <w:bCs/>
          <w:u w:val="double"/>
        </w:rPr>
        <w:t>idsp,</w:t>
      </w:r>
      <w:r>
        <w:t xml:space="preserve"> trangthai)</w:t>
      </w:r>
    </w:p>
    <w:p w14:paraId="570A5D52" w14:textId="77777777" w:rsidR="005B203D" w:rsidRPr="005B203D" w:rsidRDefault="00066AA8" w:rsidP="005B203D">
      <w:pPr>
        <w:pStyle w:val="Heading4"/>
      </w:pPr>
      <w:r>
        <w:t>Mô hình thực thể kết hợp</w:t>
      </w:r>
    </w:p>
    <w:p w14:paraId="43AAF672" w14:textId="77777777" w:rsidR="006B5692" w:rsidRDefault="00717B03" w:rsidP="0047689D">
      <w:pPr>
        <w:pStyle w:val="nd"/>
        <w:ind w:firstLine="0"/>
        <w:jc w:val="center"/>
      </w:pPr>
      <w:r w:rsidRPr="00A25049">
        <w:rPr>
          <w:noProof/>
        </w:rPr>
        <w:drawing>
          <wp:inline distT="0" distB="0" distL="0" distR="0" wp14:anchorId="1503FDF0" wp14:editId="5531A904">
            <wp:extent cx="5581650" cy="282257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81650" cy="2822575"/>
                    </a:xfrm>
                    <a:prstGeom prst="rect">
                      <a:avLst/>
                    </a:prstGeom>
                    <a:noFill/>
                    <a:ln>
                      <a:noFill/>
                    </a:ln>
                  </pic:spPr>
                </pic:pic>
              </a:graphicData>
            </a:graphic>
          </wp:inline>
        </w:drawing>
      </w:r>
    </w:p>
    <w:p w14:paraId="10BD3D39" w14:textId="77777777" w:rsidR="00791EFB" w:rsidRDefault="006B5692" w:rsidP="00A91DA9">
      <w:pPr>
        <w:pStyle w:val="Caption"/>
      </w:pPr>
      <w:bookmarkStart w:id="67" w:name="_Toc155421519"/>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w:t>
      </w:r>
      <w:r w:rsidR="00200270">
        <w:rPr>
          <w:noProof/>
        </w:rPr>
        <w:fldChar w:fldCharType="end"/>
      </w:r>
      <w:r>
        <w:t xml:space="preserve"> Lược đồ cơ sở dữ liệu</w:t>
      </w:r>
      <w:bookmarkEnd w:id="67"/>
    </w:p>
    <w:p w14:paraId="46E263F6" w14:textId="77777777" w:rsidR="00066AA8" w:rsidRDefault="00066AA8" w:rsidP="00066AA8">
      <w:pPr>
        <w:pStyle w:val="Heading4"/>
      </w:pPr>
      <w:r>
        <w:t>Mô hình vật lý</w:t>
      </w:r>
    </w:p>
    <w:p w14:paraId="7621AD4E" w14:textId="77777777" w:rsidR="0047689D" w:rsidRDefault="00717B03" w:rsidP="0047689D">
      <w:pPr>
        <w:pStyle w:val="nd"/>
        <w:ind w:firstLine="0"/>
        <w:jc w:val="center"/>
      </w:pPr>
      <w:r w:rsidRPr="00B0076A">
        <w:rPr>
          <w:noProof/>
        </w:rPr>
        <w:drawing>
          <wp:inline distT="0" distB="0" distL="0" distR="0" wp14:anchorId="6D2DED92" wp14:editId="15FFE231">
            <wp:extent cx="5472119" cy="4287328"/>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93126" cy="4303787"/>
                    </a:xfrm>
                    <a:prstGeom prst="rect">
                      <a:avLst/>
                    </a:prstGeom>
                    <a:noFill/>
                    <a:ln>
                      <a:noFill/>
                    </a:ln>
                  </pic:spPr>
                </pic:pic>
              </a:graphicData>
            </a:graphic>
          </wp:inline>
        </w:drawing>
      </w:r>
    </w:p>
    <w:p w14:paraId="05027A7B" w14:textId="77777777" w:rsidR="00A91DA9" w:rsidRPr="00A91DA9" w:rsidRDefault="0047689D" w:rsidP="006F4112">
      <w:pPr>
        <w:pStyle w:val="Caption"/>
      </w:pPr>
      <w:bookmarkStart w:id="68" w:name="_Toc155421520"/>
      <w:r>
        <w:lastRenderedPageBreak/>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3</w:t>
      </w:r>
      <w:r w:rsidR="00200270">
        <w:rPr>
          <w:noProof/>
        </w:rPr>
        <w:fldChar w:fldCharType="end"/>
      </w:r>
      <w:r>
        <w:t xml:space="preserve"> Mô hình vật lý</w:t>
      </w:r>
      <w:bookmarkEnd w:id="68"/>
    </w:p>
    <w:p w14:paraId="4B217EF3" w14:textId="77777777" w:rsidR="00F33C0C" w:rsidRDefault="00F26F55" w:rsidP="00F33C0C">
      <w:pPr>
        <w:pStyle w:val="Heading3"/>
      </w:pPr>
      <w:bookmarkStart w:id="69" w:name="_Toc150503410"/>
      <w:bookmarkStart w:id="70" w:name="_Toc155433424"/>
      <w:r w:rsidRPr="0087227F">
        <w:t>Danh sách các thực thể</w:t>
      </w:r>
      <w:bookmarkEnd w:id="69"/>
      <w:bookmarkEnd w:id="70"/>
    </w:p>
    <w:p w14:paraId="5F1007F1" w14:textId="77777777" w:rsidR="00BF3681" w:rsidRDefault="00BF3681" w:rsidP="00BF3681">
      <w:pPr>
        <w:pStyle w:val="Caption"/>
        <w:keepNext/>
      </w:pPr>
      <w:bookmarkStart w:id="71" w:name="_Toc154746651"/>
      <w:bookmarkStart w:id="72" w:name="_Toc154839891"/>
      <w:bookmarkStart w:id="73" w:name="_Toc154839936"/>
      <w:r>
        <w:t xml:space="preserve">Bảng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725F32">
        <w:t>.</w:t>
      </w:r>
      <w:r w:rsidR="00200270">
        <w:rPr>
          <w:noProof/>
        </w:rPr>
        <w:fldChar w:fldCharType="begin"/>
      </w:r>
      <w:r w:rsidR="00200270">
        <w:rPr>
          <w:noProof/>
        </w:rPr>
        <w:instrText xml:space="preserve"> SEQ Bảng \* ARABIC \s 1 </w:instrText>
      </w:r>
      <w:r w:rsidR="00200270">
        <w:rPr>
          <w:noProof/>
        </w:rPr>
        <w:fldChar w:fldCharType="separate"/>
      </w:r>
      <w:r w:rsidR="001955C9">
        <w:rPr>
          <w:noProof/>
        </w:rPr>
        <w:t>1</w:t>
      </w:r>
      <w:r w:rsidR="00200270">
        <w:rPr>
          <w:noProof/>
        </w:rPr>
        <w:fldChar w:fldCharType="end"/>
      </w:r>
      <w:r>
        <w:t xml:space="preserve"> Danh sách thực thể</w:t>
      </w:r>
      <w:bookmarkEnd w:id="71"/>
      <w:bookmarkEnd w:id="72"/>
      <w:bookmarkEnd w:id="73"/>
    </w:p>
    <w:tbl>
      <w:tblPr>
        <w:tblW w:w="9141" w:type="dxa"/>
        <w:tblInd w:w="-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28" w:type="dxa"/>
          <w:bottom w:w="57" w:type="dxa"/>
          <w:right w:w="28" w:type="dxa"/>
        </w:tblCellMar>
        <w:tblLook w:val="04A0" w:firstRow="1" w:lastRow="0" w:firstColumn="1" w:lastColumn="0" w:noHBand="0" w:noVBand="1"/>
      </w:tblPr>
      <w:tblGrid>
        <w:gridCol w:w="761"/>
        <w:gridCol w:w="1677"/>
        <w:gridCol w:w="2880"/>
        <w:gridCol w:w="3823"/>
      </w:tblGrid>
      <w:tr w:rsidR="00F26F55" w:rsidRPr="0047689D" w14:paraId="7174A65C" w14:textId="77777777" w:rsidTr="0040419C">
        <w:trPr>
          <w:trHeight w:val="431"/>
        </w:trPr>
        <w:tc>
          <w:tcPr>
            <w:tcW w:w="761" w:type="dxa"/>
            <w:shd w:val="clear" w:color="auto" w:fill="auto"/>
            <w:vAlign w:val="center"/>
          </w:tcPr>
          <w:p w14:paraId="050D9653" w14:textId="77777777" w:rsidR="00F26F55" w:rsidRPr="0047689D" w:rsidRDefault="00F26F55" w:rsidP="00D41F4B">
            <w:pPr>
              <w:jc w:val="center"/>
              <w:rPr>
                <w:i/>
                <w:sz w:val="26"/>
                <w:szCs w:val="26"/>
              </w:rPr>
            </w:pPr>
            <w:r w:rsidRPr="0047689D">
              <w:rPr>
                <w:i/>
                <w:sz w:val="26"/>
                <w:szCs w:val="26"/>
              </w:rPr>
              <w:t>STT</w:t>
            </w:r>
          </w:p>
        </w:tc>
        <w:tc>
          <w:tcPr>
            <w:tcW w:w="1677" w:type="dxa"/>
            <w:shd w:val="clear" w:color="auto" w:fill="auto"/>
          </w:tcPr>
          <w:p w14:paraId="754CA599" w14:textId="77777777" w:rsidR="00F26F55" w:rsidRPr="0047689D" w:rsidRDefault="00F26F55" w:rsidP="00D41F4B">
            <w:pPr>
              <w:jc w:val="center"/>
              <w:rPr>
                <w:i/>
                <w:sz w:val="26"/>
                <w:szCs w:val="26"/>
              </w:rPr>
            </w:pPr>
            <w:r w:rsidRPr="0047689D">
              <w:rPr>
                <w:i/>
                <w:sz w:val="26"/>
                <w:szCs w:val="26"/>
              </w:rPr>
              <w:t>Tên thực thể</w:t>
            </w:r>
          </w:p>
        </w:tc>
        <w:tc>
          <w:tcPr>
            <w:tcW w:w="2880" w:type="dxa"/>
            <w:shd w:val="clear" w:color="auto" w:fill="auto"/>
          </w:tcPr>
          <w:p w14:paraId="1879C84F" w14:textId="77777777" w:rsidR="00F26F55" w:rsidRPr="0047689D" w:rsidRDefault="00F26F55" w:rsidP="00D41F4B">
            <w:pPr>
              <w:jc w:val="center"/>
              <w:rPr>
                <w:i/>
                <w:sz w:val="26"/>
                <w:szCs w:val="26"/>
              </w:rPr>
            </w:pPr>
            <w:r w:rsidRPr="0047689D">
              <w:rPr>
                <w:i/>
                <w:sz w:val="26"/>
                <w:szCs w:val="26"/>
              </w:rPr>
              <w:t>Diễn giải</w:t>
            </w:r>
          </w:p>
        </w:tc>
        <w:tc>
          <w:tcPr>
            <w:tcW w:w="3823" w:type="dxa"/>
            <w:shd w:val="clear" w:color="auto" w:fill="auto"/>
          </w:tcPr>
          <w:p w14:paraId="13063D91" w14:textId="77777777" w:rsidR="00F26F55" w:rsidRPr="0047689D" w:rsidRDefault="00F26F55" w:rsidP="00D41F4B">
            <w:pPr>
              <w:jc w:val="center"/>
              <w:rPr>
                <w:i/>
                <w:sz w:val="26"/>
                <w:szCs w:val="26"/>
              </w:rPr>
            </w:pPr>
            <w:r w:rsidRPr="0047689D">
              <w:rPr>
                <w:i/>
                <w:sz w:val="26"/>
                <w:szCs w:val="26"/>
              </w:rPr>
              <w:t>Ghi chú</w:t>
            </w:r>
          </w:p>
        </w:tc>
      </w:tr>
      <w:tr w:rsidR="00F26F55" w:rsidRPr="0047689D" w14:paraId="1531E653" w14:textId="77777777" w:rsidTr="0040419C">
        <w:tblPrEx>
          <w:tblCellMar>
            <w:top w:w="0" w:type="dxa"/>
            <w:left w:w="108" w:type="dxa"/>
            <w:bottom w:w="0" w:type="dxa"/>
            <w:right w:w="108" w:type="dxa"/>
          </w:tblCellMar>
        </w:tblPrEx>
        <w:trPr>
          <w:trHeight w:val="914"/>
        </w:trPr>
        <w:tc>
          <w:tcPr>
            <w:tcW w:w="761" w:type="dxa"/>
            <w:shd w:val="clear" w:color="auto" w:fill="auto"/>
            <w:vAlign w:val="center"/>
          </w:tcPr>
          <w:p w14:paraId="231F0A97" w14:textId="77777777" w:rsidR="00F26F55" w:rsidRPr="0047689D" w:rsidRDefault="00F26F55" w:rsidP="00D41F4B">
            <w:pPr>
              <w:jc w:val="center"/>
              <w:rPr>
                <w:sz w:val="26"/>
                <w:szCs w:val="26"/>
              </w:rPr>
            </w:pPr>
            <w:r w:rsidRPr="0047689D">
              <w:rPr>
                <w:sz w:val="26"/>
                <w:szCs w:val="26"/>
              </w:rPr>
              <w:t>1</w:t>
            </w:r>
          </w:p>
        </w:tc>
        <w:tc>
          <w:tcPr>
            <w:tcW w:w="1677" w:type="dxa"/>
            <w:shd w:val="clear" w:color="auto" w:fill="auto"/>
            <w:vAlign w:val="center"/>
          </w:tcPr>
          <w:p w14:paraId="78E5FD5F" w14:textId="77777777" w:rsidR="00F26F55" w:rsidRPr="0047689D" w:rsidRDefault="00227923" w:rsidP="00D41F4B">
            <w:pPr>
              <w:rPr>
                <w:sz w:val="26"/>
                <w:szCs w:val="26"/>
              </w:rPr>
            </w:pPr>
            <w:r>
              <w:rPr>
                <w:sz w:val="26"/>
                <w:szCs w:val="26"/>
              </w:rPr>
              <w:t>nguoidung</w:t>
            </w:r>
          </w:p>
        </w:tc>
        <w:tc>
          <w:tcPr>
            <w:tcW w:w="2880" w:type="dxa"/>
            <w:shd w:val="clear" w:color="auto" w:fill="auto"/>
            <w:vAlign w:val="center"/>
          </w:tcPr>
          <w:p w14:paraId="2A362065" w14:textId="77777777" w:rsidR="00F26F55" w:rsidRPr="0040419C" w:rsidRDefault="0040419C" w:rsidP="00D41F4B">
            <w:pPr>
              <w:rPr>
                <w:sz w:val="26"/>
                <w:szCs w:val="26"/>
                <w:highlight w:val="yellow"/>
              </w:rPr>
            </w:pPr>
            <w:r w:rsidRPr="00BA7C04">
              <w:rPr>
                <w:sz w:val="26"/>
                <w:szCs w:val="26"/>
              </w:rPr>
              <w:t>N</w:t>
            </w:r>
            <w:r w:rsidR="00FB33E0" w:rsidRPr="00BA7C04">
              <w:rPr>
                <w:sz w:val="26"/>
                <w:szCs w:val="26"/>
              </w:rPr>
              <w:t>gười dùng</w:t>
            </w:r>
          </w:p>
        </w:tc>
        <w:tc>
          <w:tcPr>
            <w:tcW w:w="3823" w:type="dxa"/>
            <w:shd w:val="clear" w:color="auto" w:fill="auto"/>
            <w:vAlign w:val="center"/>
          </w:tcPr>
          <w:p w14:paraId="79859855" w14:textId="77777777" w:rsidR="00F26F55" w:rsidRPr="0040419C" w:rsidRDefault="0040419C" w:rsidP="00D41F4B">
            <w:pPr>
              <w:rPr>
                <w:sz w:val="26"/>
                <w:szCs w:val="26"/>
                <w:highlight w:val="yellow"/>
              </w:rPr>
            </w:pPr>
            <w:r w:rsidRPr="00BA7C04">
              <w:rPr>
                <w:sz w:val="26"/>
                <w:szCs w:val="26"/>
              </w:rPr>
              <w:t>Lưu trữ thông tin của người dùng trong hệ thống</w:t>
            </w:r>
          </w:p>
        </w:tc>
      </w:tr>
      <w:tr w:rsidR="00F26F55" w:rsidRPr="0047689D" w14:paraId="6C6D779D" w14:textId="77777777" w:rsidTr="0040419C">
        <w:tblPrEx>
          <w:tblCellMar>
            <w:top w:w="0" w:type="dxa"/>
            <w:left w:w="108" w:type="dxa"/>
            <w:bottom w:w="0" w:type="dxa"/>
            <w:right w:w="108" w:type="dxa"/>
          </w:tblCellMar>
        </w:tblPrEx>
        <w:trPr>
          <w:trHeight w:val="457"/>
        </w:trPr>
        <w:tc>
          <w:tcPr>
            <w:tcW w:w="761" w:type="dxa"/>
            <w:shd w:val="clear" w:color="auto" w:fill="auto"/>
            <w:vAlign w:val="center"/>
          </w:tcPr>
          <w:p w14:paraId="365DB1EE" w14:textId="77777777" w:rsidR="00F26F55" w:rsidRPr="0047689D" w:rsidRDefault="00F26F55" w:rsidP="00D41F4B">
            <w:pPr>
              <w:jc w:val="center"/>
              <w:rPr>
                <w:sz w:val="26"/>
                <w:szCs w:val="26"/>
              </w:rPr>
            </w:pPr>
            <w:r w:rsidRPr="0047689D">
              <w:rPr>
                <w:sz w:val="26"/>
                <w:szCs w:val="26"/>
              </w:rPr>
              <w:t>2</w:t>
            </w:r>
          </w:p>
        </w:tc>
        <w:tc>
          <w:tcPr>
            <w:tcW w:w="1677" w:type="dxa"/>
            <w:shd w:val="clear" w:color="auto" w:fill="auto"/>
            <w:vAlign w:val="center"/>
          </w:tcPr>
          <w:p w14:paraId="437FBEA5" w14:textId="77777777" w:rsidR="00F26F55" w:rsidRPr="0047689D" w:rsidRDefault="00227923" w:rsidP="00D41F4B">
            <w:pPr>
              <w:rPr>
                <w:sz w:val="26"/>
                <w:szCs w:val="26"/>
              </w:rPr>
            </w:pPr>
            <w:r w:rsidRPr="0047689D">
              <w:rPr>
                <w:sz w:val="26"/>
                <w:szCs w:val="26"/>
              </w:rPr>
              <w:t>danhmuc</w:t>
            </w:r>
          </w:p>
        </w:tc>
        <w:tc>
          <w:tcPr>
            <w:tcW w:w="2880" w:type="dxa"/>
            <w:shd w:val="clear" w:color="auto" w:fill="auto"/>
            <w:vAlign w:val="center"/>
          </w:tcPr>
          <w:p w14:paraId="16C188D9" w14:textId="77777777" w:rsidR="00F26F55" w:rsidRPr="0047689D" w:rsidRDefault="00BA7C04" w:rsidP="00D41F4B">
            <w:pPr>
              <w:rPr>
                <w:sz w:val="26"/>
                <w:szCs w:val="26"/>
              </w:rPr>
            </w:pPr>
            <w:r>
              <w:rPr>
                <w:sz w:val="26"/>
                <w:szCs w:val="26"/>
              </w:rPr>
              <w:t>Danh mục</w:t>
            </w:r>
          </w:p>
        </w:tc>
        <w:tc>
          <w:tcPr>
            <w:tcW w:w="3823" w:type="dxa"/>
            <w:shd w:val="clear" w:color="auto" w:fill="auto"/>
            <w:vAlign w:val="center"/>
          </w:tcPr>
          <w:p w14:paraId="19ABBC8F" w14:textId="77777777" w:rsidR="00F26F55" w:rsidRPr="0047689D" w:rsidRDefault="00BA7C04" w:rsidP="00D41F4B">
            <w:pPr>
              <w:rPr>
                <w:sz w:val="26"/>
                <w:szCs w:val="26"/>
              </w:rPr>
            </w:pPr>
            <w:r>
              <w:rPr>
                <w:sz w:val="26"/>
                <w:szCs w:val="26"/>
              </w:rPr>
              <w:t>Lưu trữ t</w:t>
            </w:r>
            <w:r w:rsidRPr="0047689D">
              <w:rPr>
                <w:sz w:val="26"/>
                <w:szCs w:val="26"/>
              </w:rPr>
              <w:t>hông tin về danh mục</w:t>
            </w:r>
          </w:p>
        </w:tc>
      </w:tr>
      <w:tr w:rsidR="00FB33E0" w:rsidRPr="0047689D" w14:paraId="25087AAC" w14:textId="77777777" w:rsidTr="0040419C">
        <w:tblPrEx>
          <w:tblCellMar>
            <w:top w:w="0" w:type="dxa"/>
            <w:left w:w="108" w:type="dxa"/>
            <w:bottom w:w="0" w:type="dxa"/>
            <w:right w:w="108" w:type="dxa"/>
          </w:tblCellMar>
        </w:tblPrEx>
        <w:trPr>
          <w:trHeight w:val="469"/>
        </w:trPr>
        <w:tc>
          <w:tcPr>
            <w:tcW w:w="761" w:type="dxa"/>
            <w:shd w:val="clear" w:color="auto" w:fill="auto"/>
            <w:vAlign w:val="center"/>
          </w:tcPr>
          <w:p w14:paraId="3E92AEAE" w14:textId="77777777" w:rsidR="00FB33E0" w:rsidRPr="0047689D" w:rsidRDefault="000161CD" w:rsidP="00D41F4B">
            <w:pPr>
              <w:jc w:val="center"/>
              <w:rPr>
                <w:sz w:val="26"/>
                <w:szCs w:val="26"/>
              </w:rPr>
            </w:pPr>
            <w:r w:rsidRPr="0047689D">
              <w:rPr>
                <w:sz w:val="26"/>
                <w:szCs w:val="26"/>
              </w:rPr>
              <w:t>3</w:t>
            </w:r>
          </w:p>
        </w:tc>
        <w:tc>
          <w:tcPr>
            <w:tcW w:w="1677" w:type="dxa"/>
            <w:shd w:val="clear" w:color="auto" w:fill="auto"/>
            <w:vAlign w:val="center"/>
          </w:tcPr>
          <w:p w14:paraId="1C4431BD" w14:textId="77777777" w:rsidR="00FB33E0" w:rsidRPr="0047689D" w:rsidRDefault="00227923" w:rsidP="00D41F4B">
            <w:pPr>
              <w:rPr>
                <w:sz w:val="26"/>
                <w:szCs w:val="26"/>
              </w:rPr>
            </w:pPr>
            <w:r w:rsidRPr="0047689D">
              <w:rPr>
                <w:sz w:val="26"/>
                <w:szCs w:val="26"/>
              </w:rPr>
              <w:t>sanpham</w:t>
            </w:r>
          </w:p>
        </w:tc>
        <w:tc>
          <w:tcPr>
            <w:tcW w:w="2880" w:type="dxa"/>
            <w:shd w:val="clear" w:color="auto" w:fill="auto"/>
            <w:vAlign w:val="center"/>
          </w:tcPr>
          <w:p w14:paraId="7F34E20B" w14:textId="77777777" w:rsidR="00FB33E0" w:rsidRPr="0047689D" w:rsidRDefault="00BA7C04" w:rsidP="00D41F4B">
            <w:pPr>
              <w:rPr>
                <w:sz w:val="26"/>
                <w:szCs w:val="26"/>
              </w:rPr>
            </w:pPr>
            <w:r>
              <w:rPr>
                <w:sz w:val="26"/>
                <w:szCs w:val="26"/>
              </w:rPr>
              <w:t>Sản phẩm</w:t>
            </w:r>
          </w:p>
        </w:tc>
        <w:tc>
          <w:tcPr>
            <w:tcW w:w="3823" w:type="dxa"/>
            <w:shd w:val="clear" w:color="auto" w:fill="auto"/>
            <w:vAlign w:val="center"/>
          </w:tcPr>
          <w:p w14:paraId="2AD0BDA7" w14:textId="77777777" w:rsidR="00FB33E0" w:rsidRPr="0047689D" w:rsidRDefault="00BA7C04" w:rsidP="00D41F4B">
            <w:pPr>
              <w:rPr>
                <w:sz w:val="26"/>
                <w:szCs w:val="26"/>
              </w:rPr>
            </w:pPr>
            <w:r>
              <w:rPr>
                <w:sz w:val="26"/>
                <w:szCs w:val="26"/>
              </w:rPr>
              <w:t>Lưu trữ t</w:t>
            </w:r>
            <w:r w:rsidRPr="0047689D">
              <w:rPr>
                <w:sz w:val="26"/>
                <w:szCs w:val="26"/>
              </w:rPr>
              <w:t>hông tin về sản phẩm</w:t>
            </w:r>
          </w:p>
        </w:tc>
      </w:tr>
      <w:tr w:rsidR="00BA7C04" w:rsidRPr="0047689D" w14:paraId="6482FAE1" w14:textId="77777777" w:rsidTr="0040419C">
        <w:tblPrEx>
          <w:tblCellMar>
            <w:top w:w="0" w:type="dxa"/>
            <w:left w:w="108" w:type="dxa"/>
            <w:bottom w:w="0" w:type="dxa"/>
            <w:right w:w="108" w:type="dxa"/>
          </w:tblCellMar>
        </w:tblPrEx>
        <w:trPr>
          <w:trHeight w:val="457"/>
        </w:trPr>
        <w:tc>
          <w:tcPr>
            <w:tcW w:w="761" w:type="dxa"/>
            <w:shd w:val="clear" w:color="auto" w:fill="auto"/>
            <w:vAlign w:val="center"/>
          </w:tcPr>
          <w:p w14:paraId="5156EB81" w14:textId="77777777" w:rsidR="00BA7C04" w:rsidRPr="0047689D" w:rsidRDefault="00BA7C04" w:rsidP="00D41F4B">
            <w:pPr>
              <w:jc w:val="center"/>
              <w:rPr>
                <w:sz w:val="26"/>
                <w:szCs w:val="26"/>
              </w:rPr>
            </w:pPr>
            <w:r w:rsidRPr="0047689D">
              <w:rPr>
                <w:sz w:val="26"/>
                <w:szCs w:val="26"/>
              </w:rPr>
              <w:t>4</w:t>
            </w:r>
          </w:p>
        </w:tc>
        <w:tc>
          <w:tcPr>
            <w:tcW w:w="1677" w:type="dxa"/>
            <w:shd w:val="clear" w:color="auto" w:fill="auto"/>
            <w:vAlign w:val="center"/>
          </w:tcPr>
          <w:p w14:paraId="0E959799" w14:textId="77777777" w:rsidR="00BA7C04" w:rsidRPr="0047689D" w:rsidRDefault="00BA7C04" w:rsidP="00D41F4B">
            <w:pPr>
              <w:rPr>
                <w:sz w:val="26"/>
                <w:szCs w:val="26"/>
              </w:rPr>
            </w:pPr>
            <w:r w:rsidRPr="0047689D">
              <w:rPr>
                <w:sz w:val="26"/>
                <w:szCs w:val="26"/>
              </w:rPr>
              <w:t>hinhanh</w:t>
            </w:r>
          </w:p>
        </w:tc>
        <w:tc>
          <w:tcPr>
            <w:tcW w:w="2880" w:type="dxa"/>
            <w:shd w:val="clear" w:color="auto" w:fill="auto"/>
            <w:vAlign w:val="center"/>
          </w:tcPr>
          <w:p w14:paraId="1BE572FE" w14:textId="77777777" w:rsidR="00BA7C04" w:rsidRPr="0047689D" w:rsidRDefault="00BA7C04" w:rsidP="00D41F4B">
            <w:pPr>
              <w:rPr>
                <w:sz w:val="26"/>
                <w:szCs w:val="26"/>
              </w:rPr>
            </w:pPr>
            <w:r>
              <w:rPr>
                <w:sz w:val="26"/>
                <w:szCs w:val="26"/>
              </w:rPr>
              <w:t>Hình ảnh</w:t>
            </w:r>
          </w:p>
        </w:tc>
        <w:tc>
          <w:tcPr>
            <w:tcW w:w="3823" w:type="dxa"/>
            <w:shd w:val="clear" w:color="auto" w:fill="auto"/>
            <w:vAlign w:val="center"/>
          </w:tcPr>
          <w:p w14:paraId="4C794CC5" w14:textId="77777777" w:rsidR="00BA7C04" w:rsidRPr="0047689D" w:rsidRDefault="00BA7C04" w:rsidP="00D41F4B">
            <w:pPr>
              <w:keepNext/>
              <w:rPr>
                <w:sz w:val="26"/>
                <w:szCs w:val="26"/>
              </w:rPr>
            </w:pPr>
            <w:r>
              <w:rPr>
                <w:sz w:val="26"/>
                <w:szCs w:val="26"/>
              </w:rPr>
              <w:t>Lưu trữ t</w:t>
            </w:r>
            <w:r w:rsidRPr="0047689D">
              <w:rPr>
                <w:sz w:val="26"/>
                <w:szCs w:val="26"/>
              </w:rPr>
              <w:t>hông tin về hình ảnh</w:t>
            </w:r>
          </w:p>
        </w:tc>
      </w:tr>
    </w:tbl>
    <w:p w14:paraId="0FDF775D" w14:textId="77777777" w:rsidR="00F26F55" w:rsidRDefault="00F26F55" w:rsidP="00F26F55">
      <w:pPr>
        <w:pStyle w:val="Heading3"/>
      </w:pPr>
      <w:bookmarkStart w:id="74" w:name="_Toc150503411"/>
      <w:bookmarkStart w:id="75" w:name="_Toc155433425"/>
      <w:r w:rsidRPr="0087227F">
        <w:t>Chi tiết các thực thể</w:t>
      </w:r>
      <w:bookmarkEnd w:id="74"/>
      <w:bookmarkEnd w:id="75"/>
    </w:p>
    <w:p w14:paraId="0AF2D44D" w14:textId="77777777" w:rsidR="00FC48E4" w:rsidRPr="009769D5" w:rsidRDefault="00FC48E4" w:rsidP="00FC48E4">
      <w:pPr>
        <w:spacing w:before="120" w:after="120" w:line="360" w:lineRule="auto"/>
        <w:ind w:firstLine="720"/>
        <w:jc w:val="both"/>
        <w:rPr>
          <w:b/>
          <w:bCs/>
          <w:sz w:val="26"/>
          <w:szCs w:val="26"/>
        </w:rPr>
      </w:pPr>
      <w:r>
        <w:rPr>
          <w:bCs/>
          <w:sz w:val="26"/>
          <w:szCs w:val="26"/>
        </w:rPr>
        <w:t xml:space="preserve">Tên thực thể: </w:t>
      </w:r>
      <w:r w:rsidR="00227923">
        <w:rPr>
          <w:b/>
          <w:bCs/>
          <w:sz w:val="26"/>
          <w:szCs w:val="26"/>
        </w:rPr>
        <w:t>nguoidung</w:t>
      </w:r>
    </w:p>
    <w:p w14:paraId="20C73337" w14:textId="77777777" w:rsidR="00FC48E4" w:rsidRDefault="00FC48E4" w:rsidP="00FC48E4">
      <w:pPr>
        <w:spacing w:before="120" w:after="120" w:line="360" w:lineRule="auto"/>
        <w:ind w:firstLine="720"/>
        <w:jc w:val="both"/>
        <w:rPr>
          <w:bCs/>
          <w:sz w:val="26"/>
          <w:szCs w:val="26"/>
        </w:rPr>
      </w:pPr>
      <w:r>
        <w:rPr>
          <w:bCs/>
          <w:sz w:val="26"/>
          <w:szCs w:val="26"/>
        </w:rPr>
        <w:t xml:space="preserve">Mô tả: Lưu </w:t>
      </w:r>
      <w:r w:rsidR="000A5244">
        <w:rPr>
          <w:bCs/>
          <w:sz w:val="26"/>
          <w:szCs w:val="26"/>
        </w:rPr>
        <w:t xml:space="preserve">trữ </w:t>
      </w:r>
      <w:r>
        <w:rPr>
          <w:bCs/>
          <w:sz w:val="26"/>
          <w:szCs w:val="26"/>
        </w:rPr>
        <w:t>thông tin người dùng của hệ thống</w:t>
      </w:r>
    </w:p>
    <w:p w14:paraId="15048306" w14:textId="77777777" w:rsidR="00D41F4B" w:rsidRDefault="00D41F4B">
      <w:pPr>
        <w:rPr>
          <w:bCs/>
          <w:sz w:val="26"/>
          <w:szCs w:val="26"/>
        </w:rPr>
      </w:pPr>
      <w:r>
        <w:rPr>
          <w:bCs/>
          <w:sz w:val="26"/>
          <w:szCs w:val="26"/>
        </w:rPr>
        <w:br w:type="page"/>
      </w:r>
    </w:p>
    <w:p w14:paraId="69233FF0" w14:textId="77777777" w:rsidR="00FC48E4" w:rsidRDefault="00FC48E4" w:rsidP="00FC48E4">
      <w:pPr>
        <w:spacing w:before="120" w:after="120" w:line="360" w:lineRule="auto"/>
        <w:ind w:firstLine="720"/>
        <w:jc w:val="both"/>
        <w:rPr>
          <w:bCs/>
          <w:sz w:val="26"/>
          <w:szCs w:val="26"/>
        </w:rPr>
      </w:pPr>
      <w:r>
        <w:rPr>
          <w:bCs/>
          <w:sz w:val="26"/>
          <w:szCs w:val="26"/>
        </w:rPr>
        <w:lastRenderedPageBreak/>
        <w:t>Chi tiết thực thể:</w:t>
      </w:r>
    </w:p>
    <w:p w14:paraId="0858D453" w14:textId="77777777" w:rsidR="00BF3681" w:rsidRDefault="00BF3681" w:rsidP="00BF3681">
      <w:pPr>
        <w:pStyle w:val="Caption"/>
        <w:keepNext/>
      </w:pPr>
      <w:bookmarkStart w:id="76" w:name="_Toc154746652"/>
      <w:bookmarkStart w:id="77" w:name="_Toc154839892"/>
      <w:bookmarkStart w:id="78" w:name="_Toc154839937"/>
      <w:r>
        <w:t xml:space="preserve">Bảng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725F32">
        <w:t>.</w:t>
      </w:r>
      <w:r w:rsidR="00200270">
        <w:rPr>
          <w:noProof/>
        </w:rPr>
        <w:fldChar w:fldCharType="begin"/>
      </w:r>
      <w:r w:rsidR="00200270">
        <w:rPr>
          <w:noProof/>
        </w:rPr>
        <w:instrText xml:space="preserve"> SEQ Bảng \* ARABIC \s 1 </w:instrText>
      </w:r>
      <w:r w:rsidR="00200270">
        <w:rPr>
          <w:noProof/>
        </w:rPr>
        <w:fldChar w:fldCharType="separate"/>
      </w:r>
      <w:r w:rsidR="001955C9">
        <w:rPr>
          <w:noProof/>
        </w:rPr>
        <w:t>2</w:t>
      </w:r>
      <w:r w:rsidR="00200270">
        <w:rPr>
          <w:noProof/>
        </w:rPr>
        <w:fldChar w:fldCharType="end"/>
      </w:r>
      <w:r w:rsidRPr="00BF3681">
        <w:t xml:space="preserve"> </w:t>
      </w:r>
      <w:r>
        <w:t>Chi tiết thực thể nguoidung</w:t>
      </w:r>
      <w:bookmarkEnd w:id="76"/>
      <w:bookmarkEnd w:id="77"/>
      <w:bookmarkEnd w:id="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2"/>
        <w:gridCol w:w="1836"/>
        <w:gridCol w:w="2029"/>
        <w:gridCol w:w="2020"/>
        <w:gridCol w:w="2221"/>
      </w:tblGrid>
      <w:tr w:rsidR="00FD1651" w:rsidRPr="00BA6AAA" w14:paraId="509B398A" w14:textId="77777777" w:rsidTr="000161CD">
        <w:tc>
          <w:tcPr>
            <w:tcW w:w="675" w:type="dxa"/>
            <w:shd w:val="clear" w:color="auto" w:fill="auto"/>
            <w:vAlign w:val="center"/>
          </w:tcPr>
          <w:p w14:paraId="52D62A79" w14:textId="77777777" w:rsidR="00FC48E4" w:rsidRPr="00BA6AAA" w:rsidRDefault="00FC48E4" w:rsidP="00D41F4B">
            <w:pPr>
              <w:jc w:val="both"/>
              <w:rPr>
                <w:bCs/>
                <w:i/>
                <w:sz w:val="26"/>
                <w:szCs w:val="26"/>
              </w:rPr>
            </w:pPr>
            <w:r w:rsidRPr="00BA6AAA">
              <w:rPr>
                <w:bCs/>
                <w:i/>
                <w:sz w:val="26"/>
                <w:szCs w:val="26"/>
              </w:rPr>
              <w:t>STT</w:t>
            </w:r>
          </w:p>
        </w:tc>
        <w:tc>
          <w:tcPr>
            <w:tcW w:w="1848" w:type="dxa"/>
            <w:shd w:val="clear" w:color="auto" w:fill="auto"/>
            <w:vAlign w:val="center"/>
          </w:tcPr>
          <w:p w14:paraId="7D28583E" w14:textId="77777777" w:rsidR="00FC48E4" w:rsidRPr="00BA6AAA" w:rsidRDefault="00FC48E4" w:rsidP="00D41F4B">
            <w:pPr>
              <w:jc w:val="both"/>
              <w:rPr>
                <w:bCs/>
                <w:i/>
                <w:sz w:val="26"/>
                <w:szCs w:val="26"/>
              </w:rPr>
            </w:pPr>
            <w:r w:rsidRPr="00BA6AAA">
              <w:rPr>
                <w:bCs/>
                <w:i/>
                <w:sz w:val="26"/>
                <w:szCs w:val="26"/>
              </w:rPr>
              <w:t>Thuộc tính</w:t>
            </w:r>
          </w:p>
        </w:tc>
        <w:tc>
          <w:tcPr>
            <w:tcW w:w="2107" w:type="dxa"/>
            <w:shd w:val="clear" w:color="auto" w:fill="auto"/>
            <w:vAlign w:val="center"/>
          </w:tcPr>
          <w:p w14:paraId="0FCE3F22" w14:textId="77777777" w:rsidR="00FC48E4" w:rsidRPr="00BA6AAA" w:rsidRDefault="00FC48E4" w:rsidP="00D41F4B">
            <w:pPr>
              <w:jc w:val="both"/>
              <w:rPr>
                <w:bCs/>
                <w:i/>
                <w:sz w:val="26"/>
                <w:szCs w:val="26"/>
              </w:rPr>
            </w:pPr>
            <w:r w:rsidRPr="00BA6AAA">
              <w:rPr>
                <w:bCs/>
                <w:i/>
                <w:sz w:val="26"/>
                <w:szCs w:val="26"/>
              </w:rPr>
              <w:t>Diễn giải</w:t>
            </w:r>
          </w:p>
        </w:tc>
        <w:tc>
          <w:tcPr>
            <w:tcW w:w="2059" w:type="dxa"/>
            <w:shd w:val="clear" w:color="auto" w:fill="auto"/>
            <w:vAlign w:val="center"/>
          </w:tcPr>
          <w:p w14:paraId="7658B186" w14:textId="77777777" w:rsidR="00FC48E4" w:rsidRPr="00BA6AAA" w:rsidRDefault="00FC48E4" w:rsidP="00D41F4B">
            <w:pPr>
              <w:jc w:val="both"/>
              <w:rPr>
                <w:bCs/>
                <w:i/>
                <w:sz w:val="26"/>
                <w:szCs w:val="26"/>
              </w:rPr>
            </w:pPr>
            <w:r w:rsidRPr="00BA6AAA">
              <w:rPr>
                <w:bCs/>
                <w:i/>
                <w:sz w:val="26"/>
                <w:szCs w:val="26"/>
              </w:rPr>
              <w:t>Kiểu dữ liệu</w:t>
            </w:r>
          </w:p>
        </w:tc>
        <w:tc>
          <w:tcPr>
            <w:tcW w:w="2315" w:type="dxa"/>
            <w:shd w:val="clear" w:color="auto" w:fill="auto"/>
            <w:vAlign w:val="center"/>
          </w:tcPr>
          <w:p w14:paraId="439F4808" w14:textId="77777777" w:rsidR="00FC48E4" w:rsidRPr="00BA6AAA" w:rsidRDefault="00FC48E4" w:rsidP="00D41F4B">
            <w:pPr>
              <w:jc w:val="both"/>
              <w:rPr>
                <w:bCs/>
                <w:i/>
                <w:sz w:val="26"/>
                <w:szCs w:val="26"/>
              </w:rPr>
            </w:pPr>
            <w:r w:rsidRPr="00BA6AAA">
              <w:rPr>
                <w:bCs/>
                <w:i/>
                <w:sz w:val="26"/>
                <w:szCs w:val="26"/>
              </w:rPr>
              <w:t>Ràng buộc toàn vẹn</w:t>
            </w:r>
          </w:p>
        </w:tc>
      </w:tr>
      <w:tr w:rsidR="00FD1651" w:rsidRPr="00BA6AAA" w14:paraId="098DB8FD" w14:textId="77777777" w:rsidTr="000161CD">
        <w:tc>
          <w:tcPr>
            <w:tcW w:w="675" w:type="dxa"/>
            <w:shd w:val="clear" w:color="auto" w:fill="auto"/>
            <w:vAlign w:val="center"/>
          </w:tcPr>
          <w:p w14:paraId="6DFB4CC7" w14:textId="77777777" w:rsidR="00FC48E4" w:rsidRPr="00BA6AAA" w:rsidRDefault="00FC48E4" w:rsidP="00D41F4B">
            <w:pPr>
              <w:jc w:val="center"/>
              <w:rPr>
                <w:bCs/>
                <w:sz w:val="26"/>
                <w:szCs w:val="26"/>
              </w:rPr>
            </w:pPr>
            <w:r w:rsidRPr="00BA6AAA">
              <w:rPr>
                <w:bCs/>
                <w:sz w:val="26"/>
                <w:szCs w:val="26"/>
              </w:rPr>
              <w:t>1</w:t>
            </w:r>
          </w:p>
        </w:tc>
        <w:tc>
          <w:tcPr>
            <w:tcW w:w="1848" w:type="dxa"/>
            <w:shd w:val="clear" w:color="auto" w:fill="auto"/>
            <w:vAlign w:val="center"/>
          </w:tcPr>
          <w:p w14:paraId="5CBD72D7" w14:textId="77777777" w:rsidR="00FC48E4" w:rsidRPr="00BA6AAA" w:rsidRDefault="00CC1FBF" w:rsidP="00D41F4B">
            <w:pPr>
              <w:jc w:val="both"/>
              <w:rPr>
                <w:bCs/>
                <w:sz w:val="26"/>
                <w:szCs w:val="26"/>
              </w:rPr>
            </w:pPr>
            <w:r>
              <w:rPr>
                <w:bCs/>
                <w:sz w:val="26"/>
                <w:szCs w:val="26"/>
              </w:rPr>
              <w:t>manguoidung</w:t>
            </w:r>
          </w:p>
        </w:tc>
        <w:tc>
          <w:tcPr>
            <w:tcW w:w="2107" w:type="dxa"/>
            <w:shd w:val="clear" w:color="auto" w:fill="auto"/>
            <w:vAlign w:val="center"/>
          </w:tcPr>
          <w:p w14:paraId="6AEB8861" w14:textId="77777777" w:rsidR="00FC48E4" w:rsidRPr="00BA6AAA" w:rsidRDefault="00FC48E4" w:rsidP="00D41F4B">
            <w:pPr>
              <w:jc w:val="both"/>
              <w:rPr>
                <w:bCs/>
                <w:sz w:val="26"/>
                <w:szCs w:val="26"/>
              </w:rPr>
            </w:pPr>
            <w:r w:rsidRPr="00BA6AAA">
              <w:rPr>
                <w:bCs/>
                <w:sz w:val="26"/>
                <w:szCs w:val="26"/>
              </w:rPr>
              <w:t>Mã người dùng</w:t>
            </w:r>
          </w:p>
        </w:tc>
        <w:tc>
          <w:tcPr>
            <w:tcW w:w="2059" w:type="dxa"/>
            <w:shd w:val="clear" w:color="auto" w:fill="auto"/>
            <w:vAlign w:val="center"/>
          </w:tcPr>
          <w:p w14:paraId="68DBEF1E" w14:textId="77777777" w:rsidR="00FC48E4" w:rsidRPr="00BA6AAA" w:rsidRDefault="007A7B56" w:rsidP="00D41F4B">
            <w:pPr>
              <w:jc w:val="both"/>
              <w:rPr>
                <w:bCs/>
                <w:sz w:val="26"/>
                <w:szCs w:val="26"/>
              </w:rPr>
            </w:pPr>
            <w:r>
              <w:rPr>
                <w:bCs/>
                <w:sz w:val="26"/>
                <w:szCs w:val="26"/>
              </w:rPr>
              <w:t>int(6)</w:t>
            </w:r>
          </w:p>
        </w:tc>
        <w:tc>
          <w:tcPr>
            <w:tcW w:w="2315" w:type="dxa"/>
            <w:shd w:val="clear" w:color="auto" w:fill="auto"/>
            <w:vAlign w:val="center"/>
          </w:tcPr>
          <w:p w14:paraId="587131BB" w14:textId="77777777" w:rsidR="00FC48E4" w:rsidRPr="00BA6AAA" w:rsidRDefault="00FC48E4" w:rsidP="00D41F4B">
            <w:pPr>
              <w:jc w:val="both"/>
              <w:rPr>
                <w:bCs/>
                <w:sz w:val="26"/>
                <w:szCs w:val="26"/>
              </w:rPr>
            </w:pPr>
            <w:r w:rsidRPr="00BA6AAA">
              <w:rPr>
                <w:bCs/>
                <w:sz w:val="26"/>
                <w:szCs w:val="26"/>
              </w:rPr>
              <w:t>Khóa chính</w:t>
            </w:r>
          </w:p>
        </w:tc>
      </w:tr>
      <w:tr w:rsidR="00FD1651" w:rsidRPr="00BA6AAA" w14:paraId="0E676A86" w14:textId="77777777" w:rsidTr="000161CD">
        <w:tc>
          <w:tcPr>
            <w:tcW w:w="675" w:type="dxa"/>
            <w:shd w:val="clear" w:color="auto" w:fill="auto"/>
            <w:vAlign w:val="center"/>
          </w:tcPr>
          <w:p w14:paraId="1CFE8486" w14:textId="77777777" w:rsidR="00FC48E4" w:rsidRPr="00BA6AAA" w:rsidRDefault="00FC48E4" w:rsidP="00D41F4B">
            <w:pPr>
              <w:jc w:val="center"/>
              <w:rPr>
                <w:bCs/>
                <w:sz w:val="26"/>
                <w:szCs w:val="26"/>
              </w:rPr>
            </w:pPr>
            <w:r w:rsidRPr="00BA6AAA">
              <w:rPr>
                <w:bCs/>
                <w:sz w:val="26"/>
                <w:szCs w:val="26"/>
              </w:rPr>
              <w:t>2</w:t>
            </w:r>
          </w:p>
        </w:tc>
        <w:tc>
          <w:tcPr>
            <w:tcW w:w="1848" w:type="dxa"/>
            <w:shd w:val="clear" w:color="auto" w:fill="auto"/>
            <w:vAlign w:val="center"/>
          </w:tcPr>
          <w:p w14:paraId="6B2ECE83" w14:textId="77777777" w:rsidR="00FC48E4" w:rsidRPr="00BA6AAA" w:rsidRDefault="00CC1FBF" w:rsidP="00D41F4B">
            <w:pPr>
              <w:jc w:val="both"/>
              <w:rPr>
                <w:bCs/>
                <w:sz w:val="26"/>
                <w:szCs w:val="26"/>
              </w:rPr>
            </w:pPr>
            <w:r>
              <w:rPr>
                <w:bCs/>
                <w:sz w:val="26"/>
                <w:szCs w:val="26"/>
              </w:rPr>
              <w:t>tennguoidung</w:t>
            </w:r>
          </w:p>
        </w:tc>
        <w:tc>
          <w:tcPr>
            <w:tcW w:w="2107" w:type="dxa"/>
            <w:shd w:val="clear" w:color="auto" w:fill="auto"/>
            <w:vAlign w:val="center"/>
          </w:tcPr>
          <w:p w14:paraId="7DB55C84" w14:textId="77777777" w:rsidR="00FC48E4" w:rsidRPr="00BA6AAA" w:rsidRDefault="000F52D8" w:rsidP="00D41F4B">
            <w:pPr>
              <w:jc w:val="both"/>
              <w:rPr>
                <w:bCs/>
                <w:sz w:val="26"/>
                <w:szCs w:val="26"/>
              </w:rPr>
            </w:pPr>
            <w:r>
              <w:rPr>
                <w:bCs/>
                <w:sz w:val="26"/>
                <w:szCs w:val="26"/>
              </w:rPr>
              <w:t>Tên người dùng</w:t>
            </w:r>
          </w:p>
        </w:tc>
        <w:tc>
          <w:tcPr>
            <w:tcW w:w="2059" w:type="dxa"/>
            <w:shd w:val="clear" w:color="auto" w:fill="auto"/>
            <w:vAlign w:val="center"/>
          </w:tcPr>
          <w:p w14:paraId="31AB2792" w14:textId="77777777" w:rsidR="00FC48E4" w:rsidRPr="00BA6AAA" w:rsidRDefault="00FC48E4" w:rsidP="00D41F4B">
            <w:pPr>
              <w:jc w:val="both"/>
              <w:rPr>
                <w:bCs/>
                <w:sz w:val="26"/>
                <w:szCs w:val="26"/>
              </w:rPr>
            </w:pPr>
            <w:r w:rsidRPr="00BA6AAA">
              <w:rPr>
                <w:bCs/>
                <w:sz w:val="26"/>
                <w:szCs w:val="26"/>
              </w:rPr>
              <w:t>varchar (50)</w:t>
            </w:r>
          </w:p>
        </w:tc>
        <w:tc>
          <w:tcPr>
            <w:tcW w:w="2315" w:type="dxa"/>
            <w:shd w:val="clear" w:color="auto" w:fill="auto"/>
            <w:vAlign w:val="center"/>
          </w:tcPr>
          <w:p w14:paraId="0E19CA02" w14:textId="77777777" w:rsidR="00FC48E4" w:rsidRPr="00BA6AAA" w:rsidRDefault="00FC48E4" w:rsidP="00D41F4B">
            <w:pPr>
              <w:jc w:val="both"/>
              <w:rPr>
                <w:bCs/>
                <w:sz w:val="26"/>
                <w:szCs w:val="26"/>
              </w:rPr>
            </w:pPr>
          </w:p>
        </w:tc>
      </w:tr>
      <w:tr w:rsidR="000161CD" w:rsidRPr="00BA6AAA" w14:paraId="66B93077" w14:textId="77777777" w:rsidTr="000161CD">
        <w:tc>
          <w:tcPr>
            <w:tcW w:w="675" w:type="dxa"/>
            <w:shd w:val="clear" w:color="auto" w:fill="auto"/>
            <w:vAlign w:val="center"/>
          </w:tcPr>
          <w:p w14:paraId="306E4835" w14:textId="77777777" w:rsidR="000161CD" w:rsidRPr="00BA6AAA" w:rsidRDefault="000161CD" w:rsidP="00D41F4B">
            <w:pPr>
              <w:jc w:val="center"/>
              <w:rPr>
                <w:bCs/>
                <w:sz w:val="26"/>
                <w:szCs w:val="26"/>
              </w:rPr>
            </w:pPr>
            <w:r>
              <w:rPr>
                <w:bCs/>
                <w:sz w:val="26"/>
                <w:szCs w:val="26"/>
              </w:rPr>
              <w:t>3</w:t>
            </w:r>
          </w:p>
        </w:tc>
        <w:tc>
          <w:tcPr>
            <w:tcW w:w="1848" w:type="dxa"/>
            <w:shd w:val="clear" w:color="auto" w:fill="auto"/>
            <w:vAlign w:val="center"/>
          </w:tcPr>
          <w:p w14:paraId="11D4F592" w14:textId="77777777" w:rsidR="000161CD" w:rsidRDefault="00CC1FBF" w:rsidP="00D41F4B">
            <w:pPr>
              <w:jc w:val="both"/>
              <w:rPr>
                <w:bCs/>
                <w:sz w:val="26"/>
                <w:szCs w:val="26"/>
              </w:rPr>
            </w:pPr>
            <w:r>
              <w:rPr>
                <w:bCs/>
                <w:sz w:val="26"/>
                <w:szCs w:val="26"/>
              </w:rPr>
              <w:t>matkhau</w:t>
            </w:r>
          </w:p>
        </w:tc>
        <w:tc>
          <w:tcPr>
            <w:tcW w:w="2107" w:type="dxa"/>
            <w:shd w:val="clear" w:color="auto" w:fill="auto"/>
            <w:vAlign w:val="center"/>
          </w:tcPr>
          <w:p w14:paraId="31DD8D20" w14:textId="77777777" w:rsidR="000161CD" w:rsidRPr="00BA6AAA" w:rsidRDefault="000161CD" w:rsidP="00D41F4B">
            <w:pPr>
              <w:jc w:val="both"/>
              <w:rPr>
                <w:bCs/>
                <w:sz w:val="26"/>
                <w:szCs w:val="26"/>
              </w:rPr>
            </w:pPr>
            <w:r>
              <w:rPr>
                <w:bCs/>
                <w:sz w:val="26"/>
                <w:szCs w:val="26"/>
              </w:rPr>
              <w:t>Mật khẩu</w:t>
            </w:r>
          </w:p>
        </w:tc>
        <w:tc>
          <w:tcPr>
            <w:tcW w:w="2059" w:type="dxa"/>
            <w:shd w:val="clear" w:color="auto" w:fill="auto"/>
            <w:vAlign w:val="center"/>
          </w:tcPr>
          <w:p w14:paraId="1B7BC91D" w14:textId="77777777" w:rsidR="000161CD" w:rsidRPr="00BA6AAA" w:rsidRDefault="00CC1FBF" w:rsidP="00D41F4B">
            <w:pPr>
              <w:jc w:val="both"/>
              <w:rPr>
                <w:bCs/>
                <w:sz w:val="26"/>
                <w:szCs w:val="26"/>
              </w:rPr>
            </w:pPr>
            <w:r>
              <w:rPr>
                <w:bCs/>
                <w:sz w:val="26"/>
                <w:szCs w:val="26"/>
              </w:rPr>
              <w:t>text</w:t>
            </w:r>
          </w:p>
        </w:tc>
        <w:tc>
          <w:tcPr>
            <w:tcW w:w="2315" w:type="dxa"/>
            <w:shd w:val="clear" w:color="auto" w:fill="auto"/>
            <w:vAlign w:val="center"/>
          </w:tcPr>
          <w:p w14:paraId="76DF11C2" w14:textId="77777777" w:rsidR="000161CD" w:rsidRPr="00BA6AAA" w:rsidRDefault="000161CD" w:rsidP="00D41F4B">
            <w:pPr>
              <w:jc w:val="both"/>
              <w:rPr>
                <w:bCs/>
                <w:sz w:val="26"/>
                <w:szCs w:val="26"/>
              </w:rPr>
            </w:pPr>
          </w:p>
        </w:tc>
      </w:tr>
      <w:tr w:rsidR="00FD1651" w:rsidRPr="00BA6AAA" w14:paraId="5B9940E2" w14:textId="77777777" w:rsidTr="000161CD">
        <w:tc>
          <w:tcPr>
            <w:tcW w:w="675" w:type="dxa"/>
            <w:shd w:val="clear" w:color="auto" w:fill="auto"/>
            <w:vAlign w:val="center"/>
          </w:tcPr>
          <w:p w14:paraId="69854222" w14:textId="77777777" w:rsidR="00FC48E4" w:rsidRPr="00BA6AAA" w:rsidRDefault="00FC48E4" w:rsidP="00D41F4B">
            <w:pPr>
              <w:jc w:val="center"/>
              <w:rPr>
                <w:bCs/>
                <w:sz w:val="26"/>
                <w:szCs w:val="26"/>
              </w:rPr>
            </w:pPr>
            <w:r w:rsidRPr="00BA6AAA">
              <w:rPr>
                <w:bCs/>
                <w:sz w:val="26"/>
                <w:szCs w:val="26"/>
              </w:rPr>
              <w:t>4</w:t>
            </w:r>
          </w:p>
        </w:tc>
        <w:tc>
          <w:tcPr>
            <w:tcW w:w="1848" w:type="dxa"/>
            <w:shd w:val="clear" w:color="auto" w:fill="auto"/>
            <w:vAlign w:val="center"/>
          </w:tcPr>
          <w:p w14:paraId="38470AB0" w14:textId="77777777" w:rsidR="00FC48E4" w:rsidRPr="00BA6AAA" w:rsidRDefault="000F52D8" w:rsidP="00D41F4B">
            <w:pPr>
              <w:jc w:val="both"/>
              <w:rPr>
                <w:bCs/>
                <w:sz w:val="26"/>
                <w:szCs w:val="26"/>
              </w:rPr>
            </w:pPr>
            <w:r>
              <w:rPr>
                <w:bCs/>
                <w:sz w:val="26"/>
                <w:szCs w:val="26"/>
              </w:rPr>
              <w:t>diachi</w:t>
            </w:r>
          </w:p>
        </w:tc>
        <w:tc>
          <w:tcPr>
            <w:tcW w:w="2107" w:type="dxa"/>
            <w:shd w:val="clear" w:color="auto" w:fill="auto"/>
            <w:vAlign w:val="center"/>
          </w:tcPr>
          <w:p w14:paraId="1871D0D7" w14:textId="77777777" w:rsidR="00FC48E4" w:rsidRPr="00BA6AAA" w:rsidRDefault="000F52D8" w:rsidP="00D41F4B">
            <w:pPr>
              <w:jc w:val="both"/>
              <w:rPr>
                <w:bCs/>
                <w:sz w:val="26"/>
                <w:szCs w:val="26"/>
              </w:rPr>
            </w:pPr>
            <w:r>
              <w:rPr>
                <w:bCs/>
                <w:sz w:val="26"/>
                <w:szCs w:val="26"/>
              </w:rPr>
              <w:t>Địa chỉ</w:t>
            </w:r>
          </w:p>
        </w:tc>
        <w:tc>
          <w:tcPr>
            <w:tcW w:w="2059" w:type="dxa"/>
            <w:shd w:val="clear" w:color="auto" w:fill="auto"/>
            <w:vAlign w:val="center"/>
          </w:tcPr>
          <w:p w14:paraId="616585D8" w14:textId="77777777" w:rsidR="00FC48E4" w:rsidRPr="00BA6AAA" w:rsidRDefault="000F52D8" w:rsidP="00D41F4B">
            <w:pPr>
              <w:jc w:val="both"/>
              <w:rPr>
                <w:bCs/>
                <w:sz w:val="26"/>
                <w:szCs w:val="26"/>
              </w:rPr>
            </w:pPr>
            <w:r>
              <w:rPr>
                <w:bCs/>
                <w:sz w:val="26"/>
                <w:szCs w:val="26"/>
              </w:rPr>
              <w:t>text</w:t>
            </w:r>
          </w:p>
        </w:tc>
        <w:tc>
          <w:tcPr>
            <w:tcW w:w="2315" w:type="dxa"/>
            <w:shd w:val="clear" w:color="auto" w:fill="auto"/>
            <w:vAlign w:val="center"/>
          </w:tcPr>
          <w:p w14:paraId="0ECCA316" w14:textId="77777777" w:rsidR="00FC48E4" w:rsidRPr="00BA6AAA" w:rsidRDefault="00FC48E4" w:rsidP="00D41F4B">
            <w:pPr>
              <w:jc w:val="both"/>
              <w:rPr>
                <w:bCs/>
                <w:sz w:val="26"/>
                <w:szCs w:val="26"/>
              </w:rPr>
            </w:pPr>
          </w:p>
        </w:tc>
      </w:tr>
      <w:tr w:rsidR="000F52D8" w:rsidRPr="00BA6AAA" w14:paraId="5AA72F82" w14:textId="77777777" w:rsidTr="000161CD">
        <w:tc>
          <w:tcPr>
            <w:tcW w:w="675" w:type="dxa"/>
            <w:shd w:val="clear" w:color="auto" w:fill="auto"/>
            <w:vAlign w:val="center"/>
          </w:tcPr>
          <w:p w14:paraId="215AF94B" w14:textId="77777777" w:rsidR="000F52D8" w:rsidRPr="00BA6AAA" w:rsidRDefault="000F52D8" w:rsidP="00D41F4B">
            <w:pPr>
              <w:jc w:val="center"/>
              <w:rPr>
                <w:bCs/>
                <w:sz w:val="26"/>
                <w:szCs w:val="26"/>
              </w:rPr>
            </w:pPr>
            <w:r>
              <w:rPr>
                <w:bCs/>
                <w:sz w:val="26"/>
                <w:szCs w:val="26"/>
              </w:rPr>
              <w:t>5</w:t>
            </w:r>
          </w:p>
        </w:tc>
        <w:tc>
          <w:tcPr>
            <w:tcW w:w="1848" w:type="dxa"/>
            <w:shd w:val="clear" w:color="auto" w:fill="auto"/>
            <w:vAlign w:val="center"/>
          </w:tcPr>
          <w:p w14:paraId="3A1A67E5" w14:textId="77777777" w:rsidR="000F52D8" w:rsidRDefault="000F52D8" w:rsidP="00D41F4B">
            <w:pPr>
              <w:jc w:val="both"/>
              <w:rPr>
                <w:bCs/>
                <w:sz w:val="26"/>
                <w:szCs w:val="26"/>
              </w:rPr>
            </w:pPr>
            <w:r>
              <w:rPr>
                <w:bCs/>
                <w:sz w:val="26"/>
                <w:szCs w:val="26"/>
              </w:rPr>
              <w:t>email</w:t>
            </w:r>
          </w:p>
        </w:tc>
        <w:tc>
          <w:tcPr>
            <w:tcW w:w="2107" w:type="dxa"/>
            <w:shd w:val="clear" w:color="auto" w:fill="auto"/>
            <w:vAlign w:val="center"/>
          </w:tcPr>
          <w:p w14:paraId="22109821" w14:textId="77777777" w:rsidR="000F52D8" w:rsidRDefault="000F52D8" w:rsidP="00D41F4B">
            <w:pPr>
              <w:jc w:val="both"/>
              <w:rPr>
                <w:bCs/>
                <w:sz w:val="26"/>
                <w:szCs w:val="26"/>
              </w:rPr>
            </w:pPr>
            <w:r>
              <w:rPr>
                <w:bCs/>
                <w:sz w:val="26"/>
                <w:szCs w:val="26"/>
              </w:rPr>
              <w:t>Email</w:t>
            </w:r>
          </w:p>
        </w:tc>
        <w:tc>
          <w:tcPr>
            <w:tcW w:w="2059" w:type="dxa"/>
            <w:shd w:val="clear" w:color="auto" w:fill="auto"/>
            <w:vAlign w:val="center"/>
          </w:tcPr>
          <w:p w14:paraId="71A8FEF4" w14:textId="77777777" w:rsidR="000F52D8" w:rsidRDefault="000F52D8" w:rsidP="00D41F4B">
            <w:pPr>
              <w:jc w:val="both"/>
              <w:rPr>
                <w:bCs/>
                <w:sz w:val="26"/>
                <w:szCs w:val="26"/>
              </w:rPr>
            </w:pPr>
            <w:r>
              <w:rPr>
                <w:bCs/>
                <w:sz w:val="26"/>
                <w:szCs w:val="26"/>
              </w:rPr>
              <w:t>varchar(50)</w:t>
            </w:r>
          </w:p>
        </w:tc>
        <w:tc>
          <w:tcPr>
            <w:tcW w:w="2315" w:type="dxa"/>
            <w:shd w:val="clear" w:color="auto" w:fill="auto"/>
            <w:vAlign w:val="center"/>
          </w:tcPr>
          <w:p w14:paraId="7B49D617" w14:textId="77777777" w:rsidR="000F52D8" w:rsidRPr="00BA6AAA" w:rsidRDefault="000F52D8" w:rsidP="00D41F4B">
            <w:pPr>
              <w:jc w:val="both"/>
              <w:rPr>
                <w:bCs/>
                <w:sz w:val="26"/>
                <w:szCs w:val="26"/>
              </w:rPr>
            </w:pPr>
          </w:p>
        </w:tc>
      </w:tr>
    </w:tbl>
    <w:p w14:paraId="5AD67181" w14:textId="77777777" w:rsidR="00FC48E4" w:rsidRPr="000F52D8" w:rsidRDefault="009D618F" w:rsidP="006F4112">
      <w:pPr>
        <w:pStyle w:val="nd"/>
        <w:rPr>
          <w:b/>
        </w:rPr>
      </w:pPr>
      <w:r>
        <w:t>Tên thực thể:</w:t>
      </w:r>
      <w:r w:rsidR="009769D5">
        <w:t xml:space="preserve"> </w:t>
      </w:r>
      <w:r w:rsidR="000F52D8" w:rsidRPr="000F52D8">
        <w:rPr>
          <w:b/>
        </w:rPr>
        <w:t>sanpham</w:t>
      </w:r>
    </w:p>
    <w:p w14:paraId="6FCD558D" w14:textId="77777777" w:rsidR="00FC48E4" w:rsidRDefault="00FC48E4" w:rsidP="006F4112">
      <w:pPr>
        <w:pStyle w:val="nd"/>
      </w:pPr>
      <w:r>
        <w:t xml:space="preserve">Mô tả: Lưu thông tin </w:t>
      </w:r>
      <w:r w:rsidR="009D618F">
        <w:t xml:space="preserve">sản phẩm </w:t>
      </w:r>
      <w:r>
        <w:t>của hệ thống</w:t>
      </w:r>
    </w:p>
    <w:p w14:paraId="3357ED72" w14:textId="77777777" w:rsidR="00FC48E4" w:rsidRDefault="00FC48E4" w:rsidP="006F4112">
      <w:pPr>
        <w:pStyle w:val="nd"/>
      </w:pPr>
      <w:r>
        <w:t>Chi tiết thực thể:</w:t>
      </w:r>
    </w:p>
    <w:p w14:paraId="4F3D058E" w14:textId="77777777" w:rsidR="00BF3681" w:rsidRDefault="00BF3681" w:rsidP="00BF3681">
      <w:pPr>
        <w:pStyle w:val="Caption"/>
        <w:keepNext/>
      </w:pPr>
      <w:bookmarkStart w:id="79" w:name="_Toc154746653"/>
      <w:bookmarkStart w:id="80" w:name="_Toc154839893"/>
      <w:bookmarkStart w:id="81" w:name="_Toc154839938"/>
      <w:r>
        <w:t xml:space="preserve">Bảng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725F32">
        <w:t>.</w:t>
      </w:r>
      <w:r w:rsidR="00200270">
        <w:rPr>
          <w:noProof/>
        </w:rPr>
        <w:fldChar w:fldCharType="begin"/>
      </w:r>
      <w:r w:rsidR="00200270">
        <w:rPr>
          <w:noProof/>
        </w:rPr>
        <w:instrText xml:space="preserve"> SEQ Bảng \* ARABIC \s 1 </w:instrText>
      </w:r>
      <w:r w:rsidR="00200270">
        <w:rPr>
          <w:noProof/>
        </w:rPr>
        <w:fldChar w:fldCharType="separate"/>
      </w:r>
      <w:r w:rsidR="001955C9">
        <w:rPr>
          <w:noProof/>
        </w:rPr>
        <w:t>3</w:t>
      </w:r>
      <w:r w:rsidR="00200270">
        <w:rPr>
          <w:noProof/>
        </w:rPr>
        <w:fldChar w:fldCharType="end"/>
      </w:r>
      <w:r w:rsidRPr="00BF3681">
        <w:t xml:space="preserve"> </w:t>
      </w:r>
      <w:r>
        <w:t>Chi tiết thực thể sanpham</w:t>
      </w:r>
      <w:bookmarkEnd w:id="79"/>
      <w:bookmarkEnd w:id="80"/>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5"/>
        <w:gridCol w:w="1732"/>
        <w:gridCol w:w="2059"/>
        <w:gridCol w:w="2039"/>
        <w:gridCol w:w="2273"/>
      </w:tblGrid>
      <w:tr w:rsidR="009D618F" w:rsidRPr="00BA6AAA" w14:paraId="49A3F13C" w14:textId="77777777" w:rsidTr="00F81D42">
        <w:tc>
          <w:tcPr>
            <w:tcW w:w="677" w:type="dxa"/>
            <w:shd w:val="clear" w:color="auto" w:fill="auto"/>
            <w:vAlign w:val="center"/>
          </w:tcPr>
          <w:p w14:paraId="730AFBF0" w14:textId="77777777" w:rsidR="00FC48E4" w:rsidRPr="00BA6AAA" w:rsidRDefault="00FC48E4" w:rsidP="00D41F4B">
            <w:pPr>
              <w:jc w:val="both"/>
              <w:rPr>
                <w:bCs/>
                <w:i/>
                <w:sz w:val="26"/>
                <w:szCs w:val="26"/>
              </w:rPr>
            </w:pPr>
            <w:r w:rsidRPr="00BA6AAA">
              <w:rPr>
                <w:bCs/>
                <w:i/>
                <w:sz w:val="26"/>
                <w:szCs w:val="26"/>
              </w:rPr>
              <w:t>STT</w:t>
            </w:r>
          </w:p>
        </w:tc>
        <w:tc>
          <w:tcPr>
            <w:tcW w:w="1750" w:type="dxa"/>
            <w:shd w:val="clear" w:color="auto" w:fill="auto"/>
            <w:vAlign w:val="center"/>
          </w:tcPr>
          <w:p w14:paraId="077020D9" w14:textId="77777777" w:rsidR="00FC48E4" w:rsidRPr="00BA6AAA" w:rsidRDefault="00FC48E4" w:rsidP="00D41F4B">
            <w:pPr>
              <w:jc w:val="both"/>
              <w:rPr>
                <w:bCs/>
                <w:i/>
                <w:sz w:val="26"/>
                <w:szCs w:val="26"/>
              </w:rPr>
            </w:pPr>
            <w:r w:rsidRPr="00BA6AAA">
              <w:rPr>
                <w:bCs/>
                <w:i/>
                <w:sz w:val="26"/>
                <w:szCs w:val="26"/>
              </w:rPr>
              <w:t>Thuộc tính</w:t>
            </w:r>
          </w:p>
        </w:tc>
        <w:tc>
          <w:tcPr>
            <w:tcW w:w="2140" w:type="dxa"/>
            <w:shd w:val="clear" w:color="auto" w:fill="auto"/>
            <w:vAlign w:val="center"/>
          </w:tcPr>
          <w:p w14:paraId="73A8E5A4" w14:textId="77777777" w:rsidR="00FC48E4" w:rsidRPr="00BA6AAA" w:rsidRDefault="00FC48E4" w:rsidP="00D41F4B">
            <w:pPr>
              <w:jc w:val="both"/>
              <w:rPr>
                <w:bCs/>
                <w:i/>
                <w:sz w:val="26"/>
                <w:szCs w:val="26"/>
              </w:rPr>
            </w:pPr>
            <w:r w:rsidRPr="00BA6AAA">
              <w:rPr>
                <w:bCs/>
                <w:i/>
                <w:sz w:val="26"/>
                <w:szCs w:val="26"/>
              </w:rPr>
              <w:t>Diễn giải</w:t>
            </w:r>
          </w:p>
        </w:tc>
        <w:tc>
          <w:tcPr>
            <w:tcW w:w="2070" w:type="dxa"/>
            <w:shd w:val="clear" w:color="auto" w:fill="auto"/>
            <w:vAlign w:val="center"/>
          </w:tcPr>
          <w:p w14:paraId="317EC95A" w14:textId="77777777" w:rsidR="00FC48E4" w:rsidRPr="00BA6AAA" w:rsidRDefault="00FC48E4" w:rsidP="00D41F4B">
            <w:pPr>
              <w:jc w:val="both"/>
              <w:rPr>
                <w:bCs/>
                <w:i/>
                <w:sz w:val="26"/>
                <w:szCs w:val="26"/>
              </w:rPr>
            </w:pPr>
            <w:r w:rsidRPr="00BA6AAA">
              <w:rPr>
                <w:bCs/>
                <w:i/>
                <w:sz w:val="26"/>
                <w:szCs w:val="26"/>
              </w:rPr>
              <w:t>Kiểu dữ liệu</w:t>
            </w:r>
          </w:p>
        </w:tc>
        <w:tc>
          <w:tcPr>
            <w:tcW w:w="2367" w:type="dxa"/>
            <w:shd w:val="clear" w:color="auto" w:fill="auto"/>
            <w:vAlign w:val="center"/>
          </w:tcPr>
          <w:p w14:paraId="67FF5670" w14:textId="77777777" w:rsidR="00FC48E4" w:rsidRPr="00BA6AAA" w:rsidRDefault="00FC48E4" w:rsidP="00D41F4B">
            <w:pPr>
              <w:jc w:val="both"/>
              <w:rPr>
                <w:bCs/>
                <w:i/>
                <w:sz w:val="26"/>
                <w:szCs w:val="26"/>
              </w:rPr>
            </w:pPr>
            <w:r w:rsidRPr="00BA6AAA">
              <w:rPr>
                <w:bCs/>
                <w:i/>
                <w:sz w:val="26"/>
                <w:szCs w:val="26"/>
              </w:rPr>
              <w:t>Ràng buộc toàn vẹn</w:t>
            </w:r>
          </w:p>
        </w:tc>
      </w:tr>
      <w:tr w:rsidR="009D618F" w:rsidRPr="00BA6AAA" w14:paraId="747807F2" w14:textId="77777777" w:rsidTr="00F81D42">
        <w:tc>
          <w:tcPr>
            <w:tcW w:w="677" w:type="dxa"/>
            <w:shd w:val="clear" w:color="auto" w:fill="auto"/>
            <w:vAlign w:val="center"/>
          </w:tcPr>
          <w:p w14:paraId="316A6FE0" w14:textId="77777777" w:rsidR="00FC48E4" w:rsidRPr="00BA6AAA" w:rsidRDefault="00FC48E4" w:rsidP="00D41F4B">
            <w:pPr>
              <w:jc w:val="center"/>
              <w:rPr>
                <w:bCs/>
                <w:sz w:val="26"/>
                <w:szCs w:val="26"/>
              </w:rPr>
            </w:pPr>
            <w:r w:rsidRPr="00BA6AAA">
              <w:rPr>
                <w:bCs/>
                <w:sz w:val="26"/>
                <w:szCs w:val="26"/>
              </w:rPr>
              <w:t>1</w:t>
            </w:r>
          </w:p>
        </w:tc>
        <w:tc>
          <w:tcPr>
            <w:tcW w:w="1750" w:type="dxa"/>
            <w:shd w:val="clear" w:color="auto" w:fill="auto"/>
            <w:vAlign w:val="center"/>
          </w:tcPr>
          <w:p w14:paraId="5B52BF7D" w14:textId="77777777" w:rsidR="00FC48E4" w:rsidRPr="00BA6AAA" w:rsidRDefault="00CC1FBF" w:rsidP="00D41F4B">
            <w:pPr>
              <w:jc w:val="both"/>
              <w:rPr>
                <w:bCs/>
                <w:sz w:val="26"/>
                <w:szCs w:val="26"/>
              </w:rPr>
            </w:pPr>
            <w:r>
              <w:rPr>
                <w:bCs/>
                <w:sz w:val="26"/>
                <w:szCs w:val="26"/>
              </w:rPr>
              <w:t>masanpham</w:t>
            </w:r>
          </w:p>
        </w:tc>
        <w:tc>
          <w:tcPr>
            <w:tcW w:w="2140" w:type="dxa"/>
            <w:shd w:val="clear" w:color="auto" w:fill="auto"/>
            <w:vAlign w:val="center"/>
          </w:tcPr>
          <w:p w14:paraId="1088F375" w14:textId="77777777" w:rsidR="00FC48E4" w:rsidRPr="00BA6AAA" w:rsidRDefault="009D618F" w:rsidP="00D41F4B">
            <w:pPr>
              <w:jc w:val="both"/>
              <w:rPr>
                <w:bCs/>
                <w:sz w:val="26"/>
                <w:szCs w:val="26"/>
              </w:rPr>
            </w:pPr>
            <w:r>
              <w:rPr>
                <w:bCs/>
                <w:sz w:val="26"/>
                <w:szCs w:val="26"/>
              </w:rPr>
              <w:t>Mã sản phẩm</w:t>
            </w:r>
          </w:p>
        </w:tc>
        <w:tc>
          <w:tcPr>
            <w:tcW w:w="2070" w:type="dxa"/>
            <w:shd w:val="clear" w:color="auto" w:fill="auto"/>
            <w:vAlign w:val="center"/>
          </w:tcPr>
          <w:p w14:paraId="70F08932" w14:textId="77777777" w:rsidR="00FC48E4" w:rsidRPr="00BA6AAA" w:rsidRDefault="007A7B56" w:rsidP="00D41F4B">
            <w:pPr>
              <w:jc w:val="both"/>
              <w:rPr>
                <w:bCs/>
                <w:sz w:val="26"/>
                <w:szCs w:val="26"/>
              </w:rPr>
            </w:pPr>
            <w:r>
              <w:rPr>
                <w:bCs/>
                <w:sz w:val="26"/>
                <w:szCs w:val="26"/>
              </w:rPr>
              <w:t>int(11)</w:t>
            </w:r>
          </w:p>
        </w:tc>
        <w:tc>
          <w:tcPr>
            <w:tcW w:w="2367" w:type="dxa"/>
            <w:shd w:val="clear" w:color="auto" w:fill="auto"/>
            <w:vAlign w:val="center"/>
          </w:tcPr>
          <w:p w14:paraId="56CC3E1F" w14:textId="77777777" w:rsidR="00FC48E4" w:rsidRPr="00BA6AAA" w:rsidRDefault="00FC48E4" w:rsidP="00D41F4B">
            <w:pPr>
              <w:jc w:val="both"/>
              <w:rPr>
                <w:bCs/>
                <w:sz w:val="26"/>
                <w:szCs w:val="26"/>
              </w:rPr>
            </w:pPr>
            <w:r w:rsidRPr="00BA6AAA">
              <w:rPr>
                <w:bCs/>
                <w:sz w:val="26"/>
                <w:szCs w:val="26"/>
              </w:rPr>
              <w:t>Khóa chính</w:t>
            </w:r>
          </w:p>
        </w:tc>
      </w:tr>
      <w:tr w:rsidR="009D618F" w:rsidRPr="00BA6AAA" w14:paraId="33472DA8" w14:textId="77777777" w:rsidTr="00F81D42">
        <w:tc>
          <w:tcPr>
            <w:tcW w:w="677" w:type="dxa"/>
            <w:shd w:val="clear" w:color="auto" w:fill="auto"/>
            <w:vAlign w:val="center"/>
          </w:tcPr>
          <w:p w14:paraId="3BD5C334" w14:textId="77777777" w:rsidR="00FC48E4" w:rsidRPr="00BA6AAA" w:rsidRDefault="00FC48E4" w:rsidP="00D41F4B">
            <w:pPr>
              <w:jc w:val="center"/>
              <w:rPr>
                <w:bCs/>
                <w:sz w:val="26"/>
                <w:szCs w:val="26"/>
              </w:rPr>
            </w:pPr>
            <w:r w:rsidRPr="00BA6AAA">
              <w:rPr>
                <w:bCs/>
                <w:sz w:val="26"/>
                <w:szCs w:val="26"/>
              </w:rPr>
              <w:t>2</w:t>
            </w:r>
          </w:p>
        </w:tc>
        <w:tc>
          <w:tcPr>
            <w:tcW w:w="1750" w:type="dxa"/>
            <w:shd w:val="clear" w:color="auto" w:fill="auto"/>
            <w:vAlign w:val="center"/>
          </w:tcPr>
          <w:p w14:paraId="12AE7823" w14:textId="77777777" w:rsidR="00FC48E4" w:rsidRPr="00BA6AAA" w:rsidRDefault="00CC1FBF" w:rsidP="00D41F4B">
            <w:pPr>
              <w:jc w:val="both"/>
              <w:rPr>
                <w:bCs/>
                <w:sz w:val="26"/>
                <w:szCs w:val="26"/>
              </w:rPr>
            </w:pPr>
            <w:r>
              <w:rPr>
                <w:bCs/>
                <w:sz w:val="26"/>
                <w:szCs w:val="26"/>
              </w:rPr>
              <w:t>tensanpham</w:t>
            </w:r>
          </w:p>
        </w:tc>
        <w:tc>
          <w:tcPr>
            <w:tcW w:w="2140" w:type="dxa"/>
            <w:shd w:val="clear" w:color="auto" w:fill="auto"/>
            <w:vAlign w:val="center"/>
          </w:tcPr>
          <w:p w14:paraId="4A438CD0" w14:textId="77777777" w:rsidR="00FC48E4" w:rsidRPr="00BA6AAA" w:rsidRDefault="000C4BC3" w:rsidP="00D41F4B">
            <w:pPr>
              <w:jc w:val="both"/>
              <w:rPr>
                <w:bCs/>
                <w:sz w:val="26"/>
                <w:szCs w:val="26"/>
              </w:rPr>
            </w:pPr>
            <w:r>
              <w:rPr>
                <w:bCs/>
                <w:sz w:val="26"/>
                <w:szCs w:val="26"/>
              </w:rPr>
              <w:t>Tên sản phẩm</w:t>
            </w:r>
          </w:p>
        </w:tc>
        <w:tc>
          <w:tcPr>
            <w:tcW w:w="2070" w:type="dxa"/>
            <w:shd w:val="clear" w:color="auto" w:fill="auto"/>
            <w:vAlign w:val="center"/>
          </w:tcPr>
          <w:p w14:paraId="1C7DE6F3" w14:textId="77777777" w:rsidR="00FC48E4" w:rsidRPr="00BA6AAA" w:rsidRDefault="000C4BC3" w:rsidP="00D41F4B">
            <w:pPr>
              <w:jc w:val="both"/>
              <w:rPr>
                <w:bCs/>
                <w:sz w:val="26"/>
                <w:szCs w:val="26"/>
              </w:rPr>
            </w:pPr>
            <w:r>
              <w:rPr>
                <w:bCs/>
                <w:sz w:val="26"/>
                <w:szCs w:val="26"/>
              </w:rPr>
              <w:t>varchar(250)</w:t>
            </w:r>
          </w:p>
        </w:tc>
        <w:tc>
          <w:tcPr>
            <w:tcW w:w="2367" w:type="dxa"/>
            <w:shd w:val="clear" w:color="auto" w:fill="auto"/>
            <w:vAlign w:val="center"/>
          </w:tcPr>
          <w:p w14:paraId="2511B486" w14:textId="77777777" w:rsidR="00FC48E4" w:rsidRPr="00BA6AAA" w:rsidRDefault="00FC48E4" w:rsidP="00D41F4B">
            <w:pPr>
              <w:jc w:val="both"/>
              <w:rPr>
                <w:bCs/>
                <w:sz w:val="26"/>
                <w:szCs w:val="26"/>
              </w:rPr>
            </w:pPr>
          </w:p>
        </w:tc>
      </w:tr>
      <w:tr w:rsidR="009D618F" w:rsidRPr="00BA6AAA" w14:paraId="7010BB2F" w14:textId="77777777" w:rsidTr="00F81D42">
        <w:tc>
          <w:tcPr>
            <w:tcW w:w="677" w:type="dxa"/>
            <w:shd w:val="clear" w:color="auto" w:fill="auto"/>
            <w:vAlign w:val="center"/>
          </w:tcPr>
          <w:p w14:paraId="4CAF499E" w14:textId="77777777" w:rsidR="00FC48E4" w:rsidRPr="00BA6AAA" w:rsidRDefault="00FC48E4" w:rsidP="00D41F4B">
            <w:pPr>
              <w:jc w:val="center"/>
              <w:rPr>
                <w:bCs/>
                <w:sz w:val="26"/>
                <w:szCs w:val="26"/>
              </w:rPr>
            </w:pPr>
            <w:r w:rsidRPr="00BA6AAA">
              <w:rPr>
                <w:bCs/>
                <w:sz w:val="26"/>
                <w:szCs w:val="26"/>
              </w:rPr>
              <w:t>3</w:t>
            </w:r>
          </w:p>
        </w:tc>
        <w:tc>
          <w:tcPr>
            <w:tcW w:w="1750" w:type="dxa"/>
            <w:shd w:val="clear" w:color="auto" w:fill="auto"/>
            <w:vAlign w:val="center"/>
          </w:tcPr>
          <w:p w14:paraId="7BA80617" w14:textId="77777777" w:rsidR="00FC48E4" w:rsidRPr="00BA6AAA" w:rsidRDefault="007A7B56" w:rsidP="00D41F4B">
            <w:pPr>
              <w:jc w:val="both"/>
              <w:rPr>
                <w:bCs/>
                <w:sz w:val="26"/>
                <w:szCs w:val="26"/>
              </w:rPr>
            </w:pPr>
            <w:r>
              <w:rPr>
                <w:bCs/>
                <w:sz w:val="26"/>
                <w:szCs w:val="26"/>
              </w:rPr>
              <w:t>gia</w:t>
            </w:r>
          </w:p>
        </w:tc>
        <w:tc>
          <w:tcPr>
            <w:tcW w:w="2140" w:type="dxa"/>
            <w:shd w:val="clear" w:color="auto" w:fill="auto"/>
            <w:vAlign w:val="center"/>
          </w:tcPr>
          <w:p w14:paraId="77FE9C6F" w14:textId="77777777" w:rsidR="00FC48E4" w:rsidRPr="00BA6AAA" w:rsidRDefault="000C4BC3" w:rsidP="00D41F4B">
            <w:pPr>
              <w:jc w:val="both"/>
              <w:rPr>
                <w:bCs/>
                <w:sz w:val="26"/>
                <w:szCs w:val="26"/>
              </w:rPr>
            </w:pPr>
            <w:r>
              <w:rPr>
                <w:bCs/>
                <w:sz w:val="26"/>
                <w:szCs w:val="26"/>
              </w:rPr>
              <w:t>Giá</w:t>
            </w:r>
          </w:p>
        </w:tc>
        <w:tc>
          <w:tcPr>
            <w:tcW w:w="2070" w:type="dxa"/>
            <w:shd w:val="clear" w:color="auto" w:fill="auto"/>
            <w:vAlign w:val="center"/>
          </w:tcPr>
          <w:p w14:paraId="7DC446BB" w14:textId="77777777" w:rsidR="00FC48E4" w:rsidRPr="00BA6AAA" w:rsidRDefault="007A7B56" w:rsidP="00D41F4B">
            <w:pPr>
              <w:jc w:val="both"/>
              <w:rPr>
                <w:bCs/>
                <w:sz w:val="26"/>
                <w:szCs w:val="26"/>
              </w:rPr>
            </w:pPr>
            <w:r>
              <w:rPr>
                <w:bCs/>
                <w:sz w:val="26"/>
                <w:szCs w:val="26"/>
              </w:rPr>
              <w:t>int(11)</w:t>
            </w:r>
          </w:p>
        </w:tc>
        <w:tc>
          <w:tcPr>
            <w:tcW w:w="2367" w:type="dxa"/>
            <w:shd w:val="clear" w:color="auto" w:fill="auto"/>
            <w:vAlign w:val="center"/>
          </w:tcPr>
          <w:p w14:paraId="6DDA703D" w14:textId="77777777" w:rsidR="00FC48E4" w:rsidRPr="00BA6AAA" w:rsidRDefault="00FC48E4" w:rsidP="00D41F4B">
            <w:pPr>
              <w:jc w:val="both"/>
              <w:rPr>
                <w:bCs/>
                <w:sz w:val="26"/>
                <w:szCs w:val="26"/>
              </w:rPr>
            </w:pPr>
          </w:p>
        </w:tc>
      </w:tr>
      <w:tr w:rsidR="000F52D8" w:rsidRPr="00BA6AAA" w14:paraId="7E1F3BB4" w14:textId="77777777" w:rsidTr="00F81D42">
        <w:tc>
          <w:tcPr>
            <w:tcW w:w="677" w:type="dxa"/>
            <w:shd w:val="clear" w:color="auto" w:fill="auto"/>
            <w:vAlign w:val="center"/>
          </w:tcPr>
          <w:p w14:paraId="4CE9F0FC" w14:textId="77777777" w:rsidR="000F52D8" w:rsidRDefault="007A7B56" w:rsidP="00D41F4B">
            <w:pPr>
              <w:jc w:val="center"/>
              <w:rPr>
                <w:bCs/>
                <w:sz w:val="26"/>
                <w:szCs w:val="26"/>
              </w:rPr>
            </w:pPr>
            <w:r>
              <w:rPr>
                <w:bCs/>
                <w:sz w:val="26"/>
                <w:szCs w:val="26"/>
              </w:rPr>
              <w:t>4</w:t>
            </w:r>
          </w:p>
        </w:tc>
        <w:tc>
          <w:tcPr>
            <w:tcW w:w="1750" w:type="dxa"/>
            <w:shd w:val="clear" w:color="auto" w:fill="auto"/>
            <w:vAlign w:val="center"/>
          </w:tcPr>
          <w:p w14:paraId="45CED793" w14:textId="77777777" w:rsidR="000F52D8" w:rsidRDefault="000F52D8" w:rsidP="00D41F4B">
            <w:pPr>
              <w:jc w:val="both"/>
              <w:rPr>
                <w:bCs/>
                <w:sz w:val="26"/>
                <w:szCs w:val="26"/>
              </w:rPr>
            </w:pPr>
            <w:r>
              <w:rPr>
                <w:bCs/>
                <w:sz w:val="26"/>
                <w:szCs w:val="26"/>
              </w:rPr>
              <w:t>iddm</w:t>
            </w:r>
          </w:p>
        </w:tc>
        <w:tc>
          <w:tcPr>
            <w:tcW w:w="2140" w:type="dxa"/>
            <w:shd w:val="clear" w:color="auto" w:fill="auto"/>
            <w:vAlign w:val="center"/>
          </w:tcPr>
          <w:p w14:paraId="2B310F0D" w14:textId="77777777" w:rsidR="000F52D8" w:rsidRDefault="000C4BC3" w:rsidP="00D41F4B">
            <w:pPr>
              <w:jc w:val="both"/>
              <w:rPr>
                <w:bCs/>
                <w:sz w:val="26"/>
                <w:szCs w:val="26"/>
              </w:rPr>
            </w:pPr>
            <w:r>
              <w:rPr>
                <w:bCs/>
                <w:sz w:val="26"/>
                <w:szCs w:val="26"/>
              </w:rPr>
              <w:t>Mã danh mục</w:t>
            </w:r>
          </w:p>
        </w:tc>
        <w:tc>
          <w:tcPr>
            <w:tcW w:w="2070" w:type="dxa"/>
            <w:shd w:val="clear" w:color="auto" w:fill="auto"/>
            <w:vAlign w:val="center"/>
          </w:tcPr>
          <w:p w14:paraId="141B27BD" w14:textId="77777777" w:rsidR="000F52D8" w:rsidRDefault="007A7B56" w:rsidP="00D41F4B">
            <w:pPr>
              <w:jc w:val="both"/>
              <w:rPr>
                <w:bCs/>
                <w:sz w:val="26"/>
                <w:szCs w:val="26"/>
              </w:rPr>
            </w:pPr>
            <w:r>
              <w:rPr>
                <w:bCs/>
                <w:sz w:val="26"/>
                <w:szCs w:val="26"/>
              </w:rPr>
              <w:t>int(11)</w:t>
            </w:r>
          </w:p>
        </w:tc>
        <w:tc>
          <w:tcPr>
            <w:tcW w:w="2367" w:type="dxa"/>
            <w:shd w:val="clear" w:color="auto" w:fill="auto"/>
            <w:vAlign w:val="center"/>
          </w:tcPr>
          <w:p w14:paraId="70D0321B" w14:textId="77777777" w:rsidR="000F52D8" w:rsidRPr="00BA6AAA" w:rsidRDefault="000C4BC3" w:rsidP="00D41F4B">
            <w:pPr>
              <w:jc w:val="both"/>
              <w:rPr>
                <w:bCs/>
                <w:sz w:val="26"/>
                <w:szCs w:val="26"/>
              </w:rPr>
            </w:pPr>
            <w:r>
              <w:rPr>
                <w:bCs/>
                <w:sz w:val="26"/>
                <w:szCs w:val="26"/>
              </w:rPr>
              <w:t>Khóa ngoại</w:t>
            </w:r>
          </w:p>
        </w:tc>
      </w:tr>
      <w:tr w:rsidR="000F52D8" w:rsidRPr="00BA6AAA" w14:paraId="020DB857" w14:textId="77777777" w:rsidTr="00F81D42">
        <w:tc>
          <w:tcPr>
            <w:tcW w:w="677" w:type="dxa"/>
            <w:shd w:val="clear" w:color="auto" w:fill="auto"/>
            <w:vAlign w:val="center"/>
          </w:tcPr>
          <w:p w14:paraId="0F425903" w14:textId="77777777" w:rsidR="000F52D8" w:rsidRDefault="007A7B56" w:rsidP="00D41F4B">
            <w:pPr>
              <w:jc w:val="center"/>
              <w:rPr>
                <w:bCs/>
                <w:sz w:val="26"/>
                <w:szCs w:val="26"/>
              </w:rPr>
            </w:pPr>
            <w:r>
              <w:rPr>
                <w:bCs/>
                <w:sz w:val="26"/>
                <w:szCs w:val="26"/>
              </w:rPr>
              <w:t>5</w:t>
            </w:r>
          </w:p>
        </w:tc>
        <w:tc>
          <w:tcPr>
            <w:tcW w:w="1750" w:type="dxa"/>
            <w:shd w:val="clear" w:color="auto" w:fill="auto"/>
            <w:vAlign w:val="center"/>
          </w:tcPr>
          <w:p w14:paraId="7F5D7BDD" w14:textId="77777777" w:rsidR="000F52D8" w:rsidRDefault="007A7B56" w:rsidP="00D41F4B">
            <w:pPr>
              <w:jc w:val="both"/>
              <w:rPr>
                <w:bCs/>
                <w:sz w:val="26"/>
                <w:szCs w:val="26"/>
              </w:rPr>
            </w:pPr>
            <w:r>
              <w:rPr>
                <w:bCs/>
                <w:sz w:val="26"/>
                <w:szCs w:val="26"/>
              </w:rPr>
              <w:t>mota</w:t>
            </w:r>
          </w:p>
        </w:tc>
        <w:tc>
          <w:tcPr>
            <w:tcW w:w="2140" w:type="dxa"/>
            <w:shd w:val="clear" w:color="auto" w:fill="auto"/>
            <w:vAlign w:val="center"/>
          </w:tcPr>
          <w:p w14:paraId="4065BAD5" w14:textId="77777777" w:rsidR="000F52D8" w:rsidRDefault="000C4BC3" w:rsidP="00D41F4B">
            <w:pPr>
              <w:jc w:val="both"/>
              <w:rPr>
                <w:bCs/>
                <w:sz w:val="26"/>
                <w:szCs w:val="26"/>
              </w:rPr>
            </w:pPr>
            <w:r>
              <w:rPr>
                <w:bCs/>
                <w:sz w:val="26"/>
                <w:szCs w:val="26"/>
              </w:rPr>
              <w:t>Mô tả</w:t>
            </w:r>
          </w:p>
        </w:tc>
        <w:tc>
          <w:tcPr>
            <w:tcW w:w="2070" w:type="dxa"/>
            <w:shd w:val="clear" w:color="auto" w:fill="auto"/>
            <w:vAlign w:val="center"/>
          </w:tcPr>
          <w:p w14:paraId="19BD4670" w14:textId="77777777" w:rsidR="000F52D8" w:rsidRDefault="000C4BC3" w:rsidP="00D41F4B">
            <w:pPr>
              <w:jc w:val="both"/>
              <w:rPr>
                <w:bCs/>
                <w:sz w:val="26"/>
                <w:szCs w:val="26"/>
              </w:rPr>
            </w:pPr>
            <w:r>
              <w:rPr>
                <w:bCs/>
                <w:sz w:val="26"/>
                <w:szCs w:val="26"/>
              </w:rPr>
              <w:t>text</w:t>
            </w:r>
          </w:p>
        </w:tc>
        <w:tc>
          <w:tcPr>
            <w:tcW w:w="2367" w:type="dxa"/>
            <w:shd w:val="clear" w:color="auto" w:fill="auto"/>
            <w:vAlign w:val="center"/>
          </w:tcPr>
          <w:p w14:paraId="0D43EDFD" w14:textId="77777777" w:rsidR="000F52D8" w:rsidRPr="00BA6AAA" w:rsidRDefault="000F52D8" w:rsidP="00D41F4B">
            <w:pPr>
              <w:jc w:val="both"/>
              <w:rPr>
                <w:bCs/>
                <w:sz w:val="26"/>
                <w:szCs w:val="26"/>
              </w:rPr>
            </w:pPr>
          </w:p>
        </w:tc>
      </w:tr>
      <w:tr w:rsidR="002A57ED" w:rsidRPr="00BA6AAA" w14:paraId="1D68FA2E" w14:textId="77777777" w:rsidTr="00F81D42">
        <w:tc>
          <w:tcPr>
            <w:tcW w:w="677" w:type="dxa"/>
            <w:shd w:val="clear" w:color="auto" w:fill="auto"/>
            <w:vAlign w:val="center"/>
          </w:tcPr>
          <w:p w14:paraId="63658246" w14:textId="77777777" w:rsidR="002A57ED" w:rsidRDefault="002A57ED" w:rsidP="00D41F4B">
            <w:pPr>
              <w:jc w:val="center"/>
              <w:rPr>
                <w:bCs/>
                <w:sz w:val="26"/>
                <w:szCs w:val="26"/>
              </w:rPr>
            </w:pPr>
            <w:r>
              <w:rPr>
                <w:bCs/>
                <w:sz w:val="26"/>
                <w:szCs w:val="26"/>
              </w:rPr>
              <w:t>6</w:t>
            </w:r>
          </w:p>
        </w:tc>
        <w:tc>
          <w:tcPr>
            <w:tcW w:w="1750" w:type="dxa"/>
            <w:shd w:val="clear" w:color="auto" w:fill="auto"/>
            <w:vAlign w:val="center"/>
          </w:tcPr>
          <w:p w14:paraId="484398C4" w14:textId="77777777" w:rsidR="002A57ED" w:rsidRDefault="002A57ED" w:rsidP="00D41F4B">
            <w:pPr>
              <w:jc w:val="both"/>
              <w:rPr>
                <w:bCs/>
                <w:sz w:val="26"/>
                <w:szCs w:val="26"/>
              </w:rPr>
            </w:pPr>
            <w:r>
              <w:rPr>
                <w:bCs/>
                <w:sz w:val="26"/>
                <w:szCs w:val="26"/>
              </w:rPr>
              <w:t>motachitiet</w:t>
            </w:r>
          </w:p>
        </w:tc>
        <w:tc>
          <w:tcPr>
            <w:tcW w:w="2140" w:type="dxa"/>
            <w:shd w:val="clear" w:color="auto" w:fill="auto"/>
            <w:vAlign w:val="center"/>
          </w:tcPr>
          <w:p w14:paraId="64485FCF" w14:textId="77777777" w:rsidR="002A57ED" w:rsidRDefault="002A57ED" w:rsidP="00D41F4B">
            <w:pPr>
              <w:jc w:val="both"/>
              <w:rPr>
                <w:bCs/>
                <w:sz w:val="26"/>
                <w:szCs w:val="26"/>
              </w:rPr>
            </w:pPr>
            <w:r>
              <w:rPr>
                <w:bCs/>
                <w:sz w:val="26"/>
                <w:szCs w:val="26"/>
              </w:rPr>
              <w:t>Mô tả chi tiết</w:t>
            </w:r>
          </w:p>
        </w:tc>
        <w:tc>
          <w:tcPr>
            <w:tcW w:w="2070" w:type="dxa"/>
            <w:shd w:val="clear" w:color="auto" w:fill="auto"/>
            <w:vAlign w:val="center"/>
          </w:tcPr>
          <w:p w14:paraId="4790626A" w14:textId="77777777" w:rsidR="002A57ED" w:rsidRDefault="002A57ED" w:rsidP="00D41F4B">
            <w:pPr>
              <w:jc w:val="both"/>
              <w:rPr>
                <w:bCs/>
                <w:sz w:val="26"/>
                <w:szCs w:val="26"/>
              </w:rPr>
            </w:pPr>
            <w:r>
              <w:rPr>
                <w:bCs/>
                <w:sz w:val="26"/>
                <w:szCs w:val="26"/>
              </w:rPr>
              <w:t>text</w:t>
            </w:r>
          </w:p>
        </w:tc>
        <w:tc>
          <w:tcPr>
            <w:tcW w:w="2367" w:type="dxa"/>
            <w:shd w:val="clear" w:color="auto" w:fill="auto"/>
            <w:vAlign w:val="center"/>
          </w:tcPr>
          <w:p w14:paraId="091C4AA9" w14:textId="77777777" w:rsidR="002A57ED" w:rsidRPr="00BA6AAA" w:rsidRDefault="002A57ED" w:rsidP="00D41F4B">
            <w:pPr>
              <w:jc w:val="both"/>
              <w:rPr>
                <w:bCs/>
                <w:sz w:val="26"/>
                <w:szCs w:val="26"/>
              </w:rPr>
            </w:pPr>
          </w:p>
        </w:tc>
      </w:tr>
    </w:tbl>
    <w:p w14:paraId="5F5286CF" w14:textId="77777777" w:rsidR="00FC48E4" w:rsidRDefault="000C4BC3" w:rsidP="00FC48E4">
      <w:pPr>
        <w:spacing w:before="120" w:after="120" w:line="360" w:lineRule="auto"/>
        <w:ind w:firstLine="720"/>
        <w:jc w:val="both"/>
        <w:rPr>
          <w:bCs/>
          <w:sz w:val="26"/>
          <w:szCs w:val="26"/>
        </w:rPr>
      </w:pPr>
      <w:r>
        <w:rPr>
          <w:bCs/>
          <w:sz w:val="26"/>
          <w:szCs w:val="26"/>
        </w:rPr>
        <w:t xml:space="preserve">Tên thực thể: </w:t>
      </w:r>
      <w:r w:rsidRPr="000C4BC3">
        <w:rPr>
          <w:b/>
          <w:bCs/>
          <w:sz w:val="26"/>
          <w:szCs w:val="26"/>
        </w:rPr>
        <w:t>danhmuc</w:t>
      </w:r>
    </w:p>
    <w:p w14:paraId="7C0A93B4" w14:textId="77777777" w:rsidR="00FC48E4" w:rsidRDefault="00FC48E4" w:rsidP="00FC48E4">
      <w:pPr>
        <w:spacing w:before="120" w:after="120" w:line="360" w:lineRule="auto"/>
        <w:ind w:firstLine="720"/>
        <w:jc w:val="both"/>
        <w:rPr>
          <w:bCs/>
          <w:sz w:val="26"/>
          <w:szCs w:val="26"/>
        </w:rPr>
      </w:pPr>
      <w:r>
        <w:rPr>
          <w:bCs/>
          <w:sz w:val="26"/>
          <w:szCs w:val="26"/>
        </w:rPr>
        <w:t xml:space="preserve">Mô tả: Lưu thông tin </w:t>
      </w:r>
      <w:r w:rsidR="00B22CC5">
        <w:rPr>
          <w:bCs/>
          <w:sz w:val="26"/>
          <w:szCs w:val="26"/>
        </w:rPr>
        <w:t xml:space="preserve">danh mục </w:t>
      </w:r>
      <w:r>
        <w:rPr>
          <w:bCs/>
          <w:sz w:val="26"/>
          <w:szCs w:val="26"/>
        </w:rPr>
        <w:t>của hệ thống</w:t>
      </w:r>
    </w:p>
    <w:p w14:paraId="3CD15ECC" w14:textId="77777777" w:rsidR="00FC48E4" w:rsidRDefault="00FC48E4" w:rsidP="00FC48E4">
      <w:pPr>
        <w:spacing w:before="120" w:after="120" w:line="360" w:lineRule="auto"/>
        <w:ind w:firstLine="720"/>
        <w:jc w:val="both"/>
        <w:rPr>
          <w:bCs/>
          <w:sz w:val="26"/>
          <w:szCs w:val="26"/>
        </w:rPr>
      </w:pPr>
      <w:r>
        <w:rPr>
          <w:bCs/>
          <w:sz w:val="26"/>
          <w:szCs w:val="26"/>
        </w:rPr>
        <w:t>Chi tiết thực thể:</w:t>
      </w:r>
    </w:p>
    <w:p w14:paraId="472E7C12" w14:textId="77777777" w:rsidR="00BF3681" w:rsidRDefault="00BF3681" w:rsidP="00BF3681">
      <w:pPr>
        <w:pStyle w:val="Caption"/>
        <w:keepNext/>
      </w:pPr>
      <w:bookmarkStart w:id="82" w:name="_Toc154746654"/>
      <w:bookmarkStart w:id="83" w:name="_Toc154839894"/>
      <w:bookmarkStart w:id="84" w:name="_Toc154839939"/>
      <w:r>
        <w:t xml:space="preserve">Bảng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725F32">
        <w:t>.</w:t>
      </w:r>
      <w:r w:rsidR="00200270">
        <w:rPr>
          <w:noProof/>
        </w:rPr>
        <w:fldChar w:fldCharType="begin"/>
      </w:r>
      <w:r w:rsidR="00200270">
        <w:rPr>
          <w:noProof/>
        </w:rPr>
        <w:instrText xml:space="preserve"> SEQ Bảng \* ARABIC \s 1 </w:instrText>
      </w:r>
      <w:r w:rsidR="00200270">
        <w:rPr>
          <w:noProof/>
        </w:rPr>
        <w:fldChar w:fldCharType="separate"/>
      </w:r>
      <w:r w:rsidR="001955C9">
        <w:rPr>
          <w:noProof/>
        </w:rPr>
        <w:t>4</w:t>
      </w:r>
      <w:r w:rsidR="00200270">
        <w:rPr>
          <w:noProof/>
        </w:rPr>
        <w:fldChar w:fldCharType="end"/>
      </w:r>
      <w:r w:rsidRPr="00BF3681">
        <w:t xml:space="preserve"> </w:t>
      </w:r>
      <w:r>
        <w:t>Chi tiết thực thể danhmuc</w:t>
      </w:r>
      <w:bookmarkEnd w:id="82"/>
      <w:bookmarkEnd w:id="83"/>
      <w:bookmarkEnd w:id="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3"/>
        <w:gridCol w:w="1739"/>
        <w:gridCol w:w="2057"/>
        <w:gridCol w:w="2036"/>
        <w:gridCol w:w="2273"/>
      </w:tblGrid>
      <w:tr w:rsidR="00FC48E4" w:rsidRPr="00BA6AAA" w14:paraId="09888BE1" w14:textId="77777777" w:rsidTr="00C1535B">
        <w:tc>
          <w:tcPr>
            <w:tcW w:w="676" w:type="dxa"/>
            <w:shd w:val="clear" w:color="auto" w:fill="auto"/>
            <w:vAlign w:val="center"/>
          </w:tcPr>
          <w:p w14:paraId="5D5A8EB6" w14:textId="77777777" w:rsidR="00FC48E4" w:rsidRPr="00BA6AAA" w:rsidRDefault="00FC48E4" w:rsidP="00D41F4B">
            <w:pPr>
              <w:jc w:val="both"/>
              <w:rPr>
                <w:bCs/>
                <w:i/>
                <w:sz w:val="26"/>
                <w:szCs w:val="26"/>
              </w:rPr>
            </w:pPr>
            <w:r w:rsidRPr="00BA6AAA">
              <w:rPr>
                <w:bCs/>
                <w:i/>
                <w:sz w:val="26"/>
                <w:szCs w:val="26"/>
              </w:rPr>
              <w:t>STT</w:t>
            </w:r>
          </w:p>
        </w:tc>
        <w:tc>
          <w:tcPr>
            <w:tcW w:w="1754" w:type="dxa"/>
            <w:shd w:val="clear" w:color="auto" w:fill="auto"/>
            <w:vAlign w:val="center"/>
          </w:tcPr>
          <w:p w14:paraId="7621C397" w14:textId="77777777" w:rsidR="00FC48E4" w:rsidRPr="00BA6AAA" w:rsidRDefault="00FC48E4" w:rsidP="00D41F4B">
            <w:pPr>
              <w:jc w:val="center"/>
              <w:rPr>
                <w:bCs/>
                <w:i/>
                <w:sz w:val="26"/>
                <w:szCs w:val="26"/>
              </w:rPr>
            </w:pPr>
            <w:r w:rsidRPr="00BA6AAA">
              <w:rPr>
                <w:bCs/>
                <w:i/>
                <w:sz w:val="26"/>
                <w:szCs w:val="26"/>
              </w:rPr>
              <w:t>Thuộc tính</w:t>
            </w:r>
          </w:p>
        </w:tc>
        <w:tc>
          <w:tcPr>
            <w:tcW w:w="2138" w:type="dxa"/>
            <w:shd w:val="clear" w:color="auto" w:fill="auto"/>
            <w:vAlign w:val="center"/>
          </w:tcPr>
          <w:p w14:paraId="08597224" w14:textId="77777777" w:rsidR="00FC48E4" w:rsidRPr="00BA6AAA" w:rsidRDefault="00FC48E4" w:rsidP="00D41F4B">
            <w:pPr>
              <w:jc w:val="center"/>
              <w:rPr>
                <w:bCs/>
                <w:i/>
                <w:sz w:val="26"/>
                <w:szCs w:val="26"/>
              </w:rPr>
            </w:pPr>
            <w:r w:rsidRPr="00BA6AAA">
              <w:rPr>
                <w:bCs/>
                <w:i/>
                <w:sz w:val="26"/>
                <w:szCs w:val="26"/>
              </w:rPr>
              <w:t>Diễn giải</w:t>
            </w:r>
          </w:p>
        </w:tc>
        <w:tc>
          <w:tcPr>
            <w:tcW w:w="2073" w:type="dxa"/>
            <w:shd w:val="clear" w:color="auto" w:fill="auto"/>
            <w:vAlign w:val="center"/>
          </w:tcPr>
          <w:p w14:paraId="6A7C9356" w14:textId="77777777" w:rsidR="00FC48E4" w:rsidRPr="00BA6AAA" w:rsidRDefault="00FC48E4" w:rsidP="00D41F4B">
            <w:pPr>
              <w:jc w:val="center"/>
              <w:rPr>
                <w:bCs/>
                <w:i/>
                <w:sz w:val="26"/>
                <w:szCs w:val="26"/>
              </w:rPr>
            </w:pPr>
            <w:r w:rsidRPr="00BA6AAA">
              <w:rPr>
                <w:bCs/>
                <w:i/>
                <w:sz w:val="26"/>
                <w:szCs w:val="26"/>
              </w:rPr>
              <w:t>Kiểu dữ liệu</w:t>
            </w:r>
          </w:p>
        </w:tc>
        <w:tc>
          <w:tcPr>
            <w:tcW w:w="2363" w:type="dxa"/>
            <w:shd w:val="clear" w:color="auto" w:fill="auto"/>
            <w:vAlign w:val="center"/>
          </w:tcPr>
          <w:p w14:paraId="482D364A" w14:textId="77777777" w:rsidR="00FC48E4" w:rsidRPr="00BA6AAA" w:rsidRDefault="00FC48E4" w:rsidP="00D41F4B">
            <w:pPr>
              <w:jc w:val="center"/>
              <w:rPr>
                <w:bCs/>
                <w:i/>
                <w:sz w:val="26"/>
                <w:szCs w:val="26"/>
              </w:rPr>
            </w:pPr>
            <w:r w:rsidRPr="00BA6AAA">
              <w:rPr>
                <w:bCs/>
                <w:i/>
                <w:sz w:val="26"/>
                <w:szCs w:val="26"/>
              </w:rPr>
              <w:t>Ràng buộc toàn vẹn</w:t>
            </w:r>
          </w:p>
        </w:tc>
      </w:tr>
      <w:tr w:rsidR="00FC48E4" w:rsidRPr="00BA6AAA" w14:paraId="5B27C271" w14:textId="77777777" w:rsidTr="00D41F4B">
        <w:trPr>
          <w:trHeight w:val="211"/>
        </w:trPr>
        <w:tc>
          <w:tcPr>
            <w:tcW w:w="676" w:type="dxa"/>
            <w:shd w:val="clear" w:color="auto" w:fill="auto"/>
            <w:vAlign w:val="center"/>
          </w:tcPr>
          <w:p w14:paraId="566AE5CB" w14:textId="77777777" w:rsidR="00FC48E4" w:rsidRPr="00BA6AAA" w:rsidRDefault="00FC48E4" w:rsidP="00D41F4B">
            <w:pPr>
              <w:jc w:val="center"/>
              <w:rPr>
                <w:bCs/>
                <w:sz w:val="26"/>
                <w:szCs w:val="26"/>
              </w:rPr>
            </w:pPr>
            <w:r w:rsidRPr="00BA6AAA">
              <w:rPr>
                <w:bCs/>
                <w:sz w:val="26"/>
                <w:szCs w:val="26"/>
              </w:rPr>
              <w:t>1</w:t>
            </w:r>
          </w:p>
        </w:tc>
        <w:tc>
          <w:tcPr>
            <w:tcW w:w="1754" w:type="dxa"/>
            <w:shd w:val="clear" w:color="auto" w:fill="auto"/>
            <w:vAlign w:val="center"/>
          </w:tcPr>
          <w:p w14:paraId="5DFE7948" w14:textId="77777777" w:rsidR="00FC48E4" w:rsidRPr="00BA6AAA" w:rsidRDefault="007A7B56" w:rsidP="00D41F4B">
            <w:pPr>
              <w:rPr>
                <w:bCs/>
                <w:sz w:val="26"/>
                <w:szCs w:val="26"/>
              </w:rPr>
            </w:pPr>
            <w:r>
              <w:rPr>
                <w:bCs/>
                <w:sz w:val="26"/>
                <w:szCs w:val="26"/>
              </w:rPr>
              <w:t>madanhmuc</w:t>
            </w:r>
          </w:p>
        </w:tc>
        <w:tc>
          <w:tcPr>
            <w:tcW w:w="2138" w:type="dxa"/>
            <w:shd w:val="clear" w:color="auto" w:fill="auto"/>
            <w:vAlign w:val="center"/>
          </w:tcPr>
          <w:p w14:paraId="067FA583" w14:textId="77777777" w:rsidR="00FC48E4" w:rsidRPr="00BA6AAA" w:rsidRDefault="00FC48E4" w:rsidP="00D41F4B">
            <w:pPr>
              <w:rPr>
                <w:bCs/>
                <w:sz w:val="26"/>
                <w:szCs w:val="26"/>
              </w:rPr>
            </w:pPr>
            <w:r w:rsidRPr="00BA6AAA">
              <w:rPr>
                <w:bCs/>
                <w:sz w:val="26"/>
                <w:szCs w:val="26"/>
              </w:rPr>
              <w:t xml:space="preserve">Mã </w:t>
            </w:r>
            <w:r w:rsidR="00C1535B">
              <w:rPr>
                <w:bCs/>
                <w:sz w:val="26"/>
                <w:szCs w:val="26"/>
              </w:rPr>
              <w:t>danh mục</w:t>
            </w:r>
          </w:p>
        </w:tc>
        <w:tc>
          <w:tcPr>
            <w:tcW w:w="2073" w:type="dxa"/>
            <w:shd w:val="clear" w:color="auto" w:fill="auto"/>
            <w:vAlign w:val="center"/>
          </w:tcPr>
          <w:p w14:paraId="69FD4AB5" w14:textId="77777777" w:rsidR="00FC48E4" w:rsidRPr="00BA6AAA" w:rsidRDefault="007A7B56" w:rsidP="00D41F4B">
            <w:pPr>
              <w:rPr>
                <w:bCs/>
                <w:sz w:val="26"/>
                <w:szCs w:val="26"/>
              </w:rPr>
            </w:pPr>
            <w:r>
              <w:rPr>
                <w:bCs/>
                <w:sz w:val="26"/>
                <w:szCs w:val="26"/>
              </w:rPr>
              <w:t>int(11)</w:t>
            </w:r>
          </w:p>
        </w:tc>
        <w:tc>
          <w:tcPr>
            <w:tcW w:w="2363" w:type="dxa"/>
            <w:shd w:val="clear" w:color="auto" w:fill="auto"/>
            <w:vAlign w:val="center"/>
          </w:tcPr>
          <w:p w14:paraId="352803D5" w14:textId="77777777" w:rsidR="00FC48E4" w:rsidRPr="00BA6AAA" w:rsidRDefault="00FC48E4" w:rsidP="00D41F4B">
            <w:pPr>
              <w:jc w:val="center"/>
              <w:rPr>
                <w:bCs/>
                <w:sz w:val="26"/>
                <w:szCs w:val="26"/>
              </w:rPr>
            </w:pPr>
            <w:r w:rsidRPr="00BA6AAA">
              <w:rPr>
                <w:bCs/>
                <w:sz w:val="26"/>
                <w:szCs w:val="26"/>
              </w:rPr>
              <w:t>Khóa chính</w:t>
            </w:r>
          </w:p>
        </w:tc>
      </w:tr>
      <w:tr w:rsidR="00FC48E4" w:rsidRPr="00BA6AAA" w14:paraId="1ADDB474" w14:textId="77777777" w:rsidTr="00C1535B">
        <w:tc>
          <w:tcPr>
            <w:tcW w:w="676" w:type="dxa"/>
            <w:shd w:val="clear" w:color="auto" w:fill="auto"/>
            <w:vAlign w:val="center"/>
          </w:tcPr>
          <w:p w14:paraId="1F5B4E82" w14:textId="77777777" w:rsidR="00FC48E4" w:rsidRPr="00BA6AAA" w:rsidRDefault="00FC48E4" w:rsidP="00D41F4B">
            <w:pPr>
              <w:jc w:val="center"/>
              <w:rPr>
                <w:bCs/>
                <w:sz w:val="26"/>
                <w:szCs w:val="26"/>
              </w:rPr>
            </w:pPr>
            <w:r w:rsidRPr="00BA6AAA">
              <w:rPr>
                <w:bCs/>
                <w:sz w:val="26"/>
                <w:szCs w:val="26"/>
              </w:rPr>
              <w:t>2</w:t>
            </w:r>
          </w:p>
        </w:tc>
        <w:tc>
          <w:tcPr>
            <w:tcW w:w="1754" w:type="dxa"/>
            <w:shd w:val="clear" w:color="auto" w:fill="auto"/>
            <w:vAlign w:val="center"/>
          </w:tcPr>
          <w:p w14:paraId="0CDF8275" w14:textId="77777777" w:rsidR="00FC48E4" w:rsidRPr="00BA6AAA" w:rsidRDefault="007A7B56" w:rsidP="00D41F4B">
            <w:pPr>
              <w:rPr>
                <w:bCs/>
                <w:sz w:val="26"/>
                <w:szCs w:val="26"/>
              </w:rPr>
            </w:pPr>
            <w:r>
              <w:rPr>
                <w:bCs/>
                <w:sz w:val="26"/>
                <w:szCs w:val="26"/>
              </w:rPr>
              <w:t>tendanhmuc</w:t>
            </w:r>
          </w:p>
        </w:tc>
        <w:tc>
          <w:tcPr>
            <w:tcW w:w="2138" w:type="dxa"/>
            <w:shd w:val="clear" w:color="auto" w:fill="auto"/>
            <w:vAlign w:val="center"/>
          </w:tcPr>
          <w:p w14:paraId="759C82F0" w14:textId="77777777" w:rsidR="00FC48E4" w:rsidRPr="00BA6AAA" w:rsidRDefault="00C1535B" w:rsidP="00D41F4B">
            <w:pPr>
              <w:rPr>
                <w:bCs/>
                <w:sz w:val="26"/>
                <w:szCs w:val="26"/>
              </w:rPr>
            </w:pPr>
            <w:r>
              <w:rPr>
                <w:bCs/>
                <w:sz w:val="26"/>
                <w:szCs w:val="26"/>
              </w:rPr>
              <w:t>Tên</w:t>
            </w:r>
            <w:r w:rsidR="00F81D42">
              <w:rPr>
                <w:bCs/>
                <w:sz w:val="26"/>
                <w:szCs w:val="26"/>
              </w:rPr>
              <w:t xml:space="preserve"> danh mục</w:t>
            </w:r>
          </w:p>
        </w:tc>
        <w:tc>
          <w:tcPr>
            <w:tcW w:w="2073" w:type="dxa"/>
            <w:shd w:val="clear" w:color="auto" w:fill="auto"/>
            <w:vAlign w:val="center"/>
          </w:tcPr>
          <w:p w14:paraId="1058397C" w14:textId="77777777" w:rsidR="00FC48E4" w:rsidRPr="00BA6AAA" w:rsidRDefault="00F81D42" w:rsidP="00D41F4B">
            <w:pPr>
              <w:rPr>
                <w:bCs/>
                <w:sz w:val="26"/>
                <w:szCs w:val="26"/>
              </w:rPr>
            </w:pPr>
            <w:r>
              <w:rPr>
                <w:bCs/>
                <w:sz w:val="26"/>
                <w:szCs w:val="26"/>
              </w:rPr>
              <w:t>v</w:t>
            </w:r>
            <w:r w:rsidR="000C4BC3">
              <w:rPr>
                <w:bCs/>
                <w:sz w:val="26"/>
                <w:szCs w:val="26"/>
              </w:rPr>
              <w:t>archar(5</w:t>
            </w:r>
            <w:r w:rsidR="00C1535B">
              <w:rPr>
                <w:bCs/>
                <w:sz w:val="26"/>
                <w:szCs w:val="26"/>
              </w:rPr>
              <w:t>0)</w:t>
            </w:r>
          </w:p>
        </w:tc>
        <w:tc>
          <w:tcPr>
            <w:tcW w:w="2363" w:type="dxa"/>
            <w:shd w:val="clear" w:color="auto" w:fill="auto"/>
            <w:vAlign w:val="center"/>
          </w:tcPr>
          <w:p w14:paraId="23A20D1C" w14:textId="77777777" w:rsidR="00FC48E4" w:rsidRPr="00BA6AAA" w:rsidRDefault="00FC48E4" w:rsidP="00D41F4B">
            <w:pPr>
              <w:jc w:val="center"/>
              <w:rPr>
                <w:bCs/>
                <w:sz w:val="26"/>
                <w:szCs w:val="26"/>
              </w:rPr>
            </w:pPr>
          </w:p>
        </w:tc>
      </w:tr>
    </w:tbl>
    <w:p w14:paraId="46609258" w14:textId="77777777" w:rsidR="00F26F55" w:rsidRPr="006F4112" w:rsidRDefault="00C1535B" w:rsidP="006F4112">
      <w:pPr>
        <w:pStyle w:val="nd"/>
      </w:pPr>
      <w:r w:rsidRPr="006F4112">
        <w:t>Tên thực thể:</w:t>
      </w:r>
      <w:r w:rsidR="00D41F4B">
        <w:t xml:space="preserve"> </w:t>
      </w:r>
      <w:r w:rsidR="000C4BC3" w:rsidRPr="006F4112">
        <w:rPr>
          <w:b/>
          <w:bCs/>
        </w:rPr>
        <w:t>hinhanh</w:t>
      </w:r>
    </w:p>
    <w:p w14:paraId="01DB0966" w14:textId="77777777" w:rsidR="00F26F55" w:rsidRPr="006F4112" w:rsidRDefault="00F26F55" w:rsidP="006F4112">
      <w:pPr>
        <w:pStyle w:val="nd"/>
      </w:pPr>
      <w:r w:rsidRPr="006F4112">
        <w:t xml:space="preserve">Mô tả: Lưu thông tin </w:t>
      </w:r>
      <w:r w:rsidR="00956F18" w:rsidRPr="006F4112">
        <w:t xml:space="preserve">hình </w:t>
      </w:r>
      <w:r w:rsidR="00C1535B" w:rsidRPr="006F4112">
        <w:t xml:space="preserve">ảnh </w:t>
      </w:r>
      <w:r w:rsidRPr="006F4112">
        <w:t>của hệ thống</w:t>
      </w:r>
    </w:p>
    <w:p w14:paraId="4B042FD9" w14:textId="77777777" w:rsidR="00D41F4B" w:rsidRDefault="00D41F4B" w:rsidP="006F4112">
      <w:pPr>
        <w:pStyle w:val="nd"/>
      </w:pPr>
    </w:p>
    <w:p w14:paraId="7AAC6E99" w14:textId="77777777" w:rsidR="007A7B56" w:rsidRPr="006F4112" w:rsidRDefault="00F26F55" w:rsidP="006F4112">
      <w:pPr>
        <w:pStyle w:val="nd"/>
      </w:pPr>
      <w:r w:rsidRPr="006F4112">
        <w:t>Chi tiết thực thể:</w:t>
      </w:r>
    </w:p>
    <w:p w14:paraId="441BE176" w14:textId="77777777" w:rsidR="00BF3681" w:rsidRDefault="00BF3681" w:rsidP="00BF3681">
      <w:pPr>
        <w:pStyle w:val="Caption"/>
        <w:keepNext/>
      </w:pPr>
      <w:bookmarkStart w:id="85" w:name="_Toc154746655"/>
      <w:bookmarkStart w:id="86" w:name="_Toc154839895"/>
      <w:bookmarkStart w:id="87" w:name="_Toc154839940"/>
      <w:r>
        <w:t xml:space="preserve">Bảng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725F32">
        <w:t>.</w:t>
      </w:r>
      <w:r w:rsidR="00200270">
        <w:rPr>
          <w:noProof/>
        </w:rPr>
        <w:fldChar w:fldCharType="begin"/>
      </w:r>
      <w:r w:rsidR="00200270">
        <w:rPr>
          <w:noProof/>
        </w:rPr>
        <w:instrText xml:space="preserve"> SEQ Bảng \* ARABIC \s 1 </w:instrText>
      </w:r>
      <w:r w:rsidR="00200270">
        <w:rPr>
          <w:noProof/>
        </w:rPr>
        <w:fldChar w:fldCharType="separate"/>
      </w:r>
      <w:r w:rsidR="001955C9">
        <w:rPr>
          <w:noProof/>
        </w:rPr>
        <w:t>5</w:t>
      </w:r>
      <w:r w:rsidR="00200270">
        <w:rPr>
          <w:noProof/>
        </w:rPr>
        <w:fldChar w:fldCharType="end"/>
      </w:r>
      <w:r w:rsidRPr="00BF3681">
        <w:t xml:space="preserve"> </w:t>
      </w:r>
      <w:r>
        <w:t>Chi tiết thực thể hinhanh</w:t>
      </w:r>
      <w:bookmarkEnd w:id="85"/>
      <w:bookmarkEnd w:id="86"/>
      <w:bookmarkEnd w:id="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4"/>
        <w:gridCol w:w="1732"/>
        <w:gridCol w:w="2075"/>
        <w:gridCol w:w="2010"/>
        <w:gridCol w:w="2287"/>
      </w:tblGrid>
      <w:tr w:rsidR="00F26F55" w:rsidRPr="00BA6AAA" w14:paraId="0C685C63" w14:textId="77777777" w:rsidTr="00B410E9">
        <w:tc>
          <w:tcPr>
            <w:tcW w:w="677" w:type="dxa"/>
            <w:shd w:val="clear" w:color="auto" w:fill="auto"/>
            <w:vAlign w:val="center"/>
          </w:tcPr>
          <w:p w14:paraId="7CA54BB2" w14:textId="77777777" w:rsidR="00F26F55" w:rsidRPr="00BA6AAA" w:rsidRDefault="00F26F55" w:rsidP="00D41F4B">
            <w:pPr>
              <w:jc w:val="both"/>
              <w:rPr>
                <w:bCs/>
                <w:i/>
                <w:sz w:val="26"/>
                <w:szCs w:val="26"/>
              </w:rPr>
            </w:pPr>
            <w:r w:rsidRPr="00BA6AAA">
              <w:rPr>
                <w:bCs/>
                <w:i/>
                <w:sz w:val="26"/>
                <w:szCs w:val="26"/>
              </w:rPr>
              <w:t>STT</w:t>
            </w:r>
          </w:p>
        </w:tc>
        <w:tc>
          <w:tcPr>
            <w:tcW w:w="1755" w:type="dxa"/>
            <w:shd w:val="clear" w:color="auto" w:fill="auto"/>
            <w:vAlign w:val="center"/>
          </w:tcPr>
          <w:p w14:paraId="6C55F814" w14:textId="77777777" w:rsidR="00F26F55" w:rsidRPr="00BA6AAA" w:rsidRDefault="00F26F55" w:rsidP="00D41F4B">
            <w:pPr>
              <w:jc w:val="both"/>
              <w:rPr>
                <w:bCs/>
                <w:i/>
                <w:sz w:val="26"/>
                <w:szCs w:val="26"/>
              </w:rPr>
            </w:pPr>
            <w:r w:rsidRPr="00BA6AAA">
              <w:rPr>
                <w:bCs/>
                <w:i/>
                <w:sz w:val="26"/>
                <w:szCs w:val="26"/>
              </w:rPr>
              <w:t>Thuộc tính</w:t>
            </w:r>
          </w:p>
        </w:tc>
        <w:tc>
          <w:tcPr>
            <w:tcW w:w="2153" w:type="dxa"/>
            <w:shd w:val="clear" w:color="auto" w:fill="auto"/>
            <w:vAlign w:val="center"/>
          </w:tcPr>
          <w:p w14:paraId="391B0064" w14:textId="77777777" w:rsidR="00F26F55" w:rsidRPr="00BA6AAA" w:rsidRDefault="00F26F55" w:rsidP="00D41F4B">
            <w:pPr>
              <w:jc w:val="both"/>
              <w:rPr>
                <w:bCs/>
                <w:i/>
                <w:sz w:val="26"/>
                <w:szCs w:val="26"/>
              </w:rPr>
            </w:pPr>
            <w:r w:rsidRPr="00BA6AAA">
              <w:rPr>
                <w:bCs/>
                <w:i/>
                <w:sz w:val="26"/>
                <w:szCs w:val="26"/>
              </w:rPr>
              <w:t>Diễn giải</w:t>
            </w:r>
          </w:p>
        </w:tc>
        <w:tc>
          <w:tcPr>
            <w:tcW w:w="2038" w:type="dxa"/>
            <w:shd w:val="clear" w:color="auto" w:fill="auto"/>
            <w:vAlign w:val="center"/>
          </w:tcPr>
          <w:p w14:paraId="5BEAD02C" w14:textId="77777777" w:rsidR="00F26F55" w:rsidRPr="00BA6AAA" w:rsidRDefault="00F26F55" w:rsidP="00D41F4B">
            <w:pPr>
              <w:jc w:val="both"/>
              <w:rPr>
                <w:bCs/>
                <w:i/>
                <w:sz w:val="26"/>
                <w:szCs w:val="26"/>
              </w:rPr>
            </w:pPr>
            <w:r w:rsidRPr="00BA6AAA">
              <w:rPr>
                <w:bCs/>
                <w:i/>
                <w:sz w:val="26"/>
                <w:szCs w:val="26"/>
              </w:rPr>
              <w:t>Kiểu dữ liệu</w:t>
            </w:r>
          </w:p>
        </w:tc>
        <w:tc>
          <w:tcPr>
            <w:tcW w:w="2381" w:type="dxa"/>
            <w:shd w:val="clear" w:color="auto" w:fill="auto"/>
            <w:vAlign w:val="center"/>
          </w:tcPr>
          <w:p w14:paraId="5A410BA3" w14:textId="77777777" w:rsidR="00F26F55" w:rsidRPr="00BA6AAA" w:rsidRDefault="00F26F55" w:rsidP="00D41F4B">
            <w:pPr>
              <w:jc w:val="both"/>
              <w:rPr>
                <w:bCs/>
                <w:i/>
                <w:sz w:val="26"/>
                <w:szCs w:val="26"/>
              </w:rPr>
            </w:pPr>
            <w:r w:rsidRPr="00BA6AAA">
              <w:rPr>
                <w:bCs/>
                <w:i/>
                <w:sz w:val="26"/>
                <w:szCs w:val="26"/>
              </w:rPr>
              <w:t>Ràng buộc toàn vẹn</w:t>
            </w:r>
          </w:p>
        </w:tc>
      </w:tr>
      <w:tr w:rsidR="00F26F55" w:rsidRPr="00BA6AAA" w14:paraId="4AE7C16C" w14:textId="77777777" w:rsidTr="00B410E9">
        <w:tc>
          <w:tcPr>
            <w:tcW w:w="677" w:type="dxa"/>
            <w:shd w:val="clear" w:color="auto" w:fill="auto"/>
            <w:vAlign w:val="center"/>
          </w:tcPr>
          <w:p w14:paraId="1AACF239" w14:textId="77777777" w:rsidR="00F26F55" w:rsidRPr="00BA6AAA" w:rsidRDefault="00F26F55" w:rsidP="00D41F4B">
            <w:pPr>
              <w:jc w:val="center"/>
              <w:rPr>
                <w:bCs/>
                <w:sz w:val="26"/>
                <w:szCs w:val="26"/>
              </w:rPr>
            </w:pPr>
            <w:r w:rsidRPr="00BA6AAA">
              <w:rPr>
                <w:bCs/>
                <w:sz w:val="26"/>
                <w:szCs w:val="26"/>
              </w:rPr>
              <w:t>1</w:t>
            </w:r>
          </w:p>
        </w:tc>
        <w:tc>
          <w:tcPr>
            <w:tcW w:w="1755" w:type="dxa"/>
            <w:shd w:val="clear" w:color="auto" w:fill="auto"/>
            <w:vAlign w:val="center"/>
          </w:tcPr>
          <w:p w14:paraId="77D52748" w14:textId="77777777" w:rsidR="00F26F55" w:rsidRPr="00BA6AAA" w:rsidRDefault="007A7B56" w:rsidP="00D41F4B">
            <w:pPr>
              <w:jc w:val="both"/>
              <w:rPr>
                <w:bCs/>
                <w:sz w:val="26"/>
                <w:szCs w:val="26"/>
              </w:rPr>
            </w:pPr>
            <w:r>
              <w:rPr>
                <w:bCs/>
                <w:sz w:val="26"/>
                <w:szCs w:val="26"/>
              </w:rPr>
              <w:t>mahinhanh</w:t>
            </w:r>
          </w:p>
        </w:tc>
        <w:tc>
          <w:tcPr>
            <w:tcW w:w="2153" w:type="dxa"/>
            <w:shd w:val="clear" w:color="auto" w:fill="auto"/>
            <w:vAlign w:val="center"/>
          </w:tcPr>
          <w:p w14:paraId="4750E64C" w14:textId="77777777" w:rsidR="00F26F55" w:rsidRPr="00BA6AAA" w:rsidRDefault="00B410E9" w:rsidP="00D41F4B">
            <w:pPr>
              <w:jc w:val="both"/>
              <w:rPr>
                <w:bCs/>
                <w:sz w:val="26"/>
                <w:szCs w:val="26"/>
              </w:rPr>
            </w:pPr>
            <w:r>
              <w:rPr>
                <w:bCs/>
                <w:sz w:val="26"/>
                <w:szCs w:val="26"/>
              </w:rPr>
              <w:t>Mã</w:t>
            </w:r>
            <w:r w:rsidR="00F81D42">
              <w:rPr>
                <w:bCs/>
                <w:sz w:val="26"/>
                <w:szCs w:val="26"/>
              </w:rPr>
              <w:t xml:space="preserve"> hình</w:t>
            </w:r>
            <w:r>
              <w:rPr>
                <w:bCs/>
                <w:sz w:val="26"/>
                <w:szCs w:val="26"/>
              </w:rPr>
              <w:t xml:space="preserve"> ảnh</w:t>
            </w:r>
          </w:p>
        </w:tc>
        <w:tc>
          <w:tcPr>
            <w:tcW w:w="2038" w:type="dxa"/>
            <w:shd w:val="clear" w:color="auto" w:fill="auto"/>
            <w:vAlign w:val="center"/>
          </w:tcPr>
          <w:p w14:paraId="059FD63E" w14:textId="77777777" w:rsidR="00F26F55" w:rsidRPr="00BA6AAA" w:rsidRDefault="007A7B56" w:rsidP="00D41F4B">
            <w:pPr>
              <w:jc w:val="both"/>
              <w:rPr>
                <w:bCs/>
                <w:sz w:val="26"/>
                <w:szCs w:val="26"/>
              </w:rPr>
            </w:pPr>
            <w:r>
              <w:rPr>
                <w:bCs/>
                <w:sz w:val="26"/>
                <w:szCs w:val="26"/>
              </w:rPr>
              <w:t>int(11)</w:t>
            </w:r>
          </w:p>
        </w:tc>
        <w:tc>
          <w:tcPr>
            <w:tcW w:w="2381" w:type="dxa"/>
            <w:shd w:val="clear" w:color="auto" w:fill="auto"/>
            <w:vAlign w:val="center"/>
          </w:tcPr>
          <w:p w14:paraId="5FEAB9D3" w14:textId="77777777" w:rsidR="00F26F55" w:rsidRPr="00BA6AAA" w:rsidRDefault="00F26F55" w:rsidP="00D41F4B">
            <w:pPr>
              <w:jc w:val="both"/>
              <w:rPr>
                <w:bCs/>
                <w:sz w:val="26"/>
                <w:szCs w:val="26"/>
              </w:rPr>
            </w:pPr>
            <w:r w:rsidRPr="00BA6AAA">
              <w:rPr>
                <w:bCs/>
                <w:sz w:val="26"/>
                <w:szCs w:val="26"/>
              </w:rPr>
              <w:t>Khóa chính</w:t>
            </w:r>
          </w:p>
        </w:tc>
      </w:tr>
      <w:tr w:rsidR="00B410E9" w:rsidRPr="00BA6AAA" w14:paraId="276F02A3" w14:textId="77777777" w:rsidTr="00B410E9">
        <w:tc>
          <w:tcPr>
            <w:tcW w:w="677" w:type="dxa"/>
            <w:shd w:val="clear" w:color="auto" w:fill="auto"/>
            <w:vAlign w:val="center"/>
          </w:tcPr>
          <w:p w14:paraId="37F42A0C" w14:textId="77777777" w:rsidR="00B410E9" w:rsidRPr="00BA6AAA" w:rsidRDefault="00F81D42" w:rsidP="00D41F4B">
            <w:pPr>
              <w:jc w:val="center"/>
              <w:rPr>
                <w:bCs/>
                <w:sz w:val="26"/>
                <w:szCs w:val="26"/>
              </w:rPr>
            </w:pPr>
            <w:r>
              <w:rPr>
                <w:bCs/>
                <w:sz w:val="26"/>
                <w:szCs w:val="26"/>
              </w:rPr>
              <w:t>2</w:t>
            </w:r>
          </w:p>
        </w:tc>
        <w:tc>
          <w:tcPr>
            <w:tcW w:w="1755" w:type="dxa"/>
            <w:shd w:val="clear" w:color="auto" w:fill="auto"/>
            <w:vAlign w:val="center"/>
          </w:tcPr>
          <w:p w14:paraId="2CFDD1B9" w14:textId="77777777" w:rsidR="00B410E9" w:rsidRPr="00BA6AAA" w:rsidRDefault="000C4BC3" w:rsidP="00D41F4B">
            <w:pPr>
              <w:jc w:val="both"/>
              <w:rPr>
                <w:bCs/>
                <w:sz w:val="26"/>
                <w:szCs w:val="26"/>
              </w:rPr>
            </w:pPr>
            <w:r>
              <w:rPr>
                <w:bCs/>
                <w:sz w:val="26"/>
                <w:szCs w:val="26"/>
              </w:rPr>
              <w:t>img</w:t>
            </w:r>
          </w:p>
        </w:tc>
        <w:tc>
          <w:tcPr>
            <w:tcW w:w="2153" w:type="dxa"/>
            <w:shd w:val="clear" w:color="auto" w:fill="auto"/>
            <w:vAlign w:val="center"/>
          </w:tcPr>
          <w:p w14:paraId="20636500" w14:textId="77777777" w:rsidR="00B410E9" w:rsidRPr="00BA6AAA" w:rsidRDefault="000C4BC3" w:rsidP="00D41F4B">
            <w:pPr>
              <w:jc w:val="both"/>
              <w:rPr>
                <w:bCs/>
                <w:sz w:val="26"/>
                <w:szCs w:val="26"/>
              </w:rPr>
            </w:pPr>
            <w:r>
              <w:rPr>
                <w:bCs/>
                <w:sz w:val="26"/>
                <w:szCs w:val="26"/>
              </w:rPr>
              <w:t>Tên hình ảnh</w:t>
            </w:r>
          </w:p>
        </w:tc>
        <w:tc>
          <w:tcPr>
            <w:tcW w:w="2038" w:type="dxa"/>
            <w:shd w:val="clear" w:color="auto" w:fill="auto"/>
            <w:vAlign w:val="center"/>
          </w:tcPr>
          <w:p w14:paraId="20266CB8" w14:textId="77777777" w:rsidR="00B410E9" w:rsidRPr="00BA6AAA" w:rsidRDefault="000C4BC3" w:rsidP="00D41F4B">
            <w:pPr>
              <w:jc w:val="both"/>
              <w:rPr>
                <w:bCs/>
                <w:sz w:val="26"/>
                <w:szCs w:val="26"/>
              </w:rPr>
            </w:pPr>
            <w:r>
              <w:rPr>
                <w:bCs/>
                <w:sz w:val="26"/>
                <w:szCs w:val="26"/>
              </w:rPr>
              <w:t>varchar(200)</w:t>
            </w:r>
          </w:p>
        </w:tc>
        <w:tc>
          <w:tcPr>
            <w:tcW w:w="2381" w:type="dxa"/>
            <w:shd w:val="clear" w:color="auto" w:fill="auto"/>
            <w:vAlign w:val="center"/>
          </w:tcPr>
          <w:p w14:paraId="7D259FC3" w14:textId="77777777" w:rsidR="00B410E9" w:rsidRPr="00BA6AAA" w:rsidRDefault="00B410E9" w:rsidP="00D41F4B">
            <w:pPr>
              <w:jc w:val="both"/>
              <w:rPr>
                <w:bCs/>
                <w:sz w:val="26"/>
                <w:szCs w:val="26"/>
              </w:rPr>
            </w:pPr>
          </w:p>
        </w:tc>
      </w:tr>
      <w:tr w:rsidR="00F81D42" w:rsidRPr="00BA6AAA" w14:paraId="7FB1E5D1" w14:textId="77777777" w:rsidTr="00B410E9">
        <w:tc>
          <w:tcPr>
            <w:tcW w:w="677" w:type="dxa"/>
            <w:shd w:val="clear" w:color="auto" w:fill="auto"/>
            <w:vAlign w:val="center"/>
          </w:tcPr>
          <w:p w14:paraId="68C4F85C" w14:textId="77777777" w:rsidR="00F81D42" w:rsidRPr="00BA6AAA" w:rsidRDefault="00F81D42" w:rsidP="00D41F4B">
            <w:pPr>
              <w:jc w:val="center"/>
              <w:rPr>
                <w:bCs/>
                <w:sz w:val="26"/>
                <w:szCs w:val="26"/>
              </w:rPr>
            </w:pPr>
            <w:r>
              <w:rPr>
                <w:bCs/>
                <w:sz w:val="26"/>
                <w:szCs w:val="26"/>
              </w:rPr>
              <w:t>3</w:t>
            </w:r>
          </w:p>
        </w:tc>
        <w:tc>
          <w:tcPr>
            <w:tcW w:w="1755" w:type="dxa"/>
            <w:shd w:val="clear" w:color="auto" w:fill="auto"/>
            <w:vAlign w:val="center"/>
          </w:tcPr>
          <w:p w14:paraId="6778D6C2" w14:textId="77777777" w:rsidR="00F81D42" w:rsidRDefault="000C4BC3" w:rsidP="00D41F4B">
            <w:pPr>
              <w:jc w:val="both"/>
              <w:rPr>
                <w:bCs/>
                <w:sz w:val="26"/>
                <w:szCs w:val="26"/>
              </w:rPr>
            </w:pPr>
            <w:r>
              <w:rPr>
                <w:bCs/>
                <w:sz w:val="26"/>
                <w:szCs w:val="26"/>
              </w:rPr>
              <w:t>idsp</w:t>
            </w:r>
          </w:p>
        </w:tc>
        <w:tc>
          <w:tcPr>
            <w:tcW w:w="2153" w:type="dxa"/>
            <w:shd w:val="clear" w:color="auto" w:fill="auto"/>
            <w:vAlign w:val="center"/>
          </w:tcPr>
          <w:p w14:paraId="21D3BB8D" w14:textId="77777777" w:rsidR="00F81D42" w:rsidRDefault="000C4BC3" w:rsidP="00D41F4B">
            <w:pPr>
              <w:jc w:val="both"/>
              <w:rPr>
                <w:bCs/>
                <w:sz w:val="26"/>
                <w:szCs w:val="26"/>
              </w:rPr>
            </w:pPr>
            <w:r>
              <w:rPr>
                <w:bCs/>
                <w:sz w:val="26"/>
                <w:szCs w:val="26"/>
              </w:rPr>
              <w:t>Mã sản phẩm</w:t>
            </w:r>
          </w:p>
        </w:tc>
        <w:tc>
          <w:tcPr>
            <w:tcW w:w="2038" w:type="dxa"/>
            <w:shd w:val="clear" w:color="auto" w:fill="auto"/>
            <w:vAlign w:val="center"/>
          </w:tcPr>
          <w:p w14:paraId="52CED95A" w14:textId="77777777" w:rsidR="00F81D42" w:rsidRDefault="007A7B56" w:rsidP="00D41F4B">
            <w:pPr>
              <w:jc w:val="both"/>
              <w:rPr>
                <w:bCs/>
                <w:sz w:val="26"/>
                <w:szCs w:val="26"/>
              </w:rPr>
            </w:pPr>
            <w:r>
              <w:rPr>
                <w:bCs/>
                <w:sz w:val="26"/>
                <w:szCs w:val="26"/>
              </w:rPr>
              <w:t>i</w:t>
            </w:r>
            <w:r w:rsidR="000C4BC3">
              <w:rPr>
                <w:bCs/>
                <w:sz w:val="26"/>
                <w:szCs w:val="26"/>
              </w:rPr>
              <w:t>nt</w:t>
            </w:r>
            <w:r>
              <w:rPr>
                <w:bCs/>
                <w:sz w:val="26"/>
                <w:szCs w:val="26"/>
              </w:rPr>
              <w:t>(11)</w:t>
            </w:r>
          </w:p>
        </w:tc>
        <w:tc>
          <w:tcPr>
            <w:tcW w:w="2381" w:type="dxa"/>
            <w:shd w:val="clear" w:color="auto" w:fill="auto"/>
            <w:vAlign w:val="center"/>
          </w:tcPr>
          <w:p w14:paraId="64753652" w14:textId="77777777" w:rsidR="00F81D42" w:rsidRPr="00BA6AAA" w:rsidRDefault="000C4BC3" w:rsidP="00D41F4B">
            <w:pPr>
              <w:jc w:val="both"/>
              <w:rPr>
                <w:bCs/>
                <w:sz w:val="26"/>
                <w:szCs w:val="26"/>
              </w:rPr>
            </w:pPr>
            <w:r>
              <w:rPr>
                <w:bCs/>
                <w:sz w:val="26"/>
                <w:szCs w:val="26"/>
              </w:rPr>
              <w:t>Khóa ngoại</w:t>
            </w:r>
          </w:p>
        </w:tc>
      </w:tr>
      <w:tr w:rsidR="007A7B56" w:rsidRPr="00BA6AAA" w14:paraId="34EE2317" w14:textId="77777777" w:rsidTr="00B410E9">
        <w:tc>
          <w:tcPr>
            <w:tcW w:w="677" w:type="dxa"/>
            <w:shd w:val="clear" w:color="auto" w:fill="auto"/>
            <w:vAlign w:val="center"/>
          </w:tcPr>
          <w:p w14:paraId="66CA70B2" w14:textId="77777777" w:rsidR="007A7B56" w:rsidRDefault="007A7B56" w:rsidP="00D41F4B">
            <w:pPr>
              <w:jc w:val="center"/>
              <w:rPr>
                <w:bCs/>
                <w:sz w:val="26"/>
                <w:szCs w:val="26"/>
              </w:rPr>
            </w:pPr>
            <w:r>
              <w:rPr>
                <w:bCs/>
                <w:sz w:val="26"/>
                <w:szCs w:val="26"/>
              </w:rPr>
              <w:t>4</w:t>
            </w:r>
          </w:p>
        </w:tc>
        <w:tc>
          <w:tcPr>
            <w:tcW w:w="1755" w:type="dxa"/>
            <w:shd w:val="clear" w:color="auto" w:fill="auto"/>
            <w:vAlign w:val="center"/>
          </w:tcPr>
          <w:p w14:paraId="7F523A8C" w14:textId="77777777" w:rsidR="007A7B56" w:rsidRDefault="007A7B56" w:rsidP="00D41F4B">
            <w:pPr>
              <w:jc w:val="both"/>
              <w:rPr>
                <w:bCs/>
                <w:sz w:val="26"/>
                <w:szCs w:val="26"/>
              </w:rPr>
            </w:pPr>
            <w:r>
              <w:rPr>
                <w:bCs/>
                <w:sz w:val="26"/>
                <w:szCs w:val="26"/>
              </w:rPr>
              <w:t>trangthai</w:t>
            </w:r>
          </w:p>
        </w:tc>
        <w:tc>
          <w:tcPr>
            <w:tcW w:w="2153" w:type="dxa"/>
            <w:shd w:val="clear" w:color="auto" w:fill="auto"/>
            <w:vAlign w:val="center"/>
          </w:tcPr>
          <w:p w14:paraId="109CFD8E" w14:textId="77777777" w:rsidR="007A7B56" w:rsidRDefault="007A7B56" w:rsidP="00D41F4B">
            <w:pPr>
              <w:jc w:val="both"/>
              <w:rPr>
                <w:bCs/>
                <w:sz w:val="26"/>
                <w:szCs w:val="26"/>
              </w:rPr>
            </w:pPr>
            <w:r>
              <w:rPr>
                <w:bCs/>
                <w:sz w:val="26"/>
                <w:szCs w:val="26"/>
              </w:rPr>
              <w:t>Trạng thái</w:t>
            </w:r>
          </w:p>
        </w:tc>
        <w:tc>
          <w:tcPr>
            <w:tcW w:w="2038" w:type="dxa"/>
            <w:shd w:val="clear" w:color="auto" w:fill="auto"/>
            <w:vAlign w:val="center"/>
          </w:tcPr>
          <w:p w14:paraId="71B7EB41" w14:textId="77777777" w:rsidR="007A7B56" w:rsidRDefault="007A7B56" w:rsidP="00D41F4B">
            <w:pPr>
              <w:jc w:val="both"/>
              <w:rPr>
                <w:bCs/>
                <w:sz w:val="26"/>
                <w:szCs w:val="26"/>
              </w:rPr>
            </w:pPr>
            <w:r>
              <w:rPr>
                <w:bCs/>
                <w:sz w:val="26"/>
                <w:szCs w:val="26"/>
              </w:rPr>
              <w:t>tinyint(1)</w:t>
            </w:r>
          </w:p>
        </w:tc>
        <w:tc>
          <w:tcPr>
            <w:tcW w:w="2381" w:type="dxa"/>
            <w:shd w:val="clear" w:color="auto" w:fill="auto"/>
            <w:vAlign w:val="center"/>
          </w:tcPr>
          <w:p w14:paraId="37C8FF12" w14:textId="77777777" w:rsidR="007A7B56" w:rsidRDefault="007A7B56" w:rsidP="00D41F4B">
            <w:pPr>
              <w:jc w:val="both"/>
              <w:rPr>
                <w:bCs/>
                <w:sz w:val="26"/>
                <w:szCs w:val="26"/>
              </w:rPr>
            </w:pPr>
          </w:p>
        </w:tc>
      </w:tr>
    </w:tbl>
    <w:p w14:paraId="2EC5031F" w14:textId="77777777" w:rsidR="005E1E9A" w:rsidRPr="005E1E9A" w:rsidRDefault="00F26F55" w:rsidP="005E1E9A">
      <w:pPr>
        <w:pStyle w:val="Heading2"/>
      </w:pPr>
      <w:bookmarkStart w:id="88" w:name="_Toc150503412"/>
      <w:bookmarkStart w:id="89" w:name="_Toc155433426"/>
      <w:r w:rsidRPr="0087227F">
        <w:t>Thiết kế giao diện</w:t>
      </w:r>
      <w:bookmarkEnd w:id="88"/>
      <w:bookmarkEnd w:id="89"/>
    </w:p>
    <w:p w14:paraId="571586F7" w14:textId="77777777" w:rsidR="007A7B56" w:rsidRPr="007A7B56" w:rsidRDefault="00F26F55" w:rsidP="007A7B56">
      <w:pPr>
        <w:pStyle w:val="Heading3"/>
      </w:pPr>
      <w:bookmarkStart w:id="90" w:name="_Toc150503413"/>
      <w:bookmarkStart w:id="91" w:name="_Toc155433427"/>
      <w:r w:rsidRPr="0087227F">
        <w:t>Sơ đồ websit</w:t>
      </w:r>
      <w:bookmarkEnd w:id="90"/>
      <w:r w:rsidR="00AF175E">
        <w:t>e</w:t>
      </w:r>
      <w:bookmarkEnd w:id="91"/>
    </w:p>
    <w:p w14:paraId="6FE78F3D" w14:textId="77777777" w:rsidR="00BF3681" w:rsidRDefault="00717B03" w:rsidP="006F4112">
      <w:pPr>
        <w:pStyle w:val="nd"/>
        <w:ind w:firstLine="0"/>
      </w:pPr>
      <w:r w:rsidRPr="009950D7">
        <w:rPr>
          <w:noProof/>
        </w:rPr>
        <w:drawing>
          <wp:inline distT="0" distB="0" distL="0" distR="0" wp14:anchorId="149537DD" wp14:editId="3B8CC665">
            <wp:extent cx="5581650" cy="2584450"/>
            <wp:effectExtent l="19050" t="19050" r="19050" b="2540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81650" cy="2584450"/>
                    </a:xfrm>
                    <a:prstGeom prst="rect">
                      <a:avLst/>
                    </a:prstGeom>
                    <a:noFill/>
                    <a:ln w="6350" cmpd="sng">
                      <a:solidFill>
                        <a:srgbClr val="000000"/>
                      </a:solidFill>
                      <a:miter lim="800000"/>
                      <a:headEnd/>
                      <a:tailEnd/>
                    </a:ln>
                    <a:effectLst/>
                  </pic:spPr>
                </pic:pic>
              </a:graphicData>
            </a:graphic>
          </wp:inline>
        </w:drawing>
      </w:r>
    </w:p>
    <w:p w14:paraId="216F0B60" w14:textId="77777777" w:rsidR="0085745F" w:rsidRPr="0085745F" w:rsidRDefault="00BF3681" w:rsidP="00BF3681">
      <w:pPr>
        <w:pStyle w:val="Caption"/>
      </w:pPr>
      <w:bookmarkStart w:id="92" w:name="_Toc155421521"/>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4</w:t>
      </w:r>
      <w:r w:rsidR="00200270">
        <w:rPr>
          <w:noProof/>
        </w:rPr>
        <w:fldChar w:fldCharType="end"/>
      </w:r>
      <w:r>
        <w:t xml:space="preserve"> Sơ đồ website cây cảnh</w:t>
      </w:r>
      <w:bookmarkEnd w:id="92"/>
    </w:p>
    <w:p w14:paraId="3C14313A" w14:textId="77777777" w:rsidR="00AF175E" w:rsidRPr="00AF175E" w:rsidRDefault="00F26F55" w:rsidP="00AF175E">
      <w:pPr>
        <w:pStyle w:val="Heading3"/>
      </w:pPr>
      <w:bookmarkStart w:id="93" w:name="_Toc150503414"/>
      <w:bookmarkStart w:id="94" w:name="_Toc155433428"/>
      <w:r w:rsidRPr="0087227F">
        <w:t>Giao diện website</w:t>
      </w:r>
      <w:bookmarkEnd w:id="93"/>
      <w:bookmarkEnd w:id="94"/>
    </w:p>
    <w:p w14:paraId="6DB13F41" w14:textId="77777777" w:rsidR="00F26F55" w:rsidRDefault="00F26F55" w:rsidP="00F26F55">
      <w:pPr>
        <w:pStyle w:val="Heading4"/>
      </w:pPr>
      <w:r>
        <w:t xml:space="preserve">Trang </w:t>
      </w:r>
      <w:r w:rsidR="00BA7C04">
        <w:t>chủ</w:t>
      </w:r>
    </w:p>
    <w:p w14:paraId="43D4A1DD" w14:textId="77777777" w:rsidR="00723973" w:rsidRPr="00723973" w:rsidRDefault="00723973" w:rsidP="00BA577D">
      <w:pPr>
        <w:pStyle w:val="nd"/>
      </w:pPr>
      <w:r>
        <w:t>Tr</w:t>
      </w:r>
      <w:r w:rsidR="009135A3">
        <w:t>ang</w:t>
      </w:r>
      <w:r>
        <w:t xml:space="preserve"> </w:t>
      </w:r>
      <w:r w:rsidR="00BA577D" w:rsidRPr="00BA577D">
        <w:rPr>
          <w:bCs/>
        </w:rPr>
        <w:t>Trang chủ</w:t>
      </w:r>
      <w:r>
        <w:rPr>
          <w:b/>
        </w:rPr>
        <w:t xml:space="preserve"> </w:t>
      </w:r>
      <w:r>
        <w:t xml:space="preserve">có phần header bao gồm: logo, thanh tìm kiếm nút đăng nhập và thanh điều hướng có trang chủ giới thiệu sản phẩm, liên hệ. Phần </w:t>
      </w:r>
      <w:r w:rsidR="009135A3">
        <w:t xml:space="preserve">nội dung </w:t>
      </w:r>
      <w:r>
        <w:t>chứa slider và sản phẩm. Phần footer chứa các thông tin liên hệ.</w:t>
      </w:r>
    </w:p>
    <w:p w14:paraId="4F5281DD" w14:textId="77777777" w:rsidR="00BF3681" w:rsidRDefault="00717B03" w:rsidP="006D26C3">
      <w:pPr>
        <w:pStyle w:val="nd"/>
        <w:keepNext/>
        <w:ind w:firstLine="0"/>
        <w:jc w:val="center"/>
      </w:pPr>
      <w:r w:rsidRPr="008F1D04">
        <w:rPr>
          <w:noProof/>
        </w:rPr>
        <w:lastRenderedPageBreak/>
        <w:drawing>
          <wp:inline distT="0" distB="0" distL="0" distR="0" wp14:anchorId="22A3D182" wp14:editId="01A92047">
            <wp:extent cx="4794885" cy="3164840"/>
            <wp:effectExtent l="19050" t="19050" r="24765" b="16510"/>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94885" cy="3164840"/>
                    </a:xfrm>
                    <a:prstGeom prst="rect">
                      <a:avLst/>
                    </a:prstGeom>
                    <a:noFill/>
                    <a:ln w="6350" cmpd="sng">
                      <a:solidFill>
                        <a:srgbClr val="000000"/>
                      </a:solidFill>
                      <a:miter lim="800000"/>
                      <a:headEnd/>
                      <a:tailEnd/>
                    </a:ln>
                    <a:effectLst/>
                  </pic:spPr>
                </pic:pic>
              </a:graphicData>
            </a:graphic>
          </wp:inline>
        </w:drawing>
      </w:r>
    </w:p>
    <w:p w14:paraId="2B4CC850" w14:textId="77777777" w:rsidR="009135A3" w:rsidRDefault="00BF3681" w:rsidP="00BF3681">
      <w:pPr>
        <w:pStyle w:val="Caption"/>
        <w:rPr>
          <w:noProof/>
        </w:rPr>
      </w:pPr>
      <w:bookmarkStart w:id="95" w:name="_Toc155421522"/>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5</w:t>
      </w:r>
      <w:r w:rsidR="00200270">
        <w:rPr>
          <w:noProof/>
        </w:rPr>
        <w:fldChar w:fldCharType="end"/>
      </w:r>
      <w:r>
        <w:t xml:space="preserve"> Sơ đồ trang chủ</w:t>
      </w:r>
      <w:bookmarkEnd w:id="95"/>
    </w:p>
    <w:p w14:paraId="3BAD746A" w14:textId="77777777" w:rsidR="00AD4031" w:rsidRDefault="009135A3" w:rsidP="009135A3">
      <w:pPr>
        <w:pStyle w:val="Heading4"/>
      </w:pPr>
      <w:r>
        <w:t xml:space="preserve">Trang </w:t>
      </w:r>
      <w:r w:rsidR="00BA7C04">
        <w:t>giới thiệu</w:t>
      </w:r>
    </w:p>
    <w:p w14:paraId="0857C7B3" w14:textId="77777777" w:rsidR="006D26C3" w:rsidRPr="006C63EA" w:rsidRDefault="006C63EA" w:rsidP="006D26C3">
      <w:pPr>
        <w:pStyle w:val="nd"/>
      </w:pPr>
      <w:r>
        <w:t xml:space="preserve">Trang </w:t>
      </w:r>
      <w:r w:rsidRPr="00BA577D">
        <w:t>Giới thiệu</w:t>
      </w:r>
      <w:r>
        <w:t xml:space="preserve"> cũng có phần header và footer, phần nội dung chứa thông tin giới thiệu về </w:t>
      </w:r>
      <w:r w:rsidR="00A22AC4">
        <w:t>doanh nghiệp</w:t>
      </w:r>
      <w:r>
        <w:t xml:space="preserve"> bán cây cảnh và định hướng phát triển.</w:t>
      </w:r>
    </w:p>
    <w:p w14:paraId="2A94D28E" w14:textId="77777777" w:rsidR="00BF3681" w:rsidRDefault="00717B03" w:rsidP="006F4112">
      <w:pPr>
        <w:pStyle w:val="nd"/>
        <w:ind w:firstLine="0"/>
      </w:pPr>
      <w:r w:rsidRPr="006F4112">
        <w:rPr>
          <w:noProof/>
        </w:rPr>
        <w:drawing>
          <wp:inline distT="0" distB="0" distL="0" distR="0" wp14:anchorId="5047F22C" wp14:editId="73226C88">
            <wp:extent cx="5215890" cy="3482975"/>
            <wp:effectExtent l="19050" t="19050" r="22860" b="2222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15890" cy="3482975"/>
                    </a:xfrm>
                    <a:prstGeom prst="rect">
                      <a:avLst/>
                    </a:prstGeom>
                    <a:noFill/>
                    <a:ln w="6350" cmpd="sng">
                      <a:solidFill>
                        <a:srgbClr val="000000"/>
                      </a:solidFill>
                      <a:miter lim="800000"/>
                      <a:headEnd/>
                      <a:tailEnd/>
                    </a:ln>
                    <a:effectLst/>
                  </pic:spPr>
                </pic:pic>
              </a:graphicData>
            </a:graphic>
          </wp:inline>
        </w:drawing>
      </w:r>
    </w:p>
    <w:p w14:paraId="2A5E51BA" w14:textId="77777777" w:rsidR="006D26C3" w:rsidRPr="006D26C3" w:rsidRDefault="00BF3681" w:rsidP="006D26C3">
      <w:pPr>
        <w:pStyle w:val="Caption"/>
      </w:pPr>
      <w:bookmarkStart w:id="96" w:name="_Toc155421523"/>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6</w:t>
      </w:r>
      <w:r w:rsidR="00200270">
        <w:rPr>
          <w:noProof/>
        </w:rPr>
        <w:fldChar w:fldCharType="end"/>
      </w:r>
      <w:r>
        <w:t xml:space="preserve"> Sơ đồ trang giới thiệu</w:t>
      </w:r>
      <w:bookmarkEnd w:id="96"/>
    </w:p>
    <w:p w14:paraId="7F7212A0" w14:textId="77777777" w:rsidR="00023C2B" w:rsidRDefault="00023C2B" w:rsidP="00F26F55">
      <w:pPr>
        <w:pStyle w:val="Heading4"/>
      </w:pPr>
      <w:r>
        <w:lastRenderedPageBreak/>
        <w:t xml:space="preserve">Trang </w:t>
      </w:r>
      <w:r w:rsidR="00BA7C04">
        <w:t>sản phẩm</w:t>
      </w:r>
    </w:p>
    <w:p w14:paraId="56417DF5" w14:textId="77777777" w:rsidR="00023C2B" w:rsidRDefault="00023C2B" w:rsidP="00BA577D">
      <w:pPr>
        <w:pStyle w:val="nd"/>
      </w:pPr>
      <w:r>
        <w:t>Tr</w:t>
      </w:r>
      <w:r w:rsidR="009135A3">
        <w:t>ang</w:t>
      </w:r>
      <w:r>
        <w:t xml:space="preserve"> </w:t>
      </w:r>
      <w:r w:rsidRPr="00BA577D">
        <w:t>Sản phẩm</w:t>
      </w:r>
      <w:r w:rsidR="009135A3">
        <w:rPr>
          <w:b/>
        </w:rPr>
        <w:t xml:space="preserve">  </w:t>
      </w:r>
      <w:r w:rsidR="009135A3">
        <w:t>cũng có phần header và footer giống như trang thứ nhất, phần nội dung</w:t>
      </w:r>
      <w:r>
        <w:rPr>
          <w:b/>
        </w:rPr>
        <w:t xml:space="preserve"> </w:t>
      </w:r>
      <w:r>
        <w:t xml:space="preserve">chứa </w:t>
      </w:r>
      <w:r w:rsidR="009135A3">
        <w:t xml:space="preserve">danh mục sản phẩm và </w:t>
      </w:r>
      <w:r>
        <w:t>các sản phẩm</w:t>
      </w:r>
      <w:r w:rsidR="009135A3">
        <w:t xml:space="preserve"> được load theo danh mục.</w:t>
      </w:r>
    </w:p>
    <w:p w14:paraId="298A0755" w14:textId="77777777" w:rsidR="00BF3681" w:rsidRDefault="00717B03" w:rsidP="006F4112">
      <w:pPr>
        <w:pStyle w:val="nd"/>
      </w:pPr>
      <w:r w:rsidRPr="008F1D04">
        <w:rPr>
          <w:noProof/>
        </w:rPr>
        <w:drawing>
          <wp:inline distT="0" distB="0" distL="0" distR="0" wp14:anchorId="0AAA8DF4" wp14:editId="4C147686">
            <wp:extent cx="4745355" cy="2665840"/>
            <wp:effectExtent l="19050" t="19050" r="17145" b="20320"/>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748016" cy="2667335"/>
                    </a:xfrm>
                    <a:prstGeom prst="rect">
                      <a:avLst/>
                    </a:prstGeom>
                    <a:noFill/>
                    <a:ln w="6350" cmpd="sng">
                      <a:solidFill>
                        <a:srgbClr val="000000"/>
                      </a:solidFill>
                      <a:miter lim="800000"/>
                      <a:headEnd/>
                      <a:tailEnd/>
                    </a:ln>
                    <a:effectLst/>
                  </pic:spPr>
                </pic:pic>
              </a:graphicData>
            </a:graphic>
          </wp:inline>
        </w:drawing>
      </w:r>
    </w:p>
    <w:p w14:paraId="2F480DDD" w14:textId="77777777" w:rsidR="00023C2B" w:rsidRPr="00023C2B" w:rsidRDefault="00BF3681" w:rsidP="00BF3681">
      <w:pPr>
        <w:pStyle w:val="Caption"/>
      </w:pPr>
      <w:bookmarkStart w:id="97" w:name="_Toc155421524"/>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7</w:t>
      </w:r>
      <w:r w:rsidR="00200270">
        <w:rPr>
          <w:noProof/>
        </w:rPr>
        <w:fldChar w:fldCharType="end"/>
      </w:r>
      <w:r>
        <w:t xml:space="preserve"> Sơ đồ trang sản phẩm</w:t>
      </w:r>
      <w:bookmarkEnd w:id="97"/>
    </w:p>
    <w:p w14:paraId="7A48A3C9" w14:textId="77777777" w:rsidR="00F26F55" w:rsidRDefault="00F26F55" w:rsidP="00F26F55">
      <w:pPr>
        <w:pStyle w:val="Heading4"/>
      </w:pPr>
      <w:r>
        <w:t xml:space="preserve">Trang </w:t>
      </w:r>
      <w:r w:rsidR="00BA7C04">
        <w:t>liên hệ</w:t>
      </w:r>
    </w:p>
    <w:p w14:paraId="4FC04151" w14:textId="77777777" w:rsidR="006C63EA" w:rsidRDefault="006C63EA" w:rsidP="00BA577D">
      <w:pPr>
        <w:pStyle w:val="nd"/>
      </w:pPr>
      <w:r>
        <w:t>Trang Liên hệ có phần header và footer. Phần nội dung chứa thông tin liên hệ và form gửi thông tin cho phép người dùng nhập vào khi muốn liên hệ với người bán.</w:t>
      </w:r>
    </w:p>
    <w:p w14:paraId="1D969E77" w14:textId="77777777" w:rsidR="00BF3681" w:rsidRDefault="00717B03" w:rsidP="006F4112">
      <w:pPr>
        <w:pStyle w:val="nd"/>
        <w:ind w:firstLine="0"/>
      </w:pPr>
      <w:r w:rsidRPr="006C63EA">
        <w:rPr>
          <w:noProof/>
        </w:rPr>
        <w:drawing>
          <wp:inline distT="0" distB="0" distL="0" distR="0" wp14:anchorId="4813C4F3" wp14:editId="3977890D">
            <wp:extent cx="4958946" cy="3200400"/>
            <wp:effectExtent l="19050" t="19050" r="13335" b="1905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64237" cy="3203815"/>
                    </a:xfrm>
                    <a:prstGeom prst="rect">
                      <a:avLst/>
                    </a:prstGeom>
                    <a:noFill/>
                    <a:ln w="6350" cmpd="sng">
                      <a:solidFill>
                        <a:srgbClr val="000000"/>
                      </a:solidFill>
                      <a:miter lim="800000"/>
                      <a:headEnd/>
                      <a:tailEnd/>
                    </a:ln>
                    <a:effectLst/>
                  </pic:spPr>
                </pic:pic>
              </a:graphicData>
            </a:graphic>
          </wp:inline>
        </w:drawing>
      </w:r>
    </w:p>
    <w:p w14:paraId="3649ED22" w14:textId="77777777" w:rsidR="006C63EA" w:rsidRPr="00956F18" w:rsidRDefault="00BF3681" w:rsidP="00BF3681">
      <w:pPr>
        <w:pStyle w:val="Caption"/>
        <w:rPr>
          <w:bCs w:val="0"/>
          <w:szCs w:val="26"/>
        </w:rPr>
      </w:pPr>
      <w:bookmarkStart w:id="98" w:name="_Toc155421525"/>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3</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8</w:t>
      </w:r>
      <w:r w:rsidR="00200270">
        <w:rPr>
          <w:noProof/>
        </w:rPr>
        <w:fldChar w:fldCharType="end"/>
      </w:r>
      <w:r>
        <w:t xml:space="preserve"> Sơ đồ trang sản phẩm chi tiết</w:t>
      </w:r>
      <w:bookmarkEnd w:id="98"/>
    </w:p>
    <w:p w14:paraId="4D1B0A24" w14:textId="77777777" w:rsidR="007A413C" w:rsidRPr="008148A3" w:rsidRDefault="007A413C" w:rsidP="0040419C">
      <w:pPr>
        <w:pStyle w:val="Heading1"/>
      </w:pPr>
      <w:bookmarkStart w:id="99" w:name="_Toc155433429"/>
      <w:r w:rsidRPr="008148A3">
        <w:lastRenderedPageBreak/>
        <w:t xml:space="preserve">KẾT </w:t>
      </w:r>
      <w:r w:rsidR="003A47A4">
        <w:t>QUẢ NGHIÊN CỨU</w:t>
      </w:r>
      <w:bookmarkEnd w:id="99"/>
    </w:p>
    <w:p w14:paraId="2160EA49" w14:textId="77777777" w:rsidR="00366D0C" w:rsidRDefault="00366D0C" w:rsidP="00366D0C">
      <w:pPr>
        <w:pStyle w:val="Heading2"/>
      </w:pPr>
      <w:bookmarkStart w:id="100" w:name="_Toc155433430"/>
      <w:r>
        <w:t>Dữ liệu thử nghiệm</w:t>
      </w:r>
      <w:bookmarkEnd w:id="100"/>
    </w:p>
    <w:p w14:paraId="1E08B8E1" w14:textId="77777777" w:rsidR="001800C3" w:rsidRDefault="00B65254" w:rsidP="00B65254">
      <w:pPr>
        <w:pStyle w:val="nd"/>
      </w:pPr>
      <w:r>
        <w:t>Dữ liệu về cây cảnh và các vật tư liên quan được thu thập từ một số website</w:t>
      </w:r>
      <w:r w:rsidR="005E2158">
        <w:t xml:space="preserve"> bán cây cảnh.</w:t>
      </w:r>
    </w:p>
    <w:p w14:paraId="4FA958B8" w14:textId="457C4380" w:rsidR="003E355C" w:rsidRPr="00937925" w:rsidRDefault="003E355C" w:rsidP="00937925">
      <w:pPr>
        <w:pStyle w:val="nd"/>
      </w:pPr>
      <w:r>
        <w:t xml:space="preserve">Dữ liệu được tham khảo tại trang </w:t>
      </w:r>
      <w:hyperlink r:id="rId67" w:history="1">
        <w:r w:rsidRPr="003E355C">
          <w:rPr>
            <w:rStyle w:val="Hyperlink"/>
            <w:szCs w:val="26"/>
          </w:rPr>
          <w:t>https://webcaycanh.com/cay-canh-phong-thuy</w:t>
        </w:r>
      </w:hyperlink>
      <w:r w:rsidR="00937925">
        <w:rPr>
          <w:szCs w:val="26"/>
        </w:rPr>
        <w:t xml:space="preserve"> </w:t>
      </w:r>
      <w:sdt>
        <w:sdtPr>
          <w:rPr>
            <w:szCs w:val="26"/>
          </w:rPr>
          <w:id w:val="-1442601734"/>
          <w:citation/>
        </w:sdtPr>
        <w:sdtContent>
          <w:r w:rsidR="00EF7B95">
            <w:rPr>
              <w:szCs w:val="26"/>
            </w:rPr>
            <w:fldChar w:fldCharType="begin"/>
          </w:r>
          <w:r w:rsidR="00EF7B95">
            <w:rPr>
              <w:szCs w:val="26"/>
              <w:lang w:val="vi-VN"/>
            </w:rPr>
            <w:instrText xml:space="preserve"> CITATION Web23 \l 1066 </w:instrText>
          </w:r>
          <w:r w:rsidR="00EF7B95">
            <w:rPr>
              <w:szCs w:val="26"/>
            </w:rPr>
            <w:fldChar w:fldCharType="separate"/>
          </w:r>
          <w:r w:rsidR="0040202F" w:rsidRPr="0040202F">
            <w:rPr>
              <w:noProof/>
              <w:szCs w:val="26"/>
              <w:lang w:val="vi-VN"/>
            </w:rPr>
            <w:t>[3]</w:t>
          </w:r>
          <w:r w:rsidR="00EF7B95">
            <w:rPr>
              <w:szCs w:val="26"/>
            </w:rPr>
            <w:fldChar w:fldCharType="end"/>
          </w:r>
        </w:sdtContent>
      </w:sdt>
    </w:p>
    <w:p w14:paraId="2EBD618A" w14:textId="77777777" w:rsidR="00B65254" w:rsidRPr="00BF3681" w:rsidRDefault="00B65254" w:rsidP="00B65254">
      <w:pPr>
        <w:pStyle w:val="nd"/>
        <w:rPr>
          <w:b/>
          <w:bCs/>
        </w:rPr>
      </w:pPr>
      <w:r w:rsidRPr="00BF3681">
        <w:rPr>
          <w:b/>
          <w:bCs/>
        </w:rPr>
        <w:t>Dữ liệu người dùng</w:t>
      </w:r>
    </w:p>
    <w:p w14:paraId="3253A4AE" w14:textId="77777777" w:rsidR="00BF3681" w:rsidRDefault="00BF3681" w:rsidP="00BF3681">
      <w:pPr>
        <w:pStyle w:val="Caption"/>
        <w:keepNext/>
      </w:pPr>
      <w:bookmarkStart w:id="101" w:name="_Toc154746656"/>
      <w:bookmarkStart w:id="102" w:name="_Toc154839896"/>
      <w:bookmarkStart w:id="103" w:name="_Toc154839941"/>
      <w:r>
        <w:t xml:space="preserve">Bảng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725F32">
        <w:t>.</w:t>
      </w:r>
      <w:r w:rsidR="00200270">
        <w:rPr>
          <w:noProof/>
        </w:rPr>
        <w:fldChar w:fldCharType="begin"/>
      </w:r>
      <w:r w:rsidR="00200270">
        <w:rPr>
          <w:noProof/>
        </w:rPr>
        <w:instrText xml:space="preserve"> SEQ Bảng \* ARABIC \s 1 </w:instrText>
      </w:r>
      <w:r w:rsidR="00200270">
        <w:rPr>
          <w:noProof/>
        </w:rPr>
        <w:fldChar w:fldCharType="separate"/>
      </w:r>
      <w:r w:rsidR="001955C9">
        <w:rPr>
          <w:noProof/>
        </w:rPr>
        <w:t>1</w:t>
      </w:r>
      <w:r w:rsidR="00200270">
        <w:rPr>
          <w:noProof/>
        </w:rPr>
        <w:fldChar w:fldCharType="end"/>
      </w:r>
      <w:r>
        <w:t xml:space="preserve"> Dữ liệu người dùng</w:t>
      </w:r>
      <w:bookmarkEnd w:id="101"/>
      <w:bookmarkEnd w:id="102"/>
      <w:bookmarkEnd w:id="103"/>
    </w:p>
    <w:tbl>
      <w:tblPr>
        <w:tblStyle w:val="myTable"/>
        <w:tblW w:w="0" w:type="auto"/>
        <w:tblLook w:val="04A0" w:firstRow="1" w:lastRow="0" w:firstColumn="1" w:lastColumn="0" w:noHBand="0" w:noVBand="1"/>
      </w:tblPr>
      <w:tblGrid>
        <w:gridCol w:w="1091"/>
        <w:gridCol w:w="1791"/>
        <w:gridCol w:w="1318"/>
        <w:gridCol w:w="1371"/>
        <w:gridCol w:w="3207"/>
      </w:tblGrid>
      <w:tr w:rsidR="005743DC" w14:paraId="2F7911FE" w14:textId="77777777" w:rsidTr="00D41F4B">
        <w:trPr>
          <w:cnfStyle w:val="100000000000" w:firstRow="1" w:lastRow="0" w:firstColumn="0" w:lastColumn="0" w:oddVBand="0" w:evenVBand="0" w:oddHBand="0" w:evenHBand="0" w:firstRowFirstColumn="0" w:firstRowLastColumn="0" w:lastRowFirstColumn="0" w:lastRowLastColumn="0"/>
        </w:trPr>
        <w:tc>
          <w:tcPr>
            <w:tcW w:w="1108" w:type="dxa"/>
          </w:tcPr>
          <w:p w14:paraId="4DE16DDE" w14:textId="77777777" w:rsidR="00FC2A20" w:rsidRDefault="005E2158" w:rsidP="00D41F4B">
            <w:pPr>
              <w:pStyle w:val="nd"/>
              <w:spacing w:before="0" w:after="0" w:line="240" w:lineRule="auto"/>
              <w:ind w:firstLine="0"/>
              <w:jc w:val="center"/>
              <w:rPr>
                <w:b/>
                <w:bCs/>
                <w:i w:val="0"/>
                <w:sz w:val="24"/>
              </w:rPr>
            </w:pPr>
            <w:r>
              <w:rPr>
                <w:b/>
                <w:bCs/>
                <w:i w:val="0"/>
                <w:sz w:val="24"/>
              </w:rPr>
              <w:t>Id</w:t>
            </w:r>
          </w:p>
        </w:tc>
        <w:tc>
          <w:tcPr>
            <w:tcW w:w="1803" w:type="dxa"/>
          </w:tcPr>
          <w:p w14:paraId="5C40C280" w14:textId="77777777" w:rsidR="00FC2A20" w:rsidRDefault="005E2158" w:rsidP="00D41F4B">
            <w:pPr>
              <w:pStyle w:val="nd"/>
              <w:spacing w:before="0" w:after="0" w:line="240" w:lineRule="auto"/>
              <w:ind w:firstLine="0"/>
              <w:jc w:val="center"/>
              <w:rPr>
                <w:b/>
                <w:bCs/>
                <w:i w:val="0"/>
                <w:sz w:val="24"/>
              </w:rPr>
            </w:pPr>
            <w:r>
              <w:rPr>
                <w:b/>
                <w:bCs/>
                <w:i w:val="0"/>
                <w:sz w:val="24"/>
              </w:rPr>
              <w:t>Tên người dùng</w:t>
            </w:r>
          </w:p>
        </w:tc>
        <w:tc>
          <w:tcPr>
            <w:tcW w:w="1338" w:type="dxa"/>
          </w:tcPr>
          <w:p w14:paraId="3B729512" w14:textId="77777777" w:rsidR="00FC2A20" w:rsidRDefault="005E2158" w:rsidP="00D41F4B">
            <w:pPr>
              <w:pStyle w:val="nd"/>
              <w:spacing w:before="0" w:after="0" w:line="240" w:lineRule="auto"/>
              <w:ind w:firstLine="0"/>
              <w:jc w:val="center"/>
              <w:rPr>
                <w:b/>
                <w:bCs/>
                <w:i w:val="0"/>
                <w:sz w:val="24"/>
              </w:rPr>
            </w:pPr>
            <w:r>
              <w:rPr>
                <w:b/>
                <w:bCs/>
                <w:i w:val="0"/>
                <w:sz w:val="24"/>
              </w:rPr>
              <w:t>Mật khẩu</w:t>
            </w:r>
          </w:p>
        </w:tc>
        <w:tc>
          <w:tcPr>
            <w:tcW w:w="1388" w:type="dxa"/>
          </w:tcPr>
          <w:p w14:paraId="35CDB4F2" w14:textId="77777777" w:rsidR="00FC2A20" w:rsidRDefault="005E2158" w:rsidP="00D41F4B">
            <w:pPr>
              <w:pStyle w:val="nd"/>
              <w:spacing w:before="0" w:after="0" w:line="240" w:lineRule="auto"/>
              <w:ind w:firstLine="0"/>
              <w:jc w:val="center"/>
              <w:rPr>
                <w:b/>
                <w:bCs/>
                <w:i w:val="0"/>
                <w:sz w:val="24"/>
              </w:rPr>
            </w:pPr>
            <w:r>
              <w:rPr>
                <w:b/>
                <w:bCs/>
                <w:i w:val="0"/>
                <w:sz w:val="24"/>
              </w:rPr>
              <w:t>Địa chỉ</w:t>
            </w:r>
          </w:p>
        </w:tc>
        <w:tc>
          <w:tcPr>
            <w:tcW w:w="3207" w:type="dxa"/>
          </w:tcPr>
          <w:p w14:paraId="2FA386D9" w14:textId="77777777" w:rsidR="00FC2A20" w:rsidRDefault="005E2158" w:rsidP="00D41F4B">
            <w:pPr>
              <w:pStyle w:val="nd"/>
              <w:spacing w:before="0" w:after="0" w:line="240" w:lineRule="auto"/>
              <w:ind w:firstLine="0"/>
              <w:jc w:val="center"/>
              <w:rPr>
                <w:b/>
                <w:bCs/>
                <w:i w:val="0"/>
                <w:sz w:val="24"/>
              </w:rPr>
            </w:pPr>
            <w:r>
              <w:rPr>
                <w:b/>
                <w:bCs/>
                <w:i w:val="0"/>
                <w:sz w:val="24"/>
              </w:rPr>
              <w:t>Email</w:t>
            </w:r>
          </w:p>
        </w:tc>
      </w:tr>
      <w:tr w:rsidR="00CE6389" w14:paraId="710E5015" w14:textId="77777777" w:rsidTr="00D41F4B">
        <w:tblPrEx>
          <w:tblCellMar>
            <w:top w:w="0" w:type="dxa"/>
            <w:left w:w="108" w:type="dxa"/>
            <w:bottom w:w="0" w:type="dxa"/>
            <w:right w:w="108" w:type="dxa"/>
          </w:tblCellMar>
        </w:tblPrEx>
        <w:tc>
          <w:tcPr>
            <w:tcW w:w="1108" w:type="dxa"/>
          </w:tcPr>
          <w:p w14:paraId="52B40AF9" w14:textId="77777777" w:rsidR="00CE6389" w:rsidRDefault="00CE6389" w:rsidP="00D41F4B">
            <w:pPr>
              <w:pStyle w:val="nd"/>
              <w:spacing w:before="0" w:after="0" w:line="240" w:lineRule="auto"/>
              <w:ind w:firstLine="0"/>
              <w:jc w:val="left"/>
            </w:pPr>
            <w:r>
              <w:t>23</w:t>
            </w:r>
          </w:p>
        </w:tc>
        <w:tc>
          <w:tcPr>
            <w:tcW w:w="1803" w:type="dxa"/>
          </w:tcPr>
          <w:p w14:paraId="6015DA28" w14:textId="77777777" w:rsidR="00CE6389" w:rsidRDefault="00CE6389" w:rsidP="00D41F4B">
            <w:pPr>
              <w:pStyle w:val="nd"/>
              <w:spacing w:before="0" w:after="0" w:line="240" w:lineRule="auto"/>
              <w:ind w:firstLine="0"/>
            </w:pPr>
            <w:r>
              <w:t>trungnghia</w:t>
            </w:r>
          </w:p>
        </w:tc>
        <w:tc>
          <w:tcPr>
            <w:tcW w:w="1338" w:type="dxa"/>
          </w:tcPr>
          <w:p w14:paraId="415F195B" w14:textId="77777777" w:rsidR="00CE6389" w:rsidRDefault="00CE6389" w:rsidP="00D41F4B">
            <w:pPr>
              <w:pStyle w:val="nd"/>
              <w:spacing w:before="0" w:after="0" w:line="240" w:lineRule="auto"/>
              <w:ind w:firstLine="0"/>
            </w:pPr>
            <w:r>
              <w:t>123</w:t>
            </w:r>
          </w:p>
        </w:tc>
        <w:tc>
          <w:tcPr>
            <w:tcW w:w="1388" w:type="dxa"/>
          </w:tcPr>
          <w:p w14:paraId="785C9651" w14:textId="77777777" w:rsidR="00CE6389" w:rsidRDefault="00CE6389" w:rsidP="00D41F4B">
            <w:pPr>
              <w:pStyle w:val="nd"/>
              <w:spacing w:before="0" w:after="0" w:line="240" w:lineRule="auto"/>
              <w:ind w:firstLine="0"/>
            </w:pPr>
            <w:r>
              <w:t>Trà Vinh</w:t>
            </w:r>
          </w:p>
        </w:tc>
        <w:tc>
          <w:tcPr>
            <w:tcW w:w="3207" w:type="dxa"/>
          </w:tcPr>
          <w:p w14:paraId="12FF8E99" w14:textId="77777777" w:rsidR="00CE6389" w:rsidRDefault="00CE6389" w:rsidP="00D41F4B">
            <w:pPr>
              <w:pStyle w:val="nd"/>
              <w:spacing w:before="0" w:after="0" w:line="240" w:lineRule="auto"/>
              <w:ind w:firstLine="0"/>
            </w:pPr>
            <w:r>
              <w:t>trungnghia3002@gmail.com</w:t>
            </w:r>
          </w:p>
        </w:tc>
      </w:tr>
      <w:tr w:rsidR="005743DC" w14:paraId="66D04C4C" w14:textId="77777777" w:rsidTr="00D41F4B">
        <w:tblPrEx>
          <w:tblCellMar>
            <w:top w:w="0" w:type="dxa"/>
            <w:left w:w="108" w:type="dxa"/>
            <w:bottom w:w="0" w:type="dxa"/>
            <w:right w:w="108" w:type="dxa"/>
          </w:tblCellMar>
        </w:tblPrEx>
        <w:tc>
          <w:tcPr>
            <w:tcW w:w="1108" w:type="dxa"/>
          </w:tcPr>
          <w:p w14:paraId="4D2320ED" w14:textId="77777777" w:rsidR="001962F6" w:rsidRDefault="00CE6389" w:rsidP="00D41F4B">
            <w:pPr>
              <w:pStyle w:val="nd"/>
              <w:spacing w:before="0" w:after="0" w:line="240" w:lineRule="auto"/>
              <w:ind w:firstLine="0"/>
              <w:jc w:val="left"/>
            </w:pPr>
            <w:r>
              <w:t>32</w:t>
            </w:r>
          </w:p>
        </w:tc>
        <w:tc>
          <w:tcPr>
            <w:tcW w:w="1803" w:type="dxa"/>
          </w:tcPr>
          <w:p w14:paraId="57B30222" w14:textId="77777777" w:rsidR="001962F6" w:rsidRDefault="00CE6389" w:rsidP="00D41F4B">
            <w:pPr>
              <w:pStyle w:val="nd"/>
              <w:spacing w:before="0" w:after="0" w:line="240" w:lineRule="auto"/>
              <w:ind w:firstLine="0"/>
            </w:pPr>
            <w:r>
              <w:t>admin</w:t>
            </w:r>
          </w:p>
        </w:tc>
        <w:tc>
          <w:tcPr>
            <w:tcW w:w="1338" w:type="dxa"/>
          </w:tcPr>
          <w:p w14:paraId="0965AA9F" w14:textId="77777777" w:rsidR="001962F6" w:rsidRDefault="001962F6" w:rsidP="00D41F4B">
            <w:pPr>
              <w:pStyle w:val="nd"/>
              <w:spacing w:before="0" w:after="0" w:line="240" w:lineRule="auto"/>
              <w:ind w:firstLine="0"/>
            </w:pPr>
            <w:r>
              <w:t>123</w:t>
            </w:r>
          </w:p>
        </w:tc>
        <w:tc>
          <w:tcPr>
            <w:tcW w:w="1388" w:type="dxa"/>
          </w:tcPr>
          <w:p w14:paraId="1C4F4831" w14:textId="77777777" w:rsidR="001962F6" w:rsidRDefault="001962F6" w:rsidP="00D41F4B">
            <w:pPr>
              <w:pStyle w:val="nd"/>
              <w:spacing w:before="0" w:after="0" w:line="240" w:lineRule="auto"/>
              <w:ind w:firstLine="0"/>
            </w:pPr>
            <w:r>
              <w:t>Trà Vinh</w:t>
            </w:r>
          </w:p>
        </w:tc>
        <w:tc>
          <w:tcPr>
            <w:tcW w:w="3207" w:type="dxa"/>
          </w:tcPr>
          <w:p w14:paraId="28913CA5" w14:textId="77777777" w:rsidR="001962F6" w:rsidRDefault="001962F6" w:rsidP="00D41F4B">
            <w:pPr>
              <w:pStyle w:val="nd"/>
              <w:spacing w:before="0" w:after="0" w:line="240" w:lineRule="auto"/>
              <w:ind w:firstLine="0"/>
            </w:pPr>
            <w:r>
              <w:t>vodiem3</w:t>
            </w:r>
            <w:r w:rsidR="00CE6389">
              <w:t>979</w:t>
            </w:r>
            <w:r>
              <w:t>@gmail.com</w:t>
            </w:r>
          </w:p>
        </w:tc>
      </w:tr>
      <w:tr w:rsidR="005743DC" w14:paraId="25D3BA9F" w14:textId="77777777" w:rsidTr="00D41F4B">
        <w:tblPrEx>
          <w:tblCellMar>
            <w:top w:w="0" w:type="dxa"/>
            <w:left w:w="108" w:type="dxa"/>
            <w:bottom w:w="0" w:type="dxa"/>
            <w:right w:w="108" w:type="dxa"/>
          </w:tblCellMar>
        </w:tblPrEx>
        <w:tc>
          <w:tcPr>
            <w:tcW w:w="1108" w:type="dxa"/>
          </w:tcPr>
          <w:p w14:paraId="600BEEF4" w14:textId="77777777" w:rsidR="001962F6" w:rsidRDefault="001962F6" w:rsidP="00D41F4B">
            <w:pPr>
              <w:pStyle w:val="nd"/>
              <w:spacing w:before="0" w:after="0" w:line="240" w:lineRule="auto"/>
              <w:ind w:firstLine="0"/>
              <w:jc w:val="left"/>
            </w:pPr>
            <w:r>
              <w:t>2</w:t>
            </w:r>
            <w:r w:rsidR="00CE6389">
              <w:t>3</w:t>
            </w:r>
          </w:p>
        </w:tc>
        <w:tc>
          <w:tcPr>
            <w:tcW w:w="1803" w:type="dxa"/>
          </w:tcPr>
          <w:p w14:paraId="44DADD55" w14:textId="77777777" w:rsidR="001962F6" w:rsidRDefault="00CE6389" w:rsidP="00D41F4B">
            <w:pPr>
              <w:pStyle w:val="nd"/>
              <w:spacing w:before="0" w:after="0" w:line="240" w:lineRule="auto"/>
              <w:ind w:firstLine="0"/>
            </w:pPr>
            <w:r>
              <w:t>vodiem</w:t>
            </w:r>
          </w:p>
        </w:tc>
        <w:tc>
          <w:tcPr>
            <w:tcW w:w="1338" w:type="dxa"/>
          </w:tcPr>
          <w:p w14:paraId="1B69E5CA" w14:textId="77777777" w:rsidR="001962F6" w:rsidRDefault="005743DC" w:rsidP="00D41F4B">
            <w:pPr>
              <w:pStyle w:val="nd"/>
              <w:spacing w:before="0" w:after="0" w:line="240" w:lineRule="auto"/>
              <w:ind w:firstLine="0"/>
            </w:pPr>
            <w:r>
              <w:t>123</w:t>
            </w:r>
          </w:p>
        </w:tc>
        <w:tc>
          <w:tcPr>
            <w:tcW w:w="1388" w:type="dxa"/>
          </w:tcPr>
          <w:p w14:paraId="48A13D0A" w14:textId="77777777" w:rsidR="001962F6" w:rsidRDefault="005743DC" w:rsidP="00D41F4B">
            <w:pPr>
              <w:pStyle w:val="nd"/>
              <w:spacing w:before="0" w:after="0" w:line="240" w:lineRule="auto"/>
              <w:ind w:firstLine="0"/>
            </w:pPr>
            <w:r>
              <w:t>Trà Vinh</w:t>
            </w:r>
          </w:p>
        </w:tc>
        <w:tc>
          <w:tcPr>
            <w:tcW w:w="3207" w:type="dxa"/>
          </w:tcPr>
          <w:p w14:paraId="6CAF8D7C" w14:textId="77777777" w:rsidR="001962F6" w:rsidRDefault="00CE6389" w:rsidP="00D41F4B">
            <w:pPr>
              <w:pStyle w:val="nd"/>
              <w:spacing w:before="0" w:after="0" w:line="240" w:lineRule="auto"/>
              <w:ind w:firstLine="0"/>
            </w:pPr>
            <w:r>
              <w:t>vodiem</w:t>
            </w:r>
            <w:r w:rsidR="005743DC">
              <w:t>3002@gmail.com</w:t>
            </w:r>
          </w:p>
        </w:tc>
      </w:tr>
      <w:tr w:rsidR="005743DC" w14:paraId="6D7FC6EF" w14:textId="77777777" w:rsidTr="00D41F4B">
        <w:tblPrEx>
          <w:tblCellMar>
            <w:top w:w="0" w:type="dxa"/>
            <w:left w:w="108" w:type="dxa"/>
            <w:bottom w:w="0" w:type="dxa"/>
            <w:right w:w="108" w:type="dxa"/>
          </w:tblCellMar>
        </w:tblPrEx>
        <w:tc>
          <w:tcPr>
            <w:tcW w:w="1108" w:type="dxa"/>
          </w:tcPr>
          <w:p w14:paraId="46AB20E1" w14:textId="77777777" w:rsidR="001962F6" w:rsidRDefault="001962F6" w:rsidP="00D41F4B">
            <w:pPr>
              <w:pStyle w:val="nd"/>
              <w:spacing w:before="0" w:after="0" w:line="240" w:lineRule="auto"/>
              <w:ind w:firstLine="0"/>
              <w:jc w:val="left"/>
            </w:pPr>
            <w:r>
              <w:t>2</w:t>
            </w:r>
            <w:r w:rsidR="00CE6389">
              <w:t>4</w:t>
            </w:r>
          </w:p>
        </w:tc>
        <w:tc>
          <w:tcPr>
            <w:tcW w:w="1803" w:type="dxa"/>
          </w:tcPr>
          <w:p w14:paraId="2E193DA4" w14:textId="77777777" w:rsidR="001962F6" w:rsidRDefault="005743DC" w:rsidP="00D41F4B">
            <w:pPr>
              <w:pStyle w:val="nd"/>
              <w:spacing w:before="0" w:after="0" w:line="240" w:lineRule="auto"/>
              <w:ind w:firstLine="0"/>
            </w:pPr>
            <w:r>
              <w:t>t</w:t>
            </w:r>
            <w:r w:rsidR="00CE6389">
              <w:t>unhu</w:t>
            </w:r>
          </w:p>
        </w:tc>
        <w:tc>
          <w:tcPr>
            <w:tcW w:w="1338" w:type="dxa"/>
          </w:tcPr>
          <w:p w14:paraId="195E979E" w14:textId="77777777" w:rsidR="001962F6" w:rsidRDefault="005743DC" w:rsidP="00D41F4B">
            <w:pPr>
              <w:pStyle w:val="nd"/>
              <w:spacing w:before="0" w:after="0" w:line="240" w:lineRule="auto"/>
              <w:ind w:firstLine="0"/>
            </w:pPr>
            <w:r>
              <w:t>123</w:t>
            </w:r>
          </w:p>
        </w:tc>
        <w:tc>
          <w:tcPr>
            <w:tcW w:w="1388" w:type="dxa"/>
          </w:tcPr>
          <w:p w14:paraId="5CEB5679" w14:textId="77777777" w:rsidR="001962F6" w:rsidRDefault="005743DC" w:rsidP="00D41F4B">
            <w:pPr>
              <w:pStyle w:val="nd"/>
              <w:spacing w:before="0" w:after="0" w:line="240" w:lineRule="auto"/>
              <w:ind w:firstLine="0"/>
            </w:pPr>
            <w:r>
              <w:t>Trà Vinh</w:t>
            </w:r>
          </w:p>
        </w:tc>
        <w:tc>
          <w:tcPr>
            <w:tcW w:w="3207" w:type="dxa"/>
          </w:tcPr>
          <w:p w14:paraId="4B614423" w14:textId="77777777" w:rsidR="001962F6" w:rsidRDefault="00CE6389" w:rsidP="00D41F4B">
            <w:pPr>
              <w:pStyle w:val="nd"/>
              <w:spacing w:before="0" w:after="0" w:line="240" w:lineRule="auto"/>
              <w:ind w:firstLine="0"/>
            </w:pPr>
            <w:r>
              <w:t>tunhu2003</w:t>
            </w:r>
            <w:r w:rsidR="005743DC">
              <w:t>@gmail.com</w:t>
            </w:r>
          </w:p>
        </w:tc>
      </w:tr>
      <w:tr w:rsidR="005743DC" w14:paraId="18D3EDE6" w14:textId="77777777" w:rsidTr="00D41F4B">
        <w:tblPrEx>
          <w:tblCellMar>
            <w:top w:w="0" w:type="dxa"/>
            <w:left w:w="108" w:type="dxa"/>
            <w:bottom w:w="0" w:type="dxa"/>
            <w:right w:w="108" w:type="dxa"/>
          </w:tblCellMar>
        </w:tblPrEx>
        <w:tc>
          <w:tcPr>
            <w:tcW w:w="1108" w:type="dxa"/>
          </w:tcPr>
          <w:p w14:paraId="59FF9EF5" w14:textId="77777777" w:rsidR="001962F6" w:rsidRDefault="001962F6" w:rsidP="00D41F4B">
            <w:pPr>
              <w:pStyle w:val="nd"/>
              <w:spacing w:before="0" w:after="0" w:line="240" w:lineRule="auto"/>
              <w:ind w:firstLine="0"/>
              <w:jc w:val="left"/>
            </w:pPr>
            <w:r>
              <w:t>2</w:t>
            </w:r>
            <w:r w:rsidR="00CE6389">
              <w:t>5</w:t>
            </w:r>
          </w:p>
        </w:tc>
        <w:tc>
          <w:tcPr>
            <w:tcW w:w="1803" w:type="dxa"/>
          </w:tcPr>
          <w:p w14:paraId="3E81F8A4" w14:textId="77777777" w:rsidR="001962F6" w:rsidRDefault="005743DC" w:rsidP="00D41F4B">
            <w:pPr>
              <w:pStyle w:val="nd"/>
              <w:spacing w:before="0" w:after="0" w:line="240" w:lineRule="auto"/>
              <w:ind w:firstLine="0"/>
            </w:pPr>
            <w:r>
              <w:t>diem</w:t>
            </w:r>
          </w:p>
        </w:tc>
        <w:tc>
          <w:tcPr>
            <w:tcW w:w="1338" w:type="dxa"/>
          </w:tcPr>
          <w:p w14:paraId="1B2C8B0A" w14:textId="77777777" w:rsidR="001962F6" w:rsidRDefault="005743DC" w:rsidP="00D41F4B">
            <w:pPr>
              <w:pStyle w:val="nd"/>
              <w:spacing w:before="0" w:after="0" w:line="240" w:lineRule="auto"/>
              <w:ind w:firstLine="0"/>
            </w:pPr>
            <w:r>
              <w:t>123</w:t>
            </w:r>
          </w:p>
        </w:tc>
        <w:tc>
          <w:tcPr>
            <w:tcW w:w="1388" w:type="dxa"/>
          </w:tcPr>
          <w:p w14:paraId="16DEC1D9" w14:textId="77777777" w:rsidR="001962F6" w:rsidRDefault="005743DC" w:rsidP="00D41F4B">
            <w:pPr>
              <w:pStyle w:val="nd"/>
              <w:spacing w:before="0" w:after="0" w:line="240" w:lineRule="auto"/>
              <w:ind w:firstLine="0"/>
            </w:pPr>
            <w:r>
              <w:t>Trà Vinh</w:t>
            </w:r>
          </w:p>
        </w:tc>
        <w:tc>
          <w:tcPr>
            <w:tcW w:w="3207" w:type="dxa"/>
          </w:tcPr>
          <w:p w14:paraId="7ABF52AF" w14:textId="77777777" w:rsidR="001962F6" w:rsidRDefault="005743DC" w:rsidP="00D41F4B">
            <w:pPr>
              <w:pStyle w:val="nd"/>
              <w:spacing w:before="0" w:after="0" w:line="240" w:lineRule="auto"/>
              <w:ind w:firstLine="0"/>
            </w:pPr>
            <w:r>
              <w:t>vodiem3979@gmail.com</w:t>
            </w:r>
          </w:p>
        </w:tc>
      </w:tr>
    </w:tbl>
    <w:p w14:paraId="155A60CE" w14:textId="77777777" w:rsidR="00BF7647" w:rsidRPr="00BF3681" w:rsidRDefault="00FC2A20" w:rsidP="00B65254">
      <w:pPr>
        <w:pStyle w:val="nd"/>
        <w:rPr>
          <w:b/>
          <w:bCs/>
        </w:rPr>
      </w:pPr>
      <w:r w:rsidRPr="00BF3681">
        <w:rPr>
          <w:b/>
          <w:bCs/>
        </w:rPr>
        <w:t>Dữ liệu danh mục</w:t>
      </w:r>
    </w:p>
    <w:p w14:paraId="474086EB" w14:textId="77777777" w:rsidR="00BF3681" w:rsidRDefault="00BF3681" w:rsidP="00BF3681">
      <w:pPr>
        <w:pStyle w:val="Caption"/>
        <w:keepNext/>
      </w:pPr>
      <w:bookmarkStart w:id="104" w:name="_Toc154746657"/>
      <w:bookmarkStart w:id="105" w:name="_Toc154839897"/>
      <w:bookmarkStart w:id="106" w:name="_Toc154839942"/>
      <w:r>
        <w:t xml:space="preserve">Bảng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725F32">
        <w:t>.</w:t>
      </w:r>
      <w:r w:rsidR="00200270">
        <w:rPr>
          <w:noProof/>
        </w:rPr>
        <w:fldChar w:fldCharType="begin"/>
      </w:r>
      <w:r w:rsidR="00200270">
        <w:rPr>
          <w:noProof/>
        </w:rPr>
        <w:instrText xml:space="preserve"> SEQ Bảng \* ARABIC \s 1 </w:instrText>
      </w:r>
      <w:r w:rsidR="00200270">
        <w:rPr>
          <w:noProof/>
        </w:rPr>
        <w:fldChar w:fldCharType="separate"/>
      </w:r>
      <w:r w:rsidR="001955C9">
        <w:rPr>
          <w:noProof/>
        </w:rPr>
        <w:t>2</w:t>
      </w:r>
      <w:r w:rsidR="00200270">
        <w:rPr>
          <w:noProof/>
        </w:rPr>
        <w:fldChar w:fldCharType="end"/>
      </w:r>
      <w:r>
        <w:t xml:space="preserve"> Dữ liệu danh mục</w:t>
      </w:r>
      <w:bookmarkEnd w:id="104"/>
      <w:bookmarkEnd w:id="105"/>
      <w:bookmarkEnd w:id="1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28" w:type="dxa"/>
          <w:bottom w:w="57" w:type="dxa"/>
          <w:right w:w="28" w:type="dxa"/>
        </w:tblCellMar>
        <w:tblLook w:val="04A0" w:firstRow="1" w:lastRow="0" w:firstColumn="1" w:lastColumn="0" w:noHBand="0" w:noVBand="1"/>
      </w:tblPr>
      <w:tblGrid>
        <w:gridCol w:w="1336"/>
        <w:gridCol w:w="3104"/>
      </w:tblGrid>
      <w:tr w:rsidR="000658FB" w14:paraId="16A81EED" w14:textId="77777777" w:rsidTr="00D41F4B">
        <w:trPr>
          <w:jc w:val="center"/>
        </w:trPr>
        <w:tc>
          <w:tcPr>
            <w:tcW w:w="1336" w:type="dxa"/>
            <w:shd w:val="clear" w:color="auto" w:fill="auto"/>
          </w:tcPr>
          <w:p w14:paraId="1184B52C" w14:textId="77777777" w:rsidR="000658FB" w:rsidRPr="00860E92" w:rsidRDefault="000658FB" w:rsidP="00D41F4B">
            <w:pPr>
              <w:pStyle w:val="nd"/>
              <w:spacing w:before="0" w:after="0" w:line="240" w:lineRule="auto"/>
              <w:ind w:firstLine="0"/>
              <w:jc w:val="center"/>
              <w:rPr>
                <w:b/>
                <w:bCs/>
                <w:i/>
              </w:rPr>
            </w:pPr>
            <w:r w:rsidRPr="00860E92">
              <w:rPr>
                <w:b/>
                <w:bCs/>
                <w:i/>
              </w:rPr>
              <w:t>Id</w:t>
            </w:r>
          </w:p>
        </w:tc>
        <w:tc>
          <w:tcPr>
            <w:tcW w:w="3104" w:type="dxa"/>
            <w:shd w:val="clear" w:color="auto" w:fill="auto"/>
          </w:tcPr>
          <w:p w14:paraId="2B271D9F" w14:textId="77777777" w:rsidR="000658FB" w:rsidRPr="00860E92" w:rsidRDefault="000658FB" w:rsidP="00D41F4B">
            <w:pPr>
              <w:pStyle w:val="nd"/>
              <w:spacing w:before="0" w:after="0" w:line="240" w:lineRule="auto"/>
              <w:ind w:firstLine="0"/>
              <w:jc w:val="center"/>
              <w:rPr>
                <w:b/>
                <w:bCs/>
                <w:i/>
              </w:rPr>
            </w:pPr>
            <w:r w:rsidRPr="00860E92">
              <w:rPr>
                <w:b/>
                <w:bCs/>
                <w:i/>
              </w:rPr>
              <w:t>Danh mục</w:t>
            </w:r>
          </w:p>
        </w:tc>
      </w:tr>
      <w:tr w:rsidR="000658FB" w14:paraId="58D99C88" w14:textId="77777777" w:rsidTr="00D41F4B">
        <w:trPr>
          <w:jc w:val="center"/>
        </w:trPr>
        <w:tc>
          <w:tcPr>
            <w:tcW w:w="1336" w:type="dxa"/>
            <w:shd w:val="clear" w:color="auto" w:fill="auto"/>
            <w:vAlign w:val="center"/>
          </w:tcPr>
          <w:p w14:paraId="4AB72C7C" w14:textId="77777777" w:rsidR="000658FB" w:rsidRDefault="000658FB" w:rsidP="00D41F4B">
            <w:pPr>
              <w:pStyle w:val="nd"/>
              <w:spacing w:before="0" w:after="0" w:line="240" w:lineRule="auto"/>
              <w:ind w:firstLine="0"/>
              <w:jc w:val="left"/>
            </w:pPr>
            <w:r>
              <w:t>23</w:t>
            </w:r>
          </w:p>
        </w:tc>
        <w:tc>
          <w:tcPr>
            <w:tcW w:w="3104" w:type="dxa"/>
            <w:shd w:val="clear" w:color="auto" w:fill="auto"/>
            <w:vAlign w:val="center"/>
          </w:tcPr>
          <w:p w14:paraId="70326856" w14:textId="77777777" w:rsidR="000658FB" w:rsidRDefault="000658FB" w:rsidP="00D41F4B">
            <w:pPr>
              <w:pStyle w:val="nd"/>
              <w:spacing w:before="0" w:after="0" w:line="240" w:lineRule="auto"/>
              <w:ind w:firstLine="0"/>
            </w:pPr>
            <w:r>
              <w:t>Cây cảnh loại to</w:t>
            </w:r>
          </w:p>
        </w:tc>
      </w:tr>
      <w:tr w:rsidR="000658FB" w14:paraId="37024C7A" w14:textId="77777777" w:rsidTr="00D41F4B">
        <w:trPr>
          <w:jc w:val="center"/>
        </w:trPr>
        <w:tc>
          <w:tcPr>
            <w:tcW w:w="1336" w:type="dxa"/>
            <w:shd w:val="clear" w:color="auto" w:fill="auto"/>
            <w:vAlign w:val="center"/>
          </w:tcPr>
          <w:p w14:paraId="2F56FFD3" w14:textId="77777777" w:rsidR="000658FB" w:rsidRDefault="000658FB" w:rsidP="00D41F4B">
            <w:pPr>
              <w:pStyle w:val="nd"/>
              <w:spacing w:before="0" w:after="0" w:line="240" w:lineRule="auto"/>
              <w:ind w:firstLine="0"/>
              <w:jc w:val="left"/>
            </w:pPr>
            <w:r>
              <w:t>24</w:t>
            </w:r>
          </w:p>
        </w:tc>
        <w:tc>
          <w:tcPr>
            <w:tcW w:w="3104" w:type="dxa"/>
            <w:shd w:val="clear" w:color="auto" w:fill="auto"/>
            <w:vAlign w:val="center"/>
          </w:tcPr>
          <w:p w14:paraId="37A10324" w14:textId="77777777" w:rsidR="000658FB" w:rsidRDefault="000658FB" w:rsidP="00D41F4B">
            <w:pPr>
              <w:pStyle w:val="nd"/>
              <w:spacing w:before="0" w:after="0" w:line="240" w:lineRule="auto"/>
              <w:ind w:firstLine="0"/>
            </w:pPr>
            <w:r>
              <w:t>Cây cảnh sen đá</w:t>
            </w:r>
          </w:p>
        </w:tc>
      </w:tr>
      <w:tr w:rsidR="000658FB" w14:paraId="717A07B7" w14:textId="77777777" w:rsidTr="00D41F4B">
        <w:trPr>
          <w:jc w:val="center"/>
        </w:trPr>
        <w:tc>
          <w:tcPr>
            <w:tcW w:w="1336" w:type="dxa"/>
            <w:shd w:val="clear" w:color="auto" w:fill="auto"/>
            <w:vAlign w:val="center"/>
          </w:tcPr>
          <w:p w14:paraId="6E3CBA56" w14:textId="77777777" w:rsidR="000658FB" w:rsidRDefault="000658FB" w:rsidP="00D41F4B">
            <w:pPr>
              <w:pStyle w:val="nd"/>
              <w:spacing w:before="0" w:after="0" w:line="240" w:lineRule="auto"/>
              <w:ind w:firstLine="0"/>
              <w:jc w:val="left"/>
            </w:pPr>
            <w:r>
              <w:t>25</w:t>
            </w:r>
          </w:p>
        </w:tc>
        <w:tc>
          <w:tcPr>
            <w:tcW w:w="3104" w:type="dxa"/>
            <w:shd w:val="clear" w:color="auto" w:fill="auto"/>
            <w:vAlign w:val="center"/>
          </w:tcPr>
          <w:p w14:paraId="2AC5632A" w14:textId="77777777" w:rsidR="000658FB" w:rsidRDefault="000658FB" w:rsidP="00D41F4B">
            <w:pPr>
              <w:pStyle w:val="nd"/>
              <w:spacing w:before="0" w:after="0" w:line="240" w:lineRule="auto"/>
              <w:ind w:firstLine="0"/>
            </w:pPr>
            <w:r>
              <w:t>Cây dây leo</w:t>
            </w:r>
          </w:p>
        </w:tc>
      </w:tr>
      <w:tr w:rsidR="000658FB" w14:paraId="470ED8C1" w14:textId="77777777" w:rsidTr="00D41F4B">
        <w:trPr>
          <w:jc w:val="center"/>
        </w:trPr>
        <w:tc>
          <w:tcPr>
            <w:tcW w:w="1336" w:type="dxa"/>
            <w:shd w:val="clear" w:color="auto" w:fill="auto"/>
            <w:vAlign w:val="center"/>
          </w:tcPr>
          <w:p w14:paraId="7186DFEE" w14:textId="77777777" w:rsidR="000658FB" w:rsidRDefault="000658FB" w:rsidP="00D41F4B">
            <w:pPr>
              <w:pStyle w:val="nd"/>
              <w:spacing w:before="0" w:after="0" w:line="240" w:lineRule="auto"/>
              <w:ind w:firstLine="0"/>
              <w:jc w:val="left"/>
            </w:pPr>
            <w:r>
              <w:t>27</w:t>
            </w:r>
          </w:p>
        </w:tc>
        <w:tc>
          <w:tcPr>
            <w:tcW w:w="3104" w:type="dxa"/>
            <w:shd w:val="clear" w:color="auto" w:fill="auto"/>
            <w:vAlign w:val="center"/>
          </w:tcPr>
          <w:p w14:paraId="5E498F64" w14:textId="77777777" w:rsidR="000658FB" w:rsidRDefault="000658FB" w:rsidP="00D41F4B">
            <w:pPr>
              <w:pStyle w:val="nd"/>
              <w:spacing w:before="0" w:after="0" w:line="240" w:lineRule="auto"/>
              <w:ind w:firstLine="0"/>
            </w:pPr>
            <w:r>
              <w:t>Vật tư trồng cây</w:t>
            </w:r>
          </w:p>
        </w:tc>
      </w:tr>
    </w:tbl>
    <w:p w14:paraId="1F9E2D65" w14:textId="77777777" w:rsidR="00FC2A20" w:rsidRPr="00725F32" w:rsidRDefault="00FC2A20" w:rsidP="00B65254">
      <w:pPr>
        <w:pStyle w:val="nd"/>
        <w:rPr>
          <w:b/>
          <w:bCs/>
        </w:rPr>
      </w:pPr>
      <w:r w:rsidRPr="00725F32">
        <w:rPr>
          <w:b/>
          <w:bCs/>
        </w:rPr>
        <w:t>Dữ liệu sản phẩm</w:t>
      </w:r>
    </w:p>
    <w:p w14:paraId="124047E6" w14:textId="77777777" w:rsidR="00725F32" w:rsidRDefault="00725F32" w:rsidP="00725F32">
      <w:pPr>
        <w:pStyle w:val="Caption"/>
        <w:keepNext/>
      </w:pPr>
      <w:bookmarkStart w:id="107" w:name="_Toc154746658"/>
      <w:bookmarkStart w:id="108" w:name="_Toc154839898"/>
      <w:bookmarkStart w:id="109" w:name="_Toc154839943"/>
      <w:r>
        <w:t xml:space="preserve">Bảng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t>.</w:t>
      </w:r>
      <w:r w:rsidR="00200270">
        <w:rPr>
          <w:noProof/>
        </w:rPr>
        <w:fldChar w:fldCharType="begin"/>
      </w:r>
      <w:r w:rsidR="00200270">
        <w:rPr>
          <w:noProof/>
        </w:rPr>
        <w:instrText xml:space="preserve"> SEQ Bảng \* ARABIC \s 1 </w:instrText>
      </w:r>
      <w:r w:rsidR="00200270">
        <w:rPr>
          <w:noProof/>
        </w:rPr>
        <w:fldChar w:fldCharType="separate"/>
      </w:r>
      <w:r w:rsidR="001955C9">
        <w:rPr>
          <w:noProof/>
        </w:rPr>
        <w:t>3</w:t>
      </w:r>
      <w:r w:rsidR="00200270">
        <w:rPr>
          <w:noProof/>
        </w:rPr>
        <w:fldChar w:fldCharType="end"/>
      </w:r>
      <w:r>
        <w:t xml:space="preserve"> Dữ liệu sản phẩm</w:t>
      </w:r>
      <w:bookmarkEnd w:id="107"/>
      <w:bookmarkEnd w:id="108"/>
      <w:bookmarkEnd w:id="109"/>
    </w:p>
    <w:tbl>
      <w:tblPr>
        <w:tblW w:w="88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28" w:type="dxa"/>
          <w:bottom w:w="57" w:type="dxa"/>
          <w:right w:w="28" w:type="dxa"/>
        </w:tblCellMar>
        <w:tblLook w:val="04A0" w:firstRow="1" w:lastRow="0" w:firstColumn="1" w:lastColumn="0" w:noHBand="0" w:noVBand="1"/>
      </w:tblPr>
      <w:tblGrid>
        <w:gridCol w:w="1468"/>
        <w:gridCol w:w="2953"/>
        <w:gridCol w:w="1907"/>
        <w:gridCol w:w="2516"/>
      </w:tblGrid>
      <w:tr w:rsidR="004E6BBE" w14:paraId="33777304" w14:textId="77777777" w:rsidTr="00D41F4B">
        <w:tc>
          <w:tcPr>
            <w:tcW w:w="1468" w:type="dxa"/>
            <w:shd w:val="clear" w:color="auto" w:fill="auto"/>
          </w:tcPr>
          <w:p w14:paraId="4712EB9E" w14:textId="77777777" w:rsidR="004E6BBE" w:rsidRPr="00860E92" w:rsidRDefault="004E6BBE" w:rsidP="00D41F4B">
            <w:pPr>
              <w:pStyle w:val="nd"/>
              <w:spacing w:before="0" w:after="0" w:line="240" w:lineRule="auto"/>
              <w:ind w:firstLine="0"/>
              <w:jc w:val="center"/>
              <w:rPr>
                <w:b/>
                <w:bCs/>
                <w:i/>
              </w:rPr>
            </w:pPr>
            <w:r w:rsidRPr="00860E92">
              <w:rPr>
                <w:b/>
                <w:bCs/>
                <w:i/>
              </w:rPr>
              <w:t>Id</w:t>
            </w:r>
          </w:p>
        </w:tc>
        <w:tc>
          <w:tcPr>
            <w:tcW w:w="2953" w:type="dxa"/>
            <w:shd w:val="clear" w:color="auto" w:fill="auto"/>
          </w:tcPr>
          <w:p w14:paraId="3BE5D48E" w14:textId="77777777" w:rsidR="004E6BBE" w:rsidRPr="00860E92" w:rsidRDefault="004E6BBE" w:rsidP="00D41F4B">
            <w:pPr>
              <w:pStyle w:val="nd"/>
              <w:spacing w:before="0" w:after="0" w:line="240" w:lineRule="auto"/>
              <w:ind w:firstLine="0"/>
              <w:jc w:val="center"/>
              <w:rPr>
                <w:b/>
                <w:bCs/>
                <w:i/>
              </w:rPr>
            </w:pPr>
            <w:r w:rsidRPr="00860E92">
              <w:rPr>
                <w:b/>
                <w:bCs/>
                <w:i/>
              </w:rPr>
              <w:t>Tên sản phẩm</w:t>
            </w:r>
          </w:p>
        </w:tc>
        <w:tc>
          <w:tcPr>
            <w:tcW w:w="1907" w:type="dxa"/>
            <w:shd w:val="clear" w:color="auto" w:fill="auto"/>
          </w:tcPr>
          <w:p w14:paraId="7B18225A" w14:textId="77777777" w:rsidR="004E6BBE" w:rsidRPr="00860E92" w:rsidRDefault="004E6BBE" w:rsidP="00D41F4B">
            <w:pPr>
              <w:pStyle w:val="nd"/>
              <w:spacing w:before="0" w:after="0" w:line="240" w:lineRule="auto"/>
              <w:ind w:firstLine="0"/>
              <w:jc w:val="center"/>
              <w:rPr>
                <w:b/>
                <w:bCs/>
                <w:i/>
              </w:rPr>
            </w:pPr>
            <w:r w:rsidRPr="00860E92">
              <w:rPr>
                <w:b/>
                <w:bCs/>
                <w:i/>
              </w:rPr>
              <w:t>Giá</w:t>
            </w:r>
          </w:p>
        </w:tc>
        <w:tc>
          <w:tcPr>
            <w:tcW w:w="2516" w:type="dxa"/>
            <w:shd w:val="clear" w:color="auto" w:fill="auto"/>
          </w:tcPr>
          <w:p w14:paraId="67EABD92" w14:textId="77777777" w:rsidR="004E6BBE" w:rsidRPr="00860E92" w:rsidRDefault="004E6BBE" w:rsidP="00D41F4B">
            <w:pPr>
              <w:pStyle w:val="nd"/>
              <w:spacing w:before="0" w:after="0" w:line="240" w:lineRule="auto"/>
              <w:ind w:firstLine="0"/>
              <w:jc w:val="center"/>
              <w:rPr>
                <w:b/>
                <w:bCs/>
                <w:i/>
              </w:rPr>
            </w:pPr>
            <w:r w:rsidRPr="00860E92">
              <w:rPr>
                <w:b/>
                <w:bCs/>
                <w:i/>
              </w:rPr>
              <w:t>Tên danh mục</w:t>
            </w:r>
          </w:p>
        </w:tc>
      </w:tr>
      <w:tr w:rsidR="004E6BBE" w:rsidRPr="004E6BBE" w14:paraId="54DB7368" w14:textId="77777777" w:rsidTr="00D41F4B">
        <w:tc>
          <w:tcPr>
            <w:tcW w:w="1468" w:type="dxa"/>
            <w:shd w:val="clear" w:color="auto" w:fill="auto"/>
            <w:vAlign w:val="center"/>
          </w:tcPr>
          <w:p w14:paraId="0884264A" w14:textId="77777777" w:rsidR="004E6BBE" w:rsidRPr="004E6BBE" w:rsidRDefault="001D13C0" w:rsidP="00D41F4B">
            <w:pPr>
              <w:pStyle w:val="nd"/>
              <w:spacing w:before="0" w:after="0" w:line="240" w:lineRule="auto"/>
              <w:ind w:firstLine="0"/>
              <w:jc w:val="left"/>
            </w:pPr>
            <w:r>
              <w:t>74</w:t>
            </w:r>
          </w:p>
        </w:tc>
        <w:tc>
          <w:tcPr>
            <w:tcW w:w="2953" w:type="dxa"/>
            <w:shd w:val="clear" w:color="auto" w:fill="auto"/>
            <w:vAlign w:val="center"/>
          </w:tcPr>
          <w:p w14:paraId="50BDA372" w14:textId="77777777" w:rsidR="004E6BBE" w:rsidRPr="004E6BBE" w:rsidRDefault="004E6BBE" w:rsidP="00D41F4B">
            <w:pPr>
              <w:pStyle w:val="nd"/>
              <w:spacing w:before="0" w:after="0" w:line="240" w:lineRule="auto"/>
              <w:ind w:firstLine="0"/>
              <w:jc w:val="left"/>
            </w:pPr>
            <w:r>
              <w:t>Trấu hun lẫn nguyên cánh</w:t>
            </w:r>
          </w:p>
        </w:tc>
        <w:tc>
          <w:tcPr>
            <w:tcW w:w="1907" w:type="dxa"/>
            <w:shd w:val="clear" w:color="auto" w:fill="auto"/>
            <w:vAlign w:val="center"/>
          </w:tcPr>
          <w:p w14:paraId="16343FF5" w14:textId="77777777" w:rsidR="004E6BBE" w:rsidRPr="004E6BBE" w:rsidRDefault="00E0086B" w:rsidP="00D41F4B">
            <w:pPr>
              <w:pStyle w:val="nd"/>
              <w:spacing w:before="0" w:after="0" w:line="240" w:lineRule="auto"/>
              <w:ind w:firstLine="0"/>
              <w:jc w:val="left"/>
            </w:pPr>
            <w:r>
              <w:t>149000</w:t>
            </w:r>
          </w:p>
        </w:tc>
        <w:tc>
          <w:tcPr>
            <w:tcW w:w="2516" w:type="dxa"/>
            <w:shd w:val="clear" w:color="auto" w:fill="auto"/>
            <w:vAlign w:val="center"/>
          </w:tcPr>
          <w:p w14:paraId="6D8650ED" w14:textId="77777777" w:rsidR="004E6BBE" w:rsidRPr="00E0086B" w:rsidRDefault="00E0086B" w:rsidP="00D41F4B">
            <w:pPr>
              <w:pStyle w:val="nd"/>
              <w:spacing w:before="0" w:after="0" w:line="240" w:lineRule="auto"/>
              <w:ind w:firstLine="0"/>
              <w:jc w:val="left"/>
            </w:pPr>
            <w:r w:rsidRPr="00860E92">
              <w:rPr>
                <w:color w:val="000000"/>
                <w:shd w:val="clear" w:color="auto" w:fill="FFFFFF"/>
              </w:rPr>
              <w:t>Vật tư trồng cây</w:t>
            </w:r>
          </w:p>
        </w:tc>
      </w:tr>
      <w:tr w:rsidR="00E0086B" w:rsidRPr="004E6BBE" w14:paraId="62F888A8" w14:textId="77777777" w:rsidTr="00D41F4B">
        <w:tc>
          <w:tcPr>
            <w:tcW w:w="1468" w:type="dxa"/>
            <w:shd w:val="clear" w:color="auto" w:fill="auto"/>
            <w:vAlign w:val="center"/>
          </w:tcPr>
          <w:p w14:paraId="01E7386C" w14:textId="77777777" w:rsidR="00E0086B" w:rsidRPr="004E6BBE" w:rsidRDefault="001D13C0" w:rsidP="00D41F4B">
            <w:pPr>
              <w:pStyle w:val="nd"/>
              <w:spacing w:before="0" w:after="0" w:line="240" w:lineRule="auto"/>
              <w:ind w:firstLine="0"/>
              <w:jc w:val="left"/>
            </w:pPr>
            <w:r>
              <w:t>73</w:t>
            </w:r>
          </w:p>
        </w:tc>
        <w:tc>
          <w:tcPr>
            <w:tcW w:w="2953" w:type="dxa"/>
            <w:shd w:val="clear" w:color="auto" w:fill="auto"/>
            <w:vAlign w:val="center"/>
          </w:tcPr>
          <w:p w14:paraId="1E6C4055" w14:textId="77777777" w:rsidR="00E0086B" w:rsidRPr="004E6BBE" w:rsidRDefault="00E0086B" w:rsidP="00D41F4B">
            <w:pPr>
              <w:pStyle w:val="nd"/>
              <w:spacing w:before="0" w:after="0" w:line="240" w:lineRule="auto"/>
              <w:ind w:firstLine="0"/>
              <w:jc w:val="left"/>
            </w:pPr>
            <w:r>
              <w:t>Bình tưới cây sen đá</w:t>
            </w:r>
          </w:p>
        </w:tc>
        <w:tc>
          <w:tcPr>
            <w:tcW w:w="1907" w:type="dxa"/>
            <w:shd w:val="clear" w:color="auto" w:fill="auto"/>
            <w:vAlign w:val="center"/>
          </w:tcPr>
          <w:p w14:paraId="39ECC018" w14:textId="77777777" w:rsidR="00E0086B" w:rsidRPr="004E6BBE" w:rsidRDefault="00E0086B" w:rsidP="00D41F4B">
            <w:pPr>
              <w:pStyle w:val="nd"/>
              <w:spacing w:before="0" w:after="0" w:line="240" w:lineRule="auto"/>
              <w:ind w:firstLine="0"/>
              <w:jc w:val="left"/>
            </w:pPr>
            <w:r>
              <w:t>15000</w:t>
            </w:r>
          </w:p>
        </w:tc>
        <w:tc>
          <w:tcPr>
            <w:tcW w:w="2516" w:type="dxa"/>
            <w:shd w:val="clear" w:color="auto" w:fill="auto"/>
          </w:tcPr>
          <w:p w14:paraId="4A922093"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Vật tư trồng cây</w:t>
            </w:r>
          </w:p>
        </w:tc>
      </w:tr>
      <w:tr w:rsidR="00E0086B" w:rsidRPr="004E6BBE" w14:paraId="12050325" w14:textId="77777777" w:rsidTr="00D41F4B">
        <w:tc>
          <w:tcPr>
            <w:tcW w:w="1468" w:type="dxa"/>
            <w:shd w:val="clear" w:color="auto" w:fill="auto"/>
            <w:vAlign w:val="center"/>
          </w:tcPr>
          <w:p w14:paraId="739F8C64" w14:textId="77777777" w:rsidR="00E0086B" w:rsidRPr="004E6BBE" w:rsidRDefault="001D13C0" w:rsidP="00D41F4B">
            <w:pPr>
              <w:pStyle w:val="nd"/>
              <w:spacing w:before="0" w:after="0" w:line="240" w:lineRule="auto"/>
              <w:ind w:firstLine="0"/>
              <w:jc w:val="left"/>
            </w:pPr>
            <w:r>
              <w:t>72</w:t>
            </w:r>
          </w:p>
        </w:tc>
        <w:tc>
          <w:tcPr>
            <w:tcW w:w="2953" w:type="dxa"/>
            <w:shd w:val="clear" w:color="auto" w:fill="auto"/>
            <w:vAlign w:val="center"/>
          </w:tcPr>
          <w:p w14:paraId="4AD9BFBB" w14:textId="77777777" w:rsidR="00E0086B" w:rsidRPr="004E6BBE" w:rsidRDefault="00E0086B" w:rsidP="00D41F4B">
            <w:pPr>
              <w:pStyle w:val="nd"/>
              <w:spacing w:before="0" w:after="0" w:line="240" w:lineRule="auto"/>
              <w:ind w:firstLine="0"/>
              <w:jc w:val="left"/>
            </w:pPr>
            <w:r>
              <w:t>Phụ kiện gấu trúc</w:t>
            </w:r>
          </w:p>
        </w:tc>
        <w:tc>
          <w:tcPr>
            <w:tcW w:w="1907" w:type="dxa"/>
            <w:shd w:val="clear" w:color="auto" w:fill="auto"/>
            <w:vAlign w:val="center"/>
          </w:tcPr>
          <w:p w14:paraId="1E9D35E3" w14:textId="77777777" w:rsidR="00E0086B" w:rsidRPr="004E6BBE" w:rsidRDefault="00E0086B" w:rsidP="00D41F4B">
            <w:pPr>
              <w:pStyle w:val="nd"/>
              <w:spacing w:before="0" w:after="0" w:line="240" w:lineRule="auto"/>
              <w:ind w:firstLine="0"/>
              <w:jc w:val="left"/>
            </w:pPr>
            <w:r>
              <w:t>15000</w:t>
            </w:r>
          </w:p>
        </w:tc>
        <w:tc>
          <w:tcPr>
            <w:tcW w:w="2516" w:type="dxa"/>
            <w:shd w:val="clear" w:color="auto" w:fill="auto"/>
          </w:tcPr>
          <w:p w14:paraId="10290DD9"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Vật tư trồng cây</w:t>
            </w:r>
          </w:p>
        </w:tc>
      </w:tr>
      <w:tr w:rsidR="00E0086B" w:rsidRPr="004E6BBE" w14:paraId="0EE992E1" w14:textId="77777777" w:rsidTr="00D41F4B">
        <w:tc>
          <w:tcPr>
            <w:tcW w:w="1468" w:type="dxa"/>
            <w:shd w:val="clear" w:color="auto" w:fill="auto"/>
            <w:vAlign w:val="center"/>
          </w:tcPr>
          <w:p w14:paraId="65565697" w14:textId="77777777" w:rsidR="00E0086B" w:rsidRPr="004E6BBE" w:rsidRDefault="001D13C0" w:rsidP="00D41F4B">
            <w:pPr>
              <w:pStyle w:val="nd"/>
              <w:spacing w:before="0" w:after="0" w:line="240" w:lineRule="auto"/>
              <w:ind w:firstLine="0"/>
              <w:jc w:val="left"/>
            </w:pPr>
            <w:r>
              <w:t>71</w:t>
            </w:r>
          </w:p>
        </w:tc>
        <w:tc>
          <w:tcPr>
            <w:tcW w:w="2953" w:type="dxa"/>
            <w:shd w:val="clear" w:color="auto" w:fill="auto"/>
            <w:vAlign w:val="center"/>
          </w:tcPr>
          <w:p w14:paraId="3C44C8E1" w14:textId="77777777" w:rsidR="00E0086B" w:rsidRPr="004E6BBE" w:rsidRDefault="00E0086B" w:rsidP="00D41F4B">
            <w:pPr>
              <w:pStyle w:val="nd"/>
              <w:spacing w:before="0" w:after="0" w:line="240" w:lineRule="auto"/>
              <w:ind w:firstLine="0"/>
              <w:jc w:val="left"/>
            </w:pPr>
            <w:r>
              <w:t>Đất dinh dưỡng</w:t>
            </w:r>
          </w:p>
        </w:tc>
        <w:tc>
          <w:tcPr>
            <w:tcW w:w="1907" w:type="dxa"/>
            <w:shd w:val="clear" w:color="auto" w:fill="auto"/>
            <w:vAlign w:val="center"/>
          </w:tcPr>
          <w:p w14:paraId="35DB3A67" w14:textId="77777777" w:rsidR="00E0086B" w:rsidRPr="004E6BBE" w:rsidRDefault="00E0086B" w:rsidP="00D41F4B">
            <w:pPr>
              <w:pStyle w:val="nd"/>
              <w:spacing w:before="0" w:after="0" w:line="240" w:lineRule="auto"/>
              <w:ind w:firstLine="0"/>
              <w:jc w:val="left"/>
            </w:pPr>
            <w:r>
              <w:t>29000</w:t>
            </w:r>
          </w:p>
        </w:tc>
        <w:tc>
          <w:tcPr>
            <w:tcW w:w="2516" w:type="dxa"/>
            <w:shd w:val="clear" w:color="auto" w:fill="auto"/>
          </w:tcPr>
          <w:p w14:paraId="365C5304"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Vật tư trồng cây</w:t>
            </w:r>
          </w:p>
        </w:tc>
      </w:tr>
      <w:tr w:rsidR="00E0086B" w:rsidRPr="004E6BBE" w14:paraId="235FE093" w14:textId="77777777" w:rsidTr="00D41F4B">
        <w:tc>
          <w:tcPr>
            <w:tcW w:w="1468" w:type="dxa"/>
            <w:shd w:val="clear" w:color="auto" w:fill="auto"/>
            <w:vAlign w:val="center"/>
          </w:tcPr>
          <w:p w14:paraId="31B46DB9" w14:textId="77777777" w:rsidR="00E0086B" w:rsidRPr="004E6BBE" w:rsidRDefault="001D13C0" w:rsidP="00D41F4B">
            <w:pPr>
              <w:pStyle w:val="nd"/>
              <w:spacing w:before="0" w:after="0" w:line="240" w:lineRule="auto"/>
              <w:ind w:firstLine="0"/>
              <w:jc w:val="left"/>
            </w:pPr>
            <w:r>
              <w:t>70</w:t>
            </w:r>
          </w:p>
        </w:tc>
        <w:tc>
          <w:tcPr>
            <w:tcW w:w="2953" w:type="dxa"/>
            <w:shd w:val="clear" w:color="auto" w:fill="auto"/>
            <w:vAlign w:val="center"/>
          </w:tcPr>
          <w:p w14:paraId="71E21D95" w14:textId="77777777" w:rsidR="00E0086B" w:rsidRPr="004E6BBE" w:rsidRDefault="00E0086B" w:rsidP="00D41F4B">
            <w:pPr>
              <w:pStyle w:val="nd"/>
              <w:spacing w:before="0" w:after="0" w:line="240" w:lineRule="auto"/>
              <w:ind w:firstLine="0"/>
              <w:jc w:val="left"/>
            </w:pPr>
            <w:r>
              <w:t>Bộ đĩa tự tưới</w:t>
            </w:r>
          </w:p>
        </w:tc>
        <w:tc>
          <w:tcPr>
            <w:tcW w:w="1907" w:type="dxa"/>
            <w:shd w:val="clear" w:color="auto" w:fill="auto"/>
            <w:vAlign w:val="center"/>
          </w:tcPr>
          <w:p w14:paraId="0A95D2FF" w14:textId="77777777" w:rsidR="00E0086B" w:rsidRPr="004E6BBE" w:rsidRDefault="00E0086B" w:rsidP="00D41F4B">
            <w:pPr>
              <w:pStyle w:val="nd"/>
              <w:spacing w:before="0" w:after="0" w:line="240" w:lineRule="auto"/>
              <w:ind w:firstLine="0"/>
              <w:jc w:val="left"/>
            </w:pPr>
            <w:r>
              <w:t>6000</w:t>
            </w:r>
          </w:p>
        </w:tc>
        <w:tc>
          <w:tcPr>
            <w:tcW w:w="2516" w:type="dxa"/>
            <w:shd w:val="clear" w:color="auto" w:fill="auto"/>
          </w:tcPr>
          <w:p w14:paraId="30CC2979"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Vật tư trồng cây</w:t>
            </w:r>
          </w:p>
        </w:tc>
      </w:tr>
      <w:tr w:rsidR="00E0086B" w:rsidRPr="004E6BBE" w14:paraId="43AA1925" w14:textId="77777777" w:rsidTr="00D41F4B">
        <w:tc>
          <w:tcPr>
            <w:tcW w:w="1468" w:type="dxa"/>
            <w:shd w:val="clear" w:color="auto" w:fill="auto"/>
            <w:vAlign w:val="center"/>
          </w:tcPr>
          <w:p w14:paraId="3037242C" w14:textId="77777777" w:rsidR="00E0086B" w:rsidRPr="004E6BBE" w:rsidRDefault="001D13C0" w:rsidP="00D41F4B">
            <w:pPr>
              <w:pStyle w:val="nd"/>
              <w:spacing w:before="0" w:after="0" w:line="240" w:lineRule="auto"/>
              <w:ind w:firstLine="0"/>
              <w:jc w:val="left"/>
            </w:pPr>
            <w:r>
              <w:t>69</w:t>
            </w:r>
          </w:p>
        </w:tc>
        <w:tc>
          <w:tcPr>
            <w:tcW w:w="2953" w:type="dxa"/>
            <w:shd w:val="clear" w:color="auto" w:fill="auto"/>
            <w:vAlign w:val="center"/>
          </w:tcPr>
          <w:p w14:paraId="4E736B60" w14:textId="77777777" w:rsidR="00E0086B" w:rsidRPr="004E6BBE" w:rsidRDefault="00E0086B" w:rsidP="00D41F4B">
            <w:pPr>
              <w:pStyle w:val="nd"/>
              <w:spacing w:before="0" w:after="0" w:line="240" w:lineRule="auto"/>
              <w:ind w:firstLine="0"/>
              <w:jc w:val="left"/>
            </w:pPr>
            <w:r>
              <w:t>Cây thường xuân</w:t>
            </w:r>
          </w:p>
        </w:tc>
        <w:tc>
          <w:tcPr>
            <w:tcW w:w="1907" w:type="dxa"/>
            <w:shd w:val="clear" w:color="auto" w:fill="auto"/>
            <w:vAlign w:val="center"/>
          </w:tcPr>
          <w:p w14:paraId="3CEB0EFA" w14:textId="77777777" w:rsidR="00E0086B" w:rsidRPr="004E6BBE" w:rsidRDefault="00E0086B" w:rsidP="00D41F4B">
            <w:pPr>
              <w:pStyle w:val="nd"/>
              <w:spacing w:before="0" w:after="0" w:line="240" w:lineRule="auto"/>
              <w:ind w:firstLine="0"/>
              <w:jc w:val="left"/>
            </w:pPr>
            <w:r>
              <w:t>149000</w:t>
            </w:r>
          </w:p>
        </w:tc>
        <w:tc>
          <w:tcPr>
            <w:tcW w:w="2516" w:type="dxa"/>
            <w:shd w:val="clear" w:color="auto" w:fill="auto"/>
            <w:vAlign w:val="center"/>
          </w:tcPr>
          <w:p w14:paraId="20AA6324"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Cây dây leo</w:t>
            </w:r>
          </w:p>
        </w:tc>
      </w:tr>
      <w:tr w:rsidR="00E0086B" w:rsidRPr="004E6BBE" w14:paraId="27248162" w14:textId="77777777" w:rsidTr="00D41F4B">
        <w:tc>
          <w:tcPr>
            <w:tcW w:w="1468" w:type="dxa"/>
            <w:shd w:val="clear" w:color="auto" w:fill="auto"/>
            <w:vAlign w:val="center"/>
          </w:tcPr>
          <w:p w14:paraId="6F937BB4" w14:textId="77777777" w:rsidR="00E0086B" w:rsidRPr="004E6BBE" w:rsidRDefault="001D13C0" w:rsidP="00D41F4B">
            <w:pPr>
              <w:pStyle w:val="nd"/>
              <w:spacing w:before="0" w:after="0" w:line="240" w:lineRule="auto"/>
              <w:ind w:firstLine="0"/>
              <w:jc w:val="left"/>
            </w:pPr>
            <w:r>
              <w:t>68</w:t>
            </w:r>
          </w:p>
        </w:tc>
        <w:tc>
          <w:tcPr>
            <w:tcW w:w="2953" w:type="dxa"/>
            <w:shd w:val="clear" w:color="auto" w:fill="auto"/>
            <w:vAlign w:val="center"/>
          </w:tcPr>
          <w:p w14:paraId="07FD8B60" w14:textId="77777777" w:rsidR="00E0086B" w:rsidRPr="004E6BBE" w:rsidRDefault="00E0086B" w:rsidP="00D41F4B">
            <w:pPr>
              <w:pStyle w:val="nd"/>
              <w:spacing w:before="0" w:after="0" w:line="240" w:lineRule="auto"/>
              <w:ind w:firstLine="0"/>
              <w:jc w:val="left"/>
            </w:pPr>
            <w:r>
              <w:t>Cây lan hạt dưa</w:t>
            </w:r>
          </w:p>
        </w:tc>
        <w:tc>
          <w:tcPr>
            <w:tcW w:w="1907" w:type="dxa"/>
            <w:shd w:val="clear" w:color="auto" w:fill="auto"/>
            <w:vAlign w:val="center"/>
          </w:tcPr>
          <w:p w14:paraId="24D89368" w14:textId="77777777" w:rsidR="00E0086B" w:rsidRPr="004E6BBE" w:rsidRDefault="00E0086B" w:rsidP="00D41F4B">
            <w:pPr>
              <w:pStyle w:val="nd"/>
              <w:spacing w:before="0" w:after="0" w:line="240" w:lineRule="auto"/>
              <w:ind w:firstLine="0"/>
              <w:jc w:val="left"/>
            </w:pPr>
            <w:r>
              <w:t>149000</w:t>
            </w:r>
          </w:p>
        </w:tc>
        <w:tc>
          <w:tcPr>
            <w:tcW w:w="2516" w:type="dxa"/>
            <w:shd w:val="clear" w:color="auto" w:fill="auto"/>
          </w:tcPr>
          <w:p w14:paraId="239BB2BB"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Cây dây leo</w:t>
            </w:r>
          </w:p>
        </w:tc>
      </w:tr>
      <w:tr w:rsidR="00E0086B" w:rsidRPr="004E6BBE" w14:paraId="2D33A3CA" w14:textId="77777777" w:rsidTr="00D41F4B">
        <w:tc>
          <w:tcPr>
            <w:tcW w:w="1468" w:type="dxa"/>
            <w:shd w:val="clear" w:color="auto" w:fill="auto"/>
            <w:vAlign w:val="center"/>
          </w:tcPr>
          <w:p w14:paraId="3E845116" w14:textId="77777777" w:rsidR="00E0086B" w:rsidRPr="004E6BBE" w:rsidRDefault="001D13C0" w:rsidP="00D41F4B">
            <w:pPr>
              <w:pStyle w:val="nd"/>
              <w:spacing w:before="0" w:after="0" w:line="240" w:lineRule="auto"/>
              <w:ind w:firstLine="0"/>
              <w:jc w:val="left"/>
            </w:pPr>
            <w:r>
              <w:t>67</w:t>
            </w:r>
          </w:p>
        </w:tc>
        <w:tc>
          <w:tcPr>
            <w:tcW w:w="2953" w:type="dxa"/>
            <w:shd w:val="clear" w:color="auto" w:fill="auto"/>
            <w:vAlign w:val="center"/>
          </w:tcPr>
          <w:p w14:paraId="75279394" w14:textId="77777777" w:rsidR="00E0086B" w:rsidRPr="004E6BBE" w:rsidRDefault="00E0086B" w:rsidP="00D41F4B">
            <w:pPr>
              <w:pStyle w:val="nd"/>
              <w:spacing w:before="0" w:after="0" w:line="240" w:lineRule="auto"/>
              <w:ind w:firstLine="0"/>
              <w:jc w:val="left"/>
            </w:pPr>
            <w:r>
              <w:t>Cây bình an</w:t>
            </w:r>
          </w:p>
        </w:tc>
        <w:tc>
          <w:tcPr>
            <w:tcW w:w="1907" w:type="dxa"/>
            <w:shd w:val="clear" w:color="auto" w:fill="auto"/>
            <w:vAlign w:val="center"/>
          </w:tcPr>
          <w:p w14:paraId="0A5585C3" w14:textId="77777777" w:rsidR="00E0086B" w:rsidRPr="004E6BBE" w:rsidRDefault="00E0086B" w:rsidP="00D41F4B">
            <w:pPr>
              <w:pStyle w:val="nd"/>
              <w:spacing w:before="0" w:after="0" w:line="240" w:lineRule="auto"/>
              <w:ind w:firstLine="0"/>
              <w:jc w:val="left"/>
            </w:pPr>
            <w:r>
              <w:t>149000</w:t>
            </w:r>
          </w:p>
        </w:tc>
        <w:tc>
          <w:tcPr>
            <w:tcW w:w="2516" w:type="dxa"/>
            <w:shd w:val="clear" w:color="auto" w:fill="auto"/>
          </w:tcPr>
          <w:p w14:paraId="0DF93A06"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Cây dây leo</w:t>
            </w:r>
          </w:p>
        </w:tc>
      </w:tr>
      <w:tr w:rsidR="00E0086B" w:rsidRPr="004E6BBE" w14:paraId="4A7FCE5C" w14:textId="77777777" w:rsidTr="00D41F4B">
        <w:tc>
          <w:tcPr>
            <w:tcW w:w="1468" w:type="dxa"/>
            <w:shd w:val="clear" w:color="auto" w:fill="auto"/>
            <w:vAlign w:val="center"/>
          </w:tcPr>
          <w:p w14:paraId="311F4B49" w14:textId="77777777" w:rsidR="00E0086B" w:rsidRPr="004E6BBE" w:rsidRDefault="001D13C0" w:rsidP="00D41F4B">
            <w:pPr>
              <w:pStyle w:val="nd"/>
              <w:spacing w:before="0" w:after="0" w:line="240" w:lineRule="auto"/>
              <w:ind w:firstLine="0"/>
              <w:jc w:val="left"/>
            </w:pPr>
            <w:r>
              <w:lastRenderedPageBreak/>
              <w:t>66</w:t>
            </w:r>
          </w:p>
        </w:tc>
        <w:tc>
          <w:tcPr>
            <w:tcW w:w="2953" w:type="dxa"/>
            <w:shd w:val="clear" w:color="auto" w:fill="auto"/>
            <w:vAlign w:val="center"/>
          </w:tcPr>
          <w:p w14:paraId="1897ED43" w14:textId="77777777" w:rsidR="00E0086B" w:rsidRPr="004E6BBE" w:rsidRDefault="00E0086B" w:rsidP="00D41F4B">
            <w:pPr>
              <w:pStyle w:val="nd"/>
              <w:spacing w:before="0" w:after="0" w:line="240" w:lineRule="auto"/>
              <w:ind w:firstLine="0"/>
              <w:jc w:val="left"/>
            </w:pPr>
            <w:r>
              <w:t>Cây trầu bà lá lỗ</w:t>
            </w:r>
          </w:p>
        </w:tc>
        <w:tc>
          <w:tcPr>
            <w:tcW w:w="1907" w:type="dxa"/>
            <w:shd w:val="clear" w:color="auto" w:fill="auto"/>
            <w:vAlign w:val="center"/>
          </w:tcPr>
          <w:p w14:paraId="1775F098" w14:textId="77777777" w:rsidR="00E0086B" w:rsidRPr="004E6BBE" w:rsidRDefault="00E0086B" w:rsidP="00D41F4B">
            <w:pPr>
              <w:pStyle w:val="nd"/>
              <w:spacing w:before="0" w:after="0" w:line="240" w:lineRule="auto"/>
              <w:ind w:firstLine="0"/>
              <w:jc w:val="left"/>
            </w:pPr>
            <w:r>
              <w:t>125000</w:t>
            </w:r>
          </w:p>
        </w:tc>
        <w:tc>
          <w:tcPr>
            <w:tcW w:w="2516" w:type="dxa"/>
            <w:shd w:val="clear" w:color="auto" w:fill="auto"/>
          </w:tcPr>
          <w:p w14:paraId="229BB51D"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Cây dây leo</w:t>
            </w:r>
          </w:p>
        </w:tc>
      </w:tr>
      <w:tr w:rsidR="00E0086B" w:rsidRPr="004E6BBE" w14:paraId="627B68EA" w14:textId="77777777" w:rsidTr="00D41F4B">
        <w:tc>
          <w:tcPr>
            <w:tcW w:w="1468" w:type="dxa"/>
            <w:shd w:val="clear" w:color="auto" w:fill="auto"/>
            <w:vAlign w:val="center"/>
          </w:tcPr>
          <w:p w14:paraId="241C7B70" w14:textId="77777777" w:rsidR="00E0086B" w:rsidRPr="004E6BBE" w:rsidRDefault="001D13C0" w:rsidP="00D41F4B">
            <w:pPr>
              <w:pStyle w:val="nd"/>
              <w:spacing w:before="0" w:after="0" w:line="240" w:lineRule="auto"/>
              <w:ind w:firstLine="0"/>
              <w:jc w:val="left"/>
            </w:pPr>
            <w:r>
              <w:t>65</w:t>
            </w:r>
          </w:p>
        </w:tc>
        <w:tc>
          <w:tcPr>
            <w:tcW w:w="2953" w:type="dxa"/>
            <w:shd w:val="clear" w:color="auto" w:fill="auto"/>
            <w:vAlign w:val="center"/>
          </w:tcPr>
          <w:p w14:paraId="73B82D42" w14:textId="77777777" w:rsidR="00E0086B" w:rsidRPr="004E6BBE" w:rsidRDefault="00E0086B" w:rsidP="00D41F4B">
            <w:pPr>
              <w:pStyle w:val="nd"/>
              <w:spacing w:before="0" w:after="0" w:line="240" w:lineRule="auto"/>
              <w:ind w:firstLine="0"/>
              <w:jc w:val="left"/>
            </w:pPr>
            <w:r>
              <w:t>Cây mini monstera</w:t>
            </w:r>
          </w:p>
        </w:tc>
        <w:tc>
          <w:tcPr>
            <w:tcW w:w="1907" w:type="dxa"/>
            <w:shd w:val="clear" w:color="auto" w:fill="auto"/>
            <w:vAlign w:val="center"/>
          </w:tcPr>
          <w:p w14:paraId="7BAD384E" w14:textId="77777777" w:rsidR="00E0086B" w:rsidRPr="004E6BBE" w:rsidRDefault="00E0086B" w:rsidP="00D41F4B">
            <w:pPr>
              <w:pStyle w:val="nd"/>
              <w:spacing w:before="0" w:after="0" w:line="240" w:lineRule="auto"/>
              <w:ind w:firstLine="0"/>
              <w:jc w:val="left"/>
            </w:pPr>
            <w:r>
              <w:t>125000</w:t>
            </w:r>
          </w:p>
        </w:tc>
        <w:tc>
          <w:tcPr>
            <w:tcW w:w="2516" w:type="dxa"/>
            <w:shd w:val="clear" w:color="auto" w:fill="auto"/>
          </w:tcPr>
          <w:p w14:paraId="3F5607F0"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Cây dây leo</w:t>
            </w:r>
          </w:p>
        </w:tc>
      </w:tr>
      <w:tr w:rsidR="00E0086B" w:rsidRPr="004E6BBE" w14:paraId="199C3F65" w14:textId="77777777" w:rsidTr="00D41F4B">
        <w:tc>
          <w:tcPr>
            <w:tcW w:w="1468" w:type="dxa"/>
            <w:shd w:val="clear" w:color="auto" w:fill="auto"/>
            <w:vAlign w:val="center"/>
          </w:tcPr>
          <w:p w14:paraId="3374B3F9" w14:textId="77777777" w:rsidR="00E0086B" w:rsidRPr="004E6BBE" w:rsidRDefault="001D13C0" w:rsidP="00D41F4B">
            <w:pPr>
              <w:pStyle w:val="nd"/>
              <w:spacing w:before="0" w:after="0" w:line="240" w:lineRule="auto"/>
              <w:ind w:firstLine="0"/>
              <w:jc w:val="left"/>
            </w:pPr>
            <w:r>
              <w:t>64</w:t>
            </w:r>
          </w:p>
        </w:tc>
        <w:tc>
          <w:tcPr>
            <w:tcW w:w="2953" w:type="dxa"/>
            <w:shd w:val="clear" w:color="auto" w:fill="auto"/>
            <w:vAlign w:val="center"/>
          </w:tcPr>
          <w:p w14:paraId="1F291E91" w14:textId="77777777" w:rsidR="00E0086B" w:rsidRPr="004E6BBE" w:rsidRDefault="00E0086B" w:rsidP="00D41F4B">
            <w:pPr>
              <w:pStyle w:val="nd"/>
              <w:spacing w:before="0" w:after="0" w:line="240" w:lineRule="auto"/>
              <w:ind w:firstLine="0"/>
              <w:jc w:val="left"/>
            </w:pPr>
            <w:r>
              <w:t>Sen đá cúc tím</w:t>
            </w:r>
          </w:p>
        </w:tc>
        <w:tc>
          <w:tcPr>
            <w:tcW w:w="1907" w:type="dxa"/>
            <w:shd w:val="clear" w:color="auto" w:fill="auto"/>
            <w:vAlign w:val="center"/>
          </w:tcPr>
          <w:p w14:paraId="0786629E" w14:textId="77777777" w:rsidR="00E0086B" w:rsidRPr="004E6BBE" w:rsidRDefault="001D13C0" w:rsidP="00D41F4B">
            <w:pPr>
              <w:pStyle w:val="nd"/>
              <w:spacing w:before="0" w:after="0" w:line="240" w:lineRule="auto"/>
              <w:ind w:firstLine="0"/>
              <w:jc w:val="left"/>
            </w:pPr>
            <w:r>
              <w:t>15000</w:t>
            </w:r>
          </w:p>
        </w:tc>
        <w:tc>
          <w:tcPr>
            <w:tcW w:w="2516" w:type="dxa"/>
            <w:shd w:val="clear" w:color="auto" w:fill="auto"/>
          </w:tcPr>
          <w:p w14:paraId="4981F4E1"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Cây cảnh sen đá</w:t>
            </w:r>
          </w:p>
        </w:tc>
      </w:tr>
      <w:tr w:rsidR="001D13C0" w:rsidRPr="004E6BBE" w14:paraId="553E7BC3" w14:textId="77777777" w:rsidTr="00D41F4B">
        <w:tc>
          <w:tcPr>
            <w:tcW w:w="1468" w:type="dxa"/>
            <w:shd w:val="clear" w:color="auto" w:fill="auto"/>
            <w:vAlign w:val="center"/>
          </w:tcPr>
          <w:p w14:paraId="1A38CF80" w14:textId="77777777" w:rsidR="001D13C0" w:rsidRPr="004E6BBE" w:rsidRDefault="001D13C0" w:rsidP="00D41F4B">
            <w:pPr>
              <w:pStyle w:val="nd"/>
              <w:spacing w:before="0" w:after="0" w:line="240" w:lineRule="auto"/>
              <w:ind w:firstLine="0"/>
              <w:jc w:val="left"/>
            </w:pPr>
            <w:r>
              <w:t>62</w:t>
            </w:r>
          </w:p>
        </w:tc>
        <w:tc>
          <w:tcPr>
            <w:tcW w:w="2953" w:type="dxa"/>
            <w:shd w:val="clear" w:color="auto" w:fill="auto"/>
            <w:vAlign w:val="center"/>
          </w:tcPr>
          <w:p w14:paraId="107D11C2" w14:textId="77777777" w:rsidR="001D13C0" w:rsidRPr="004E6BBE" w:rsidRDefault="001D13C0" w:rsidP="00D41F4B">
            <w:pPr>
              <w:pStyle w:val="nd"/>
              <w:spacing w:before="0" w:after="0" w:line="240" w:lineRule="auto"/>
              <w:ind w:firstLine="0"/>
              <w:jc w:val="left"/>
            </w:pPr>
            <w:r>
              <w:t>Sen đá nuda</w:t>
            </w:r>
          </w:p>
        </w:tc>
        <w:tc>
          <w:tcPr>
            <w:tcW w:w="1907" w:type="dxa"/>
            <w:shd w:val="clear" w:color="auto" w:fill="auto"/>
          </w:tcPr>
          <w:p w14:paraId="291EF20E" w14:textId="77777777" w:rsidR="001D13C0" w:rsidRPr="004E6BBE" w:rsidRDefault="001D13C0" w:rsidP="00D41F4B">
            <w:pPr>
              <w:pStyle w:val="nd"/>
              <w:spacing w:before="0" w:after="0" w:line="240" w:lineRule="auto"/>
              <w:ind w:firstLine="0"/>
              <w:jc w:val="left"/>
            </w:pPr>
            <w:r w:rsidRPr="00F26FBA">
              <w:t>15000</w:t>
            </w:r>
          </w:p>
        </w:tc>
        <w:tc>
          <w:tcPr>
            <w:tcW w:w="2516" w:type="dxa"/>
            <w:shd w:val="clear" w:color="auto" w:fill="auto"/>
          </w:tcPr>
          <w:p w14:paraId="2338CDDE" w14:textId="77777777" w:rsidR="001D13C0" w:rsidRPr="00E0086B" w:rsidRDefault="001D13C0" w:rsidP="00D41F4B">
            <w:pPr>
              <w:pStyle w:val="nd"/>
              <w:spacing w:before="0" w:after="0" w:line="240" w:lineRule="auto"/>
              <w:ind w:firstLine="0"/>
              <w:jc w:val="left"/>
            </w:pPr>
            <w:r w:rsidRPr="00860E92">
              <w:rPr>
                <w:color w:val="000000"/>
                <w:shd w:val="clear" w:color="auto" w:fill="FFFFFF"/>
              </w:rPr>
              <w:t>Cây cảnh sen đá</w:t>
            </w:r>
          </w:p>
        </w:tc>
      </w:tr>
      <w:tr w:rsidR="001D13C0" w:rsidRPr="004E6BBE" w14:paraId="4FB74C58" w14:textId="77777777" w:rsidTr="00D41F4B">
        <w:tc>
          <w:tcPr>
            <w:tcW w:w="1468" w:type="dxa"/>
            <w:shd w:val="clear" w:color="auto" w:fill="auto"/>
            <w:vAlign w:val="center"/>
          </w:tcPr>
          <w:p w14:paraId="591ED7EE" w14:textId="77777777" w:rsidR="001D13C0" w:rsidRPr="004E6BBE" w:rsidRDefault="001D13C0" w:rsidP="00D41F4B">
            <w:pPr>
              <w:pStyle w:val="nd"/>
              <w:spacing w:before="0" w:after="0" w:line="240" w:lineRule="auto"/>
              <w:ind w:firstLine="0"/>
              <w:jc w:val="left"/>
            </w:pPr>
            <w:r>
              <w:t>61</w:t>
            </w:r>
          </w:p>
        </w:tc>
        <w:tc>
          <w:tcPr>
            <w:tcW w:w="2953" w:type="dxa"/>
            <w:shd w:val="clear" w:color="auto" w:fill="auto"/>
            <w:vAlign w:val="center"/>
          </w:tcPr>
          <w:p w14:paraId="0F4EBB7A" w14:textId="77777777" w:rsidR="001D13C0" w:rsidRPr="004E6BBE" w:rsidRDefault="001D13C0" w:rsidP="00D41F4B">
            <w:pPr>
              <w:pStyle w:val="nd"/>
              <w:spacing w:before="0" w:after="0" w:line="240" w:lineRule="auto"/>
              <w:ind w:firstLine="0"/>
              <w:jc w:val="left"/>
            </w:pPr>
            <w:r>
              <w:t>Cây sen đá kim cương tím</w:t>
            </w:r>
          </w:p>
        </w:tc>
        <w:tc>
          <w:tcPr>
            <w:tcW w:w="1907" w:type="dxa"/>
            <w:shd w:val="clear" w:color="auto" w:fill="auto"/>
          </w:tcPr>
          <w:p w14:paraId="5A7AEE04" w14:textId="77777777" w:rsidR="001D13C0" w:rsidRPr="004E6BBE" w:rsidRDefault="001D13C0" w:rsidP="00D41F4B">
            <w:pPr>
              <w:pStyle w:val="nd"/>
              <w:spacing w:before="0" w:after="0" w:line="240" w:lineRule="auto"/>
              <w:ind w:firstLine="0"/>
              <w:jc w:val="left"/>
            </w:pPr>
            <w:r w:rsidRPr="00F26FBA">
              <w:t>15000</w:t>
            </w:r>
          </w:p>
        </w:tc>
        <w:tc>
          <w:tcPr>
            <w:tcW w:w="2516" w:type="dxa"/>
            <w:shd w:val="clear" w:color="auto" w:fill="auto"/>
          </w:tcPr>
          <w:p w14:paraId="390A0039" w14:textId="77777777" w:rsidR="001D13C0" w:rsidRPr="00E0086B" w:rsidRDefault="001D13C0" w:rsidP="00D41F4B">
            <w:pPr>
              <w:pStyle w:val="nd"/>
              <w:spacing w:before="0" w:after="0" w:line="240" w:lineRule="auto"/>
              <w:ind w:firstLine="0"/>
              <w:jc w:val="left"/>
            </w:pPr>
            <w:r w:rsidRPr="00860E92">
              <w:rPr>
                <w:color w:val="000000"/>
                <w:shd w:val="clear" w:color="auto" w:fill="FFFFFF"/>
              </w:rPr>
              <w:t>Cây cảnh sen đá</w:t>
            </w:r>
          </w:p>
        </w:tc>
      </w:tr>
      <w:tr w:rsidR="00E0086B" w:rsidRPr="004E6BBE" w14:paraId="621F4FC7" w14:textId="77777777" w:rsidTr="00D41F4B">
        <w:tc>
          <w:tcPr>
            <w:tcW w:w="1468" w:type="dxa"/>
            <w:shd w:val="clear" w:color="auto" w:fill="auto"/>
            <w:vAlign w:val="center"/>
          </w:tcPr>
          <w:p w14:paraId="45F8AA4E" w14:textId="77777777" w:rsidR="00E0086B" w:rsidRPr="004E6BBE" w:rsidRDefault="001D13C0" w:rsidP="00D41F4B">
            <w:pPr>
              <w:pStyle w:val="nd"/>
              <w:spacing w:before="0" w:after="0" w:line="240" w:lineRule="auto"/>
              <w:ind w:firstLine="0"/>
              <w:jc w:val="left"/>
            </w:pPr>
            <w:r>
              <w:t>60</w:t>
            </w:r>
          </w:p>
        </w:tc>
        <w:tc>
          <w:tcPr>
            <w:tcW w:w="2953" w:type="dxa"/>
            <w:shd w:val="clear" w:color="auto" w:fill="auto"/>
            <w:vAlign w:val="center"/>
          </w:tcPr>
          <w:p w14:paraId="6FAA401C" w14:textId="77777777" w:rsidR="00E0086B" w:rsidRPr="004E6BBE" w:rsidRDefault="00E0086B" w:rsidP="00D41F4B">
            <w:pPr>
              <w:pStyle w:val="nd"/>
              <w:spacing w:before="0" w:after="0" w:line="240" w:lineRule="auto"/>
              <w:ind w:firstLine="0"/>
              <w:jc w:val="left"/>
            </w:pPr>
            <w:r>
              <w:t>Sen đá giva</w:t>
            </w:r>
          </w:p>
        </w:tc>
        <w:tc>
          <w:tcPr>
            <w:tcW w:w="1907" w:type="dxa"/>
            <w:shd w:val="clear" w:color="auto" w:fill="auto"/>
            <w:vAlign w:val="center"/>
          </w:tcPr>
          <w:p w14:paraId="716A60D7" w14:textId="77777777" w:rsidR="00E0086B" w:rsidRPr="004E6BBE" w:rsidRDefault="001D13C0" w:rsidP="00D41F4B">
            <w:pPr>
              <w:pStyle w:val="nd"/>
              <w:spacing w:before="0" w:after="0" w:line="240" w:lineRule="auto"/>
              <w:ind w:firstLine="0"/>
              <w:jc w:val="left"/>
            </w:pPr>
            <w:r>
              <w:t>15000</w:t>
            </w:r>
          </w:p>
        </w:tc>
        <w:tc>
          <w:tcPr>
            <w:tcW w:w="2516" w:type="dxa"/>
            <w:shd w:val="clear" w:color="auto" w:fill="auto"/>
          </w:tcPr>
          <w:p w14:paraId="1911FCE3"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Cây cảnh sen đá</w:t>
            </w:r>
          </w:p>
        </w:tc>
      </w:tr>
      <w:tr w:rsidR="00E0086B" w:rsidRPr="004E6BBE" w14:paraId="3823E214" w14:textId="77777777" w:rsidTr="00D41F4B">
        <w:tc>
          <w:tcPr>
            <w:tcW w:w="1468" w:type="dxa"/>
            <w:shd w:val="clear" w:color="auto" w:fill="auto"/>
            <w:vAlign w:val="center"/>
          </w:tcPr>
          <w:p w14:paraId="664471CA" w14:textId="77777777" w:rsidR="00E0086B" w:rsidRPr="004E6BBE" w:rsidRDefault="001D13C0" w:rsidP="00D41F4B">
            <w:pPr>
              <w:pStyle w:val="nd"/>
              <w:spacing w:before="0" w:after="0" w:line="240" w:lineRule="auto"/>
              <w:ind w:firstLine="0"/>
              <w:jc w:val="left"/>
            </w:pPr>
            <w:r>
              <w:t>59</w:t>
            </w:r>
          </w:p>
        </w:tc>
        <w:tc>
          <w:tcPr>
            <w:tcW w:w="2953" w:type="dxa"/>
            <w:shd w:val="clear" w:color="auto" w:fill="auto"/>
            <w:vAlign w:val="center"/>
          </w:tcPr>
          <w:p w14:paraId="6ACE2CD2" w14:textId="77777777" w:rsidR="00E0086B" w:rsidRPr="004E6BBE" w:rsidRDefault="00E0086B" w:rsidP="00D41F4B">
            <w:pPr>
              <w:pStyle w:val="nd"/>
              <w:spacing w:before="0" w:after="0" w:line="240" w:lineRule="auto"/>
              <w:ind w:firstLine="0"/>
              <w:jc w:val="left"/>
            </w:pPr>
            <w:r>
              <w:t>Sen đá cỏ tím</w:t>
            </w:r>
          </w:p>
        </w:tc>
        <w:tc>
          <w:tcPr>
            <w:tcW w:w="1907" w:type="dxa"/>
            <w:shd w:val="clear" w:color="auto" w:fill="auto"/>
            <w:vAlign w:val="center"/>
          </w:tcPr>
          <w:p w14:paraId="029A5759" w14:textId="77777777" w:rsidR="00E0086B" w:rsidRPr="004E6BBE" w:rsidRDefault="001D13C0" w:rsidP="00D41F4B">
            <w:pPr>
              <w:pStyle w:val="nd"/>
              <w:spacing w:before="0" w:after="0" w:line="240" w:lineRule="auto"/>
              <w:ind w:firstLine="0"/>
              <w:jc w:val="left"/>
            </w:pPr>
            <w:r>
              <w:t>15000</w:t>
            </w:r>
          </w:p>
        </w:tc>
        <w:tc>
          <w:tcPr>
            <w:tcW w:w="2516" w:type="dxa"/>
            <w:shd w:val="clear" w:color="auto" w:fill="auto"/>
          </w:tcPr>
          <w:p w14:paraId="7615A9E6"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Cây cảnh sen đá</w:t>
            </w:r>
          </w:p>
        </w:tc>
      </w:tr>
      <w:tr w:rsidR="00E0086B" w:rsidRPr="004E6BBE" w14:paraId="086C587D" w14:textId="77777777" w:rsidTr="00D41F4B">
        <w:tc>
          <w:tcPr>
            <w:tcW w:w="1468" w:type="dxa"/>
            <w:shd w:val="clear" w:color="auto" w:fill="auto"/>
            <w:vAlign w:val="center"/>
          </w:tcPr>
          <w:p w14:paraId="53A4FE0B" w14:textId="77777777" w:rsidR="00E0086B" w:rsidRPr="004E6BBE" w:rsidRDefault="001D13C0" w:rsidP="00D41F4B">
            <w:pPr>
              <w:pStyle w:val="nd"/>
              <w:spacing w:before="0" w:after="0" w:line="240" w:lineRule="auto"/>
              <w:ind w:firstLine="0"/>
              <w:jc w:val="left"/>
            </w:pPr>
            <w:r>
              <w:t>58</w:t>
            </w:r>
          </w:p>
        </w:tc>
        <w:tc>
          <w:tcPr>
            <w:tcW w:w="2953" w:type="dxa"/>
            <w:shd w:val="clear" w:color="auto" w:fill="auto"/>
            <w:vAlign w:val="center"/>
          </w:tcPr>
          <w:p w14:paraId="7BB2D198" w14:textId="77777777" w:rsidR="00E0086B" w:rsidRPr="004E6BBE" w:rsidRDefault="00E0086B" w:rsidP="00D41F4B">
            <w:pPr>
              <w:pStyle w:val="nd"/>
              <w:spacing w:before="0" w:after="0" w:line="240" w:lineRule="auto"/>
              <w:ind w:firstLine="0"/>
              <w:jc w:val="left"/>
            </w:pPr>
            <w:r>
              <w:t>Cây trúc quân tử</w:t>
            </w:r>
          </w:p>
        </w:tc>
        <w:tc>
          <w:tcPr>
            <w:tcW w:w="1907" w:type="dxa"/>
            <w:shd w:val="clear" w:color="auto" w:fill="auto"/>
            <w:vAlign w:val="center"/>
          </w:tcPr>
          <w:p w14:paraId="161FC01D" w14:textId="77777777" w:rsidR="00E0086B" w:rsidRPr="004E6BBE" w:rsidRDefault="001D13C0" w:rsidP="00D41F4B">
            <w:pPr>
              <w:pStyle w:val="nd"/>
              <w:spacing w:before="0" w:after="0" w:line="240" w:lineRule="auto"/>
              <w:ind w:firstLine="0"/>
              <w:jc w:val="left"/>
            </w:pPr>
            <w:r>
              <w:t>35000</w:t>
            </w:r>
          </w:p>
        </w:tc>
        <w:tc>
          <w:tcPr>
            <w:tcW w:w="2516" w:type="dxa"/>
            <w:shd w:val="clear" w:color="auto" w:fill="auto"/>
          </w:tcPr>
          <w:p w14:paraId="5B19D0CE"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Cây cảnh loại to</w:t>
            </w:r>
          </w:p>
        </w:tc>
      </w:tr>
      <w:tr w:rsidR="00E0086B" w:rsidRPr="004E6BBE" w14:paraId="2DD96E6D" w14:textId="77777777" w:rsidTr="00D41F4B">
        <w:tc>
          <w:tcPr>
            <w:tcW w:w="1468" w:type="dxa"/>
            <w:shd w:val="clear" w:color="auto" w:fill="auto"/>
            <w:vAlign w:val="center"/>
          </w:tcPr>
          <w:p w14:paraId="3F8B6B3B" w14:textId="77777777" w:rsidR="00E0086B" w:rsidRPr="004E6BBE" w:rsidRDefault="001D13C0" w:rsidP="00D41F4B">
            <w:pPr>
              <w:pStyle w:val="nd"/>
              <w:spacing w:before="0" w:after="0" w:line="240" w:lineRule="auto"/>
              <w:ind w:firstLine="0"/>
              <w:jc w:val="left"/>
            </w:pPr>
            <w:r>
              <w:t>57</w:t>
            </w:r>
          </w:p>
        </w:tc>
        <w:tc>
          <w:tcPr>
            <w:tcW w:w="2953" w:type="dxa"/>
            <w:shd w:val="clear" w:color="auto" w:fill="auto"/>
            <w:vAlign w:val="center"/>
          </w:tcPr>
          <w:p w14:paraId="629D9CA2" w14:textId="77777777" w:rsidR="00E0086B" w:rsidRPr="004E6BBE" w:rsidRDefault="00E0086B" w:rsidP="00D41F4B">
            <w:pPr>
              <w:pStyle w:val="nd"/>
              <w:spacing w:before="0" w:after="0" w:line="240" w:lineRule="auto"/>
              <w:ind w:firstLine="0"/>
              <w:jc w:val="left"/>
            </w:pPr>
            <w:r>
              <w:t>Cây phát tài núi</w:t>
            </w:r>
          </w:p>
        </w:tc>
        <w:tc>
          <w:tcPr>
            <w:tcW w:w="1907" w:type="dxa"/>
            <w:shd w:val="clear" w:color="auto" w:fill="auto"/>
            <w:vAlign w:val="center"/>
          </w:tcPr>
          <w:p w14:paraId="538EE9C3" w14:textId="77777777" w:rsidR="00E0086B" w:rsidRPr="004E6BBE" w:rsidRDefault="001D13C0" w:rsidP="00D41F4B">
            <w:pPr>
              <w:pStyle w:val="nd"/>
              <w:spacing w:before="0" w:after="0" w:line="240" w:lineRule="auto"/>
              <w:ind w:firstLine="0"/>
              <w:jc w:val="left"/>
            </w:pPr>
            <w:r>
              <w:t>949000</w:t>
            </w:r>
          </w:p>
        </w:tc>
        <w:tc>
          <w:tcPr>
            <w:tcW w:w="2516" w:type="dxa"/>
            <w:shd w:val="clear" w:color="auto" w:fill="auto"/>
          </w:tcPr>
          <w:p w14:paraId="2CAAC1CC" w14:textId="77777777" w:rsidR="00E0086B" w:rsidRPr="00E0086B" w:rsidRDefault="00E0086B" w:rsidP="00D41F4B">
            <w:pPr>
              <w:pStyle w:val="nd"/>
              <w:spacing w:before="0" w:after="0" w:line="240" w:lineRule="auto"/>
              <w:ind w:firstLine="0"/>
              <w:jc w:val="left"/>
            </w:pPr>
            <w:r w:rsidRPr="00860E92">
              <w:rPr>
                <w:color w:val="000000"/>
                <w:shd w:val="clear" w:color="auto" w:fill="FFFFFF"/>
              </w:rPr>
              <w:t>Cây cảnh loại to</w:t>
            </w:r>
          </w:p>
        </w:tc>
      </w:tr>
      <w:tr w:rsidR="00E0086B" w:rsidRPr="004E6BBE" w14:paraId="3B13AD17" w14:textId="77777777" w:rsidTr="00D41F4B">
        <w:tc>
          <w:tcPr>
            <w:tcW w:w="1468" w:type="dxa"/>
            <w:shd w:val="clear" w:color="auto" w:fill="auto"/>
            <w:vAlign w:val="center"/>
          </w:tcPr>
          <w:p w14:paraId="096E11BC" w14:textId="77777777" w:rsidR="00E0086B" w:rsidRPr="004E6BBE" w:rsidRDefault="001D13C0" w:rsidP="00D41F4B">
            <w:pPr>
              <w:pStyle w:val="nd"/>
              <w:spacing w:before="0" w:after="0" w:line="240" w:lineRule="auto"/>
              <w:ind w:firstLine="0"/>
              <w:jc w:val="left"/>
            </w:pPr>
            <w:r>
              <w:t>56</w:t>
            </w:r>
          </w:p>
        </w:tc>
        <w:tc>
          <w:tcPr>
            <w:tcW w:w="2953" w:type="dxa"/>
            <w:shd w:val="clear" w:color="auto" w:fill="auto"/>
            <w:vAlign w:val="center"/>
          </w:tcPr>
          <w:p w14:paraId="5EAB0D5F" w14:textId="77777777" w:rsidR="00E0086B" w:rsidRPr="004E6BBE" w:rsidRDefault="001D13C0" w:rsidP="00D41F4B">
            <w:pPr>
              <w:pStyle w:val="nd"/>
              <w:spacing w:before="0" w:after="0" w:line="240" w:lineRule="auto"/>
              <w:ind w:firstLine="0"/>
              <w:jc w:val="left"/>
            </w:pPr>
            <w:r>
              <w:t>Cây phát tài</w:t>
            </w:r>
          </w:p>
        </w:tc>
        <w:tc>
          <w:tcPr>
            <w:tcW w:w="1907" w:type="dxa"/>
            <w:shd w:val="clear" w:color="auto" w:fill="auto"/>
            <w:vAlign w:val="center"/>
          </w:tcPr>
          <w:p w14:paraId="632CD891" w14:textId="77777777" w:rsidR="00E0086B" w:rsidRPr="004E6BBE" w:rsidRDefault="001D13C0" w:rsidP="00D41F4B">
            <w:pPr>
              <w:pStyle w:val="nd"/>
              <w:spacing w:before="0" w:after="0" w:line="240" w:lineRule="auto"/>
              <w:ind w:firstLine="0"/>
              <w:jc w:val="left"/>
            </w:pPr>
            <w:r>
              <w:t>430000</w:t>
            </w:r>
          </w:p>
        </w:tc>
        <w:tc>
          <w:tcPr>
            <w:tcW w:w="2516" w:type="dxa"/>
            <w:shd w:val="clear" w:color="auto" w:fill="auto"/>
          </w:tcPr>
          <w:p w14:paraId="4A7D1176" w14:textId="77777777" w:rsidR="00E0086B" w:rsidRPr="00E0086B" w:rsidRDefault="001D13C0" w:rsidP="00D41F4B">
            <w:pPr>
              <w:pStyle w:val="nd"/>
              <w:spacing w:before="0" w:after="0" w:line="240" w:lineRule="auto"/>
              <w:ind w:firstLine="0"/>
              <w:jc w:val="left"/>
            </w:pPr>
            <w:r>
              <w:t>Cây cảnh loại to</w:t>
            </w:r>
          </w:p>
        </w:tc>
      </w:tr>
      <w:tr w:rsidR="001D13C0" w:rsidRPr="004E6BBE" w14:paraId="54AEDF1C" w14:textId="77777777" w:rsidTr="00D41F4B">
        <w:tc>
          <w:tcPr>
            <w:tcW w:w="1468" w:type="dxa"/>
            <w:shd w:val="clear" w:color="auto" w:fill="auto"/>
            <w:vAlign w:val="center"/>
          </w:tcPr>
          <w:p w14:paraId="7CE4214B" w14:textId="77777777" w:rsidR="001D13C0" w:rsidRPr="004E6BBE" w:rsidRDefault="001D13C0" w:rsidP="00D41F4B">
            <w:pPr>
              <w:pStyle w:val="nd"/>
              <w:spacing w:before="0" w:after="0" w:line="240" w:lineRule="auto"/>
              <w:ind w:firstLine="0"/>
              <w:jc w:val="left"/>
            </w:pPr>
            <w:r>
              <w:t>55</w:t>
            </w:r>
          </w:p>
        </w:tc>
        <w:tc>
          <w:tcPr>
            <w:tcW w:w="2953" w:type="dxa"/>
            <w:shd w:val="clear" w:color="auto" w:fill="auto"/>
            <w:vAlign w:val="center"/>
          </w:tcPr>
          <w:p w14:paraId="56DE478F" w14:textId="77777777" w:rsidR="001D13C0" w:rsidRPr="004E6BBE" w:rsidRDefault="001D13C0" w:rsidP="00D41F4B">
            <w:pPr>
              <w:pStyle w:val="nd"/>
              <w:spacing w:before="0" w:after="0" w:line="240" w:lineRule="auto"/>
              <w:ind w:firstLine="0"/>
              <w:jc w:val="left"/>
            </w:pPr>
            <w:r>
              <w:t>Cây lộc vừng</w:t>
            </w:r>
          </w:p>
        </w:tc>
        <w:tc>
          <w:tcPr>
            <w:tcW w:w="1907" w:type="dxa"/>
            <w:shd w:val="clear" w:color="auto" w:fill="auto"/>
            <w:vAlign w:val="center"/>
          </w:tcPr>
          <w:p w14:paraId="286C28F8" w14:textId="77777777" w:rsidR="001D13C0" w:rsidRPr="004E6BBE" w:rsidRDefault="001D13C0" w:rsidP="00D41F4B">
            <w:pPr>
              <w:pStyle w:val="nd"/>
              <w:spacing w:before="0" w:after="0" w:line="240" w:lineRule="auto"/>
              <w:ind w:firstLine="0"/>
              <w:jc w:val="left"/>
            </w:pPr>
            <w:r>
              <w:t>799000</w:t>
            </w:r>
          </w:p>
        </w:tc>
        <w:tc>
          <w:tcPr>
            <w:tcW w:w="2516" w:type="dxa"/>
            <w:shd w:val="clear" w:color="auto" w:fill="auto"/>
          </w:tcPr>
          <w:p w14:paraId="586C7AC6" w14:textId="77777777" w:rsidR="001D13C0" w:rsidRPr="00E0086B" w:rsidRDefault="001D13C0" w:rsidP="00D41F4B">
            <w:pPr>
              <w:pStyle w:val="nd"/>
              <w:spacing w:before="0" w:after="0" w:line="240" w:lineRule="auto"/>
              <w:ind w:firstLine="0"/>
              <w:jc w:val="left"/>
            </w:pPr>
            <w:r w:rsidRPr="00860E92">
              <w:rPr>
                <w:color w:val="000000"/>
                <w:shd w:val="clear" w:color="auto" w:fill="FFFFFF"/>
              </w:rPr>
              <w:t>Cây cảnh loại to</w:t>
            </w:r>
          </w:p>
        </w:tc>
      </w:tr>
      <w:tr w:rsidR="001D13C0" w:rsidRPr="004E6BBE" w14:paraId="0DBFBF09" w14:textId="77777777" w:rsidTr="00D41F4B">
        <w:tc>
          <w:tcPr>
            <w:tcW w:w="1468" w:type="dxa"/>
            <w:shd w:val="clear" w:color="auto" w:fill="auto"/>
            <w:vAlign w:val="center"/>
          </w:tcPr>
          <w:p w14:paraId="53B22590" w14:textId="77777777" w:rsidR="001D13C0" w:rsidRPr="004E6BBE" w:rsidRDefault="001D13C0" w:rsidP="00D41F4B">
            <w:pPr>
              <w:pStyle w:val="nd"/>
              <w:spacing w:before="0" w:after="0" w:line="240" w:lineRule="auto"/>
              <w:ind w:firstLine="0"/>
              <w:jc w:val="left"/>
            </w:pPr>
            <w:r>
              <w:t>54</w:t>
            </w:r>
          </w:p>
        </w:tc>
        <w:tc>
          <w:tcPr>
            <w:tcW w:w="2953" w:type="dxa"/>
            <w:shd w:val="clear" w:color="auto" w:fill="auto"/>
            <w:vAlign w:val="center"/>
          </w:tcPr>
          <w:p w14:paraId="7457F0D5" w14:textId="77777777" w:rsidR="001D13C0" w:rsidRPr="004E6BBE" w:rsidRDefault="001D13C0" w:rsidP="00D41F4B">
            <w:pPr>
              <w:pStyle w:val="nd"/>
              <w:spacing w:before="0" w:after="0" w:line="240" w:lineRule="auto"/>
              <w:ind w:firstLine="0"/>
              <w:jc w:val="left"/>
            </w:pPr>
            <w:r>
              <w:t>Cây hạnh phúc dáng tree to</w:t>
            </w:r>
          </w:p>
        </w:tc>
        <w:tc>
          <w:tcPr>
            <w:tcW w:w="1907" w:type="dxa"/>
            <w:shd w:val="clear" w:color="auto" w:fill="auto"/>
            <w:vAlign w:val="center"/>
          </w:tcPr>
          <w:p w14:paraId="6CBF0E51" w14:textId="77777777" w:rsidR="001D13C0" w:rsidRPr="004E6BBE" w:rsidRDefault="001D13C0" w:rsidP="00D41F4B">
            <w:pPr>
              <w:pStyle w:val="nd"/>
              <w:spacing w:before="0" w:after="0" w:line="240" w:lineRule="auto"/>
              <w:ind w:firstLine="0"/>
              <w:jc w:val="left"/>
            </w:pPr>
            <w:r>
              <w:t>899000</w:t>
            </w:r>
          </w:p>
        </w:tc>
        <w:tc>
          <w:tcPr>
            <w:tcW w:w="2516" w:type="dxa"/>
            <w:shd w:val="clear" w:color="auto" w:fill="auto"/>
          </w:tcPr>
          <w:p w14:paraId="78952BD7" w14:textId="77777777" w:rsidR="001D13C0" w:rsidRPr="00E0086B" w:rsidRDefault="001D13C0" w:rsidP="00D41F4B">
            <w:pPr>
              <w:pStyle w:val="nd"/>
              <w:spacing w:before="0" w:after="0" w:line="240" w:lineRule="auto"/>
              <w:ind w:firstLine="0"/>
              <w:jc w:val="left"/>
            </w:pPr>
            <w:r w:rsidRPr="00860E92">
              <w:rPr>
                <w:color w:val="000000"/>
                <w:shd w:val="clear" w:color="auto" w:fill="FFFFFF"/>
              </w:rPr>
              <w:t>Cây cảnh loại to</w:t>
            </w:r>
          </w:p>
        </w:tc>
      </w:tr>
    </w:tbl>
    <w:p w14:paraId="10106D5A" w14:textId="77777777" w:rsidR="00D715C7" w:rsidRPr="00725F32" w:rsidRDefault="00D715C7" w:rsidP="00D715C7">
      <w:pPr>
        <w:pStyle w:val="nd"/>
        <w:rPr>
          <w:b/>
          <w:bCs/>
        </w:rPr>
      </w:pPr>
      <w:r w:rsidRPr="00725F32">
        <w:rPr>
          <w:b/>
          <w:bCs/>
        </w:rPr>
        <w:t>Dữ liệu hình ảnh</w:t>
      </w:r>
    </w:p>
    <w:p w14:paraId="613FC832" w14:textId="77777777" w:rsidR="00725F32" w:rsidRDefault="00725F32" w:rsidP="00725F32">
      <w:pPr>
        <w:pStyle w:val="Caption"/>
        <w:keepNext/>
      </w:pPr>
      <w:bookmarkStart w:id="110" w:name="_Toc154746659"/>
      <w:bookmarkStart w:id="111" w:name="_Toc154839899"/>
      <w:bookmarkStart w:id="112" w:name="_Toc154839944"/>
      <w:r>
        <w:t xml:space="preserve">Bảng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t>.</w:t>
      </w:r>
      <w:r w:rsidR="00200270">
        <w:rPr>
          <w:noProof/>
        </w:rPr>
        <w:fldChar w:fldCharType="begin"/>
      </w:r>
      <w:r w:rsidR="00200270">
        <w:rPr>
          <w:noProof/>
        </w:rPr>
        <w:instrText xml:space="preserve"> SEQ Bảng \* ARABIC \s 1 </w:instrText>
      </w:r>
      <w:r w:rsidR="00200270">
        <w:rPr>
          <w:noProof/>
        </w:rPr>
        <w:fldChar w:fldCharType="separate"/>
      </w:r>
      <w:r w:rsidR="001955C9">
        <w:rPr>
          <w:noProof/>
        </w:rPr>
        <w:t>4</w:t>
      </w:r>
      <w:r w:rsidR="00200270">
        <w:rPr>
          <w:noProof/>
        </w:rPr>
        <w:fldChar w:fldCharType="end"/>
      </w:r>
      <w:r>
        <w:t xml:space="preserve"> Dữ liệu hình ảnh</w:t>
      </w:r>
      <w:bookmarkEnd w:id="110"/>
      <w:bookmarkEnd w:id="111"/>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28" w:type="dxa"/>
          <w:bottom w:w="57" w:type="dxa"/>
          <w:right w:w="28" w:type="dxa"/>
        </w:tblCellMar>
        <w:tblLook w:val="04A0" w:firstRow="1" w:lastRow="0" w:firstColumn="1" w:lastColumn="0" w:noHBand="0" w:noVBand="1"/>
      </w:tblPr>
      <w:tblGrid>
        <w:gridCol w:w="1100"/>
        <w:gridCol w:w="3128"/>
        <w:gridCol w:w="3034"/>
        <w:gridCol w:w="1516"/>
      </w:tblGrid>
      <w:tr w:rsidR="00CB2ABD" w14:paraId="77DC1CF4" w14:textId="77777777" w:rsidTr="00D41F4B">
        <w:tc>
          <w:tcPr>
            <w:tcW w:w="1108" w:type="dxa"/>
            <w:shd w:val="clear" w:color="auto" w:fill="auto"/>
          </w:tcPr>
          <w:p w14:paraId="66F01056" w14:textId="77777777" w:rsidR="00B028A9" w:rsidRPr="00860E92" w:rsidRDefault="00B028A9" w:rsidP="00D41F4B">
            <w:pPr>
              <w:pStyle w:val="nd"/>
              <w:spacing w:before="0" w:after="0" w:line="240" w:lineRule="auto"/>
              <w:ind w:firstLine="0"/>
              <w:jc w:val="center"/>
              <w:rPr>
                <w:b/>
                <w:bCs/>
                <w:i/>
              </w:rPr>
            </w:pPr>
            <w:r w:rsidRPr="00860E92">
              <w:rPr>
                <w:b/>
                <w:bCs/>
                <w:i/>
              </w:rPr>
              <w:t>Id</w:t>
            </w:r>
          </w:p>
        </w:tc>
        <w:tc>
          <w:tcPr>
            <w:tcW w:w="3150" w:type="dxa"/>
            <w:shd w:val="clear" w:color="auto" w:fill="auto"/>
          </w:tcPr>
          <w:p w14:paraId="22AF9BD8" w14:textId="77777777" w:rsidR="00B028A9" w:rsidRPr="00860E92" w:rsidRDefault="00B028A9" w:rsidP="00D41F4B">
            <w:pPr>
              <w:pStyle w:val="nd"/>
              <w:spacing w:before="0" w:after="0" w:line="240" w:lineRule="auto"/>
              <w:ind w:firstLine="0"/>
              <w:jc w:val="center"/>
              <w:rPr>
                <w:b/>
                <w:bCs/>
                <w:i/>
              </w:rPr>
            </w:pPr>
            <w:r w:rsidRPr="00860E92">
              <w:rPr>
                <w:b/>
                <w:bCs/>
                <w:i/>
              </w:rPr>
              <w:t>Hình ảnh</w:t>
            </w:r>
          </w:p>
        </w:tc>
        <w:tc>
          <w:tcPr>
            <w:tcW w:w="3060" w:type="dxa"/>
            <w:shd w:val="clear" w:color="auto" w:fill="auto"/>
          </w:tcPr>
          <w:p w14:paraId="45FA76D3" w14:textId="77777777" w:rsidR="00B028A9" w:rsidRPr="00860E92" w:rsidRDefault="00B028A9" w:rsidP="00D41F4B">
            <w:pPr>
              <w:pStyle w:val="nd"/>
              <w:spacing w:before="0" w:after="0" w:line="240" w:lineRule="auto"/>
              <w:ind w:firstLine="0"/>
              <w:jc w:val="center"/>
              <w:rPr>
                <w:b/>
                <w:bCs/>
                <w:i/>
              </w:rPr>
            </w:pPr>
            <w:r w:rsidRPr="00860E92">
              <w:rPr>
                <w:b/>
                <w:bCs/>
                <w:i/>
              </w:rPr>
              <w:t>Tên sản phẩm</w:t>
            </w:r>
          </w:p>
        </w:tc>
        <w:tc>
          <w:tcPr>
            <w:tcW w:w="1526" w:type="dxa"/>
            <w:shd w:val="clear" w:color="auto" w:fill="auto"/>
          </w:tcPr>
          <w:p w14:paraId="34AD4FD3" w14:textId="77777777" w:rsidR="00B028A9" w:rsidRPr="00860E92" w:rsidRDefault="00B028A9" w:rsidP="00D41F4B">
            <w:pPr>
              <w:pStyle w:val="nd"/>
              <w:spacing w:before="0" w:after="0" w:line="240" w:lineRule="auto"/>
              <w:ind w:firstLine="0"/>
              <w:jc w:val="center"/>
              <w:rPr>
                <w:b/>
                <w:bCs/>
                <w:i/>
              </w:rPr>
            </w:pPr>
            <w:r w:rsidRPr="00860E92">
              <w:rPr>
                <w:b/>
                <w:bCs/>
                <w:i/>
              </w:rPr>
              <w:t>Trạng thái</w:t>
            </w:r>
          </w:p>
        </w:tc>
      </w:tr>
      <w:tr w:rsidR="00157ED3" w:rsidRPr="0011640D" w14:paraId="34460CE1" w14:textId="77777777" w:rsidTr="00D41F4B">
        <w:tc>
          <w:tcPr>
            <w:tcW w:w="1108" w:type="dxa"/>
            <w:shd w:val="clear" w:color="auto" w:fill="auto"/>
            <w:vAlign w:val="center"/>
          </w:tcPr>
          <w:p w14:paraId="524FAB89" w14:textId="77777777" w:rsidR="00157ED3" w:rsidRPr="0011640D" w:rsidRDefault="00157ED3" w:rsidP="00D41F4B">
            <w:pPr>
              <w:pStyle w:val="nd"/>
              <w:spacing w:before="0" w:after="0" w:line="240" w:lineRule="auto"/>
              <w:ind w:firstLine="0"/>
              <w:jc w:val="left"/>
            </w:pPr>
            <w:r>
              <w:t>143</w:t>
            </w:r>
          </w:p>
        </w:tc>
        <w:tc>
          <w:tcPr>
            <w:tcW w:w="3150" w:type="dxa"/>
            <w:shd w:val="clear" w:color="auto" w:fill="auto"/>
          </w:tcPr>
          <w:p w14:paraId="55747A04" w14:textId="77777777" w:rsidR="00157ED3" w:rsidRPr="0011640D" w:rsidRDefault="00157ED3" w:rsidP="00D41F4B">
            <w:pPr>
              <w:pStyle w:val="nd"/>
              <w:spacing w:before="0" w:after="0" w:line="240" w:lineRule="auto"/>
              <w:ind w:firstLine="0"/>
              <w:jc w:val="left"/>
            </w:pPr>
            <w:r w:rsidRPr="00B15744">
              <w:t>cay-hanh-phuc-dang-to</w:t>
            </w:r>
            <w:r>
              <w:t>2</w:t>
            </w:r>
            <w:r w:rsidRPr="00B15744">
              <w:t>.jpg</w:t>
            </w:r>
          </w:p>
        </w:tc>
        <w:tc>
          <w:tcPr>
            <w:tcW w:w="3060" w:type="dxa"/>
            <w:shd w:val="clear" w:color="auto" w:fill="auto"/>
            <w:vAlign w:val="center"/>
          </w:tcPr>
          <w:p w14:paraId="7079BDB9" w14:textId="77777777" w:rsidR="00157ED3" w:rsidRPr="0011640D" w:rsidRDefault="00157ED3" w:rsidP="00D41F4B">
            <w:pPr>
              <w:pStyle w:val="nd"/>
              <w:spacing w:before="0" w:after="0" w:line="240" w:lineRule="auto"/>
              <w:ind w:firstLine="0"/>
              <w:jc w:val="left"/>
            </w:pPr>
            <w:r>
              <w:t>Cây hạnh phúc dáng tree to</w:t>
            </w:r>
          </w:p>
        </w:tc>
        <w:tc>
          <w:tcPr>
            <w:tcW w:w="1526" w:type="dxa"/>
            <w:shd w:val="clear" w:color="auto" w:fill="auto"/>
          </w:tcPr>
          <w:p w14:paraId="09704CFC" w14:textId="77777777" w:rsidR="00157ED3" w:rsidRPr="0011640D" w:rsidRDefault="00157ED3" w:rsidP="00D41F4B">
            <w:pPr>
              <w:pStyle w:val="nd"/>
              <w:spacing w:before="0" w:after="0" w:line="240" w:lineRule="auto"/>
              <w:ind w:firstLine="0"/>
              <w:jc w:val="center"/>
            </w:pPr>
            <w:r w:rsidRPr="00A9636B">
              <w:t>0</w:t>
            </w:r>
          </w:p>
        </w:tc>
      </w:tr>
      <w:tr w:rsidR="00157ED3" w:rsidRPr="0011640D" w14:paraId="69CCF51F" w14:textId="77777777" w:rsidTr="00D41F4B">
        <w:tc>
          <w:tcPr>
            <w:tcW w:w="1108" w:type="dxa"/>
            <w:shd w:val="clear" w:color="auto" w:fill="auto"/>
            <w:vAlign w:val="center"/>
          </w:tcPr>
          <w:p w14:paraId="7E68E974" w14:textId="77777777" w:rsidR="00157ED3" w:rsidRPr="0011640D" w:rsidRDefault="00157ED3" w:rsidP="00D41F4B">
            <w:pPr>
              <w:pStyle w:val="nd"/>
              <w:spacing w:before="0" w:after="0" w:line="240" w:lineRule="auto"/>
              <w:ind w:firstLine="0"/>
              <w:jc w:val="left"/>
            </w:pPr>
            <w:r>
              <w:t>142</w:t>
            </w:r>
          </w:p>
        </w:tc>
        <w:tc>
          <w:tcPr>
            <w:tcW w:w="3150" w:type="dxa"/>
            <w:shd w:val="clear" w:color="auto" w:fill="auto"/>
          </w:tcPr>
          <w:p w14:paraId="19D0FF8E" w14:textId="77777777" w:rsidR="00157ED3" w:rsidRPr="0011640D" w:rsidRDefault="00157ED3" w:rsidP="00D41F4B">
            <w:pPr>
              <w:pStyle w:val="nd"/>
              <w:spacing w:before="0" w:after="0" w:line="240" w:lineRule="auto"/>
              <w:ind w:firstLine="0"/>
              <w:jc w:val="left"/>
            </w:pPr>
            <w:r w:rsidRPr="00B15744">
              <w:t>cay-hanh-phuc-dang-tree-to</w:t>
            </w:r>
            <w:r>
              <w:t>1</w:t>
            </w:r>
            <w:r w:rsidRPr="00B15744">
              <w:t>.jpg</w:t>
            </w:r>
          </w:p>
        </w:tc>
        <w:tc>
          <w:tcPr>
            <w:tcW w:w="3060" w:type="dxa"/>
            <w:shd w:val="clear" w:color="auto" w:fill="auto"/>
            <w:vAlign w:val="center"/>
          </w:tcPr>
          <w:p w14:paraId="01E89A2B" w14:textId="77777777" w:rsidR="00157ED3" w:rsidRPr="0011640D" w:rsidRDefault="00157ED3" w:rsidP="00D41F4B">
            <w:pPr>
              <w:pStyle w:val="nd"/>
              <w:spacing w:before="0" w:after="0" w:line="240" w:lineRule="auto"/>
              <w:ind w:firstLine="0"/>
              <w:jc w:val="left"/>
            </w:pPr>
            <w:r>
              <w:t>Cây hạnh phúc dáng tree to</w:t>
            </w:r>
          </w:p>
        </w:tc>
        <w:tc>
          <w:tcPr>
            <w:tcW w:w="1526" w:type="dxa"/>
            <w:shd w:val="clear" w:color="auto" w:fill="auto"/>
          </w:tcPr>
          <w:p w14:paraId="536F2435" w14:textId="77777777" w:rsidR="00157ED3" w:rsidRPr="0011640D" w:rsidRDefault="00157ED3" w:rsidP="00D41F4B">
            <w:pPr>
              <w:pStyle w:val="nd"/>
              <w:spacing w:before="0" w:after="0" w:line="240" w:lineRule="auto"/>
              <w:ind w:firstLine="0"/>
              <w:jc w:val="center"/>
            </w:pPr>
            <w:r w:rsidRPr="00A9636B">
              <w:t>0</w:t>
            </w:r>
          </w:p>
        </w:tc>
      </w:tr>
      <w:tr w:rsidR="00157ED3" w:rsidRPr="0011640D" w14:paraId="730C0EED" w14:textId="77777777" w:rsidTr="00D41F4B">
        <w:tc>
          <w:tcPr>
            <w:tcW w:w="1108" w:type="dxa"/>
            <w:shd w:val="clear" w:color="auto" w:fill="auto"/>
            <w:vAlign w:val="center"/>
          </w:tcPr>
          <w:p w14:paraId="76E49E5E" w14:textId="77777777" w:rsidR="00157ED3" w:rsidRPr="0011640D" w:rsidRDefault="00157ED3" w:rsidP="00D41F4B">
            <w:pPr>
              <w:pStyle w:val="nd"/>
              <w:spacing w:before="0" w:after="0" w:line="240" w:lineRule="auto"/>
              <w:ind w:firstLine="0"/>
              <w:jc w:val="left"/>
            </w:pPr>
            <w:r>
              <w:t>141</w:t>
            </w:r>
          </w:p>
        </w:tc>
        <w:tc>
          <w:tcPr>
            <w:tcW w:w="3150" w:type="dxa"/>
            <w:shd w:val="clear" w:color="auto" w:fill="auto"/>
          </w:tcPr>
          <w:p w14:paraId="3B9C82DF" w14:textId="77777777" w:rsidR="00157ED3" w:rsidRPr="0011640D" w:rsidRDefault="00157ED3" w:rsidP="00D41F4B">
            <w:pPr>
              <w:pStyle w:val="nd"/>
              <w:spacing w:before="0" w:after="0" w:line="240" w:lineRule="auto"/>
              <w:ind w:firstLine="0"/>
              <w:jc w:val="left"/>
            </w:pPr>
            <w:r>
              <w:t>giao</w:t>
            </w:r>
            <w:r w:rsidRPr="0059382A">
              <w:t>-loc-vung</w:t>
            </w:r>
            <w:r>
              <w:t>3</w:t>
            </w:r>
            <w:r w:rsidRPr="0059382A">
              <w:t>.jpg</w:t>
            </w:r>
          </w:p>
        </w:tc>
        <w:tc>
          <w:tcPr>
            <w:tcW w:w="3060" w:type="dxa"/>
            <w:shd w:val="clear" w:color="auto" w:fill="auto"/>
          </w:tcPr>
          <w:p w14:paraId="7E556F43" w14:textId="77777777" w:rsidR="00157ED3" w:rsidRPr="0011640D" w:rsidRDefault="00157ED3" w:rsidP="00D41F4B">
            <w:pPr>
              <w:pStyle w:val="nd"/>
              <w:spacing w:before="0" w:after="0" w:line="240" w:lineRule="auto"/>
              <w:ind w:firstLine="0"/>
              <w:jc w:val="left"/>
            </w:pPr>
            <w:r w:rsidRPr="004821A7">
              <w:t>Cây lộc vừng</w:t>
            </w:r>
          </w:p>
        </w:tc>
        <w:tc>
          <w:tcPr>
            <w:tcW w:w="1526" w:type="dxa"/>
            <w:shd w:val="clear" w:color="auto" w:fill="auto"/>
          </w:tcPr>
          <w:p w14:paraId="2E9A5DC5" w14:textId="77777777" w:rsidR="00157ED3" w:rsidRPr="0011640D" w:rsidRDefault="00157ED3" w:rsidP="00D41F4B">
            <w:pPr>
              <w:pStyle w:val="nd"/>
              <w:spacing w:before="0" w:after="0" w:line="240" w:lineRule="auto"/>
              <w:ind w:firstLine="0"/>
              <w:jc w:val="center"/>
            </w:pPr>
            <w:r w:rsidRPr="00A9636B">
              <w:t>0</w:t>
            </w:r>
          </w:p>
        </w:tc>
      </w:tr>
      <w:tr w:rsidR="00157ED3" w:rsidRPr="0011640D" w14:paraId="0AC18181" w14:textId="77777777" w:rsidTr="00D41F4B">
        <w:tc>
          <w:tcPr>
            <w:tcW w:w="1108" w:type="dxa"/>
            <w:shd w:val="clear" w:color="auto" w:fill="auto"/>
            <w:vAlign w:val="center"/>
          </w:tcPr>
          <w:p w14:paraId="30A59B6D" w14:textId="77777777" w:rsidR="00157ED3" w:rsidRPr="0011640D" w:rsidRDefault="00157ED3" w:rsidP="00D41F4B">
            <w:pPr>
              <w:pStyle w:val="nd"/>
              <w:spacing w:before="0" w:after="0" w:line="240" w:lineRule="auto"/>
              <w:ind w:firstLine="0"/>
              <w:jc w:val="left"/>
            </w:pPr>
            <w:r>
              <w:t>140</w:t>
            </w:r>
          </w:p>
        </w:tc>
        <w:tc>
          <w:tcPr>
            <w:tcW w:w="3150" w:type="dxa"/>
            <w:shd w:val="clear" w:color="auto" w:fill="auto"/>
          </w:tcPr>
          <w:p w14:paraId="5C486BDA" w14:textId="77777777" w:rsidR="00157ED3" w:rsidRPr="0011640D" w:rsidRDefault="00157ED3" w:rsidP="00D41F4B">
            <w:pPr>
              <w:pStyle w:val="nd"/>
              <w:spacing w:before="0" w:after="0" w:line="240" w:lineRule="auto"/>
              <w:ind w:firstLine="0"/>
              <w:jc w:val="left"/>
            </w:pPr>
            <w:r w:rsidRPr="0059382A">
              <w:t>cay-loc-vung</w:t>
            </w:r>
            <w:r>
              <w:t>2</w:t>
            </w:r>
            <w:r w:rsidRPr="0059382A">
              <w:t>.jpg</w:t>
            </w:r>
          </w:p>
        </w:tc>
        <w:tc>
          <w:tcPr>
            <w:tcW w:w="3060" w:type="dxa"/>
            <w:shd w:val="clear" w:color="auto" w:fill="auto"/>
          </w:tcPr>
          <w:p w14:paraId="615E806E" w14:textId="77777777" w:rsidR="00157ED3" w:rsidRPr="0011640D" w:rsidRDefault="00157ED3" w:rsidP="00D41F4B">
            <w:pPr>
              <w:pStyle w:val="nd"/>
              <w:spacing w:before="0" w:after="0" w:line="240" w:lineRule="auto"/>
              <w:ind w:firstLine="0"/>
              <w:jc w:val="left"/>
            </w:pPr>
            <w:r w:rsidRPr="004821A7">
              <w:t>Cây lộc vừng</w:t>
            </w:r>
          </w:p>
        </w:tc>
        <w:tc>
          <w:tcPr>
            <w:tcW w:w="1526" w:type="dxa"/>
            <w:shd w:val="clear" w:color="auto" w:fill="auto"/>
          </w:tcPr>
          <w:p w14:paraId="0171EDEE" w14:textId="77777777" w:rsidR="00157ED3" w:rsidRPr="0011640D" w:rsidRDefault="00157ED3" w:rsidP="00D41F4B">
            <w:pPr>
              <w:pStyle w:val="nd"/>
              <w:spacing w:before="0" w:after="0" w:line="240" w:lineRule="auto"/>
              <w:ind w:firstLine="0"/>
              <w:jc w:val="center"/>
            </w:pPr>
            <w:r w:rsidRPr="00A9636B">
              <w:t>0</w:t>
            </w:r>
          </w:p>
        </w:tc>
      </w:tr>
      <w:tr w:rsidR="00157ED3" w:rsidRPr="0011640D" w14:paraId="10610D2F" w14:textId="77777777" w:rsidTr="00D41F4B">
        <w:tc>
          <w:tcPr>
            <w:tcW w:w="1108" w:type="dxa"/>
            <w:shd w:val="clear" w:color="auto" w:fill="auto"/>
            <w:vAlign w:val="center"/>
          </w:tcPr>
          <w:p w14:paraId="3C91F4A0" w14:textId="77777777" w:rsidR="00157ED3" w:rsidRPr="0011640D" w:rsidRDefault="00157ED3" w:rsidP="00D41F4B">
            <w:pPr>
              <w:pStyle w:val="nd"/>
              <w:spacing w:before="0" w:after="0" w:line="240" w:lineRule="auto"/>
              <w:ind w:firstLine="0"/>
              <w:jc w:val="left"/>
            </w:pPr>
            <w:r>
              <w:t>139</w:t>
            </w:r>
          </w:p>
        </w:tc>
        <w:tc>
          <w:tcPr>
            <w:tcW w:w="3150" w:type="dxa"/>
            <w:shd w:val="clear" w:color="auto" w:fill="auto"/>
          </w:tcPr>
          <w:p w14:paraId="46627D65" w14:textId="77777777" w:rsidR="00157ED3" w:rsidRPr="0011640D" w:rsidRDefault="00157ED3" w:rsidP="00D41F4B">
            <w:pPr>
              <w:pStyle w:val="nd"/>
              <w:spacing w:before="0" w:after="0" w:line="240" w:lineRule="auto"/>
              <w:ind w:firstLine="0"/>
              <w:jc w:val="left"/>
            </w:pPr>
            <w:r w:rsidRPr="0059382A">
              <w:t>cay-loc-vung</w:t>
            </w:r>
            <w:r>
              <w:t>1</w:t>
            </w:r>
            <w:r w:rsidRPr="0059382A">
              <w:t>.jpg</w:t>
            </w:r>
          </w:p>
        </w:tc>
        <w:tc>
          <w:tcPr>
            <w:tcW w:w="3060" w:type="dxa"/>
            <w:shd w:val="clear" w:color="auto" w:fill="auto"/>
          </w:tcPr>
          <w:p w14:paraId="4B7176FD" w14:textId="77777777" w:rsidR="00157ED3" w:rsidRPr="0011640D" w:rsidRDefault="00157ED3" w:rsidP="00D41F4B">
            <w:pPr>
              <w:pStyle w:val="nd"/>
              <w:spacing w:before="0" w:after="0" w:line="240" w:lineRule="auto"/>
              <w:ind w:firstLine="0"/>
              <w:jc w:val="left"/>
            </w:pPr>
            <w:r w:rsidRPr="004821A7">
              <w:t>Cây lộc vừng</w:t>
            </w:r>
          </w:p>
        </w:tc>
        <w:tc>
          <w:tcPr>
            <w:tcW w:w="1526" w:type="dxa"/>
            <w:shd w:val="clear" w:color="auto" w:fill="auto"/>
          </w:tcPr>
          <w:p w14:paraId="5AEEA5F2" w14:textId="77777777" w:rsidR="00157ED3" w:rsidRPr="0011640D" w:rsidRDefault="00157ED3" w:rsidP="00D41F4B">
            <w:pPr>
              <w:pStyle w:val="nd"/>
              <w:spacing w:before="0" w:after="0" w:line="240" w:lineRule="auto"/>
              <w:ind w:firstLine="0"/>
              <w:jc w:val="center"/>
            </w:pPr>
            <w:r w:rsidRPr="00A9636B">
              <w:t>0</w:t>
            </w:r>
          </w:p>
        </w:tc>
      </w:tr>
      <w:tr w:rsidR="00157ED3" w:rsidRPr="0011640D" w14:paraId="65D6DCCB" w14:textId="77777777" w:rsidTr="00D41F4B">
        <w:tc>
          <w:tcPr>
            <w:tcW w:w="1108" w:type="dxa"/>
            <w:shd w:val="clear" w:color="auto" w:fill="auto"/>
            <w:vAlign w:val="center"/>
          </w:tcPr>
          <w:p w14:paraId="7643767F" w14:textId="77777777" w:rsidR="00157ED3" w:rsidRPr="0011640D" w:rsidRDefault="00157ED3" w:rsidP="00D41F4B">
            <w:pPr>
              <w:pStyle w:val="nd"/>
              <w:spacing w:before="0" w:after="0" w:line="240" w:lineRule="auto"/>
              <w:ind w:firstLine="0"/>
              <w:jc w:val="left"/>
            </w:pPr>
            <w:r>
              <w:t>138</w:t>
            </w:r>
          </w:p>
        </w:tc>
        <w:tc>
          <w:tcPr>
            <w:tcW w:w="3150" w:type="dxa"/>
            <w:shd w:val="clear" w:color="auto" w:fill="auto"/>
          </w:tcPr>
          <w:p w14:paraId="1525EFB5" w14:textId="77777777" w:rsidR="00157ED3" w:rsidRPr="0011640D" w:rsidRDefault="00157ED3" w:rsidP="00D41F4B">
            <w:pPr>
              <w:pStyle w:val="nd"/>
              <w:spacing w:before="0" w:after="0" w:line="240" w:lineRule="auto"/>
              <w:ind w:firstLine="0"/>
              <w:jc w:val="left"/>
            </w:pPr>
            <w:r w:rsidRPr="00DA251D">
              <w:t>cay-phat-tai-nui</w:t>
            </w:r>
            <w:r>
              <w:t>2</w:t>
            </w:r>
            <w:r w:rsidRPr="00DA251D">
              <w:t>.jpg</w:t>
            </w:r>
          </w:p>
        </w:tc>
        <w:tc>
          <w:tcPr>
            <w:tcW w:w="3060" w:type="dxa"/>
            <w:shd w:val="clear" w:color="auto" w:fill="auto"/>
          </w:tcPr>
          <w:p w14:paraId="6B69B91C" w14:textId="77777777" w:rsidR="00157ED3" w:rsidRPr="0011640D" w:rsidRDefault="00157ED3" w:rsidP="00D41F4B">
            <w:pPr>
              <w:pStyle w:val="nd"/>
              <w:spacing w:before="0" w:after="0" w:line="240" w:lineRule="auto"/>
              <w:ind w:firstLine="0"/>
              <w:jc w:val="left"/>
            </w:pPr>
            <w:r w:rsidRPr="00213134">
              <w:t>Cây phát tài núi</w:t>
            </w:r>
          </w:p>
        </w:tc>
        <w:tc>
          <w:tcPr>
            <w:tcW w:w="1526" w:type="dxa"/>
            <w:shd w:val="clear" w:color="auto" w:fill="auto"/>
          </w:tcPr>
          <w:p w14:paraId="51EF5684" w14:textId="77777777" w:rsidR="00157ED3" w:rsidRPr="0011640D" w:rsidRDefault="00157ED3" w:rsidP="00D41F4B">
            <w:pPr>
              <w:pStyle w:val="nd"/>
              <w:spacing w:before="0" w:after="0" w:line="240" w:lineRule="auto"/>
              <w:ind w:firstLine="0"/>
              <w:jc w:val="center"/>
            </w:pPr>
            <w:r w:rsidRPr="00A9636B">
              <w:t>0</w:t>
            </w:r>
          </w:p>
        </w:tc>
      </w:tr>
      <w:tr w:rsidR="00157ED3" w:rsidRPr="0011640D" w14:paraId="36E82D92" w14:textId="77777777" w:rsidTr="00D41F4B">
        <w:tc>
          <w:tcPr>
            <w:tcW w:w="1108" w:type="dxa"/>
            <w:shd w:val="clear" w:color="auto" w:fill="auto"/>
            <w:vAlign w:val="center"/>
          </w:tcPr>
          <w:p w14:paraId="7EE14596" w14:textId="77777777" w:rsidR="00157ED3" w:rsidRPr="0011640D" w:rsidRDefault="00157ED3" w:rsidP="00D41F4B">
            <w:pPr>
              <w:pStyle w:val="nd"/>
              <w:spacing w:before="0" w:after="0" w:line="240" w:lineRule="auto"/>
              <w:ind w:firstLine="0"/>
              <w:jc w:val="left"/>
            </w:pPr>
            <w:r>
              <w:t>137</w:t>
            </w:r>
          </w:p>
        </w:tc>
        <w:tc>
          <w:tcPr>
            <w:tcW w:w="3150" w:type="dxa"/>
            <w:shd w:val="clear" w:color="auto" w:fill="auto"/>
          </w:tcPr>
          <w:p w14:paraId="233796A3" w14:textId="77777777" w:rsidR="00157ED3" w:rsidRPr="0011640D" w:rsidRDefault="00157ED3" w:rsidP="00D41F4B">
            <w:pPr>
              <w:pStyle w:val="nd"/>
              <w:spacing w:before="0" w:after="0" w:line="240" w:lineRule="auto"/>
              <w:ind w:firstLine="0"/>
              <w:jc w:val="left"/>
            </w:pPr>
            <w:r w:rsidRPr="00DA251D">
              <w:t>cay-phat-tai-nui</w:t>
            </w:r>
            <w:r>
              <w:t>1</w:t>
            </w:r>
            <w:r w:rsidRPr="00DA251D">
              <w:t>.jpg</w:t>
            </w:r>
          </w:p>
        </w:tc>
        <w:tc>
          <w:tcPr>
            <w:tcW w:w="3060" w:type="dxa"/>
            <w:shd w:val="clear" w:color="auto" w:fill="auto"/>
          </w:tcPr>
          <w:p w14:paraId="269AAA88" w14:textId="77777777" w:rsidR="00157ED3" w:rsidRPr="0011640D" w:rsidRDefault="00157ED3" w:rsidP="00D41F4B">
            <w:pPr>
              <w:pStyle w:val="nd"/>
              <w:spacing w:before="0" w:after="0" w:line="240" w:lineRule="auto"/>
              <w:ind w:firstLine="0"/>
              <w:jc w:val="left"/>
            </w:pPr>
            <w:r w:rsidRPr="00213134">
              <w:t>Cây phát tài núi</w:t>
            </w:r>
          </w:p>
        </w:tc>
        <w:tc>
          <w:tcPr>
            <w:tcW w:w="1526" w:type="dxa"/>
            <w:shd w:val="clear" w:color="auto" w:fill="auto"/>
          </w:tcPr>
          <w:p w14:paraId="168CE98B" w14:textId="77777777" w:rsidR="00157ED3" w:rsidRPr="0011640D" w:rsidRDefault="00157ED3" w:rsidP="00D41F4B">
            <w:pPr>
              <w:pStyle w:val="nd"/>
              <w:spacing w:before="0" w:after="0" w:line="240" w:lineRule="auto"/>
              <w:ind w:firstLine="0"/>
              <w:jc w:val="center"/>
            </w:pPr>
            <w:r w:rsidRPr="00A9636B">
              <w:t>0</w:t>
            </w:r>
          </w:p>
        </w:tc>
      </w:tr>
      <w:tr w:rsidR="00157ED3" w:rsidRPr="0011640D" w14:paraId="40C48AC7" w14:textId="77777777" w:rsidTr="00D41F4B">
        <w:tc>
          <w:tcPr>
            <w:tcW w:w="1108" w:type="dxa"/>
            <w:shd w:val="clear" w:color="auto" w:fill="auto"/>
            <w:vAlign w:val="center"/>
          </w:tcPr>
          <w:p w14:paraId="04291D19" w14:textId="77777777" w:rsidR="00157ED3" w:rsidRPr="0011640D" w:rsidRDefault="00157ED3" w:rsidP="00D41F4B">
            <w:pPr>
              <w:pStyle w:val="nd"/>
              <w:spacing w:before="0" w:after="0" w:line="240" w:lineRule="auto"/>
              <w:ind w:firstLine="0"/>
              <w:jc w:val="left"/>
            </w:pPr>
            <w:r>
              <w:t>136</w:t>
            </w:r>
          </w:p>
        </w:tc>
        <w:tc>
          <w:tcPr>
            <w:tcW w:w="3150" w:type="dxa"/>
            <w:shd w:val="clear" w:color="auto" w:fill="auto"/>
          </w:tcPr>
          <w:p w14:paraId="384E0081" w14:textId="77777777" w:rsidR="00157ED3" w:rsidRPr="0011640D" w:rsidRDefault="00157ED3" w:rsidP="00D41F4B">
            <w:pPr>
              <w:pStyle w:val="nd"/>
              <w:spacing w:before="0" w:after="0" w:line="240" w:lineRule="auto"/>
              <w:ind w:firstLine="0"/>
              <w:jc w:val="left"/>
            </w:pPr>
            <w:r w:rsidRPr="0070161B">
              <w:t>sen-da-cuc-tim</w:t>
            </w:r>
            <w:r>
              <w:t>3</w:t>
            </w:r>
            <w:r w:rsidRPr="0070161B">
              <w:t>.jpg</w:t>
            </w:r>
          </w:p>
        </w:tc>
        <w:tc>
          <w:tcPr>
            <w:tcW w:w="3060" w:type="dxa"/>
            <w:shd w:val="clear" w:color="auto" w:fill="auto"/>
          </w:tcPr>
          <w:p w14:paraId="23762616" w14:textId="77777777" w:rsidR="00157ED3" w:rsidRPr="0011640D" w:rsidRDefault="00157ED3" w:rsidP="00D41F4B">
            <w:pPr>
              <w:pStyle w:val="nd"/>
              <w:spacing w:before="0" w:after="0" w:line="240" w:lineRule="auto"/>
              <w:ind w:firstLine="0"/>
              <w:jc w:val="left"/>
            </w:pPr>
            <w:r w:rsidRPr="00AD0735">
              <w:t>Sen đá cúc tím</w:t>
            </w:r>
          </w:p>
        </w:tc>
        <w:tc>
          <w:tcPr>
            <w:tcW w:w="1526" w:type="dxa"/>
            <w:shd w:val="clear" w:color="auto" w:fill="auto"/>
          </w:tcPr>
          <w:p w14:paraId="069FEFF0" w14:textId="77777777" w:rsidR="00157ED3" w:rsidRPr="0011640D" w:rsidRDefault="00157ED3" w:rsidP="00D41F4B">
            <w:pPr>
              <w:pStyle w:val="nd"/>
              <w:spacing w:before="0" w:after="0" w:line="240" w:lineRule="auto"/>
              <w:ind w:firstLine="0"/>
              <w:jc w:val="center"/>
            </w:pPr>
            <w:r w:rsidRPr="00A9636B">
              <w:t>0</w:t>
            </w:r>
          </w:p>
        </w:tc>
      </w:tr>
      <w:tr w:rsidR="00157ED3" w:rsidRPr="00B4652E" w14:paraId="3100E004" w14:textId="77777777" w:rsidTr="00D41F4B">
        <w:tc>
          <w:tcPr>
            <w:tcW w:w="1108" w:type="dxa"/>
            <w:shd w:val="clear" w:color="auto" w:fill="auto"/>
            <w:vAlign w:val="center"/>
          </w:tcPr>
          <w:p w14:paraId="4F0CBDCC" w14:textId="77777777" w:rsidR="00157ED3" w:rsidRPr="00B4652E" w:rsidRDefault="00157ED3" w:rsidP="00D41F4B">
            <w:pPr>
              <w:pStyle w:val="nd"/>
              <w:spacing w:before="0" w:after="0" w:line="240" w:lineRule="auto"/>
              <w:ind w:firstLine="0"/>
              <w:jc w:val="left"/>
            </w:pPr>
            <w:r>
              <w:t>135</w:t>
            </w:r>
          </w:p>
        </w:tc>
        <w:tc>
          <w:tcPr>
            <w:tcW w:w="3150" w:type="dxa"/>
            <w:shd w:val="clear" w:color="auto" w:fill="auto"/>
          </w:tcPr>
          <w:p w14:paraId="36DA1C38" w14:textId="77777777" w:rsidR="00157ED3" w:rsidRPr="00B4652E" w:rsidRDefault="00157ED3" w:rsidP="00D41F4B">
            <w:pPr>
              <w:pStyle w:val="nd"/>
              <w:spacing w:before="0" w:after="0" w:line="240" w:lineRule="auto"/>
              <w:ind w:firstLine="0"/>
              <w:jc w:val="left"/>
            </w:pPr>
            <w:r w:rsidRPr="0070161B">
              <w:t>sen-da-cuc-tim</w:t>
            </w:r>
            <w:r>
              <w:t>2</w:t>
            </w:r>
            <w:r w:rsidRPr="0070161B">
              <w:t>.jpg</w:t>
            </w:r>
          </w:p>
        </w:tc>
        <w:tc>
          <w:tcPr>
            <w:tcW w:w="3060" w:type="dxa"/>
            <w:shd w:val="clear" w:color="auto" w:fill="auto"/>
          </w:tcPr>
          <w:p w14:paraId="68795367" w14:textId="77777777" w:rsidR="00157ED3" w:rsidRPr="00B4652E" w:rsidRDefault="00157ED3" w:rsidP="00D41F4B">
            <w:pPr>
              <w:pStyle w:val="nd"/>
              <w:spacing w:before="0" w:after="0" w:line="240" w:lineRule="auto"/>
              <w:ind w:firstLine="0"/>
              <w:jc w:val="left"/>
            </w:pPr>
            <w:r w:rsidRPr="00AD0735">
              <w:t>Sen đá cúc tím</w:t>
            </w:r>
          </w:p>
        </w:tc>
        <w:tc>
          <w:tcPr>
            <w:tcW w:w="1526" w:type="dxa"/>
            <w:shd w:val="clear" w:color="auto" w:fill="auto"/>
          </w:tcPr>
          <w:p w14:paraId="11818610" w14:textId="77777777" w:rsidR="00157ED3" w:rsidRPr="00B4652E" w:rsidRDefault="00157ED3" w:rsidP="00D41F4B">
            <w:pPr>
              <w:pStyle w:val="nd"/>
              <w:spacing w:before="0" w:after="0" w:line="240" w:lineRule="auto"/>
              <w:ind w:firstLine="0"/>
              <w:jc w:val="center"/>
            </w:pPr>
            <w:r w:rsidRPr="00B91EBB">
              <w:t>0</w:t>
            </w:r>
          </w:p>
        </w:tc>
      </w:tr>
      <w:tr w:rsidR="00157ED3" w:rsidRPr="00B4652E" w14:paraId="5F8D0BA3" w14:textId="77777777" w:rsidTr="00D41F4B">
        <w:tc>
          <w:tcPr>
            <w:tcW w:w="1108" w:type="dxa"/>
            <w:shd w:val="clear" w:color="auto" w:fill="auto"/>
            <w:vAlign w:val="center"/>
          </w:tcPr>
          <w:p w14:paraId="099EC8E1" w14:textId="77777777" w:rsidR="00157ED3" w:rsidRPr="00B4652E" w:rsidRDefault="00157ED3" w:rsidP="00D41F4B">
            <w:pPr>
              <w:pStyle w:val="nd"/>
              <w:spacing w:before="0" w:after="0" w:line="240" w:lineRule="auto"/>
              <w:ind w:firstLine="0"/>
              <w:jc w:val="left"/>
            </w:pPr>
            <w:r>
              <w:t>134</w:t>
            </w:r>
          </w:p>
        </w:tc>
        <w:tc>
          <w:tcPr>
            <w:tcW w:w="3150" w:type="dxa"/>
            <w:shd w:val="clear" w:color="auto" w:fill="auto"/>
          </w:tcPr>
          <w:p w14:paraId="2B8D27E5" w14:textId="77777777" w:rsidR="00157ED3" w:rsidRPr="00B4652E" w:rsidRDefault="00157ED3" w:rsidP="00D41F4B">
            <w:pPr>
              <w:pStyle w:val="nd"/>
              <w:spacing w:before="0" w:after="0" w:line="240" w:lineRule="auto"/>
              <w:ind w:firstLine="0"/>
              <w:jc w:val="left"/>
            </w:pPr>
            <w:r w:rsidRPr="0070161B">
              <w:t>sen-da-cuc-tim</w:t>
            </w:r>
            <w:r>
              <w:t>1</w:t>
            </w:r>
            <w:r w:rsidRPr="0070161B">
              <w:t>.jpg</w:t>
            </w:r>
          </w:p>
        </w:tc>
        <w:tc>
          <w:tcPr>
            <w:tcW w:w="3060" w:type="dxa"/>
            <w:shd w:val="clear" w:color="auto" w:fill="auto"/>
          </w:tcPr>
          <w:p w14:paraId="614052F5" w14:textId="77777777" w:rsidR="00157ED3" w:rsidRPr="00B4652E" w:rsidRDefault="00157ED3" w:rsidP="00D41F4B">
            <w:pPr>
              <w:pStyle w:val="nd"/>
              <w:spacing w:before="0" w:after="0" w:line="240" w:lineRule="auto"/>
              <w:ind w:firstLine="0"/>
              <w:jc w:val="left"/>
            </w:pPr>
            <w:r w:rsidRPr="00AD0735">
              <w:t>Sen đá cúc tím</w:t>
            </w:r>
          </w:p>
        </w:tc>
        <w:tc>
          <w:tcPr>
            <w:tcW w:w="1526" w:type="dxa"/>
            <w:shd w:val="clear" w:color="auto" w:fill="auto"/>
          </w:tcPr>
          <w:p w14:paraId="7BBB67E1" w14:textId="77777777" w:rsidR="00157ED3" w:rsidRPr="00B4652E" w:rsidRDefault="00157ED3" w:rsidP="00D41F4B">
            <w:pPr>
              <w:pStyle w:val="nd"/>
              <w:spacing w:before="0" w:after="0" w:line="240" w:lineRule="auto"/>
              <w:ind w:firstLine="0"/>
              <w:jc w:val="center"/>
            </w:pPr>
            <w:r w:rsidRPr="00B91EBB">
              <w:t>0</w:t>
            </w:r>
          </w:p>
        </w:tc>
      </w:tr>
      <w:tr w:rsidR="00157ED3" w:rsidRPr="00B4652E" w14:paraId="75410236" w14:textId="77777777" w:rsidTr="00D41F4B">
        <w:tc>
          <w:tcPr>
            <w:tcW w:w="1108" w:type="dxa"/>
            <w:shd w:val="clear" w:color="auto" w:fill="auto"/>
            <w:vAlign w:val="center"/>
          </w:tcPr>
          <w:p w14:paraId="41045171" w14:textId="77777777" w:rsidR="00157ED3" w:rsidRPr="00B4652E" w:rsidRDefault="00157ED3" w:rsidP="00D41F4B">
            <w:pPr>
              <w:pStyle w:val="nd"/>
              <w:spacing w:before="0" w:after="0" w:line="240" w:lineRule="auto"/>
              <w:ind w:firstLine="0"/>
              <w:jc w:val="left"/>
            </w:pPr>
            <w:r>
              <w:t>133</w:t>
            </w:r>
          </w:p>
        </w:tc>
        <w:tc>
          <w:tcPr>
            <w:tcW w:w="3150" w:type="dxa"/>
            <w:shd w:val="clear" w:color="auto" w:fill="auto"/>
          </w:tcPr>
          <w:p w14:paraId="5DB54519" w14:textId="77777777" w:rsidR="00157ED3" w:rsidRPr="00B4652E" w:rsidRDefault="00157ED3" w:rsidP="00D41F4B">
            <w:pPr>
              <w:pStyle w:val="nd"/>
              <w:spacing w:before="0" w:after="0" w:line="240" w:lineRule="auto"/>
              <w:ind w:firstLine="0"/>
              <w:jc w:val="left"/>
            </w:pPr>
            <w:r w:rsidRPr="00270C0A">
              <w:t>sen-da-co-tim</w:t>
            </w:r>
            <w:r>
              <w:t>2</w:t>
            </w:r>
            <w:r w:rsidRPr="00270C0A">
              <w:t>.jpg</w:t>
            </w:r>
          </w:p>
        </w:tc>
        <w:tc>
          <w:tcPr>
            <w:tcW w:w="3060" w:type="dxa"/>
            <w:shd w:val="clear" w:color="auto" w:fill="auto"/>
          </w:tcPr>
          <w:p w14:paraId="0E28C340"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Sen đá cỏ tím</w:t>
            </w:r>
          </w:p>
        </w:tc>
        <w:tc>
          <w:tcPr>
            <w:tcW w:w="1526" w:type="dxa"/>
            <w:shd w:val="clear" w:color="auto" w:fill="auto"/>
          </w:tcPr>
          <w:p w14:paraId="4CD728B2" w14:textId="77777777" w:rsidR="00157ED3" w:rsidRPr="00B4652E" w:rsidRDefault="00157ED3" w:rsidP="00D41F4B">
            <w:pPr>
              <w:pStyle w:val="nd"/>
              <w:spacing w:before="0" w:after="0" w:line="240" w:lineRule="auto"/>
              <w:ind w:firstLine="0"/>
              <w:jc w:val="center"/>
            </w:pPr>
            <w:r w:rsidRPr="00B91EBB">
              <w:t>0</w:t>
            </w:r>
          </w:p>
        </w:tc>
      </w:tr>
      <w:tr w:rsidR="00157ED3" w:rsidRPr="00B4652E" w14:paraId="7300E22D" w14:textId="77777777" w:rsidTr="00D41F4B">
        <w:tc>
          <w:tcPr>
            <w:tcW w:w="1108" w:type="dxa"/>
            <w:shd w:val="clear" w:color="auto" w:fill="auto"/>
            <w:vAlign w:val="center"/>
          </w:tcPr>
          <w:p w14:paraId="59FED1BE" w14:textId="77777777" w:rsidR="00157ED3" w:rsidRPr="00B4652E" w:rsidRDefault="00157ED3" w:rsidP="00D41F4B">
            <w:pPr>
              <w:pStyle w:val="nd"/>
              <w:spacing w:before="0" w:after="0" w:line="240" w:lineRule="auto"/>
              <w:ind w:firstLine="0"/>
              <w:jc w:val="left"/>
            </w:pPr>
            <w:r>
              <w:t>132</w:t>
            </w:r>
          </w:p>
        </w:tc>
        <w:tc>
          <w:tcPr>
            <w:tcW w:w="3150" w:type="dxa"/>
            <w:shd w:val="clear" w:color="auto" w:fill="auto"/>
          </w:tcPr>
          <w:p w14:paraId="1FC1573E" w14:textId="77777777" w:rsidR="00157ED3" w:rsidRPr="00B4652E" w:rsidRDefault="00157ED3" w:rsidP="00D41F4B">
            <w:pPr>
              <w:pStyle w:val="nd"/>
              <w:spacing w:before="0" w:after="0" w:line="240" w:lineRule="auto"/>
              <w:ind w:firstLine="0"/>
              <w:jc w:val="left"/>
            </w:pPr>
            <w:r w:rsidRPr="00270C0A">
              <w:t>sen-da-co-tim</w:t>
            </w:r>
            <w:r>
              <w:t>1</w:t>
            </w:r>
            <w:r w:rsidRPr="00270C0A">
              <w:t>.jpg</w:t>
            </w:r>
          </w:p>
        </w:tc>
        <w:tc>
          <w:tcPr>
            <w:tcW w:w="3060" w:type="dxa"/>
            <w:shd w:val="clear" w:color="auto" w:fill="auto"/>
          </w:tcPr>
          <w:p w14:paraId="573CAA9B"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Sen đá cỏ tím</w:t>
            </w:r>
          </w:p>
        </w:tc>
        <w:tc>
          <w:tcPr>
            <w:tcW w:w="1526" w:type="dxa"/>
            <w:shd w:val="clear" w:color="auto" w:fill="auto"/>
          </w:tcPr>
          <w:p w14:paraId="4D69E848" w14:textId="77777777" w:rsidR="00157ED3" w:rsidRPr="00B4652E" w:rsidRDefault="00157ED3" w:rsidP="00D41F4B">
            <w:pPr>
              <w:pStyle w:val="nd"/>
              <w:spacing w:before="0" w:after="0" w:line="240" w:lineRule="auto"/>
              <w:ind w:firstLine="0"/>
              <w:jc w:val="center"/>
            </w:pPr>
            <w:r w:rsidRPr="00B91EBB">
              <w:t>0</w:t>
            </w:r>
          </w:p>
        </w:tc>
      </w:tr>
      <w:tr w:rsidR="00157ED3" w:rsidRPr="00B4652E" w14:paraId="1FD58748" w14:textId="77777777" w:rsidTr="00D41F4B">
        <w:tc>
          <w:tcPr>
            <w:tcW w:w="1108" w:type="dxa"/>
            <w:shd w:val="clear" w:color="auto" w:fill="auto"/>
            <w:vAlign w:val="center"/>
          </w:tcPr>
          <w:p w14:paraId="03F1D841" w14:textId="77777777" w:rsidR="00157ED3" w:rsidRPr="00B4652E" w:rsidRDefault="00157ED3" w:rsidP="00D41F4B">
            <w:pPr>
              <w:pStyle w:val="nd"/>
              <w:spacing w:before="0" w:after="0" w:line="240" w:lineRule="auto"/>
              <w:ind w:firstLine="0"/>
              <w:jc w:val="left"/>
            </w:pPr>
            <w:r>
              <w:t>131</w:t>
            </w:r>
          </w:p>
        </w:tc>
        <w:tc>
          <w:tcPr>
            <w:tcW w:w="3150" w:type="dxa"/>
            <w:shd w:val="clear" w:color="auto" w:fill="auto"/>
            <w:vAlign w:val="center"/>
          </w:tcPr>
          <w:p w14:paraId="7001EB7C" w14:textId="77777777" w:rsidR="00157ED3" w:rsidRPr="00B4652E" w:rsidRDefault="00157ED3" w:rsidP="00D41F4B">
            <w:pPr>
              <w:pStyle w:val="nd"/>
              <w:spacing w:before="0" w:after="0" w:line="240" w:lineRule="auto"/>
              <w:ind w:firstLine="0"/>
              <w:jc w:val="left"/>
            </w:pPr>
            <w:r>
              <w:t>sen-da-kim-cuong-tim2.jpg</w:t>
            </w:r>
          </w:p>
        </w:tc>
        <w:tc>
          <w:tcPr>
            <w:tcW w:w="3060" w:type="dxa"/>
            <w:shd w:val="clear" w:color="auto" w:fill="auto"/>
          </w:tcPr>
          <w:p w14:paraId="14B3E4E4"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Cây sen đá kim cương tím</w:t>
            </w:r>
          </w:p>
        </w:tc>
        <w:tc>
          <w:tcPr>
            <w:tcW w:w="1526" w:type="dxa"/>
            <w:shd w:val="clear" w:color="auto" w:fill="auto"/>
          </w:tcPr>
          <w:p w14:paraId="5460C795" w14:textId="77777777" w:rsidR="00157ED3" w:rsidRPr="00B4652E" w:rsidRDefault="00157ED3" w:rsidP="00D41F4B">
            <w:pPr>
              <w:pStyle w:val="nd"/>
              <w:spacing w:before="0" w:after="0" w:line="240" w:lineRule="auto"/>
              <w:ind w:firstLine="0"/>
              <w:jc w:val="center"/>
            </w:pPr>
            <w:r w:rsidRPr="00B91EBB">
              <w:t>0</w:t>
            </w:r>
          </w:p>
        </w:tc>
      </w:tr>
      <w:tr w:rsidR="00157ED3" w:rsidRPr="00B4652E" w14:paraId="4FAEFDBA" w14:textId="77777777" w:rsidTr="00D41F4B">
        <w:tc>
          <w:tcPr>
            <w:tcW w:w="1108" w:type="dxa"/>
            <w:shd w:val="clear" w:color="auto" w:fill="auto"/>
            <w:vAlign w:val="center"/>
          </w:tcPr>
          <w:p w14:paraId="5DB39B10" w14:textId="77777777" w:rsidR="00157ED3" w:rsidRPr="00B4652E" w:rsidRDefault="00157ED3" w:rsidP="00D41F4B">
            <w:pPr>
              <w:pStyle w:val="nd"/>
              <w:spacing w:before="0" w:after="0" w:line="240" w:lineRule="auto"/>
              <w:ind w:firstLine="0"/>
              <w:jc w:val="left"/>
            </w:pPr>
            <w:r>
              <w:t>130</w:t>
            </w:r>
          </w:p>
        </w:tc>
        <w:tc>
          <w:tcPr>
            <w:tcW w:w="3150" w:type="dxa"/>
            <w:shd w:val="clear" w:color="auto" w:fill="auto"/>
            <w:vAlign w:val="center"/>
          </w:tcPr>
          <w:p w14:paraId="4E50A0B5" w14:textId="77777777" w:rsidR="00157ED3" w:rsidRPr="00B4652E" w:rsidRDefault="00157ED3" w:rsidP="00D41F4B">
            <w:pPr>
              <w:pStyle w:val="nd"/>
              <w:spacing w:before="0" w:after="0" w:line="240" w:lineRule="auto"/>
              <w:ind w:firstLine="0"/>
              <w:jc w:val="left"/>
            </w:pPr>
            <w:r>
              <w:t>sen-da-kim-cuong-tim1.jpg</w:t>
            </w:r>
          </w:p>
        </w:tc>
        <w:tc>
          <w:tcPr>
            <w:tcW w:w="3060" w:type="dxa"/>
            <w:shd w:val="clear" w:color="auto" w:fill="auto"/>
          </w:tcPr>
          <w:p w14:paraId="06322F2D"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Cây sen đá kim cương tím</w:t>
            </w:r>
          </w:p>
        </w:tc>
        <w:tc>
          <w:tcPr>
            <w:tcW w:w="1526" w:type="dxa"/>
            <w:shd w:val="clear" w:color="auto" w:fill="auto"/>
          </w:tcPr>
          <w:p w14:paraId="4E4888A5" w14:textId="77777777" w:rsidR="00157ED3" w:rsidRPr="00B4652E" w:rsidRDefault="00157ED3" w:rsidP="00D41F4B">
            <w:pPr>
              <w:pStyle w:val="nd"/>
              <w:spacing w:before="0" w:after="0" w:line="240" w:lineRule="auto"/>
              <w:ind w:firstLine="0"/>
              <w:jc w:val="center"/>
            </w:pPr>
            <w:r w:rsidRPr="00B91EBB">
              <w:t>0</w:t>
            </w:r>
          </w:p>
        </w:tc>
      </w:tr>
      <w:tr w:rsidR="00157ED3" w:rsidRPr="00B4652E" w14:paraId="6794B8BA" w14:textId="77777777" w:rsidTr="00D41F4B">
        <w:tc>
          <w:tcPr>
            <w:tcW w:w="1108" w:type="dxa"/>
            <w:shd w:val="clear" w:color="auto" w:fill="auto"/>
            <w:vAlign w:val="center"/>
          </w:tcPr>
          <w:p w14:paraId="0748B5F8" w14:textId="77777777" w:rsidR="00157ED3" w:rsidRPr="00B4652E" w:rsidRDefault="00157ED3" w:rsidP="00D41F4B">
            <w:pPr>
              <w:pStyle w:val="nd"/>
              <w:spacing w:before="0" w:after="0" w:line="240" w:lineRule="auto"/>
              <w:ind w:firstLine="0"/>
              <w:jc w:val="left"/>
            </w:pPr>
            <w:r>
              <w:t>129</w:t>
            </w:r>
          </w:p>
        </w:tc>
        <w:tc>
          <w:tcPr>
            <w:tcW w:w="3150" w:type="dxa"/>
            <w:shd w:val="clear" w:color="auto" w:fill="auto"/>
            <w:vAlign w:val="center"/>
          </w:tcPr>
          <w:p w14:paraId="0B79A611" w14:textId="77777777" w:rsidR="00157ED3" w:rsidRPr="00B4652E" w:rsidRDefault="00157ED3" w:rsidP="00D41F4B">
            <w:pPr>
              <w:pStyle w:val="nd"/>
              <w:spacing w:before="0" w:after="0" w:line="240" w:lineRule="auto"/>
              <w:ind w:firstLine="0"/>
              <w:jc w:val="left"/>
            </w:pPr>
            <w:r>
              <w:t>cay-binh-an1.jpg</w:t>
            </w:r>
          </w:p>
        </w:tc>
        <w:tc>
          <w:tcPr>
            <w:tcW w:w="3060" w:type="dxa"/>
            <w:shd w:val="clear" w:color="auto" w:fill="auto"/>
            <w:vAlign w:val="center"/>
          </w:tcPr>
          <w:p w14:paraId="54E48BC7"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Cây bình an</w:t>
            </w:r>
          </w:p>
        </w:tc>
        <w:tc>
          <w:tcPr>
            <w:tcW w:w="1526" w:type="dxa"/>
            <w:shd w:val="clear" w:color="auto" w:fill="auto"/>
          </w:tcPr>
          <w:p w14:paraId="5ED33492" w14:textId="77777777" w:rsidR="00157ED3" w:rsidRPr="00B4652E" w:rsidRDefault="00157ED3" w:rsidP="00D41F4B">
            <w:pPr>
              <w:pStyle w:val="nd"/>
              <w:spacing w:before="0" w:after="0" w:line="240" w:lineRule="auto"/>
              <w:ind w:firstLine="0"/>
              <w:jc w:val="center"/>
            </w:pPr>
            <w:r w:rsidRPr="00B91EBB">
              <w:t>0</w:t>
            </w:r>
          </w:p>
        </w:tc>
      </w:tr>
      <w:tr w:rsidR="00157ED3" w:rsidRPr="00B4652E" w14:paraId="166151E7" w14:textId="77777777" w:rsidTr="00D41F4B">
        <w:tc>
          <w:tcPr>
            <w:tcW w:w="1108" w:type="dxa"/>
            <w:shd w:val="clear" w:color="auto" w:fill="auto"/>
            <w:vAlign w:val="center"/>
          </w:tcPr>
          <w:p w14:paraId="4F7FA2CB" w14:textId="77777777" w:rsidR="00157ED3" w:rsidRPr="00B4652E" w:rsidRDefault="00157ED3" w:rsidP="00D41F4B">
            <w:pPr>
              <w:pStyle w:val="nd"/>
              <w:spacing w:before="0" w:after="0" w:line="240" w:lineRule="auto"/>
              <w:ind w:firstLine="0"/>
              <w:jc w:val="left"/>
            </w:pPr>
            <w:r>
              <w:t>128</w:t>
            </w:r>
          </w:p>
        </w:tc>
        <w:tc>
          <w:tcPr>
            <w:tcW w:w="3150" w:type="dxa"/>
            <w:shd w:val="clear" w:color="auto" w:fill="auto"/>
            <w:vAlign w:val="center"/>
          </w:tcPr>
          <w:p w14:paraId="6E951CCF" w14:textId="77777777" w:rsidR="00157ED3" w:rsidRPr="00B4652E" w:rsidRDefault="00157ED3" w:rsidP="00D41F4B">
            <w:pPr>
              <w:pStyle w:val="nd"/>
              <w:spacing w:before="0" w:after="0" w:line="240" w:lineRule="auto"/>
              <w:ind w:firstLine="0"/>
              <w:jc w:val="left"/>
            </w:pPr>
            <w:r>
              <w:t>chau-mini-monstera.jpg</w:t>
            </w:r>
          </w:p>
        </w:tc>
        <w:tc>
          <w:tcPr>
            <w:tcW w:w="3060" w:type="dxa"/>
            <w:shd w:val="clear" w:color="auto" w:fill="auto"/>
          </w:tcPr>
          <w:p w14:paraId="697F33F2"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Cây mini monstera</w:t>
            </w:r>
          </w:p>
        </w:tc>
        <w:tc>
          <w:tcPr>
            <w:tcW w:w="1526" w:type="dxa"/>
            <w:shd w:val="clear" w:color="auto" w:fill="auto"/>
          </w:tcPr>
          <w:p w14:paraId="4FF8C9C4" w14:textId="77777777" w:rsidR="00157ED3" w:rsidRPr="00B4652E" w:rsidRDefault="00157ED3" w:rsidP="00D41F4B">
            <w:pPr>
              <w:pStyle w:val="nd"/>
              <w:spacing w:before="0" w:after="0" w:line="240" w:lineRule="auto"/>
              <w:ind w:firstLine="0"/>
              <w:jc w:val="center"/>
            </w:pPr>
            <w:r w:rsidRPr="00B91EBB">
              <w:t>0</w:t>
            </w:r>
          </w:p>
        </w:tc>
      </w:tr>
      <w:tr w:rsidR="00157ED3" w:rsidRPr="00B4652E" w14:paraId="6747BB65" w14:textId="77777777" w:rsidTr="00D41F4B">
        <w:tc>
          <w:tcPr>
            <w:tcW w:w="1108" w:type="dxa"/>
            <w:shd w:val="clear" w:color="auto" w:fill="auto"/>
            <w:vAlign w:val="center"/>
          </w:tcPr>
          <w:p w14:paraId="2E8FBB66" w14:textId="77777777" w:rsidR="00157ED3" w:rsidRPr="00B4652E" w:rsidRDefault="00157ED3" w:rsidP="00D41F4B">
            <w:pPr>
              <w:pStyle w:val="nd"/>
              <w:spacing w:before="0" w:after="0" w:line="240" w:lineRule="auto"/>
              <w:ind w:firstLine="0"/>
              <w:jc w:val="left"/>
            </w:pPr>
            <w:r>
              <w:t>127</w:t>
            </w:r>
          </w:p>
        </w:tc>
        <w:tc>
          <w:tcPr>
            <w:tcW w:w="3150" w:type="dxa"/>
            <w:shd w:val="clear" w:color="auto" w:fill="auto"/>
            <w:vAlign w:val="center"/>
          </w:tcPr>
          <w:p w14:paraId="5B14FF89" w14:textId="77777777" w:rsidR="00157ED3" w:rsidRPr="00B4652E" w:rsidRDefault="00157ED3" w:rsidP="00D41F4B">
            <w:pPr>
              <w:pStyle w:val="nd"/>
              <w:spacing w:before="0" w:after="0" w:line="240" w:lineRule="auto"/>
              <w:ind w:firstLine="0"/>
              <w:jc w:val="left"/>
            </w:pPr>
            <w:r>
              <w:t>cay-mini-monstera-leo.jpg</w:t>
            </w:r>
          </w:p>
        </w:tc>
        <w:tc>
          <w:tcPr>
            <w:tcW w:w="3060" w:type="dxa"/>
            <w:shd w:val="clear" w:color="auto" w:fill="auto"/>
          </w:tcPr>
          <w:p w14:paraId="4F9C0F8C"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Cây mini monstera</w:t>
            </w:r>
          </w:p>
        </w:tc>
        <w:tc>
          <w:tcPr>
            <w:tcW w:w="1526" w:type="dxa"/>
            <w:shd w:val="clear" w:color="auto" w:fill="auto"/>
          </w:tcPr>
          <w:p w14:paraId="310D5377" w14:textId="77777777" w:rsidR="00157ED3" w:rsidRPr="00B4652E" w:rsidRDefault="00157ED3" w:rsidP="00D41F4B">
            <w:pPr>
              <w:pStyle w:val="nd"/>
              <w:spacing w:before="0" w:after="0" w:line="240" w:lineRule="auto"/>
              <w:ind w:firstLine="0"/>
              <w:jc w:val="center"/>
            </w:pPr>
            <w:r w:rsidRPr="00B91EBB">
              <w:t>0</w:t>
            </w:r>
          </w:p>
        </w:tc>
      </w:tr>
      <w:tr w:rsidR="00157ED3" w:rsidRPr="00B4652E" w14:paraId="201950FA" w14:textId="77777777" w:rsidTr="00D41F4B">
        <w:tc>
          <w:tcPr>
            <w:tcW w:w="1108" w:type="dxa"/>
            <w:shd w:val="clear" w:color="auto" w:fill="auto"/>
            <w:vAlign w:val="center"/>
          </w:tcPr>
          <w:p w14:paraId="45ECF040" w14:textId="77777777" w:rsidR="00157ED3" w:rsidRPr="00B4652E" w:rsidRDefault="00157ED3" w:rsidP="00D41F4B">
            <w:pPr>
              <w:pStyle w:val="nd"/>
              <w:spacing w:before="0" w:after="0" w:line="240" w:lineRule="auto"/>
              <w:ind w:firstLine="0"/>
              <w:jc w:val="left"/>
            </w:pPr>
            <w:r>
              <w:lastRenderedPageBreak/>
              <w:t>126</w:t>
            </w:r>
          </w:p>
        </w:tc>
        <w:tc>
          <w:tcPr>
            <w:tcW w:w="3150" w:type="dxa"/>
            <w:shd w:val="clear" w:color="auto" w:fill="auto"/>
          </w:tcPr>
          <w:p w14:paraId="2DC9A9EF" w14:textId="77777777" w:rsidR="00157ED3" w:rsidRPr="00B4652E" w:rsidRDefault="00157ED3" w:rsidP="00D41F4B">
            <w:pPr>
              <w:pStyle w:val="nd"/>
              <w:spacing w:before="0" w:after="0" w:line="240" w:lineRule="auto"/>
              <w:ind w:firstLine="0"/>
              <w:jc w:val="left"/>
            </w:pPr>
            <w:r w:rsidRPr="004E5DF2">
              <w:t>cay-thuong-xuan</w:t>
            </w:r>
            <w:r>
              <w:t>2</w:t>
            </w:r>
            <w:r w:rsidRPr="004E5DF2">
              <w:t>.jpg</w:t>
            </w:r>
          </w:p>
        </w:tc>
        <w:tc>
          <w:tcPr>
            <w:tcW w:w="3060" w:type="dxa"/>
            <w:shd w:val="clear" w:color="auto" w:fill="auto"/>
          </w:tcPr>
          <w:p w14:paraId="2C88F1C5"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Cây thường xuân</w:t>
            </w:r>
          </w:p>
        </w:tc>
        <w:tc>
          <w:tcPr>
            <w:tcW w:w="1526" w:type="dxa"/>
            <w:shd w:val="clear" w:color="auto" w:fill="auto"/>
          </w:tcPr>
          <w:p w14:paraId="1CAFD208" w14:textId="77777777" w:rsidR="00157ED3" w:rsidRPr="00B4652E" w:rsidRDefault="00157ED3" w:rsidP="00D41F4B">
            <w:pPr>
              <w:pStyle w:val="nd"/>
              <w:spacing w:before="0" w:after="0" w:line="240" w:lineRule="auto"/>
              <w:ind w:firstLine="0"/>
              <w:jc w:val="center"/>
            </w:pPr>
            <w:r w:rsidRPr="00B91EBB">
              <w:t>0</w:t>
            </w:r>
          </w:p>
        </w:tc>
      </w:tr>
      <w:tr w:rsidR="00157ED3" w:rsidRPr="00B4652E" w14:paraId="5E956808" w14:textId="77777777" w:rsidTr="00D41F4B">
        <w:tc>
          <w:tcPr>
            <w:tcW w:w="1108" w:type="dxa"/>
            <w:shd w:val="clear" w:color="auto" w:fill="auto"/>
            <w:vAlign w:val="center"/>
          </w:tcPr>
          <w:p w14:paraId="06445905" w14:textId="77777777" w:rsidR="00157ED3" w:rsidRPr="00B4652E" w:rsidRDefault="00157ED3" w:rsidP="00D41F4B">
            <w:pPr>
              <w:pStyle w:val="nd"/>
              <w:spacing w:before="0" w:after="0" w:line="240" w:lineRule="auto"/>
              <w:ind w:firstLine="0"/>
              <w:jc w:val="left"/>
            </w:pPr>
            <w:r>
              <w:t>125</w:t>
            </w:r>
          </w:p>
        </w:tc>
        <w:tc>
          <w:tcPr>
            <w:tcW w:w="3150" w:type="dxa"/>
            <w:shd w:val="clear" w:color="auto" w:fill="auto"/>
          </w:tcPr>
          <w:p w14:paraId="0717D243" w14:textId="77777777" w:rsidR="00157ED3" w:rsidRPr="00B4652E" w:rsidRDefault="00157ED3" w:rsidP="00D41F4B">
            <w:pPr>
              <w:pStyle w:val="nd"/>
              <w:spacing w:before="0" w:after="0" w:line="240" w:lineRule="auto"/>
              <w:ind w:firstLine="0"/>
              <w:jc w:val="left"/>
            </w:pPr>
            <w:r w:rsidRPr="004E5DF2">
              <w:t>cay-thuong-xuan</w:t>
            </w:r>
            <w:r>
              <w:t>1</w:t>
            </w:r>
            <w:r w:rsidRPr="004E5DF2">
              <w:t>.jpg</w:t>
            </w:r>
          </w:p>
        </w:tc>
        <w:tc>
          <w:tcPr>
            <w:tcW w:w="3060" w:type="dxa"/>
            <w:shd w:val="clear" w:color="auto" w:fill="auto"/>
          </w:tcPr>
          <w:p w14:paraId="37EA05B8"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Cây thường xuân</w:t>
            </w:r>
          </w:p>
        </w:tc>
        <w:tc>
          <w:tcPr>
            <w:tcW w:w="1526" w:type="dxa"/>
            <w:shd w:val="clear" w:color="auto" w:fill="auto"/>
          </w:tcPr>
          <w:p w14:paraId="27EA3238" w14:textId="77777777" w:rsidR="00157ED3" w:rsidRPr="00B4652E" w:rsidRDefault="00157ED3" w:rsidP="00D41F4B">
            <w:pPr>
              <w:pStyle w:val="nd"/>
              <w:spacing w:before="0" w:after="0" w:line="240" w:lineRule="auto"/>
              <w:ind w:firstLine="0"/>
              <w:jc w:val="center"/>
            </w:pPr>
            <w:r w:rsidRPr="00B91EBB">
              <w:t>0</w:t>
            </w:r>
          </w:p>
        </w:tc>
      </w:tr>
      <w:tr w:rsidR="00157ED3" w:rsidRPr="00B4652E" w14:paraId="545566C7" w14:textId="77777777" w:rsidTr="00D41F4B">
        <w:tc>
          <w:tcPr>
            <w:tcW w:w="1108" w:type="dxa"/>
            <w:shd w:val="clear" w:color="auto" w:fill="auto"/>
            <w:vAlign w:val="center"/>
          </w:tcPr>
          <w:p w14:paraId="24C4E502" w14:textId="77777777" w:rsidR="00157ED3" w:rsidRPr="00B4652E" w:rsidRDefault="00157ED3" w:rsidP="00D41F4B">
            <w:pPr>
              <w:pStyle w:val="nd"/>
              <w:spacing w:before="0" w:after="0" w:line="240" w:lineRule="auto"/>
              <w:ind w:firstLine="0"/>
              <w:jc w:val="left"/>
            </w:pPr>
            <w:r>
              <w:t>124</w:t>
            </w:r>
          </w:p>
        </w:tc>
        <w:tc>
          <w:tcPr>
            <w:tcW w:w="3150" w:type="dxa"/>
            <w:shd w:val="clear" w:color="auto" w:fill="auto"/>
          </w:tcPr>
          <w:p w14:paraId="309238FF" w14:textId="77777777" w:rsidR="00157ED3" w:rsidRPr="00B4652E" w:rsidRDefault="00157ED3" w:rsidP="00D41F4B">
            <w:pPr>
              <w:pStyle w:val="nd"/>
              <w:spacing w:before="0" w:after="0" w:line="240" w:lineRule="auto"/>
              <w:ind w:firstLine="0"/>
              <w:jc w:val="left"/>
            </w:pPr>
            <w:r w:rsidRPr="00293273">
              <w:t>bo-dia-tu-tuoi</w:t>
            </w:r>
            <w:r>
              <w:t>2</w:t>
            </w:r>
            <w:r w:rsidRPr="00293273">
              <w:t>.jpg</w:t>
            </w:r>
          </w:p>
        </w:tc>
        <w:tc>
          <w:tcPr>
            <w:tcW w:w="3060" w:type="dxa"/>
            <w:shd w:val="clear" w:color="auto" w:fill="auto"/>
          </w:tcPr>
          <w:p w14:paraId="74A15C1C"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Bộ đĩa tự tưới</w:t>
            </w:r>
          </w:p>
        </w:tc>
        <w:tc>
          <w:tcPr>
            <w:tcW w:w="1526" w:type="dxa"/>
            <w:shd w:val="clear" w:color="auto" w:fill="auto"/>
          </w:tcPr>
          <w:p w14:paraId="6D579754" w14:textId="77777777" w:rsidR="00157ED3" w:rsidRPr="00B4652E" w:rsidRDefault="00157ED3" w:rsidP="00D41F4B">
            <w:pPr>
              <w:pStyle w:val="nd"/>
              <w:spacing w:before="0" w:after="0" w:line="240" w:lineRule="auto"/>
              <w:ind w:firstLine="0"/>
              <w:jc w:val="center"/>
            </w:pPr>
            <w:r w:rsidRPr="00B91EBB">
              <w:t>0</w:t>
            </w:r>
          </w:p>
        </w:tc>
      </w:tr>
      <w:tr w:rsidR="00157ED3" w:rsidRPr="00B4652E" w14:paraId="6F580B60" w14:textId="77777777" w:rsidTr="00D41F4B">
        <w:tc>
          <w:tcPr>
            <w:tcW w:w="1108" w:type="dxa"/>
            <w:shd w:val="clear" w:color="auto" w:fill="auto"/>
            <w:vAlign w:val="center"/>
          </w:tcPr>
          <w:p w14:paraId="6B54C478" w14:textId="77777777" w:rsidR="00157ED3" w:rsidRPr="00B4652E" w:rsidRDefault="00157ED3" w:rsidP="00D41F4B">
            <w:pPr>
              <w:pStyle w:val="nd"/>
              <w:spacing w:before="0" w:after="0" w:line="240" w:lineRule="auto"/>
              <w:ind w:firstLine="0"/>
              <w:jc w:val="left"/>
            </w:pPr>
            <w:r>
              <w:t>123</w:t>
            </w:r>
          </w:p>
        </w:tc>
        <w:tc>
          <w:tcPr>
            <w:tcW w:w="3150" w:type="dxa"/>
            <w:shd w:val="clear" w:color="auto" w:fill="auto"/>
          </w:tcPr>
          <w:p w14:paraId="2E022A2E" w14:textId="77777777" w:rsidR="00157ED3" w:rsidRPr="00B4652E" w:rsidRDefault="00157ED3" w:rsidP="00D41F4B">
            <w:pPr>
              <w:pStyle w:val="nd"/>
              <w:spacing w:before="0" w:after="0" w:line="240" w:lineRule="auto"/>
              <w:ind w:firstLine="0"/>
              <w:jc w:val="left"/>
            </w:pPr>
            <w:r w:rsidRPr="00293273">
              <w:t>bo-dia-tu-tuoi</w:t>
            </w:r>
            <w:r>
              <w:t>1</w:t>
            </w:r>
            <w:r w:rsidRPr="00293273">
              <w:t>.jpg</w:t>
            </w:r>
          </w:p>
        </w:tc>
        <w:tc>
          <w:tcPr>
            <w:tcW w:w="3060" w:type="dxa"/>
            <w:shd w:val="clear" w:color="auto" w:fill="auto"/>
          </w:tcPr>
          <w:p w14:paraId="2418E07C"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Bộ đĩa tự tưới</w:t>
            </w:r>
          </w:p>
        </w:tc>
        <w:tc>
          <w:tcPr>
            <w:tcW w:w="1526" w:type="dxa"/>
            <w:shd w:val="clear" w:color="auto" w:fill="auto"/>
          </w:tcPr>
          <w:p w14:paraId="6968AA3E" w14:textId="77777777" w:rsidR="00157ED3" w:rsidRPr="00B4652E" w:rsidRDefault="00157ED3" w:rsidP="00D41F4B">
            <w:pPr>
              <w:pStyle w:val="nd"/>
              <w:spacing w:before="0" w:after="0" w:line="240" w:lineRule="auto"/>
              <w:ind w:firstLine="0"/>
              <w:jc w:val="center"/>
            </w:pPr>
            <w:r w:rsidRPr="00B91EBB">
              <w:t>0</w:t>
            </w:r>
          </w:p>
        </w:tc>
      </w:tr>
      <w:tr w:rsidR="00157ED3" w:rsidRPr="00B4652E" w14:paraId="6473A0E2" w14:textId="77777777" w:rsidTr="00D41F4B">
        <w:tc>
          <w:tcPr>
            <w:tcW w:w="1108" w:type="dxa"/>
            <w:shd w:val="clear" w:color="auto" w:fill="auto"/>
            <w:vAlign w:val="center"/>
          </w:tcPr>
          <w:p w14:paraId="1FB94F93" w14:textId="77777777" w:rsidR="00157ED3" w:rsidRPr="00B4652E" w:rsidRDefault="00157ED3" w:rsidP="00D41F4B">
            <w:pPr>
              <w:pStyle w:val="nd"/>
              <w:spacing w:before="0" w:after="0" w:line="240" w:lineRule="auto"/>
              <w:ind w:firstLine="0"/>
              <w:jc w:val="left"/>
            </w:pPr>
            <w:r>
              <w:t>122</w:t>
            </w:r>
          </w:p>
        </w:tc>
        <w:tc>
          <w:tcPr>
            <w:tcW w:w="3150" w:type="dxa"/>
            <w:shd w:val="clear" w:color="auto" w:fill="auto"/>
          </w:tcPr>
          <w:p w14:paraId="232E6AE2" w14:textId="77777777" w:rsidR="00157ED3" w:rsidRPr="00B4652E" w:rsidRDefault="00157ED3" w:rsidP="00D41F4B">
            <w:pPr>
              <w:pStyle w:val="nd"/>
              <w:spacing w:before="0" w:after="0" w:line="240" w:lineRule="auto"/>
              <w:ind w:firstLine="0"/>
              <w:jc w:val="left"/>
            </w:pPr>
            <w:r w:rsidRPr="00EF1816">
              <w:t>phu-kien-gau-truc</w:t>
            </w:r>
            <w:r>
              <w:t>2</w:t>
            </w:r>
            <w:r w:rsidRPr="00EF1816">
              <w:t>.jpg</w:t>
            </w:r>
          </w:p>
        </w:tc>
        <w:tc>
          <w:tcPr>
            <w:tcW w:w="3060" w:type="dxa"/>
            <w:shd w:val="clear" w:color="auto" w:fill="auto"/>
          </w:tcPr>
          <w:p w14:paraId="46C72795"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Phụ kiện gấu trúc</w:t>
            </w:r>
          </w:p>
        </w:tc>
        <w:tc>
          <w:tcPr>
            <w:tcW w:w="1526" w:type="dxa"/>
            <w:shd w:val="clear" w:color="auto" w:fill="auto"/>
          </w:tcPr>
          <w:p w14:paraId="614663E8" w14:textId="77777777" w:rsidR="00157ED3" w:rsidRPr="00B4652E" w:rsidRDefault="00157ED3" w:rsidP="00D41F4B">
            <w:pPr>
              <w:pStyle w:val="nd"/>
              <w:spacing w:before="0" w:after="0" w:line="240" w:lineRule="auto"/>
              <w:ind w:firstLine="0"/>
              <w:jc w:val="center"/>
            </w:pPr>
            <w:r w:rsidRPr="00B91EBB">
              <w:t>0</w:t>
            </w:r>
          </w:p>
        </w:tc>
      </w:tr>
      <w:tr w:rsidR="00157ED3" w:rsidRPr="00B4652E" w14:paraId="5EA8CF03" w14:textId="77777777" w:rsidTr="00D41F4B">
        <w:tc>
          <w:tcPr>
            <w:tcW w:w="1108" w:type="dxa"/>
            <w:shd w:val="clear" w:color="auto" w:fill="auto"/>
            <w:vAlign w:val="center"/>
          </w:tcPr>
          <w:p w14:paraId="42EFE3A1" w14:textId="77777777" w:rsidR="00157ED3" w:rsidRPr="00B4652E" w:rsidRDefault="00157ED3" w:rsidP="00D41F4B">
            <w:pPr>
              <w:pStyle w:val="nd"/>
              <w:spacing w:before="0" w:after="0" w:line="240" w:lineRule="auto"/>
              <w:ind w:firstLine="0"/>
              <w:jc w:val="left"/>
            </w:pPr>
            <w:r>
              <w:t>121</w:t>
            </w:r>
          </w:p>
        </w:tc>
        <w:tc>
          <w:tcPr>
            <w:tcW w:w="3150" w:type="dxa"/>
            <w:shd w:val="clear" w:color="auto" w:fill="auto"/>
          </w:tcPr>
          <w:p w14:paraId="07FC760D" w14:textId="77777777" w:rsidR="00157ED3" w:rsidRPr="00B4652E" w:rsidRDefault="00157ED3" w:rsidP="00D41F4B">
            <w:pPr>
              <w:pStyle w:val="nd"/>
              <w:spacing w:before="0" w:after="0" w:line="240" w:lineRule="auto"/>
              <w:ind w:firstLine="0"/>
              <w:jc w:val="left"/>
            </w:pPr>
            <w:r w:rsidRPr="00EF1816">
              <w:t>phu-kien-gau-truc</w:t>
            </w:r>
            <w:r>
              <w:t>1</w:t>
            </w:r>
            <w:r w:rsidRPr="00EF1816">
              <w:t>.jpg</w:t>
            </w:r>
          </w:p>
        </w:tc>
        <w:tc>
          <w:tcPr>
            <w:tcW w:w="3060" w:type="dxa"/>
            <w:shd w:val="clear" w:color="auto" w:fill="auto"/>
          </w:tcPr>
          <w:p w14:paraId="7B498D09"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Phụ kiện gấu trúc</w:t>
            </w:r>
          </w:p>
        </w:tc>
        <w:tc>
          <w:tcPr>
            <w:tcW w:w="1526" w:type="dxa"/>
            <w:shd w:val="clear" w:color="auto" w:fill="auto"/>
            <w:vAlign w:val="center"/>
          </w:tcPr>
          <w:p w14:paraId="4FB49AF0" w14:textId="77777777" w:rsidR="00157ED3" w:rsidRPr="00B4652E" w:rsidRDefault="00157ED3" w:rsidP="00D41F4B">
            <w:pPr>
              <w:pStyle w:val="nd"/>
              <w:spacing w:before="0" w:after="0" w:line="240" w:lineRule="auto"/>
              <w:ind w:firstLine="0"/>
              <w:jc w:val="center"/>
            </w:pPr>
            <w:r w:rsidRPr="00B4652E">
              <w:t>0</w:t>
            </w:r>
          </w:p>
        </w:tc>
      </w:tr>
      <w:tr w:rsidR="00157ED3" w14:paraId="047D7785" w14:textId="77777777" w:rsidTr="00D41F4B">
        <w:tc>
          <w:tcPr>
            <w:tcW w:w="1108" w:type="dxa"/>
            <w:shd w:val="clear" w:color="auto" w:fill="auto"/>
            <w:vAlign w:val="center"/>
          </w:tcPr>
          <w:p w14:paraId="0D1AA087" w14:textId="77777777" w:rsidR="00157ED3" w:rsidRPr="00B4652E" w:rsidRDefault="00157ED3" w:rsidP="00D41F4B">
            <w:pPr>
              <w:pStyle w:val="nd"/>
              <w:spacing w:before="0" w:after="0" w:line="240" w:lineRule="auto"/>
              <w:ind w:firstLine="0"/>
              <w:jc w:val="left"/>
            </w:pPr>
            <w:r>
              <w:t>119</w:t>
            </w:r>
          </w:p>
        </w:tc>
        <w:tc>
          <w:tcPr>
            <w:tcW w:w="3150" w:type="dxa"/>
            <w:shd w:val="clear" w:color="auto" w:fill="auto"/>
            <w:vAlign w:val="center"/>
          </w:tcPr>
          <w:p w14:paraId="518D06E0" w14:textId="77777777" w:rsidR="00157ED3" w:rsidRPr="00B4652E" w:rsidRDefault="00157ED3" w:rsidP="00D41F4B">
            <w:pPr>
              <w:pStyle w:val="nd"/>
              <w:spacing w:before="0" w:after="0" w:line="240" w:lineRule="auto"/>
              <w:ind w:firstLine="0"/>
              <w:jc w:val="left"/>
            </w:pPr>
            <w:r>
              <w:t>dat-dinh-duong1.jpg</w:t>
            </w:r>
          </w:p>
        </w:tc>
        <w:tc>
          <w:tcPr>
            <w:tcW w:w="3060" w:type="dxa"/>
            <w:shd w:val="clear" w:color="auto" w:fill="auto"/>
            <w:vAlign w:val="center"/>
          </w:tcPr>
          <w:p w14:paraId="2A4DA32E" w14:textId="77777777" w:rsidR="00157ED3" w:rsidRPr="0011640D" w:rsidRDefault="00157ED3" w:rsidP="00D41F4B">
            <w:pPr>
              <w:pStyle w:val="nd"/>
              <w:spacing w:before="0" w:after="0" w:line="240" w:lineRule="auto"/>
              <w:ind w:firstLine="0"/>
              <w:jc w:val="left"/>
            </w:pPr>
            <w:r w:rsidRPr="00860E92">
              <w:rPr>
                <w:color w:val="000000"/>
                <w:shd w:val="clear" w:color="auto" w:fill="FFFFFF"/>
              </w:rPr>
              <w:t>Đất dinh dưỡng</w:t>
            </w:r>
          </w:p>
        </w:tc>
        <w:tc>
          <w:tcPr>
            <w:tcW w:w="1526" w:type="dxa"/>
            <w:shd w:val="clear" w:color="auto" w:fill="auto"/>
            <w:vAlign w:val="center"/>
          </w:tcPr>
          <w:p w14:paraId="7F79F373" w14:textId="77777777" w:rsidR="00157ED3" w:rsidRPr="00B4652E" w:rsidRDefault="00157ED3" w:rsidP="00D41F4B">
            <w:pPr>
              <w:pStyle w:val="nd"/>
              <w:spacing w:before="0" w:after="0" w:line="240" w:lineRule="auto"/>
              <w:ind w:firstLine="0"/>
              <w:jc w:val="center"/>
            </w:pPr>
            <w:r>
              <w:t>0</w:t>
            </w:r>
          </w:p>
        </w:tc>
      </w:tr>
      <w:tr w:rsidR="00157ED3" w:rsidRPr="00B028A9" w14:paraId="3B7C3D6E" w14:textId="77777777" w:rsidTr="00D41F4B">
        <w:tc>
          <w:tcPr>
            <w:tcW w:w="1108" w:type="dxa"/>
            <w:shd w:val="clear" w:color="auto" w:fill="auto"/>
            <w:vAlign w:val="center"/>
          </w:tcPr>
          <w:p w14:paraId="5C5EDCCA" w14:textId="77777777" w:rsidR="00157ED3" w:rsidRPr="00B028A9" w:rsidRDefault="00157ED3" w:rsidP="00D41F4B">
            <w:pPr>
              <w:pStyle w:val="nd"/>
              <w:spacing w:before="0" w:after="0" w:line="240" w:lineRule="auto"/>
              <w:ind w:firstLine="0"/>
              <w:jc w:val="left"/>
            </w:pPr>
            <w:r w:rsidRPr="00B028A9">
              <w:t>115</w:t>
            </w:r>
          </w:p>
        </w:tc>
        <w:tc>
          <w:tcPr>
            <w:tcW w:w="3150" w:type="dxa"/>
            <w:shd w:val="clear" w:color="auto" w:fill="auto"/>
            <w:vAlign w:val="center"/>
          </w:tcPr>
          <w:p w14:paraId="3E49296B" w14:textId="77777777" w:rsidR="00157ED3" w:rsidRPr="00B028A9" w:rsidRDefault="00157ED3" w:rsidP="00D41F4B">
            <w:pPr>
              <w:pStyle w:val="nd"/>
              <w:spacing w:before="0" w:after="0" w:line="240" w:lineRule="auto"/>
              <w:ind w:firstLine="0"/>
              <w:jc w:val="left"/>
            </w:pPr>
            <w:r>
              <w:t>trau-hun-lan-nguyen-canh.jpg</w:t>
            </w:r>
          </w:p>
        </w:tc>
        <w:tc>
          <w:tcPr>
            <w:tcW w:w="3060" w:type="dxa"/>
            <w:shd w:val="clear" w:color="auto" w:fill="auto"/>
            <w:vAlign w:val="center"/>
          </w:tcPr>
          <w:p w14:paraId="17C6C743" w14:textId="77777777" w:rsidR="00157ED3" w:rsidRPr="00B028A9" w:rsidRDefault="00157ED3" w:rsidP="00D41F4B">
            <w:pPr>
              <w:pStyle w:val="nd"/>
              <w:spacing w:before="0" w:after="0" w:line="240" w:lineRule="auto"/>
              <w:ind w:firstLine="0"/>
              <w:jc w:val="left"/>
            </w:pPr>
            <w:r>
              <w:t>Trấu hun lẫn nguyên cánh</w:t>
            </w:r>
          </w:p>
        </w:tc>
        <w:tc>
          <w:tcPr>
            <w:tcW w:w="1526" w:type="dxa"/>
            <w:shd w:val="clear" w:color="auto" w:fill="auto"/>
            <w:vAlign w:val="center"/>
          </w:tcPr>
          <w:p w14:paraId="3FD72391" w14:textId="77777777" w:rsidR="00157ED3" w:rsidRPr="00B028A9" w:rsidRDefault="00157ED3" w:rsidP="00D41F4B">
            <w:pPr>
              <w:pStyle w:val="nd"/>
              <w:spacing w:before="0" w:after="0" w:line="240" w:lineRule="auto"/>
              <w:ind w:firstLine="0"/>
              <w:jc w:val="center"/>
            </w:pPr>
            <w:r>
              <w:t>1</w:t>
            </w:r>
          </w:p>
        </w:tc>
      </w:tr>
      <w:tr w:rsidR="00157ED3" w:rsidRPr="00B028A9" w14:paraId="6381ABCC" w14:textId="77777777" w:rsidTr="00D41F4B">
        <w:tc>
          <w:tcPr>
            <w:tcW w:w="1108" w:type="dxa"/>
            <w:shd w:val="clear" w:color="auto" w:fill="auto"/>
            <w:vAlign w:val="center"/>
          </w:tcPr>
          <w:p w14:paraId="284D70F1" w14:textId="77777777" w:rsidR="00157ED3" w:rsidRPr="00B028A9" w:rsidRDefault="00157ED3" w:rsidP="00D41F4B">
            <w:pPr>
              <w:pStyle w:val="nd"/>
              <w:spacing w:before="0" w:after="0" w:line="240" w:lineRule="auto"/>
              <w:ind w:firstLine="0"/>
              <w:jc w:val="left"/>
            </w:pPr>
            <w:r>
              <w:t>114</w:t>
            </w:r>
          </w:p>
        </w:tc>
        <w:tc>
          <w:tcPr>
            <w:tcW w:w="3150" w:type="dxa"/>
            <w:shd w:val="clear" w:color="auto" w:fill="auto"/>
            <w:vAlign w:val="center"/>
          </w:tcPr>
          <w:p w14:paraId="3DF28812" w14:textId="77777777" w:rsidR="00157ED3" w:rsidRPr="00B028A9" w:rsidRDefault="00157ED3" w:rsidP="00D41F4B">
            <w:pPr>
              <w:pStyle w:val="nd"/>
              <w:spacing w:before="0" w:after="0" w:line="240" w:lineRule="auto"/>
              <w:ind w:firstLine="0"/>
              <w:jc w:val="left"/>
            </w:pPr>
            <w:r>
              <w:t>binh-tuoi-sen-da.jpg</w:t>
            </w:r>
          </w:p>
        </w:tc>
        <w:tc>
          <w:tcPr>
            <w:tcW w:w="3060" w:type="dxa"/>
            <w:shd w:val="clear" w:color="auto" w:fill="auto"/>
            <w:vAlign w:val="center"/>
          </w:tcPr>
          <w:p w14:paraId="1C5AEF10" w14:textId="77777777" w:rsidR="00157ED3" w:rsidRPr="00B028A9" w:rsidRDefault="00157ED3" w:rsidP="00D41F4B">
            <w:pPr>
              <w:pStyle w:val="nd"/>
              <w:spacing w:before="0" w:after="0" w:line="240" w:lineRule="auto"/>
              <w:ind w:firstLine="0"/>
              <w:jc w:val="left"/>
            </w:pPr>
            <w:r>
              <w:t>Bình tưới cây sen đá</w:t>
            </w:r>
          </w:p>
        </w:tc>
        <w:tc>
          <w:tcPr>
            <w:tcW w:w="1526" w:type="dxa"/>
            <w:shd w:val="clear" w:color="auto" w:fill="auto"/>
          </w:tcPr>
          <w:p w14:paraId="6791E817" w14:textId="77777777" w:rsidR="00157ED3" w:rsidRPr="00B028A9" w:rsidRDefault="00157ED3" w:rsidP="00D41F4B">
            <w:pPr>
              <w:pStyle w:val="nd"/>
              <w:spacing w:before="0" w:after="0" w:line="240" w:lineRule="auto"/>
              <w:ind w:firstLine="0"/>
              <w:jc w:val="center"/>
            </w:pPr>
            <w:r w:rsidRPr="00401AE3">
              <w:t>1</w:t>
            </w:r>
          </w:p>
        </w:tc>
      </w:tr>
      <w:tr w:rsidR="00157ED3" w:rsidRPr="00B028A9" w14:paraId="28AEFF0A" w14:textId="77777777" w:rsidTr="00D41F4B">
        <w:tc>
          <w:tcPr>
            <w:tcW w:w="1108" w:type="dxa"/>
            <w:shd w:val="clear" w:color="auto" w:fill="auto"/>
            <w:vAlign w:val="center"/>
          </w:tcPr>
          <w:p w14:paraId="00A88B1A" w14:textId="77777777" w:rsidR="00157ED3" w:rsidRPr="00B028A9" w:rsidRDefault="00157ED3" w:rsidP="00D41F4B">
            <w:pPr>
              <w:pStyle w:val="nd"/>
              <w:spacing w:before="0" w:after="0" w:line="240" w:lineRule="auto"/>
              <w:ind w:firstLine="0"/>
              <w:jc w:val="left"/>
            </w:pPr>
            <w:r>
              <w:t>113</w:t>
            </w:r>
          </w:p>
        </w:tc>
        <w:tc>
          <w:tcPr>
            <w:tcW w:w="3150" w:type="dxa"/>
            <w:shd w:val="clear" w:color="auto" w:fill="auto"/>
            <w:vAlign w:val="center"/>
          </w:tcPr>
          <w:p w14:paraId="5CED1DB0" w14:textId="77777777" w:rsidR="00157ED3" w:rsidRPr="00B028A9" w:rsidRDefault="00157ED3" w:rsidP="00D41F4B">
            <w:pPr>
              <w:pStyle w:val="nd"/>
              <w:spacing w:before="0" w:after="0" w:line="240" w:lineRule="auto"/>
              <w:ind w:firstLine="0"/>
              <w:jc w:val="left"/>
            </w:pPr>
            <w:r>
              <w:t>phu-kien-gau-truc.jpg</w:t>
            </w:r>
          </w:p>
        </w:tc>
        <w:tc>
          <w:tcPr>
            <w:tcW w:w="3060" w:type="dxa"/>
            <w:shd w:val="clear" w:color="auto" w:fill="auto"/>
            <w:vAlign w:val="center"/>
          </w:tcPr>
          <w:p w14:paraId="0F98E074" w14:textId="77777777" w:rsidR="00157ED3" w:rsidRPr="00B028A9" w:rsidRDefault="00157ED3" w:rsidP="00D41F4B">
            <w:pPr>
              <w:pStyle w:val="nd"/>
              <w:spacing w:before="0" w:after="0" w:line="240" w:lineRule="auto"/>
              <w:ind w:firstLine="0"/>
              <w:jc w:val="left"/>
            </w:pPr>
            <w:r>
              <w:t>Phụ kiện gấu trúc</w:t>
            </w:r>
          </w:p>
        </w:tc>
        <w:tc>
          <w:tcPr>
            <w:tcW w:w="1526" w:type="dxa"/>
            <w:shd w:val="clear" w:color="auto" w:fill="auto"/>
          </w:tcPr>
          <w:p w14:paraId="76E77636" w14:textId="77777777" w:rsidR="00157ED3" w:rsidRPr="00B028A9" w:rsidRDefault="00157ED3" w:rsidP="00D41F4B">
            <w:pPr>
              <w:pStyle w:val="nd"/>
              <w:spacing w:before="0" w:after="0" w:line="240" w:lineRule="auto"/>
              <w:ind w:firstLine="0"/>
              <w:jc w:val="center"/>
            </w:pPr>
            <w:r w:rsidRPr="00401AE3">
              <w:t>1</w:t>
            </w:r>
          </w:p>
        </w:tc>
      </w:tr>
      <w:tr w:rsidR="00157ED3" w:rsidRPr="00B028A9" w14:paraId="40FE7485" w14:textId="77777777" w:rsidTr="00D41F4B">
        <w:tc>
          <w:tcPr>
            <w:tcW w:w="1108" w:type="dxa"/>
            <w:shd w:val="clear" w:color="auto" w:fill="auto"/>
            <w:vAlign w:val="center"/>
          </w:tcPr>
          <w:p w14:paraId="5C7ADB34" w14:textId="77777777" w:rsidR="00157ED3" w:rsidRPr="00B028A9" w:rsidRDefault="00157ED3" w:rsidP="00D41F4B">
            <w:pPr>
              <w:pStyle w:val="nd"/>
              <w:spacing w:before="0" w:after="0" w:line="240" w:lineRule="auto"/>
              <w:ind w:firstLine="0"/>
              <w:jc w:val="left"/>
            </w:pPr>
            <w:r>
              <w:t>112</w:t>
            </w:r>
          </w:p>
        </w:tc>
        <w:tc>
          <w:tcPr>
            <w:tcW w:w="3150" w:type="dxa"/>
            <w:shd w:val="clear" w:color="auto" w:fill="auto"/>
            <w:vAlign w:val="center"/>
          </w:tcPr>
          <w:p w14:paraId="7038390C" w14:textId="77777777" w:rsidR="00157ED3" w:rsidRPr="00B028A9" w:rsidRDefault="00157ED3" w:rsidP="00D41F4B">
            <w:pPr>
              <w:pStyle w:val="nd"/>
              <w:spacing w:before="0" w:after="0" w:line="240" w:lineRule="auto"/>
              <w:ind w:firstLine="0"/>
              <w:jc w:val="left"/>
            </w:pPr>
            <w:r>
              <w:t>dat-dinh-duong.jpg</w:t>
            </w:r>
          </w:p>
        </w:tc>
        <w:tc>
          <w:tcPr>
            <w:tcW w:w="3060" w:type="dxa"/>
            <w:shd w:val="clear" w:color="auto" w:fill="auto"/>
            <w:vAlign w:val="center"/>
          </w:tcPr>
          <w:p w14:paraId="37F1756D" w14:textId="77777777" w:rsidR="00157ED3" w:rsidRPr="00B028A9" w:rsidRDefault="00157ED3" w:rsidP="00D41F4B">
            <w:pPr>
              <w:pStyle w:val="nd"/>
              <w:spacing w:before="0" w:after="0" w:line="240" w:lineRule="auto"/>
              <w:ind w:firstLine="0"/>
              <w:jc w:val="left"/>
            </w:pPr>
            <w:r>
              <w:t>Đất dinh dưỡng</w:t>
            </w:r>
          </w:p>
        </w:tc>
        <w:tc>
          <w:tcPr>
            <w:tcW w:w="1526" w:type="dxa"/>
            <w:shd w:val="clear" w:color="auto" w:fill="auto"/>
          </w:tcPr>
          <w:p w14:paraId="45329803" w14:textId="77777777" w:rsidR="00157ED3" w:rsidRPr="00B028A9" w:rsidRDefault="00157ED3" w:rsidP="00D41F4B">
            <w:pPr>
              <w:pStyle w:val="nd"/>
              <w:spacing w:before="0" w:after="0" w:line="240" w:lineRule="auto"/>
              <w:ind w:firstLine="0"/>
              <w:jc w:val="center"/>
            </w:pPr>
            <w:r w:rsidRPr="00401AE3">
              <w:t>1</w:t>
            </w:r>
          </w:p>
        </w:tc>
      </w:tr>
      <w:tr w:rsidR="00157ED3" w:rsidRPr="00B028A9" w14:paraId="2771649D" w14:textId="77777777" w:rsidTr="00D41F4B">
        <w:tc>
          <w:tcPr>
            <w:tcW w:w="1108" w:type="dxa"/>
            <w:shd w:val="clear" w:color="auto" w:fill="auto"/>
            <w:vAlign w:val="center"/>
          </w:tcPr>
          <w:p w14:paraId="7CC8EC74" w14:textId="77777777" w:rsidR="00157ED3" w:rsidRDefault="00157ED3" w:rsidP="00D41F4B">
            <w:pPr>
              <w:pStyle w:val="nd"/>
              <w:spacing w:before="0" w:after="0" w:line="240" w:lineRule="auto"/>
              <w:ind w:firstLine="0"/>
              <w:jc w:val="left"/>
            </w:pPr>
            <w:r>
              <w:t>111</w:t>
            </w:r>
          </w:p>
        </w:tc>
        <w:tc>
          <w:tcPr>
            <w:tcW w:w="3150" w:type="dxa"/>
            <w:shd w:val="clear" w:color="auto" w:fill="auto"/>
            <w:vAlign w:val="center"/>
          </w:tcPr>
          <w:p w14:paraId="43240BB0" w14:textId="77777777" w:rsidR="00157ED3" w:rsidRPr="00B028A9" w:rsidRDefault="00157ED3" w:rsidP="00D41F4B">
            <w:pPr>
              <w:pStyle w:val="nd"/>
              <w:spacing w:before="0" w:after="0" w:line="240" w:lineRule="auto"/>
              <w:ind w:firstLine="0"/>
              <w:jc w:val="left"/>
            </w:pPr>
            <w:r>
              <w:t>bo-dia-tu-tuoi.jpg</w:t>
            </w:r>
          </w:p>
        </w:tc>
        <w:tc>
          <w:tcPr>
            <w:tcW w:w="3060" w:type="dxa"/>
            <w:shd w:val="clear" w:color="auto" w:fill="auto"/>
            <w:vAlign w:val="center"/>
          </w:tcPr>
          <w:p w14:paraId="58E127FE" w14:textId="77777777" w:rsidR="00157ED3" w:rsidRDefault="00157ED3" w:rsidP="00D41F4B">
            <w:pPr>
              <w:pStyle w:val="nd"/>
              <w:spacing w:before="0" w:after="0" w:line="240" w:lineRule="auto"/>
              <w:ind w:firstLine="0"/>
              <w:jc w:val="left"/>
            </w:pPr>
            <w:r>
              <w:t>Bộ đĩa tự tưới</w:t>
            </w:r>
          </w:p>
        </w:tc>
        <w:tc>
          <w:tcPr>
            <w:tcW w:w="1526" w:type="dxa"/>
            <w:shd w:val="clear" w:color="auto" w:fill="auto"/>
          </w:tcPr>
          <w:p w14:paraId="50C818EF" w14:textId="77777777" w:rsidR="00157ED3" w:rsidRPr="00B028A9" w:rsidRDefault="00157ED3" w:rsidP="00D41F4B">
            <w:pPr>
              <w:pStyle w:val="nd"/>
              <w:spacing w:before="0" w:after="0" w:line="240" w:lineRule="auto"/>
              <w:ind w:firstLine="0"/>
              <w:jc w:val="center"/>
            </w:pPr>
            <w:r w:rsidRPr="00401AE3">
              <w:t>1</w:t>
            </w:r>
          </w:p>
        </w:tc>
      </w:tr>
      <w:tr w:rsidR="00157ED3" w:rsidRPr="00B028A9" w14:paraId="39B7EFF5" w14:textId="77777777" w:rsidTr="00D41F4B">
        <w:tc>
          <w:tcPr>
            <w:tcW w:w="1108" w:type="dxa"/>
            <w:shd w:val="clear" w:color="auto" w:fill="auto"/>
            <w:vAlign w:val="center"/>
          </w:tcPr>
          <w:p w14:paraId="442DA211" w14:textId="77777777" w:rsidR="00157ED3" w:rsidRDefault="00157ED3" w:rsidP="00D41F4B">
            <w:pPr>
              <w:pStyle w:val="nd"/>
              <w:spacing w:before="0" w:after="0" w:line="240" w:lineRule="auto"/>
              <w:ind w:firstLine="0"/>
              <w:jc w:val="left"/>
            </w:pPr>
            <w:r>
              <w:t>110</w:t>
            </w:r>
          </w:p>
        </w:tc>
        <w:tc>
          <w:tcPr>
            <w:tcW w:w="3150" w:type="dxa"/>
            <w:shd w:val="clear" w:color="auto" w:fill="auto"/>
            <w:vAlign w:val="center"/>
          </w:tcPr>
          <w:p w14:paraId="25AF4782" w14:textId="77777777" w:rsidR="00157ED3" w:rsidRPr="00B028A9" w:rsidRDefault="00157ED3" w:rsidP="00D41F4B">
            <w:pPr>
              <w:pStyle w:val="nd"/>
              <w:spacing w:before="0" w:after="0" w:line="240" w:lineRule="auto"/>
              <w:ind w:firstLine="0"/>
              <w:jc w:val="left"/>
            </w:pPr>
            <w:r>
              <w:t>cay-thuong-xuan.jpg</w:t>
            </w:r>
          </w:p>
        </w:tc>
        <w:tc>
          <w:tcPr>
            <w:tcW w:w="3060" w:type="dxa"/>
            <w:shd w:val="clear" w:color="auto" w:fill="auto"/>
            <w:vAlign w:val="center"/>
          </w:tcPr>
          <w:p w14:paraId="50571E31" w14:textId="77777777" w:rsidR="00157ED3" w:rsidRDefault="00157ED3" w:rsidP="00D41F4B">
            <w:pPr>
              <w:pStyle w:val="nd"/>
              <w:spacing w:before="0" w:after="0" w:line="240" w:lineRule="auto"/>
              <w:ind w:firstLine="0"/>
              <w:jc w:val="left"/>
            </w:pPr>
            <w:r>
              <w:t>Cây thường xuân</w:t>
            </w:r>
          </w:p>
        </w:tc>
        <w:tc>
          <w:tcPr>
            <w:tcW w:w="1526" w:type="dxa"/>
            <w:shd w:val="clear" w:color="auto" w:fill="auto"/>
          </w:tcPr>
          <w:p w14:paraId="392E2115" w14:textId="77777777" w:rsidR="00157ED3" w:rsidRPr="00B028A9" w:rsidRDefault="00157ED3" w:rsidP="00D41F4B">
            <w:pPr>
              <w:pStyle w:val="nd"/>
              <w:spacing w:before="0" w:after="0" w:line="240" w:lineRule="auto"/>
              <w:ind w:firstLine="0"/>
              <w:jc w:val="center"/>
            </w:pPr>
            <w:r w:rsidRPr="00401AE3">
              <w:t>1</w:t>
            </w:r>
          </w:p>
        </w:tc>
      </w:tr>
      <w:tr w:rsidR="00157ED3" w:rsidRPr="00B028A9" w14:paraId="40F32AB9" w14:textId="77777777" w:rsidTr="00D41F4B">
        <w:tc>
          <w:tcPr>
            <w:tcW w:w="1108" w:type="dxa"/>
            <w:shd w:val="clear" w:color="auto" w:fill="auto"/>
            <w:vAlign w:val="center"/>
          </w:tcPr>
          <w:p w14:paraId="607D4EDD" w14:textId="77777777" w:rsidR="00157ED3" w:rsidRDefault="00157ED3" w:rsidP="00D41F4B">
            <w:pPr>
              <w:pStyle w:val="nd"/>
              <w:spacing w:before="0" w:after="0" w:line="240" w:lineRule="auto"/>
              <w:ind w:firstLine="0"/>
              <w:jc w:val="left"/>
            </w:pPr>
            <w:r>
              <w:t>109</w:t>
            </w:r>
          </w:p>
        </w:tc>
        <w:tc>
          <w:tcPr>
            <w:tcW w:w="3150" w:type="dxa"/>
            <w:shd w:val="clear" w:color="auto" w:fill="auto"/>
            <w:vAlign w:val="center"/>
          </w:tcPr>
          <w:p w14:paraId="42474B5A" w14:textId="77777777" w:rsidR="00157ED3" w:rsidRPr="00B028A9" w:rsidRDefault="00157ED3" w:rsidP="00D41F4B">
            <w:pPr>
              <w:pStyle w:val="nd"/>
              <w:spacing w:before="0" w:after="0" w:line="240" w:lineRule="auto"/>
              <w:ind w:firstLine="0"/>
              <w:jc w:val="left"/>
            </w:pPr>
            <w:r>
              <w:t>cay-lan-hat-dua.jpg</w:t>
            </w:r>
          </w:p>
        </w:tc>
        <w:tc>
          <w:tcPr>
            <w:tcW w:w="3060" w:type="dxa"/>
            <w:shd w:val="clear" w:color="auto" w:fill="auto"/>
            <w:vAlign w:val="center"/>
          </w:tcPr>
          <w:p w14:paraId="44229815" w14:textId="77777777" w:rsidR="00157ED3" w:rsidRDefault="00157ED3" w:rsidP="00D41F4B">
            <w:pPr>
              <w:pStyle w:val="nd"/>
              <w:spacing w:before="0" w:after="0" w:line="240" w:lineRule="auto"/>
              <w:ind w:firstLine="0"/>
              <w:jc w:val="left"/>
            </w:pPr>
            <w:r>
              <w:t>Cây lan hạt dưa</w:t>
            </w:r>
          </w:p>
        </w:tc>
        <w:tc>
          <w:tcPr>
            <w:tcW w:w="1526" w:type="dxa"/>
            <w:shd w:val="clear" w:color="auto" w:fill="auto"/>
          </w:tcPr>
          <w:p w14:paraId="7E31360A" w14:textId="77777777" w:rsidR="00157ED3" w:rsidRPr="00B028A9" w:rsidRDefault="00157ED3" w:rsidP="00D41F4B">
            <w:pPr>
              <w:pStyle w:val="nd"/>
              <w:spacing w:before="0" w:after="0" w:line="240" w:lineRule="auto"/>
              <w:ind w:firstLine="0"/>
              <w:jc w:val="center"/>
            </w:pPr>
            <w:r w:rsidRPr="00401AE3">
              <w:t>1</w:t>
            </w:r>
          </w:p>
        </w:tc>
      </w:tr>
      <w:tr w:rsidR="00157ED3" w:rsidRPr="00B028A9" w14:paraId="51218766" w14:textId="77777777" w:rsidTr="00D41F4B">
        <w:tc>
          <w:tcPr>
            <w:tcW w:w="1108" w:type="dxa"/>
            <w:shd w:val="clear" w:color="auto" w:fill="auto"/>
            <w:vAlign w:val="center"/>
          </w:tcPr>
          <w:p w14:paraId="4BBAD63F" w14:textId="77777777" w:rsidR="00157ED3" w:rsidRDefault="00157ED3" w:rsidP="00D41F4B">
            <w:pPr>
              <w:pStyle w:val="nd"/>
              <w:spacing w:before="0" w:after="0" w:line="240" w:lineRule="auto"/>
              <w:ind w:firstLine="0"/>
              <w:jc w:val="left"/>
            </w:pPr>
            <w:r>
              <w:t>108</w:t>
            </w:r>
          </w:p>
        </w:tc>
        <w:tc>
          <w:tcPr>
            <w:tcW w:w="3150" w:type="dxa"/>
            <w:shd w:val="clear" w:color="auto" w:fill="auto"/>
            <w:vAlign w:val="center"/>
          </w:tcPr>
          <w:p w14:paraId="59B9FCF6" w14:textId="77777777" w:rsidR="00157ED3" w:rsidRPr="00B028A9" w:rsidRDefault="00157ED3" w:rsidP="00D41F4B">
            <w:pPr>
              <w:pStyle w:val="nd"/>
              <w:spacing w:before="0" w:after="0" w:line="240" w:lineRule="auto"/>
              <w:ind w:firstLine="0"/>
              <w:jc w:val="left"/>
            </w:pPr>
            <w:r>
              <w:t>cay-binh-an.jpg</w:t>
            </w:r>
          </w:p>
        </w:tc>
        <w:tc>
          <w:tcPr>
            <w:tcW w:w="3060" w:type="dxa"/>
            <w:shd w:val="clear" w:color="auto" w:fill="auto"/>
            <w:vAlign w:val="center"/>
          </w:tcPr>
          <w:p w14:paraId="4F2A4D8C" w14:textId="77777777" w:rsidR="00157ED3" w:rsidRDefault="00157ED3" w:rsidP="00D41F4B">
            <w:pPr>
              <w:pStyle w:val="nd"/>
              <w:spacing w:before="0" w:after="0" w:line="240" w:lineRule="auto"/>
              <w:ind w:firstLine="0"/>
              <w:jc w:val="left"/>
            </w:pPr>
            <w:r>
              <w:t>Cây bình an</w:t>
            </w:r>
          </w:p>
        </w:tc>
        <w:tc>
          <w:tcPr>
            <w:tcW w:w="1526" w:type="dxa"/>
            <w:shd w:val="clear" w:color="auto" w:fill="auto"/>
          </w:tcPr>
          <w:p w14:paraId="24EDC815" w14:textId="77777777" w:rsidR="00157ED3" w:rsidRPr="00B028A9" w:rsidRDefault="00157ED3" w:rsidP="00D41F4B">
            <w:pPr>
              <w:pStyle w:val="nd"/>
              <w:spacing w:before="0" w:after="0" w:line="240" w:lineRule="auto"/>
              <w:ind w:firstLine="0"/>
              <w:jc w:val="center"/>
            </w:pPr>
            <w:r w:rsidRPr="00401AE3">
              <w:t>1</w:t>
            </w:r>
          </w:p>
        </w:tc>
      </w:tr>
      <w:tr w:rsidR="00157ED3" w:rsidRPr="00B028A9" w14:paraId="71184324" w14:textId="77777777" w:rsidTr="00D41F4B">
        <w:tc>
          <w:tcPr>
            <w:tcW w:w="1108" w:type="dxa"/>
            <w:shd w:val="clear" w:color="auto" w:fill="auto"/>
            <w:vAlign w:val="center"/>
          </w:tcPr>
          <w:p w14:paraId="0E542F9F" w14:textId="77777777" w:rsidR="00157ED3" w:rsidRDefault="00157ED3" w:rsidP="00D41F4B">
            <w:pPr>
              <w:pStyle w:val="nd"/>
              <w:spacing w:before="0" w:after="0" w:line="240" w:lineRule="auto"/>
              <w:ind w:firstLine="0"/>
              <w:jc w:val="left"/>
            </w:pPr>
            <w:r>
              <w:t>107</w:t>
            </w:r>
          </w:p>
        </w:tc>
        <w:tc>
          <w:tcPr>
            <w:tcW w:w="3150" w:type="dxa"/>
            <w:shd w:val="clear" w:color="auto" w:fill="auto"/>
            <w:vAlign w:val="center"/>
          </w:tcPr>
          <w:p w14:paraId="4EB398E3" w14:textId="77777777" w:rsidR="00157ED3" w:rsidRPr="00B028A9" w:rsidRDefault="00157ED3" w:rsidP="00D41F4B">
            <w:pPr>
              <w:pStyle w:val="nd"/>
              <w:spacing w:before="0" w:after="0" w:line="240" w:lineRule="auto"/>
              <w:ind w:firstLine="0"/>
              <w:jc w:val="left"/>
            </w:pPr>
            <w:r>
              <w:t>cay-trau-ba-la-lo.jpg</w:t>
            </w:r>
          </w:p>
        </w:tc>
        <w:tc>
          <w:tcPr>
            <w:tcW w:w="3060" w:type="dxa"/>
            <w:shd w:val="clear" w:color="auto" w:fill="auto"/>
            <w:vAlign w:val="center"/>
          </w:tcPr>
          <w:p w14:paraId="5AFD2A29" w14:textId="77777777" w:rsidR="00157ED3" w:rsidRDefault="00157ED3" w:rsidP="00D41F4B">
            <w:pPr>
              <w:pStyle w:val="nd"/>
              <w:spacing w:before="0" w:after="0" w:line="240" w:lineRule="auto"/>
              <w:ind w:firstLine="0"/>
              <w:jc w:val="left"/>
            </w:pPr>
            <w:r>
              <w:t>Cây trầu bà lá lỗ</w:t>
            </w:r>
          </w:p>
        </w:tc>
        <w:tc>
          <w:tcPr>
            <w:tcW w:w="1526" w:type="dxa"/>
            <w:shd w:val="clear" w:color="auto" w:fill="auto"/>
          </w:tcPr>
          <w:p w14:paraId="3D473DBD" w14:textId="77777777" w:rsidR="00157ED3" w:rsidRPr="00B028A9" w:rsidRDefault="00157ED3" w:rsidP="00D41F4B">
            <w:pPr>
              <w:pStyle w:val="nd"/>
              <w:spacing w:before="0" w:after="0" w:line="240" w:lineRule="auto"/>
              <w:ind w:firstLine="0"/>
              <w:jc w:val="center"/>
            </w:pPr>
            <w:r w:rsidRPr="00401AE3">
              <w:t>1</w:t>
            </w:r>
          </w:p>
        </w:tc>
      </w:tr>
      <w:tr w:rsidR="00157ED3" w:rsidRPr="00B028A9" w14:paraId="461B64A1" w14:textId="77777777" w:rsidTr="00D41F4B">
        <w:tc>
          <w:tcPr>
            <w:tcW w:w="1108" w:type="dxa"/>
            <w:shd w:val="clear" w:color="auto" w:fill="auto"/>
            <w:vAlign w:val="center"/>
          </w:tcPr>
          <w:p w14:paraId="4AD4A0DB" w14:textId="77777777" w:rsidR="00157ED3" w:rsidRDefault="00157ED3" w:rsidP="00D41F4B">
            <w:pPr>
              <w:pStyle w:val="nd"/>
              <w:spacing w:before="0" w:after="0" w:line="240" w:lineRule="auto"/>
              <w:ind w:firstLine="0"/>
              <w:jc w:val="left"/>
            </w:pPr>
            <w:r>
              <w:t>106</w:t>
            </w:r>
          </w:p>
        </w:tc>
        <w:tc>
          <w:tcPr>
            <w:tcW w:w="3150" w:type="dxa"/>
            <w:shd w:val="clear" w:color="auto" w:fill="auto"/>
            <w:vAlign w:val="center"/>
          </w:tcPr>
          <w:p w14:paraId="5A2BD73C" w14:textId="77777777" w:rsidR="00157ED3" w:rsidRPr="00B028A9" w:rsidRDefault="00157ED3" w:rsidP="00D41F4B">
            <w:pPr>
              <w:pStyle w:val="nd"/>
              <w:spacing w:before="0" w:after="0" w:line="240" w:lineRule="auto"/>
              <w:ind w:firstLine="0"/>
              <w:jc w:val="left"/>
            </w:pPr>
            <w:r>
              <w:t>cay-mini-monstera.jpg</w:t>
            </w:r>
          </w:p>
        </w:tc>
        <w:tc>
          <w:tcPr>
            <w:tcW w:w="3060" w:type="dxa"/>
            <w:shd w:val="clear" w:color="auto" w:fill="auto"/>
            <w:vAlign w:val="center"/>
          </w:tcPr>
          <w:p w14:paraId="5EED054B" w14:textId="77777777" w:rsidR="00157ED3" w:rsidRDefault="00157ED3" w:rsidP="00D41F4B">
            <w:pPr>
              <w:pStyle w:val="nd"/>
              <w:spacing w:before="0" w:after="0" w:line="240" w:lineRule="auto"/>
              <w:ind w:firstLine="0"/>
              <w:jc w:val="left"/>
            </w:pPr>
            <w:r>
              <w:t>Cây mini monstera</w:t>
            </w:r>
          </w:p>
        </w:tc>
        <w:tc>
          <w:tcPr>
            <w:tcW w:w="1526" w:type="dxa"/>
            <w:shd w:val="clear" w:color="auto" w:fill="auto"/>
          </w:tcPr>
          <w:p w14:paraId="45F0E8AF" w14:textId="77777777" w:rsidR="00157ED3" w:rsidRPr="00B028A9" w:rsidRDefault="00157ED3" w:rsidP="00D41F4B">
            <w:pPr>
              <w:pStyle w:val="nd"/>
              <w:spacing w:before="0" w:after="0" w:line="240" w:lineRule="auto"/>
              <w:ind w:firstLine="0"/>
              <w:jc w:val="center"/>
            </w:pPr>
            <w:r w:rsidRPr="00401AE3">
              <w:t>1</w:t>
            </w:r>
          </w:p>
        </w:tc>
      </w:tr>
      <w:tr w:rsidR="00157ED3" w:rsidRPr="00B028A9" w14:paraId="30FF93C8" w14:textId="77777777" w:rsidTr="00D41F4B">
        <w:tc>
          <w:tcPr>
            <w:tcW w:w="1108" w:type="dxa"/>
            <w:shd w:val="clear" w:color="auto" w:fill="auto"/>
            <w:vAlign w:val="center"/>
          </w:tcPr>
          <w:p w14:paraId="23F05346" w14:textId="77777777" w:rsidR="00157ED3" w:rsidRDefault="00157ED3" w:rsidP="00D41F4B">
            <w:pPr>
              <w:pStyle w:val="nd"/>
              <w:spacing w:before="0" w:after="0" w:line="240" w:lineRule="auto"/>
              <w:ind w:firstLine="0"/>
              <w:jc w:val="left"/>
            </w:pPr>
            <w:r>
              <w:t>105</w:t>
            </w:r>
          </w:p>
        </w:tc>
        <w:tc>
          <w:tcPr>
            <w:tcW w:w="3150" w:type="dxa"/>
            <w:shd w:val="clear" w:color="auto" w:fill="auto"/>
            <w:vAlign w:val="center"/>
          </w:tcPr>
          <w:p w14:paraId="55B775A7" w14:textId="77777777" w:rsidR="00157ED3" w:rsidRPr="00B028A9" w:rsidRDefault="00157ED3" w:rsidP="00D41F4B">
            <w:pPr>
              <w:pStyle w:val="nd"/>
              <w:spacing w:before="0" w:after="0" w:line="240" w:lineRule="auto"/>
              <w:ind w:firstLine="0"/>
              <w:jc w:val="left"/>
            </w:pPr>
            <w:r>
              <w:t>sen-da-cuc-tim.jpg</w:t>
            </w:r>
          </w:p>
        </w:tc>
        <w:tc>
          <w:tcPr>
            <w:tcW w:w="3060" w:type="dxa"/>
            <w:shd w:val="clear" w:color="auto" w:fill="auto"/>
            <w:vAlign w:val="center"/>
          </w:tcPr>
          <w:p w14:paraId="7A295D9C" w14:textId="77777777" w:rsidR="00157ED3" w:rsidRDefault="00157ED3" w:rsidP="00D41F4B">
            <w:pPr>
              <w:pStyle w:val="nd"/>
              <w:spacing w:before="0" w:after="0" w:line="240" w:lineRule="auto"/>
              <w:ind w:firstLine="0"/>
              <w:jc w:val="left"/>
            </w:pPr>
            <w:r>
              <w:t>Sen đá cúc tím</w:t>
            </w:r>
          </w:p>
        </w:tc>
        <w:tc>
          <w:tcPr>
            <w:tcW w:w="1526" w:type="dxa"/>
            <w:shd w:val="clear" w:color="auto" w:fill="auto"/>
          </w:tcPr>
          <w:p w14:paraId="1FF910A0" w14:textId="77777777" w:rsidR="00157ED3" w:rsidRPr="00B028A9" w:rsidRDefault="00157ED3" w:rsidP="00D41F4B">
            <w:pPr>
              <w:pStyle w:val="nd"/>
              <w:spacing w:before="0" w:after="0" w:line="240" w:lineRule="auto"/>
              <w:ind w:firstLine="0"/>
              <w:jc w:val="center"/>
            </w:pPr>
            <w:r w:rsidRPr="00401AE3">
              <w:t>1</w:t>
            </w:r>
          </w:p>
        </w:tc>
      </w:tr>
      <w:tr w:rsidR="00157ED3" w:rsidRPr="00B028A9" w14:paraId="0909B0F6" w14:textId="77777777" w:rsidTr="00D41F4B">
        <w:tc>
          <w:tcPr>
            <w:tcW w:w="1108" w:type="dxa"/>
            <w:shd w:val="clear" w:color="auto" w:fill="auto"/>
            <w:vAlign w:val="center"/>
          </w:tcPr>
          <w:p w14:paraId="57D52856" w14:textId="77777777" w:rsidR="00157ED3" w:rsidRDefault="00157ED3" w:rsidP="00D41F4B">
            <w:pPr>
              <w:pStyle w:val="nd"/>
              <w:spacing w:before="0" w:after="0" w:line="240" w:lineRule="auto"/>
              <w:ind w:firstLine="0"/>
              <w:jc w:val="left"/>
            </w:pPr>
            <w:r>
              <w:t>104</w:t>
            </w:r>
          </w:p>
        </w:tc>
        <w:tc>
          <w:tcPr>
            <w:tcW w:w="3150" w:type="dxa"/>
            <w:shd w:val="clear" w:color="auto" w:fill="auto"/>
            <w:vAlign w:val="center"/>
          </w:tcPr>
          <w:p w14:paraId="27794C6D" w14:textId="77777777" w:rsidR="00157ED3" w:rsidRPr="00B028A9" w:rsidRDefault="00157ED3" w:rsidP="00D41F4B">
            <w:pPr>
              <w:pStyle w:val="nd"/>
              <w:spacing w:before="0" w:after="0" w:line="240" w:lineRule="auto"/>
              <w:ind w:firstLine="0"/>
              <w:jc w:val="left"/>
            </w:pPr>
            <w:r>
              <w:t>sen-da-nuda.jpg</w:t>
            </w:r>
          </w:p>
        </w:tc>
        <w:tc>
          <w:tcPr>
            <w:tcW w:w="3060" w:type="dxa"/>
            <w:shd w:val="clear" w:color="auto" w:fill="auto"/>
            <w:vAlign w:val="center"/>
          </w:tcPr>
          <w:p w14:paraId="7375BBA0" w14:textId="77777777" w:rsidR="00157ED3" w:rsidRDefault="00157ED3" w:rsidP="00D41F4B">
            <w:pPr>
              <w:pStyle w:val="nd"/>
              <w:spacing w:before="0" w:after="0" w:line="240" w:lineRule="auto"/>
              <w:ind w:firstLine="0"/>
              <w:jc w:val="left"/>
            </w:pPr>
            <w:r>
              <w:t>Sen đá nuda</w:t>
            </w:r>
          </w:p>
        </w:tc>
        <w:tc>
          <w:tcPr>
            <w:tcW w:w="1526" w:type="dxa"/>
            <w:shd w:val="clear" w:color="auto" w:fill="auto"/>
          </w:tcPr>
          <w:p w14:paraId="06ABD4A7" w14:textId="77777777" w:rsidR="00157ED3" w:rsidRPr="00B028A9" w:rsidRDefault="00157ED3" w:rsidP="00D41F4B">
            <w:pPr>
              <w:pStyle w:val="nd"/>
              <w:spacing w:before="0" w:after="0" w:line="240" w:lineRule="auto"/>
              <w:ind w:firstLine="0"/>
              <w:jc w:val="center"/>
            </w:pPr>
            <w:r w:rsidRPr="00401AE3">
              <w:t>1</w:t>
            </w:r>
          </w:p>
        </w:tc>
      </w:tr>
      <w:tr w:rsidR="00157ED3" w:rsidRPr="00B028A9" w14:paraId="3EDC29BA" w14:textId="77777777" w:rsidTr="00D41F4B">
        <w:tc>
          <w:tcPr>
            <w:tcW w:w="1108" w:type="dxa"/>
            <w:shd w:val="clear" w:color="auto" w:fill="auto"/>
            <w:vAlign w:val="center"/>
          </w:tcPr>
          <w:p w14:paraId="53D679E0" w14:textId="77777777" w:rsidR="00157ED3" w:rsidRDefault="00157ED3" w:rsidP="00D41F4B">
            <w:pPr>
              <w:pStyle w:val="nd"/>
              <w:spacing w:before="0" w:after="0" w:line="240" w:lineRule="auto"/>
              <w:ind w:firstLine="0"/>
              <w:jc w:val="left"/>
            </w:pPr>
            <w:r>
              <w:t>103</w:t>
            </w:r>
          </w:p>
        </w:tc>
        <w:tc>
          <w:tcPr>
            <w:tcW w:w="3150" w:type="dxa"/>
            <w:shd w:val="clear" w:color="auto" w:fill="auto"/>
            <w:vAlign w:val="center"/>
          </w:tcPr>
          <w:p w14:paraId="660E5C2A" w14:textId="77777777" w:rsidR="00157ED3" w:rsidRPr="00B028A9" w:rsidRDefault="00157ED3" w:rsidP="00D41F4B">
            <w:pPr>
              <w:pStyle w:val="nd"/>
              <w:spacing w:before="0" w:after="0" w:line="240" w:lineRule="auto"/>
              <w:ind w:firstLine="0"/>
              <w:jc w:val="left"/>
            </w:pPr>
            <w:r>
              <w:t>sen-da-kim-cuong-tim.jpg</w:t>
            </w:r>
          </w:p>
        </w:tc>
        <w:tc>
          <w:tcPr>
            <w:tcW w:w="3060" w:type="dxa"/>
            <w:shd w:val="clear" w:color="auto" w:fill="auto"/>
            <w:vAlign w:val="center"/>
          </w:tcPr>
          <w:p w14:paraId="4FF2B6A3" w14:textId="77777777" w:rsidR="00157ED3" w:rsidRDefault="00157ED3" w:rsidP="00D41F4B">
            <w:pPr>
              <w:pStyle w:val="nd"/>
              <w:spacing w:before="0" w:after="0" w:line="240" w:lineRule="auto"/>
              <w:ind w:firstLine="0"/>
              <w:jc w:val="left"/>
            </w:pPr>
            <w:r>
              <w:t>Cây sen đá kim cương tím</w:t>
            </w:r>
          </w:p>
        </w:tc>
        <w:tc>
          <w:tcPr>
            <w:tcW w:w="1526" w:type="dxa"/>
            <w:shd w:val="clear" w:color="auto" w:fill="auto"/>
          </w:tcPr>
          <w:p w14:paraId="2D555CF7" w14:textId="77777777" w:rsidR="00157ED3" w:rsidRPr="00B028A9" w:rsidRDefault="00157ED3" w:rsidP="00D41F4B">
            <w:pPr>
              <w:pStyle w:val="nd"/>
              <w:spacing w:before="0" w:after="0" w:line="240" w:lineRule="auto"/>
              <w:ind w:firstLine="0"/>
              <w:jc w:val="center"/>
            </w:pPr>
            <w:r w:rsidRPr="00401AE3">
              <w:t>1</w:t>
            </w:r>
          </w:p>
        </w:tc>
      </w:tr>
      <w:tr w:rsidR="00157ED3" w:rsidRPr="00B028A9" w14:paraId="36CD15CE" w14:textId="77777777" w:rsidTr="00D41F4B">
        <w:tc>
          <w:tcPr>
            <w:tcW w:w="1108" w:type="dxa"/>
            <w:shd w:val="clear" w:color="auto" w:fill="auto"/>
            <w:vAlign w:val="center"/>
          </w:tcPr>
          <w:p w14:paraId="1F398EAD" w14:textId="77777777" w:rsidR="00157ED3" w:rsidRDefault="00157ED3" w:rsidP="00D41F4B">
            <w:pPr>
              <w:pStyle w:val="nd"/>
              <w:spacing w:before="0" w:after="0" w:line="240" w:lineRule="auto"/>
              <w:ind w:firstLine="0"/>
              <w:jc w:val="left"/>
            </w:pPr>
            <w:r>
              <w:t>102</w:t>
            </w:r>
          </w:p>
        </w:tc>
        <w:tc>
          <w:tcPr>
            <w:tcW w:w="3150" w:type="dxa"/>
            <w:shd w:val="clear" w:color="auto" w:fill="auto"/>
            <w:vAlign w:val="center"/>
          </w:tcPr>
          <w:p w14:paraId="7E234EF9" w14:textId="77777777" w:rsidR="00157ED3" w:rsidRPr="00B028A9" w:rsidRDefault="00157ED3" w:rsidP="00D41F4B">
            <w:pPr>
              <w:pStyle w:val="nd"/>
              <w:spacing w:before="0" w:after="0" w:line="240" w:lineRule="auto"/>
              <w:ind w:firstLine="0"/>
              <w:jc w:val="left"/>
            </w:pPr>
            <w:r>
              <w:t>sen-da-giva.jpg</w:t>
            </w:r>
          </w:p>
        </w:tc>
        <w:tc>
          <w:tcPr>
            <w:tcW w:w="3060" w:type="dxa"/>
            <w:shd w:val="clear" w:color="auto" w:fill="auto"/>
            <w:vAlign w:val="center"/>
          </w:tcPr>
          <w:p w14:paraId="2B999547" w14:textId="77777777" w:rsidR="00157ED3" w:rsidRDefault="00157ED3" w:rsidP="00D41F4B">
            <w:pPr>
              <w:pStyle w:val="nd"/>
              <w:spacing w:before="0" w:after="0" w:line="240" w:lineRule="auto"/>
              <w:ind w:firstLine="0"/>
              <w:jc w:val="left"/>
            </w:pPr>
            <w:r>
              <w:t>Sen đá giva</w:t>
            </w:r>
          </w:p>
        </w:tc>
        <w:tc>
          <w:tcPr>
            <w:tcW w:w="1526" w:type="dxa"/>
            <w:shd w:val="clear" w:color="auto" w:fill="auto"/>
          </w:tcPr>
          <w:p w14:paraId="3E009125" w14:textId="77777777" w:rsidR="00157ED3" w:rsidRPr="00B028A9" w:rsidRDefault="00157ED3" w:rsidP="00D41F4B">
            <w:pPr>
              <w:pStyle w:val="nd"/>
              <w:spacing w:before="0" w:after="0" w:line="240" w:lineRule="auto"/>
              <w:ind w:firstLine="0"/>
              <w:jc w:val="center"/>
            </w:pPr>
            <w:r w:rsidRPr="00401AE3">
              <w:t>1</w:t>
            </w:r>
          </w:p>
        </w:tc>
      </w:tr>
      <w:tr w:rsidR="00157ED3" w:rsidRPr="00B028A9" w14:paraId="32590A44" w14:textId="77777777" w:rsidTr="00D41F4B">
        <w:tc>
          <w:tcPr>
            <w:tcW w:w="1108" w:type="dxa"/>
            <w:shd w:val="clear" w:color="auto" w:fill="auto"/>
            <w:vAlign w:val="center"/>
          </w:tcPr>
          <w:p w14:paraId="74CA3FBF" w14:textId="77777777" w:rsidR="00157ED3" w:rsidRDefault="00157ED3" w:rsidP="00D41F4B">
            <w:pPr>
              <w:pStyle w:val="nd"/>
              <w:spacing w:before="0" w:after="0" w:line="240" w:lineRule="auto"/>
              <w:ind w:firstLine="0"/>
              <w:jc w:val="left"/>
            </w:pPr>
            <w:r>
              <w:t>101</w:t>
            </w:r>
          </w:p>
        </w:tc>
        <w:tc>
          <w:tcPr>
            <w:tcW w:w="3150" w:type="dxa"/>
            <w:shd w:val="clear" w:color="auto" w:fill="auto"/>
            <w:vAlign w:val="center"/>
          </w:tcPr>
          <w:p w14:paraId="0DFC8045" w14:textId="77777777" w:rsidR="00157ED3" w:rsidRPr="00B028A9" w:rsidRDefault="00157ED3" w:rsidP="00D41F4B">
            <w:pPr>
              <w:pStyle w:val="nd"/>
              <w:spacing w:before="0" w:after="0" w:line="240" w:lineRule="auto"/>
              <w:ind w:firstLine="0"/>
              <w:jc w:val="left"/>
            </w:pPr>
            <w:r>
              <w:t>sen-da-co-tim.jpg</w:t>
            </w:r>
          </w:p>
        </w:tc>
        <w:tc>
          <w:tcPr>
            <w:tcW w:w="3060" w:type="dxa"/>
            <w:shd w:val="clear" w:color="auto" w:fill="auto"/>
            <w:vAlign w:val="center"/>
          </w:tcPr>
          <w:p w14:paraId="2AD1908A" w14:textId="77777777" w:rsidR="00157ED3" w:rsidRDefault="00157ED3" w:rsidP="00D41F4B">
            <w:pPr>
              <w:pStyle w:val="nd"/>
              <w:spacing w:before="0" w:after="0" w:line="240" w:lineRule="auto"/>
              <w:ind w:firstLine="0"/>
              <w:jc w:val="left"/>
            </w:pPr>
            <w:r>
              <w:t>Sen đá cỏ tím</w:t>
            </w:r>
          </w:p>
        </w:tc>
        <w:tc>
          <w:tcPr>
            <w:tcW w:w="1526" w:type="dxa"/>
            <w:shd w:val="clear" w:color="auto" w:fill="auto"/>
          </w:tcPr>
          <w:p w14:paraId="44A2BDD2" w14:textId="77777777" w:rsidR="00157ED3" w:rsidRPr="00B028A9" w:rsidRDefault="00157ED3" w:rsidP="00D41F4B">
            <w:pPr>
              <w:pStyle w:val="nd"/>
              <w:spacing w:before="0" w:after="0" w:line="240" w:lineRule="auto"/>
              <w:ind w:firstLine="0"/>
              <w:jc w:val="center"/>
            </w:pPr>
            <w:r w:rsidRPr="00401AE3">
              <w:t>1</w:t>
            </w:r>
          </w:p>
        </w:tc>
      </w:tr>
      <w:tr w:rsidR="00157ED3" w:rsidRPr="00B028A9" w14:paraId="044779BC" w14:textId="77777777" w:rsidTr="00D41F4B">
        <w:tc>
          <w:tcPr>
            <w:tcW w:w="1108" w:type="dxa"/>
            <w:shd w:val="clear" w:color="auto" w:fill="auto"/>
            <w:vAlign w:val="center"/>
          </w:tcPr>
          <w:p w14:paraId="1CEB988A" w14:textId="77777777" w:rsidR="00157ED3" w:rsidRDefault="00157ED3" w:rsidP="00D41F4B">
            <w:pPr>
              <w:pStyle w:val="nd"/>
              <w:spacing w:before="0" w:after="0" w:line="240" w:lineRule="auto"/>
              <w:ind w:firstLine="0"/>
              <w:jc w:val="left"/>
            </w:pPr>
            <w:r>
              <w:t>100</w:t>
            </w:r>
          </w:p>
        </w:tc>
        <w:tc>
          <w:tcPr>
            <w:tcW w:w="3150" w:type="dxa"/>
            <w:shd w:val="clear" w:color="auto" w:fill="auto"/>
            <w:vAlign w:val="center"/>
          </w:tcPr>
          <w:p w14:paraId="1547A4B3" w14:textId="77777777" w:rsidR="00157ED3" w:rsidRPr="00B028A9" w:rsidRDefault="00157ED3" w:rsidP="00D41F4B">
            <w:pPr>
              <w:pStyle w:val="nd"/>
              <w:spacing w:before="0" w:after="0" w:line="240" w:lineRule="auto"/>
              <w:ind w:firstLine="0"/>
              <w:jc w:val="left"/>
            </w:pPr>
            <w:r>
              <w:t>cay-truc-quan-tu.jpg</w:t>
            </w:r>
          </w:p>
        </w:tc>
        <w:tc>
          <w:tcPr>
            <w:tcW w:w="3060" w:type="dxa"/>
            <w:shd w:val="clear" w:color="auto" w:fill="auto"/>
            <w:vAlign w:val="center"/>
          </w:tcPr>
          <w:p w14:paraId="78863433" w14:textId="77777777" w:rsidR="00157ED3" w:rsidRDefault="00157ED3" w:rsidP="00D41F4B">
            <w:pPr>
              <w:pStyle w:val="nd"/>
              <w:spacing w:before="0" w:after="0" w:line="240" w:lineRule="auto"/>
              <w:ind w:firstLine="0"/>
              <w:jc w:val="left"/>
            </w:pPr>
            <w:r>
              <w:t>Cây trúc quân tử</w:t>
            </w:r>
          </w:p>
        </w:tc>
        <w:tc>
          <w:tcPr>
            <w:tcW w:w="1526" w:type="dxa"/>
            <w:shd w:val="clear" w:color="auto" w:fill="auto"/>
          </w:tcPr>
          <w:p w14:paraId="4F8D8C2D" w14:textId="77777777" w:rsidR="00157ED3" w:rsidRPr="00B028A9" w:rsidRDefault="00157ED3" w:rsidP="00D41F4B">
            <w:pPr>
              <w:pStyle w:val="nd"/>
              <w:spacing w:before="0" w:after="0" w:line="240" w:lineRule="auto"/>
              <w:ind w:firstLine="0"/>
              <w:jc w:val="center"/>
            </w:pPr>
            <w:r w:rsidRPr="00401AE3">
              <w:t>1</w:t>
            </w:r>
          </w:p>
        </w:tc>
      </w:tr>
      <w:tr w:rsidR="00157ED3" w:rsidRPr="00B028A9" w14:paraId="630ADC42" w14:textId="77777777" w:rsidTr="00D41F4B">
        <w:tc>
          <w:tcPr>
            <w:tcW w:w="1108" w:type="dxa"/>
            <w:shd w:val="clear" w:color="auto" w:fill="auto"/>
            <w:vAlign w:val="center"/>
          </w:tcPr>
          <w:p w14:paraId="4515DD8A" w14:textId="77777777" w:rsidR="00157ED3" w:rsidRDefault="00157ED3" w:rsidP="00D41F4B">
            <w:pPr>
              <w:pStyle w:val="nd"/>
              <w:spacing w:before="0" w:after="0" w:line="240" w:lineRule="auto"/>
              <w:ind w:firstLine="0"/>
              <w:jc w:val="left"/>
            </w:pPr>
            <w:r>
              <w:t>99</w:t>
            </w:r>
          </w:p>
        </w:tc>
        <w:tc>
          <w:tcPr>
            <w:tcW w:w="3150" w:type="dxa"/>
            <w:shd w:val="clear" w:color="auto" w:fill="auto"/>
            <w:vAlign w:val="center"/>
          </w:tcPr>
          <w:p w14:paraId="72E0D278" w14:textId="77777777" w:rsidR="00157ED3" w:rsidRPr="00B028A9" w:rsidRDefault="00157ED3" w:rsidP="00D41F4B">
            <w:pPr>
              <w:pStyle w:val="nd"/>
              <w:spacing w:before="0" w:after="0" w:line="240" w:lineRule="auto"/>
              <w:ind w:firstLine="0"/>
              <w:jc w:val="left"/>
            </w:pPr>
            <w:r>
              <w:t>cay-phat-tai-nui.jpg</w:t>
            </w:r>
          </w:p>
        </w:tc>
        <w:tc>
          <w:tcPr>
            <w:tcW w:w="3060" w:type="dxa"/>
            <w:shd w:val="clear" w:color="auto" w:fill="auto"/>
            <w:vAlign w:val="center"/>
          </w:tcPr>
          <w:p w14:paraId="35F72F8B" w14:textId="77777777" w:rsidR="00157ED3" w:rsidRDefault="00157ED3" w:rsidP="00D41F4B">
            <w:pPr>
              <w:pStyle w:val="nd"/>
              <w:spacing w:before="0" w:after="0" w:line="240" w:lineRule="auto"/>
              <w:ind w:firstLine="0"/>
              <w:jc w:val="left"/>
            </w:pPr>
            <w:r>
              <w:t>Cây phát tài núi</w:t>
            </w:r>
          </w:p>
        </w:tc>
        <w:tc>
          <w:tcPr>
            <w:tcW w:w="1526" w:type="dxa"/>
            <w:shd w:val="clear" w:color="auto" w:fill="auto"/>
          </w:tcPr>
          <w:p w14:paraId="66E7BB57" w14:textId="77777777" w:rsidR="00157ED3" w:rsidRPr="00B028A9" w:rsidRDefault="00157ED3" w:rsidP="00D41F4B">
            <w:pPr>
              <w:pStyle w:val="nd"/>
              <w:spacing w:before="0" w:after="0" w:line="240" w:lineRule="auto"/>
              <w:ind w:firstLine="0"/>
              <w:jc w:val="center"/>
            </w:pPr>
            <w:r w:rsidRPr="00401AE3">
              <w:t>1</w:t>
            </w:r>
          </w:p>
        </w:tc>
      </w:tr>
      <w:tr w:rsidR="00157ED3" w:rsidRPr="00B028A9" w14:paraId="08BCBD4B" w14:textId="77777777" w:rsidTr="00D41F4B">
        <w:tc>
          <w:tcPr>
            <w:tcW w:w="1108" w:type="dxa"/>
            <w:shd w:val="clear" w:color="auto" w:fill="auto"/>
            <w:vAlign w:val="center"/>
          </w:tcPr>
          <w:p w14:paraId="32B0C025" w14:textId="77777777" w:rsidR="00157ED3" w:rsidRDefault="00157ED3" w:rsidP="00D41F4B">
            <w:pPr>
              <w:pStyle w:val="nd"/>
              <w:spacing w:before="0" w:after="0" w:line="240" w:lineRule="auto"/>
              <w:ind w:firstLine="0"/>
              <w:jc w:val="left"/>
            </w:pPr>
            <w:r>
              <w:t>98</w:t>
            </w:r>
          </w:p>
        </w:tc>
        <w:tc>
          <w:tcPr>
            <w:tcW w:w="3150" w:type="dxa"/>
            <w:shd w:val="clear" w:color="auto" w:fill="auto"/>
            <w:vAlign w:val="center"/>
          </w:tcPr>
          <w:p w14:paraId="41C8220F" w14:textId="77777777" w:rsidR="00157ED3" w:rsidRPr="00B028A9" w:rsidRDefault="00157ED3" w:rsidP="00D41F4B">
            <w:pPr>
              <w:pStyle w:val="nd"/>
              <w:spacing w:before="0" w:after="0" w:line="240" w:lineRule="auto"/>
              <w:ind w:firstLine="0"/>
              <w:jc w:val="left"/>
            </w:pPr>
            <w:r>
              <w:t>cay-loc-vung.jpg</w:t>
            </w:r>
          </w:p>
        </w:tc>
        <w:tc>
          <w:tcPr>
            <w:tcW w:w="3060" w:type="dxa"/>
            <w:shd w:val="clear" w:color="auto" w:fill="auto"/>
            <w:vAlign w:val="center"/>
          </w:tcPr>
          <w:p w14:paraId="35CF7264" w14:textId="77777777" w:rsidR="00157ED3" w:rsidRDefault="00157ED3" w:rsidP="00D41F4B">
            <w:pPr>
              <w:pStyle w:val="nd"/>
              <w:spacing w:before="0" w:after="0" w:line="240" w:lineRule="auto"/>
              <w:ind w:firstLine="0"/>
              <w:jc w:val="left"/>
            </w:pPr>
            <w:r>
              <w:t>Cây lộc vừng</w:t>
            </w:r>
          </w:p>
        </w:tc>
        <w:tc>
          <w:tcPr>
            <w:tcW w:w="1526" w:type="dxa"/>
            <w:shd w:val="clear" w:color="auto" w:fill="auto"/>
          </w:tcPr>
          <w:p w14:paraId="7264311B" w14:textId="77777777" w:rsidR="00157ED3" w:rsidRPr="00B028A9" w:rsidRDefault="00157ED3" w:rsidP="00D41F4B">
            <w:pPr>
              <w:pStyle w:val="nd"/>
              <w:spacing w:before="0" w:after="0" w:line="240" w:lineRule="auto"/>
              <w:ind w:firstLine="0"/>
              <w:jc w:val="center"/>
            </w:pPr>
            <w:r w:rsidRPr="00401AE3">
              <w:t>1</w:t>
            </w:r>
          </w:p>
        </w:tc>
      </w:tr>
      <w:tr w:rsidR="00157ED3" w:rsidRPr="00B028A9" w14:paraId="496D34C5" w14:textId="77777777" w:rsidTr="00D41F4B">
        <w:tc>
          <w:tcPr>
            <w:tcW w:w="1108" w:type="dxa"/>
            <w:shd w:val="clear" w:color="auto" w:fill="auto"/>
            <w:vAlign w:val="center"/>
          </w:tcPr>
          <w:p w14:paraId="4BB689B0" w14:textId="77777777" w:rsidR="00157ED3" w:rsidRDefault="00157ED3" w:rsidP="00D41F4B">
            <w:pPr>
              <w:pStyle w:val="nd"/>
              <w:spacing w:before="0" w:after="0" w:line="240" w:lineRule="auto"/>
              <w:ind w:firstLine="0"/>
              <w:jc w:val="left"/>
            </w:pPr>
            <w:r>
              <w:t>97</w:t>
            </w:r>
          </w:p>
        </w:tc>
        <w:tc>
          <w:tcPr>
            <w:tcW w:w="3150" w:type="dxa"/>
            <w:shd w:val="clear" w:color="auto" w:fill="auto"/>
            <w:vAlign w:val="center"/>
          </w:tcPr>
          <w:p w14:paraId="34CCFB8E" w14:textId="77777777" w:rsidR="00157ED3" w:rsidRPr="00B028A9" w:rsidRDefault="00157ED3" w:rsidP="00D41F4B">
            <w:pPr>
              <w:pStyle w:val="nd"/>
              <w:spacing w:before="0" w:after="0" w:line="240" w:lineRule="auto"/>
              <w:ind w:firstLine="0"/>
              <w:jc w:val="left"/>
            </w:pPr>
            <w:r>
              <w:t>cay-phat-tai.jpg</w:t>
            </w:r>
          </w:p>
        </w:tc>
        <w:tc>
          <w:tcPr>
            <w:tcW w:w="3060" w:type="dxa"/>
            <w:shd w:val="clear" w:color="auto" w:fill="auto"/>
            <w:vAlign w:val="center"/>
          </w:tcPr>
          <w:p w14:paraId="36DB4F87" w14:textId="77777777" w:rsidR="00157ED3" w:rsidRDefault="00157ED3" w:rsidP="00D41F4B">
            <w:pPr>
              <w:pStyle w:val="nd"/>
              <w:spacing w:before="0" w:after="0" w:line="240" w:lineRule="auto"/>
              <w:ind w:firstLine="0"/>
              <w:jc w:val="left"/>
            </w:pPr>
            <w:r>
              <w:t>Cây phát tài</w:t>
            </w:r>
          </w:p>
        </w:tc>
        <w:tc>
          <w:tcPr>
            <w:tcW w:w="1526" w:type="dxa"/>
            <w:shd w:val="clear" w:color="auto" w:fill="auto"/>
          </w:tcPr>
          <w:p w14:paraId="1686B8D3" w14:textId="77777777" w:rsidR="00157ED3" w:rsidRPr="00B028A9" w:rsidRDefault="00157ED3" w:rsidP="00D41F4B">
            <w:pPr>
              <w:pStyle w:val="nd"/>
              <w:spacing w:before="0" w:after="0" w:line="240" w:lineRule="auto"/>
              <w:ind w:firstLine="0"/>
              <w:jc w:val="center"/>
            </w:pPr>
            <w:r w:rsidRPr="00401AE3">
              <w:t>1</w:t>
            </w:r>
          </w:p>
        </w:tc>
      </w:tr>
      <w:tr w:rsidR="00157ED3" w:rsidRPr="00B028A9" w14:paraId="1CC9B82A" w14:textId="77777777" w:rsidTr="00D41F4B">
        <w:tc>
          <w:tcPr>
            <w:tcW w:w="1108" w:type="dxa"/>
            <w:shd w:val="clear" w:color="auto" w:fill="auto"/>
            <w:vAlign w:val="center"/>
          </w:tcPr>
          <w:p w14:paraId="7D8E334B" w14:textId="77777777" w:rsidR="00157ED3" w:rsidRDefault="00157ED3" w:rsidP="00D41F4B">
            <w:pPr>
              <w:pStyle w:val="nd"/>
              <w:spacing w:before="0" w:after="0" w:line="240" w:lineRule="auto"/>
              <w:ind w:firstLine="0"/>
              <w:jc w:val="left"/>
            </w:pPr>
            <w:r>
              <w:t>96</w:t>
            </w:r>
          </w:p>
        </w:tc>
        <w:tc>
          <w:tcPr>
            <w:tcW w:w="3150" w:type="dxa"/>
            <w:shd w:val="clear" w:color="auto" w:fill="auto"/>
            <w:vAlign w:val="center"/>
          </w:tcPr>
          <w:p w14:paraId="5352BA42" w14:textId="77777777" w:rsidR="00157ED3" w:rsidRPr="00B028A9" w:rsidRDefault="00157ED3" w:rsidP="00D41F4B">
            <w:pPr>
              <w:pStyle w:val="nd"/>
              <w:spacing w:before="0" w:after="0" w:line="240" w:lineRule="auto"/>
              <w:ind w:firstLine="0"/>
              <w:jc w:val="left"/>
            </w:pPr>
            <w:r>
              <w:t>cay-hanh-phuc-dang-tree-to.jpg</w:t>
            </w:r>
          </w:p>
        </w:tc>
        <w:tc>
          <w:tcPr>
            <w:tcW w:w="3060" w:type="dxa"/>
            <w:shd w:val="clear" w:color="auto" w:fill="auto"/>
            <w:vAlign w:val="center"/>
          </w:tcPr>
          <w:p w14:paraId="27C0531D" w14:textId="77777777" w:rsidR="00157ED3" w:rsidRDefault="00157ED3" w:rsidP="00D41F4B">
            <w:pPr>
              <w:pStyle w:val="nd"/>
              <w:spacing w:before="0" w:after="0" w:line="240" w:lineRule="auto"/>
              <w:ind w:firstLine="0"/>
              <w:jc w:val="left"/>
            </w:pPr>
            <w:r>
              <w:t>Cây hạnh phúc dáng tree to</w:t>
            </w:r>
          </w:p>
        </w:tc>
        <w:tc>
          <w:tcPr>
            <w:tcW w:w="1526" w:type="dxa"/>
            <w:shd w:val="clear" w:color="auto" w:fill="auto"/>
          </w:tcPr>
          <w:p w14:paraId="184150E9" w14:textId="77777777" w:rsidR="00157ED3" w:rsidRPr="00B028A9" w:rsidRDefault="00157ED3" w:rsidP="00D41F4B">
            <w:pPr>
              <w:pStyle w:val="nd"/>
              <w:spacing w:before="0" w:after="0" w:line="240" w:lineRule="auto"/>
              <w:ind w:firstLine="0"/>
              <w:jc w:val="center"/>
            </w:pPr>
            <w:r w:rsidRPr="00401AE3">
              <w:t>1</w:t>
            </w:r>
          </w:p>
        </w:tc>
      </w:tr>
    </w:tbl>
    <w:p w14:paraId="01AADB9C" w14:textId="77777777" w:rsidR="00B65254" w:rsidRPr="001800C3" w:rsidRDefault="00B65254" w:rsidP="001800C3"/>
    <w:p w14:paraId="12B79391" w14:textId="77777777" w:rsidR="00366D0C" w:rsidRPr="00366D0C" w:rsidRDefault="00366D0C" w:rsidP="00366D0C">
      <w:pPr>
        <w:pStyle w:val="Heading2"/>
      </w:pPr>
      <w:bookmarkStart w:id="113" w:name="_Toc155433431"/>
      <w:r w:rsidRPr="00366D0C">
        <w:t>Kết quả thử nghiệm</w:t>
      </w:r>
      <w:bookmarkEnd w:id="113"/>
    </w:p>
    <w:p w14:paraId="27A4D561" w14:textId="77777777" w:rsidR="00B65254" w:rsidRDefault="00B65254" w:rsidP="00366D0C">
      <w:pPr>
        <w:pStyle w:val="Heading3"/>
      </w:pPr>
      <w:bookmarkStart w:id="114" w:name="_Toc155433432"/>
      <w:r>
        <w:t>Hiển thị thông tin sản phẩm</w:t>
      </w:r>
      <w:bookmarkEnd w:id="114"/>
    </w:p>
    <w:p w14:paraId="799AC174" w14:textId="77777777" w:rsidR="00A22AC4" w:rsidRPr="004A32E1" w:rsidRDefault="00A22AC4" w:rsidP="00A22AC4">
      <w:pPr>
        <w:pStyle w:val="nd"/>
      </w:pPr>
      <w:r>
        <w:t>Chức năng hiển thị danh sách các sản phẩm theo từng các tiêu chí như sản phẩm mới và một số sản phẩm nổi bật trong từng danh mục cây trồng.</w:t>
      </w:r>
    </w:p>
    <w:p w14:paraId="40FC6977" w14:textId="77777777" w:rsidR="00725F32" w:rsidRDefault="00717B03" w:rsidP="00A22AC4">
      <w:pPr>
        <w:keepNext/>
        <w:jc w:val="center"/>
      </w:pPr>
      <w:r w:rsidRPr="00B0076A">
        <w:rPr>
          <w:noProof/>
        </w:rPr>
        <w:lastRenderedPageBreak/>
        <w:drawing>
          <wp:inline distT="0" distB="0" distL="0" distR="0" wp14:anchorId="39D18B58" wp14:editId="36DB7DB8">
            <wp:extent cx="5423334" cy="8336126"/>
            <wp:effectExtent l="0" t="0" r="6350" b="8255"/>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40740" cy="8362881"/>
                    </a:xfrm>
                    <a:prstGeom prst="rect">
                      <a:avLst/>
                    </a:prstGeom>
                    <a:noFill/>
                    <a:ln>
                      <a:noFill/>
                    </a:ln>
                  </pic:spPr>
                </pic:pic>
              </a:graphicData>
            </a:graphic>
          </wp:inline>
        </w:drawing>
      </w:r>
    </w:p>
    <w:p w14:paraId="2E66CA7B" w14:textId="77777777" w:rsidR="00D93E27" w:rsidRDefault="00725F32" w:rsidP="007266BC">
      <w:pPr>
        <w:pStyle w:val="Caption"/>
      </w:pPr>
      <w:bookmarkStart w:id="115" w:name="_Toc155421526"/>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w:t>
      </w:r>
      <w:r w:rsidR="00200270">
        <w:rPr>
          <w:noProof/>
        </w:rPr>
        <w:fldChar w:fldCharType="end"/>
      </w:r>
      <w:r>
        <w:t xml:space="preserve"> Giao diện trang chủ</w:t>
      </w:r>
      <w:bookmarkEnd w:id="115"/>
    </w:p>
    <w:p w14:paraId="387298C4" w14:textId="77777777" w:rsidR="00A22AC4" w:rsidRPr="004A32E1" w:rsidRDefault="00A22AC4" w:rsidP="00A22AC4">
      <w:pPr>
        <w:pStyle w:val="nd"/>
      </w:pPr>
      <w:r>
        <w:t>Ở trang giới thiệu sẽ trình bày thông tin giới thiệu về doanh nghiệp và định hướng phát triển của doanh nghiệp.</w:t>
      </w:r>
    </w:p>
    <w:p w14:paraId="1F5B6701" w14:textId="77777777" w:rsidR="00A22AC4" w:rsidRPr="00A22AC4" w:rsidRDefault="00A22AC4" w:rsidP="00A22AC4"/>
    <w:p w14:paraId="108B5600" w14:textId="77777777" w:rsidR="00725F32" w:rsidRDefault="00717B03" w:rsidP="00A22AC4">
      <w:pPr>
        <w:keepNext/>
        <w:jc w:val="center"/>
      </w:pPr>
      <w:r w:rsidRPr="00B0076A">
        <w:rPr>
          <w:noProof/>
        </w:rPr>
        <w:drawing>
          <wp:inline distT="0" distB="0" distL="0" distR="0" wp14:anchorId="1D72D204" wp14:editId="58EF9295">
            <wp:extent cx="5474693" cy="5077326"/>
            <wp:effectExtent l="19050" t="19050" r="12065" b="28575"/>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85114" cy="5086991"/>
                    </a:xfrm>
                    <a:prstGeom prst="rect">
                      <a:avLst/>
                    </a:prstGeom>
                    <a:noFill/>
                    <a:ln>
                      <a:solidFill>
                        <a:schemeClr val="accent1"/>
                      </a:solidFill>
                    </a:ln>
                  </pic:spPr>
                </pic:pic>
              </a:graphicData>
            </a:graphic>
          </wp:inline>
        </w:drawing>
      </w:r>
    </w:p>
    <w:p w14:paraId="4C6F0029" w14:textId="77777777" w:rsidR="00D93E27" w:rsidRDefault="00725F32" w:rsidP="00725F32">
      <w:pPr>
        <w:pStyle w:val="Caption"/>
      </w:pPr>
      <w:bookmarkStart w:id="116" w:name="_Toc155421527"/>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w:t>
      </w:r>
      <w:r w:rsidR="00200270">
        <w:rPr>
          <w:noProof/>
        </w:rPr>
        <w:fldChar w:fldCharType="end"/>
      </w:r>
      <w:r>
        <w:t xml:space="preserve"> Giao diện trang giới thiệu</w:t>
      </w:r>
      <w:bookmarkEnd w:id="116"/>
    </w:p>
    <w:p w14:paraId="59660DA5" w14:textId="77777777" w:rsidR="00A22AC4" w:rsidRPr="00A22AC4" w:rsidRDefault="00A22AC4" w:rsidP="00A22AC4">
      <w:pPr>
        <w:pStyle w:val="nd"/>
      </w:pPr>
      <w:r>
        <w:t>Trang sản phẩm trình bày ngắn gọn thông tin của sản phẩm như tên gọ, hình ảnh và giá bán. Người dùng có thể chọn “Xem” để tìm hiểu chi tiết thêm về sản phẩm.</w:t>
      </w:r>
    </w:p>
    <w:p w14:paraId="3B264A3C" w14:textId="77777777" w:rsidR="00725F32" w:rsidRDefault="00717B03" w:rsidP="00A22AC4">
      <w:pPr>
        <w:keepNext/>
        <w:jc w:val="center"/>
      </w:pPr>
      <w:r w:rsidRPr="00B0076A">
        <w:rPr>
          <w:noProof/>
        </w:rPr>
        <w:lastRenderedPageBreak/>
        <w:drawing>
          <wp:inline distT="0" distB="0" distL="0" distR="0" wp14:anchorId="79D741A1" wp14:editId="51FDC615">
            <wp:extent cx="5544113" cy="8810625"/>
            <wp:effectExtent l="0" t="0" r="0"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75079" cy="8859836"/>
                    </a:xfrm>
                    <a:prstGeom prst="rect">
                      <a:avLst/>
                    </a:prstGeom>
                    <a:noFill/>
                    <a:ln>
                      <a:noFill/>
                    </a:ln>
                  </pic:spPr>
                </pic:pic>
              </a:graphicData>
            </a:graphic>
          </wp:inline>
        </w:drawing>
      </w:r>
    </w:p>
    <w:p w14:paraId="46FAAABA" w14:textId="77777777" w:rsidR="00D93E27" w:rsidRDefault="00725F32" w:rsidP="00725F32">
      <w:pPr>
        <w:pStyle w:val="Caption"/>
        <w:rPr>
          <w:noProof/>
        </w:rPr>
      </w:pPr>
      <w:bookmarkStart w:id="117" w:name="_Toc155421528"/>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3</w:t>
      </w:r>
      <w:r w:rsidR="00200270">
        <w:rPr>
          <w:noProof/>
        </w:rPr>
        <w:fldChar w:fldCharType="end"/>
      </w:r>
      <w:r>
        <w:t xml:space="preserve"> Giao diện trang sản phẩm</w:t>
      </w:r>
      <w:bookmarkEnd w:id="117"/>
    </w:p>
    <w:p w14:paraId="19746DA0" w14:textId="77777777" w:rsidR="00725F32" w:rsidRDefault="00717B03" w:rsidP="00725F32">
      <w:pPr>
        <w:keepNext/>
      </w:pPr>
      <w:r w:rsidRPr="00B0076A">
        <w:rPr>
          <w:noProof/>
        </w:rPr>
        <w:lastRenderedPageBreak/>
        <w:drawing>
          <wp:inline distT="0" distB="0" distL="0" distR="0" wp14:anchorId="0FA4F291" wp14:editId="45FA5D79">
            <wp:extent cx="5176520" cy="8500110"/>
            <wp:effectExtent l="0" t="0" r="5080" b="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76520" cy="8500110"/>
                    </a:xfrm>
                    <a:prstGeom prst="rect">
                      <a:avLst/>
                    </a:prstGeom>
                    <a:noFill/>
                    <a:ln>
                      <a:noFill/>
                    </a:ln>
                  </pic:spPr>
                </pic:pic>
              </a:graphicData>
            </a:graphic>
          </wp:inline>
        </w:drawing>
      </w:r>
    </w:p>
    <w:p w14:paraId="229E549D" w14:textId="77777777" w:rsidR="00597AA6" w:rsidRDefault="00725F32" w:rsidP="00725F32">
      <w:pPr>
        <w:pStyle w:val="Caption"/>
      </w:pPr>
      <w:bookmarkStart w:id="118" w:name="_Toc155421529"/>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4</w:t>
      </w:r>
      <w:r w:rsidR="00200270">
        <w:rPr>
          <w:noProof/>
        </w:rPr>
        <w:fldChar w:fldCharType="end"/>
      </w:r>
      <w:r>
        <w:t xml:space="preserve"> Giao diện trang sản phẩm chi tiết</w:t>
      </w:r>
      <w:bookmarkEnd w:id="118"/>
    </w:p>
    <w:p w14:paraId="2F20DB6F" w14:textId="77777777" w:rsidR="00725F32" w:rsidRDefault="00717B03" w:rsidP="00725F32">
      <w:pPr>
        <w:keepNext/>
        <w:jc w:val="center"/>
      </w:pPr>
      <w:r w:rsidRPr="00B0076A">
        <w:rPr>
          <w:noProof/>
        </w:rPr>
        <w:lastRenderedPageBreak/>
        <w:drawing>
          <wp:inline distT="0" distB="0" distL="0" distR="0" wp14:anchorId="30E0B8A9" wp14:editId="3818ECBC">
            <wp:extent cx="5574030" cy="2536190"/>
            <wp:effectExtent l="0" t="0" r="762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74030" cy="2536190"/>
                    </a:xfrm>
                    <a:prstGeom prst="rect">
                      <a:avLst/>
                    </a:prstGeom>
                    <a:noFill/>
                    <a:ln>
                      <a:noFill/>
                    </a:ln>
                  </pic:spPr>
                </pic:pic>
              </a:graphicData>
            </a:graphic>
          </wp:inline>
        </w:drawing>
      </w:r>
    </w:p>
    <w:p w14:paraId="1A8F0758" w14:textId="77777777" w:rsidR="004C68A8" w:rsidRPr="00B65254" w:rsidRDefault="00725F32" w:rsidP="00725F32">
      <w:pPr>
        <w:pStyle w:val="Caption"/>
      </w:pPr>
      <w:bookmarkStart w:id="119" w:name="_Toc155421530"/>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5</w:t>
      </w:r>
      <w:r w:rsidR="00200270">
        <w:rPr>
          <w:noProof/>
        </w:rPr>
        <w:fldChar w:fldCharType="end"/>
      </w:r>
      <w:r>
        <w:t xml:space="preserve"> Giao diện trang liên hệ</w:t>
      </w:r>
      <w:bookmarkEnd w:id="119"/>
    </w:p>
    <w:p w14:paraId="7C198286" w14:textId="77777777" w:rsidR="00B65254" w:rsidRDefault="00B65254" w:rsidP="00B65254">
      <w:pPr>
        <w:pStyle w:val="Heading3"/>
      </w:pPr>
      <w:bookmarkStart w:id="120" w:name="_Toc155433433"/>
      <w:r w:rsidRPr="00366D0C">
        <w:t>Chức năng tìm kiếm</w:t>
      </w:r>
      <w:bookmarkEnd w:id="120"/>
    </w:p>
    <w:p w14:paraId="79B13A6C" w14:textId="77777777" w:rsidR="004A32E1" w:rsidRPr="004A32E1" w:rsidRDefault="004A32E1" w:rsidP="00D93E27">
      <w:pPr>
        <w:pStyle w:val="nd"/>
      </w:pPr>
      <w:r>
        <w:t xml:space="preserve"> </w:t>
      </w:r>
      <w:r w:rsidR="00D93E27">
        <w:t>Chức năng t</w:t>
      </w:r>
      <w:r>
        <w:t xml:space="preserve">ìm kiếm </w:t>
      </w:r>
      <w:r w:rsidR="00D93E27">
        <w:t>giúp cho người dùng thuận tiện tìm kiếm</w:t>
      </w:r>
      <w:r>
        <w:t xml:space="preserve"> các sản phẩm</w:t>
      </w:r>
      <w:r w:rsidR="00BF3681">
        <w:t xml:space="preserve"> muốn xem</w:t>
      </w:r>
      <w:r>
        <w:t xml:space="preserve"> theo </w:t>
      </w:r>
      <w:r w:rsidR="00D93E27">
        <w:t>tên sản phẩm.</w:t>
      </w:r>
    </w:p>
    <w:p w14:paraId="1F1B493B" w14:textId="77777777" w:rsidR="00725F32" w:rsidRDefault="00717B03" w:rsidP="00725F32">
      <w:pPr>
        <w:keepNext/>
      </w:pPr>
      <w:r w:rsidRPr="00B0076A">
        <w:rPr>
          <w:noProof/>
        </w:rPr>
        <w:drawing>
          <wp:inline distT="0" distB="0" distL="0" distR="0" wp14:anchorId="2F3EAAC2" wp14:editId="6201D266">
            <wp:extent cx="5589905" cy="3442970"/>
            <wp:effectExtent l="0" t="0" r="0" b="5080"/>
            <wp:docPr id="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589905" cy="3442970"/>
                    </a:xfrm>
                    <a:prstGeom prst="rect">
                      <a:avLst/>
                    </a:prstGeom>
                    <a:noFill/>
                    <a:ln>
                      <a:noFill/>
                    </a:ln>
                  </pic:spPr>
                </pic:pic>
              </a:graphicData>
            </a:graphic>
          </wp:inline>
        </w:drawing>
      </w:r>
    </w:p>
    <w:p w14:paraId="74D529FB" w14:textId="77777777" w:rsidR="00B65254" w:rsidRPr="00B65254" w:rsidRDefault="00725F32" w:rsidP="00725F32">
      <w:pPr>
        <w:pStyle w:val="Caption"/>
      </w:pPr>
      <w:bookmarkStart w:id="121" w:name="_Toc155421531"/>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6</w:t>
      </w:r>
      <w:r w:rsidR="00200270">
        <w:rPr>
          <w:noProof/>
        </w:rPr>
        <w:fldChar w:fldCharType="end"/>
      </w:r>
      <w:r>
        <w:t xml:space="preserve"> Chức năng tìm kiếm</w:t>
      </w:r>
      <w:bookmarkEnd w:id="121"/>
    </w:p>
    <w:p w14:paraId="30B88250" w14:textId="77777777" w:rsidR="00366D0C" w:rsidRDefault="00366D0C" w:rsidP="00366D0C">
      <w:pPr>
        <w:pStyle w:val="Heading3"/>
      </w:pPr>
      <w:bookmarkStart w:id="122" w:name="_Toc155433434"/>
      <w:r w:rsidRPr="00366D0C">
        <w:t>Chức năng quản l</w:t>
      </w:r>
      <w:r w:rsidR="00C00680">
        <w:t>í</w:t>
      </w:r>
      <w:bookmarkEnd w:id="122"/>
    </w:p>
    <w:p w14:paraId="316C01EB" w14:textId="77777777" w:rsidR="004312F1" w:rsidRDefault="004312F1" w:rsidP="004312F1">
      <w:pPr>
        <w:pStyle w:val="Heading4"/>
      </w:pPr>
      <w:r>
        <w:t>Quản l</w:t>
      </w:r>
      <w:r w:rsidR="00C00680">
        <w:t>í</w:t>
      </w:r>
      <w:r>
        <w:t xml:space="preserve"> danh mục</w:t>
      </w:r>
    </w:p>
    <w:p w14:paraId="5966D0AD" w14:textId="77777777" w:rsidR="00534280" w:rsidRDefault="004312F1" w:rsidP="00534280">
      <w:pPr>
        <w:pStyle w:val="nd"/>
        <w:rPr>
          <w:lang w:val="vi-VN"/>
        </w:rPr>
      </w:pPr>
      <w:r>
        <w:t>Trong quản l</w:t>
      </w:r>
      <w:r w:rsidR="00C00680">
        <w:t>í</w:t>
      </w:r>
      <w:r>
        <w:t xml:space="preserve"> danh mục</w:t>
      </w:r>
      <w:r w:rsidR="00136FFB">
        <w:t>,</w:t>
      </w:r>
      <w:r>
        <w:t xml:space="preserve"> quản trị viên có thể thực hiện thao tác thêm mới, xóa, sửa danh mục</w:t>
      </w:r>
      <w:r w:rsidR="00534280">
        <w:rPr>
          <w:lang w:val="vi-VN"/>
        </w:rPr>
        <w:t>.</w:t>
      </w:r>
    </w:p>
    <w:p w14:paraId="0813D143" w14:textId="36278F0B" w:rsidR="00534280" w:rsidRPr="001705AD" w:rsidRDefault="00534280" w:rsidP="00534280">
      <w:pPr>
        <w:pStyle w:val="nd"/>
        <w:rPr>
          <w:lang w:val="vi-VN"/>
        </w:rPr>
      </w:pPr>
      <w:r w:rsidRPr="00534280">
        <w:lastRenderedPageBreak/>
        <w:t xml:space="preserve">Đây là trang </w:t>
      </w:r>
      <w:r w:rsidR="001705AD">
        <w:rPr>
          <w:lang w:val="vi-VN"/>
        </w:rPr>
        <w:t xml:space="preserve">quản lí danh mục </w:t>
      </w:r>
      <w:r w:rsidRPr="00534280">
        <w:t>sau khi tải được từ cơ sở dữ liệu lên</w:t>
      </w:r>
      <w:r w:rsidR="001705AD">
        <w:rPr>
          <w:lang w:val="vi-VN"/>
        </w:rPr>
        <w:t>.</w:t>
      </w:r>
    </w:p>
    <w:p w14:paraId="647EA31C" w14:textId="77777777" w:rsidR="00725F32" w:rsidRDefault="00717B03" w:rsidP="00725F32">
      <w:pPr>
        <w:keepNext/>
      </w:pPr>
      <w:r w:rsidRPr="001944CE">
        <w:rPr>
          <w:noProof/>
        </w:rPr>
        <w:drawing>
          <wp:inline distT="0" distB="0" distL="0" distR="0" wp14:anchorId="64BAC377" wp14:editId="1EA6045B">
            <wp:extent cx="5581650" cy="1781175"/>
            <wp:effectExtent l="0" t="0" r="0" b="952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581650" cy="1781175"/>
                    </a:xfrm>
                    <a:prstGeom prst="rect">
                      <a:avLst/>
                    </a:prstGeom>
                    <a:noFill/>
                    <a:ln>
                      <a:noFill/>
                    </a:ln>
                  </pic:spPr>
                </pic:pic>
              </a:graphicData>
            </a:graphic>
          </wp:inline>
        </w:drawing>
      </w:r>
    </w:p>
    <w:p w14:paraId="7F12CA7C" w14:textId="26A76413" w:rsidR="00725F32" w:rsidRDefault="00725F32" w:rsidP="001705AD">
      <w:pPr>
        <w:pStyle w:val="Caption"/>
      </w:pPr>
      <w:bookmarkStart w:id="123" w:name="_Toc155421532"/>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7</w:t>
      </w:r>
      <w:r w:rsidR="00200270">
        <w:rPr>
          <w:noProof/>
        </w:rPr>
        <w:fldChar w:fldCharType="end"/>
      </w:r>
      <w:r>
        <w:t xml:space="preserve"> Giao diện trang quản lý danh mục</w:t>
      </w:r>
      <w:bookmarkEnd w:id="123"/>
    </w:p>
    <w:p w14:paraId="21533B20" w14:textId="0230563D" w:rsidR="00534280" w:rsidRPr="00534280" w:rsidRDefault="00B938E0" w:rsidP="00B938E0">
      <w:pPr>
        <w:pStyle w:val="nd"/>
        <w:rPr>
          <w:lang w:val="vi-VN"/>
        </w:rPr>
      </w:pPr>
      <w:r>
        <w:rPr>
          <w:lang w:val="vi-VN"/>
        </w:rPr>
        <w:t>Sau khi nhấn nút “thêm mới” sẽ hiện lên form cho phép điền thông tin thêm danh mục.</w:t>
      </w:r>
    </w:p>
    <w:p w14:paraId="0EEEF993" w14:textId="77777777" w:rsidR="00725F32" w:rsidRDefault="00717B03" w:rsidP="00725F32">
      <w:pPr>
        <w:keepNext/>
      </w:pPr>
      <w:r w:rsidRPr="001944CE">
        <w:rPr>
          <w:noProof/>
        </w:rPr>
        <w:drawing>
          <wp:inline distT="0" distB="0" distL="0" distR="0" wp14:anchorId="7C866724" wp14:editId="4B2FD8AC">
            <wp:extent cx="5581650" cy="1948180"/>
            <wp:effectExtent l="0" t="0" r="0"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81650" cy="1948180"/>
                    </a:xfrm>
                    <a:prstGeom prst="rect">
                      <a:avLst/>
                    </a:prstGeom>
                    <a:noFill/>
                    <a:ln>
                      <a:noFill/>
                    </a:ln>
                  </pic:spPr>
                </pic:pic>
              </a:graphicData>
            </a:graphic>
          </wp:inline>
        </w:drawing>
      </w:r>
    </w:p>
    <w:p w14:paraId="00E94011" w14:textId="77777777" w:rsidR="00B65254" w:rsidRDefault="00725F32" w:rsidP="00725F32">
      <w:pPr>
        <w:pStyle w:val="Caption"/>
      </w:pPr>
      <w:bookmarkStart w:id="124" w:name="_Toc155421533"/>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8</w:t>
      </w:r>
      <w:r w:rsidR="00200270">
        <w:rPr>
          <w:noProof/>
        </w:rPr>
        <w:fldChar w:fldCharType="end"/>
      </w:r>
      <w:r>
        <w:t xml:space="preserve"> Chức năng thêm danh mục</w:t>
      </w:r>
      <w:bookmarkEnd w:id="124"/>
    </w:p>
    <w:p w14:paraId="0F4B807B" w14:textId="08347F64" w:rsidR="00725F32" w:rsidRPr="00B938E0" w:rsidRDefault="00B938E0" w:rsidP="00B938E0">
      <w:pPr>
        <w:pStyle w:val="nd"/>
        <w:rPr>
          <w:lang w:val="vi-VN"/>
        </w:rPr>
      </w:pPr>
      <w:r>
        <w:rPr>
          <w:lang w:val="vi-VN"/>
        </w:rPr>
        <w:t>Khi bấm vào nút “Sửa” tại vị ví hàng cần sửa thì thông tin sẽ được hiển thị lên và cho phép sửa lại thông tin.</w:t>
      </w:r>
    </w:p>
    <w:p w14:paraId="5E8C99EB" w14:textId="77777777" w:rsidR="00725F32" w:rsidRDefault="00717B03" w:rsidP="00725F32">
      <w:pPr>
        <w:keepNext/>
      </w:pPr>
      <w:r w:rsidRPr="001944CE">
        <w:rPr>
          <w:noProof/>
        </w:rPr>
        <w:drawing>
          <wp:inline distT="0" distB="0" distL="0" distR="0" wp14:anchorId="05981D6C" wp14:editId="37AD7108">
            <wp:extent cx="5581650" cy="2178685"/>
            <wp:effectExtent l="0" t="0" r="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581650" cy="2178685"/>
                    </a:xfrm>
                    <a:prstGeom prst="rect">
                      <a:avLst/>
                    </a:prstGeom>
                    <a:noFill/>
                    <a:ln>
                      <a:noFill/>
                    </a:ln>
                  </pic:spPr>
                </pic:pic>
              </a:graphicData>
            </a:graphic>
          </wp:inline>
        </w:drawing>
      </w:r>
    </w:p>
    <w:p w14:paraId="52F9AA4B" w14:textId="77777777" w:rsidR="00C00680" w:rsidRDefault="00725F32" w:rsidP="00725F32">
      <w:pPr>
        <w:pStyle w:val="Caption"/>
      </w:pPr>
      <w:bookmarkStart w:id="125" w:name="_Toc155421534"/>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9</w:t>
      </w:r>
      <w:r w:rsidR="00200270">
        <w:rPr>
          <w:noProof/>
        </w:rPr>
        <w:fldChar w:fldCharType="end"/>
      </w:r>
      <w:r>
        <w:t xml:space="preserve"> Chức năng sửa danh mục</w:t>
      </w:r>
      <w:bookmarkEnd w:id="125"/>
    </w:p>
    <w:p w14:paraId="065121F1" w14:textId="77777777" w:rsidR="00B938E0" w:rsidRDefault="00B938E0" w:rsidP="00B938E0"/>
    <w:p w14:paraId="5AE2C1D7" w14:textId="2EDC0084" w:rsidR="00B938E0" w:rsidRDefault="00B938E0" w:rsidP="00B938E0"/>
    <w:p w14:paraId="00ED655C" w14:textId="0F9278B5" w:rsidR="00B938E0" w:rsidRPr="00B938E0" w:rsidRDefault="00B938E0" w:rsidP="001705AD">
      <w:pPr>
        <w:pStyle w:val="nd"/>
        <w:rPr>
          <w:lang w:val="vi-VN"/>
        </w:rPr>
      </w:pPr>
      <w:r>
        <w:rPr>
          <w:lang w:val="vi-VN"/>
        </w:rPr>
        <w:lastRenderedPageBreak/>
        <w:t xml:space="preserve">Khi nhấn vào nút “Xóa” sẽ hiển thị thông báo </w:t>
      </w:r>
      <w:r w:rsidR="001705AD">
        <w:rPr>
          <w:lang w:val="vi-VN"/>
        </w:rPr>
        <w:t>xác minh muốn xóa, khi nhấn nút “OK” thì một danh mục sẽ bị xóa.</w:t>
      </w:r>
    </w:p>
    <w:p w14:paraId="4F06E034" w14:textId="77777777" w:rsidR="00725F32" w:rsidRDefault="00717B03" w:rsidP="00725F32">
      <w:pPr>
        <w:keepNext/>
      </w:pPr>
      <w:r w:rsidRPr="001944CE">
        <w:rPr>
          <w:noProof/>
        </w:rPr>
        <w:drawing>
          <wp:inline distT="0" distB="0" distL="0" distR="0" wp14:anchorId="13D60D9C" wp14:editId="3B2F3F8E">
            <wp:extent cx="5574030" cy="1892300"/>
            <wp:effectExtent l="0" t="0" r="7620" b="0"/>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574030" cy="1892300"/>
                    </a:xfrm>
                    <a:prstGeom prst="rect">
                      <a:avLst/>
                    </a:prstGeom>
                    <a:noFill/>
                    <a:ln>
                      <a:noFill/>
                    </a:ln>
                  </pic:spPr>
                </pic:pic>
              </a:graphicData>
            </a:graphic>
          </wp:inline>
        </w:drawing>
      </w:r>
    </w:p>
    <w:p w14:paraId="55D40661" w14:textId="77777777" w:rsidR="00C00680" w:rsidRPr="001800C3" w:rsidRDefault="00725F32" w:rsidP="00725F32">
      <w:pPr>
        <w:pStyle w:val="Caption"/>
      </w:pPr>
      <w:bookmarkStart w:id="126" w:name="_Toc155421535"/>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0</w:t>
      </w:r>
      <w:r w:rsidR="00200270">
        <w:rPr>
          <w:noProof/>
        </w:rPr>
        <w:fldChar w:fldCharType="end"/>
      </w:r>
      <w:r>
        <w:t xml:space="preserve"> Chức năng xóa danh mục</w:t>
      </w:r>
      <w:bookmarkEnd w:id="126"/>
    </w:p>
    <w:p w14:paraId="420588C3" w14:textId="77777777" w:rsidR="001800C3" w:rsidRDefault="00C00680" w:rsidP="00C00680">
      <w:pPr>
        <w:pStyle w:val="Heading4"/>
      </w:pPr>
      <w:r>
        <w:t>Quản lí người dùng</w:t>
      </w:r>
    </w:p>
    <w:p w14:paraId="695C6C4A" w14:textId="77777777" w:rsidR="00C00680" w:rsidRDefault="00C00680" w:rsidP="00C00680">
      <w:pPr>
        <w:pStyle w:val="nd"/>
      </w:pPr>
      <w:r>
        <w:t>Trong quản lí người dùng</w:t>
      </w:r>
      <w:r w:rsidR="00136FFB">
        <w:t>,</w:t>
      </w:r>
      <w:r>
        <w:t xml:space="preserve"> quản trị viên có thể thực hiện thao tác thêm mới, xóa, sửa người dùng.</w:t>
      </w:r>
    </w:p>
    <w:p w14:paraId="4E903870" w14:textId="76624CA6" w:rsidR="001705AD" w:rsidRPr="001705AD" w:rsidRDefault="001705AD" w:rsidP="001705AD">
      <w:pPr>
        <w:pStyle w:val="nd"/>
      </w:pPr>
      <w:r w:rsidRPr="001705AD">
        <w:t>Đây là trang quản lí người dùng khi đưa cơ sở dữ liệu lên.</w:t>
      </w:r>
    </w:p>
    <w:p w14:paraId="19B34FB7" w14:textId="77777777" w:rsidR="00725F32" w:rsidRDefault="00717B03" w:rsidP="00A22AC4">
      <w:pPr>
        <w:keepNext/>
        <w:jc w:val="center"/>
      </w:pPr>
      <w:r w:rsidRPr="001944CE">
        <w:rPr>
          <w:noProof/>
        </w:rPr>
        <w:drawing>
          <wp:inline distT="0" distB="0" distL="0" distR="0" wp14:anchorId="21E2C48E" wp14:editId="7E10F5B8">
            <wp:extent cx="5379259" cy="2017987"/>
            <wp:effectExtent l="0" t="0" r="0" b="1905"/>
            <wp:docPr id="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409150" cy="2029200"/>
                    </a:xfrm>
                    <a:prstGeom prst="rect">
                      <a:avLst/>
                    </a:prstGeom>
                    <a:noFill/>
                    <a:ln>
                      <a:noFill/>
                    </a:ln>
                  </pic:spPr>
                </pic:pic>
              </a:graphicData>
            </a:graphic>
          </wp:inline>
        </w:drawing>
      </w:r>
    </w:p>
    <w:p w14:paraId="0F05EA7D" w14:textId="77777777" w:rsidR="00C00680" w:rsidRDefault="00725F32" w:rsidP="00B830CF">
      <w:pPr>
        <w:pStyle w:val="Caption"/>
        <w:rPr>
          <w:noProof/>
        </w:rPr>
      </w:pPr>
      <w:bookmarkStart w:id="127" w:name="_Toc155421536"/>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1</w:t>
      </w:r>
      <w:r w:rsidR="00200270">
        <w:rPr>
          <w:noProof/>
        </w:rPr>
        <w:fldChar w:fldCharType="end"/>
      </w:r>
      <w:r w:rsidR="00B830CF">
        <w:t>Giao diện t</w:t>
      </w:r>
      <w:r>
        <w:t>rang quản</w:t>
      </w:r>
      <w:r w:rsidR="00B830CF">
        <w:t xml:space="preserve"> lí người dùng</w:t>
      </w:r>
      <w:bookmarkEnd w:id="127"/>
    </w:p>
    <w:p w14:paraId="01AAD2EF" w14:textId="5D85BBEC" w:rsidR="001705AD" w:rsidRPr="00534280" w:rsidRDefault="001705AD" w:rsidP="001705AD">
      <w:pPr>
        <w:pStyle w:val="nd"/>
        <w:rPr>
          <w:lang w:val="vi-VN"/>
        </w:rPr>
      </w:pPr>
      <w:r>
        <w:rPr>
          <w:lang w:val="vi-VN"/>
        </w:rPr>
        <w:t>Sau khi nhấn nút “Thêm mới” sẽ hiện lên form cho phép điền thông tin thêm người dùng.</w:t>
      </w:r>
    </w:p>
    <w:p w14:paraId="71016A11" w14:textId="77777777" w:rsidR="00C00680" w:rsidRDefault="00C00680" w:rsidP="00C00680">
      <w:pPr>
        <w:rPr>
          <w:noProof/>
        </w:rPr>
      </w:pPr>
    </w:p>
    <w:p w14:paraId="5E4EF1E7" w14:textId="77777777" w:rsidR="00B830CF" w:rsidRDefault="00717B03" w:rsidP="00A22AC4">
      <w:pPr>
        <w:keepNext/>
        <w:jc w:val="center"/>
      </w:pPr>
      <w:r w:rsidRPr="001944CE">
        <w:rPr>
          <w:noProof/>
        </w:rPr>
        <w:lastRenderedPageBreak/>
        <w:drawing>
          <wp:inline distT="0" distB="0" distL="0" distR="0" wp14:anchorId="4412E2DB" wp14:editId="4724C7AB">
            <wp:extent cx="5705109" cy="2758965"/>
            <wp:effectExtent l="0" t="0" r="0" b="3810"/>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16431" cy="2764440"/>
                    </a:xfrm>
                    <a:prstGeom prst="rect">
                      <a:avLst/>
                    </a:prstGeom>
                    <a:noFill/>
                    <a:ln>
                      <a:noFill/>
                    </a:ln>
                  </pic:spPr>
                </pic:pic>
              </a:graphicData>
            </a:graphic>
          </wp:inline>
        </w:drawing>
      </w:r>
    </w:p>
    <w:p w14:paraId="15A32222" w14:textId="77777777" w:rsidR="00C00680" w:rsidRDefault="00B830CF" w:rsidP="00B830CF">
      <w:pPr>
        <w:pStyle w:val="Caption"/>
      </w:pPr>
      <w:bookmarkStart w:id="128" w:name="_Toc155421537"/>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2</w:t>
      </w:r>
      <w:r w:rsidR="00200270">
        <w:rPr>
          <w:noProof/>
        </w:rPr>
        <w:fldChar w:fldCharType="end"/>
      </w:r>
      <w:r>
        <w:t xml:space="preserve"> Chức năng thêm người dùng</w:t>
      </w:r>
      <w:bookmarkEnd w:id="128"/>
    </w:p>
    <w:p w14:paraId="12E19B91" w14:textId="1A660EC8" w:rsidR="001705AD" w:rsidRPr="001705AD" w:rsidRDefault="001705AD" w:rsidP="001705AD">
      <w:pPr>
        <w:pStyle w:val="nd"/>
        <w:rPr>
          <w:lang w:val="vi-VN"/>
        </w:rPr>
      </w:pPr>
      <w:r>
        <w:rPr>
          <w:lang w:val="vi-VN"/>
        </w:rPr>
        <w:t>Khi bấm vào nút “Sửa” tại vị ví hàng cần sửa thì thông tin sẽ được hiển thị lên và cho phép sửa lại thông tin.</w:t>
      </w:r>
    </w:p>
    <w:p w14:paraId="2E612574" w14:textId="77777777" w:rsidR="00B830CF" w:rsidRDefault="00717B03" w:rsidP="00A22AC4">
      <w:pPr>
        <w:keepNext/>
        <w:jc w:val="center"/>
      </w:pPr>
      <w:r w:rsidRPr="001944CE">
        <w:rPr>
          <w:noProof/>
        </w:rPr>
        <w:drawing>
          <wp:inline distT="0" distB="0" distL="0" distR="0" wp14:anchorId="41C022E0" wp14:editId="0306CD89">
            <wp:extent cx="5711537" cy="3222243"/>
            <wp:effectExtent l="0" t="0" r="381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41446" cy="3239116"/>
                    </a:xfrm>
                    <a:prstGeom prst="rect">
                      <a:avLst/>
                    </a:prstGeom>
                    <a:noFill/>
                    <a:ln>
                      <a:noFill/>
                    </a:ln>
                  </pic:spPr>
                </pic:pic>
              </a:graphicData>
            </a:graphic>
          </wp:inline>
        </w:drawing>
      </w:r>
    </w:p>
    <w:p w14:paraId="5FE6A855" w14:textId="77777777" w:rsidR="00C00680" w:rsidRDefault="00B830CF" w:rsidP="00B830CF">
      <w:pPr>
        <w:pStyle w:val="Caption"/>
      </w:pPr>
      <w:bookmarkStart w:id="129" w:name="_Toc155421538"/>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3</w:t>
      </w:r>
      <w:r w:rsidR="00200270">
        <w:rPr>
          <w:noProof/>
        </w:rPr>
        <w:fldChar w:fldCharType="end"/>
      </w:r>
      <w:r>
        <w:t xml:space="preserve"> Chức năng sửa người dùng</w:t>
      </w:r>
      <w:bookmarkEnd w:id="129"/>
    </w:p>
    <w:p w14:paraId="6388B88D" w14:textId="77777777" w:rsidR="001705AD" w:rsidRPr="00B938E0" w:rsidRDefault="001705AD" w:rsidP="001705AD">
      <w:pPr>
        <w:pStyle w:val="nd"/>
        <w:rPr>
          <w:lang w:val="vi-VN"/>
        </w:rPr>
      </w:pPr>
      <w:r>
        <w:rPr>
          <w:lang w:val="vi-VN"/>
        </w:rPr>
        <w:t>Khi nhấn vào nút “Xóa” sẽ hiển thị thông báo xác minh muốn xóa, khi nhấn nút “OK” thì một danh mục sẽ bị xóa.</w:t>
      </w:r>
    </w:p>
    <w:p w14:paraId="573D59BC" w14:textId="44190D3E" w:rsidR="001705AD" w:rsidRPr="001705AD" w:rsidRDefault="001705AD" w:rsidP="001705AD">
      <w:pPr>
        <w:rPr>
          <w:lang w:val="vi-VN"/>
        </w:rPr>
      </w:pPr>
    </w:p>
    <w:p w14:paraId="2ED4B2E0" w14:textId="77777777" w:rsidR="00B830CF" w:rsidRDefault="00717B03" w:rsidP="00A22AC4">
      <w:pPr>
        <w:keepNext/>
        <w:jc w:val="center"/>
      </w:pPr>
      <w:r w:rsidRPr="001944CE">
        <w:rPr>
          <w:noProof/>
        </w:rPr>
        <w:lastRenderedPageBreak/>
        <w:drawing>
          <wp:inline distT="0" distB="0" distL="0" distR="0" wp14:anchorId="3707B24C" wp14:editId="0342F7F6">
            <wp:extent cx="5616560" cy="2075018"/>
            <wp:effectExtent l="0" t="0" r="3810" b="1905"/>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665569" cy="2093124"/>
                    </a:xfrm>
                    <a:prstGeom prst="rect">
                      <a:avLst/>
                    </a:prstGeom>
                    <a:noFill/>
                    <a:ln>
                      <a:noFill/>
                    </a:ln>
                  </pic:spPr>
                </pic:pic>
              </a:graphicData>
            </a:graphic>
          </wp:inline>
        </w:drawing>
      </w:r>
    </w:p>
    <w:p w14:paraId="30DF07BA" w14:textId="77777777" w:rsidR="00C00680" w:rsidRDefault="00B830CF" w:rsidP="00B830CF">
      <w:pPr>
        <w:pStyle w:val="Caption"/>
        <w:rPr>
          <w:noProof/>
        </w:rPr>
      </w:pPr>
      <w:bookmarkStart w:id="130" w:name="_Toc155421539"/>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4</w:t>
      </w:r>
      <w:r w:rsidR="00200270">
        <w:rPr>
          <w:noProof/>
        </w:rPr>
        <w:fldChar w:fldCharType="end"/>
      </w:r>
      <w:r>
        <w:t xml:space="preserve"> Chức năng xóa người dùng</w:t>
      </w:r>
      <w:bookmarkEnd w:id="130"/>
    </w:p>
    <w:p w14:paraId="773847EE" w14:textId="77777777" w:rsidR="00C00680" w:rsidRDefault="00C00680" w:rsidP="00C00680">
      <w:pPr>
        <w:rPr>
          <w:noProof/>
        </w:rPr>
      </w:pPr>
    </w:p>
    <w:p w14:paraId="452C5BBD" w14:textId="77777777" w:rsidR="00C00680" w:rsidRDefault="00C00680" w:rsidP="00C00680">
      <w:pPr>
        <w:pStyle w:val="Heading4"/>
      </w:pPr>
      <w:r>
        <w:t>Quản lí sản phẩm</w:t>
      </w:r>
    </w:p>
    <w:p w14:paraId="51C83940" w14:textId="77777777" w:rsidR="00C00680" w:rsidRDefault="00C00680" w:rsidP="00C00680">
      <w:pPr>
        <w:pStyle w:val="nd"/>
      </w:pPr>
      <w:r>
        <w:t xml:space="preserve">Trong quản </w:t>
      </w:r>
      <w:r w:rsidR="00136FFB">
        <w:t xml:space="preserve">lí sản phẩm, </w:t>
      </w:r>
      <w:r>
        <w:t xml:space="preserve">quản trị viên có thể thực hiện thao tác thêm mới, xóa, sửa </w:t>
      </w:r>
      <w:r w:rsidR="00136FFB">
        <w:t>sản phẩm.</w:t>
      </w:r>
    </w:p>
    <w:p w14:paraId="0C6ABF68" w14:textId="4F8B2242" w:rsidR="001705AD" w:rsidRPr="001705AD" w:rsidRDefault="001705AD" w:rsidP="001705AD">
      <w:pPr>
        <w:pStyle w:val="nd"/>
        <w:rPr>
          <w:lang w:val="vi-VN"/>
        </w:rPr>
      </w:pPr>
      <w:r w:rsidRPr="00534280">
        <w:t xml:space="preserve">Đây là trang </w:t>
      </w:r>
      <w:r>
        <w:rPr>
          <w:lang w:val="vi-VN"/>
        </w:rPr>
        <w:t xml:space="preserve">quản lí sản phẩm </w:t>
      </w:r>
      <w:r w:rsidRPr="00534280">
        <w:t>sau khi tải được từ cơ sở dữ liệu lên</w:t>
      </w:r>
      <w:r>
        <w:rPr>
          <w:lang w:val="vi-VN"/>
        </w:rPr>
        <w:t>.</w:t>
      </w:r>
    </w:p>
    <w:p w14:paraId="0949330E" w14:textId="77777777" w:rsidR="00731984" w:rsidRDefault="00717B03" w:rsidP="00731984">
      <w:pPr>
        <w:keepNext/>
      </w:pPr>
      <w:r w:rsidRPr="001944CE">
        <w:rPr>
          <w:noProof/>
        </w:rPr>
        <w:drawing>
          <wp:inline distT="0" distB="0" distL="0" distR="0" wp14:anchorId="3DCDEB2F" wp14:editId="1825F55F">
            <wp:extent cx="5816322" cy="2647507"/>
            <wp:effectExtent l="0" t="0" r="0" b="635"/>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820132" cy="2649241"/>
                    </a:xfrm>
                    <a:prstGeom prst="rect">
                      <a:avLst/>
                    </a:prstGeom>
                    <a:noFill/>
                    <a:ln>
                      <a:noFill/>
                    </a:ln>
                  </pic:spPr>
                </pic:pic>
              </a:graphicData>
            </a:graphic>
          </wp:inline>
        </w:drawing>
      </w:r>
    </w:p>
    <w:p w14:paraId="58385BA7" w14:textId="77777777" w:rsidR="00136FFB" w:rsidRDefault="00731984" w:rsidP="00731984">
      <w:pPr>
        <w:pStyle w:val="Caption"/>
      </w:pPr>
      <w:bookmarkStart w:id="131" w:name="_Toc155421540"/>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5</w:t>
      </w:r>
      <w:r w:rsidR="00200270">
        <w:rPr>
          <w:noProof/>
        </w:rPr>
        <w:fldChar w:fldCharType="end"/>
      </w:r>
      <w:r>
        <w:t xml:space="preserve"> Giao diện trang quản lí sản phẩm</w:t>
      </w:r>
      <w:bookmarkEnd w:id="131"/>
    </w:p>
    <w:p w14:paraId="520DA501" w14:textId="45E33306" w:rsidR="001705AD" w:rsidRPr="001705AD" w:rsidRDefault="001705AD" w:rsidP="001705AD">
      <w:pPr>
        <w:pStyle w:val="nd"/>
        <w:rPr>
          <w:lang w:val="vi-VN"/>
        </w:rPr>
      </w:pPr>
      <w:r>
        <w:rPr>
          <w:lang w:val="vi-VN"/>
        </w:rPr>
        <w:t xml:space="preserve">Sau khi nhấn nút “Thêm mới” sẽ hiện lên form cho phép điền thông tin thêm </w:t>
      </w:r>
      <w:r w:rsidR="007B6754">
        <w:rPr>
          <w:lang w:val="vi-VN"/>
        </w:rPr>
        <w:t>sản phẩm.</w:t>
      </w:r>
    </w:p>
    <w:p w14:paraId="0520FF05" w14:textId="77777777" w:rsidR="00731984" w:rsidRDefault="00717B03" w:rsidP="00731984">
      <w:pPr>
        <w:keepNext/>
      </w:pPr>
      <w:r w:rsidRPr="001944CE">
        <w:rPr>
          <w:noProof/>
        </w:rPr>
        <w:lastRenderedPageBreak/>
        <w:drawing>
          <wp:inline distT="0" distB="0" distL="0" distR="0" wp14:anchorId="489EEBF9" wp14:editId="3B0E0BDA">
            <wp:extent cx="5158464" cy="3870317"/>
            <wp:effectExtent l="0" t="0" r="444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63709" cy="3874252"/>
                    </a:xfrm>
                    <a:prstGeom prst="rect">
                      <a:avLst/>
                    </a:prstGeom>
                    <a:noFill/>
                    <a:ln>
                      <a:noFill/>
                    </a:ln>
                  </pic:spPr>
                </pic:pic>
              </a:graphicData>
            </a:graphic>
          </wp:inline>
        </w:drawing>
      </w:r>
    </w:p>
    <w:p w14:paraId="5DE42520" w14:textId="77777777" w:rsidR="00136FFB" w:rsidRDefault="00731984" w:rsidP="00731984">
      <w:pPr>
        <w:pStyle w:val="Caption"/>
        <w:rPr>
          <w:noProof/>
        </w:rPr>
      </w:pPr>
      <w:bookmarkStart w:id="132" w:name="_Toc155421541"/>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6</w:t>
      </w:r>
      <w:r w:rsidR="00200270">
        <w:rPr>
          <w:noProof/>
        </w:rPr>
        <w:fldChar w:fldCharType="end"/>
      </w:r>
      <w:r>
        <w:t xml:space="preserve"> Chức năng thêm sản phẩm</w:t>
      </w:r>
      <w:bookmarkEnd w:id="132"/>
    </w:p>
    <w:p w14:paraId="14713350" w14:textId="3C36EAE4" w:rsidR="00136FFB" w:rsidRPr="001705AD" w:rsidRDefault="001705AD" w:rsidP="001705AD">
      <w:pPr>
        <w:pStyle w:val="nd"/>
        <w:rPr>
          <w:lang w:val="vi-VN"/>
        </w:rPr>
      </w:pPr>
      <w:r>
        <w:rPr>
          <w:lang w:val="vi-VN"/>
        </w:rPr>
        <w:t>Khi bấm vào nút “Sửa” tại vị ví hàng cần sửa thì thông tin sẽ được hiển thị lên và cho phép sửa lại thông tin.</w:t>
      </w:r>
    </w:p>
    <w:p w14:paraId="55CA531C" w14:textId="77777777" w:rsidR="00731984" w:rsidRDefault="00717B03" w:rsidP="00731984">
      <w:pPr>
        <w:keepNext/>
      </w:pPr>
      <w:r w:rsidRPr="001944CE">
        <w:rPr>
          <w:noProof/>
        </w:rPr>
        <w:drawing>
          <wp:inline distT="0" distB="0" distL="0" distR="0" wp14:anchorId="198894AB" wp14:editId="7D62AF9A">
            <wp:extent cx="5155324" cy="3936579"/>
            <wp:effectExtent l="0" t="0" r="7620" b="6985"/>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55931" cy="3937042"/>
                    </a:xfrm>
                    <a:prstGeom prst="rect">
                      <a:avLst/>
                    </a:prstGeom>
                    <a:noFill/>
                    <a:ln>
                      <a:noFill/>
                    </a:ln>
                  </pic:spPr>
                </pic:pic>
              </a:graphicData>
            </a:graphic>
          </wp:inline>
        </w:drawing>
      </w:r>
    </w:p>
    <w:p w14:paraId="4DE34B36" w14:textId="77777777" w:rsidR="00136FFB" w:rsidRDefault="00731984" w:rsidP="00731984">
      <w:pPr>
        <w:pStyle w:val="Caption"/>
      </w:pPr>
      <w:bookmarkStart w:id="133" w:name="_Toc155421542"/>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7</w:t>
      </w:r>
      <w:r w:rsidR="00200270">
        <w:rPr>
          <w:noProof/>
        </w:rPr>
        <w:fldChar w:fldCharType="end"/>
      </w:r>
      <w:r>
        <w:t xml:space="preserve"> Chức năng sửa sản phẩm</w:t>
      </w:r>
      <w:bookmarkEnd w:id="133"/>
    </w:p>
    <w:p w14:paraId="41CFBA8B" w14:textId="44FC7042" w:rsidR="001705AD" w:rsidRPr="001705AD" w:rsidRDefault="001705AD" w:rsidP="001705AD">
      <w:pPr>
        <w:pStyle w:val="nd"/>
        <w:rPr>
          <w:lang w:val="vi-VN"/>
        </w:rPr>
      </w:pPr>
      <w:r>
        <w:rPr>
          <w:lang w:val="vi-VN"/>
        </w:rPr>
        <w:lastRenderedPageBreak/>
        <w:t>Khi nhấn vào nút “Xóa” sẽ hiển thị thông báo xác minh muốn xóa, khi nhấn nút “OK” thì một danh mục sẽ bị xóa.</w:t>
      </w:r>
    </w:p>
    <w:p w14:paraId="23C941FE" w14:textId="77777777" w:rsidR="00731984" w:rsidRDefault="00717B03" w:rsidP="00731984">
      <w:pPr>
        <w:keepNext/>
      </w:pPr>
      <w:r w:rsidRPr="001944CE">
        <w:rPr>
          <w:noProof/>
        </w:rPr>
        <w:drawing>
          <wp:inline distT="0" distB="0" distL="0" distR="0" wp14:anchorId="755260B8" wp14:editId="1B89FFC5">
            <wp:extent cx="5581650" cy="2417445"/>
            <wp:effectExtent l="0" t="0" r="0" b="1905"/>
            <wp:docPr id="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581650" cy="2417445"/>
                    </a:xfrm>
                    <a:prstGeom prst="rect">
                      <a:avLst/>
                    </a:prstGeom>
                    <a:noFill/>
                    <a:ln>
                      <a:noFill/>
                    </a:ln>
                  </pic:spPr>
                </pic:pic>
              </a:graphicData>
            </a:graphic>
          </wp:inline>
        </w:drawing>
      </w:r>
    </w:p>
    <w:p w14:paraId="7AF56BE9" w14:textId="77777777" w:rsidR="00136FFB" w:rsidRDefault="00731984" w:rsidP="00731984">
      <w:pPr>
        <w:pStyle w:val="Caption"/>
        <w:rPr>
          <w:noProof/>
        </w:rPr>
      </w:pPr>
      <w:bookmarkStart w:id="134" w:name="_Toc155421543"/>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8</w:t>
      </w:r>
      <w:r w:rsidR="00200270">
        <w:rPr>
          <w:noProof/>
        </w:rPr>
        <w:fldChar w:fldCharType="end"/>
      </w:r>
      <w:r>
        <w:t xml:space="preserve"> Chức năng xóa sản phẩm</w:t>
      </w:r>
      <w:bookmarkEnd w:id="134"/>
    </w:p>
    <w:p w14:paraId="3439C427" w14:textId="77777777" w:rsidR="00136FFB" w:rsidRDefault="00136FFB" w:rsidP="00136FFB">
      <w:pPr>
        <w:rPr>
          <w:noProof/>
        </w:rPr>
      </w:pPr>
    </w:p>
    <w:p w14:paraId="2726E569" w14:textId="77777777" w:rsidR="00136FFB" w:rsidRDefault="00136FFB" w:rsidP="00136FFB">
      <w:pPr>
        <w:pStyle w:val="Heading4"/>
      </w:pPr>
      <w:r>
        <w:t>Quản lí hình ảnh</w:t>
      </w:r>
    </w:p>
    <w:p w14:paraId="1A3BAD70" w14:textId="77777777" w:rsidR="00136FFB" w:rsidRDefault="00136FFB" w:rsidP="00136FFB">
      <w:pPr>
        <w:pStyle w:val="nd"/>
      </w:pPr>
      <w:r>
        <w:t>Trong quản lí hình ảnh, quản trị viên có thể thực hiện thao tác thêm mới, xóa, sửa hình ảnh.</w:t>
      </w:r>
    </w:p>
    <w:p w14:paraId="5BBDAB24" w14:textId="0AB1BE14" w:rsidR="001705AD" w:rsidRPr="001705AD" w:rsidRDefault="001705AD" w:rsidP="001705AD">
      <w:pPr>
        <w:pStyle w:val="nd"/>
        <w:rPr>
          <w:lang w:val="vi-VN"/>
        </w:rPr>
      </w:pPr>
      <w:r w:rsidRPr="00534280">
        <w:t xml:space="preserve">Đây là trang </w:t>
      </w:r>
      <w:r>
        <w:rPr>
          <w:lang w:val="vi-VN"/>
        </w:rPr>
        <w:t xml:space="preserve">quản lí hình ảnh </w:t>
      </w:r>
      <w:r w:rsidRPr="00534280">
        <w:t>sau khi tải được từ cơ sở dữ liệu lên</w:t>
      </w:r>
      <w:r>
        <w:rPr>
          <w:lang w:val="vi-VN"/>
        </w:rPr>
        <w:t>.</w:t>
      </w:r>
    </w:p>
    <w:p w14:paraId="7E794F51" w14:textId="77777777" w:rsidR="00731984" w:rsidRDefault="00717B03" w:rsidP="00731984">
      <w:pPr>
        <w:keepNext/>
      </w:pPr>
      <w:r w:rsidRPr="009E7839">
        <w:rPr>
          <w:noProof/>
        </w:rPr>
        <w:drawing>
          <wp:inline distT="0" distB="0" distL="0" distR="0" wp14:anchorId="097C8F87" wp14:editId="0A9AF11B">
            <wp:extent cx="5581650" cy="2576195"/>
            <wp:effectExtent l="0" t="0" r="0" b="0"/>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581650" cy="2576195"/>
                    </a:xfrm>
                    <a:prstGeom prst="rect">
                      <a:avLst/>
                    </a:prstGeom>
                    <a:noFill/>
                    <a:ln>
                      <a:noFill/>
                    </a:ln>
                  </pic:spPr>
                </pic:pic>
              </a:graphicData>
            </a:graphic>
          </wp:inline>
        </w:drawing>
      </w:r>
    </w:p>
    <w:p w14:paraId="0EE4C805" w14:textId="77777777" w:rsidR="00136FFB" w:rsidRDefault="00731984" w:rsidP="00731984">
      <w:pPr>
        <w:pStyle w:val="Caption"/>
      </w:pPr>
      <w:bookmarkStart w:id="135" w:name="_Toc155421544"/>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19</w:t>
      </w:r>
      <w:r w:rsidR="00200270">
        <w:rPr>
          <w:noProof/>
        </w:rPr>
        <w:fldChar w:fldCharType="end"/>
      </w:r>
      <w:r>
        <w:t xml:space="preserve"> Giao diện trang quản lí hình ảnh</w:t>
      </w:r>
      <w:bookmarkEnd w:id="135"/>
    </w:p>
    <w:p w14:paraId="79DA2960" w14:textId="7545F812" w:rsidR="00731984" w:rsidRPr="007B6754" w:rsidRDefault="007B6754" w:rsidP="007B6754">
      <w:pPr>
        <w:pStyle w:val="nd"/>
        <w:rPr>
          <w:lang w:val="vi-VN"/>
        </w:rPr>
      </w:pPr>
      <w:r>
        <w:rPr>
          <w:lang w:val="vi-VN"/>
        </w:rPr>
        <w:t>Sau khi nhấn nút “Thêm mới” sẽ hiện lên form cho phép điền thông tin thêm hình ảnh.</w:t>
      </w:r>
    </w:p>
    <w:p w14:paraId="4172459B" w14:textId="77777777" w:rsidR="00731984" w:rsidRDefault="00717B03" w:rsidP="00731984">
      <w:pPr>
        <w:keepNext/>
      </w:pPr>
      <w:r w:rsidRPr="009E7839">
        <w:rPr>
          <w:noProof/>
        </w:rPr>
        <w:lastRenderedPageBreak/>
        <w:drawing>
          <wp:inline distT="0" distB="0" distL="0" distR="0" wp14:anchorId="75206216" wp14:editId="765FD88E">
            <wp:extent cx="5581650" cy="2162810"/>
            <wp:effectExtent l="0" t="0" r="0" b="8890"/>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581650" cy="2162810"/>
                    </a:xfrm>
                    <a:prstGeom prst="rect">
                      <a:avLst/>
                    </a:prstGeom>
                    <a:noFill/>
                    <a:ln>
                      <a:noFill/>
                    </a:ln>
                  </pic:spPr>
                </pic:pic>
              </a:graphicData>
            </a:graphic>
          </wp:inline>
        </w:drawing>
      </w:r>
    </w:p>
    <w:p w14:paraId="57E51D5B" w14:textId="77777777" w:rsidR="00136FFB" w:rsidRPr="00136FFB" w:rsidRDefault="00731984" w:rsidP="00731984">
      <w:pPr>
        <w:pStyle w:val="Caption"/>
      </w:pPr>
      <w:bookmarkStart w:id="136" w:name="_Toc155421545"/>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0</w:t>
      </w:r>
      <w:r w:rsidR="00200270">
        <w:rPr>
          <w:noProof/>
        </w:rPr>
        <w:fldChar w:fldCharType="end"/>
      </w:r>
      <w:r>
        <w:t xml:space="preserve"> Chức năng thêm hình ảnh</w:t>
      </w:r>
      <w:bookmarkEnd w:id="136"/>
    </w:p>
    <w:p w14:paraId="0BA401EE" w14:textId="19CF1614" w:rsidR="00136FFB" w:rsidRPr="001705AD" w:rsidRDefault="001705AD" w:rsidP="001705AD">
      <w:pPr>
        <w:pStyle w:val="nd"/>
        <w:rPr>
          <w:lang w:val="vi-VN"/>
        </w:rPr>
      </w:pPr>
      <w:r>
        <w:rPr>
          <w:lang w:val="vi-VN"/>
        </w:rPr>
        <w:t>Khi bấm vào nút “Sửa” tại vị ví hàng cần sửa thì thông tin sẽ được hiển thị lên và cho phép sửa lại thông tin.</w:t>
      </w:r>
    </w:p>
    <w:p w14:paraId="2DEAC115" w14:textId="77777777" w:rsidR="00731984" w:rsidRDefault="00717B03" w:rsidP="00731984">
      <w:pPr>
        <w:keepNext/>
      </w:pPr>
      <w:r w:rsidRPr="009E7839">
        <w:rPr>
          <w:noProof/>
        </w:rPr>
        <w:drawing>
          <wp:inline distT="0" distB="0" distL="0" distR="0" wp14:anchorId="5603B572" wp14:editId="6754CBF9">
            <wp:extent cx="5574030" cy="2734945"/>
            <wp:effectExtent l="0" t="0" r="7620" b="8255"/>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574030" cy="2734945"/>
                    </a:xfrm>
                    <a:prstGeom prst="rect">
                      <a:avLst/>
                    </a:prstGeom>
                    <a:noFill/>
                    <a:ln>
                      <a:noFill/>
                    </a:ln>
                  </pic:spPr>
                </pic:pic>
              </a:graphicData>
            </a:graphic>
          </wp:inline>
        </w:drawing>
      </w:r>
    </w:p>
    <w:p w14:paraId="21FE1042" w14:textId="77777777" w:rsidR="00136FFB" w:rsidRDefault="00731984" w:rsidP="00731984">
      <w:pPr>
        <w:pStyle w:val="Caption"/>
      </w:pPr>
      <w:bookmarkStart w:id="137" w:name="_Toc155421546"/>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1</w:t>
      </w:r>
      <w:r w:rsidR="00200270">
        <w:rPr>
          <w:noProof/>
        </w:rPr>
        <w:fldChar w:fldCharType="end"/>
      </w:r>
      <w:r>
        <w:t xml:space="preserve"> Chức năng sửa hình ảnh</w:t>
      </w:r>
      <w:bookmarkEnd w:id="137"/>
    </w:p>
    <w:p w14:paraId="2AC26E59" w14:textId="6C12F494" w:rsidR="00136FFB" w:rsidRPr="001705AD" w:rsidRDefault="001705AD" w:rsidP="001705AD">
      <w:pPr>
        <w:pStyle w:val="nd"/>
        <w:rPr>
          <w:lang w:val="vi-VN"/>
        </w:rPr>
      </w:pPr>
      <w:r>
        <w:rPr>
          <w:lang w:val="vi-VN"/>
        </w:rPr>
        <w:t>Khi nhấn vào nút “Xóa” sẽ hiển thị thông báo xác minh muốn xóa, khi nhấn nút “OK” thì một danh mục sẽ bị xóa.</w:t>
      </w:r>
    </w:p>
    <w:p w14:paraId="001012EB" w14:textId="77777777" w:rsidR="00731984" w:rsidRDefault="00717B03" w:rsidP="00731984">
      <w:pPr>
        <w:keepNext/>
      </w:pPr>
      <w:r w:rsidRPr="009E7839">
        <w:rPr>
          <w:noProof/>
        </w:rPr>
        <w:lastRenderedPageBreak/>
        <w:drawing>
          <wp:inline distT="0" distB="0" distL="0" distR="0" wp14:anchorId="3B220F6F" wp14:editId="24B6F875">
            <wp:extent cx="5581650" cy="2131060"/>
            <wp:effectExtent l="0" t="0" r="0" b="2540"/>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581650" cy="2131060"/>
                    </a:xfrm>
                    <a:prstGeom prst="rect">
                      <a:avLst/>
                    </a:prstGeom>
                    <a:noFill/>
                    <a:ln>
                      <a:noFill/>
                    </a:ln>
                  </pic:spPr>
                </pic:pic>
              </a:graphicData>
            </a:graphic>
          </wp:inline>
        </w:drawing>
      </w:r>
    </w:p>
    <w:p w14:paraId="03B278E6" w14:textId="77777777" w:rsidR="00C00680" w:rsidRPr="00C00680" w:rsidRDefault="00731984" w:rsidP="00731984">
      <w:pPr>
        <w:pStyle w:val="Caption"/>
      </w:pPr>
      <w:bookmarkStart w:id="138" w:name="_Toc155421547"/>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2</w:t>
      </w:r>
      <w:r w:rsidR="00200270">
        <w:rPr>
          <w:noProof/>
        </w:rPr>
        <w:fldChar w:fldCharType="end"/>
      </w:r>
      <w:r>
        <w:t xml:space="preserve"> Chức năng xóa hình ảnh</w:t>
      </w:r>
      <w:bookmarkEnd w:id="138"/>
    </w:p>
    <w:p w14:paraId="70D4B385" w14:textId="77777777" w:rsidR="00C00680" w:rsidRPr="00C00680" w:rsidRDefault="00C00680" w:rsidP="00C00680"/>
    <w:p w14:paraId="2AF7E401" w14:textId="77777777" w:rsidR="00366D0C" w:rsidRDefault="00366D0C" w:rsidP="00366D0C">
      <w:pPr>
        <w:pStyle w:val="Heading3"/>
      </w:pPr>
      <w:bookmarkStart w:id="139" w:name="_Toc155433435"/>
      <w:r w:rsidRPr="00366D0C">
        <w:t>Chức năng thống kê</w:t>
      </w:r>
      <w:bookmarkEnd w:id="139"/>
    </w:p>
    <w:p w14:paraId="02F2D75A" w14:textId="77777777" w:rsidR="003E299D" w:rsidRPr="003E299D" w:rsidRDefault="003E299D" w:rsidP="00EF0668">
      <w:pPr>
        <w:pStyle w:val="nd"/>
      </w:pPr>
      <w:r>
        <w:t>Hệ thống cho phép quản trị viên thống kê số lượng sản phẩm theo danh mục</w:t>
      </w:r>
    </w:p>
    <w:p w14:paraId="393C5B22" w14:textId="77777777" w:rsidR="00EF0668" w:rsidRDefault="00717B03" w:rsidP="00EF0668">
      <w:pPr>
        <w:keepNext/>
      </w:pPr>
      <w:r w:rsidRPr="009E7839">
        <w:rPr>
          <w:noProof/>
        </w:rPr>
        <w:drawing>
          <wp:inline distT="0" distB="0" distL="0" distR="0" wp14:anchorId="1A665FE5" wp14:editId="140B9619">
            <wp:extent cx="5574030" cy="1685925"/>
            <wp:effectExtent l="0" t="0" r="7620" b="9525"/>
            <wp:docPr id="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574030" cy="1685925"/>
                    </a:xfrm>
                    <a:prstGeom prst="rect">
                      <a:avLst/>
                    </a:prstGeom>
                    <a:noFill/>
                    <a:ln>
                      <a:noFill/>
                    </a:ln>
                  </pic:spPr>
                </pic:pic>
              </a:graphicData>
            </a:graphic>
          </wp:inline>
        </w:drawing>
      </w:r>
    </w:p>
    <w:p w14:paraId="7C154022" w14:textId="7EDA5202" w:rsidR="00895D2B" w:rsidRPr="003C3346" w:rsidRDefault="00EF0668" w:rsidP="003C3346">
      <w:pPr>
        <w:pStyle w:val="Caption"/>
      </w:pPr>
      <w:bookmarkStart w:id="140" w:name="_Toc155421548"/>
      <w:r>
        <w:t xml:space="preserve">Hình </w:t>
      </w:r>
      <w:r w:rsidR="00200270">
        <w:rPr>
          <w:noProof/>
        </w:rPr>
        <w:fldChar w:fldCharType="begin"/>
      </w:r>
      <w:r w:rsidR="00200270">
        <w:rPr>
          <w:noProof/>
        </w:rPr>
        <w:instrText xml:space="preserve"> STYLEREF 1 \s </w:instrText>
      </w:r>
      <w:r w:rsidR="00200270">
        <w:rPr>
          <w:noProof/>
        </w:rPr>
        <w:fldChar w:fldCharType="separate"/>
      </w:r>
      <w:r w:rsidR="001955C9">
        <w:rPr>
          <w:noProof/>
        </w:rPr>
        <w:t>4</w:t>
      </w:r>
      <w:r w:rsidR="00200270">
        <w:rPr>
          <w:noProof/>
        </w:rPr>
        <w:fldChar w:fldCharType="end"/>
      </w:r>
      <w:r w:rsidR="00471F9B">
        <w:t>.</w:t>
      </w:r>
      <w:r w:rsidR="00200270">
        <w:rPr>
          <w:noProof/>
        </w:rPr>
        <w:fldChar w:fldCharType="begin"/>
      </w:r>
      <w:r w:rsidR="00200270">
        <w:rPr>
          <w:noProof/>
        </w:rPr>
        <w:instrText xml:space="preserve"> SEQ Hình \* ARABIC \s 1 </w:instrText>
      </w:r>
      <w:r w:rsidR="00200270">
        <w:rPr>
          <w:noProof/>
        </w:rPr>
        <w:fldChar w:fldCharType="separate"/>
      </w:r>
      <w:r w:rsidR="001955C9">
        <w:rPr>
          <w:noProof/>
        </w:rPr>
        <w:t>23</w:t>
      </w:r>
      <w:r w:rsidR="00200270">
        <w:rPr>
          <w:noProof/>
        </w:rPr>
        <w:fldChar w:fldCharType="end"/>
      </w:r>
      <w:r>
        <w:t xml:space="preserve"> Chức năng thống kê sản phẩm</w:t>
      </w:r>
      <w:bookmarkEnd w:id="140"/>
    </w:p>
    <w:p w14:paraId="49C9A25D" w14:textId="77777777" w:rsidR="003E2D57" w:rsidRDefault="003E2D57">
      <w:pPr>
        <w:rPr>
          <w:b/>
          <w:sz w:val="28"/>
        </w:rPr>
      </w:pPr>
      <w:r>
        <w:br w:type="page"/>
      </w:r>
    </w:p>
    <w:p w14:paraId="564A46F2" w14:textId="6BAF93E5" w:rsidR="007A413C" w:rsidRPr="00895D2B" w:rsidRDefault="0014684B" w:rsidP="00F26F55">
      <w:pPr>
        <w:pStyle w:val="Heading1"/>
        <w:ind w:left="431" w:hanging="431"/>
      </w:pPr>
      <w:bookmarkStart w:id="141" w:name="_Toc155433436"/>
      <w:r>
        <w:lastRenderedPageBreak/>
        <w:t xml:space="preserve">KẾT LUẬN VÀ </w:t>
      </w:r>
      <w:r w:rsidR="007A413C" w:rsidRPr="008148A3">
        <w:t>HƯỚNG PHÁT TRIỂN</w:t>
      </w:r>
      <w:bookmarkEnd w:id="141"/>
    </w:p>
    <w:p w14:paraId="7A908FA5" w14:textId="77777777" w:rsidR="00732795" w:rsidRDefault="00732795" w:rsidP="00732795">
      <w:pPr>
        <w:pStyle w:val="Heading2"/>
      </w:pPr>
      <w:bookmarkStart w:id="142" w:name="_Toc155433437"/>
      <w:r>
        <w:t>Kết luận</w:t>
      </w:r>
      <w:bookmarkEnd w:id="142"/>
    </w:p>
    <w:p w14:paraId="16E3B610" w14:textId="77777777" w:rsidR="00732795" w:rsidRPr="00D1181F" w:rsidRDefault="00732795" w:rsidP="00D1181F">
      <w:pPr>
        <w:pStyle w:val="nd"/>
      </w:pPr>
      <w:r w:rsidRPr="00D1181F">
        <w:t>Trong quá trình thực hiện đồ án cơ sở nghành, tôi đã đạt được những kết quả sau đây:</w:t>
      </w:r>
    </w:p>
    <w:p w14:paraId="38CC46E0" w14:textId="77777777" w:rsidR="00732795" w:rsidRDefault="00732795" w:rsidP="00732795">
      <w:pPr>
        <w:pStyle w:val="nd"/>
        <w:rPr>
          <w:rFonts w:ascii="Arial" w:hAnsi="Arial" w:cs="Arial"/>
        </w:rPr>
      </w:pPr>
      <w:r>
        <w:rPr>
          <w:shd w:val="clear" w:color="auto" w:fill="FFFFFF"/>
        </w:rPr>
        <w:t>Thu thập được dữ liệu về một số loại cây cảnh.</w:t>
      </w:r>
    </w:p>
    <w:p w14:paraId="0FC7C8A8" w14:textId="77777777" w:rsidR="00732795" w:rsidRDefault="00732795" w:rsidP="00732795">
      <w:pPr>
        <w:pStyle w:val="nd"/>
        <w:rPr>
          <w:rFonts w:ascii="Arial" w:hAnsi="Arial" w:cs="Arial"/>
        </w:rPr>
      </w:pPr>
      <w:r>
        <w:t>Thiết kế thành công cơ sở dữ liệu lưu trữ.</w:t>
      </w:r>
    </w:p>
    <w:p w14:paraId="7E69A13B" w14:textId="77777777" w:rsidR="00732795" w:rsidRDefault="00732795" w:rsidP="00732795">
      <w:pPr>
        <w:pStyle w:val="nd"/>
        <w:rPr>
          <w:rFonts w:ascii="Arial" w:hAnsi="Arial" w:cs="Arial"/>
        </w:rPr>
      </w:pPr>
      <w:r>
        <w:rPr>
          <w:shd w:val="clear" w:color="auto" w:fill="FFFFFF"/>
        </w:rPr>
        <w:t>Hoàn thành việc tìm hiểu thư viện Bootstrap và thiết kế giao diện.</w:t>
      </w:r>
    </w:p>
    <w:p w14:paraId="355B4A39" w14:textId="77777777" w:rsidR="00820157" w:rsidRPr="00D1181F" w:rsidRDefault="00732795" w:rsidP="00D1181F">
      <w:pPr>
        <w:pStyle w:val="nd"/>
        <w:rPr>
          <w:rFonts w:ascii="Arial" w:hAnsi="Arial" w:cs="Arial"/>
        </w:rPr>
      </w:pPr>
      <w:r>
        <w:rPr>
          <w:shd w:val="clear" w:color="auto" w:fill="FFFFFF"/>
        </w:rPr>
        <w:t>Hoàn thành việc cài đặt các chức năng cho phép thêm</w:t>
      </w:r>
      <w:r w:rsidR="00CA7F32">
        <w:rPr>
          <w:shd w:val="clear" w:color="auto" w:fill="FFFFFF"/>
        </w:rPr>
        <w:t>,</w:t>
      </w:r>
      <w:r>
        <w:rPr>
          <w:shd w:val="clear" w:color="auto" w:fill="FFFFFF"/>
        </w:rPr>
        <w:t xml:space="preserve"> xóa, sửa dữ liệu, tìm kiếm dữ liệu với ngôn ngữ PHP và MySQL.</w:t>
      </w:r>
    </w:p>
    <w:p w14:paraId="0A3B34DE" w14:textId="77777777" w:rsidR="00885AB9" w:rsidRPr="00885AB9" w:rsidRDefault="00732795" w:rsidP="00D1181F">
      <w:pPr>
        <w:pStyle w:val="Heading2"/>
      </w:pPr>
      <w:bookmarkStart w:id="143" w:name="_Toc155433438"/>
      <w:r>
        <w:t>Hướng phát triển</w:t>
      </w:r>
      <w:bookmarkEnd w:id="143"/>
    </w:p>
    <w:p w14:paraId="1C67D90E" w14:textId="77777777" w:rsidR="00885AB9" w:rsidRPr="00885AB9" w:rsidRDefault="00D1181F" w:rsidP="00885AB9">
      <w:pPr>
        <w:pStyle w:val="nd"/>
      </w:pPr>
      <w:r>
        <w:t>Trang web giới thiệu về cây cảnh sẽ được p</w:t>
      </w:r>
      <w:r w:rsidR="00820157">
        <w:t xml:space="preserve">hát triển </w:t>
      </w:r>
      <w:r w:rsidR="00A22AC4">
        <w:t>mở rộng các tính năng bán hàng như cho phép khách hàng đặt hàng, xử lý giỏ hàng và thanh toán trực tuyến qua các ví điện tử.</w:t>
      </w:r>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144" w:name="_Toc155433439" w:displacedByCustomXml="next"/>
    <w:sdt>
      <w:sdtPr>
        <w:id w:val="-1415232445"/>
        <w:docPartObj>
          <w:docPartGallery w:val="Bibliographies"/>
          <w:docPartUnique/>
        </w:docPartObj>
      </w:sdtPr>
      <w:sdtEndPr>
        <w:rPr>
          <w:bCs/>
          <w:sz w:val="24"/>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144"/>
          <w:r w:rsidRPr="0040202F">
            <w:rPr>
              <w:rStyle w:val="Heading1Char"/>
            </w:rPr>
            <w:t xml:space="preserve"> </w:t>
          </w:r>
          <w:r w:rsidRPr="0040202F">
            <w:rPr>
              <w:rStyle w:val="Heading1Char"/>
              <w:b/>
            </w:rPr>
            <w:fldChar w:fldCharType="begin"/>
          </w:r>
          <w:r w:rsidRPr="0040202F">
            <w:rPr>
              <w:rStyle w:val="Heading1Char"/>
            </w:rPr>
            <w:instrText xml:space="preserve"> BIBLIOGRAPHY </w:instrText>
          </w:r>
          <w:r w:rsidRPr="0040202F">
            <w:rPr>
              <w:rStyle w:val="Heading1Cha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33"/>
          </w:tblGrid>
          <w:tr w:rsidR="0040202F" w14:paraId="209D9260" w14:textId="77777777">
            <w:trPr>
              <w:divId w:val="59795581"/>
              <w:tblCellSpacing w:w="15" w:type="dxa"/>
            </w:trPr>
            <w:tc>
              <w:tcPr>
                <w:tcW w:w="50" w:type="pct"/>
                <w:hideMark/>
              </w:tcPr>
              <w:p w14:paraId="3740F3CF" w14:textId="77777777" w:rsidR="0040202F" w:rsidRDefault="0040202F">
                <w:pPr>
                  <w:pStyle w:val="Bibliography"/>
                  <w:rPr>
                    <w:noProof/>
                  </w:rPr>
                </w:pPr>
                <w:r>
                  <w:rPr>
                    <w:noProof/>
                  </w:rPr>
                  <w:t xml:space="preserve">[1] </w:t>
                </w:r>
              </w:p>
            </w:tc>
            <w:tc>
              <w:tcPr>
                <w:tcW w:w="0" w:type="auto"/>
                <w:hideMark/>
              </w:tcPr>
              <w:p w14:paraId="51D62D88" w14:textId="77777777" w:rsidR="0040202F" w:rsidRDefault="0040202F" w:rsidP="0040202F">
                <w:pPr>
                  <w:pStyle w:val="Bibliography"/>
                  <w:spacing w:before="120" w:after="120" w:line="360" w:lineRule="auto"/>
                  <w:rPr>
                    <w:noProof/>
                  </w:rPr>
                </w:pPr>
                <w:r>
                  <w:rPr>
                    <w:noProof/>
                  </w:rPr>
                  <w:t>"Bootstrap," [Online]. Available: https://getbootstrap.com/. [Accessed 2023].</w:t>
                </w:r>
              </w:p>
            </w:tc>
          </w:tr>
          <w:tr w:rsidR="0040202F" w14:paraId="668B83C2" w14:textId="77777777">
            <w:trPr>
              <w:divId w:val="59795581"/>
              <w:tblCellSpacing w:w="15" w:type="dxa"/>
            </w:trPr>
            <w:tc>
              <w:tcPr>
                <w:tcW w:w="50" w:type="pct"/>
                <w:hideMark/>
              </w:tcPr>
              <w:p w14:paraId="580529CA" w14:textId="77777777" w:rsidR="0040202F" w:rsidRDefault="0040202F">
                <w:pPr>
                  <w:pStyle w:val="Bibliography"/>
                  <w:rPr>
                    <w:noProof/>
                  </w:rPr>
                </w:pPr>
                <w:r>
                  <w:rPr>
                    <w:noProof/>
                  </w:rPr>
                  <w:t xml:space="preserve">[2] </w:t>
                </w:r>
              </w:p>
            </w:tc>
            <w:tc>
              <w:tcPr>
                <w:tcW w:w="0" w:type="auto"/>
                <w:hideMark/>
              </w:tcPr>
              <w:p w14:paraId="59211E12" w14:textId="77777777" w:rsidR="0040202F" w:rsidRDefault="0040202F" w:rsidP="0040202F">
                <w:pPr>
                  <w:pStyle w:val="Bibliography"/>
                  <w:spacing w:before="120" w:after="120" w:line="360" w:lineRule="auto"/>
                  <w:rPr>
                    <w:noProof/>
                  </w:rPr>
                </w:pPr>
                <w:r>
                  <w:rPr>
                    <w:noProof/>
                  </w:rPr>
                  <w:t xml:space="preserve">P. T. T. M. Đoàn Phước Miền, Tài liệu giảng dạy môn lập trình web, Trà Vinh: Trường Đại học Trà Vinh, 2013. </w:t>
                </w:r>
              </w:p>
            </w:tc>
          </w:tr>
          <w:tr w:rsidR="0040202F" w14:paraId="175DEE8A" w14:textId="77777777">
            <w:trPr>
              <w:divId w:val="59795581"/>
              <w:tblCellSpacing w:w="15" w:type="dxa"/>
            </w:trPr>
            <w:tc>
              <w:tcPr>
                <w:tcW w:w="50" w:type="pct"/>
                <w:hideMark/>
              </w:tcPr>
              <w:p w14:paraId="114AA6E9" w14:textId="77777777" w:rsidR="0040202F" w:rsidRDefault="0040202F">
                <w:pPr>
                  <w:pStyle w:val="Bibliography"/>
                  <w:rPr>
                    <w:noProof/>
                  </w:rPr>
                </w:pPr>
                <w:r>
                  <w:rPr>
                    <w:noProof/>
                  </w:rPr>
                  <w:t xml:space="preserve">[3] </w:t>
                </w:r>
              </w:p>
            </w:tc>
            <w:tc>
              <w:tcPr>
                <w:tcW w:w="0" w:type="auto"/>
                <w:hideMark/>
              </w:tcPr>
              <w:p w14:paraId="77F1EEAA" w14:textId="77777777" w:rsidR="0040202F" w:rsidRDefault="0040202F" w:rsidP="0040202F">
                <w:pPr>
                  <w:pStyle w:val="Bibliography"/>
                  <w:spacing w:before="120" w:after="120" w:line="360" w:lineRule="auto"/>
                  <w:rPr>
                    <w:noProof/>
                  </w:rPr>
                </w:pPr>
                <w:r>
                  <w:rPr>
                    <w:noProof/>
                  </w:rPr>
                  <w:t>"Web cây cảnh," [Online]. Available: https://webcaycanh.com/cay-canh-phong-thuy. [Accessed 2023].</w:t>
                </w:r>
              </w:p>
            </w:tc>
          </w:tr>
          <w:tr w:rsidR="0040202F" w14:paraId="3F93278D" w14:textId="77777777">
            <w:trPr>
              <w:divId w:val="59795581"/>
              <w:tblCellSpacing w:w="15" w:type="dxa"/>
            </w:trPr>
            <w:tc>
              <w:tcPr>
                <w:tcW w:w="50" w:type="pct"/>
                <w:hideMark/>
              </w:tcPr>
              <w:p w14:paraId="0994E480" w14:textId="77777777" w:rsidR="0040202F" w:rsidRDefault="0040202F">
                <w:pPr>
                  <w:pStyle w:val="Bibliography"/>
                  <w:rPr>
                    <w:noProof/>
                  </w:rPr>
                </w:pPr>
                <w:r>
                  <w:rPr>
                    <w:noProof/>
                  </w:rPr>
                  <w:t xml:space="preserve">[4] </w:t>
                </w:r>
              </w:p>
            </w:tc>
            <w:tc>
              <w:tcPr>
                <w:tcW w:w="0" w:type="auto"/>
                <w:hideMark/>
              </w:tcPr>
              <w:p w14:paraId="300EB71A" w14:textId="77777777" w:rsidR="0040202F" w:rsidRDefault="0040202F" w:rsidP="0040202F">
                <w:pPr>
                  <w:pStyle w:val="Bibliography"/>
                  <w:spacing w:before="120" w:after="120" w:line="360" w:lineRule="auto"/>
                  <w:rPr>
                    <w:noProof/>
                  </w:rPr>
                </w:pPr>
                <w:r>
                  <w:rPr>
                    <w:noProof/>
                  </w:rPr>
                  <w:t>"W3school," [Online]. Available: https://www.w3schools.com. [Accessed 2023].</w:t>
                </w:r>
              </w:p>
            </w:tc>
          </w:tr>
          <w:tr w:rsidR="0040202F" w14:paraId="573B1455" w14:textId="77777777">
            <w:trPr>
              <w:divId w:val="59795581"/>
              <w:tblCellSpacing w:w="15" w:type="dxa"/>
            </w:trPr>
            <w:tc>
              <w:tcPr>
                <w:tcW w:w="50" w:type="pct"/>
                <w:hideMark/>
              </w:tcPr>
              <w:p w14:paraId="0B613487" w14:textId="77777777" w:rsidR="0040202F" w:rsidRDefault="0040202F">
                <w:pPr>
                  <w:pStyle w:val="Bibliography"/>
                  <w:rPr>
                    <w:noProof/>
                  </w:rPr>
                </w:pPr>
                <w:r>
                  <w:rPr>
                    <w:noProof/>
                  </w:rPr>
                  <w:t xml:space="preserve">[5] </w:t>
                </w:r>
              </w:p>
            </w:tc>
            <w:tc>
              <w:tcPr>
                <w:tcW w:w="0" w:type="auto"/>
                <w:hideMark/>
              </w:tcPr>
              <w:p w14:paraId="2B28CC87" w14:textId="77777777" w:rsidR="0040202F" w:rsidRDefault="0040202F" w:rsidP="0040202F">
                <w:pPr>
                  <w:pStyle w:val="Bibliography"/>
                  <w:spacing w:before="120" w:after="120" w:line="360" w:lineRule="auto"/>
                  <w:rPr>
                    <w:noProof/>
                  </w:rPr>
                </w:pPr>
                <w:r>
                  <w:rPr>
                    <w:noProof/>
                  </w:rPr>
                  <w:t>"Wikipedia," [Online]. Available: https://vi.wikipedia.org/wiki. [Accessed 2023].</w:t>
                </w:r>
              </w:p>
            </w:tc>
          </w:tr>
          <w:tr w:rsidR="0040202F" w14:paraId="423862C3" w14:textId="77777777">
            <w:trPr>
              <w:divId w:val="59795581"/>
              <w:tblCellSpacing w:w="15" w:type="dxa"/>
            </w:trPr>
            <w:tc>
              <w:tcPr>
                <w:tcW w:w="50" w:type="pct"/>
                <w:hideMark/>
              </w:tcPr>
              <w:p w14:paraId="1087F10D" w14:textId="77777777" w:rsidR="0040202F" w:rsidRDefault="0040202F">
                <w:pPr>
                  <w:pStyle w:val="Bibliography"/>
                  <w:rPr>
                    <w:noProof/>
                  </w:rPr>
                </w:pPr>
                <w:r>
                  <w:rPr>
                    <w:noProof/>
                  </w:rPr>
                  <w:t xml:space="preserve">[6] </w:t>
                </w:r>
              </w:p>
            </w:tc>
            <w:tc>
              <w:tcPr>
                <w:tcW w:w="0" w:type="auto"/>
                <w:hideMark/>
              </w:tcPr>
              <w:p w14:paraId="4A372FFA" w14:textId="77777777" w:rsidR="0040202F" w:rsidRDefault="0040202F" w:rsidP="0040202F">
                <w:pPr>
                  <w:pStyle w:val="Bibliography"/>
                  <w:spacing w:before="120" w:after="120" w:line="360" w:lineRule="auto"/>
                  <w:rPr>
                    <w:noProof/>
                  </w:rPr>
                </w:pPr>
                <w:r>
                  <w:rPr>
                    <w:noProof/>
                  </w:rPr>
                  <w:t>"Cây cảnh Sài Gòn," [Online]. Available: https://caycanhsaigon.com.vn. [Accessed 2023].</w:t>
                </w:r>
              </w:p>
            </w:tc>
          </w:tr>
        </w:tbl>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145" w:name="_Toc155433440"/>
      <w:r>
        <w:lastRenderedPageBreak/>
        <w:t>PHỤ LỤC</w:t>
      </w:r>
      <w:bookmarkEnd w:id="145"/>
    </w:p>
    <w:p w14:paraId="07061B92" w14:textId="5CCA98D5" w:rsidR="007B6754" w:rsidRDefault="0084034C" w:rsidP="007B6754">
      <w:pPr>
        <w:rPr>
          <w:b/>
          <w:bCs/>
          <w:sz w:val="26"/>
          <w:szCs w:val="26"/>
          <w:lang w:val="vi-VN"/>
        </w:rPr>
      </w:pPr>
      <w:r w:rsidRPr="0084034C">
        <w:rPr>
          <w:b/>
          <w:bCs/>
          <w:sz w:val="26"/>
          <w:szCs w:val="26"/>
          <w:lang w:val="vi-VN"/>
        </w:rPr>
        <w:t>Hướng dẫn cài đặt</w:t>
      </w:r>
      <w:r w:rsidR="007B6754" w:rsidRPr="0084034C">
        <w:rPr>
          <w:b/>
          <w:bCs/>
          <w:sz w:val="26"/>
          <w:szCs w:val="26"/>
          <w:lang w:val="vi-VN"/>
        </w:rPr>
        <w:t xml:space="preserve"> Xampp trên</w:t>
      </w:r>
      <w:r w:rsidRPr="0084034C">
        <w:rPr>
          <w:b/>
          <w:bCs/>
          <w:sz w:val="26"/>
          <w:szCs w:val="26"/>
          <w:lang w:val="vi-VN"/>
        </w:rPr>
        <w:t xml:space="preserve"> </w:t>
      </w:r>
      <w:r w:rsidR="00275F18">
        <w:rPr>
          <w:b/>
          <w:bCs/>
          <w:sz w:val="26"/>
          <w:szCs w:val="26"/>
          <w:lang w:val="vi-VN"/>
        </w:rPr>
        <w:t>Windows</w:t>
      </w:r>
    </w:p>
    <w:p w14:paraId="25767965" w14:textId="577945E6" w:rsidR="0084034C" w:rsidRDefault="0084034C" w:rsidP="00275F18">
      <w:pPr>
        <w:pStyle w:val="nd"/>
        <w:rPr>
          <w:lang w:val="vi-VN"/>
        </w:rPr>
      </w:pPr>
      <w:r>
        <w:rPr>
          <w:lang w:val="vi-VN"/>
        </w:rPr>
        <w:t xml:space="preserve">Để tải Xampp đầu tiên truy cập vào địa chỉ </w:t>
      </w:r>
      <w:hyperlink r:id="rId91" w:history="1">
        <w:r w:rsidRPr="0084034C">
          <w:rPr>
            <w:rStyle w:val="Hyperlink"/>
            <w:szCs w:val="26"/>
            <w:lang w:val="vi-VN"/>
          </w:rPr>
          <w:t>xem tại đây</w:t>
        </w:r>
      </w:hyperlink>
      <w:r>
        <w:rPr>
          <w:lang w:val="vi-VN"/>
        </w:rPr>
        <w:t xml:space="preserve">  chọn phiên bản Xampp phù hợp với hệ điều hành của máy tính.</w:t>
      </w:r>
    </w:p>
    <w:p w14:paraId="32DF29D7" w14:textId="59B4ABA5" w:rsidR="0084034C" w:rsidRPr="0084034C" w:rsidRDefault="0084034C" w:rsidP="00D55E6E">
      <w:pPr>
        <w:pStyle w:val="nd"/>
        <w:jc w:val="center"/>
        <w:rPr>
          <w:lang w:val="vi-VN"/>
        </w:rPr>
      </w:pPr>
      <w:r w:rsidRPr="003C3346">
        <w:rPr>
          <w:noProof/>
        </w:rPr>
        <w:drawing>
          <wp:inline distT="0" distB="0" distL="0" distR="0" wp14:anchorId="0329B5C8" wp14:editId="3A603502">
            <wp:extent cx="4940010" cy="2400300"/>
            <wp:effectExtent l="0" t="0" r="0" b="0"/>
            <wp:docPr id="963735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735928" name=""/>
                    <pic:cNvPicPr/>
                  </pic:nvPicPr>
                  <pic:blipFill>
                    <a:blip r:embed="rId92"/>
                    <a:stretch>
                      <a:fillRect/>
                    </a:stretch>
                  </pic:blipFill>
                  <pic:spPr>
                    <a:xfrm>
                      <a:off x="0" y="0"/>
                      <a:ext cx="4958857" cy="2409458"/>
                    </a:xfrm>
                    <a:prstGeom prst="rect">
                      <a:avLst/>
                    </a:prstGeom>
                  </pic:spPr>
                </pic:pic>
              </a:graphicData>
            </a:graphic>
          </wp:inline>
        </w:drawing>
      </w:r>
    </w:p>
    <w:p w14:paraId="44847427" w14:textId="3B231710" w:rsidR="0084034C" w:rsidRPr="00275F18" w:rsidRDefault="0084034C" w:rsidP="00275F18">
      <w:pPr>
        <w:pStyle w:val="nd"/>
      </w:pPr>
      <w:r w:rsidRPr="00275F18">
        <w:t>Sau khi tải file cài đặt về thực hiện chạy file, nhấn Next để tiếp tục</w:t>
      </w:r>
    </w:p>
    <w:p w14:paraId="32A8C94E" w14:textId="74887BC5" w:rsidR="0084034C" w:rsidRDefault="00275F18" w:rsidP="00D55E6E">
      <w:pPr>
        <w:pStyle w:val="nd"/>
        <w:jc w:val="center"/>
        <w:rPr>
          <w:lang w:val="vi-VN"/>
        </w:rPr>
      </w:pPr>
      <w:r w:rsidRPr="003C3346">
        <w:rPr>
          <w:noProof/>
        </w:rPr>
        <w:drawing>
          <wp:inline distT="0" distB="0" distL="0" distR="0" wp14:anchorId="33011ECE" wp14:editId="76EC7556">
            <wp:extent cx="4886875" cy="4102240"/>
            <wp:effectExtent l="0" t="0" r="9525" b="0"/>
            <wp:docPr id="2122971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71912" name=""/>
                    <pic:cNvPicPr/>
                  </pic:nvPicPr>
                  <pic:blipFill>
                    <a:blip r:embed="rId93"/>
                    <a:stretch>
                      <a:fillRect/>
                    </a:stretch>
                  </pic:blipFill>
                  <pic:spPr>
                    <a:xfrm>
                      <a:off x="0" y="0"/>
                      <a:ext cx="4907512" cy="4119564"/>
                    </a:xfrm>
                    <a:prstGeom prst="rect">
                      <a:avLst/>
                    </a:prstGeom>
                  </pic:spPr>
                </pic:pic>
              </a:graphicData>
            </a:graphic>
          </wp:inline>
        </w:drawing>
      </w:r>
    </w:p>
    <w:p w14:paraId="6FADE6EE" w14:textId="55E4B236" w:rsidR="00275F18" w:rsidRDefault="00275F18" w:rsidP="0084034C">
      <w:pPr>
        <w:pStyle w:val="nd"/>
        <w:rPr>
          <w:lang w:val="vi-VN"/>
        </w:rPr>
      </w:pPr>
      <w:r>
        <w:rPr>
          <w:lang w:val="vi-VN"/>
        </w:rPr>
        <w:t>Sau đó, chọn đường dẫn để lưu cài đặt Xampp và liên chọn Next cho và chọn Finish để kết thúc phần cài đặt.</w:t>
      </w:r>
    </w:p>
    <w:p w14:paraId="0A2F5272" w14:textId="4D230D4F" w:rsidR="00275F18" w:rsidRDefault="00275F18" w:rsidP="00314430">
      <w:pPr>
        <w:pStyle w:val="nd"/>
        <w:rPr>
          <w:lang w:val="vi-VN"/>
        </w:rPr>
      </w:pPr>
      <w:r w:rsidRPr="00314430">
        <w:rPr>
          <w:noProof/>
        </w:rPr>
        <w:lastRenderedPageBreak/>
        <w:drawing>
          <wp:inline distT="0" distB="0" distL="0" distR="0" wp14:anchorId="54C27CCB" wp14:editId="2A5C0E20">
            <wp:extent cx="4343400" cy="3605991"/>
            <wp:effectExtent l="0" t="0" r="0" b="0"/>
            <wp:docPr id="1036416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416090" name=""/>
                    <pic:cNvPicPr/>
                  </pic:nvPicPr>
                  <pic:blipFill>
                    <a:blip r:embed="rId94"/>
                    <a:stretch>
                      <a:fillRect/>
                    </a:stretch>
                  </pic:blipFill>
                  <pic:spPr>
                    <a:xfrm>
                      <a:off x="0" y="0"/>
                      <a:ext cx="4378297" cy="3634964"/>
                    </a:xfrm>
                    <a:prstGeom prst="rect">
                      <a:avLst/>
                    </a:prstGeom>
                  </pic:spPr>
                </pic:pic>
              </a:graphicData>
            </a:graphic>
          </wp:inline>
        </w:drawing>
      </w:r>
      <w:bookmarkStart w:id="146" w:name="_GoBack"/>
      <w:bookmarkEnd w:id="146"/>
    </w:p>
    <w:p w14:paraId="5596482E" w14:textId="1C4BF5EB" w:rsidR="00275F18" w:rsidRDefault="00275F18" w:rsidP="00275F18">
      <w:pPr>
        <w:pStyle w:val="nd"/>
        <w:ind w:firstLine="0"/>
        <w:rPr>
          <w:b/>
          <w:bCs/>
          <w:lang w:val="vi-VN"/>
        </w:rPr>
      </w:pPr>
      <w:r w:rsidRPr="00275F18">
        <w:rPr>
          <w:b/>
          <w:bCs/>
          <w:lang w:val="vi-VN"/>
        </w:rPr>
        <w:t>Hướng dẫn sử dụng Xampp trên Windows</w:t>
      </w:r>
    </w:p>
    <w:p w14:paraId="603C3A7E" w14:textId="25E7C1CC" w:rsidR="0007457C" w:rsidRDefault="0007457C" w:rsidP="00275F18">
      <w:pPr>
        <w:pStyle w:val="nd"/>
        <w:ind w:firstLine="0"/>
        <w:rPr>
          <w:lang w:val="vi-VN"/>
        </w:rPr>
      </w:pPr>
      <w:r>
        <w:rPr>
          <w:lang w:val="vi-VN"/>
        </w:rPr>
        <w:t>Sau khi cài đặt thành công vào chỗ lưu Xampp vào thư mục chọn xampp-control để khởi động ứng dụng XAMPP Control Panel.</w:t>
      </w:r>
    </w:p>
    <w:p w14:paraId="5ECC8B5C" w14:textId="47BC7CCF" w:rsidR="0007457C" w:rsidRDefault="0007457C" w:rsidP="0007457C">
      <w:pPr>
        <w:pStyle w:val="nd"/>
        <w:rPr>
          <w:lang w:val="vi-VN"/>
        </w:rPr>
      </w:pPr>
      <w:r w:rsidRPr="0007457C">
        <w:rPr>
          <w:noProof/>
        </w:rPr>
        <w:drawing>
          <wp:inline distT="0" distB="0" distL="0" distR="0" wp14:anchorId="2EF6CBD9" wp14:editId="03557E64">
            <wp:extent cx="4453286" cy="2895600"/>
            <wp:effectExtent l="0" t="0" r="4445" b="0"/>
            <wp:docPr id="60023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467029" cy="2904536"/>
                    </a:xfrm>
                    <a:prstGeom prst="rect">
                      <a:avLst/>
                    </a:prstGeom>
                    <a:noFill/>
                  </pic:spPr>
                </pic:pic>
              </a:graphicData>
            </a:graphic>
          </wp:inline>
        </w:drawing>
      </w:r>
    </w:p>
    <w:p w14:paraId="64DFCB2C" w14:textId="3A5453C8" w:rsidR="0007457C" w:rsidRPr="0007457C" w:rsidRDefault="0007457C" w:rsidP="0007457C">
      <w:pPr>
        <w:pStyle w:val="nd"/>
        <w:rPr>
          <w:lang w:val="vi-VN"/>
        </w:rPr>
      </w:pPr>
      <w:r>
        <w:rPr>
          <w:lang w:val="vi-VN"/>
        </w:rPr>
        <w:t xml:space="preserve">Sau khi khởi động xong chọn các dịch vụ muốn tiến hành chạy </w:t>
      </w:r>
      <w:r w:rsidR="003C3346">
        <w:rPr>
          <w:lang w:val="vi-VN"/>
        </w:rPr>
        <w:t xml:space="preserve">như: </w:t>
      </w:r>
      <w:r>
        <w:rPr>
          <w:lang w:val="vi-VN"/>
        </w:rPr>
        <w:t>Apache, MySQL, FileZilla, Mercury, Tomcat</w:t>
      </w:r>
      <w:r w:rsidR="003C3346">
        <w:rPr>
          <w:lang w:val="vi-VN"/>
        </w:rPr>
        <w:t xml:space="preserve"> </w:t>
      </w:r>
      <w:r w:rsidR="00314430">
        <w:rPr>
          <w:lang w:val="vi-VN"/>
        </w:rPr>
        <w:t>và nhấn vào nút “Start” để khởi động.</w:t>
      </w:r>
    </w:p>
    <w:p w14:paraId="4D17B0A2" w14:textId="77777777" w:rsidR="00275F18" w:rsidRPr="0084034C" w:rsidRDefault="00275F18" w:rsidP="0084034C">
      <w:pPr>
        <w:pStyle w:val="nd"/>
        <w:rPr>
          <w:lang w:val="vi-VN"/>
        </w:rPr>
      </w:pPr>
    </w:p>
    <w:sectPr w:rsidR="00275F18" w:rsidRPr="0084034C" w:rsidSect="000D72A6">
      <w:headerReference w:type="default" r:id="rId96"/>
      <w:footerReference w:type="default" r:id="rId97"/>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E559AF" w14:textId="77777777" w:rsidR="00E96695" w:rsidRDefault="00E96695" w:rsidP="00116727">
      <w:r>
        <w:separator/>
      </w:r>
    </w:p>
  </w:endnote>
  <w:endnote w:type="continuationSeparator" w:id="0">
    <w:p w14:paraId="03B2612C" w14:textId="77777777" w:rsidR="00E96695" w:rsidRDefault="00E96695"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Quicksand">
    <w:altName w:val="Times New Roman"/>
    <w:panose1 w:val="00000000000000000000"/>
    <w:charset w:val="00"/>
    <w:family w:val="roman"/>
    <w:notTrueType/>
    <w:pitch w:val="default"/>
  </w:font>
  <w:font w:name="ff2">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CA6BFB" w14:textId="77777777" w:rsidR="000449C9" w:rsidRPr="007B120F" w:rsidRDefault="000449C9"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739D52B9" w14:textId="77777777" w:rsidR="000449C9" w:rsidRPr="007B120F" w:rsidRDefault="000449C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EA303" w14:textId="77777777" w:rsidR="000449C9" w:rsidRDefault="000449C9" w:rsidP="006D2252">
    <w:pPr>
      <w:pStyle w:val="Footer"/>
      <w:framePr w:w="316" w:wrap="around" w:vAnchor="text" w:hAnchor="page" w:x="10154" w:y="160"/>
      <w:rPr>
        <w:rStyle w:val="PageNumber"/>
      </w:rPr>
    </w:pPr>
  </w:p>
  <w:p w14:paraId="72908AF8" w14:textId="77777777" w:rsidR="000449C9" w:rsidRDefault="000449C9" w:rsidP="006D2252">
    <w:pPr>
      <w:pStyle w:val="Footer"/>
      <w:pBdr>
        <w:top w:val="thinThickSmallGap" w:sz="24" w:space="1" w:color="auto"/>
      </w:pBdr>
      <w:ind w:right="360"/>
    </w:pPr>
    <w:r>
      <w:t>Võ Thị Diểm</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33DAB1"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iv</w:t>
    </w:r>
    <w:r>
      <w:rPr>
        <w:rStyle w:val="PageNumber"/>
      </w:rPr>
      <w:fldChar w:fldCharType="end"/>
    </w:r>
  </w:p>
  <w:p w14:paraId="3D59718C" w14:textId="77777777" w:rsidR="000449C9" w:rsidRDefault="000449C9" w:rsidP="0022047F">
    <w:pPr>
      <w:pStyle w:val="Footer"/>
      <w:pBdr>
        <w:top w:val="thinThickSmallGap" w:sz="24" w:space="1" w:color="auto"/>
      </w:pBdr>
      <w:ind w:right="-1"/>
    </w:pPr>
    <w:r>
      <w:t>Võ Thị Diểm</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5BF0AECB" w14:textId="77777777" w:rsidR="000449C9" w:rsidRDefault="000449C9" w:rsidP="00EC77A9">
    <w:pPr>
      <w:pStyle w:val="Footer"/>
      <w:pBdr>
        <w:top w:val="thinThickSmallGap" w:sz="24" w:space="1" w:color="auto"/>
      </w:pBdr>
      <w:tabs>
        <w:tab w:val="clear" w:pos="8640"/>
      </w:tabs>
      <w:ind w:right="360"/>
    </w:pPr>
    <w:r>
      <w:t>Võ Thị Diểm</w:t>
    </w:r>
  </w:p>
  <w:p w14:paraId="3B6E95D0" w14:textId="77777777" w:rsidR="000449C9" w:rsidRDefault="000449C9" w:rsidP="00EC77A9">
    <w:pPr>
      <w:tabs>
        <w:tab w:val="right" w:pos="8364"/>
      </w:tabs>
      <w:ind w:right="-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7DAEB8" w14:textId="77777777" w:rsidR="00E96695" w:rsidRDefault="00E96695" w:rsidP="00116727">
      <w:r>
        <w:separator/>
      </w:r>
    </w:p>
  </w:footnote>
  <w:footnote w:type="continuationSeparator" w:id="0">
    <w:p w14:paraId="26D43E56" w14:textId="77777777" w:rsidR="00E96695" w:rsidRDefault="00E96695" w:rsidP="001167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F528C" w14:textId="77777777" w:rsidR="000449C9" w:rsidRDefault="000449C9" w:rsidP="006D2252">
    <w:pPr>
      <w:pStyle w:val="Header"/>
      <w:pBdr>
        <w:bottom w:val="thickThinSmallGap" w:sz="24" w:space="1" w:color="auto"/>
      </w:pBdr>
    </w:pPr>
    <w:r>
      <w:t>Tìm hiểu về Bootstrap framework và thiết kế giao diện web minh họa</w:t>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FBA77" w14:textId="77777777" w:rsidR="000449C9" w:rsidRDefault="000449C9" w:rsidP="006D2252">
    <w:pPr>
      <w:pStyle w:val="Header"/>
      <w:pBdr>
        <w:bottom w:val="thickThinSmallGap" w:sz="24" w:space="1" w:color="auto"/>
      </w:pBdr>
    </w:pPr>
    <w:r>
      <w:t>Tìm hiểu về Bootstrap framework và thiết kế giao diện web minh họa</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42FC29" w14:textId="77777777" w:rsidR="000449C9" w:rsidRDefault="000449C9" w:rsidP="006D2252">
    <w:pPr>
      <w:pStyle w:val="Header"/>
      <w:pBdr>
        <w:bottom w:val="thickThinSmallGap" w:sz="24" w:space="1" w:color="auto"/>
      </w:pBdr>
    </w:pPr>
    <w:r>
      <w:t>Tìm hiểu về Bootstrap framework và thiết kế giao diện web minh họa</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A73B3"/>
    <w:multiLevelType w:val="hybridMultilevel"/>
    <w:tmpl w:val="48E4E25E"/>
    <w:lvl w:ilvl="0" w:tplc="92DED5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3">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4">
    <w:nsid w:val="6CDE57B7"/>
    <w:multiLevelType w:val="multilevel"/>
    <w:tmpl w:val="96A48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B9D0BFC"/>
    <w:multiLevelType w:val="hybridMultilevel"/>
    <w:tmpl w:val="E75412C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1"/>
  </w:num>
  <w:num w:numId="6">
    <w:abstractNumId w:val="3"/>
  </w:num>
  <w:num w:numId="7">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3"/>
  <w:displayBackgroundShape/>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53AF"/>
    <w:rsid w:val="00006076"/>
    <w:rsid w:val="00007D56"/>
    <w:rsid w:val="00013C0E"/>
    <w:rsid w:val="000161CD"/>
    <w:rsid w:val="00023C2B"/>
    <w:rsid w:val="00023CC4"/>
    <w:rsid w:val="000309D3"/>
    <w:rsid w:val="00032D09"/>
    <w:rsid w:val="00040D7F"/>
    <w:rsid w:val="000449C9"/>
    <w:rsid w:val="0004626A"/>
    <w:rsid w:val="00052BFB"/>
    <w:rsid w:val="00054DEE"/>
    <w:rsid w:val="00060D14"/>
    <w:rsid w:val="0006283B"/>
    <w:rsid w:val="0006544A"/>
    <w:rsid w:val="000658FB"/>
    <w:rsid w:val="00066AA8"/>
    <w:rsid w:val="00071986"/>
    <w:rsid w:val="00073DE5"/>
    <w:rsid w:val="0007457C"/>
    <w:rsid w:val="00075E7F"/>
    <w:rsid w:val="00083F0E"/>
    <w:rsid w:val="000915D6"/>
    <w:rsid w:val="00092825"/>
    <w:rsid w:val="0009336F"/>
    <w:rsid w:val="000A16FB"/>
    <w:rsid w:val="000A5244"/>
    <w:rsid w:val="000A73ED"/>
    <w:rsid w:val="000B38B6"/>
    <w:rsid w:val="000C4BC3"/>
    <w:rsid w:val="000D4F48"/>
    <w:rsid w:val="000D6FA5"/>
    <w:rsid w:val="000D72A6"/>
    <w:rsid w:val="000E0F6F"/>
    <w:rsid w:val="000E1965"/>
    <w:rsid w:val="000F52D8"/>
    <w:rsid w:val="00100DCF"/>
    <w:rsid w:val="00103C94"/>
    <w:rsid w:val="00115901"/>
    <w:rsid w:val="0011640D"/>
    <w:rsid w:val="00116727"/>
    <w:rsid w:val="00121267"/>
    <w:rsid w:val="00130F37"/>
    <w:rsid w:val="00136FFB"/>
    <w:rsid w:val="0014412C"/>
    <w:rsid w:val="0014684B"/>
    <w:rsid w:val="00151126"/>
    <w:rsid w:val="00153C0C"/>
    <w:rsid w:val="001547C8"/>
    <w:rsid w:val="00157ED3"/>
    <w:rsid w:val="001705AD"/>
    <w:rsid w:val="00173B7F"/>
    <w:rsid w:val="001800C3"/>
    <w:rsid w:val="00187D13"/>
    <w:rsid w:val="00193652"/>
    <w:rsid w:val="00194F07"/>
    <w:rsid w:val="001955C9"/>
    <w:rsid w:val="001962F6"/>
    <w:rsid w:val="001A0FF0"/>
    <w:rsid w:val="001A362C"/>
    <w:rsid w:val="001B15B9"/>
    <w:rsid w:val="001B3A93"/>
    <w:rsid w:val="001D1089"/>
    <w:rsid w:val="001D13C0"/>
    <w:rsid w:val="001D17EE"/>
    <w:rsid w:val="001F1634"/>
    <w:rsid w:val="001F2C28"/>
    <w:rsid w:val="00200270"/>
    <w:rsid w:val="00200585"/>
    <w:rsid w:val="00200C10"/>
    <w:rsid w:val="002022DA"/>
    <w:rsid w:val="002067C6"/>
    <w:rsid w:val="00211BC3"/>
    <w:rsid w:val="00212297"/>
    <w:rsid w:val="002131F1"/>
    <w:rsid w:val="00215196"/>
    <w:rsid w:val="0022047F"/>
    <w:rsid w:val="00221FFC"/>
    <w:rsid w:val="00227923"/>
    <w:rsid w:val="00227ACA"/>
    <w:rsid w:val="002344BD"/>
    <w:rsid w:val="00243D1F"/>
    <w:rsid w:val="00246D14"/>
    <w:rsid w:val="00254D97"/>
    <w:rsid w:val="00255C7A"/>
    <w:rsid w:val="002718E5"/>
    <w:rsid w:val="0027320E"/>
    <w:rsid w:val="002742A7"/>
    <w:rsid w:val="00275F18"/>
    <w:rsid w:val="00277752"/>
    <w:rsid w:val="002807F1"/>
    <w:rsid w:val="0028111D"/>
    <w:rsid w:val="00283D5C"/>
    <w:rsid w:val="00284FC8"/>
    <w:rsid w:val="002A57ED"/>
    <w:rsid w:val="002A5FC0"/>
    <w:rsid w:val="002A621F"/>
    <w:rsid w:val="002A688F"/>
    <w:rsid w:val="002C2959"/>
    <w:rsid w:val="002C5996"/>
    <w:rsid w:val="002C777D"/>
    <w:rsid w:val="002D255D"/>
    <w:rsid w:val="002D43ED"/>
    <w:rsid w:val="002D4FE8"/>
    <w:rsid w:val="002D667D"/>
    <w:rsid w:val="002D76F6"/>
    <w:rsid w:val="002E091D"/>
    <w:rsid w:val="002E4578"/>
    <w:rsid w:val="002F20E4"/>
    <w:rsid w:val="002F29B5"/>
    <w:rsid w:val="002F585B"/>
    <w:rsid w:val="00302B47"/>
    <w:rsid w:val="003063FD"/>
    <w:rsid w:val="00314430"/>
    <w:rsid w:val="0032531A"/>
    <w:rsid w:val="00327635"/>
    <w:rsid w:val="003317BF"/>
    <w:rsid w:val="00351C10"/>
    <w:rsid w:val="00353ABF"/>
    <w:rsid w:val="003541CA"/>
    <w:rsid w:val="00354D49"/>
    <w:rsid w:val="00357602"/>
    <w:rsid w:val="00360F32"/>
    <w:rsid w:val="003649D4"/>
    <w:rsid w:val="00366D0C"/>
    <w:rsid w:val="00372FC9"/>
    <w:rsid w:val="00377FB8"/>
    <w:rsid w:val="003A0D15"/>
    <w:rsid w:val="003A47A4"/>
    <w:rsid w:val="003A5E28"/>
    <w:rsid w:val="003B14DB"/>
    <w:rsid w:val="003B5C7E"/>
    <w:rsid w:val="003C0E7E"/>
    <w:rsid w:val="003C3346"/>
    <w:rsid w:val="003C5803"/>
    <w:rsid w:val="003C5E85"/>
    <w:rsid w:val="003C6CB7"/>
    <w:rsid w:val="003D1B89"/>
    <w:rsid w:val="003E299D"/>
    <w:rsid w:val="003E2D57"/>
    <w:rsid w:val="003E355C"/>
    <w:rsid w:val="003E6AA5"/>
    <w:rsid w:val="003F1FAD"/>
    <w:rsid w:val="003F5F75"/>
    <w:rsid w:val="0040202F"/>
    <w:rsid w:val="0040419C"/>
    <w:rsid w:val="00406E6D"/>
    <w:rsid w:val="00413D0E"/>
    <w:rsid w:val="004156CA"/>
    <w:rsid w:val="004312F1"/>
    <w:rsid w:val="004341EA"/>
    <w:rsid w:val="004453AF"/>
    <w:rsid w:val="00446D74"/>
    <w:rsid w:val="00465957"/>
    <w:rsid w:val="00471F9B"/>
    <w:rsid w:val="00474605"/>
    <w:rsid w:val="0047689D"/>
    <w:rsid w:val="00476CA4"/>
    <w:rsid w:val="00482013"/>
    <w:rsid w:val="00482CD4"/>
    <w:rsid w:val="004A32E1"/>
    <w:rsid w:val="004A3570"/>
    <w:rsid w:val="004B6C40"/>
    <w:rsid w:val="004C4AB7"/>
    <w:rsid w:val="004C68A8"/>
    <w:rsid w:val="004D0F36"/>
    <w:rsid w:val="004D146A"/>
    <w:rsid w:val="004D6A17"/>
    <w:rsid w:val="004E6BBE"/>
    <w:rsid w:val="004E6DCA"/>
    <w:rsid w:val="004F4238"/>
    <w:rsid w:val="004F72D6"/>
    <w:rsid w:val="0051289C"/>
    <w:rsid w:val="00514A7A"/>
    <w:rsid w:val="005200CE"/>
    <w:rsid w:val="005233A4"/>
    <w:rsid w:val="005302F9"/>
    <w:rsid w:val="0053369B"/>
    <w:rsid w:val="00534280"/>
    <w:rsid w:val="005355BF"/>
    <w:rsid w:val="0053653A"/>
    <w:rsid w:val="005427C8"/>
    <w:rsid w:val="005436A2"/>
    <w:rsid w:val="00544E9C"/>
    <w:rsid w:val="0055148B"/>
    <w:rsid w:val="005524CB"/>
    <w:rsid w:val="00555825"/>
    <w:rsid w:val="005606E7"/>
    <w:rsid w:val="005743DC"/>
    <w:rsid w:val="00582DAC"/>
    <w:rsid w:val="00587CEB"/>
    <w:rsid w:val="00597AA6"/>
    <w:rsid w:val="005B016E"/>
    <w:rsid w:val="005B203D"/>
    <w:rsid w:val="005B338C"/>
    <w:rsid w:val="005C69F0"/>
    <w:rsid w:val="005E1E9A"/>
    <w:rsid w:val="005E2158"/>
    <w:rsid w:val="005E2566"/>
    <w:rsid w:val="005F4115"/>
    <w:rsid w:val="005F4736"/>
    <w:rsid w:val="005F4930"/>
    <w:rsid w:val="006012D4"/>
    <w:rsid w:val="006106CA"/>
    <w:rsid w:val="00612979"/>
    <w:rsid w:val="00660A52"/>
    <w:rsid w:val="00662200"/>
    <w:rsid w:val="00663CD7"/>
    <w:rsid w:val="00664967"/>
    <w:rsid w:val="00671C8E"/>
    <w:rsid w:val="00671FB2"/>
    <w:rsid w:val="00677C9E"/>
    <w:rsid w:val="00690BB3"/>
    <w:rsid w:val="006A077A"/>
    <w:rsid w:val="006A2CA8"/>
    <w:rsid w:val="006A4268"/>
    <w:rsid w:val="006B0EE3"/>
    <w:rsid w:val="006B5692"/>
    <w:rsid w:val="006B713F"/>
    <w:rsid w:val="006C63EA"/>
    <w:rsid w:val="006C6486"/>
    <w:rsid w:val="006D2252"/>
    <w:rsid w:val="006D26C3"/>
    <w:rsid w:val="006D5C45"/>
    <w:rsid w:val="006F4112"/>
    <w:rsid w:val="00700F53"/>
    <w:rsid w:val="007019BE"/>
    <w:rsid w:val="0071301A"/>
    <w:rsid w:val="00715431"/>
    <w:rsid w:val="00716753"/>
    <w:rsid w:val="00717B03"/>
    <w:rsid w:val="00721DE7"/>
    <w:rsid w:val="00723973"/>
    <w:rsid w:val="007259E7"/>
    <w:rsid w:val="00725F32"/>
    <w:rsid w:val="007266BC"/>
    <w:rsid w:val="00726A8C"/>
    <w:rsid w:val="00731984"/>
    <w:rsid w:val="00732795"/>
    <w:rsid w:val="007376DC"/>
    <w:rsid w:val="00743B94"/>
    <w:rsid w:val="00744D88"/>
    <w:rsid w:val="00753A2D"/>
    <w:rsid w:val="00760ED6"/>
    <w:rsid w:val="0077197C"/>
    <w:rsid w:val="00771BE9"/>
    <w:rsid w:val="00772385"/>
    <w:rsid w:val="00773E82"/>
    <w:rsid w:val="00776945"/>
    <w:rsid w:val="00781EB4"/>
    <w:rsid w:val="0078750B"/>
    <w:rsid w:val="00791B14"/>
    <w:rsid w:val="00791EFB"/>
    <w:rsid w:val="00797DBE"/>
    <w:rsid w:val="007A1605"/>
    <w:rsid w:val="007A413C"/>
    <w:rsid w:val="007A5349"/>
    <w:rsid w:val="007A7B56"/>
    <w:rsid w:val="007B6754"/>
    <w:rsid w:val="007D2E08"/>
    <w:rsid w:val="007D4B93"/>
    <w:rsid w:val="007E0D76"/>
    <w:rsid w:val="007E14F2"/>
    <w:rsid w:val="007E439F"/>
    <w:rsid w:val="007F2C8B"/>
    <w:rsid w:val="007F44C6"/>
    <w:rsid w:val="007F75D7"/>
    <w:rsid w:val="00803E88"/>
    <w:rsid w:val="00805ED5"/>
    <w:rsid w:val="008148A3"/>
    <w:rsid w:val="00815E3A"/>
    <w:rsid w:val="00820157"/>
    <w:rsid w:val="0082376A"/>
    <w:rsid w:val="0084034C"/>
    <w:rsid w:val="00844ACE"/>
    <w:rsid w:val="00844BC5"/>
    <w:rsid w:val="00855E65"/>
    <w:rsid w:val="0085745F"/>
    <w:rsid w:val="00860E92"/>
    <w:rsid w:val="008620B2"/>
    <w:rsid w:val="00865036"/>
    <w:rsid w:val="00870CAC"/>
    <w:rsid w:val="00877AF0"/>
    <w:rsid w:val="00885AB9"/>
    <w:rsid w:val="008862BF"/>
    <w:rsid w:val="00893A63"/>
    <w:rsid w:val="00895D2B"/>
    <w:rsid w:val="008A0CDD"/>
    <w:rsid w:val="008B0A8B"/>
    <w:rsid w:val="008B34AD"/>
    <w:rsid w:val="008C1E22"/>
    <w:rsid w:val="008C304F"/>
    <w:rsid w:val="008E2AA2"/>
    <w:rsid w:val="008F1733"/>
    <w:rsid w:val="008F7ACA"/>
    <w:rsid w:val="009135A3"/>
    <w:rsid w:val="00915071"/>
    <w:rsid w:val="0091659B"/>
    <w:rsid w:val="0092789E"/>
    <w:rsid w:val="0093475D"/>
    <w:rsid w:val="009351F4"/>
    <w:rsid w:val="00935755"/>
    <w:rsid w:val="00937925"/>
    <w:rsid w:val="00943C07"/>
    <w:rsid w:val="00956F18"/>
    <w:rsid w:val="009769D5"/>
    <w:rsid w:val="009842D4"/>
    <w:rsid w:val="00985C1E"/>
    <w:rsid w:val="00997853"/>
    <w:rsid w:val="009A14A0"/>
    <w:rsid w:val="009A4F02"/>
    <w:rsid w:val="009A5481"/>
    <w:rsid w:val="009A5A7A"/>
    <w:rsid w:val="009A67B3"/>
    <w:rsid w:val="009C2442"/>
    <w:rsid w:val="009D1FAD"/>
    <w:rsid w:val="009D2881"/>
    <w:rsid w:val="009D5CE6"/>
    <w:rsid w:val="009D618F"/>
    <w:rsid w:val="009E3B65"/>
    <w:rsid w:val="009E441A"/>
    <w:rsid w:val="009F2077"/>
    <w:rsid w:val="009F5F07"/>
    <w:rsid w:val="009F6B60"/>
    <w:rsid w:val="00A001FF"/>
    <w:rsid w:val="00A0615A"/>
    <w:rsid w:val="00A22AC4"/>
    <w:rsid w:val="00A23F64"/>
    <w:rsid w:val="00A24427"/>
    <w:rsid w:val="00A3058A"/>
    <w:rsid w:val="00A32A45"/>
    <w:rsid w:val="00A332AA"/>
    <w:rsid w:val="00A34DAE"/>
    <w:rsid w:val="00A403D7"/>
    <w:rsid w:val="00A534E1"/>
    <w:rsid w:val="00A539CD"/>
    <w:rsid w:val="00A62DC6"/>
    <w:rsid w:val="00A668AB"/>
    <w:rsid w:val="00A72CB0"/>
    <w:rsid w:val="00A740F1"/>
    <w:rsid w:val="00A76AC7"/>
    <w:rsid w:val="00A91DA9"/>
    <w:rsid w:val="00A92A3E"/>
    <w:rsid w:val="00A93684"/>
    <w:rsid w:val="00AA31FC"/>
    <w:rsid w:val="00AB1A33"/>
    <w:rsid w:val="00AB2395"/>
    <w:rsid w:val="00AC00A8"/>
    <w:rsid w:val="00AC1EBB"/>
    <w:rsid w:val="00AC79D8"/>
    <w:rsid w:val="00AD0DBC"/>
    <w:rsid w:val="00AD4031"/>
    <w:rsid w:val="00AE0912"/>
    <w:rsid w:val="00AE50CF"/>
    <w:rsid w:val="00AF175E"/>
    <w:rsid w:val="00AF3E28"/>
    <w:rsid w:val="00AF4A3A"/>
    <w:rsid w:val="00B028A9"/>
    <w:rsid w:val="00B07730"/>
    <w:rsid w:val="00B12B70"/>
    <w:rsid w:val="00B16B10"/>
    <w:rsid w:val="00B21139"/>
    <w:rsid w:val="00B22CC5"/>
    <w:rsid w:val="00B3208F"/>
    <w:rsid w:val="00B3765E"/>
    <w:rsid w:val="00B410E9"/>
    <w:rsid w:val="00B46202"/>
    <w:rsid w:val="00B4652E"/>
    <w:rsid w:val="00B5006A"/>
    <w:rsid w:val="00B515CA"/>
    <w:rsid w:val="00B5622E"/>
    <w:rsid w:val="00B57B3A"/>
    <w:rsid w:val="00B642AB"/>
    <w:rsid w:val="00B65254"/>
    <w:rsid w:val="00B6597A"/>
    <w:rsid w:val="00B73B38"/>
    <w:rsid w:val="00B830CF"/>
    <w:rsid w:val="00B849C3"/>
    <w:rsid w:val="00B85289"/>
    <w:rsid w:val="00B87613"/>
    <w:rsid w:val="00B87B29"/>
    <w:rsid w:val="00B931C6"/>
    <w:rsid w:val="00B938E0"/>
    <w:rsid w:val="00B9491A"/>
    <w:rsid w:val="00BA10D5"/>
    <w:rsid w:val="00BA1BFE"/>
    <w:rsid w:val="00BA5670"/>
    <w:rsid w:val="00BA577D"/>
    <w:rsid w:val="00BA7C04"/>
    <w:rsid w:val="00BC620F"/>
    <w:rsid w:val="00BC7928"/>
    <w:rsid w:val="00BD174F"/>
    <w:rsid w:val="00BD7C34"/>
    <w:rsid w:val="00BF3681"/>
    <w:rsid w:val="00BF59AC"/>
    <w:rsid w:val="00BF59F7"/>
    <w:rsid w:val="00BF6116"/>
    <w:rsid w:val="00BF7647"/>
    <w:rsid w:val="00C00680"/>
    <w:rsid w:val="00C1535B"/>
    <w:rsid w:val="00C1536B"/>
    <w:rsid w:val="00C15DC1"/>
    <w:rsid w:val="00C161A4"/>
    <w:rsid w:val="00C17FBC"/>
    <w:rsid w:val="00C22E0D"/>
    <w:rsid w:val="00C25F60"/>
    <w:rsid w:val="00C27DBB"/>
    <w:rsid w:val="00C31AE5"/>
    <w:rsid w:val="00C33EAC"/>
    <w:rsid w:val="00C35142"/>
    <w:rsid w:val="00C35722"/>
    <w:rsid w:val="00C50E30"/>
    <w:rsid w:val="00C64910"/>
    <w:rsid w:val="00C71938"/>
    <w:rsid w:val="00C7360E"/>
    <w:rsid w:val="00C758B0"/>
    <w:rsid w:val="00C761A6"/>
    <w:rsid w:val="00C81D59"/>
    <w:rsid w:val="00C86174"/>
    <w:rsid w:val="00C90FBA"/>
    <w:rsid w:val="00C93DA2"/>
    <w:rsid w:val="00CA34FD"/>
    <w:rsid w:val="00CA501F"/>
    <w:rsid w:val="00CA7F32"/>
    <w:rsid w:val="00CB2ABD"/>
    <w:rsid w:val="00CB461C"/>
    <w:rsid w:val="00CC0E24"/>
    <w:rsid w:val="00CC1FBF"/>
    <w:rsid w:val="00CD1E47"/>
    <w:rsid w:val="00CD5315"/>
    <w:rsid w:val="00CD71C9"/>
    <w:rsid w:val="00CE6389"/>
    <w:rsid w:val="00CE67A6"/>
    <w:rsid w:val="00CE7BDB"/>
    <w:rsid w:val="00CF6CB7"/>
    <w:rsid w:val="00D01FF1"/>
    <w:rsid w:val="00D1181F"/>
    <w:rsid w:val="00D13B25"/>
    <w:rsid w:val="00D16254"/>
    <w:rsid w:val="00D17EEC"/>
    <w:rsid w:val="00D23721"/>
    <w:rsid w:val="00D23A9A"/>
    <w:rsid w:val="00D3300A"/>
    <w:rsid w:val="00D40871"/>
    <w:rsid w:val="00D4104A"/>
    <w:rsid w:val="00D4127E"/>
    <w:rsid w:val="00D41F4B"/>
    <w:rsid w:val="00D4711C"/>
    <w:rsid w:val="00D528D9"/>
    <w:rsid w:val="00D55E6E"/>
    <w:rsid w:val="00D56060"/>
    <w:rsid w:val="00D56A04"/>
    <w:rsid w:val="00D62FA4"/>
    <w:rsid w:val="00D67BB0"/>
    <w:rsid w:val="00D715C7"/>
    <w:rsid w:val="00D75A5D"/>
    <w:rsid w:val="00D87AC4"/>
    <w:rsid w:val="00D87F92"/>
    <w:rsid w:val="00D90A46"/>
    <w:rsid w:val="00D91979"/>
    <w:rsid w:val="00D92B18"/>
    <w:rsid w:val="00D93E27"/>
    <w:rsid w:val="00D94BE9"/>
    <w:rsid w:val="00DA3CFF"/>
    <w:rsid w:val="00DA56DC"/>
    <w:rsid w:val="00DA601E"/>
    <w:rsid w:val="00DB7443"/>
    <w:rsid w:val="00DC1634"/>
    <w:rsid w:val="00DC6091"/>
    <w:rsid w:val="00DD451A"/>
    <w:rsid w:val="00DD5D3B"/>
    <w:rsid w:val="00DD6640"/>
    <w:rsid w:val="00DF05C9"/>
    <w:rsid w:val="00E0086B"/>
    <w:rsid w:val="00E05C41"/>
    <w:rsid w:val="00E12C3E"/>
    <w:rsid w:val="00E143B2"/>
    <w:rsid w:val="00E34B3F"/>
    <w:rsid w:val="00E352D3"/>
    <w:rsid w:val="00E36511"/>
    <w:rsid w:val="00E4151D"/>
    <w:rsid w:val="00E4632F"/>
    <w:rsid w:val="00E47C51"/>
    <w:rsid w:val="00E554BE"/>
    <w:rsid w:val="00E57B6B"/>
    <w:rsid w:val="00E60176"/>
    <w:rsid w:val="00E72619"/>
    <w:rsid w:val="00E87CCD"/>
    <w:rsid w:val="00E91CC5"/>
    <w:rsid w:val="00E96695"/>
    <w:rsid w:val="00EA603D"/>
    <w:rsid w:val="00EA7808"/>
    <w:rsid w:val="00EB0777"/>
    <w:rsid w:val="00EB11E4"/>
    <w:rsid w:val="00EB5A5A"/>
    <w:rsid w:val="00EC22A7"/>
    <w:rsid w:val="00EC4CA2"/>
    <w:rsid w:val="00EC658A"/>
    <w:rsid w:val="00EC7189"/>
    <w:rsid w:val="00EC77A9"/>
    <w:rsid w:val="00ED06EF"/>
    <w:rsid w:val="00EE39AE"/>
    <w:rsid w:val="00EE6AE5"/>
    <w:rsid w:val="00EF0668"/>
    <w:rsid w:val="00EF1D1E"/>
    <w:rsid w:val="00EF4658"/>
    <w:rsid w:val="00EF6408"/>
    <w:rsid w:val="00EF7B95"/>
    <w:rsid w:val="00F00285"/>
    <w:rsid w:val="00F02C0F"/>
    <w:rsid w:val="00F07CDF"/>
    <w:rsid w:val="00F1705C"/>
    <w:rsid w:val="00F213D4"/>
    <w:rsid w:val="00F2389F"/>
    <w:rsid w:val="00F26CC1"/>
    <w:rsid w:val="00F26F55"/>
    <w:rsid w:val="00F301E0"/>
    <w:rsid w:val="00F30A22"/>
    <w:rsid w:val="00F330CE"/>
    <w:rsid w:val="00F33C0C"/>
    <w:rsid w:val="00F37FB0"/>
    <w:rsid w:val="00F41657"/>
    <w:rsid w:val="00F41969"/>
    <w:rsid w:val="00F44D27"/>
    <w:rsid w:val="00F5566F"/>
    <w:rsid w:val="00F6065D"/>
    <w:rsid w:val="00F60A93"/>
    <w:rsid w:val="00F70B23"/>
    <w:rsid w:val="00F76A74"/>
    <w:rsid w:val="00F77568"/>
    <w:rsid w:val="00F778E2"/>
    <w:rsid w:val="00F81570"/>
    <w:rsid w:val="00F81D42"/>
    <w:rsid w:val="00F825E7"/>
    <w:rsid w:val="00F87FAC"/>
    <w:rsid w:val="00F91714"/>
    <w:rsid w:val="00F970DF"/>
    <w:rsid w:val="00FA168C"/>
    <w:rsid w:val="00FA6C9E"/>
    <w:rsid w:val="00FB33E0"/>
    <w:rsid w:val="00FB39D7"/>
    <w:rsid w:val="00FC04F1"/>
    <w:rsid w:val="00FC2A20"/>
    <w:rsid w:val="00FC48E4"/>
    <w:rsid w:val="00FC6EF7"/>
    <w:rsid w:val="00FD1651"/>
    <w:rsid w:val="00FE66A8"/>
    <w:rsid w:val="00FF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F26F55"/>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F26F55"/>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28111D"/>
    <w:rPr>
      <w:sz w:val="26"/>
    </w:rPr>
  </w:style>
  <w:style w:type="paragraph" w:styleId="TOC2">
    <w:name w:val="toc 2"/>
    <w:basedOn w:val="Normal"/>
    <w:next w:val="Normal"/>
    <w:autoRedefine/>
    <w:uiPriority w:val="39"/>
    <w:unhideWhenUsed/>
    <w:rsid w:val="0028111D"/>
    <w:pPr>
      <w:ind w:left="240"/>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
    <w:name w:val="Unresolved Mention"/>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vi.wikipedia.org/wiki/Node.js" TargetMode="External"/><Relationship Id="rId55" Type="http://schemas.openxmlformats.org/officeDocument/2006/relationships/hyperlink" Target="https://vi.wikipedia.org/wiki/WYSIWYG" TargetMode="External"/><Relationship Id="rId63" Type="http://schemas.openxmlformats.org/officeDocument/2006/relationships/image" Target="media/image40.png"/><Relationship Id="rId68" Type="http://schemas.openxmlformats.org/officeDocument/2006/relationships/image" Target="media/image44.png"/><Relationship Id="rId76" Type="http://schemas.openxmlformats.org/officeDocument/2006/relationships/image" Target="media/image52.png"/><Relationship Id="rId84" Type="http://schemas.openxmlformats.org/officeDocument/2006/relationships/image" Target="media/image60.png"/><Relationship Id="rId89" Type="http://schemas.openxmlformats.org/officeDocument/2006/relationships/image" Target="media/image65.png"/><Relationship Id="rId97"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vi.wikipedia.org/wiki/Tr%C3%ACnh_so%E1%BA%A1n_th%E1%BA%A3o" TargetMode="External"/><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5.png"/><Relationship Id="rId87"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38.png"/><Relationship Id="rId82" Type="http://schemas.openxmlformats.org/officeDocument/2006/relationships/image" Target="media/image58.png"/><Relationship Id="rId90" Type="http://schemas.openxmlformats.org/officeDocument/2006/relationships/image" Target="media/image66.png"/><Relationship Id="rId95" Type="http://schemas.openxmlformats.org/officeDocument/2006/relationships/image" Target="media/image70.png"/><Relationship Id="rId19" Type="http://schemas.openxmlformats.org/officeDocument/2006/relationships/image" Target="media/image6.png"/><Relationship Id="rId14" Type="http://schemas.openxmlformats.org/officeDocument/2006/relationships/hyperlink" Target="https://getbootstrap.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vi.wikipedia.org/wiki/H%E1%BB%87_qu%E1%BA%A3n_tr%E1%BB%8B_c%C6%A1_s%E1%BB%9F_d%E1%BB%AF_li%E1%BB%87u" TargetMode="External"/><Relationship Id="rId56" Type="http://schemas.openxmlformats.org/officeDocument/2006/relationships/hyperlink" Target="https://vi.wikipedia.org/wiki/Website" TargetMode="External"/><Relationship Id="rId64" Type="http://schemas.openxmlformats.org/officeDocument/2006/relationships/image" Target="media/image41.png"/><Relationship Id="rId69" Type="http://schemas.openxmlformats.org/officeDocument/2006/relationships/image" Target="media/image45.png"/><Relationship Id="rId77" Type="http://schemas.openxmlformats.org/officeDocument/2006/relationships/image" Target="media/image53.png"/><Relationship Id="rId8" Type="http://schemas.openxmlformats.org/officeDocument/2006/relationships/image" Target="media/image1.jpeg"/><Relationship Id="rId51" Type="http://schemas.openxmlformats.org/officeDocument/2006/relationships/hyperlink" Target="https://vi.wikipedia.org/wiki/PHP" TargetMode="External"/><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image" Target="media/image61.png"/><Relationship Id="rId93" Type="http://schemas.openxmlformats.org/officeDocument/2006/relationships/image" Target="media/image68.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36.png"/><Relationship Id="rId67" Type="http://schemas.openxmlformats.org/officeDocument/2006/relationships/hyperlink" Target="https://webcaycanh.com/cay-canh-phong-thuy"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vi.wikipedia.org/wiki/Ph%E1%BA%A7n_m%E1%BB%81m_ngu%E1%BB%93n_m%E1%BB%9F" TargetMode="External"/><Relationship Id="rId62" Type="http://schemas.openxmlformats.org/officeDocument/2006/relationships/image" Target="media/image39.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hyperlink" Target="https://www.apachefriends.org/download.html" TargetMode="External"/><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vi.wikipedia.org/wiki/Ph%E1%BA%A7n_m%E1%BB%81m_ngu%E1%BB%93n_m%E1%BB%9F" TargetMode="External"/><Relationship Id="rId57" Type="http://schemas.openxmlformats.org/officeDocument/2006/relationships/hyperlink" Target="https://ckeditor.com/" TargetMode="External"/><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vi.wikipedia.org/wiki/Perl"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2</b:RefOrder>
  </b:Source>
  <b:Source>
    <b:Tag>W3s23</b:Tag>
    <b:SourceType>DocumentFromInternetSite</b:SourceType>
    <b:Guid>{A301DEF1-721A-46C4-8D01-B8C813B6D860}</b:Guid>
    <b:Title>W3school</b:Title>
    <b:YearAccessed>2023</b:YearAccessed>
    <b:URL>https://www.w3schools.com</b:URL>
    <b:RefOrder>4</b:RefOrder>
  </b:Source>
  <b:Source>
    <b:Tag>Wik23</b:Tag>
    <b:SourceType>DocumentFromInternetSite</b:SourceType>
    <b:Guid>{ABA7360B-BED3-492F-A104-1E6E2DA852B7}</b:Guid>
    <b:Title>Wikipedia</b:Title>
    <b:YearAccessed>2023</b:YearAccessed>
    <b:URL>https://vi.wikipedia.org/wiki</b:URL>
    <b:RefOrder>5</b:RefOrder>
  </b:Source>
  <b:Source>
    <b:Tag>Web23</b:Tag>
    <b:SourceType>DocumentFromInternetSite</b:SourceType>
    <b:Guid>{CC1DE86C-7D40-456F-A50D-A75619B33983}</b:Guid>
    <b:Title>Web cây cảnh</b:Title>
    <b:YearAccessed>2023</b:YearAccessed>
    <b:URL>https://webcaycanh.com/cay-canh-phong-thuy</b:URL>
    <b:RefOrder>3</b:RefOrder>
  </b:Source>
  <b:Source>
    <b:Tag>Cây23</b:Tag>
    <b:SourceType>DocumentFromInternetSite</b:SourceType>
    <b:Guid>{C1F3226B-10BC-4A7D-9448-2018FE1A2E5C}</b:Guid>
    <b:Title>Cây cảnh Sài Gòn</b:Title>
    <b:YearAccessed>2023</b:YearAccessed>
    <b:URL>https://caycanhsaigon.com.vn</b:URL>
    <b:RefOrder>6</b:RefOrder>
  </b:Source>
  <b:Source>
    <b:Tag>Boo23</b:Tag>
    <b:SourceType>DocumentFromInternetSite</b:SourceType>
    <b:Guid>{0063C0B1-D429-41EC-B0DA-060FFBF5C969}</b:Guid>
    <b:Title>Bootstrap</b:Title>
    <b:YearAccessed>2023</b:YearAccessed>
    <b:URL>https://getbootstrap.com/</b:URL>
    <b:RefOrder>1</b:RefOrder>
  </b:Source>
</b:Sources>
</file>

<file path=customXml/itemProps1.xml><?xml version="1.0" encoding="utf-8"?>
<ds:datastoreItem xmlns:ds="http://schemas.openxmlformats.org/officeDocument/2006/customXml" ds:itemID="{94858102-E9C7-4B04-8D4F-65F77957F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657</Words>
  <Characters>55048</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6</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Windows User</cp:lastModifiedBy>
  <cp:revision>4</cp:revision>
  <cp:lastPrinted>2024-01-06T04:38:00Z</cp:lastPrinted>
  <dcterms:created xsi:type="dcterms:W3CDTF">2024-01-06T04:38:00Z</dcterms:created>
  <dcterms:modified xsi:type="dcterms:W3CDTF">2024-01-06T04:38:00Z</dcterms:modified>
</cp:coreProperties>
</file>